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268991" w14:textId="77777777" w:rsidR="00987202" w:rsidRPr="00620BB9" w:rsidRDefault="008168E0" w:rsidP="00987202">
      <w:pPr>
        <w:jc w:val="center"/>
        <w:rPr>
          <w:noProof/>
        </w:rPr>
      </w:pPr>
      <w:r w:rsidRPr="00620BB9">
        <w:rPr>
          <w:noProof/>
        </w:rPr>
        <w:object w:dxaOrig="945" w:dyaOrig="1200" w14:anchorId="3650E3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5pt;height:49.5pt" o:ole="">
            <v:imagedata r:id="rId8" o:title=""/>
          </v:shape>
          <o:OLEObject Type="Embed" ProgID="MSPhotoEd.3" ShapeID="_x0000_i1025" DrawAspect="Content" ObjectID="_1693222957" r:id="rId9"/>
        </w:object>
      </w:r>
    </w:p>
    <w:p w14:paraId="187841D7" w14:textId="77777777" w:rsidR="00987202" w:rsidRPr="00620BB9" w:rsidRDefault="00987202" w:rsidP="00987202">
      <w:pPr>
        <w:jc w:val="center"/>
        <w:rPr>
          <w:noProof/>
        </w:rPr>
      </w:pPr>
    </w:p>
    <w:p w14:paraId="5882977E" w14:textId="77777777" w:rsidR="00987202" w:rsidRPr="00620BB9" w:rsidRDefault="00987202" w:rsidP="00987202">
      <w:pPr>
        <w:jc w:val="center"/>
        <w:rPr>
          <w:noProof/>
        </w:rPr>
      </w:pPr>
    </w:p>
    <w:p w14:paraId="24FA9411" w14:textId="77777777" w:rsidR="00393A46" w:rsidRPr="00620BB9" w:rsidRDefault="00E35DF0" w:rsidP="007A771F">
      <w:pPr>
        <w:pStyle w:val="SubTitle2"/>
        <w:rPr>
          <w:noProof/>
        </w:rPr>
      </w:pPr>
      <w:r w:rsidRPr="00620BB9">
        <w:rPr>
          <w:noProof/>
        </w:rPr>
        <w:t>Ministarstvo zdrav</w:t>
      </w:r>
      <w:r w:rsidR="007A771F">
        <w:rPr>
          <w:noProof/>
        </w:rPr>
        <w:t>stva</w:t>
      </w:r>
    </w:p>
    <w:p w14:paraId="3C0F1B1B" w14:textId="77777777" w:rsidR="007813AB" w:rsidRPr="00620BB9" w:rsidRDefault="005E2F0D" w:rsidP="00987202">
      <w:pPr>
        <w:pStyle w:val="SubTitle2"/>
        <w:rPr>
          <w:bCs/>
          <w:noProof/>
          <w:sz w:val="36"/>
          <w:szCs w:val="36"/>
          <w:lang w:eastAsia="de-DE"/>
        </w:rPr>
      </w:pPr>
      <w:r>
        <w:rPr>
          <w:bCs/>
          <w:noProof/>
          <w:sz w:val="36"/>
          <w:szCs w:val="36"/>
          <w:lang w:eastAsia="de-DE"/>
        </w:rPr>
        <w:t>Na</w:t>
      </w:r>
      <w:r w:rsidR="000B187E" w:rsidRPr="00620BB9">
        <w:rPr>
          <w:bCs/>
          <w:noProof/>
          <w:sz w:val="36"/>
          <w:szCs w:val="36"/>
          <w:lang w:eastAsia="de-DE"/>
        </w:rPr>
        <w:t xml:space="preserve">tječaj </w:t>
      </w:r>
    </w:p>
    <w:p w14:paraId="2A8FA6DD" w14:textId="72D85DFF" w:rsidR="00993FB3" w:rsidRPr="004C63E7" w:rsidRDefault="00993FB3" w:rsidP="00993FB3">
      <w:pPr>
        <w:pStyle w:val="SubTitle2"/>
        <w:rPr>
          <w:sz w:val="36"/>
          <w:szCs w:val="36"/>
        </w:rPr>
      </w:pPr>
      <w:r w:rsidRPr="00993FB3">
        <w:rPr>
          <w:color w:val="FF0000"/>
          <w:sz w:val="36"/>
          <w:szCs w:val="36"/>
        </w:rPr>
        <w:t xml:space="preserve"> </w:t>
      </w:r>
      <w:bookmarkStart w:id="0" w:name="_Hlk13666842"/>
      <w:r w:rsidRPr="004C63E7">
        <w:rPr>
          <w:sz w:val="36"/>
          <w:szCs w:val="36"/>
        </w:rPr>
        <w:t xml:space="preserve">za prijavu </w:t>
      </w:r>
      <w:r w:rsidRPr="00F07EFB">
        <w:rPr>
          <w:sz w:val="36"/>
          <w:szCs w:val="36"/>
        </w:rPr>
        <w:t>pro</w:t>
      </w:r>
      <w:r w:rsidR="00F07EFB" w:rsidRPr="00F07EFB">
        <w:rPr>
          <w:sz w:val="36"/>
          <w:szCs w:val="36"/>
        </w:rPr>
        <w:t>jekata</w:t>
      </w:r>
      <w:r w:rsidRPr="004C63E7">
        <w:rPr>
          <w:sz w:val="36"/>
          <w:szCs w:val="36"/>
        </w:rPr>
        <w:t xml:space="preserve"> udruga u području </w:t>
      </w:r>
      <w:r w:rsidRPr="004C63E7">
        <w:rPr>
          <w:bCs/>
          <w:sz w:val="36"/>
          <w:szCs w:val="36"/>
        </w:rPr>
        <w:t>prevencije ovisnosti</w:t>
      </w:r>
      <w:r w:rsidR="004B6D9C">
        <w:rPr>
          <w:bCs/>
          <w:sz w:val="36"/>
          <w:szCs w:val="36"/>
        </w:rPr>
        <w:t xml:space="preserve"> i </w:t>
      </w:r>
      <w:r w:rsidRPr="004C63E7">
        <w:rPr>
          <w:bCs/>
          <w:sz w:val="36"/>
          <w:szCs w:val="36"/>
        </w:rPr>
        <w:t xml:space="preserve">suzbijanja zlouporabe droga </w:t>
      </w:r>
      <w:bookmarkEnd w:id="0"/>
      <w:r w:rsidRPr="004C63E7">
        <w:rPr>
          <w:sz w:val="36"/>
          <w:szCs w:val="36"/>
        </w:rPr>
        <w:t>za dodjelu financijskih sredstava</w:t>
      </w:r>
      <w:r w:rsidRPr="004C63E7">
        <w:rPr>
          <w:bCs/>
          <w:sz w:val="36"/>
          <w:szCs w:val="36"/>
        </w:rPr>
        <w:t xml:space="preserve"> </w:t>
      </w:r>
      <w:r w:rsidRPr="004C63E7">
        <w:rPr>
          <w:sz w:val="36"/>
          <w:szCs w:val="36"/>
        </w:rPr>
        <w:t>iz dijela prihoda od igara na sre</w:t>
      </w:r>
      <w:r w:rsidR="007A771F">
        <w:rPr>
          <w:sz w:val="36"/>
          <w:szCs w:val="36"/>
        </w:rPr>
        <w:t>ću u Republici Hrvatskoj za 2021</w:t>
      </w:r>
      <w:r w:rsidRPr="004C63E7">
        <w:rPr>
          <w:sz w:val="36"/>
          <w:szCs w:val="36"/>
        </w:rPr>
        <w:t>. godinu</w:t>
      </w:r>
    </w:p>
    <w:p w14:paraId="64012DC5" w14:textId="77777777" w:rsidR="009D3A30" w:rsidRPr="00620BB9" w:rsidRDefault="009D3A30" w:rsidP="007813AB">
      <w:pPr>
        <w:pStyle w:val="SubTitle1"/>
        <w:rPr>
          <w:noProof/>
          <w:sz w:val="52"/>
          <w:szCs w:val="52"/>
        </w:rPr>
      </w:pPr>
    </w:p>
    <w:p w14:paraId="1C45D555" w14:textId="77777777" w:rsidR="00987202" w:rsidRPr="00620BB9" w:rsidRDefault="009D3A30" w:rsidP="007813AB">
      <w:pPr>
        <w:pStyle w:val="SubTitle1"/>
        <w:rPr>
          <w:noProof/>
        </w:rPr>
      </w:pPr>
      <w:r w:rsidRPr="00620BB9">
        <w:rPr>
          <w:noProof/>
          <w:sz w:val="52"/>
          <w:szCs w:val="52"/>
        </w:rPr>
        <w:t>UPUTE ZA PRIJAVITELJE</w:t>
      </w:r>
      <w:r w:rsidRPr="00620BB9">
        <w:rPr>
          <w:noProof/>
          <w:sz w:val="52"/>
          <w:szCs w:val="52"/>
        </w:rPr>
        <w:br/>
      </w:r>
    </w:p>
    <w:p w14:paraId="3E15CD89" w14:textId="67B3476A" w:rsidR="00987202" w:rsidRPr="007B1F8D" w:rsidRDefault="00987202" w:rsidP="00987202">
      <w:pPr>
        <w:pStyle w:val="SubTitle1"/>
        <w:rPr>
          <w:noProof/>
          <w:sz w:val="32"/>
          <w:szCs w:val="32"/>
        </w:rPr>
      </w:pPr>
      <w:r w:rsidRPr="007B1F8D">
        <w:rPr>
          <w:b w:val="0"/>
          <w:noProof/>
          <w:sz w:val="32"/>
          <w:szCs w:val="32"/>
        </w:rPr>
        <w:t>Datum raspisivanja natječaja:</w:t>
      </w:r>
      <w:r w:rsidR="00C8597F" w:rsidRPr="007B1F8D">
        <w:rPr>
          <w:b w:val="0"/>
          <w:noProof/>
          <w:sz w:val="32"/>
          <w:szCs w:val="32"/>
        </w:rPr>
        <w:t xml:space="preserve"> </w:t>
      </w:r>
      <w:r w:rsidR="001E1E4A" w:rsidRPr="007B1F8D">
        <w:rPr>
          <w:b w:val="0"/>
          <w:noProof/>
          <w:sz w:val="32"/>
          <w:szCs w:val="32"/>
        </w:rPr>
        <w:t>1</w:t>
      </w:r>
      <w:r w:rsidR="007B1F8D" w:rsidRPr="007B1F8D">
        <w:rPr>
          <w:b w:val="0"/>
          <w:noProof/>
          <w:sz w:val="32"/>
          <w:szCs w:val="32"/>
        </w:rPr>
        <w:t>3</w:t>
      </w:r>
      <w:r w:rsidR="002766CC" w:rsidRPr="007B1F8D">
        <w:rPr>
          <w:b w:val="0"/>
          <w:noProof/>
          <w:sz w:val="32"/>
          <w:szCs w:val="32"/>
        </w:rPr>
        <w:t xml:space="preserve">. </w:t>
      </w:r>
      <w:r w:rsidR="001E1E4A" w:rsidRPr="007B1F8D">
        <w:rPr>
          <w:b w:val="0"/>
          <w:noProof/>
          <w:sz w:val="32"/>
          <w:szCs w:val="32"/>
        </w:rPr>
        <w:t>rujna</w:t>
      </w:r>
      <w:r w:rsidR="007A771F" w:rsidRPr="007B1F8D">
        <w:rPr>
          <w:b w:val="0"/>
          <w:noProof/>
          <w:sz w:val="32"/>
          <w:szCs w:val="32"/>
        </w:rPr>
        <w:t xml:space="preserve"> 2021.</w:t>
      </w:r>
    </w:p>
    <w:p w14:paraId="657AC853" w14:textId="1431A746" w:rsidR="00987202" w:rsidRPr="00812AF9" w:rsidRDefault="00987202" w:rsidP="00987202">
      <w:pPr>
        <w:pStyle w:val="SubTitle2"/>
        <w:rPr>
          <w:noProof/>
          <w:szCs w:val="32"/>
        </w:rPr>
      </w:pPr>
      <w:r w:rsidRPr="007B1F8D">
        <w:rPr>
          <w:b w:val="0"/>
          <w:noProof/>
          <w:szCs w:val="32"/>
        </w:rPr>
        <w:t xml:space="preserve">Rok za dostavu prijava: </w:t>
      </w:r>
      <w:r w:rsidR="00CF14D7" w:rsidRPr="007B1F8D">
        <w:rPr>
          <w:b w:val="0"/>
          <w:noProof/>
          <w:szCs w:val="32"/>
        </w:rPr>
        <w:t>1</w:t>
      </w:r>
      <w:r w:rsidR="007B1F8D" w:rsidRPr="007B1F8D">
        <w:rPr>
          <w:b w:val="0"/>
          <w:noProof/>
          <w:szCs w:val="32"/>
        </w:rPr>
        <w:t>3</w:t>
      </w:r>
      <w:r w:rsidR="002766CC" w:rsidRPr="007B1F8D">
        <w:rPr>
          <w:b w:val="0"/>
          <w:noProof/>
          <w:szCs w:val="32"/>
        </w:rPr>
        <w:t>.</w:t>
      </w:r>
      <w:r w:rsidR="00CF14D7" w:rsidRPr="007B1F8D">
        <w:rPr>
          <w:b w:val="0"/>
          <w:noProof/>
          <w:szCs w:val="32"/>
        </w:rPr>
        <w:t xml:space="preserve"> listopada</w:t>
      </w:r>
      <w:r w:rsidR="007A771F" w:rsidRPr="007B1F8D">
        <w:rPr>
          <w:b w:val="0"/>
          <w:noProof/>
          <w:szCs w:val="32"/>
        </w:rPr>
        <w:t xml:space="preserve"> 2021</w:t>
      </w:r>
      <w:r w:rsidR="00BC453B" w:rsidRPr="007B1F8D">
        <w:rPr>
          <w:b w:val="0"/>
          <w:noProof/>
          <w:szCs w:val="32"/>
        </w:rPr>
        <w:t>.</w:t>
      </w:r>
    </w:p>
    <w:p w14:paraId="326403E6" w14:textId="77777777" w:rsidR="00AB3BE8" w:rsidRPr="00871501" w:rsidRDefault="005C16BC" w:rsidP="00D466C3">
      <w:pPr>
        <w:pStyle w:val="Bezproreda"/>
        <w:spacing w:line="360" w:lineRule="auto"/>
        <w:rPr>
          <w:b/>
          <w:lang w:val="hr-HR"/>
        </w:rPr>
      </w:pPr>
      <w:r w:rsidRPr="00620BB9">
        <w:rPr>
          <w:b/>
          <w:noProof/>
          <w:lang w:val="hr-HR"/>
        </w:rPr>
        <w:br w:type="page"/>
      </w:r>
      <w:r w:rsidR="00871501" w:rsidRPr="00871501">
        <w:rPr>
          <w:b/>
          <w:noProof/>
          <w:lang w:val="hr-HR"/>
        </w:rPr>
        <w:lastRenderedPageBreak/>
        <w:t>SADRŽAJ</w:t>
      </w:r>
    </w:p>
    <w:p w14:paraId="41F67009" w14:textId="77777777" w:rsidR="009F5DDB" w:rsidRPr="00620BB9" w:rsidRDefault="009F5DDB" w:rsidP="00D466C3">
      <w:pPr>
        <w:pStyle w:val="Bezproreda"/>
        <w:spacing w:line="360" w:lineRule="auto"/>
        <w:rPr>
          <w:lang w:val="hr-HR" w:eastAsia="hr-HR"/>
        </w:rPr>
      </w:pPr>
    </w:p>
    <w:p w14:paraId="2634EF2D" w14:textId="3598A003" w:rsidR="003470E0" w:rsidRPr="00372FBC" w:rsidRDefault="004A0F61">
      <w:pPr>
        <w:pStyle w:val="Sadraj1"/>
        <w:rPr>
          <w:rFonts w:ascii="Calibri" w:eastAsia="Times New Roman" w:hAnsi="Calibri"/>
          <w:b w:val="0"/>
          <w:caps w:val="0"/>
          <w:noProof/>
          <w:szCs w:val="22"/>
        </w:rPr>
      </w:pPr>
      <w:r w:rsidRPr="00620BB9">
        <w:fldChar w:fldCharType="begin"/>
      </w:r>
      <w:r w:rsidR="00AB3BE8" w:rsidRPr="00620BB9">
        <w:instrText xml:space="preserve"> TOC \o "1-3" \h \z \u </w:instrText>
      </w:r>
      <w:r w:rsidRPr="00620BB9">
        <w:fldChar w:fldCharType="separate"/>
      </w:r>
      <w:hyperlink w:anchor="_Toc69282713" w:history="1">
        <w:r w:rsidR="003470E0" w:rsidRPr="00216918">
          <w:rPr>
            <w:rStyle w:val="Hiperveza"/>
            <w:noProof/>
          </w:rPr>
          <w:t>1. OSNOVNE INFORMACIJE</w:t>
        </w:r>
        <w:r w:rsidR="00F07EFB">
          <w:rPr>
            <w:rStyle w:val="Hiperveza"/>
            <w:noProof/>
          </w:rPr>
          <w:t xml:space="preserve"> O NATJEČAJU ZA PRIJAVU PROJEKATA</w:t>
        </w:r>
        <w:r w:rsidR="003470E0" w:rsidRPr="00216918">
          <w:rPr>
            <w:rStyle w:val="Hiperveza"/>
            <w:noProof/>
          </w:rPr>
          <w:t xml:space="preserve"> UDRUGA U REPUBLICI HRVATSKOJ ZA DODJELU FINANCIJSKIH SREDSTAVA U OKVIRU RASPOLOŽIVIH SREDSTAVA IZ DIJELA PRIHODA OD IGARA NA SREĆU U PODRUČJU PREVENCIJE OVISNOSTI I SUZBIJANJA ZLOUPORABE DROGA ZA 2021. GODINU</w:t>
        </w:r>
        <w:r w:rsidR="003470E0">
          <w:rPr>
            <w:noProof/>
            <w:webHidden/>
          </w:rPr>
          <w:tab/>
        </w:r>
        <w:r w:rsidR="003470E0">
          <w:rPr>
            <w:noProof/>
            <w:webHidden/>
          </w:rPr>
          <w:fldChar w:fldCharType="begin"/>
        </w:r>
        <w:r w:rsidR="003470E0">
          <w:rPr>
            <w:noProof/>
            <w:webHidden/>
          </w:rPr>
          <w:instrText xml:space="preserve"> PAGEREF _Toc69282713 \h </w:instrText>
        </w:r>
        <w:r w:rsidR="003470E0">
          <w:rPr>
            <w:noProof/>
            <w:webHidden/>
          </w:rPr>
        </w:r>
        <w:r w:rsidR="003470E0">
          <w:rPr>
            <w:noProof/>
            <w:webHidden/>
          </w:rPr>
          <w:fldChar w:fldCharType="separate"/>
        </w:r>
        <w:r w:rsidR="007B1F8D">
          <w:rPr>
            <w:noProof/>
            <w:webHidden/>
          </w:rPr>
          <w:t>3</w:t>
        </w:r>
        <w:r w:rsidR="003470E0">
          <w:rPr>
            <w:noProof/>
            <w:webHidden/>
          </w:rPr>
          <w:fldChar w:fldCharType="end"/>
        </w:r>
      </w:hyperlink>
    </w:p>
    <w:p w14:paraId="57C84605" w14:textId="57A743F6" w:rsidR="003470E0" w:rsidRPr="00372FBC" w:rsidRDefault="00117050">
      <w:pPr>
        <w:pStyle w:val="Sadraj2"/>
        <w:rPr>
          <w:rFonts w:eastAsia="Times New Roman"/>
          <w:noProof/>
          <w:szCs w:val="22"/>
        </w:rPr>
      </w:pPr>
      <w:hyperlink w:anchor="_Toc69282714" w:history="1">
        <w:r w:rsidR="003470E0" w:rsidRPr="00216918">
          <w:rPr>
            <w:rStyle w:val="Hiperveza"/>
            <w:noProof/>
          </w:rPr>
          <w:t>1.1.</w:t>
        </w:r>
        <w:r w:rsidR="003470E0" w:rsidRPr="00372FBC">
          <w:rPr>
            <w:rFonts w:eastAsia="Times New Roman"/>
            <w:noProof/>
            <w:szCs w:val="22"/>
          </w:rPr>
          <w:tab/>
        </w:r>
        <w:r w:rsidR="003470E0" w:rsidRPr="00216918">
          <w:rPr>
            <w:rStyle w:val="Hiperveza"/>
            <w:noProof/>
          </w:rPr>
          <w:t>Opis problema čijem se rješavanju želi doprinijeti ovim natječajem</w:t>
        </w:r>
        <w:r w:rsidR="003470E0">
          <w:rPr>
            <w:noProof/>
            <w:webHidden/>
          </w:rPr>
          <w:tab/>
        </w:r>
        <w:r w:rsidR="003470E0">
          <w:rPr>
            <w:noProof/>
            <w:webHidden/>
          </w:rPr>
          <w:fldChar w:fldCharType="begin"/>
        </w:r>
        <w:r w:rsidR="003470E0">
          <w:rPr>
            <w:noProof/>
            <w:webHidden/>
          </w:rPr>
          <w:instrText xml:space="preserve"> PAGEREF _Toc69282714 \h </w:instrText>
        </w:r>
        <w:r w:rsidR="003470E0">
          <w:rPr>
            <w:noProof/>
            <w:webHidden/>
          </w:rPr>
        </w:r>
        <w:r w:rsidR="003470E0">
          <w:rPr>
            <w:noProof/>
            <w:webHidden/>
          </w:rPr>
          <w:fldChar w:fldCharType="separate"/>
        </w:r>
        <w:r w:rsidR="007B1F8D">
          <w:rPr>
            <w:noProof/>
            <w:webHidden/>
          </w:rPr>
          <w:t>3</w:t>
        </w:r>
        <w:r w:rsidR="003470E0">
          <w:rPr>
            <w:noProof/>
            <w:webHidden/>
          </w:rPr>
          <w:fldChar w:fldCharType="end"/>
        </w:r>
      </w:hyperlink>
    </w:p>
    <w:p w14:paraId="39332241" w14:textId="280AA516" w:rsidR="003470E0" w:rsidRPr="00372FBC" w:rsidRDefault="00117050">
      <w:pPr>
        <w:pStyle w:val="Sadraj2"/>
        <w:rPr>
          <w:rFonts w:eastAsia="Times New Roman"/>
          <w:noProof/>
          <w:szCs w:val="22"/>
        </w:rPr>
      </w:pPr>
      <w:hyperlink w:anchor="_Toc69282715" w:history="1">
        <w:r w:rsidR="003470E0" w:rsidRPr="00216918">
          <w:rPr>
            <w:rStyle w:val="Hiperveza"/>
            <w:noProof/>
          </w:rPr>
          <w:t>1.2. Opći i posebni ciljevi Natječaja i prioriteti za dodjelu financijskih sredstava</w:t>
        </w:r>
        <w:r w:rsidR="003470E0">
          <w:rPr>
            <w:noProof/>
            <w:webHidden/>
          </w:rPr>
          <w:tab/>
        </w:r>
        <w:r w:rsidR="003470E0">
          <w:rPr>
            <w:noProof/>
            <w:webHidden/>
          </w:rPr>
          <w:fldChar w:fldCharType="begin"/>
        </w:r>
        <w:r w:rsidR="003470E0">
          <w:rPr>
            <w:noProof/>
            <w:webHidden/>
          </w:rPr>
          <w:instrText xml:space="preserve"> PAGEREF _Toc69282715 \h </w:instrText>
        </w:r>
        <w:r w:rsidR="003470E0">
          <w:rPr>
            <w:noProof/>
            <w:webHidden/>
          </w:rPr>
        </w:r>
        <w:r w:rsidR="003470E0">
          <w:rPr>
            <w:noProof/>
            <w:webHidden/>
          </w:rPr>
          <w:fldChar w:fldCharType="separate"/>
        </w:r>
        <w:r w:rsidR="007B1F8D">
          <w:rPr>
            <w:noProof/>
            <w:webHidden/>
          </w:rPr>
          <w:t>7</w:t>
        </w:r>
        <w:r w:rsidR="003470E0">
          <w:rPr>
            <w:noProof/>
            <w:webHidden/>
          </w:rPr>
          <w:fldChar w:fldCharType="end"/>
        </w:r>
      </w:hyperlink>
    </w:p>
    <w:p w14:paraId="79B5FBCA" w14:textId="37737793" w:rsidR="003470E0" w:rsidRPr="00372FBC" w:rsidRDefault="00117050">
      <w:pPr>
        <w:pStyle w:val="Sadraj2"/>
        <w:rPr>
          <w:rFonts w:eastAsia="Times New Roman"/>
          <w:noProof/>
          <w:szCs w:val="22"/>
        </w:rPr>
      </w:pPr>
      <w:hyperlink w:anchor="_Toc69282716" w:history="1">
        <w:r w:rsidR="003470E0" w:rsidRPr="00216918">
          <w:rPr>
            <w:rStyle w:val="Hiperveza"/>
            <w:noProof/>
          </w:rPr>
          <w:t>1.3. Ukupna vrijednost Natječaja i planirani iznosi po prioritetnim područjima i pojedinačnim programima</w:t>
        </w:r>
        <w:r w:rsidR="003470E0">
          <w:rPr>
            <w:noProof/>
            <w:webHidden/>
          </w:rPr>
          <w:tab/>
        </w:r>
        <w:r w:rsidR="003470E0">
          <w:rPr>
            <w:noProof/>
            <w:webHidden/>
          </w:rPr>
          <w:fldChar w:fldCharType="begin"/>
        </w:r>
        <w:r w:rsidR="003470E0">
          <w:rPr>
            <w:noProof/>
            <w:webHidden/>
          </w:rPr>
          <w:instrText xml:space="preserve"> PAGEREF _Toc69282716 \h </w:instrText>
        </w:r>
        <w:r w:rsidR="003470E0">
          <w:rPr>
            <w:noProof/>
            <w:webHidden/>
          </w:rPr>
        </w:r>
        <w:r w:rsidR="003470E0">
          <w:rPr>
            <w:noProof/>
            <w:webHidden/>
          </w:rPr>
          <w:fldChar w:fldCharType="separate"/>
        </w:r>
        <w:r w:rsidR="007B1F8D">
          <w:rPr>
            <w:noProof/>
            <w:webHidden/>
          </w:rPr>
          <w:t>12</w:t>
        </w:r>
        <w:r w:rsidR="003470E0">
          <w:rPr>
            <w:noProof/>
            <w:webHidden/>
          </w:rPr>
          <w:fldChar w:fldCharType="end"/>
        </w:r>
      </w:hyperlink>
    </w:p>
    <w:p w14:paraId="55896EF7" w14:textId="372C76DE" w:rsidR="003470E0" w:rsidRPr="00372FBC" w:rsidRDefault="00117050">
      <w:pPr>
        <w:pStyle w:val="Sadraj2"/>
        <w:rPr>
          <w:rFonts w:eastAsia="Times New Roman"/>
          <w:noProof/>
          <w:szCs w:val="22"/>
        </w:rPr>
      </w:pPr>
      <w:hyperlink w:anchor="_Toc69282717" w:history="1">
        <w:r w:rsidR="003470E0" w:rsidRPr="00216918">
          <w:rPr>
            <w:rStyle w:val="Hiperveza"/>
            <w:noProof/>
          </w:rPr>
          <w:t>1.4. Sudionici u provedbi natječaja</w:t>
        </w:r>
        <w:r w:rsidR="003470E0">
          <w:rPr>
            <w:noProof/>
            <w:webHidden/>
          </w:rPr>
          <w:tab/>
        </w:r>
        <w:r w:rsidR="003470E0">
          <w:rPr>
            <w:noProof/>
            <w:webHidden/>
          </w:rPr>
          <w:fldChar w:fldCharType="begin"/>
        </w:r>
        <w:r w:rsidR="003470E0">
          <w:rPr>
            <w:noProof/>
            <w:webHidden/>
          </w:rPr>
          <w:instrText xml:space="preserve"> PAGEREF _Toc69282717 \h </w:instrText>
        </w:r>
        <w:r w:rsidR="003470E0">
          <w:rPr>
            <w:noProof/>
            <w:webHidden/>
          </w:rPr>
        </w:r>
        <w:r w:rsidR="003470E0">
          <w:rPr>
            <w:noProof/>
            <w:webHidden/>
          </w:rPr>
          <w:fldChar w:fldCharType="separate"/>
        </w:r>
        <w:r w:rsidR="007B1F8D">
          <w:rPr>
            <w:noProof/>
            <w:webHidden/>
          </w:rPr>
          <w:t>13</w:t>
        </w:r>
        <w:r w:rsidR="003470E0">
          <w:rPr>
            <w:noProof/>
            <w:webHidden/>
          </w:rPr>
          <w:fldChar w:fldCharType="end"/>
        </w:r>
      </w:hyperlink>
    </w:p>
    <w:p w14:paraId="1472D9DE" w14:textId="000533FC" w:rsidR="003470E0" w:rsidRPr="00372FBC" w:rsidRDefault="00117050">
      <w:pPr>
        <w:pStyle w:val="Sadraj1"/>
        <w:rPr>
          <w:rFonts w:ascii="Calibri" w:eastAsia="Times New Roman" w:hAnsi="Calibri"/>
          <w:b w:val="0"/>
          <w:caps w:val="0"/>
          <w:noProof/>
          <w:szCs w:val="22"/>
        </w:rPr>
      </w:pPr>
      <w:hyperlink w:anchor="_Toc69282718" w:history="1">
        <w:r w:rsidR="003470E0" w:rsidRPr="00216918">
          <w:rPr>
            <w:rStyle w:val="Hiperveza"/>
            <w:noProof/>
          </w:rPr>
          <w:t>2. PROPISANI UVJETI NATJEČAJA</w:t>
        </w:r>
        <w:r w:rsidR="003470E0">
          <w:rPr>
            <w:noProof/>
            <w:webHidden/>
          </w:rPr>
          <w:tab/>
        </w:r>
        <w:r w:rsidR="003470E0">
          <w:rPr>
            <w:noProof/>
            <w:webHidden/>
          </w:rPr>
          <w:fldChar w:fldCharType="begin"/>
        </w:r>
        <w:r w:rsidR="003470E0">
          <w:rPr>
            <w:noProof/>
            <w:webHidden/>
          </w:rPr>
          <w:instrText xml:space="preserve"> PAGEREF _Toc69282718 \h </w:instrText>
        </w:r>
        <w:r w:rsidR="003470E0">
          <w:rPr>
            <w:noProof/>
            <w:webHidden/>
          </w:rPr>
        </w:r>
        <w:r w:rsidR="003470E0">
          <w:rPr>
            <w:noProof/>
            <w:webHidden/>
          </w:rPr>
          <w:fldChar w:fldCharType="separate"/>
        </w:r>
        <w:r w:rsidR="007B1F8D">
          <w:rPr>
            <w:noProof/>
            <w:webHidden/>
          </w:rPr>
          <w:t>13</w:t>
        </w:r>
        <w:r w:rsidR="003470E0">
          <w:rPr>
            <w:noProof/>
            <w:webHidden/>
          </w:rPr>
          <w:fldChar w:fldCharType="end"/>
        </w:r>
      </w:hyperlink>
    </w:p>
    <w:p w14:paraId="151CCEDA" w14:textId="63B1A7DE" w:rsidR="003470E0" w:rsidRPr="00372FBC" w:rsidRDefault="00117050">
      <w:pPr>
        <w:pStyle w:val="Sadraj2"/>
        <w:rPr>
          <w:rFonts w:eastAsia="Times New Roman"/>
          <w:noProof/>
          <w:szCs w:val="22"/>
        </w:rPr>
      </w:pPr>
      <w:hyperlink w:anchor="_Toc69282719" w:history="1">
        <w:r w:rsidR="003470E0" w:rsidRPr="00216918">
          <w:rPr>
            <w:rStyle w:val="Hiperveza"/>
            <w:noProof/>
          </w:rPr>
          <w:t>2.1. Uvjeti prijave za udruge (prioriteti PI. i PII.)</w:t>
        </w:r>
        <w:r w:rsidR="003470E0">
          <w:rPr>
            <w:noProof/>
            <w:webHidden/>
          </w:rPr>
          <w:tab/>
        </w:r>
        <w:r w:rsidR="003470E0">
          <w:rPr>
            <w:noProof/>
            <w:webHidden/>
          </w:rPr>
          <w:fldChar w:fldCharType="begin"/>
        </w:r>
        <w:r w:rsidR="003470E0">
          <w:rPr>
            <w:noProof/>
            <w:webHidden/>
          </w:rPr>
          <w:instrText xml:space="preserve"> PAGEREF _Toc69282719 \h </w:instrText>
        </w:r>
        <w:r w:rsidR="003470E0">
          <w:rPr>
            <w:noProof/>
            <w:webHidden/>
          </w:rPr>
        </w:r>
        <w:r w:rsidR="003470E0">
          <w:rPr>
            <w:noProof/>
            <w:webHidden/>
          </w:rPr>
          <w:fldChar w:fldCharType="separate"/>
        </w:r>
        <w:r w:rsidR="007B1F8D">
          <w:rPr>
            <w:noProof/>
            <w:webHidden/>
          </w:rPr>
          <w:t>13</w:t>
        </w:r>
        <w:r w:rsidR="003470E0">
          <w:rPr>
            <w:noProof/>
            <w:webHidden/>
          </w:rPr>
          <w:fldChar w:fldCharType="end"/>
        </w:r>
      </w:hyperlink>
    </w:p>
    <w:p w14:paraId="0D383353" w14:textId="5B9CEC43" w:rsidR="003470E0" w:rsidRPr="00372FBC" w:rsidRDefault="00117050">
      <w:pPr>
        <w:pStyle w:val="Sadraj2"/>
        <w:rPr>
          <w:rFonts w:eastAsia="Times New Roman"/>
          <w:noProof/>
          <w:szCs w:val="22"/>
        </w:rPr>
      </w:pPr>
      <w:hyperlink w:anchor="_Toc69282720" w:history="1">
        <w:r w:rsidR="003470E0" w:rsidRPr="00216918">
          <w:rPr>
            <w:rStyle w:val="Hiperveza"/>
            <w:noProof/>
          </w:rPr>
          <w:t>2.2. Prihvatljive aktivnosti koje će se financirati putem Natječaja</w:t>
        </w:r>
        <w:r w:rsidR="003470E0">
          <w:rPr>
            <w:noProof/>
            <w:webHidden/>
          </w:rPr>
          <w:tab/>
        </w:r>
        <w:r w:rsidR="003470E0">
          <w:rPr>
            <w:noProof/>
            <w:webHidden/>
          </w:rPr>
          <w:fldChar w:fldCharType="begin"/>
        </w:r>
        <w:r w:rsidR="003470E0">
          <w:rPr>
            <w:noProof/>
            <w:webHidden/>
          </w:rPr>
          <w:instrText xml:space="preserve"> PAGEREF _Toc69282720 \h </w:instrText>
        </w:r>
        <w:r w:rsidR="003470E0">
          <w:rPr>
            <w:noProof/>
            <w:webHidden/>
          </w:rPr>
        </w:r>
        <w:r w:rsidR="003470E0">
          <w:rPr>
            <w:noProof/>
            <w:webHidden/>
          </w:rPr>
          <w:fldChar w:fldCharType="separate"/>
        </w:r>
        <w:r w:rsidR="007B1F8D">
          <w:rPr>
            <w:noProof/>
            <w:webHidden/>
          </w:rPr>
          <w:t>17</w:t>
        </w:r>
        <w:r w:rsidR="003470E0">
          <w:rPr>
            <w:noProof/>
            <w:webHidden/>
          </w:rPr>
          <w:fldChar w:fldCharType="end"/>
        </w:r>
      </w:hyperlink>
    </w:p>
    <w:p w14:paraId="4015BE7C" w14:textId="3590EC2B" w:rsidR="003470E0" w:rsidRPr="00372FBC" w:rsidRDefault="00117050">
      <w:pPr>
        <w:pStyle w:val="Sadraj2"/>
        <w:rPr>
          <w:rFonts w:eastAsia="Times New Roman"/>
          <w:noProof/>
          <w:szCs w:val="22"/>
        </w:rPr>
      </w:pPr>
      <w:hyperlink w:anchor="_Toc69282721" w:history="1">
        <w:r w:rsidR="003470E0" w:rsidRPr="00216918">
          <w:rPr>
            <w:rStyle w:val="Hiperveza"/>
            <w:noProof/>
          </w:rPr>
          <w:t>2.3. Prihvatljivi troškovi koji će se financirati putem Natječaja</w:t>
        </w:r>
        <w:r w:rsidR="003470E0">
          <w:rPr>
            <w:noProof/>
            <w:webHidden/>
          </w:rPr>
          <w:tab/>
        </w:r>
        <w:r w:rsidR="003470E0">
          <w:rPr>
            <w:noProof/>
            <w:webHidden/>
          </w:rPr>
          <w:fldChar w:fldCharType="begin"/>
        </w:r>
        <w:r w:rsidR="003470E0">
          <w:rPr>
            <w:noProof/>
            <w:webHidden/>
          </w:rPr>
          <w:instrText xml:space="preserve"> PAGEREF _Toc69282721 \h </w:instrText>
        </w:r>
        <w:r w:rsidR="003470E0">
          <w:rPr>
            <w:noProof/>
            <w:webHidden/>
          </w:rPr>
        </w:r>
        <w:r w:rsidR="003470E0">
          <w:rPr>
            <w:noProof/>
            <w:webHidden/>
          </w:rPr>
          <w:fldChar w:fldCharType="separate"/>
        </w:r>
        <w:r w:rsidR="007B1F8D">
          <w:rPr>
            <w:noProof/>
            <w:webHidden/>
          </w:rPr>
          <w:t>18</w:t>
        </w:r>
        <w:r w:rsidR="003470E0">
          <w:rPr>
            <w:noProof/>
            <w:webHidden/>
          </w:rPr>
          <w:fldChar w:fldCharType="end"/>
        </w:r>
      </w:hyperlink>
    </w:p>
    <w:p w14:paraId="1D3971E4" w14:textId="6C6B0C84" w:rsidR="003470E0" w:rsidRPr="00372FBC" w:rsidRDefault="00117050">
      <w:pPr>
        <w:pStyle w:val="Sadraj2"/>
        <w:rPr>
          <w:rFonts w:eastAsia="Times New Roman"/>
          <w:noProof/>
          <w:szCs w:val="22"/>
        </w:rPr>
      </w:pPr>
      <w:hyperlink w:anchor="_Toc69282722" w:history="1">
        <w:r w:rsidR="003470E0" w:rsidRPr="00216918">
          <w:rPr>
            <w:rStyle w:val="Hiperveza"/>
            <w:noProof/>
          </w:rPr>
          <w:t>2</w:t>
        </w:r>
        <w:r w:rsidR="003470E0" w:rsidRPr="00216918">
          <w:rPr>
            <w:rStyle w:val="Hiperveza"/>
            <w:noProof/>
            <w:snapToGrid w:val="0"/>
          </w:rPr>
          <w:t>.4. Neprihvatljivi troškovi koji se neće financirati putem Natječaja</w:t>
        </w:r>
        <w:r w:rsidR="003470E0">
          <w:rPr>
            <w:noProof/>
            <w:webHidden/>
          </w:rPr>
          <w:tab/>
        </w:r>
        <w:r w:rsidR="003470E0">
          <w:rPr>
            <w:noProof/>
            <w:webHidden/>
          </w:rPr>
          <w:fldChar w:fldCharType="begin"/>
        </w:r>
        <w:r w:rsidR="003470E0">
          <w:rPr>
            <w:noProof/>
            <w:webHidden/>
          </w:rPr>
          <w:instrText xml:space="preserve"> PAGEREF _Toc69282722 \h </w:instrText>
        </w:r>
        <w:r w:rsidR="003470E0">
          <w:rPr>
            <w:noProof/>
            <w:webHidden/>
          </w:rPr>
        </w:r>
        <w:r w:rsidR="003470E0">
          <w:rPr>
            <w:noProof/>
            <w:webHidden/>
          </w:rPr>
          <w:fldChar w:fldCharType="separate"/>
        </w:r>
        <w:r w:rsidR="007B1F8D">
          <w:rPr>
            <w:noProof/>
            <w:webHidden/>
          </w:rPr>
          <w:t>20</w:t>
        </w:r>
        <w:r w:rsidR="003470E0">
          <w:rPr>
            <w:noProof/>
            <w:webHidden/>
          </w:rPr>
          <w:fldChar w:fldCharType="end"/>
        </w:r>
      </w:hyperlink>
    </w:p>
    <w:p w14:paraId="3FD2FF4F" w14:textId="6C04AD59" w:rsidR="003470E0" w:rsidRPr="00372FBC" w:rsidRDefault="00117050">
      <w:pPr>
        <w:pStyle w:val="Sadraj1"/>
        <w:rPr>
          <w:rFonts w:ascii="Calibri" w:eastAsia="Times New Roman" w:hAnsi="Calibri"/>
          <w:b w:val="0"/>
          <w:caps w:val="0"/>
          <w:noProof/>
          <w:szCs w:val="22"/>
        </w:rPr>
      </w:pPr>
      <w:hyperlink w:anchor="_Toc69282723" w:history="1">
        <w:r w:rsidR="003470E0" w:rsidRPr="00216918">
          <w:rPr>
            <w:rStyle w:val="Hiperveza"/>
            <w:noProof/>
          </w:rPr>
          <w:t>3. KAKO SE PRIJAVITI</w:t>
        </w:r>
        <w:r w:rsidR="003470E0">
          <w:rPr>
            <w:noProof/>
            <w:webHidden/>
          </w:rPr>
          <w:tab/>
        </w:r>
        <w:r w:rsidR="003470E0">
          <w:rPr>
            <w:noProof/>
            <w:webHidden/>
          </w:rPr>
          <w:fldChar w:fldCharType="begin"/>
        </w:r>
        <w:r w:rsidR="003470E0">
          <w:rPr>
            <w:noProof/>
            <w:webHidden/>
          </w:rPr>
          <w:instrText xml:space="preserve"> PAGEREF _Toc69282723 \h </w:instrText>
        </w:r>
        <w:r w:rsidR="003470E0">
          <w:rPr>
            <w:noProof/>
            <w:webHidden/>
          </w:rPr>
        </w:r>
        <w:r w:rsidR="003470E0">
          <w:rPr>
            <w:noProof/>
            <w:webHidden/>
          </w:rPr>
          <w:fldChar w:fldCharType="separate"/>
        </w:r>
        <w:r w:rsidR="007B1F8D">
          <w:rPr>
            <w:noProof/>
            <w:webHidden/>
          </w:rPr>
          <w:t>21</w:t>
        </w:r>
        <w:r w:rsidR="003470E0">
          <w:rPr>
            <w:noProof/>
            <w:webHidden/>
          </w:rPr>
          <w:fldChar w:fldCharType="end"/>
        </w:r>
      </w:hyperlink>
    </w:p>
    <w:p w14:paraId="1C995E7B" w14:textId="2F6EB409" w:rsidR="003470E0" w:rsidRPr="00372FBC" w:rsidRDefault="00117050">
      <w:pPr>
        <w:pStyle w:val="Sadraj2"/>
        <w:rPr>
          <w:rFonts w:eastAsia="Times New Roman"/>
          <w:noProof/>
          <w:szCs w:val="22"/>
        </w:rPr>
      </w:pPr>
      <w:hyperlink w:anchor="_Toc69282724" w:history="1">
        <w:r w:rsidR="003470E0" w:rsidRPr="00216918">
          <w:rPr>
            <w:rStyle w:val="Hiperveza"/>
            <w:noProof/>
          </w:rPr>
          <w:t>3.1. Gdje i kako poslati prijavu?</w:t>
        </w:r>
        <w:r w:rsidR="003470E0">
          <w:rPr>
            <w:noProof/>
            <w:webHidden/>
          </w:rPr>
          <w:tab/>
        </w:r>
        <w:r w:rsidR="003470E0">
          <w:rPr>
            <w:noProof/>
            <w:webHidden/>
          </w:rPr>
          <w:fldChar w:fldCharType="begin"/>
        </w:r>
        <w:r w:rsidR="003470E0">
          <w:rPr>
            <w:noProof/>
            <w:webHidden/>
          </w:rPr>
          <w:instrText xml:space="preserve"> PAGEREF _Toc69282724 \h </w:instrText>
        </w:r>
        <w:r w:rsidR="003470E0">
          <w:rPr>
            <w:noProof/>
            <w:webHidden/>
          </w:rPr>
        </w:r>
        <w:r w:rsidR="003470E0">
          <w:rPr>
            <w:noProof/>
            <w:webHidden/>
          </w:rPr>
          <w:fldChar w:fldCharType="separate"/>
        </w:r>
        <w:r w:rsidR="007B1F8D">
          <w:rPr>
            <w:noProof/>
            <w:webHidden/>
          </w:rPr>
          <w:t>21</w:t>
        </w:r>
        <w:r w:rsidR="003470E0">
          <w:rPr>
            <w:noProof/>
            <w:webHidden/>
          </w:rPr>
          <w:fldChar w:fldCharType="end"/>
        </w:r>
      </w:hyperlink>
    </w:p>
    <w:p w14:paraId="42CA53EC" w14:textId="50447736" w:rsidR="003470E0" w:rsidRPr="00372FBC" w:rsidRDefault="00117050">
      <w:pPr>
        <w:pStyle w:val="Sadraj2"/>
        <w:rPr>
          <w:rFonts w:eastAsia="Times New Roman"/>
          <w:noProof/>
          <w:szCs w:val="22"/>
        </w:rPr>
      </w:pPr>
      <w:hyperlink w:anchor="_Toc69282725" w:history="1">
        <w:r w:rsidR="003470E0" w:rsidRPr="00216918">
          <w:rPr>
            <w:rStyle w:val="Hiperveza"/>
            <w:noProof/>
          </w:rPr>
          <w:t>3.2.</w:t>
        </w:r>
        <w:r w:rsidR="003470E0" w:rsidRPr="00372FBC">
          <w:rPr>
            <w:rFonts w:eastAsia="Times New Roman"/>
            <w:noProof/>
            <w:szCs w:val="22"/>
          </w:rPr>
          <w:tab/>
        </w:r>
        <w:r w:rsidR="003470E0" w:rsidRPr="00216918">
          <w:rPr>
            <w:rStyle w:val="Hiperveza"/>
            <w:noProof/>
          </w:rPr>
          <w:t>Dokumentacija za Natječaj</w:t>
        </w:r>
        <w:r w:rsidR="003470E0">
          <w:rPr>
            <w:noProof/>
            <w:webHidden/>
          </w:rPr>
          <w:tab/>
        </w:r>
        <w:r w:rsidR="003470E0">
          <w:rPr>
            <w:noProof/>
            <w:webHidden/>
          </w:rPr>
          <w:fldChar w:fldCharType="begin"/>
        </w:r>
        <w:r w:rsidR="003470E0">
          <w:rPr>
            <w:noProof/>
            <w:webHidden/>
          </w:rPr>
          <w:instrText xml:space="preserve"> PAGEREF _Toc69282725 \h </w:instrText>
        </w:r>
        <w:r w:rsidR="003470E0">
          <w:rPr>
            <w:noProof/>
            <w:webHidden/>
          </w:rPr>
        </w:r>
        <w:r w:rsidR="003470E0">
          <w:rPr>
            <w:noProof/>
            <w:webHidden/>
          </w:rPr>
          <w:fldChar w:fldCharType="separate"/>
        </w:r>
        <w:r w:rsidR="007B1F8D">
          <w:rPr>
            <w:noProof/>
            <w:webHidden/>
          </w:rPr>
          <w:t>21</w:t>
        </w:r>
        <w:r w:rsidR="003470E0">
          <w:rPr>
            <w:noProof/>
            <w:webHidden/>
          </w:rPr>
          <w:fldChar w:fldCharType="end"/>
        </w:r>
      </w:hyperlink>
    </w:p>
    <w:p w14:paraId="67026A43" w14:textId="6BD98B1C" w:rsidR="003470E0" w:rsidRPr="00372FBC" w:rsidRDefault="00117050">
      <w:pPr>
        <w:pStyle w:val="Sadraj2"/>
        <w:rPr>
          <w:rFonts w:eastAsia="Times New Roman"/>
          <w:noProof/>
          <w:szCs w:val="22"/>
        </w:rPr>
      </w:pPr>
      <w:hyperlink w:anchor="_Toc69282726" w:history="1">
        <w:r w:rsidR="003470E0" w:rsidRPr="00216918">
          <w:rPr>
            <w:rStyle w:val="Hiperveza"/>
            <w:noProof/>
          </w:rPr>
          <w:t>3.3.</w:t>
        </w:r>
        <w:r w:rsidR="003470E0" w:rsidRPr="00372FBC">
          <w:rPr>
            <w:rFonts w:eastAsia="Times New Roman"/>
            <w:noProof/>
            <w:szCs w:val="22"/>
          </w:rPr>
          <w:tab/>
        </w:r>
        <w:r w:rsidR="003470E0" w:rsidRPr="00216918">
          <w:rPr>
            <w:rStyle w:val="Hiperveza"/>
            <w:noProof/>
          </w:rPr>
          <w:t>Rok za slanje prijave</w:t>
        </w:r>
        <w:r w:rsidR="003470E0">
          <w:rPr>
            <w:noProof/>
            <w:webHidden/>
          </w:rPr>
          <w:tab/>
        </w:r>
        <w:r w:rsidR="003470E0">
          <w:rPr>
            <w:noProof/>
            <w:webHidden/>
          </w:rPr>
          <w:fldChar w:fldCharType="begin"/>
        </w:r>
        <w:r w:rsidR="003470E0">
          <w:rPr>
            <w:noProof/>
            <w:webHidden/>
          </w:rPr>
          <w:instrText xml:space="preserve"> PAGEREF _Toc69282726 \h </w:instrText>
        </w:r>
        <w:r w:rsidR="003470E0">
          <w:rPr>
            <w:noProof/>
            <w:webHidden/>
          </w:rPr>
        </w:r>
        <w:r w:rsidR="003470E0">
          <w:rPr>
            <w:noProof/>
            <w:webHidden/>
          </w:rPr>
          <w:fldChar w:fldCharType="separate"/>
        </w:r>
        <w:r w:rsidR="007B1F8D">
          <w:rPr>
            <w:noProof/>
            <w:webHidden/>
          </w:rPr>
          <w:t>24</w:t>
        </w:r>
        <w:r w:rsidR="003470E0">
          <w:rPr>
            <w:noProof/>
            <w:webHidden/>
          </w:rPr>
          <w:fldChar w:fldCharType="end"/>
        </w:r>
      </w:hyperlink>
    </w:p>
    <w:p w14:paraId="62B36AE6" w14:textId="77B5B559" w:rsidR="003470E0" w:rsidRPr="00372FBC" w:rsidRDefault="00117050">
      <w:pPr>
        <w:pStyle w:val="Sadraj2"/>
        <w:rPr>
          <w:rFonts w:eastAsia="Times New Roman"/>
          <w:noProof/>
          <w:szCs w:val="22"/>
        </w:rPr>
      </w:pPr>
      <w:hyperlink w:anchor="_Toc69282727" w:history="1">
        <w:r w:rsidR="003470E0" w:rsidRPr="00216918">
          <w:rPr>
            <w:rStyle w:val="Hiperveza"/>
            <w:noProof/>
          </w:rPr>
          <w:t>3.4.</w:t>
        </w:r>
        <w:r w:rsidR="003470E0" w:rsidRPr="00372FBC">
          <w:rPr>
            <w:rFonts w:eastAsia="Times New Roman"/>
            <w:noProof/>
            <w:szCs w:val="22"/>
          </w:rPr>
          <w:tab/>
        </w:r>
        <w:r w:rsidR="003470E0" w:rsidRPr="00216918">
          <w:rPr>
            <w:rStyle w:val="Hiperveza"/>
            <w:noProof/>
          </w:rPr>
          <w:t>Kome se i u kojem roku obratiti za dodatna pojašnjenja?</w:t>
        </w:r>
        <w:r w:rsidR="003470E0">
          <w:rPr>
            <w:noProof/>
            <w:webHidden/>
          </w:rPr>
          <w:tab/>
        </w:r>
        <w:r w:rsidR="003470E0">
          <w:rPr>
            <w:noProof/>
            <w:webHidden/>
          </w:rPr>
          <w:fldChar w:fldCharType="begin"/>
        </w:r>
        <w:r w:rsidR="003470E0">
          <w:rPr>
            <w:noProof/>
            <w:webHidden/>
          </w:rPr>
          <w:instrText xml:space="preserve"> PAGEREF _Toc69282727 \h </w:instrText>
        </w:r>
        <w:r w:rsidR="003470E0">
          <w:rPr>
            <w:noProof/>
            <w:webHidden/>
          </w:rPr>
        </w:r>
        <w:r w:rsidR="003470E0">
          <w:rPr>
            <w:noProof/>
            <w:webHidden/>
          </w:rPr>
          <w:fldChar w:fldCharType="separate"/>
        </w:r>
        <w:r w:rsidR="007B1F8D">
          <w:rPr>
            <w:noProof/>
            <w:webHidden/>
          </w:rPr>
          <w:t>24</w:t>
        </w:r>
        <w:r w:rsidR="003470E0">
          <w:rPr>
            <w:noProof/>
            <w:webHidden/>
          </w:rPr>
          <w:fldChar w:fldCharType="end"/>
        </w:r>
      </w:hyperlink>
    </w:p>
    <w:p w14:paraId="1818DC3D" w14:textId="0C8ECB6A" w:rsidR="003470E0" w:rsidRPr="00372FBC" w:rsidRDefault="00117050">
      <w:pPr>
        <w:pStyle w:val="Sadraj1"/>
        <w:rPr>
          <w:rFonts w:ascii="Calibri" w:eastAsia="Times New Roman" w:hAnsi="Calibri"/>
          <w:b w:val="0"/>
          <w:caps w:val="0"/>
          <w:noProof/>
          <w:szCs w:val="22"/>
        </w:rPr>
      </w:pPr>
      <w:hyperlink w:anchor="_Toc69282728" w:history="1">
        <w:r w:rsidR="003470E0" w:rsidRPr="00216918">
          <w:rPr>
            <w:rStyle w:val="Hiperveza"/>
            <w:noProof/>
          </w:rPr>
          <w:t>4. PROCJENA PRIJAVA I DONOŠENJE ODLUKE O DODJELI BESPOVRATNIH SREDSTAVA</w:t>
        </w:r>
        <w:r w:rsidR="003470E0">
          <w:rPr>
            <w:noProof/>
            <w:webHidden/>
          </w:rPr>
          <w:tab/>
        </w:r>
        <w:r w:rsidR="003470E0">
          <w:rPr>
            <w:noProof/>
            <w:webHidden/>
          </w:rPr>
          <w:fldChar w:fldCharType="begin"/>
        </w:r>
        <w:r w:rsidR="003470E0">
          <w:rPr>
            <w:noProof/>
            <w:webHidden/>
          </w:rPr>
          <w:instrText xml:space="preserve"> PAGEREF _Toc69282728 \h </w:instrText>
        </w:r>
        <w:r w:rsidR="003470E0">
          <w:rPr>
            <w:noProof/>
            <w:webHidden/>
          </w:rPr>
        </w:r>
        <w:r w:rsidR="003470E0">
          <w:rPr>
            <w:noProof/>
            <w:webHidden/>
          </w:rPr>
          <w:fldChar w:fldCharType="separate"/>
        </w:r>
        <w:r w:rsidR="007B1F8D">
          <w:rPr>
            <w:noProof/>
            <w:webHidden/>
          </w:rPr>
          <w:t>25</w:t>
        </w:r>
        <w:r w:rsidR="003470E0">
          <w:rPr>
            <w:noProof/>
            <w:webHidden/>
          </w:rPr>
          <w:fldChar w:fldCharType="end"/>
        </w:r>
      </w:hyperlink>
    </w:p>
    <w:p w14:paraId="0CC5CC1B" w14:textId="6E19CB74" w:rsidR="003470E0" w:rsidRPr="00372FBC" w:rsidRDefault="00117050">
      <w:pPr>
        <w:pStyle w:val="Sadraj2"/>
        <w:rPr>
          <w:rFonts w:eastAsia="Times New Roman"/>
          <w:noProof/>
          <w:szCs w:val="22"/>
        </w:rPr>
      </w:pPr>
      <w:hyperlink w:anchor="_Toc69282729" w:history="1">
        <w:r w:rsidR="003470E0" w:rsidRPr="00216918">
          <w:rPr>
            <w:rStyle w:val="Hiperveza"/>
            <w:noProof/>
          </w:rPr>
          <w:t>4.1. Pregled prijava u odnosu na propisane uvjete Natječaja</w:t>
        </w:r>
        <w:r w:rsidR="003470E0">
          <w:rPr>
            <w:noProof/>
            <w:webHidden/>
          </w:rPr>
          <w:tab/>
        </w:r>
        <w:r w:rsidR="003470E0">
          <w:rPr>
            <w:noProof/>
            <w:webHidden/>
          </w:rPr>
          <w:fldChar w:fldCharType="begin"/>
        </w:r>
        <w:r w:rsidR="003470E0">
          <w:rPr>
            <w:noProof/>
            <w:webHidden/>
          </w:rPr>
          <w:instrText xml:space="preserve"> PAGEREF _Toc69282729 \h </w:instrText>
        </w:r>
        <w:r w:rsidR="003470E0">
          <w:rPr>
            <w:noProof/>
            <w:webHidden/>
          </w:rPr>
        </w:r>
        <w:r w:rsidR="003470E0">
          <w:rPr>
            <w:noProof/>
            <w:webHidden/>
          </w:rPr>
          <w:fldChar w:fldCharType="separate"/>
        </w:r>
        <w:r w:rsidR="007B1F8D">
          <w:rPr>
            <w:noProof/>
            <w:webHidden/>
          </w:rPr>
          <w:t>25</w:t>
        </w:r>
        <w:r w:rsidR="003470E0">
          <w:rPr>
            <w:noProof/>
            <w:webHidden/>
          </w:rPr>
          <w:fldChar w:fldCharType="end"/>
        </w:r>
      </w:hyperlink>
    </w:p>
    <w:p w14:paraId="1B33E747" w14:textId="64D597EE" w:rsidR="003470E0" w:rsidRPr="00372FBC" w:rsidRDefault="00117050">
      <w:pPr>
        <w:pStyle w:val="Sadraj2"/>
        <w:rPr>
          <w:rFonts w:eastAsia="Times New Roman"/>
          <w:noProof/>
          <w:szCs w:val="22"/>
        </w:rPr>
      </w:pPr>
      <w:hyperlink w:anchor="_Toc69282730" w:history="1">
        <w:r w:rsidR="003470E0" w:rsidRPr="00216918">
          <w:rPr>
            <w:rStyle w:val="Hiperveza"/>
            <w:noProof/>
          </w:rPr>
          <w:t>4.2. Procjena prijava koje su zadovoljile propisane uvjete natječaja</w:t>
        </w:r>
        <w:r w:rsidR="003470E0">
          <w:rPr>
            <w:noProof/>
            <w:webHidden/>
          </w:rPr>
          <w:tab/>
        </w:r>
        <w:r w:rsidR="003470E0">
          <w:rPr>
            <w:noProof/>
            <w:webHidden/>
          </w:rPr>
          <w:fldChar w:fldCharType="begin"/>
        </w:r>
        <w:r w:rsidR="003470E0">
          <w:rPr>
            <w:noProof/>
            <w:webHidden/>
          </w:rPr>
          <w:instrText xml:space="preserve"> PAGEREF _Toc69282730 \h </w:instrText>
        </w:r>
        <w:r w:rsidR="003470E0">
          <w:rPr>
            <w:noProof/>
            <w:webHidden/>
          </w:rPr>
        </w:r>
        <w:r w:rsidR="003470E0">
          <w:rPr>
            <w:noProof/>
            <w:webHidden/>
          </w:rPr>
          <w:fldChar w:fldCharType="separate"/>
        </w:r>
        <w:r w:rsidR="007B1F8D">
          <w:rPr>
            <w:noProof/>
            <w:webHidden/>
          </w:rPr>
          <w:t>26</w:t>
        </w:r>
        <w:r w:rsidR="003470E0">
          <w:rPr>
            <w:noProof/>
            <w:webHidden/>
          </w:rPr>
          <w:fldChar w:fldCharType="end"/>
        </w:r>
      </w:hyperlink>
    </w:p>
    <w:p w14:paraId="313C3C80" w14:textId="37D1B85D" w:rsidR="003470E0" w:rsidRPr="00372FBC" w:rsidRDefault="00117050">
      <w:pPr>
        <w:pStyle w:val="Sadraj2"/>
        <w:rPr>
          <w:rFonts w:eastAsia="Times New Roman"/>
          <w:noProof/>
          <w:szCs w:val="22"/>
        </w:rPr>
      </w:pPr>
      <w:hyperlink w:anchor="_Toc69282731" w:history="1">
        <w:r w:rsidR="003470E0" w:rsidRPr="00216918">
          <w:rPr>
            <w:rStyle w:val="Hiperveza"/>
            <w:noProof/>
          </w:rPr>
          <w:t>4.3. Dostava dodatne dokumentacije, donošenje odluke i obavijest o odluci</w:t>
        </w:r>
        <w:r w:rsidR="003470E0">
          <w:rPr>
            <w:noProof/>
            <w:webHidden/>
          </w:rPr>
          <w:tab/>
        </w:r>
        <w:r w:rsidR="003470E0">
          <w:rPr>
            <w:noProof/>
            <w:webHidden/>
          </w:rPr>
          <w:fldChar w:fldCharType="begin"/>
        </w:r>
        <w:r w:rsidR="003470E0">
          <w:rPr>
            <w:noProof/>
            <w:webHidden/>
          </w:rPr>
          <w:instrText xml:space="preserve"> PAGEREF _Toc69282731 \h </w:instrText>
        </w:r>
        <w:r w:rsidR="003470E0">
          <w:rPr>
            <w:noProof/>
            <w:webHidden/>
          </w:rPr>
        </w:r>
        <w:r w:rsidR="003470E0">
          <w:rPr>
            <w:noProof/>
            <w:webHidden/>
          </w:rPr>
          <w:fldChar w:fldCharType="separate"/>
        </w:r>
        <w:r w:rsidR="007B1F8D">
          <w:rPr>
            <w:noProof/>
            <w:webHidden/>
          </w:rPr>
          <w:t>27</w:t>
        </w:r>
        <w:r w:rsidR="003470E0">
          <w:rPr>
            <w:noProof/>
            <w:webHidden/>
          </w:rPr>
          <w:fldChar w:fldCharType="end"/>
        </w:r>
      </w:hyperlink>
    </w:p>
    <w:p w14:paraId="6EE9CCB2" w14:textId="5F56BBDD" w:rsidR="003470E0" w:rsidRPr="00372FBC" w:rsidRDefault="00117050">
      <w:pPr>
        <w:pStyle w:val="Sadraj2"/>
        <w:rPr>
          <w:rFonts w:eastAsia="Times New Roman"/>
          <w:noProof/>
          <w:szCs w:val="22"/>
        </w:rPr>
      </w:pPr>
      <w:hyperlink w:anchor="_Toc69282732" w:history="1">
        <w:r w:rsidR="003470E0" w:rsidRPr="00216918">
          <w:rPr>
            <w:rStyle w:val="Hiperveza"/>
            <w:noProof/>
          </w:rPr>
          <w:t>4.4. Obavijest o donesenoj odluci o dodijeli financijskih sredstava</w:t>
        </w:r>
        <w:r w:rsidR="003470E0">
          <w:rPr>
            <w:noProof/>
            <w:webHidden/>
          </w:rPr>
          <w:tab/>
        </w:r>
        <w:r w:rsidR="003470E0">
          <w:rPr>
            <w:noProof/>
            <w:webHidden/>
          </w:rPr>
          <w:fldChar w:fldCharType="begin"/>
        </w:r>
        <w:r w:rsidR="003470E0">
          <w:rPr>
            <w:noProof/>
            <w:webHidden/>
          </w:rPr>
          <w:instrText xml:space="preserve"> PAGEREF _Toc69282732 \h </w:instrText>
        </w:r>
        <w:r w:rsidR="003470E0">
          <w:rPr>
            <w:noProof/>
            <w:webHidden/>
          </w:rPr>
        </w:r>
        <w:r w:rsidR="003470E0">
          <w:rPr>
            <w:noProof/>
            <w:webHidden/>
          </w:rPr>
          <w:fldChar w:fldCharType="separate"/>
        </w:r>
        <w:r w:rsidR="007B1F8D">
          <w:rPr>
            <w:noProof/>
            <w:webHidden/>
          </w:rPr>
          <w:t>28</w:t>
        </w:r>
        <w:r w:rsidR="003470E0">
          <w:rPr>
            <w:noProof/>
            <w:webHidden/>
          </w:rPr>
          <w:fldChar w:fldCharType="end"/>
        </w:r>
      </w:hyperlink>
    </w:p>
    <w:p w14:paraId="1A5EAC79" w14:textId="3726B801" w:rsidR="003470E0" w:rsidRPr="00372FBC" w:rsidRDefault="00117050">
      <w:pPr>
        <w:pStyle w:val="Sadraj2"/>
        <w:rPr>
          <w:rFonts w:eastAsia="Times New Roman"/>
          <w:noProof/>
          <w:szCs w:val="22"/>
        </w:rPr>
      </w:pPr>
      <w:hyperlink w:anchor="_Toc69282733" w:history="1">
        <w:r w:rsidR="003470E0" w:rsidRPr="00216918">
          <w:rPr>
            <w:rStyle w:val="Hiperveza"/>
            <w:noProof/>
          </w:rPr>
          <w:t>4.5. Podnošenje prigovora</w:t>
        </w:r>
        <w:r w:rsidR="003470E0">
          <w:rPr>
            <w:noProof/>
            <w:webHidden/>
          </w:rPr>
          <w:tab/>
        </w:r>
        <w:r w:rsidR="003470E0">
          <w:rPr>
            <w:noProof/>
            <w:webHidden/>
          </w:rPr>
          <w:fldChar w:fldCharType="begin"/>
        </w:r>
        <w:r w:rsidR="003470E0">
          <w:rPr>
            <w:noProof/>
            <w:webHidden/>
          </w:rPr>
          <w:instrText xml:space="preserve"> PAGEREF _Toc69282733 \h </w:instrText>
        </w:r>
        <w:r w:rsidR="003470E0">
          <w:rPr>
            <w:noProof/>
            <w:webHidden/>
          </w:rPr>
        </w:r>
        <w:r w:rsidR="003470E0">
          <w:rPr>
            <w:noProof/>
            <w:webHidden/>
          </w:rPr>
          <w:fldChar w:fldCharType="separate"/>
        </w:r>
        <w:r w:rsidR="007B1F8D">
          <w:rPr>
            <w:noProof/>
            <w:webHidden/>
          </w:rPr>
          <w:t>28</w:t>
        </w:r>
        <w:r w:rsidR="003470E0">
          <w:rPr>
            <w:noProof/>
            <w:webHidden/>
          </w:rPr>
          <w:fldChar w:fldCharType="end"/>
        </w:r>
      </w:hyperlink>
    </w:p>
    <w:p w14:paraId="3D0B4F56" w14:textId="04E738C7" w:rsidR="003470E0" w:rsidRPr="00372FBC" w:rsidRDefault="00117050">
      <w:pPr>
        <w:pStyle w:val="Sadraj2"/>
        <w:rPr>
          <w:rFonts w:eastAsia="Times New Roman"/>
          <w:noProof/>
          <w:szCs w:val="22"/>
        </w:rPr>
      </w:pPr>
      <w:hyperlink w:anchor="_Toc69282734" w:history="1">
        <w:r w:rsidR="003470E0" w:rsidRPr="00216918">
          <w:rPr>
            <w:rStyle w:val="Hiperveza"/>
            <w:noProof/>
          </w:rPr>
          <w:t>4.6. Informiranje i vidljivost</w:t>
        </w:r>
        <w:r w:rsidR="003470E0">
          <w:rPr>
            <w:noProof/>
            <w:webHidden/>
          </w:rPr>
          <w:tab/>
        </w:r>
        <w:r w:rsidR="003470E0">
          <w:rPr>
            <w:noProof/>
            <w:webHidden/>
          </w:rPr>
          <w:fldChar w:fldCharType="begin"/>
        </w:r>
        <w:r w:rsidR="003470E0">
          <w:rPr>
            <w:noProof/>
            <w:webHidden/>
          </w:rPr>
          <w:instrText xml:space="preserve"> PAGEREF _Toc69282734 \h </w:instrText>
        </w:r>
        <w:r w:rsidR="003470E0">
          <w:rPr>
            <w:noProof/>
            <w:webHidden/>
          </w:rPr>
        </w:r>
        <w:r w:rsidR="003470E0">
          <w:rPr>
            <w:noProof/>
            <w:webHidden/>
          </w:rPr>
          <w:fldChar w:fldCharType="separate"/>
        </w:r>
        <w:r w:rsidR="007B1F8D">
          <w:rPr>
            <w:noProof/>
            <w:webHidden/>
          </w:rPr>
          <w:t>28</w:t>
        </w:r>
        <w:r w:rsidR="003470E0">
          <w:rPr>
            <w:noProof/>
            <w:webHidden/>
          </w:rPr>
          <w:fldChar w:fldCharType="end"/>
        </w:r>
      </w:hyperlink>
    </w:p>
    <w:p w14:paraId="75EF649D" w14:textId="1F9F5BD8" w:rsidR="003470E0" w:rsidRPr="00372FBC" w:rsidRDefault="00117050">
      <w:pPr>
        <w:pStyle w:val="Sadraj2"/>
        <w:rPr>
          <w:rFonts w:eastAsia="Times New Roman"/>
          <w:noProof/>
          <w:szCs w:val="22"/>
        </w:rPr>
      </w:pPr>
      <w:hyperlink w:anchor="_Toc69282735" w:history="1">
        <w:r w:rsidR="003470E0" w:rsidRPr="00216918">
          <w:rPr>
            <w:rStyle w:val="Hiperveza"/>
            <w:noProof/>
          </w:rPr>
          <w:t>4.7. Ugovaranje, praćenje te obustavljanje i povrat isplaćenih sredstava</w:t>
        </w:r>
        <w:r w:rsidR="003470E0">
          <w:rPr>
            <w:noProof/>
            <w:webHidden/>
          </w:rPr>
          <w:tab/>
        </w:r>
        <w:r w:rsidR="003470E0">
          <w:rPr>
            <w:noProof/>
            <w:webHidden/>
          </w:rPr>
          <w:fldChar w:fldCharType="begin"/>
        </w:r>
        <w:r w:rsidR="003470E0">
          <w:rPr>
            <w:noProof/>
            <w:webHidden/>
          </w:rPr>
          <w:instrText xml:space="preserve"> PAGEREF _Toc69282735 \h </w:instrText>
        </w:r>
        <w:r w:rsidR="003470E0">
          <w:rPr>
            <w:noProof/>
            <w:webHidden/>
          </w:rPr>
        </w:r>
        <w:r w:rsidR="003470E0">
          <w:rPr>
            <w:noProof/>
            <w:webHidden/>
          </w:rPr>
          <w:fldChar w:fldCharType="separate"/>
        </w:r>
        <w:r w:rsidR="007B1F8D">
          <w:rPr>
            <w:noProof/>
            <w:webHidden/>
          </w:rPr>
          <w:t>28</w:t>
        </w:r>
        <w:r w:rsidR="003470E0">
          <w:rPr>
            <w:noProof/>
            <w:webHidden/>
          </w:rPr>
          <w:fldChar w:fldCharType="end"/>
        </w:r>
      </w:hyperlink>
    </w:p>
    <w:p w14:paraId="7BF3DB16" w14:textId="0C521F58" w:rsidR="003470E0" w:rsidRPr="00372FBC" w:rsidRDefault="00117050">
      <w:pPr>
        <w:pStyle w:val="Sadraj2"/>
        <w:rPr>
          <w:rFonts w:eastAsia="Times New Roman"/>
          <w:noProof/>
          <w:szCs w:val="22"/>
        </w:rPr>
      </w:pPr>
      <w:hyperlink w:anchor="_Toc69282736" w:history="1">
        <w:r w:rsidR="003470E0" w:rsidRPr="00216918">
          <w:rPr>
            <w:rStyle w:val="Hiperveza"/>
            <w:noProof/>
          </w:rPr>
          <w:t>4.8. Indikativni kalendar provedbe Natječaja</w:t>
        </w:r>
        <w:r w:rsidR="003470E0">
          <w:rPr>
            <w:noProof/>
            <w:webHidden/>
          </w:rPr>
          <w:tab/>
        </w:r>
        <w:r w:rsidR="003470E0">
          <w:rPr>
            <w:noProof/>
            <w:webHidden/>
          </w:rPr>
          <w:fldChar w:fldCharType="begin"/>
        </w:r>
        <w:r w:rsidR="003470E0">
          <w:rPr>
            <w:noProof/>
            <w:webHidden/>
          </w:rPr>
          <w:instrText xml:space="preserve"> PAGEREF _Toc69282736 \h </w:instrText>
        </w:r>
        <w:r w:rsidR="003470E0">
          <w:rPr>
            <w:noProof/>
            <w:webHidden/>
          </w:rPr>
        </w:r>
        <w:r w:rsidR="003470E0">
          <w:rPr>
            <w:noProof/>
            <w:webHidden/>
          </w:rPr>
          <w:fldChar w:fldCharType="separate"/>
        </w:r>
        <w:r w:rsidR="007B1F8D">
          <w:rPr>
            <w:noProof/>
            <w:webHidden/>
          </w:rPr>
          <w:t>29</w:t>
        </w:r>
        <w:r w:rsidR="003470E0">
          <w:rPr>
            <w:noProof/>
            <w:webHidden/>
          </w:rPr>
          <w:fldChar w:fldCharType="end"/>
        </w:r>
      </w:hyperlink>
    </w:p>
    <w:p w14:paraId="5528C52A" w14:textId="3C85D334" w:rsidR="003470E0" w:rsidRPr="00372FBC" w:rsidRDefault="00117050">
      <w:pPr>
        <w:pStyle w:val="Sadraj1"/>
        <w:rPr>
          <w:rFonts w:ascii="Calibri" w:eastAsia="Times New Roman" w:hAnsi="Calibri"/>
          <w:b w:val="0"/>
          <w:caps w:val="0"/>
          <w:noProof/>
          <w:szCs w:val="22"/>
        </w:rPr>
      </w:pPr>
      <w:hyperlink w:anchor="_Toc69282737" w:history="1">
        <w:r w:rsidR="003470E0" w:rsidRPr="00216918">
          <w:rPr>
            <w:rStyle w:val="Hiperveza"/>
            <w:noProof/>
          </w:rPr>
          <w:t>5.</w:t>
        </w:r>
        <w:r w:rsidR="003470E0" w:rsidRPr="00372FBC">
          <w:rPr>
            <w:rFonts w:ascii="Calibri" w:eastAsia="Times New Roman" w:hAnsi="Calibri"/>
            <w:b w:val="0"/>
            <w:caps w:val="0"/>
            <w:noProof/>
            <w:szCs w:val="22"/>
          </w:rPr>
          <w:tab/>
        </w:r>
        <w:r w:rsidR="003470E0" w:rsidRPr="00216918">
          <w:rPr>
            <w:rStyle w:val="Hiperveza"/>
            <w:noProof/>
          </w:rPr>
          <w:t>POPIS OBRAZACA</w:t>
        </w:r>
        <w:r w:rsidR="003470E0">
          <w:rPr>
            <w:noProof/>
            <w:webHidden/>
          </w:rPr>
          <w:tab/>
        </w:r>
        <w:r w:rsidR="003470E0">
          <w:rPr>
            <w:noProof/>
            <w:webHidden/>
          </w:rPr>
          <w:fldChar w:fldCharType="begin"/>
        </w:r>
        <w:r w:rsidR="003470E0">
          <w:rPr>
            <w:noProof/>
            <w:webHidden/>
          </w:rPr>
          <w:instrText xml:space="preserve"> PAGEREF _Toc69282737 \h </w:instrText>
        </w:r>
        <w:r w:rsidR="003470E0">
          <w:rPr>
            <w:noProof/>
            <w:webHidden/>
          </w:rPr>
        </w:r>
        <w:r w:rsidR="003470E0">
          <w:rPr>
            <w:noProof/>
            <w:webHidden/>
          </w:rPr>
          <w:fldChar w:fldCharType="separate"/>
        </w:r>
        <w:r w:rsidR="007B1F8D">
          <w:rPr>
            <w:noProof/>
            <w:webHidden/>
          </w:rPr>
          <w:t>30</w:t>
        </w:r>
        <w:r w:rsidR="003470E0">
          <w:rPr>
            <w:noProof/>
            <w:webHidden/>
          </w:rPr>
          <w:fldChar w:fldCharType="end"/>
        </w:r>
      </w:hyperlink>
    </w:p>
    <w:p w14:paraId="1820C4EF" w14:textId="77777777" w:rsidR="00360BF1" w:rsidRPr="003659C9" w:rsidRDefault="004A0F61" w:rsidP="00360BF1">
      <w:pPr>
        <w:rPr>
          <w:noProof/>
        </w:rPr>
      </w:pPr>
      <w:r w:rsidRPr="00620BB9">
        <w:rPr>
          <w:b/>
          <w:bCs/>
        </w:rPr>
        <w:fldChar w:fldCharType="end"/>
      </w:r>
    </w:p>
    <w:p w14:paraId="3C2FD526" w14:textId="77777777" w:rsidR="00360BF1" w:rsidRPr="00360BF1" w:rsidRDefault="00117050" w:rsidP="00360BF1">
      <w:pPr>
        <w:pStyle w:val="Sadraj1"/>
        <w:rPr>
          <w:rFonts w:ascii="Calibri" w:hAnsi="Calibri"/>
          <w:b w:val="0"/>
          <w:caps w:val="0"/>
          <w:noProof/>
          <w:szCs w:val="22"/>
        </w:rPr>
      </w:pPr>
      <w:hyperlink w:anchor="_Toc455569910" w:history="1">
        <w:r w:rsidR="00360BF1" w:rsidRPr="00360BF1">
          <w:rPr>
            <w:noProof/>
            <w:webHidden/>
          </w:rPr>
          <w:tab/>
        </w:r>
      </w:hyperlink>
    </w:p>
    <w:p w14:paraId="1210E1DB" w14:textId="77777777" w:rsidR="00AB3BE8" w:rsidRPr="00360BF1" w:rsidRDefault="00AB3BE8" w:rsidP="00722B5D">
      <w:pPr>
        <w:pStyle w:val="Bezproreda"/>
        <w:spacing w:line="360" w:lineRule="auto"/>
        <w:rPr>
          <w:b/>
          <w:noProof/>
          <w:sz w:val="28"/>
          <w:szCs w:val="28"/>
          <w:lang w:val="hr-HR"/>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4A0" w:firstRow="1" w:lastRow="0" w:firstColumn="1" w:lastColumn="0" w:noHBand="0" w:noVBand="1"/>
      </w:tblPr>
      <w:tblGrid>
        <w:gridCol w:w="8952"/>
      </w:tblGrid>
      <w:tr w:rsidR="0017494C" w:rsidRPr="00620BB9" w14:paraId="44539B2B" w14:textId="77777777" w:rsidTr="0017494C">
        <w:tc>
          <w:tcPr>
            <w:tcW w:w="9178" w:type="dxa"/>
            <w:shd w:val="clear" w:color="auto" w:fill="D9D9D9"/>
            <w:vAlign w:val="center"/>
          </w:tcPr>
          <w:p w14:paraId="2CB55A3D" w14:textId="77777777" w:rsidR="0017494C" w:rsidRPr="002A4E32" w:rsidRDefault="0017494C" w:rsidP="002A4E32">
            <w:pPr>
              <w:pStyle w:val="Naslov1"/>
            </w:pPr>
            <w:bookmarkStart w:id="1" w:name="_Toc69282713"/>
            <w:r w:rsidRPr="002A4E32">
              <w:lastRenderedPageBreak/>
              <w:t xml:space="preserve">1. OSNOVNE INFORMACIJE O NATJEČAJU ZA PRIJAVU </w:t>
            </w:r>
            <w:r w:rsidR="00F07EFB">
              <w:t>PRO</w:t>
            </w:r>
            <w:r w:rsidR="00F07EFB">
              <w:rPr>
                <w:lang w:val="hr-HR"/>
              </w:rPr>
              <w:t>JEKATA</w:t>
            </w:r>
            <w:r w:rsidR="00320DE4" w:rsidRPr="002A4E32">
              <w:t xml:space="preserve"> </w:t>
            </w:r>
            <w:r w:rsidRPr="002A4E32">
              <w:t xml:space="preserve">UDRUGA U REPUBLICI HRVATSKOJ ZA DODJELU FINANCIJSKIH SREDSTAVA U OKVIRU RASPOLOŽIVIH SREDSTAVA IZ DIJELA PRIHODA OD IGARA NA SREĆU U PODRUČJU </w:t>
            </w:r>
            <w:r w:rsidR="00E9443E" w:rsidRPr="002A4E32">
              <w:t>PREVENCIJE OVISNOSTI I SUZBIJANJA ZLOUPORABE DROGA</w:t>
            </w:r>
            <w:r w:rsidR="00186321" w:rsidRPr="002A4E32">
              <w:t xml:space="preserve"> </w:t>
            </w:r>
            <w:r w:rsidR="007A771F">
              <w:t>ZA 2021</w:t>
            </w:r>
            <w:r w:rsidRPr="002A4E32">
              <w:t>. GODINU</w:t>
            </w:r>
            <w:bookmarkEnd w:id="1"/>
          </w:p>
        </w:tc>
      </w:tr>
    </w:tbl>
    <w:p w14:paraId="5674A5A0" w14:textId="77777777" w:rsidR="00A11C4F" w:rsidRPr="00620BB9" w:rsidRDefault="00A11C4F" w:rsidP="00812AF9">
      <w:pPr>
        <w:pStyle w:val="SubTitle2"/>
        <w:spacing w:after="0"/>
        <w:jc w:val="left"/>
        <w:rPr>
          <w:noProof/>
          <w:sz w:val="24"/>
          <w:szCs w:val="24"/>
        </w:rPr>
      </w:pPr>
      <w:bookmarkStart w:id="2" w:name="_Toc37895133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B5705B" w:rsidRPr="00620BB9" w14:paraId="0870933C" w14:textId="77777777" w:rsidTr="00A004A1">
        <w:tc>
          <w:tcPr>
            <w:tcW w:w="9288" w:type="dxa"/>
            <w:shd w:val="clear" w:color="auto" w:fill="C4BC96"/>
          </w:tcPr>
          <w:p w14:paraId="5402BF45" w14:textId="77777777" w:rsidR="00B5705B" w:rsidRPr="00620BB9" w:rsidRDefault="00B5705B" w:rsidP="00CB651A">
            <w:pPr>
              <w:pStyle w:val="Naslov2"/>
              <w:numPr>
                <w:ilvl w:val="1"/>
                <w:numId w:val="30"/>
              </w:numPr>
              <w:rPr>
                <w:sz w:val="22"/>
              </w:rPr>
            </w:pPr>
            <w:bookmarkStart w:id="3" w:name="_Toc378951336"/>
            <w:bookmarkStart w:id="4" w:name="_Toc69282714"/>
            <w:bookmarkEnd w:id="2"/>
            <w:proofErr w:type="spellStart"/>
            <w:r w:rsidRPr="00620BB9">
              <w:t>Opis</w:t>
            </w:r>
            <w:proofErr w:type="spellEnd"/>
            <w:r w:rsidRPr="00620BB9">
              <w:t xml:space="preserve"> </w:t>
            </w:r>
            <w:proofErr w:type="spellStart"/>
            <w:r w:rsidRPr="00620BB9">
              <w:t>problema</w:t>
            </w:r>
            <w:proofErr w:type="spellEnd"/>
            <w:r w:rsidRPr="00620BB9">
              <w:t xml:space="preserve"> </w:t>
            </w:r>
            <w:proofErr w:type="spellStart"/>
            <w:r w:rsidRPr="00620BB9">
              <w:t>čijem</w:t>
            </w:r>
            <w:proofErr w:type="spellEnd"/>
            <w:r w:rsidRPr="00620BB9">
              <w:t xml:space="preserve"> se </w:t>
            </w:r>
            <w:proofErr w:type="spellStart"/>
            <w:r w:rsidRPr="00620BB9">
              <w:t>rješavanju</w:t>
            </w:r>
            <w:proofErr w:type="spellEnd"/>
            <w:r w:rsidRPr="00620BB9">
              <w:t xml:space="preserve"> </w:t>
            </w:r>
            <w:proofErr w:type="spellStart"/>
            <w:r w:rsidRPr="00620BB9">
              <w:t>želi</w:t>
            </w:r>
            <w:proofErr w:type="spellEnd"/>
            <w:r w:rsidRPr="00620BB9">
              <w:t xml:space="preserve"> </w:t>
            </w:r>
            <w:proofErr w:type="spellStart"/>
            <w:r w:rsidRPr="00620BB9">
              <w:t>doprinijeti</w:t>
            </w:r>
            <w:proofErr w:type="spellEnd"/>
            <w:r w:rsidRPr="00620BB9">
              <w:t xml:space="preserve"> </w:t>
            </w:r>
            <w:proofErr w:type="spellStart"/>
            <w:r w:rsidRPr="00620BB9">
              <w:t>ovim</w:t>
            </w:r>
            <w:proofErr w:type="spellEnd"/>
            <w:r w:rsidRPr="00620BB9">
              <w:t xml:space="preserve"> </w:t>
            </w:r>
            <w:proofErr w:type="spellStart"/>
            <w:r w:rsidRPr="00620BB9">
              <w:t>natječajem</w:t>
            </w:r>
            <w:bookmarkEnd w:id="3"/>
            <w:bookmarkEnd w:id="4"/>
            <w:proofErr w:type="spellEnd"/>
          </w:p>
        </w:tc>
      </w:tr>
    </w:tbl>
    <w:p w14:paraId="61CD1E1E" w14:textId="77777777" w:rsidR="003B663C" w:rsidRPr="00620BB9" w:rsidRDefault="003B663C" w:rsidP="0017494C">
      <w:pPr>
        <w:autoSpaceDE w:val="0"/>
        <w:autoSpaceDN w:val="0"/>
        <w:adjustRightInd w:val="0"/>
        <w:jc w:val="both"/>
        <w:rPr>
          <w:szCs w:val="24"/>
        </w:rPr>
      </w:pPr>
    </w:p>
    <w:p w14:paraId="00474FB4" w14:textId="27445378" w:rsidR="004F551F" w:rsidRPr="00942616" w:rsidRDefault="00FD6F78" w:rsidP="004F551F">
      <w:pPr>
        <w:shd w:val="clear" w:color="auto" w:fill="FFFFFF"/>
        <w:jc w:val="both"/>
        <w:rPr>
          <w:rFonts w:asciiTheme="minorHAnsi" w:hAnsiTheme="minorHAnsi" w:cstheme="minorHAnsi"/>
        </w:rPr>
      </w:pPr>
      <w:r w:rsidRPr="00942616">
        <w:t>Problem ovisnosti jedan je od vodećih javno zdravstvenih problema u Republici Hrvatskoj kojem se posvećuje posebna pažnja kako na nacionalnoj tako i na lokalnoj razini</w:t>
      </w:r>
      <w:r w:rsidR="004F551F" w:rsidRPr="00942616">
        <w:t xml:space="preserve">. </w:t>
      </w:r>
      <w:r w:rsidR="004F551F" w:rsidRPr="00942616">
        <w:rPr>
          <w:rFonts w:asciiTheme="minorHAnsi" w:hAnsiTheme="minorHAnsi" w:cstheme="minorHAnsi"/>
        </w:rPr>
        <w:t>Vezano za zlouporabu droga, u 2020. godini ukupno je bilo</w:t>
      </w:r>
      <w:r w:rsidR="001B7901">
        <w:rPr>
          <w:rFonts w:asciiTheme="minorHAnsi" w:hAnsiTheme="minorHAnsi" w:cstheme="minorHAnsi"/>
        </w:rPr>
        <w:t xml:space="preserve"> 5.478 osoba u sust</w:t>
      </w:r>
      <w:r w:rsidR="004F551F" w:rsidRPr="00942616">
        <w:rPr>
          <w:rFonts w:asciiTheme="minorHAnsi" w:hAnsiTheme="minorHAnsi" w:cstheme="minorHAnsi"/>
        </w:rPr>
        <w:t xml:space="preserve">avu liječenja što je ukupno smanjenje od 20,1 % u odnosu na 2019. kada je bilo 6.858 liječenih osoba te za 19,8 % u odnosu na 2018. kada je ukupno bilo 6.831 osoba. Od ukupno liječenih u 2020., 4.431 osoba ili 80.9 % ih je uzimalo opijate. Zbog uzimanja i/ili ovisnosti o drugim </w:t>
      </w:r>
      <w:proofErr w:type="spellStart"/>
      <w:r w:rsidR="004F551F" w:rsidRPr="00942616">
        <w:rPr>
          <w:rFonts w:asciiTheme="minorHAnsi" w:hAnsiTheme="minorHAnsi" w:cstheme="minorHAnsi"/>
        </w:rPr>
        <w:t>psihoaktivnim</w:t>
      </w:r>
      <w:proofErr w:type="spellEnd"/>
      <w:r w:rsidR="004F551F" w:rsidRPr="00942616">
        <w:rPr>
          <w:rFonts w:asciiTheme="minorHAnsi" w:hAnsiTheme="minorHAnsi" w:cstheme="minorHAnsi"/>
        </w:rPr>
        <w:t xml:space="preserve"> tvarima liječeno je 19,1 % (1.047 osoba) te je došlo do povećanja omjera opijatskih ovisnika u odnosu na 2019. godini za 2,9 % kada je opijatskih ovisnika bilo 5.338 osoba ili 78 %., a </w:t>
      </w:r>
      <w:proofErr w:type="spellStart"/>
      <w:r w:rsidR="004F551F" w:rsidRPr="00942616">
        <w:rPr>
          <w:rFonts w:asciiTheme="minorHAnsi" w:hAnsiTheme="minorHAnsi" w:cstheme="minorHAnsi"/>
        </w:rPr>
        <w:t>neopijatskih</w:t>
      </w:r>
      <w:proofErr w:type="spellEnd"/>
      <w:r w:rsidR="004F551F" w:rsidRPr="00942616">
        <w:rPr>
          <w:rFonts w:asciiTheme="minorHAnsi" w:hAnsiTheme="minorHAnsi" w:cstheme="minorHAnsi"/>
        </w:rPr>
        <w:t xml:space="preserve"> 1.520 ili 22%. Međutim omjer opijatskih i </w:t>
      </w:r>
      <w:proofErr w:type="spellStart"/>
      <w:r w:rsidR="004F551F" w:rsidRPr="00942616">
        <w:rPr>
          <w:rFonts w:asciiTheme="minorHAnsi" w:hAnsiTheme="minorHAnsi" w:cstheme="minorHAnsi"/>
        </w:rPr>
        <w:t>neopijatskih</w:t>
      </w:r>
      <w:proofErr w:type="spellEnd"/>
      <w:r w:rsidR="004F551F" w:rsidRPr="00942616">
        <w:rPr>
          <w:rFonts w:asciiTheme="minorHAnsi" w:hAnsiTheme="minorHAnsi" w:cstheme="minorHAnsi"/>
        </w:rPr>
        <w:t xml:space="preserve"> ovisnika u odnosu na 2018. kada je bilo 5.469 osoba ili 80% osoba koje su uzimali opijate, a 1.362 osobe su uzimale </w:t>
      </w:r>
      <w:proofErr w:type="spellStart"/>
      <w:r w:rsidR="004F551F" w:rsidRPr="00942616">
        <w:rPr>
          <w:rFonts w:asciiTheme="minorHAnsi" w:hAnsiTheme="minorHAnsi" w:cstheme="minorHAnsi"/>
        </w:rPr>
        <w:t>neopijate</w:t>
      </w:r>
      <w:proofErr w:type="spellEnd"/>
      <w:r w:rsidR="004F551F" w:rsidRPr="00942616">
        <w:rPr>
          <w:rFonts w:asciiTheme="minorHAnsi" w:hAnsiTheme="minorHAnsi" w:cstheme="minorHAnsi"/>
        </w:rPr>
        <w:t>, ostao je gotovo isti odnosno neznatno je promijenjen te je u 2020. za 0,9 posto bilo više osoba s problemom opijatske ovisnosti. A</w:t>
      </w:r>
      <w:r w:rsidR="001B7901">
        <w:rPr>
          <w:rFonts w:asciiTheme="minorHAnsi" w:hAnsiTheme="minorHAnsi" w:cstheme="minorHAnsi"/>
        </w:rPr>
        <w:t>ko uzmemo u obzir dugoročne tre</w:t>
      </w:r>
      <w:r w:rsidR="004F551F" w:rsidRPr="00942616">
        <w:rPr>
          <w:rFonts w:asciiTheme="minorHAnsi" w:hAnsiTheme="minorHAnsi" w:cstheme="minorHAnsi"/>
        </w:rPr>
        <w:t>n</w:t>
      </w:r>
      <w:r w:rsidR="001B7901">
        <w:rPr>
          <w:rFonts w:asciiTheme="minorHAnsi" w:hAnsiTheme="minorHAnsi" w:cstheme="minorHAnsi"/>
        </w:rPr>
        <w:t>d</w:t>
      </w:r>
      <w:r w:rsidR="004F551F" w:rsidRPr="00942616">
        <w:rPr>
          <w:rFonts w:asciiTheme="minorHAnsi" w:hAnsiTheme="minorHAnsi" w:cstheme="minorHAnsi"/>
        </w:rPr>
        <w:t xml:space="preserve">ove od 2010. do 2020. godine vidimo da je broj osoba s problemom opijatske ovisnosti u kontinuiranom padu od 2014. godine, dok se o broju osoba u tretmanu s problemom </w:t>
      </w:r>
      <w:proofErr w:type="spellStart"/>
      <w:r w:rsidR="004F551F" w:rsidRPr="00942616">
        <w:rPr>
          <w:rFonts w:asciiTheme="minorHAnsi" w:hAnsiTheme="minorHAnsi" w:cstheme="minorHAnsi"/>
        </w:rPr>
        <w:t>neopijatske</w:t>
      </w:r>
      <w:proofErr w:type="spellEnd"/>
      <w:r w:rsidR="004F551F" w:rsidRPr="00942616">
        <w:rPr>
          <w:rFonts w:asciiTheme="minorHAnsi" w:hAnsiTheme="minorHAnsi" w:cstheme="minorHAnsi"/>
        </w:rPr>
        <w:t xml:space="preserve"> ovisnosti o drogama radilo o relativno stabilnom trendu te je u 2018. i 2019. godini došlo do povećanja broja tih osoba uključenih u tretman. Također, kontinuirano se od 2014. smanjuje ukupan broj osoba u tretmanu, a do najvećeg je pada došlo u 2020. godini. U 2020. po prvi je put zbog zlouporabe </w:t>
      </w:r>
      <w:proofErr w:type="spellStart"/>
      <w:r w:rsidR="004F551F" w:rsidRPr="00942616">
        <w:rPr>
          <w:rFonts w:asciiTheme="minorHAnsi" w:hAnsiTheme="minorHAnsi" w:cstheme="minorHAnsi"/>
        </w:rPr>
        <w:t>psihoaktivnih</w:t>
      </w:r>
      <w:proofErr w:type="spellEnd"/>
      <w:r w:rsidR="004F551F" w:rsidRPr="00942616">
        <w:rPr>
          <w:rFonts w:asciiTheme="minorHAnsi" w:hAnsiTheme="minorHAnsi" w:cstheme="minorHAnsi"/>
        </w:rPr>
        <w:t xml:space="preserve"> droga liječeno 556 osoba, što je pad od 40% u odnosu na 2019. kada je prvi put liječeno 975 osoba, a u odnosu na 2018. kada je po prvi put liječeno 869 osoba smanjenje je za 36%. Prema glavnom sredstvu, od svih </w:t>
      </w:r>
      <w:proofErr w:type="spellStart"/>
      <w:r w:rsidR="004F551F" w:rsidRPr="00942616">
        <w:rPr>
          <w:rFonts w:asciiTheme="minorHAnsi" w:hAnsiTheme="minorHAnsi" w:cstheme="minorHAnsi"/>
        </w:rPr>
        <w:t>novopridošlih</w:t>
      </w:r>
      <w:proofErr w:type="spellEnd"/>
      <w:r w:rsidR="004F551F" w:rsidRPr="00942616">
        <w:rPr>
          <w:rFonts w:asciiTheme="minorHAnsi" w:hAnsiTheme="minorHAnsi" w:cstheme="minorHAnsi"/>
        </w:rPr>
        <w:t xml:space="preserve"> osoba 139 (25 %) su osobe s problemom opijatske ovisnosti, a 417 ili 75 % konzumenti ili s problemom ovisnosti o drugim drogama. Pad novih opijatskih u odnosu na 2019. kada je bilo 190 novih osoba s problemom opijatske ovisnosti iznosi 26,8 %, a u odnosu na 2018. kada je bilo 154 osobe za 9,7 %.</w:t>
      </w:r>
    </w:p>
    <w:p w14:paraId="4AC95C6B" w14:textId="2FA24CD5" w:rsidR="004F551F" w:rsidRPr="00942616" w:rsidRDefault="004F551F" w:rsidP="004F551F">
      <w:pPr>
        <w:shd w:val="clear" w:color="auto" w:fill="FFFFFF"/>
        <w:jc w:val="both"/>
        <w:rPr>
          <w:rFonts w:asciiTheme="minorHAnsi" w:hAnsiTheme="minorHAnsi" w:cstheme="minorHAnsi"/>
        </w:rPr>
      </w:pPr>
      <w:r w:rsidRPr="00942616">
        <w:rPr>
          <w:rFonts w:asciiTheme="minorHAnsi" w:hAnsiTheme="minorHAnsi" w:cstheme="minorHAnsi"/>
        </w:rPr>
        <w:t xml:space="preserve">Tijekom razdoblja od 2018. do 2020. kao i u cijeloj Europi, pa tako i u našoj zemlji, od </w:t>
      </w:r>
      <w:proofErr w:type="spellStart"/>
      <w:r w:rsidRPr="00942616">
        <w:rPr>
          <w:rFonts w:asciiTheme="minorHAnsi" w:hAnsiTheme="minorHAnsi" w:cstheme="minorHAnsi"/>
        </w:rPr>
        <w:t>neopijatskih</w:t>
      </w:r>
      <w:proofErr w:type="spellEnd"/>
      <w:r w:rsidRPr="00942616">
        <w:rPr>
          <w:rFonts w:asciiTheme="minorHAnsi" w:hAnsiTheme="minorHAnsi" w:cstheme="minorHAnsi"/>
        </w:rPr>
        <w:t xml:space="preserve"> ovisnosti kanabis je glavno i najzastupljenije sredstvo ovisnosti, a na drugom i trećem su mjestu kokain i amfetamini. Međutim, u sustavu liječenja još uvijek su najzastupljeniji opijatski ovisnici (prosječno 79,7 %), a od njih najzastupljeniji su heroinski ovisnici  (u 2020., 3.946 ili 89,1 %, u 2019., 4.798 ili 89,9 % i u 2018., 5015 ili 92 %) ili u prosjeku 90,3 % od svih osoba s problemom opijatske ovisnosti. Trend smanjenja broja novih ovisnika o opijatima se i dalje nastavlja. Kao i u 2018. i 2019. godini, najbrojnije liječene osobe u 2020. su u skupini od 40 do 44 godine (23,7 %), a nešto manje ih je u skupini od 35 do 39 godina (22,7 %). U 2020. je najviše žena u dobnoj skupini od 35 do 39 godina (26,4 %), dok je muškaraca najviše u skupini od 40 do 44 (24,3 %). Kao i u cijeloj Europi, i u Republici Hrvatskoj prosječne dobi liječenih osoba (muškaraca i žena) pokazuju trend rasta.</w:t>
      </w:r>
    </w:p>
    <w:p w14:paraId="3DBA5EA6" w14:textId="77777777" w:rsidR="004F551F" w:rsidRPr="00942616" w:rsidRDefault="004F551F" w:rsidP="004F551F">
      <w:pPr>
        <w:shd w:val="clear" w:color="auto" w:fill="FFFFFF"/>
        <w:jc w:val="both"/>
        <w:rPr>
          <w:rFonts w:asciiTheme="minorHAnsi" w:hAnsiTheme="minorHAnsi" w:cstheme="minorHAnsi"/>
        </w:rPr>
      </w:pPr>
      <w:r w:rsidRPr="00942616">
        <w:rPr>
          <w:rFonts w:asciiTheme="minorHAnsi" w:hAnsiTheme="minorHAnsi" w:cstheme="minorHAnsi"/>
        </w:rPr>
        <w:t>Međutim, iako se broj osoba u tretmanu smanjuje, istraživanja pokazuju da smo prema konzumiranju droga u samom vrhu europskih zemalja.</w:t>
      </w:r>
    </w:p>
    <w:p w14:paraId="4298578D" w14:textId="77777777" w:rsidR="004F551F" w:rsidRPr="00942616" w:rsidRDefault="004F551F" w:rsidP="004F551F">
      <w:pPr>
        <w:shd w:val="clear" w:color="auto" w:fill="FFFFFF"/>
        <w:jc w:val="both"/>
        <w:rPr>
          <w:rFonts w:asciiTheme="minorHAnsi" w:hAnsiTheme="minorHAnsi" w:cstheme="minorHAnsi"/>
        </w:rPr>
      </w:pPr>
      <w:r w:rsidRPr="00942616">
        <w:rPr>
          <w:rFonts w:asciiTheme="minorHAnsi" w:hAnsiTheme="minorHAnsi" w:cstheme="minorHAnsi"/>
        </w:rPr>
        <w:t xml:space="preserve">Rezultati trećeg istraživanja „Zlouporaba sredstava ovisnosti u općoj populaciji Republike Hrvatske“ iz 2019. godine pokazuju kako je svaki četvrti odrasli barem jednom u životu uzimao neku ilegalnu drogu (24.5%). Barem jednom u životu neku ilegalnu drogu uzimalo je više od trećine mlađih odraslih (37.8%). Najveće </w:t>
      </w:r>
      <w:proofErr w:type="spellStart"/>
      <w:r w:rsidRPr="00942616">
        <w:rPr>
          <w:rFonts w:asciiTheme="minorHAnsi" w:hAnsiTheme="minorHAnsi" w:cstheme="minorHAnsi"/>
        </w:rPr>
        <w:t>prevalencije</w:t>
      </w:r>
      <w:proofErr w:type="spellEnd"/>
      <w:r w:rsidRPr="00942616">
        <w:rPr>
          <w:rFonts w:asciiTheme="minorHAnsi" w:hAnsiTheme="minorHAnsi" w:cstheme="minorHAnsi"/>
        </w:rPr>
        <w:t xml:space="preserve"> uzimanja bilo koje ilegalne droge barem jednom u životu utvrđene su u dobnim skupinama između 25 i 34 godine (38.6%) i 15 i 24 godine (36.9%). Nadalje, znatno više odraslih muškaraca nego žena uzelo je neku ilegalnu drogu barem jednom u životu (30.5% muškaraca naspram18.4% žena). U posljednjih godinu dana svaka peta mlađa odrasla osoba (21.3%) uzimala je neku ilegalnu drogu. Analizirajući trendove uočava se kako se broj odraslih koji su konzumirali neku ilegalnu drogu između 2011. i 2019. godine udvostručio. Kanabis je najčešće korištena ilegalna droga te je tu drogu barem jednom u životu uzimalo 22.9% odraslih i 36% mlađih odraslih. Najveće životne </w:t>
      </w:r>
      <w:proofErr w:type="spellStart"/>
      <w:r w:rsidRPr="00942616">
        <w:rPr>
          <w:rFonts w:asciiTheme="minorHAnsi" w:hAnsiTheme="minorHAnsi" w:cstheme="minorHAnsi"/>
        </w:rPr>
        <w:t>prevalencije</w:t>
      </w:r>
      <w:proofErr w:type="spellEnd"/>
      <w:r w:rsidRPr="00942616">
        <w:rPr>
          <w:rFonts w:asciiTheme="minorHAnsi" w:hAnsiTheme="minorHAnsi" w:cstheme="minorHAnsi"/>
        </w:rPr>
        <w:t xml:space="preserve"> konzumacije kanabisa utvrđene su u dobnim skupinama između 25 i 34 godine (36.8%) i 15 i 24 godine (35.1%). Znatno češće su ga uzimali muškarci (28.8%) nego žene (16.9%). Kanabis je u godini koja je prethodila istraživanju uzimao svaki deseti odrasli (10.2%). Konzumacija kanabisa je u 2019. godini bila dvostruko veća i među odraslima i mlađim odraslima u odnosu na 2011. godinu. Životne </w:t>
      </w:r>
      <w:proofErr w:type="spellStart"/>
      <w:r w:rsidRPr="00942616">
        <w:rPr>
          <w:rFonts w:asciiTheme="minorHAnsi" w:hAnsiTheme="minorHAnsi" w:cstheme="minorHAnsi"/>
        </w:rPr>
        <w:t>prevalencije</w:t>
      </w:r>
      <w:proofErr w:type="spellEnd"/>
      <w:r w:rsidRPr="00942616">
        <w:rPr>
          <w:rFonts w:asciiTheme="minorHAnsi" w:hAnsiTheme="minorHAnsi" w:cstheme="minorHAnsi"/>
        </w:rPr>
        <w:t xml:space="preserve"> uzimanja ilegalnih droga osim kanabisa bile su do 5% (kokaina 4.8%, amfetamina 4.6%, </w:t>
      </w:r>
      <w:proofErr w:type="spellStart"/>
      <w:r w:rsidRPr="00942616">
        <w:rPr>
          <w:rFonts w:asciiTheme="minorHAnsi" w:hAnsiTheme="minorHAnsi" w:cstheme="minorHAnsi"/>
        </w:rPr>
        <w:t>ecstasya</w:t>
      </w:r>
      <w:proofErr w:type="spellEnd"/>
      <w:r w:rsidRPr="00942616">
        <w:rPr>
          <w:rFonts w:asciiTheme="minorHAnsi" w:hAnsiTheme="minorHAnsi" w:cstheme="minorHAnsi"/>
        </w:rPr>
        <w:t xml:space="preserve"> 4.2%, LSD-a 1.4% i heroina0.6%). </w:t>
      </w:r>
      <w:r w:rsidRPr="00942616">
        <w:rPr>
          <w:rFonts w:asciiTheme="minorHAnsi" w:hAnsiTheme="minorHAnsi" w:cstheme="minorHAnsi"/>
        </w:rPr>
        <w:lastRenderedPageBreak/>
        <w:t xml:space="preserve">Najčešće uzimana droga osim kanabisa bio je kokain. Najveće životne </w:t>
      </w:r>
      <w:proofErr w:type="spellStart"/>
      <w:r w:rsidRPr="00942616">
        <w:rPr>
          <w:rFonts w:asciiTheme="minorHAnsi" w:hAnsiTheme="minorHAnsi" w:cstheme="minorHAnsi"/>
        </w:rPr>
        <w:t>prevalencije</w:t>
      </w:r>
      <w:proofErr w:type="spellEnd"/>
      <w:r w:rsidRPr="00942616">
        <w:rPr>
          <w:rFonts w:asciiTheme="minorHAnsi" w:hAnsiTheme="minorHAnsi" w:cstheme="minorHAnsi"/>
        </w:rPr>
        <w:t xml:space="preserve"> uzimanja ilegalnih droga osim kanabisa utvrđene su među osobama u dobnoj skupini između 25 i 34 godine. Relativno najveći porast uporabe između 2011. i 2019. godine i među mlađim odraslima i među odraslima utvrđen je za kokain i </w:t>
      </w:r>
      <w:proofErr w:type="spellStart"/>
      <w:r w:rsidRPr="00942616">
        <w:rPr>
          <w:rFonts w:asciiTheme="minorHAnsi" w:hAnsiTheme="minorHAnsi" w:cstheme="minorHAnsi"/>
        </w:rPr>
        <w:t>ecstasy</w:t>
      </w:r>
      <w:proofErr w:type="spellEnd"/>
      <w:r w:rsidRPr="00942616">
        <w:rPr>
          <w:rFonts w:asciiTheme="minorHAnsi" w:hAnsiTheme="minorHAnsi" w:cstheme="minorHAnsi"/>
        </w:rPr>
        <w:t xml:space="preserve">. Životna </w:t>
      </w:r>
      <w:proofErr w:type="spellStart"/>
      <w:r w:rsidRPr="00942616">
        <w:rPr>
          <w:rFonts w:asciiTheme="minorHAnsi" w:hAnsiTheme="minorHAnsi" w:cstheme="minorHAnsi"/>
        </w:rPr>
        <w:t>prevalencija</w:t>
      </w:r>
      <w:proofErr w:type="spellEnd"/>
      <w:r w:rsidRPr="00942616">
        <w:rPr>
          <w:rFonts w:asciiTheme="minorHAnsi" w:hAnsiTheme="minorHAnsi" w:cstheme="minorHAnsi"/>
        </w:rPr>
        <w:t xml:space="preserve"> uzimanja bilo koje „nove droge“ među odraslima bila je 1.7%, dok je među mlađim odraslima bila 3.1%. Najveća životna </w:t>
      </w:r>
      <w:proofErr w:type="spellStart"/>
      <w:r w:rsidRPr="00942616">
        <w:rPr>
          <w:rFonts w:asciiTheme="minorHAnsi" w:hAnsiTheme="minorHAnsi" w:cstheme="minorHAnsi"/>
        </w:rPr>
        <w:t>prevalencija</w:t>
      </w:r>
      <w:proofErr w:type="spellEnd"/>
      <w:r w:rsidRPr="00942616">
        <w:rPr>
          <w:rFonts w:asciiTheme="minorHAnsi" w:hAnsiTheme="minorHAnsi" w:cstheme="minorHAnsi"/>
        </w:rPr>
        <w:t xml:space="preserve"> uzimanja bilo koje „nove droge“ utvrđena je u najmlađoj dobnoj skupini između 15 i 24 godina.</w:t>
      </w:r>
    </w:p>
    <w:p w14:paraId="6963A439" w14:textId="77777777" w:rsidR="004F551F" w:rsidRPr="00942616" w:rsidRDefault="004F551F" w:rsidP="004F551F">
      <w:pPr>
        <w:shd w:val="clear" w:color="auto" w:fill="FFFFFF"/>
        <w:jc w:val="both"/>
        <w:rPr>
          <w:rFonts w:asciiTheme="minorHAnsi" w:hAnsiTheme="minorHAnsi" w:cstheme="minorHAnsi"/>
        </w:rPr>
      </w:pPr>
      <w:r w:rsidRPr="00942616">
        <w:rPr>
          <w:rFonts w:asciiTheme="minorHAnsi" w:hAnsiTheme="minorHAnsi" w:cstheme="minorHAnsi"/>
        </w:rPr>
        <w:t xml:space="preserve">Prema „Europskom istraživanju o pušenju, pijenju alkohola i uzimanju droga među učenicima“ (European </w:t>
      </w:r>
      <w:proofErr w:type="spellStart"/>
      <w:r w:rsidRPr="00942616">
        <w:rPr>
          <w:rFonts w:asciiTheme="minorHAnsi" w:hAnsiTheme="minorHAnsi" w:cstheme="minorHAnsi"/>
        </w:rPr>
        <w:t>School</w:t>
      </w:r>
      <w:proofErr w:type="spellEnd"/>
      <w:r w:rsidRPr="00942616">
        <w:rPr>
          <w:rFonts w:asciiTheme="minorHAnsi" w:hAnsiTheme="minorHAnsi" w:cstheme="minorHAnsi"/>
        </w:rPr>
        <w:t xml:space="preserve"> </w:t>
      </w:r>
      <w:proofErr w:type="spellStart"/>
      <w:r w:rsidRPr="00942616">
        <w:rPr>
          <w:rFonts w:asciiTheme="minorHAnsi" w:hAnsiTheme="minorHAnsi" w:cstheme="minorHAnsi"/>
        </w:rPr>
        <w:t>Survey</w:t>
      </w:r>
      <w:proofErr w:type="spellEnd"/>
      <w:r w:rsidRPr="00942616">
        <w:rPr>
          <w:rFonts w:asciiTheme="minorHAnsi" w:hAnsiTheme="minorHAnsi" w:cstheme="minorHAnsi"/>
        </w:rPr>
        <w:t xml:space="preserve"> Project on </w:t>
      </w:r>
      <w:proofErr w:type="spellStart"/>
      <w:r w:rsidRPr="00942616">
        <w:rPr>
          <w:rFonts w:asciiTheme="minorHAnsi" w:hAnsiTheme="minorHAnsi" w:cstheme="minorHAnsi"/>
        </w:rPr>
        <w:t>Alcohol</w:t>
      </w:r>
      <w:proofErr w:type="spellEnd"/>
      <w:r w:rsidRPr="00942616">
        <w:rPr>
          <w:rFonts w:asciiTheme="minorHAnsi" w:hAnsiTheme="minorHAnsi" w:cstheme="minorHAnsi"/>
        </w:rPr>
        <w:t xml:space="preserve"> </w:t>
      </w:r>
      <w:proofErr w:type="spellStart"/>
      <w:r w:rsidRPr="00942616">
        <w:rPr>
          <w:rFonts w:asciiTheme="minorHAnsi" w:hAnsiTheme="minorHAnsi" w:cstheme="minorHAnsi"/>
        </w:rPr>
        <w:t>and</w:t>
      </w:r>
      <w:proofErr w:type="spellEnd"/>
      <w:r w:rsidRPr="00942616">
        <w:rPr>
          <w:rFonts w:asciiTheme="minorHAnsi" w:hAnsiTheme="minorHAnsi" w:cstheme="minorHAnsi"/>
        </w:rPr>
        <w:t xml:space="preserve"> </w:t>
      </w:r>
      <w:proofErr w:type="spellStart"/>
      <w:r w:rsidRPr="00942616">
        <w:rPr>
          <w:rFonts w:asciiTheme="minorHAnsi" w:hAnsiTheme="minorHAnsi" w:cstheme="minorHAnsi"/>
        </w:rPr>
        <w:t>Other</w:t>
      </w:r>
      <w:proofErr w:type="spellEnd"/>
      <w:r w:rsidRPr="00942616">
        <w:rPr>
          <w:rFonts w:asciiTheme="minorHAnsi" w:hAnsiTheme="minorHAnsi" w:cstheme="minorHAnsi"/>
        </w:rPr>
        <w:t xml:space="preserve"> </w:t>
      </w:r>
      <w:proofErr w:type="spellStart"/>
      <w:r w:rsidRPr="00942616">
        <w:rPr>
          <w:rFonts w:asciiTheme="minorHAnsi" w:hAnsiTheme="minorHAnsi" w:cstheme="minorHAnsi"/>
        </w:rPr>
        <w:t>Drugs</w:t>
      </w:r>
      <w:proofErr w:type="spellEnd"/>
      <w:r w:rsidRPr="00942616">
        <w:rPr>
          <w:rFonts w:asciiTheme="minorHAnsi" w:hAnsiTheme="minorHAnsi" w:cstheme="minorHAnsi"/>
        </w:rPr>
        <w:t xml:space="preserve">, ESPAD) u 2019. godini, Republika Hrvatska je iznad europskog prosjeka po konzumiranju ilegalnih droga među mladima, tako da 21% učenika navodi da je barem jednom u životu probalo drogu, od kojih je najčešći kanabis. Percepcija dostupnosti kanabisa u odnosu na druge droge je visoka. Četiri od deset učenika (40%) smatra da lako mogu nabaviti kanabis, dok je percepcija dostupnosti ostalih sredstava ovisnosti niža: </w:t>
      </w:r>
      <w:proofErr w:type="spellStart"/>
      <w:r w:rsidRPr="00942616">
        <w:rPr>
          <w:rFonts w:asciiTheme="minorHAnsi" w:hAnsiTheme="minorHAnsi" w:cstheme="minorHAnsi"/>
        </w:rPr>
        <w:t>ecstasy</w:t>
      </w:r>
      <w:proofErr w:type="spellEnd"/>
      <w:r w:rsidRPr="00942616">
        <w:rPr>
          <w:rFonts w:asciiTheme="minorHAnsi" w:hAnsiTheme="minorHAnsi" w:cstheme="minorHAnsi"/>
        </w:rPr>
        <w:t xml:space="preserve"> (16%), kokain (15%), amfetamini (18%), </w:t>
      </w:r>
      <w:proofErr w:type="spellStart"/>
      <w:r w:rsidRPr="00942616">
        <w:rPr>
          <w:rFonts w:asciiTheme="minorHAnsi" w:hAnsiTheme="minorHAnsi" w:cstheme="minorHAnsi"/>
        </w:rPr>
        <w:t>metamfetamini</w:t>
      </w:r>
      <w:proofErr w:type="spellEnd"/>
      <w:r w:rsidRPr="00942616">
        <w:rPr>
          <w:rFonts w:asciiTheme="minorHAnsi" w:hAnsiTheme="minorHAnsi" w:cstheme="minorHAnsi"/>
        </w:rPr>
        <w:t xml:space="preserve"> (12%) i </w:t>
      </w:r>
      <w:proofErr w:type="spellStart"/>
      <w:r w:rsidRPr="00942616">
        <w:rPr>
          <w:rFonts w:asciiTheme="minorHAnsi" w:hAnsiTheme="minorHAnsi" w:cstheme="minorHAnsi"/>
        </w:rPr>
        <w:t>crack</w:t>
      </w:r>
      <w:proofErr w:type="spellEnd"/>
      <w:r w:rsidRPr="00942616">
        <w:rPr>
          <w:rFonts w:asciiTheme="minorHAnsi" w:hAnsiTheme="minorHAnsi" w:cstheme="minorHAnsi"/>
        </w:rPr>
        <w:t xml:space="preserve"> (11%). Također, prema uzimanju novih </w:t>
      </w:r>
      <w:proofErr w:type="spellStart"/>
      <w:r w:rsidRPr="00942616">
        <w:rPr>
          <w:rFonts w:asciiTheme="minorHAnsi" w:hAnsiTheme="minorHAnsi" w:cstheme="minorHAnsi"/>
        </w:rPr>
        <w:t>psihoaktivnih</w:t>
      </w:r>
      <w:proofErr w:type="spellEnd"/>
      <w:r w:rsidRPr="00942616">
        <w:rPr>
          <w:rFonts w:asciiTheme="minorHAnsi" w:hAnsiTheme="minorHAnsi" w:cstheme="minorHAnsi"/>
        </w:rPr>
        <w:t xml:space="preserve"> tvari Republika Hrvatska je iznad europskog prosjeka (5,1% naspram 3,4% u Europskoj uniji). </w:t>
      </w:r>
    </w:p>
    <w:p w14:paraId="2E9FFD0B" w14:textId="77777777" w:rsidR="004F551F" w:rsidRPr="00942616" w:rsidRDefault="004F551F" w:rsidP="004F551F">
      <w:pPr>
        <w:shd w:val="clear" w:color="auto" w:fill="FFFFFF"/>
        <w:jc w:val="both"/>
        <w:rPr>
          <w:rFonts w:asciiTheme="minorHAnsi" w:hAnsiTheme="minorHAnsi" w:cstheme="minorHAnsi"/>
        </w:rPr>
      </w:pPr>
      <w:r w:rsidRPr="00942616">
        <w:rPr>
          <w:rFonts w:asciiTheme="minorHAnsi" w:hAnsiTheme="minorHAnsi" w:cstheme="minorHAnsi"/>
        </w:rPr>
        <w:t xml:space="preserve">Prema podacima „Istraživanja o zdravstvenom ponašanju učenika“ (Health </w:t>
      </w:r>
      <w:proofErr w:type="spellStart"/>
      <w:r w:rsidRPr="00942616">
        <w:rPr>
          <w:rFonts w:asciiTheme="minorHAnsi" w:hAnsiTheme="minorHAnsi" w:cstheme="minorHAnsi"/>
        </w:rPr>
        <w:t>Behaviour</w:t>
      </w:r>
      <w:proofErr w:type="spellEnd"/>
      <w:r w:rsidRPr="00942616">
        <w:rPr>
          <w:rFonts w:asciiTheme="minorHAnsi" w:hAnsiTheme="minorHAnsi" w:cstheme="minorHAnsi"/>
        </w:rPr>
        <w:t xml:space="preserve"> </w:t>
      </w:r>
      <w:proofErr w:type="spellStart"/>
      <w:r w:rsidRPr="00942616">
        <w:rPr>
          <w:rFonts w:asciiTheme="minorHAnsi" w:hAnsiTheme="minorHAnsi" w:cstheme="minorHAnsi"/>
        </w:rPr>
        <w:t>in</w:t>
      </w:r>
      <w:proofErr w:type="spellEnd"/>
      <w:r w:rsidRPr="00942616">
        <w:rPr>
          <w:rFonts w:asciiTheme="minorHAnsi" w:hAnsiTheme="minorHAnsi" w:cstheme="minorHAnsi"/>
        </w:rPr>
        <w:t xml:space="preserve"> </w:t>
      </w:r>
      <w:proofErr w:type="spellStart"/>
      <w:r w:rsidRPr="00942616">
        <w:rPr>
          <w:rFonts w:asciiTheme="minorHAnsi" w:hAnsiTheme="minorHAnsi" w:cstheme="minorHAnsi"/>
        </w:rPr>
        <w:t>School-aged</w:t>
      </w:r>
      <w:proofErr w:type="spellEnd"/>
      <w:r w:rsidRPr="00942616">
        <w:rPr>
          <w:rFonts w:asciiTheme="minorHAnsi" w:hAnsiTheme="minorHAnsi" w:cstheme="minorHAnsi"/>
        </w:rPr>
        <w:t xml:space="preserve"> </w:t>
      </w:r>
      <w:proofErr w:type="spellStart"/>
      <w:r w:rsidRPr="00942616">
        <w:rPr>
          <w:rFonts w:asciiTheme="minorHAnsi" w:hAnsiTheme="minorHAnsi" w:cstheme="minorHAnsi"/>
        </w:rPr>
        <w:t>Children</w:t>
      </w:r>
      <w:proofErr w:type="spellEnd"/>
      <w:r w:rsidRPr="00942616">
        <w:rPr>
          <w:rFonts w:asciiTheme="minorHAnsi" w:hAnsiTheme="minorHAnsi" w:cstheme="minorHAnsi"/>
        </w:rPr>
        <w:t>, u daljnjem tekstu: HBSC) za 2017./2018., u Republici Hrvatskoj je ukupno 17% petnaestogodišnjaka odgovorilo da su najmanje jednom u životu probali marihuanu, što je gotovo svaki peti učenik te dobi.</w:t>
      </w:r>
    </w:p>
    <w:p w14:paraId="4ABB5CC5" w14:textId="77777777" w:rsidR="004F551F" w:rsidRPr="00942616" w:rsidRDefault="004F551F" w:rsidP="004F551F">
      <w:pPr>
        <w:shd w:val="clear" w:color="auto" w:fill="FFFFFF"/>
        <w:jc w:val="both"/>
        <w:rPr>
          <w:rFonts w:asciiTheme="minorHAnsi" w:hAnsiTheme="minorHAnsi" w:cstheme="minorHAnsi"/>
        </w:rPr>
      </w:pPr>
      <w:r w:rsidRPr="00942616">
        <w:rPr>
          <w:rFonts w:asciiTheme="minorHAnsi" w:hAnsiTheme="minorHAnsi" w:cstheme="minorHAnsi"/>
        </w:rPr>
        <w:t xml:space="preserve">Prema istraživanju „Zlouporaba sredstava ovisnosti u općoj populaciji Republike Hrvatske“ iz 2019. godine </w:t>
      </w:r>
      <w:proofErr w:type="spellStart"/>
      <w:r w:rsidRPr="00942616">
        <w:rPr>
          <w:rFonts w:asciiTheme="minorHAnsi" w:hAnsiTheme="minorHAnsi" w:cstheme="minorHAnsi"/>
        </w:rPr>
        <w:t>prevalencije</w:t>
      </w:r>
      <w:proofErr w:type="spellEnd"/>
      <w:r w:rsidRPr="00942616">
        <w:rPr>
          <w:rFonts w:asciiTheme="minorHAnsi" w:hAnsiTheme="minorHAnsi" w:cstheme="minorHAnsi"/>
        </w:rPr>
        <w:t xml:space="preserve"> konzumacije alkohola bile su veće kod muškaraca nego kod žena – životna </w:t>
      </w:r>
      <w:proofErr w:type="spellStart"/>
      <w:r w:rsidRPr="00942616">
        <w:rPr>
          <w:rFonts w:asciiTheme="minorHAnsi" w:hAnsiTheme="minorHAnsi" w:cstheme="minorHAnsi"/>
        </w:rPr>
        <w:t>prevalencija</w:t>
      </w:r>
      <w:proofErr w:type="spellEnd"/>
      <w:r w:rsidRPr="00942616">
        <w:rPr>
          <w:rFonts w:asciiTheme="minorHAnsi" w:hAnsiTheme="minorHAnsi" w:cstheme="minorHAnsi"/>
        </w:rPr>
        <w:t xml:space="preserve"> konzumacije alkohola bila je 94,1% kod muškaraca te 87,6% kod žena. Muškarci su se opijali češće od žena. 12.4% muškaraca naspram 4.2% žena konzumiralo je alkohol 10 do 19 dana u proteklih mjesec dana te je također 10.2% muškaraca naspram 2.5% žena konzumiralo alkohol 20 ili više dana u proteklih mjesec dana. </w:t>
      </w:r>
    </w:p>
    <w:p w14:paraId="10E2E03D" w14:textId="77777777" w:rsidR="004F551F" w:rsidRPr="00942616" w:rsidRDefault="004F551F" w:rsidP="004F551F">
      <w:pPr>
        <w:shd w:val="clear" w:color="auto" w:fill="FFFFFF"/>
        <w:jc w:val="both"/>
        <w:rPr>
          <w:rFonts w:asciiTheme="minorHAnsi" w:hAnsiTheme="minorHAnsi" w:cstheme="minorHAnsi"/>
        </w:rPr>
      </w:pPr>
      <w:r w:rsidRPr="00942616">
        <w:rPr>
          <w:rFonts w:asciiTheme="minorHAnsi" w:hAnsiTheme="minorHAnsi" w:cstheme="minorHAnsi"/>
        </w:rPr>
        <w:t xml:space="preserve">Prema podacima ESPAD istraživanja 2019. godine, u Republici Hrvatskoj je 90% učenika u životu pilo alkohol, 58% u posljednjih 30 dana, a 16% je iskusilo pijanstvo u posljednjih 30 dana. </w:t>
      </w:r>
      <w:proofErr w:type="spellStart"/>
      <w:r w:rsidRPr="00942616">
        <w:rPr>
          <w:rFonts w:asciiTheme="minorHAnsi" w:hAnsiTheme="minorHAnsi" w:cstheme="minorHAnsi"/>
        </w:rPr>
        <w:t>Prevalencija</w:t>
      </w:r>
      <w:proofErr w:type="spellEnd"/>
      <w:r w:rsidRPr="00942616">
        <w:rPr>
          <w:rFonts w:asciiTheme="minorHAnsi" w:hAnsiTheme="minorHAnsi" w:cstheme="minorHAnsi"/>
        </w:rPr>
        <w:t xml:space="preserve"> pijenja pet ili više pića u jednoj prigodi (tzv. heavy </w:t>
      </w:r>
      <w:proofErr w:type="spellStart"/>
      <w:r w:rsidRPr="00942616">
        <w:rPr>
          <w:rFonts w:asciiTheme="minorHAnsi" w:hAnsiTheme="minorHAnsi" w:cstheme="minorHAnsi"/>
        </w:rPr>
        <w:t>episodic</w:t>
      </w:r>
      <w:proofErr w:type="spellEnd"/>
      <w:r w:rsidRPr="00942616">
        <w:rPr>
          <w:rFonts w:asciiTheme="minorHAnsi" w:hAnsiTheme="minorHAnsi" w:cstheme="minorHAnsi"/>
        </w:rPr>
        <w:t xml:space="preserve"> </w:t>
      </w:r>
      <w:proofErr w:type="spellStart"/>
      <w:r w:rsidRPr="00942616">
        <w:rPr>
          <w:rFonts w:asciiTheme="minorHAnsi" w:hAnsiTheme="minorHAnsi" w:cstheme="minorHAnsi"/>
        </w:rPr>
        <w:t>drinking</w:t>
      </w:r>
      <w:proofErr w:type="spellEnd"/>
      <w:r w:rsidRPr="00942616">
        <w:rPr>
          <w:rFonts w:asciiTheme="minorHAnsi" w:hAnsiTheme="minorHAnsi" w:cstheme="minorHAnsi"/>
        </w:rPr>
        <w:t xml:space="preserve">; teške epizode opijanja) nije se značajno promijenila u 2019. godini, te su rezultati podjednaki s onima iz 1995. godine (1995: 36%; 2019: 35%). Usporedimo li podatke iz zadnja dva vala istraživanja (2015. i 2019. godine), </w:t>
      </w:r>
      <w:proofErr w:type="spellStart"/>
      <w:r w:rsidRPr="00942616">
        <w:rPr>
          <w:rFonts w:asciiTheme="minorHAnsi" w:hAnsiTheme="minorHAnsi" w:cstheme="minorHAnsi"/>
        </w:rPr>
        <w:t>prevalencija</w:t>
      </w:r>
      <w:proofErr w:type="spellEnd"/>
      <w:r w:rsidRPr="00942616">
        <w:rPr>
          <w:rFonts w:asciiTheme="minorHAnsi" w:hAnsiTheme="minorHAnsi" w:cstheme="minorHAnsi"/>
        </w:rPr>
        <w:t xml:space="preserve"> teške epizode opijanja za mladiće se smanjila sa 41% na 36%, a za djevojke se povećala sa 30% na 34%. Manje je pozitivna činjenica da je 45% učenika izjavilo da je pio pet ili više pića u jednoj prigodi u posljednjih mjesec dana. Republika Hrvatska se nalazi na 6. mjestu prema </w:t>
      </w:r>
      <w:proofErr w:type="spellStart"/>
      <w:r w:rsidRPr="00942616">
        <w:rPr>
          <w:rFonts w:asciiTheme="minorHAnsi" w:hAnsiTheme="minorHAnsi" w:cstheme="minorHAnsi"/>
        </w:rPr>
        <w:t>prevalenciji</w:t>
      </w:r>
      <w:proofErr w:type="spellEnd"/>
      <w:r w:rsidRPr="00942616">
        <w:rPr>
          <w:rFonts w:asciiTheme="minorHAnsi" w:hAnsiTheme="minorHAnsi" w:cstheme="minorHAnsi"/>
        </w:rPr>
        <w:t xml:space="preserve"> pijenja pet i više pića u jednoj prigodi u posljednjih 30 dana. Mladići to čine češće u odnosu na djevojke (47% mladići, 43% djevojke). Također, u Republici Hrvatskoj 87% učenika navodi da je alkohol lako ili vrlo lako dostupan.</w:t>
      </w:r>
    </w:p>
    <w:p w14:paraId="6AC14280" w14:textId="77777777" w:rsidR="004F551F" w:rsidRPr="00942616" w:rsidRDefault="004F551F" w:rsidP="004F551F">
      <w:pPr>
        <w:shd w:val="clear" w:color="auto" w:fill="FFFFFF"/>
        <w:jc w:val="both"/>
        <w:rPr>
          <w:rFonts w:asciiTheme="minorHAnsi" w:hAnsiTheme="minorHAnsi" w:cstheme="minorHAnsi"/>
        </w:rPr>
      </w:pPr>
      <w:r w:rsidRPr="00942616">
        <w:rPr>
          <w:rFonts w:asciiTheme="minorHAnsi" w:hAnsiTheme="minorHAnsi" w:cstheme="minorHAnsi"/>
        </w:rPr>
        <w:t>Prema podacima HBSC istraživanja 2017./2018. godine udio učenika koji su se opili dva i više puta u životu, raste s dobi i kod dječaka i djevojčica. Dječaci u svim dobnim skupinama skloniji su opijanju od djevojčica (2% dječaka prema 0% djevojčica u dobi od 11 godina, 7% dječaka prema 4% djevojčica u dobi od 13 godina, te 31% dječaka prema 19% djevojčica u dobi od 15 godina).</w:t>
      </w:r>
    </w:p>
    <w:p w14:paraId="13210723" w14:textId="77777777" w:rsidR="004F551F" w:rsidRPr="00942616" w:rsidRDefault="004F551F" w:rsidP="004F551F">
      <w:pPr>
        <w:shd w:val="clear" w:color="auto" w:fill="FFFFFF"/>
        <w:jc w:val="both"/>
        <w:rPr>
          <w:rFonts w:asciiTheme="minorHAnsi" w:hAnsiTheme="minorHAnsi" w:cstheme="minorHAnsi"/>
        </w:rPr>
      </w:pPr>
      <w:r w:rsidRPr="00942616">
        <w:rPr>
          <w:rFonts w:asciiTheme="minorHAnsi" w:hAnsiTheme="minorHAnsi" w:cstheme="minorHAnsi"/>
        </w:rPr>
        <w:t xml:space="preserve">Prema istraživanju „Zlouporaba sredstava ovisnosti u općoj populaciji Republike Hrvatske“ iz 2019. godine, duhan je pušilo 38,4% ispitanika, među mlađim odraslima 40,6% osoba trenutačno su pušači. Odraslih koji trenutačno puše bilo je relativno najviše u dobnoj skupini između 25 i 34 godina (43,6%). Trenutačno, muškarci su relativno češće pušači od žena (42,2% muškaraca naspram 35,7% žena). Više od polovine odraslih nekada je u životu pušilo duhan (60,6%). Životna </w:t>
      </w:r>
      <w:proofErr w:type="spellStart"/>
      <w:r w:rsidRPr="00942616">
        <w:rPr>
          <w:rFonts w:asciiTheme="minorHAnsi" w:hAnsiTheme="minorHAnsi" w:cstheme="minorHAnsi"/>
        </w:rPr>
        <w:t>prevalencija</w:t>
      </w:r>
      <w:proofErr w:type="spellEnd"/>
      <w:r w:rsidRPr="00942616">
        <w:rPr>
          <w:rFonts w:asciiTheme="minorHAnsi" w:hAnsiTheme="minorHAnsi" w:cstheme="minorHAnsi"/>
        </w:rPr>
        <w:t xml:space="preserve"> pušenja duhana među mlađim odraslima bila je 62%. Najveća životna </w:t>
      </w:r>
      <w:proofErr w:type="spellStart"/>
      <w:r w:rsidRPr="00942616">
        <w:rPr>
          <w:rFonts w:asciiTheme="minorHAnsi" w:hAnsiTheme="minorHAnsi" w:cstheme="minorHAnsi"/>
        </w:rPr>
        <w:t>prevalencija</w:t>
      </w:r>
      <w:proofErr w:type="spellEnd"/>
      <w:r w:rsidRPr="00942616">
        <w:rPr>
          <w:rFonts w:asciiTheme="minorHAnsi" w:hAnsiTheme="minorHAnsi" w:cstheme="minorHAnsi"/>
        </w:rPr>
        <w:t xml:space="preserve"> pušenja duhana utvrđena je u dobnim skupinama između 25 i 34 godina (64,9%) te je bila veća kod muškaraca (65,2%) nego kod žena (56,1%).</w:t>
      </w:r>
    </w:p>
    <w:p w14:paraId="751B8CFF" w14:textId="77777777" w:rsidR="004F551F" w:rsidRPr="00942616" w:rsidRDefault="004F551F" w:rsidP="004F551F">
      <w:pPr>
        <w:shd w:val="clear" w:color="auto" w:fill="FFFFFF"/>
        <w:jc w:val="both"/>
        <w:rPr>
          <w:rFonts w:asciiTheme="minorHAnsi" w:hAnsiTheme="minorHAnsi" w:cstheme="minorHAnsi"/>
        </w:rPr>
      </w:pPr>
      <w:r w:rsidRPr="00942616">
        <w:rPr>
          <w:rFonts w:asciiTheme="minorHAnsi" w:hAnsiTheme="minorHAnsi" w:cstheme="minorHAnsi"/>
        </w:rPr>
        <w:t xml:space="preserve">Prema podacima „Istraživanja o uporabi duhana u odrasloj populaciji Republike Hrvatske“ (Tobacco </w:t>
      </w:r>
      <w:proofErr w:type="spellStart"/>
      <w:r w:rsidRPr="00942616">
        <w:rPr>
          <w:rFonts w:asciiTheme="minorHAnsi" w:hAnsiTheme="minorHAnsi" w:cstheme="minorHAnsi"/>
        </w:rPr>
        <w:t>Questions</w:t>
      </w:r>
      <w:proofErr w:type="spellEnd"/>
      <w:r w:rsidRPr="00942616">
        <w:rPr>
          <w:rFonts w:asciiTheme="minorHAnsi" w:hAnsiTheme="minorHAnsi" w:cstheme="minorHAnsi"/>
        </w:rPr>
        <w:t xml:space="preserve"> for </w:t>
      </w:r>
      <w:proofErr w:type="spellStart"/>
      <w:r w:rsidRPr="00942616">
        <w:rPr>
          <w:rFonts w:asciiTheme="minorHAnsi" w:hAnsiTheme="minorHAnsi" w:cstheme="minorHAnsi"/>
        </w:rPr>
        <w:t>Surveys</w:t>
      </w:r>
      <w:proofErr w:type="spellEnd"/>
      <w:r w:rsidRPr="00942616">
        <w:rPr>
          <w:rFonts w:asciiTheme="minorHAnsi" w:hAnsiTheme="minorHAnsi" w:cstheme="minorHAnsi"/>
        </w:rPr>
        <w:t>-TQS) provedenog u razdoblju 2014./2015. na ispitanicima u dobi od 18 i više godina u sklopu Europske zdravstvene ankete (EHIS), puši 31,1% stanovništva (27,5% su svakodnevni pušači, a 3,6% povremeni pušači). Među muškarcima je 35,3% pušača (31,8% svakodnevnih te 3,5% povremenih), dok je među ženama 27,1% pušačica (23,4% svakodnevnih te 3,7% povremenih).</w:t>
      </w:r>
    </w:p>
    <w:p w14:paraId="3CFD172F" w14:textId="77777777" w:rsidR="004F551F" w:rsidRPr="00942616" w:rsidRDefault="004F551F" w:rsidP="004F551F">
      <w:pPr>
        <w:shd w:val="clear" w:color="auto" w:fill="FFFFFF"/>
        <w:jc w:val="both"/>
        <w:rPr>
          <w:rFonts w:asciiTheme="minorHAnsi" w:hAnsiTheme="minorHAnsi" w:cstheme="minorHAnsi"/>
        </w:rPr>
      </w:pPr>
      <w:r w:rsidRPr="00942616">
        <w:rPr>
          <w:rFonts w:asciiTheme="minorHAnsi" w:hAnsiTheme="minorHAnsi" w:cstheme="minorHAnsi"/>
        </w:rPr>
        <w:t>Prema rezultatima ESPAD istraživanja iz 2019. godine, više je od polovice učenika (54%,) izjavilo da nije nikada pušilo, dok je manje od četvrtine njih (29%) izjavilo da trenutno puši (u posljednjih 30 dana). Udio učenika koji su počeli pušiti u ranoj dobi (u dobi od 13 godina i ranije) smanjio se u proteklih 20 godina, s 10% na 4,1%. Prema rezultatima iz 2019. godine, 19% učenika u dobi od 15 do 16 godina u Republici Hrvatskoj su dnevni pušači. Usprkos vrlo strogim zakonima vezanim uz prodaju duhanskih proizvoda maloljetnicima, u većini zemalja učenici navode da lako mogu nabaviti iste. U Republici Hrvatskoj 69% učenika izjavljuje da lako ili vrlo lako može nabaviti cigarete.</w:t>
      </w:r>
    </w:p>
    <w:p w14:paraId="546F4C5A" w14:textId="77777777" w:rsidR="004F551F" w:rsidRPr="00942616" w:rsidRDefault="004F551F" w:rsidP="004F551F">
      <w:pPr>
        <w:shd w:val="clear" w:color="auto" w:fill="FFFFFF"/>
        <w:jc w:val="both"/>
        <w:rPr>
          <w:rFonts w:asciiTheme="minorHAnsi" w:hAnsiTheme="minorHAnsi" w:cstheme="minorHAnsi"/>
        </w:rPr>
      </w:pPr>
      <w:r w:rsidRPr="00942616">
        <w:rPr>
          <w:rFonts w:asciiTheme="minorHAnsi" w:hAnsiTheme="minorHAnsi" w:cstheme="minorHAnsi"/>
        </w:rPr>
        <w:t xml:space="preserve">Nemedicinsko korištenje lijekova među adolescentima ostaje zabrinjavajuće. Na primjer, 6.6 % od onih koji su anketirani izjavilo je da je barem jednom u životu koristilo </w:t>
      </w:r>
      <w:proofErr w:type="spellStart"/>
      <w:r w:rsidRPr="00942616">
        <w:rPr>
          <w:rFonts w:asciiTheme="minorHAnsi" w:hAnsiTheme="minorHAnsi" w:cstheme="minorHAnsi"/>
        </w:rPr>
        <w:t>trankvilizatore</w:t>
      </w:r>
      <w:proofErr w:type="spellEnd"/>
      <w:r w:rsidRPr="00942616">
        <w:rPr>
          <w:rFonts w:asciiTheme="minorHAnsi" w:hAnsiTheme="minorHAnsi" w:cstheme="minorHAnsi"/>
        </w:rPr>
        <w:t xml:space="preserve"> ili sedative, a njih 4 % analgetike da bi </w:t>
      </w:r>
      <w:r w:rsidRPr="00942616">
        <w:rPr>
          <w:rFonts w:asciiTheme="minorHAnsi" w:hAnsiTheme="minorHAnsi" w:cstheme="minorHAnsi"/>
        </w:rPr>
        <w:lastRenderedPageBreak/>
        <w:t xml:space="preserve">promijenili raspoloženje. U prosjeku, 3.4 % učenika izjavilo je da su koristili nove </w:t>
      </w:r>
      <w:proofErr w:type="spellStart"/>
      <w:r w:rsidRPr="00942616">
        <w:rPr>
          <w:rFonts w:asciiTheme="minorHAnsi" w:hAnsiTheme="minorHAnsi" w:cstheme="minorHAnsi"/>
        </w:rPr>
        <w:t>psihoaktivne</w:t>
      </w:r>
      <w:proofErr w:type="spellEnd"/>
      <w:r w:rsidRPr="00942616">
        <w:rPr>
          <w:rFonts w:asciiTheme="minorHAnsi" w:hAnsiTheme="minorHAnsi" w:cstheme="minorHAnsi"/>
        </w:rPr>
        <w:t xml:space="preserve"> droge (NPS) u životu – što je mali pad u odnosu na 4 % iz 2015. – ali i dalje je ta razina viša u odnosu na pojedinačnu razinu korištenja amfetamina, </w:t>
      </w:r>
      <w:proofErr w:type="spellStart"/>
      <w:r w:rsidRPr="00942616">
        <w:rPr>
          <w:rFonts w:asciiTheme="minorHAnsi" w:hAnsiTheme="minorHAnsi" w:cstheme="minorHAnsi"/>
        </w:rPr>
        <w:t>ecstasy</w:t>
      </w:r>
      <w:proofErr w:type="spellEnd"/>
      <w:r w:rsidRPr="00942616">
        <w:rPr>
          <w:rFonts w:asciiTheme="minorHAnsi" w:hAnsiTheme="minorHAnsi" w:cstheme="minorHAnsi"/>
        </w:rPr>
        <w:t xml:space="preserve">-a, kokaina ili LSD-a. Gotovo svi NPS korisnici su ujedno korisnici više različitih sredstava ovisnosti (također konzumiraju alkohol, kanabis i </w:t>
      </w:r>
      <w:proofErr w:type="spellStart"/>
      <w:r w:rsidRPr="00942616">
        <w:rPr>
          <w:rFonts w:asciiTheme="minorHAnsi" w:hAnsiTheme="minorHAnsi" w:cstheme="minorHAnsi"/>
        </w:rPr>
        <w:t>stimulante</w:t>
      </w:r>
      <w:proofErr w:type="spellEnd"/>
      <w:r w:rsidRPr="00942616">
        <w:rPr>
          <w:rFonts w:asciiTheme="minorHAnsi" w:hAnsiTheme="minorHAnsi" w:cstheme="minorHAnsi"/>
        </w:rPr>
        <w:t>). Kontinuirana pojava NPS-a te korištenje više različitih sredstava ovisnosti među korisnicima NPS-a ukazuje na potrebu pažljivijeg praćenja ovog rizičnog ponašanja.</w:t>
      </w:r>
    </w:p>
    <w:p w14:paraId="4CD0F036" w14:textId="77777777" w:rsidR="004F551F" w:rsidRPr="00942616" w:rsidRDefault="004F551F" w:rsidP="004F551F">
      <w:pPr>
        <w:shd w:val="clear" w:color="auto" w:fill="FFFFFF"/>
        <w:jc w:val="both"/>
        <w:rPr>
          <w:rFonts w:asciiTheme="minorHAnsi" w:hAnsiTheme="minorHAnsi" w:cstheme="minorHAnsi"/>
        </w:rPr>
      </w:pPr>
      <w:r w:rsidRPr="00942616">
        <w:rPr>
          <w:rFonts w:asciiTheme="minorHAnsi" w:hAnsiTheme="minorHAnsi" w:cstheme="minorHAnsi"/>
        </w:rPr>
        <w:t xml:space="preserve">Internet je postao sastavni dio života mladih, međutim prekomjerna uporaba interneta nije bezazlena i može oštetiti tjelesno, psihičko i socijalno zdravlje mladih. Rezultati ESPAD za 2019. u vezi ponašanja vezanih uz uporabu interneta i kockanje, pokazuju da je kockanje za novac postalo popularna aktivnost među učenicima u Europi, s 22 % ispitanika koji su izjavili da su u posljednjih 12 mjeseci kockali na barem jednu igru (pretežito lutrija). U istom razdoblju 7.9 % učenika kockalo za novac na internetu. </w:t>
      </w:r>
      <w:proofErr w:type="spellStart"/>
      <w:r w:rsidRPr="00942616">
        <w:rPr>
          <w:rFonts w:asciiTheme="minorHAnsi" w:hAnsiTheme="minorHAnsi" w:cstheme="minorHAnsi"/>
        </w:rPr>
        <w:t>Probirni</w:t>
      </w:r>
      <w:proofErr w:type="spellEnd"/>
      <w:r w:rsidRPr="00942616">
        <w:rPr>
          <w:rFonts w:asciiTheme="minorHAnsi" w:hAnsiTheme="minorHAnsi" w:cstheme="minorHAnsi"/>
        </w:rPr>
        <w:t xml:space="preserve"> alat za procjenu problematičnog kockanja koji je korišten u anketnom upitniku iz 2019. otkrio je da u prosjeku 5 % učenika koji su kockali u posljednjih 12 mjeseci ulazi u ovu kategoriju.</w:t>
      </w:r>
    </w:p>
    <w:p w14:paraId="069C2774" w14:textId="77777777" w:rsidR="004F551F" w:rsidRPr="00942616" w:rsidRDefault="004F551F" w:rsidP="004F551F">
      <w:pPr>
        <w:shd w:val="clear" w:color="auto" w:fill="FFFFFF"/>
        <w:jc w:val="both"/>
        <w:rPr>
          <w:rFonts w:asciiTheme="minorHAnsi" w:hAnsiTheme="minorHAnsi" w:cstheme="minorHAnsi"/>
        </w:rPr>
      </w:pPr>
      <w:r w:rsidRPr="00942616">
        <w:rPr>
          <w:rFonts w:asciiTheme="minorHAnsi" w:hAnsiTheme="minorHAnsi" w:cstheme="minorHAnsi"/>
        </w:rPr>
        <w:t xml:space="preserve">Tijekom posljednja dva desetljeća, a uglavnom potaknuto rastućom popularnosti pametnih telefona i tableta, igranje video igara postalo je popularnije te se u sve većoj mjeri igraju igre na ovim uređajima. Oko 60 % učenika izjavilo je da je u posljednjih mjesec dana igralo digitalne igre tijekom tipičnog radnog dana (69 % tijekom vikenda). U većini zemalja mladići provode dvostruko više vremena igrajući video igre u odnosu na djevojke. Oko 94 % učenika je izjavilo da je koristilo društvene medije tijekom prošlog tjedna. U prosjeku, učenici potroše 2-3 sata na društvenim medijima tijekom tipičnog radnog dana, što se raste i do 6 ili više sati tijekom vikenda. U većini zemalja djevojke su prijavile češće korištenje društvenih medija tijekom vikenda u odnosu na mladiće. </w:t>
      </w:r>
    </w:p>
    <w:p w14:paraId="3A625F70" w14:textId="77777777" w:rsidR="004F551F" w:rsidRPr="00FA78CE" w:rsidRDefault="004F551F" w:rsidP="004F551F">
      <w:pPr>
        <w:shd w:val="clear" w:color="auto" w:fill="FFFFFF"/>
        <w:jc w:val="both"/>
        <w:rPr>
          <w:rFonts w:asciiTheme="minorHAnsi" w:hAnsiTheme="minorHAnsi" w:cstheme="minorHAnsi"/>
          <w:color w:val="FF0000"/>
        </w:rPr>
      </w:pPr>
    </w:p>
    <w:p w14:paraId="3A8C3564" w14:textId="77777777" w:rsidR="00942616" w:rsidRDefault="00812AF9" w:rsidP="00FD6F78">
      <w:pPr>
        <w:autoSpaceDE w:val="0"/>
        <w:autoSpaceDN w:val="0"/>
        <w:jc w:val="both"/>
      </w:pPr>
      <w:r w:rsidRPr="00AC534A">
        <w:t>B</w:t>
      </w:r>
      <w:r w:rsidR="00FD6F78" w:rsidRPr="00AC534A">
        <w:t>udući da se u podlozi ovisničkih, ali i nekih drugih rizičnih ponašanja, nerijetko nalaze zajednički rizični i zaštitni čimbenici, potrebno je jačati sustav prevencije, te osigurati integrativne intervencije osobito za skupine i pojedince „u riziku“. Također, važno je promišljati i o inovativnim mogućnostima obuhvata tzv. „teško dostupnih“ skupina i pojedinaca (npr. rekreativnih konzumenata droga te konzumenta sintetskih droga) koji se teško odlučuju za uključiva</w:t>
      </w:r>
      <w:r w:rsidR="000550DE" w:rsidRPr="00AC534A">
        <w:t xml:space="preserve">nje u postojeći sustav tretmana, poput </w:t>
      </w:r>
      <w:r w:rsidR="00FD6F78" w:rsidRPr="00AC534A">
        <w:t xml:space="preserve"> online intervencija</w:t>
      </w:r>
      <w:r w:rsidR="000550DE" w:rsidRPr="00AC534A">
        <w:t xml:space="preserve"> ili</w:t>
      </w:r>
      <w:r w:rsidR="00FD6F78" w:rsidRPr="00AC534A">
        <w:t xml:space="preserve"> e-savjetovanja. U sustavu prevencije ovisnosti među djecom i mladima, važnu ulogu imaju </w:t>
      </w:r>
      <w:r w:rsidR="002A4E32">
        <w:t>program</w:t>
      </w:r>
      <w:r w:rsidR="00FD6F78" w:rsidRPr="00AC534A">
        <w:t xml:space="preserve">i univerzalne prevencije usmjereni na opću populaciju djece i mladih, njihove obitelji, nastavnike, učitelje, odgojitelje i ostale relevantne subjekte. Uz mjere prevencije ovisnosti potrebno je intenzivno razvijati i mjere liječenja i psihosocijalnog tretmana osobito izvanbolničko liječenje te liječenje i tretman u terapijskim zajednicama. </w:t>
      </w:r>
    </w:p>
    <w:p w14:paraId="085563C1" w14:textId="77777777" w:rsidR="00942616" w:rsidRDefault="00942616" w:rsidP="00FD6F78">
      <w:pPr>
        <w:autoSpaceDE w:val="0"/>
        <w:autoSpaceDN w:val="0"/>
        <w:jc w:val="both"/>
      </w:pPr>
    </w:p>
    <w:p w14:paraId="4517D4C8" w14:textId="23D9BB67" w:rsidR="00000B82" w:rsidRDefault="00FD6F78" w:rsidP="00FD6F78">
      <w:pPr>
        <w:autoSpaceDE w:val="0"/>
        <w:autoSpaceDN w:val="0"/>
        <w:jc w:val="both"/>
      </w:pPr>
      <w:r w:rsidRPr="00942616">
        <w:t xml:space="preserve">Osim toga, u razdoblju gospodarske krize i sve veće socijalne isključenosti otežani su postupci uključivanja u društvo i tržište rada socijalno rizičnih skupina </w:t>
      </w:r>
      <w:r w:rsidR="00000B82" w:rsidRPr="00942616">
        <w:t xml:space="preserve">poput žena ovisnica, majka s djecom, </w:t>
      </w:r>
      <w:r w:rsidR="00843618" w:rsidRPr="00942616">
        <w:t>trudnica i maloljetnika.</w:t>
      </w:r>
      <w:r w:rsidRPr="00942616">
        <w:t xml:space="preserve"> </w:t>
      </w:r>
      <w:r w:rsidR="00000B82" w:rsidRPr="00942616">
        <w:t>U Hrvatskoj prema dostupnim podacima od ukupnog broja osoba u tretmanu liječenja i odvikavanja od ovisnosti u bolničkom, izvanbolničkom sustavu te u terapijskim zajednicama 33,6 % su žene. Također, značajan je i postotak osoba liječenih zbog problema ovisnosti o drogama koji imaju maloljetnu djecu te su žene s obzirom na roditeljski sta</w:t>
      </w:r>
      <w:r w:rsidR="004F551F" w:rsidRPr="00942616">
        <w:t xml:space="preserve">tus zastupljenije. </w:t>
      </w:r>
      <w:r w:rsidR="00000B82" w:rsidRPr="00942616">
        <w:t>S obzirom na navedene podatke, potrebno je osmisliti program psihosocijalnog tretmana za žene s maloljetnom djecom što bi uključivalo i mogućnost srbi za djecu u sklopu rezidencijalnih oblika tretmana. Budući da i u sustavu socijalne skrbi postoje brojni problemi s kojima se susreću žene s problemom ovisnosti o drogama, kao što su izostanak podrške primarne obitelji, oskudne socijalne mreže, nezaposlenost, nemogućnost rješavanja stambenog pitanja i slično potrebno je poticati razvijanje usluga i u okviru sustava socijalne skrbi za žene s problemom ovisnosti koje imaju maloljetnu djecu te raditi na povezivanju i suradnji između zdravstvenog i socijalnog sustava s posebnim naglaskom na suradnju navedenih sustava pri skrbi o ženama rodiljama s problemom ovisnosti o drogama.</w:t>
      </w:r>
    </w:p>
    <w:p w14:paraId="72F71CFB" w14:textId="77777777" w:rsidR="00304A8C" w:rsidRPr="00942616" w:rsidRDefault="00304A8C" w:rsidP="00FD6F78">
      <w:pPr>
        <w:autoSpaceDE w:val="0"/>
        <w:autoSpaceDN w:val="0"/>
        <w:jc w:val="both"/>
      </w:pPr>
    </w:p>
    <w:p w14:paraId="3E4AE8A1" w14:textId="77777777" w:rsidR="000550DE" w:rsidRPr="00AC534A" w:rsidRDefault="00000B82" w:rsidP="00FD6F78">
      <w:pPr>
        <w:autoSpaceDE w:val="0"/>
        <w:autoSpaceDN w:val="0"/>
        <w:jc w:val="both"/>
      </w:pPr>
      <w:r>
        <w:t>Nadalje,</w:t>
      </w:r>
      <w:r w:rsidR="00FD6F78" w:rsidRPr="00AC534A">
        <w:t xml:space="preserve"> obzirom da se ovisnici vrlo često nakon završenog liječenja ne mogu uspješno uklopiti u društvenu sredinu zbog mnogih razloga poput javnog mišljenja o problemu ovisnosti o drogama, nedostatne obiteljske podrške, ali i potpore šire socijalne sredine, veliki broj njih se i nakon uspješno završenog tretmana vraća ovisnost</w:t>
      </w:r>
      <w:r w:rsidR="000550DE" w:rsidRPr="00AC534A">
        <w:t xml:space="preserve">i i ovisničkom stilu življenja. </w:t>
      </w:r>
      <w:r w:rsidR="00FD6F78" w:rsidRPr="00AC534A">
        <w:t xml:space="preserve">Stoga je resocijalizacija logičan slijed psihosocijalne rehabilitacije i tretmana i važan čimbenik u cjelovitom oporavku liječenih ovisnika. U Republici Hrvatskoj učinjen je značajan iskorak u pogledu resocijalizacije ovisnika budući da se od travnja 2007. godine, kao dio cjelokupnog sustava liječenja i psihosocijalnog tretmana ovisnika o drogama, provodi </w:t>
      </w:r>
      <w:r w:rsidR="002A4E32">
        <w:t>Program</w:t>
      </w:r>
      <w:r w:rsidR="00FD6F78" w:rsidRPr="00AC534A">
        <w:t xml:space="preserve"> resocijalizacije ovisnika o drogama koji podrazumijeva intervencije s ciljem socijalnog uključivanja ovisnika o drogama u život u zajednici nakon završenog liječenja u zdravstvenoj ustanovi, odvikavanja od ovisnosti u terapijskoj zajednici ili izdržane kazne zatvora u zatvorskom sustavu, a uključuje psihosocijalnu podršku, završetak školovanja, prekvalifikaciju i zapošljavanje, pomoć pri rješavanju stambenog pitanja ili organiziranog stanovanja liječenih ovisnika te druge oblike socijalnih intervencija s ciljem integriranja što više ovisnika u društvo. </w:t>
      </w:r>
    </w:p>
    <w:p w14:paraId="5ACB3883" w14:textId="77777777" w:rsidR="000550DE" w:rsidRPr="00AC534A" w:rsidRDefault="00CF3A9A" w:rsidP="00FD6F78">
      <w:pPr>
        <w:autoSpaceDE w:val="0"/>
        <w:autoSpaceDN w:val="0"/>
        <w:jc w:val="both"/>
      </w:pPr>
      <w:r w:rsidRPr="00AC534A">
        <w:lastRenderedPageBreak/>
        <w:t xml:space="preserve">Iz navedenih podataka može se zaključiti da se ovisnicima nudi više različitih programa kao i da se oni sve duže zadržavaju u tretmanu. Broj novih opijatskih ovisnika se smanjuje što ukazuje na činjenicu da se smanjila dostupnost heroina na hrvatskom tržištu, ali i na neke nove trendove konzumiranja droga među mladima. Također, psihosocijalni tretman u okviru pojedinih ustanova u zdravstvenom sustavu nije u dovoljnoj mjeri zastupljen i strukturiran. Iako se u Republici Hrvatskoj kontinuirano od 2007. godine  provodi i </w:t>
      </w:r>
      <w:r w:rsidR="002A4E32">
        <w:t>Program</w:t>
      </w:r>
      <w:r w:rsidRPr="00AC534A">
        <w:t xml:space="preserve"> resocijalizacije ovisnika o drogama koji je polučio relativno dobre rezultate, rezultati evaluacije istog pokazuju da i u ovom području postoji prostor za unapređenje, posebice u pogledu zapošljavanja liječenih ovisnika te planiranja posebnih programa resocijalizacije za žene ovisnice.</w:t>
      </w:r>
    </w:p>
    <w:p w14:paraId="4143D321" w14:textId="77777777" w:rsidR="00BA51D4" w:rsidRPr="00AC534A" w:rsidRDefault="00BA51D4" w:rsidP="00BA51D4">
      <w:pPr>
        <w:autoSpaceDE w:val="0"/>
        <w:autoSpaceDN w:val="0"/>
        <w:jc w:val="both"/>
      </w:pPr>
      <w:r w:rsidRPr="00AC534A">
        <w:t xml:space="preserve">Stoga je potrebno jačati multidisciplinarni pristup, ali i međuresornu suradnju među različitima sustavima u području tretmana. Potrebno je razmotriti i nove pristupe rehabilitaciji i psihosocijalnom tretmanu u terapijskim zajednicama i udrugama te dodatno razvijati programske standarde i stvaranje mreže terapijskih zajednica sukladno potrebama na terenu. </w:t>
      </w:r>
    </w:p>
    <w:p w14:paraId="62077526" w14:textId="04EB1509" w:rsidR="00BA51D4" w:rsidRPr="00AC534A" w:rsidRDefault="00BA51D4" w:rsidP="00BA51D4">
      <w:pPr>
        <w:autoSpaceDE w:val="0"/>
        <w:autoSpaceDN w:val="0"/>
        <w:jc w:val="both"/>
      </w:pPr>
      <w:r w:rsidRPr="00AC534A">
        <w:t xml:space="preserve">Budući da je okosnica tretmana ovisnika o drogama u Hrvatskoj farmakoterapija i psihosocijalni tretman, prepoznato je da smjernice kao skup preporuka utemeljenih na najboljoj praksi i znanstvenim dokazima mogu značajno unaprijediti kvalitetu tretmana konzumenata i ovisnika o drogama. Smjernice za farmakoterapiju opijatskih ovisnika metadonom i </w:t>
      </w:r>
      <w:proofErr w:type="spellStart"/>
      <w:r w:rsidRPr="00AC534A">
        <w:t>buprenorfinom</w:t>
      </w:r>
      <w:proofErr w:type="spellEnd"/>
      <w:r w:rsidRPr="00AC534A">
        <w:t xml:space="preserve"> donesene su već 2006. godine, a Smjernice za psihosocijalni tretman ovisnosti o drogama u zdravstvenom, socijalnom i zatvorskom sustavu u Republici Hrvatskoj usvojilo je Povjerenstvo Vlade Republike Hrvatske 28. siječnja 2014. S obzirom da je opijatska ovisnost u posljednjih nekoliko godina u stagnaciji ili padu, a u porastu je konzumiranje marihuane i novih droga te različita ovisnička ponašanja kao što su ovisnosti o kocki, igricama i slično, potrebno je razvijati nove oblike tretmana usmjerene tim ovisnicima, a u pružanje usluga izvanbolničkog tretmana potrebno je više uključiti i udruge/terapijske zajednice.</w:t>
      </w:r>
      <w:r w:rsidR="00AC534A" w:rsidRPr="00AC534A">
        <w:t xml:space="preserve"> V</w:t>
      </w:r>
      <w:r w:rsidR="008A022F" w:rsidRPr="00AC534A">
        <w:t xml:space="preserve">ažno je promišljati i o inovativnim mogućnostima obuhvata tzv. „teško dostupnih“ skupina i pojedinaca (npr. rekreativnih konzumenata droga te konzumenta sintetskih droga) koji se teško odlučuju za uključivanje u postojeći sustav tretmana. </w:t>
      </w:r>
    </w:p>
    <w:p w14:paraId="53261CAD" w14:textId="77777777" w:rsidR="009C59B2" w:rsidRPr="00AC534A" w:rsidRDefault="004E0E24" w:rsidP="009C59B2">
      <w:pPr>
        <w:autoSpaceDE w:val="0"/>
        <w:autoSpaceDN w:val="0"/>
        <w:adjustRightInd w:val="0"/>
        <w:jc w:val="both"/>
        <w:rPr>
          <w:szCs w:val="24"/>
        </w:rPr>
      </w:pPr>
      <w:r w:rsidRPr="00AC534A">
        <w:rPr>
          <w:szCs w:val="24"/>
        </w:rPr>
        <w:t>Također, iznimne napore potrebno je uložiti u</w:t>
      </w:r>
      <w:r w:rsidR="008A022F" w:rsidRPr="00AC534A">
        <w:rPr>
          <w:szCs w:val="24"/>
        </w:rPr>
        <w:t xml:space="preserve"> </w:t>
      </w:r>
      <w:r w:rsidR="002A4E32">
        <w:rPr>
          <w:szCs w:val="24"/>
        </w:rPr>
        <w:t>program</w:t>
      </w:r>
      <w:r w:rsidR="008A022F" w:rsidRPr="00AC534A">
        <w:rPr>
          <w:szCs w:val="24"/>
        </w:rPr>
        <w:t>e selektivne i indicirane prevencije te na</w:t>
      </w:r>
      <w:r w:rsidRPr="00AC534A">
        <w:rPr>
          <w:szCs w:val="24"/>
        </w:rPr>
        <w:t xml:space="preserve"> rano otkrivanje rizičnih skupina djece i mladih </w:t>
      </w:r>
      <w:r w:rsidR="0027361D" w:rsidRPr="00AC534A">
        <w:rPr>
          <w:szCs w:val="24"/>
        </w:rPr>
        <w:t>kao i</w:t>
      </w:r>
      <w:r w:rsidRPr="00AC534A">
        <w:rPr>
          <w:szCs w:val="24"/>
        </w:rPr>
        <w:t xml:space="preserve"> onih koji potječu iz rizičnog obiteljskog i socijalnog okruženja ili pak onih koji pokazuju poremećaje u ponašanju i započeli su s konzumiranjem sredstava ovisnosti, a kako bi se spriječila daljnja zloporaba tih sredstava i pojava ovisnosti.</w:t>
      </w:r>
      <w:r w:rsidR="008A022F" w:rsidRPr="00AC534A">
        <w:t xml:space="preserve"> </w:t>
      </w:r>
      <w:r w:rsidR="008A022F" w:rsidRPr="006F1F37">
        <w:t xml:space="preserve">U tom smislu, </w:t>
      </w:r>
      <w:r w:rsidR="002A4E32" w:rsidRPr="006F1F37">
        <w:t>program</w:t>
      </w:r>
      <w:r w:rsidR="008A022F" w:rsidRPr="006F1F37">
        <w:rPr>
          <w:szCs w:val="24"/>
        </w:rPr>
        <w:t>i prevencije koji se provode na mjestima okupljanja mladih kao što su primjerice: višekomponentne intervencije koje se provode u okviru prostora za zabavu, uključujući različite kombinacije edukacije osoblja i vlasnika klubova za odgovorno točenje alkoholnih pića i postupanje s osobama pod utjecajem alkohola</w:t>
      </w:r>
      <w:r w:rsidRPr="006F1F37">
        <w:rPr>
          <w:szCs w:val="24"/>
        </w:rPr>
        <w:t xml:space="preserve"> </w:t>
      </w:r>
      <w:r w:rsidR="009C59B2" w:rsidRPr="006F1F37">
        <w:rPr>
          <w:szCs w:val="24"/>
        </w:rPr>
        <w:t>biti će dobrodošli u ovom natječaju</w:t>
      </w:r>
      <w:r w:rsidR="009C59B2" w:rsidRPr="00AC534A">
        <w:rPr>
          <w:szCs w:val="24"/>
        </w:rPr>
        <w:t xml:space="preserve">. </w:t>
      </w:r>
    </w:p>
    <w:p w14:paraId="78270BEF" w14:textId="77777777" w:rsidR="009C59B2" w:rsidRPr="00AC534A" w:rsidRDefault="009C59B2" w:rsidP="009C59B2">
      <w:pPr>
        <w:autoSpaceDE w:val="0"/>
        <w:autoSpaceDN w:val="0"/>
        <w:adjustRightInd w:val="0"/>
        <w:jc w:val="both"/>
        <w:rPr>
          <w:szCs w:val="24"/>
        </w:rPr>
      </w:pPr>
      <w:r w:rsidRPr="00AC534A">
        <w:rPr>
          <w:szCs w:val="24"/>
        </w:rPr>
        <w:t xml:space="preserve">Načelo uravnoteženog i multidisciplinarnog pristupa naglašava potrebu </w:t>
      </w:r>
      <w:r w:rsidR="0091461B">
        <w:rPr>
          <w:szCs w:val="24"/>
        </w:rPr>
        <w:t>povezivanja različitih pristupa</w:t>
      </w:r>
      <w:r w:rsidRPr="00AC534A">
        <w:rPr>
          <w:szCs w:val="24"/>
        </w:rPr>
        <w:t xml:space="preserve"> u jedan nacionalni sustav u borbe protiv ovisnos</w:t>
      </w:r>
      <w:r w:rsidR="00AC534A" w:rsidRPr="00AC534A">
        <w:rPr>
          <w:szCs w:val="24"/>
        </w:rPr>
        <w:t>ti.</w:t>
      </w:r>
      <w:r w:rsidRPr="00AC534A">
        <w:rPr>
          <w:szCs w:val="24"/>
        </w:rPr>
        <w:t xml:space="preserve"> Kako bi ostvarili taj princip, svi dionici na </w:t>
      </w:r>
      <w:r w:rsidR="0091461B">
        <w:rPr>
          <w:szCs w:val="24"/>
        </w:rPr>
        <w:t>nacionalnoj i lokalnoj razini bi trebali</w:t>
      </w:r>
      <w:r w:rsidRPr="00AC534A">
        <w:rPr>
          <w:szCs w:val="24"/>
        </w:rPr>
        <w:t xml:space="preserve"> podupirati uravnotežen raz</w:t>
      </w:r>
      <w:r w:rsidR="0091461B">
        <w:rPr>
          <w:szCs w:val="24"/>
        </w:rPr>
        <w:t>voj svih stručnih i znanstvenih</w:t>
      </w:r>
      <w:r w:rsidRPr="00AC534A">
        <w:rPr>
          <w:szCs w:val="24"/>
        </w:rPr>
        <w:t xml:space="preserve"> pristupa koji se temelje na dokazima kao i programe najbolje prakse te tražiti nova rješenja i doktrine u suzbijanju zlouporabe droga i prevencije ovisnosti.</w:t>
      </w:r>
    </w:p>
    <w:p w14:paraId="0D01D008" w14:textId="77777777" w:rsidR="009C59B2" w:rsidRPr="00AC534A" w:rsidRDefault="009C59B2" w:rsidP="009C59B2">
      <w:pPr>
        <w:autoSpaceDE w:val="0"/>
        <w:autoSpaceDN w:val="0"/>
        <w:adjustRightInd w:val="0"/>
        <w:jc w:val="both"/>
        <w:rPr>
          <w:szCs w:val="24"/>
        </w:rPr>
      </w:pPr>
      <w:r w:rsidRPr="00AC534A">
        <w:rPr>
          <w:szCs w:val="24"/>
        </w:rPr>
        <w:t>Mjere smanjenja potražnje droga moraju pokriti i zdravstvene i socijalne probleme vezane uz ovisnosti i korištenje droga te biti u</w:t>
      </w:r>
      <w:r w:rsidR="00AC534A" w:rsidRPr="00AC534A">
        <w:rPr>
          <w:szCs w:val="24"/>
        </w:rPr>
        <w:t>smjerene i na problem ponašajnih ovisnosti</w:t>
      </w:r>
      <w:r w:rsidRPr="00AC534A">
        <w:rPr>
          <w:szCs w:val="24"/>
        </w:rPr>
        <w:t xml:space="preserve"> koji je sve češći problem među mladima.  </w:t>
      </w:r>
    </w:p>
    <w:p w14:paraId="19966E4B" w14:textId="16799462" w:rsidR="00EB694F" w:rsidRDefault="004E0E24" w:rsidP="00EB694F">
      <w:pPr>
        <w:jc w:val="both"/>
        <w:rPr>
          <w:szCs w:val="24"/>
        </w:rPr>
      </w:pPr>
      <w:r w:rsidRPr="00AC534A">
        <w:rPr>
          <w:szCs w:val="24"/>
        </w:rPr>
        <w:t>Organizacije civilnog društva imaju važnu ulogu na raznim područjima suzbijanja zlouporabe droga i donose dodanu vrijednost u provođenju strateških dokumenata</w:t>
      </w:r>
      <w:r w:rsidR="002A4E32">
        <w:rPr>
          <w:szCs w:val="24"/>
        </w:rPr>
        <w:t>,</w:t>
      </w:r>
      <w:r w:rsidRPr="00AC534A">
        <w:rPr>
          <w:szCs w:val="24"/>
        </w:rPr>
        <w:t xml:space="preserve"> ali postoje pojedine programi koji ne pružaju odgovarajuću vrijednost za financije koje su dodijeljene za njihovu provedbu.</w:t>
      </w:r>
      <w:r w:rsidR="009C59B2" w:rsidRPr="00AC534A">
        <w:t xml:space="preserve"> </w:t>
      </w:r>
      <w:r w:rsidR="009C59B2" w:rsidRPr="00AC534A">
        <w:rPr>
          <w:szCs w:val="24"/>
        </w:rPr>
        <w:t>Kako bi se podigla kvaliteta programa u ovom području potrebno je provoditi redovitu evaluaciju programa u području smanjenja potražnje droga te na dokazima utemeljenim na is</w:t>
      </w:r>
      <w:r w:rsidR="0091461B">
        <w:rPr>
          <w:szCs w:val="24"/>
        </w:rPr>
        <w:t>traživanjima i najboljoj praksi</w:t>
      </w:r>
      <w:r w:rsidR="009C59B2" w:rsidRPr="00AC534A">
        <w:rPr>
          <w:szCs w:val="24"/>
        </w:rPr>
        <w:t xml:space="preserve"> pratiti učinkovitosti intervencija te njihov učinak na problem ovisnosti. Stoga je posebno prioritetno područje u ovom Natječaju uključuje </w:t>
      </w:r>
      <w:r w:rsidR="002A4E32">
        <w:rPr>
          <w:szCs w:val="24"/>
        </w:rPr>
        <w:t>program</w:t>
      </w:r>
      <w:r w:rsidR="009C59B2" w:rsidRPr="00AC534A">
        <w:rPr>
          <w:szCs w:val="24"/>
        </w:rPr>
        <w:t>e univerzalne, selektivne i indicirane prevencije zlouporabe sredstava ovisnosti te strategije okruženja koji su u skladu s Europskim standardima za kvalitetnu prevenciju zlouporabe droga</w:t>
      </w:r>
      <w:r w:rsidR="00304A8C">
        <w:rPr>
          <w:szCs w:val="24"/>
        </w:rPr>
        <w:t>.</w:t>
      </w:r>
    </w:p>
    <w:p w14:paraId="513E20DC" w14:textId="77777777" w:rsidR="00304A8C" w:rsidRDefault="00304A8C" w:rsidP="00EB694F">
      <w:pPr>
        <w:jc w:val="both"/>
        <w:rPr>
          <w:color w:val="FF0000"/>
          <w:szCs w:val="24"/>
        </w:rPr>
      </w:pPr>
    </w:p>
    <w:p w14:paraId="3B11ED3E" w14:textId="77777777" w:rsidR="009C59B2" w:rsidRPr="00AC534A" w:rsidRDefault="002A4E32" w:rsidP="00EB694F">
      <w:pPr>
        <w:jc w:val="both"/>
        <w:rPr>
          <w:szCs w:val="24"/>
        </w:rPr>
      </w:pPr>
      <w:r>
        <w:rPr>
          <w:szCs w:val="24"/>
        </w:rPr>
        <w:t>N</w:t>
      </w:r>
      <w:r w:rsidR="009C59B2" w:rsidRPr="00AC534A">
        <w:rPr>
          <w:szCs w:val="24"/>
        </w:rPr>
        <w:t>adležna drž</w:t>
      </w:r>
      <w:r w:rsidR="00DA1165" w:rsidRPr="00AC534A">
        <w:rPr>
          <w:szCs w:val="24"/>
        </w:rPr>
        <w:t>avna tijela kontinuirano promiču</w:t>
      </w:r>
      <w:r w:rsidR="009C59B2" w:rsidRPr="00AC534A">
        <w:rPr>
          <w:szCs w:val="24"/>
        </w:rPr>
        <w:t xml:space="preserve"> i razvija</w:t>
      </w:r>
      <w:r w:rsidR="00DA1165" w:rsidRPr="00AC534A">
        <w:rPr>
          <w:szCs w:val="24"/>
        </w:rPr>
        <w:t>ju</w:t>
      </w:r>
      <w:r w:rsidR="009C59B2" w:rsidRPr="00AC534A">
        <w:rPr>
          <w:szCs w:val="24"/>
        </w:rPr>
        <w:t xml:space="preserve"> intenzivnu suradnju s organizacijama civilnog društva koje djeluju u području prevencije ovisnosti i suzbijanja zlouporabe droga, putem različitih edukacija, pružanja stručne pomoći udrugama u vezi s planiranjem i provedbom </w:t>
      </w:r>
      <w:r>
        <w:rPr>
          <w:szCs w:val="24"/>
        </w:rPr>
        <w:t>programa</w:t>
      </w:r>
      <w:r w:rsidR="009C59B2" w:rsidRPr="00AC534A">
        <w:rPr>
          <w:szCs w:val="24"/>
        </w:rPr>
        <w:t xml:space="preserve">, uključivanja udruga u izradu i planiranje svih važnih strateških dokumenata i zakonskih prijedloga na ovom području, ali i kroz dodjelu financijske potpore udrugama koje provode </w:t>
      </w:r>
      <w:r>
        <w:rPr>
          <w:szCs w:val="24"/>
        </w:rPr>
        <w:t>program</w:t>
      </w:r>
      <w:r w:rsidR="009C59B2" w:rsidRPr="00AC534A">
        <w:rPr>
          <w:szCs w:val="24"/>
        </w:rPr>
        <w:t>e i programe s ciljem prevencije ovisnosti i suzbijanja zlouporabe droga.</w:t>
      </w:r>
    </w:p>
    <w:p w14:paraId="39C72DA1" w14:textId="77777777" w:rsidR="00FF0867" w:rsidRDefault="0027361D" w:rsidP="004E0E24">
      <w:pPr>
        <w:tabs>
          <w:tab w:val="num" w:pos="360"/>
        </w:tabs>
        <w:jc w:val="both"/>
        <w:rPr>
          <w:szCs w:val="24"/>
        </w:rPr>
      </w:pPr>
      <w:r w:rsidRPr="00AC534A">
        <w:rPr>
          <w:szCs w:val="24"/>
        </w:rPr>
        <w:t xml:space="preserve">Stoga će </w:t>
      </w:r>
      <w:r w:rsidR="004E0E24" w:rsidRPr="00AC534A">
        <w:rPr>
          <w:szCs w:val="24"/>
        </w:rPr>
        <w:t xml:space="preserve">suradnja s organizacijama civilnog društva na provođenju </w:t>
      </w:r>
      <w:r w:rsidR="002A4E32">
        <w:rPr>
          <w:szCs w:val="24"/>
        </w:rPr>
        <w:t>programa</w:t>
      </w:r>
      <w:r w:rsidR="004E0E24" w:rsidRPr="00AC534A">
        <w:rPr>
          <w:szCs w:val="24"/>
        </w:rPr>
        <w:t xml:space="preserve"> smanjenja potražnje i smanjenja ponude droga i razvijanja oblika institucionalnog i izvaninstitucionalnog komuniciranja </w:t>
      </w:r>
      <w:r w:rsidRPr="00AC534A">
        <w:rPr>
          <w:szCs w:val="24"/>
        </w:rPr>
        <w:t xml:space="preserve">i povezivanja na svim razinama i dalje biti </w:t>
      </w:r>
      <w:r w:rsidR="004E0E24" w:rsidRPr="00AC534A">
        <w:rPr>
          <w:szCs w:val="24"/>
        </w:rPr>
        <w:t xml:space="preserve">jedna od temeljnih </w:t>
      </w:r>
      <w:r w:rsidR="004E0E24" w:rsidRPr="006F1F37">
        <w:rPr>
          <w:szCs w:val="24"/>
        </w:rPr>
        <w:t xml:space="preserve">zadaća </w:t>
      </w:r>
      <w:r w:rsidR="002A4E32" w:rsidRPr="006F1F37">
        <w:rPr>
          <w:szCs w:val="24"/>
        </w:rPr>
        <w:t>Ministarstva zdravstva kao i</w:t>
      </w:r>
      <w:r w:rsidR="004E0E24" w:rsidRPr="006F1F37">
        <w:rPr>
          <w:szCs w:val="24"/>
        </w:rPr>
        <w:t xml:space="preserve"> ostalih nadležnih državnih tijela.</w:t>
      </w:r>
      <w:r w:rsidR="000E35D9" w:rsidRPr="00AC534A">
        <w:rPr>
          <w:szCs w:val="24"/>
        </w:rPr>
        <w:t xml:space="preserve"> </w:t>
      </w:r>
    </w:p>
    <w:p w14:paraId="292E459E" w14:textId="77777777" w:rsidR="00AC534A" w:rsidRPr="00AC534A" w:rsidRDefault="00AC534A" w:rsidP="004E0E24">
      <w:pPr>
        <w:tabs>
          <w:tab w:val="num" w:pos="360"/>
        </w:tabs>
        <w:jc w:val="both"/>
        <w:rPr>
          <w:bCs/>
          <w:szCs w:val="24"/>
          <w:lang w:eastAsia="ko-KR"/>
        </w:rPr>
      </w:pPr>
    </w:p>
    <w:p w14:paraId="6F3186DA" w14:textId="77777777" w:rsidR="001D50E7" w:rsidRPr="00F4565D" w:rsidRDefault="001D50E7" w:rsidP="003B663C">
      <w:pPr>
        <w:tabs>
          <w:tab w:val="num" w:pos="360"/>
        </w:tabs>
        <w:jc w:val="both"/>
        <w:rPr>
          <w:bCs/>
          <w:color w:val="1F497D"/>
          <w:szCs w:val="24"/>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4BC96"/>
        <w:tblLook w:val="04A0" w:firstRow="1" w:lastRow="0" w:firstColumn="1" w:lastColumn="0" w:noHBand="0" w:noVBand="1"/>
      </w:tblPr>
      <w:tblGrid>
        <w:gridCol w:w="9060"/>
      </w:tblGrid>
      <w:tr w:rsidR="00B5705B" w:rsidRPr="00F07C4F" w14:paraId="17DD274A" w14:textId="77777777" w:rsidTr="00451454">
        <w:tc>
          <w:tcPr>
            <w:tcW w:w="9286" w:type="dxa"/>
            <w:shd w:val="clear" w:color="auto" w:fill="C4BC96"/>
          </w:tcPr>
          <w:p w14:paraId="5A0F4BD6" w14:textId="77777777" w:rsidR="00B5705B" w:rsidRPr="00620BB9" w:rsidRDefault="006575B7" w:rsidP="002A4E32">
            <w:pPr>
              <w:pStyle w:val="Naslov2"/>
              <w:rPr>
                <w:sz w:val="22"/>
              </w:rPr>
            </w:pPr>
            <w:bookmarkStart w:id="5" w:name="_Toc378951337"/>
            <w:bookmarkStart w:id="6" w:name="_Toc69282715"/>
            <w:r w:rsidRPr="00620BB9">
              <w:lastRenderedPageBreak/>
              <w:t>1.2</w:t>
            </w:r>
            <w:r w:rsidR="00EA3185" w:rsidRPr="00620BB9">
              <w:t xml:space="preserve">. </w:t>
            </w:r>
            <w:proofErr w:type="spellStart"/>
            <w:r w:rsidRPr="00620BB9">
              <w:t>Opći</w:t>
            </w:r>
            <w:proofErr w:type="spellEnd"/>
            <w:r w:rsidRPr="00620BB9">
              <w:t xml:space="preserve"> i </w:t>
            </w:r>
            <w:proofErr w:type="spellStart"/>
            <w:r w:rsidRPr="00620BB9">
              <w:t>posebni</w:t>
            </w:r>
            <w:proofErr w:type="spellEnd"/>
            <w:r w:rsidRPr="00620BB9">
              <w:t xml:space="preserve"> </w:t>
            </w:r>
            <w:proofErr w:type="spellStart"/>
            <w:r w:rsidRPr="00620BB9">
              <w:t>ciljevi</w:t>
            </w:r>
            <w:proofErr w:type="spellEnd"/>
            <w:r w:rsidRPr="00620BB9">
              <w:t xml:space="preserve"> </w:t>
            </w:r>
            <w:proofErr w:type="spellStart"/>
            <w:r w:rsidR="00FF197A" w:rsidRPr="00620BB9">
              <w:t>N</w:t>
            </w:r>
            <w:r w:rsidRPr="00620BB9">
              <w:t>atječaja</w:t>
            </w:r>
            <w:proofErr w:type="spellEnd"/>
            <w:r w:rsidRPr="00620BB9">
              <w:t xml:space="preserve"> i </w:t>
            </w:r>
            <w:proofErr w:type="spellStart"/>
            <w:r w:rsidRPr="00620BB9">
              <w:t>prioriteti</w:t>
            </w:r>
            <w:proofErr w:type="spellEnd"/>
            <w:r w:rsidRPr="00620BB9">
              <w:t xml:space="preserve"> za </w:t>
            </w:r>
            <w:proofErr w:type="spellStart"/>
            <w:r w:rsidRPr="00620BB9">
              <w:t>dodjelu</w:t>
            </w:r>
            <w:proofErr w:type="spellEnd"/>
            <w:r w:rsidRPr="00620BB9">
              <w:t xml:space="preserve"> </w:t>
            </w:r>
            <w:proofErr w:type="spellStart"/>
            <w:r w:rsidR="00DF7FBD" w:rsidRPr="00620BB9">
              <w:t>financijskih</w:t>
            </w:r>
            <w:proofErr w:type="spellEnd"/>
            <w:r w:rsidRPr="00620BB9">
              <w:t xml:space="preserve"> </w:t>
            </w:r>
            <w:proofErr w:type="spellStart"/>
            <w:r w:rsidRPr="00620BB9">
              <w:t>sredstava</w:t>
            </w:r>
            <w:bookmarkEnd w:id="5"/>
            <w:bookmarkEnd w:id="6"/>
            <w:proofErr w:type="spellEnd"/>
          </w:p>
        </w:tc>
      </w:tr>
    </w:tbl>
    <w:p w14:paraId="1A38ED7E" w14:textId="77777777" w:rsidR="00F4675C" w:rsidRPr="00F07C4F" w:rsidRDefault="00F4675C" w:rsidP="00F4675C">
      <w:pPr>
        <w:jc w:val="both"/>
      </w:pPr>
    </w:p>
    <w:p w14:paraId="14FBC9AD" w14:textId="4270139C" w:rsidR="00023B47" w:rsidRPr="00620BB9" w:rsidRDefault="00FE5E4F" w:rsidP="00023B47">
      <w:pPr>
        <w:jc w:val="both"/>
      </w:pPr>
      <w:r w:rsidRPr="00F07C4F">
        <w:t xml:space="preserve">Natječajni postupak provodi se u skladu sa </w:t>
      </w:r>
      <w:r w:rsidRPr="00EB3E8D">
        <w:t>Zakonom o udrugama</w:t>
      </w:r>
      <w:r w:rsidR="008D1C4F" w:rsidRPr="00EB3E8D">
        <w:t xml:space="preserve"> </w:t>
      </w:r>
      <w:r w:rsidR="008D1C4F" w:rsidRPr="00EB3E8D">
        <w:rPr>
          <w:szCs w:val="22"/>
        </w:rPr>
        <w:t>(</w:t>
      </w:r>
      <w:r w:rsidR="00522833" w:rsidRPr="00EB3E8D">
        <w:t>„Narodne novine“</w:t>
      </w:r>
      <w:r w:rsidR="008D1C4F" w:rsidRPr="00EB3E8D">
        <w:t>, broj 74/2014</w:t>
      </w:r>
      <w:r w:rsidR="002766CC">
        <w:t xml:space="preserve">, </w:t>
      </w:r>
      <w:r w:rsidR="00AC534A" w:rsidRPr="00EB3E8D">
        <w:t>70/2017</w:t>
      </w:r>
      <w:r w:rsidR="002766CC">
        <w:t xml:space="preserve"> i 98/2019</w:t>
      </w:r>
      <w:r w:rsidR="008D1C4F" w:rsidRPr="00EB3E8D">
        <w:t>)</w:t>
      </w:r>
      <w:r w:rsidR="000613EC" w:rsidRPr="00EB3E8D">
        <w:t xml:space="preserve"> i </w:t>
      </w:r>
      <w:r w:rsidR="005737F8" w:rsidRPr="00EB3E8D">
        <w:rPr>
          <w:szCs w:val="24"/>
        </w:rPr>
        <w:t>Uredb</w:t>
      </w:r>
      <w:r w:rsidR="000613EC" w:rsidRPr="00EB3E8D">
        <w:rPr>
          <w:szCs w:val="24"/>
        </w:rPr>
        <w:t>om</w:t>
      </w:r>
      <w:r w:rsidR="005737F8" w:rsidRPr="00EB3E8D">
        <w:rPr>
          <w:szCs w:val="24"/>
        </w:rPr>
        <w:t xml:space="preserve"> o kriterijima, mjerilima i postupcima financiranja i ugovaranja programa i </w:t>
      </w:r>
      <w:r w:rsidR="002766CC">
        <w:rPr>
          <w:szCs w:val="24"/>
        </w:rPr>
        <w:t>projekata</w:t>
      </w:r>
      <w:r w:rsidR="005737F8" w:rsidRPr="00EB3E8D">
        <w:rPr>
          <w:szCs w:val="24"/>
        </w:rPr>
        <w:t xml:space="preserve"> od interesa za opće dobro koje provode udruge</w:t>
      </w:r>
      <w:r w:rsidR="008D1C4F" w:rsidRPr="00EB3E8D">
        <w:rPr>
          <w:szCs w:val="24"/>
        </w:rPr>
        <w:t xml:space="preserve"> </w:t>
      </w:r>
      <w:r w:rsidR="008D1C4F" w:rsidRPr="00EB3E8D">
        <w:t>(</w:t>
      </w:r>
      <w:r w:rsidR="00522833" w:rsidRPr="00EB3E8D">
        <w:t>„Narodne novine“</w:t>
      </w:r>
      <w:r w:rsidR="008D1C4F" w:rsidRPr="00EB3E8D">
        <w:t>, broj 26/2015</w:t>
      </w:r>
      <w:r w:rsidR="00917029">
        <w:t>, 37/2021</w:t>
      </w:r>
      <w:r w:rsidR="008D1C4F" w:rsidRPr="00EB3E8D">
        <w:t>)</w:t>
      </w:r>
      <w:r w:rsidR="000613EC" w:rsidRPr="00EB3E8D">
        <w:rPr>
          <w:szCs w:val="24"/>
        </w:rPr>
        <w:t>.</w:t>
      </w:r>
    </w:p>
    <w:p w14:paraId="1A74AF97" w14:textId="77777777" w:rsidR="000613EC" w:rsidRPr="00620BB9" w:rsidRDefault="000613EC" w:rsidP="00023B47">
      <w:pPr>
        <w:jc w:val="both"/>
      </w:pPr>
    </w:p>
    <w:p w14:paraId="0981011C" w14:textId="77777777" w:rsidR="00B968AC" w:rsidRDefault="002766CC" w:rsidP="004B0066">
      <w:pPr>
        <w:jc w:val="both"/>
      </w:pPr>
      <w:r>
        <w:t>N</w:t>
      </w:r>
      <w:r w:rsidR="00E00A36" w:rsidRPr="004D2427">
        <w:t>atječajem</w:t>
      </w:r>
      <w:r w:rsidR="002A4E32">
        <w:t xml:space="preserve"> </w:t>
      </w:r>
      <w:r w:rsidR="0091461B" w:rsidRPr="003659C9">
        <w:t>Ministarstva zdravstva</w:t>
      </w:r>
      <w:r w:rsidR="00FE5E4F" w:rsidRPr="003659C9">
        <w:t xml:space="preserve"> </w:t>
      </w:r>
      <w:r w:rsidR="00FE5E4F" w:rsidRPr="00620BB9">
        <w:t xml:space="preserve">u području prevencije </w:t>
      </w:r>
      <w:r w:rsidR="00424D40" w:rsidRPr="00620BB9">
        <w:t>ovisnosti i suzbijanja zlouporabe droga</w:t>
      </w:r>
      <w:r w:rsidR="00FE5E4F" w:rsidRPr="00620BB9">
        <w:t xml:space="preserve"> želi se </w:t>
      </w:r>
      <w:r w:rsidR="00E00A36" w:rsidRPr="00620BB9">
        <w:t xml:space="preserve">ostvariti </w:t>
      </w:r>
      <w:r w:rsidR="00FE5E4F" w:rsidRPr="00620BB9">
        <w:t xml:space="preserve">bolja iskoristivost dostupnih </w:t>
      </w:r>
      <w:r w:rsidR="00FE5E4F" w:rsidRPr="00C062C5">
        <w:t xml:space="preserve">financijskih sredstava i bolja </w:t>
      </w:r>
      <w:r w:rsidR="00BC57F5" w:rsidRPr="00C062C5">
        <w:t xml:space="preserve">teritorijalna </w:t>
      </w:r>
      <w:r w:rsidR="00FE5E4F" w:rsidRPr="00C062C5">
        <w:t xml:space="preserve">pokrivenost svih dijelova Republike Hrvatske ovim </w:t>
      </w:r>
      <w:r w:rsidR="002A4E32" w:rsidRPr="00C062C5">
        <w:t>pro</w:t>
      </w:r>
      <w:r w:rsidR="000661A0" w:rsidRPr="00C062C5">
        <w:t>jektima</w:t>
      </w:r>
      <w:r w:rsidR="00FE5E4F" w:rsidRPr="00C062C5">
        <w:t>.</w:t>
      </w:r>
      <w:r w:rsidR="00FE5E4F" w:rsidRPr="00620BB9">
        <w:t xml:space="preserve"> </w:t>
      </w:r>
    </w:p>
    <w:p w14:paraId="35144D10" w14:textId="77777777" w:rsidR="001448FA" w:rsidRDefault="001448FA" w:rsidP="00424D40">
      <w:pPr>
        <w:jc w:val="both"/>
        <w:rPr>
          <w:b/>
        </w:rPr>
      </w:pPr>
    </w:p>
    <w:p w14:paraId="66DD3A00" w14:textId="48272B48" w:rsidR="00AF03D3" w:rsidRPr="002E336F" w:rsidRDefault="006575B7" w:rsidP="00424D40">
      <w:pPr>
        <w:jc w:val="both"/>
        <w:rPr>
          <w:szCs w:val="24"/>
        </w:rPr>
      </w:pPr>
      <w:r w:rsidRPr="00AC534A">
        <w:rPr>
          <w:b/>
        </w:rPr>
        <w:t>Opći c</w:t>
      </w:r>
      <w:r w:rsidR="00E11CE1" w:rsidRPr="00AC534A">
        <w:rPr>
          <w:b/>
        </w:rPr>
        <w:t>ilj</w:t>
      </w:r>
      <w:r w:rsidR="00C8597F" w:rsidRPr="00AC534A">
        <w:rPr>
          <w:b/>
        </w:rPr>
        <w:t xml:space="preserve"> </w:t>
      </w:r>
      <w:r w:rsidR="00FF197A" w:rsidRPr="00AC534A">
        <w:rPr>
          <w:b/>
        </w:rPr>
        <w:t>N</w:t>
      </w:r>
      <w:r w:rsidRPr="00AC534A">
        <w:rPr>
          <w:b/>
        </w:rPr>
        <w:t>atječaja</w:t>
      </w:r>
      <w:r w:rsidR="00B968AC" w:rsidRPr="00AC534A">
        <w:rPr>
          <w:b/>
        </w:rPr>
        <w:t xml:space="preserve"> je</w:t>
      </w:r>
      <w:r w:rsidR="00C8597F" w:rsidRPr="00AC534A">
        <w:rPr>
          <w:b/>
        </w:rPr>
        <w:t xml:space="preserve"> </w:t>
      </w:r>
      <w:r w:rsidR="00AC534A" w:rsidRPr="00AC534A">
        <w:rPr>
          <w:szCs w:val="24"/>
        </w:rPr>
        <w:t>s</w:t>
      </w:r>
      <w:r w:rsidR="002C65DE" w:rsidRPr="00AC534A">
        <w:rPr>
          <w:szCs w:val="24"/>
        </w:rPr>
        <w:t>uzbi</w:t>
      </w:r>
      <w:r w:rsidR="000613EC" w:rsidRPr="00AC534A">
        <w:rPr>
          <w:szCs w:val="24"/>
        </w:rPr>
        <w:t xml:space="preserve">ti </w:t>
      </w:r>
      <w:r w:rsidR="00424D40" w:rsidRPr="00AC534A">
        <w:rPr>
          <w:szCs w:val="24"/>
        </w:rPr>
        <w:t xml:space="preserve">i </w:t>
      </w:r>
      <w:r w:rsidR="000613EC" w:rsidRPr="00AC534A">
        <w:rPr>
          <w:szCs w:val="24"/>
        </w:rPr>
        <w:t xml:space="preserve">spriječiti </w:t>
      </w:r>
      <w:r w:rsidR="00424D40" w:rsidRPr="00AC534A">
        <w:rPr>
          <w:szCs w:val="24"/>
        </w:rPr>
        <w:t>pojav</w:t>
      </w:r>
      <w:r w:rsidR="00437DC6" w:rsidRPr="00AC534A">
        <w:rPr>
          <w:szCs w:val="24"/>
        </w:rPr>
        <w:t>u</w:t>
      </w:r>
      <w:r w:rsidR="00424D40" w:rsidRPr="00AC534A">
        <w:rPr>
          <w:szCs w:val="24"/>
        </w:rPr>
        <w:t xml:space="preserve"> ovisnosti među djecom i mladima te rizično ponašanje djece i mladih vezano uz eksperimentiranje sa sredstvima </w:t>
      </w:r>
      <w:r w:rsidR="00424D40" w:rsidRPr="002E336F">
        <w:rPr>
          <w:szCs w:val="24"/>
        </w:rPr>
        <w:t>ovisnosti</w:t>
      </w:r>
      <w:r w:rsidR="00D175D7" w:rsidRPr="002E336F">
        <w:rPr>
          <w:rStyle w:val="Referencafusnote"/>
          <w:rFonts w:ascii="Times New Roman" w:hAnsi="Times New Roman"/>
          <w:sz w:val="16"/>
          <w:szCs w:val="16"/>
        </w:rPr>
        <w:footnoteReference w:id="1"/>
      </w:r>
      <w:r w:rsidR="00C8597F" w:rsidRPr="002E336F">
        <w:rPr>
          <w:szCs w:val="24"/>
        </w:rPr>
        <w:t xml:space="preserve"> </w:t>
      </w:r>
      <w:r w:rsidR="00023B47" w:rsidRPr="002E336F">
        <w:rPr>
          <w:szCs w:val="24"/>
        </w:rPr>
        <w:t>kao i</w:t>
      </w:r>
      <w:r w:rsidR="00C8597F" w:rsidRPr="002E336F">
        <w:rPr>
          <w:szCs w:val="24"/>
        </w:rPr>
        <w:t xml:space="preserve"> </w:t>
      </w:r>
      <w:r w:rsidR="002C65DE" w:rsidRPr="002E336F">
        <w:rPr>
          <w:szCs w:val="24"/>
        </w:rPr>
        <w:t>unaprjeđenje</w:t>
      </w:r>
      <w:r w:rsidR="00EA6FA4" w:rsidRPr="002E336F">
        <w:rPr>
          <w:szCs w:val="24"/>
        </w:rPr>
        <w:t xml:space="preserve"> provedb</w:t>
      </w:r>
      <w:r w:rsidR="002C65DE" w:rsidRPr="002E336F">
        <w:rPr>
          <w:szCs w:val="24"/>
        </w:rPr>
        <w:t>e</w:t>
      </w:r>
      <w:r w:rsidR="00C8597F" w:rsidRPr="002E336F">
        <w:rPr>
          <w:szCs w:val="24"/>
        </w:rPr>
        <w:t xml:space="preserve"> </w:t>
      </w:r>
      <w:r w:rsidR="00EB694F" w:rsidRPr="002E336F">
        <w:rPr>
          <w:szCs w:val="24"/>
        </w:rPr>
        <w:t xml:space="preserve">učinkovitih </w:t>
      </w:r>
      <w:r w:rsidR="002A4E32" w:rsidRPr="002E336F">
        <w:rPr>
          <w:szCs w:val="24"/>
        </w:rPr>
        <w:t>pro</w:t>
      </w:r>
      <w:r w:rsidR="000661A0" w:rsidRPr="002E336F">
        <w:rPr>
          <w:szCs w:val="24"/>
        </w:rPr>
        <w:t>jekata</w:t>
      </w:r>
      <w:r w:rsidR="00EB694F" w:rsidRPr="002E336F">
        <w:rPr>
          <w:szCs w:val="24"/>
        </w:rPr>
        <w:t xml:space="preserve"> prevencije,</w:t>
      </w:r>
      <w:r w:rsidR="000661A0" w:rsidRPr="002E336F">
        <w:rPr>
          <w:szCs w:val="24"/>
        </w:rPr>
        <w:t xml:space="preserve"> </w:t>
      </w:r>
      <w:r w:rsidR="00EB694F" w:rsidRPr="002E336F">
        <w:rPr>
          <w:szCs w:val="24"/>
        </w:rPr>
        <w:t>psihosocijalne podrške ovisnika i resocijalizacije, odnosno programa koji se provode u području smanjenja potražnje droga</w:t>
      </w:r>
      <w:r w:rsidR="00304A8C" w:rsidRPr="002E336F">
        <w:rPr>
          <w:szCs w:val="24"/>
        </w:rPr>
        <w:t>.</w:t>
      </w:r>
    </w:p>
    <w:p w14:paraId="5006EE03" w14:textId="77777777" w:rsidR="0099504C" w:rsidRPr="002E336F" w:rsidRDefault="0099504C" w:rsidP="00424D40">
      <w:pPr>
        <w:jc w:val="both"/>
        <w:rPr>
          <w:szCs w:val="24"/>
        </w:rPr>
      </w:pPr>
    </w:p>
    <w:p w14:paraId="6DC47282" w14:textId="06981720" w:rsidR="00871501" w:rsidRDefault="00871501" w:rsidP="00E11CE1">
      <w:pPr>
        <w:jc w:val="both"/>
        <w:rPr>
          <w:b/>
        </w:rPr>
      </w:pPr>
    </w:p>
    <w:p w14:paraId="2469E4AE" w14:textId="77777777" w:rsidR="00DF7FBD" w:rsidRPr="00AC534A" w:rsidRDefault="00DF7FBD" w:rsidP="00E11CE1">
      <w:pPr>
        <w:jc w:val="both"/>
        <w:rPr>
          <w:b/>
        </w:rPr>
      </w:pPr>
      <w:r w:rsidRPr="00620BB9">
        <w:rPr>
          <w:b/>
        </w:rPr>
        <w:t xml:space="preserve">Posebni ciljevi </w:t>
      </w:r>
      <w:r w:rsidR="00FF197A" w:rsidRPr="00620BB9">
        <w:rPr>
          <w:b/>
        </w:rPr>
        <w:t>N</w:t>
      </w:r>
      <w:r w:rsidRPr="00620BB9">
        <w:rPr>
          <w:b/>
        </w:rPr>
        <w:t>atječaja</w:t>
      </w:r>
      <w:r w:rsidR="00B968AC">
        <w:rPr>
          <w:b/>
        </w:rPr>
        <w:t xml:space="preserve"> </w:t>
      </w:r>
      <w:r w:rsidR="00B968AC" w:rsidRPr="00AC534A">
        <w:rPr>
          <w:b/>
        </w:rPr>
        <w:t>su</w:t>
      </w:r>
      <w:r w:rsidRPr="00AC534A">
        <w:rPr>
          <w:b/>
        </w:rPr>
        <w:t>:</w:t>
      </w:r>
    </w:p>
    <w:p w14:paraId="0D76C001" w14:textId="77777777" w:rsidR="00DA4AAE" w:rsidRPr="00620BB9" w:rsidRDefault="00DA4AAE" w:rsidP="00E11CE1">
      <w:pPr>
        <w:jc w:val="both"/>
        <w:rPr>
          <w:b/>
        </w:rPr>
      </w:pPr>
    </w:p>
    <w:p w14:paraId="1FB0A335" w14:textId="77777777" w:rsidR="00DA4AAE" w:rsidRPr="00304A8C" w:rsidRDefault="00DA4AAE" w:rsidP="00CB651A">
      <w:pPr>
        <w:pStyle w:val="Odlomakpopisa"/>
        <w:numPr>
          <w:ilvl w:val="0"/>
          <w:numId w:val="32"/>
        </w:numPr>
        <w:jc w:val="both"/>
        <w:rPr>
          <w:szCs w:val="24"/>
        </w:rPr>
      </w:pPr>
      <w:r w:rsidRPr="00620BB9">
        <w:rPr>
          <w:szCs w:val="24"/>
        </w:rPr>
        <w:t xml:space="preserve">Osigurati provedbu </w:t>
      </w:r>
      <w:r w:rsidR="002A4E32">
        <w:rPr>
          <w:szCs w:val="24"/>
        </w:rPr>
        <w:t>programa</w:t>
      </w:r>
      <w:r w:rsidRPr="00620BB9">
        <w:rPr>
          <w:szCs w:val="24"/>
        </w:rPr>
        <w:t xml:space="preserve"> prevencije ovisnosti koji</w:t>
      </w:r>
      <w:r w:rsidR="005C16BC" w:rsidRPr="00620BB9">
        <w:rPr>
          <w:szCs w:val="24"/>
        </w:rPr>
        <w:t xml:space="preserve"> </w:t>
      </w:r>
      <w:r w:rsidR="00B861D5" w:rsidRPr="00620BB9">
        <w:rPr>
          <w:szCs w:val="24"/>
        </w:rPr>
        <w:t xml:space="preserve">su u skladu s Europskim standardima za kvalitetnu </w:t>
      </w:r>
      <w:r w:rsidR="00B861D5" w:rsidRPr="00304A8C">
        <w:rPr>
          <w:szCs w:val="24"/>
        </w:rPr>
        <w:t>prevenciju zlouporabe droga (EDPQS)</w:t>
      </w:r>
      <w:r w:rsidR="00804C71" w:rsidRPr="00304A8C">
        <w:rPr>
          <w:szCs w:val="24"/>
        </w:rPr>
        <w:t>;</w:t>
      </w:r>
    </w:p>
    <w:p w14:paraId="5671EE9C" w14:textId="77777777" w:rsidR="00515B6B" w:rsidRPr="00304A8C" w:rsidRDefault="00DA4AAE" w:rsidP="00CB651A">
      <w:pPr>
        <w:numPr>
          <w:ilvl w:val="0"/>
          <w:numId w:val="32"/>
        </w:numPr>
        <w:jc w:val="both"/>
        <w:rPr>
          <w:szCs w:val="24"/>
        </w:rPr>
      </w:pPr>
      <w:r w:rsidRPr="00304A8C">
        <w:rPr>
          <w:szCs w:val="24"/>
        </w:rPr>
        <w:t xml:space="preserve">Povećati dostupnost </w:t>
      </w:r>
      <w:r w:rsidR="002A4E32" w:rsidRPr="00304A8C">
        <w:rPr>
          <w:szCs w:val="24"/>
        </w:rPr>
        <w:t>programa</w:t>
      </w:r>
      <w:r w:rsidRPr="00304A8C">
        <w:rPr>
          <w:szCs w:val="24"/>
        </w:rPr>
        <w:t xml:space="preserve"> prevencije</w:t>
      </w:r>
      <w:r w:rsidR="00852102" w:rsidRPr="00304A8C">
        <w:rPr>
          <w:szCs w:val="24"/>
        </w:rPr>
        <w:t xml:space="preserve"> svih oblika</w:t>
      </w:r>
      <w:r w:rsidRPr="00304A8C">
        <w:rPr>
          <w:szCs w:val="24"/>
        </w:rPr>
        <w:t xml:space="preserve"> ovisnosti</w:t>
      </w:r>
      <w:r w:rsidR="00852102" w:rsidRPr="00304A8C">
        <w:rPr>
          <w:szCs w:val="24"/>
        </w:rPr>
        <w:t xml:space="preserve"> i ponašajnih ovisnosti</w:t>
      </w:r>
      <w:r w:rsidRPr="00304A8C">
        <w:rPr>
          <w:szCs w:val="24"/>
        </w:rPr>
        <w:t xml:space="preserve"> </w:t>
      </w:r>
      <w:r w:rsidR="00852102" w:rsidRPr="00304A8C">
        <w:rPr>
          <w:noProof/>
          <w:szCs w:val="24"/>
        </w:rPr>
        <w:t xml:space="preserve">(alkohol, cigarete, droge, kockanje, igre na sreću, računalne igrice, Internet) </w:t>
      </w:r>
      <w:r w:rsidRPr="00304A8C">
        <w:rPr>
          <w:szCs w:val="24"/>
        </w:rPr>
        <w:t>usmjerenih općoj populaciji djece i mladih i ri</w:t>
      </w:r>
      <w:r w:rsidR="0099504C" w:rsidRPr="00304A8C">
        <w:rPr>
          <w:szCs w:val="24"/>
        </w:rPr>
        <w:t>zičnim skupinama djece i mladih</w:t>
      </w:r>
      <w:r w:rsidR="00804C71" w:rsidRPr="00304A8C">
        <w:rPr>
          <w:szCs w:val="24"/>
        </w:rPr>
        <w:t>;</w:t>
      </w:r>
    </w:p>
    <w:p w14:paraId="6BDBC603" w14:textId="77777777" w:rsidR="00515B6B" w:rsidRPr="00304A8C" w:rsidRDefault="00DA4AAE" w:rsidP="00CB651A">
      <w:pPr>
        <w:numPr>
          <w:ilvl w:val="0"/>
          <w:numId w:val="32"/>
        </w:numPr>
        <w:jc w:val="both"/>
        <w:rPr>
          <w:szCs w:val="24"/>
        </w:rPr>
      </w:pPr>
      <w:r w:rsidRPr="00304A8C">
        <w:rPr>
          <w:szCs w:val="24"/>
        </w:rPr>
        <w:t xml:space="preserve">Poticati provedbu </w:t>
      </w:r>
      <w:r w:rsidR="002A4E32" w:rsidRPr="00304A8C">
        <w:rPr>
          <w:szCs w:val="24"/>
        </w:rPr>
        <w:t>programa</w:t>
      </w:r>
      <w:r w:rsidRPr="00304A8C">
        <w:rPr>
          <w:szCs w:val="24"/>
        </w:rPr>
        <w:t xml:space="preserve"> resocijalizacije ovisnika i osnažiti partnerstva udruga i ostalih lo</w:t>
      </w:r>
      <w:r w:rsidR="009D3A30" w:rsidRPr="00304A8C">
        <w:rPr>
          <w:szCs w:val="24"/>
        </w:rPr>
        <w:t>kalnih dionika u razvoju radno-</w:t>
      </w:r>
      <w:r w:rsidRPr="00304A8C">
        <w:rPr>
          <w:szCs w:val="24"/>
        </w:rPr>
        <w:t>socijalnih vještina, programa obrazovanja i zapošljavanja te uključivanja liječenih ovisnika u različite kulturne, s</w:t>
      </w:r>
      <w:r w:rsidR="00705E31" w:rsidRPr="00304A8C">
        <w:rPr>
          <w:szCs w:val="24"/>
        </w:rPr>
        <w:t>portske i edukativne aktivnosti</w:t>
      </w:r>
      <w:r w:rsidR="00804C71" w:rsidRPr="00304A8C">
        <w:rPr>
          <w:szCs w:val="24"/>
        </w:rPr>
        <w:t>;</w:t>
      </w:r>
    </w:p>
    <w:p w14:paraId="69485E25" w14:textId="77777777" w:rsidR="00515B6B" w:rsidRPr="00304A8C" w:rsidRDefault="00515B6B" w:rsidP="00CB651A">
      <w:pPr>
        <w:numPr>
          <w:ilvl w:val="0"/>
          <w:numId w:val="32"/>
        </w:numPr>
        <w:jc w:val="both"/>
        <w:rPr>
          <w:szCs w:val="24"/>
        </w:rPr>
      </w:pPr>
      <w:r w:rsidRPr="00304A8C">
        <w:rPr>
          <w:szCs w:val="24"/>
        </w:rPr>
        <w:t>Provoditi mjere i aktivnosti koje s</w:t>
      </w:r>
      <w:r w:rsidR="00C70C5A" w:rsidRPr="00304A8C">
        <w:rPr>
          <w:szCs w:val="24"/>
        </w:rPr>
        <w:t xml:space="preserve">u usmjerene na zaštitu </w:t>
      </w:r>
      <w:r w:rsidRPr="00304A8C">
        <w:rPr>
          <w:szCs w:val="24"/>
        </w:rPr>
        <w:t xml:space="preserve">specifičnih vulnerabilnih skupina </w:t>
      </w:r>
      <w:r w:rsidR="00C70C5A" w:rsidRPr="00304A8C">
        <w:rPr>
          <w:szCs w:val="24"/>
        </w:rPr>
        <w:t>(maloljetnici, žen</w:t>
      </w:r>
      <w:r w:rsidR="006E5296" w:rsidRPr="00304A8C">
        <w:rPr>
          <w:szCs w:val="24"/>
        </w:rPr>
        <w:t>e</w:t>
      </w:r>
      <w:r w:rsidR="00C70C5A" w:rsidRPr="00304A8C">
        <w:rPr>
          <w:szCs w:val="24"/>
        </w:rPr>
        <w:t xml:space="preserve"> s djecom, trudnic</w:t>
      </w:r>
      <w:r w:rsidR="006E5296" w:rsidRPr="00304A8C">
        <w:rPr>
          <w:szCs w:val="24"/>
        </w:rPr>
        <w:t>e</w:t>
      </w:r>
      <w:r w:rsidR="00C70C5A" w:rsidRPr="00304A8C">
        <w:rPr>
          <w:szCs w:val="24"/>
        </w:rPr>
        <w:t xml:space="preserve"> i sl.)</w:t>
      </w:r>
      <w:r w:rsidR="0093527E" w:rsidRPr="00304A8C">
        <w:rPr>
          <w:szCs w:val="24"/>
        </w:rPr>
        <w:t>, podizati</w:t>
      </w:r>
      <w:r w:rsidRPr="00304A8C">
        <w:rPr>
          <w:szCs w:val="24"/>
        </w:rPr>
        <w:t xml:space="preserve"> kvalitet</w:t>
      </w:r>
      <w:r w:rsidR="0093527E" w:rsidRPr="00304A8C">
        <w:rPr>
          <w:szCs w:val="24"/>
        </w:rPr>
        <w:t>u života oboljelih te umanjiti</w:t>
      </w:r>
      <w:r w:rsidRPr="00304A8C">
        <w:rPr>
          <w:szCs w:val="24"/>
        </w:rPr>
        <w:t xml:space="preserve"> stigmatizacij</w:t>
      </w:r>
      <w:r w:rsidR="0093527E" w:rsidRPr="00304A8C">
        <w:rPr>
          <w:szCs w:val="24"/>
        </w:rPr>
        <w:t>u</w:t>
      </w:r>
      <w:r w:rsidRPr="00304A8C">
        <w:rPr>
          <w:szCs w:val="24"/>
        </w:rPr>
        <w:t>.</w:t>
      </w:r>
    </w:p>
    <w:p w14:paraId="65E7D039" w14:textId="77777777" w:rsidR="00515B6B" w:rsidRPr="00620BB9" w:rsidRDefault="00515B6B" w:rsidP="00515B6B">
      <w:pPr>
        <w:ind w:left="502"/>
        <w:jc w:val="both"/>
        <w:rPr>
          <w:szCs w:val="24"/>
        </w:rPr>
      </w:pPr>
    </w:p>
    <w:p w14:paraId="092BFB71" w14:textId="77777777" w:rsidR="001A1C28" w:rsidRPr="00620BB9" w:rsidRDefault="001A1C28" w:rsidP="001A1C28">
      <w:pPr>
        <w:pStyle w:val="Odlomakpopisa"/>
        <w:ind w:left="644"/>
        <w:jc w:val="both"/>
        <w:rPr>
          <w:szCs w:val="24"/>
        </w:rPr>
      </w:pPr>
    </w:p>
    <w:p w14:paraId="7759E4A1" w14:textId="77777777" w:rsidR="001A1C28" w:rsidRPr="00804C71" w:rsidRDefault="00EF1BB6" w:rsidP="001A1C28">
      <w:pPr>
        <w:jc w:val="both"/>
        <w:rPr>
          <w:b/>
          <w:bCs/>
          <w:strike/>
        </w:rPr>
      </w:pPr>
      <w:r w:rsidRPr="00C062C5">
        <w:rPr>
          <w:b/>
          <w:bCs/>
        </w:rPr>
        <w:t xml:space="preserve">Predviđeno trajanje provedbe </w:t>
      </w:r>
      <w:r w:rsidR="00F07EFB" w:rsidRPr="00C062C5">
        <w:rPr>
          <w:b/>
          <w:bCs/>
        </w:rPr>
        <w:t>projekata</w:t>
      </w:r>
      <w:r w:rsidRPr="00C062C5">
        <w:rPr>
          <w:b/>
          <w:bCs/>
        </w:rPr>
        <w:t xml:space="preserve"> </w:t>
      </w:r>
      <w:r w:rsidR="00060AB8" w:rsidRPr="00C062C5">
        <w:rPr>
          <w:b/>
          <w:bCs/>
        </w:rPr>
        <w:t xml:space="preserve">je </w:t>
      </w:r>
      <w:r w:rsidR="00547BA5" w:rsidRPr="00C062C5">
        <w:rPr>
          <w:b/>
          <w:bCs/>
        </w:rPr>
        <w:t xml:space="preserve">maksimalno </w:t>
      </w:r>
      <w:r w:rsidR="00F07EFB" w:rsidRPr="00C062C5">
        <w:rPr>
          <w:b/>
          <w:bCs/>
        </w:rPr>
        <w:t>12</w:t>
      </w:r>
      <w:r w:rsidRPr="00C062C5">
        <w:rPr>
          <w:b/>
          <w:bCs/>
        </w:rPr>
        <w:t xml:space="preserve"> mjeseci</w:t>
      </w:r>
      <w:r w:rsidR="0099504C" w:rsidRPr="00C062C5">
        <w:rPr>
          <w:b/>
          <w:bCs/>
        </w:rPr>
        <w:t>.</w:t>
      </w:r>
      <w:r w:rsidR="00CE26AD" w:rsidRPr="00804C71">
        <w:rPr>
          <w:b/>
          <w:bCs/>
        </w:rPr>
        <w:t xml:space="preserve"> </w:t>
      </w:r>
    </w:p>
    <w:p w14:paraId="4EA4F8BC" w14:textId="77777777" w:rsidR="00650ADD" w:rsidRPr="00F07EFB" w:rsidRDefault="00650ADD" w:rsidP="00650ADD">
      <w:pPr>
        <w:contextualSpacing/>
        <w:jc w:val="both"/>
        <w:textAlignment w:val="baseline"/>
        <w:rPr>
          <w:iCs/>
          <w:color w:val="000000"/>
          <w:szCs w:val="24"/>
          <w:u w:val="single"/>
        </w:rPr>
      </w:pPr>
    </w:p>
    <w:p w14:paraId="29E73511" w14:textId="77777777" w:rsidR="003F428F" w:rsidRPr="006F1F37" w:rsidRDefault="003F428F" w:rsidP="003F428F">
      <w:pPr>
        <w:contextualSpacing/>
        <w:jc w:val="both"/>
        <w:textAlignment w:val="baseline"/>
        <w:rPr>
          <w:iCs/>
          <w:szCs w:val="24"/>
          <w:u w:val="single"/>
        </w:rPr>
      </w:pPr>
      <w:r w:rsidRPr="00F07EFB">
        <w:rPr>
          <w:iCs/>
          <w:szCs w:val="24"/>
          <w:u w:val="single"/>
        </w:rPr>
        <w:t>Po ovom Natječa</w:t>
      </w:r>
      <w:r w:rsidR="00F07EFB" w:rsidRPr="00F07EFB">
        <w:rPr>
          <w:iCs/>
          <w:szCs w:val="24"/>
          <w:u w:val="single"/>
        </w:rPr>
        <w:t>ju financirat će se jednogodišnji projekti u trajanju od 12</w:t>
      </w:r>
      <w:r w:rsidRPr="00F07EFB">
        <w:rPr>
          <w:iCs/>
          <w:szCs w:val="24"/>
          <w:u w:val="single"/>
        </w:rPr>
        <w:t xml:space="preserve"> mjeseci od dana potpisivanja ugovora</w:t>
      </w:r>
      <w:r w:rsidR="00556C75" w:rsidRPr="00F07EFB">
        <w:rPr>
          <w:iCs/>
          <w:szCs w:val="24"/>
          <w:u w:val="single"/>
        </w:rPr>
        <w:t xml:space="preserve"> odnosno </w:t>
      </w:r>
      <w:r w:rsidR="00EA6778" w:rsidRPr="00F07EFB">
        <w:rPr>
          <w:iCs/>
          <w:szCs w:val="24"/>
          <w:u w:val="single"/>
        </w:rPr>
        <w:t>datuma koji je ugovorom utvrđen kao početak provedbe.</w:t>
      </w:r>
    </w:p>
    <w:p w14:paraId="25EB8ED1" w14:textId="77777777" w:rsidR="003F428F" w:rsidRPr="006F1F37" w:rsidRDefault="003F428F" w:rsidP="003F428F">
      <w:pPr>
        <w:contextualSpacing/>
        <w:jc w:val="both"/>
        <w:textAlignment w:val="baseline"/>
        <w:rPr>
          <w:iCs/>
          <w:szCs w:val="24"/>
          <w:u w:val="single"/>
        </w:rPr>
      </w:pPr>
    </w:p>
    <w:p w14:paraId="58D29FE5" w14:textId="77777777" w:rsidR="003659C9" w:rsidRPr="00F4565D" w:rsidRDefault="003659C9" w:rsidP="009157A1">
      <w:pPr>
        <w:jc w:val="both"/>
        <w:rPr>
          <w:b/>
          <w:strike/>
          <w:color w:val="1F497D"/>
        </w:rPr>
      </w:pPr>
    </w:p>
    <w:p w14:paraId="234D0855" w14:textId="77777777" w:rsidR="009157A1" w:rsidRPr="001E20D9" w:rsidRDefault="009157A1" w:rsidP="009157A1">
      <w:pPr>
        <w:jc w:val="both"/>
        <w:rPr>
          <w:b/>
        </w:rPr>
      </w:pPr>
      <w:r w:rsidRPr="001E20D9">
        <w:rPr>
          <w:b/>
        </w:rPr>
        <w:t xml:space="preserve">PRIORITETNA PODRUČJA </w:t>
      </w:r>
    </w:p>
    <w:p w14:paraId="5D456D2F" w14:textId="77777777" w:rsidR="009157A1" w:rsidRPr="000E35D9" w:rsidRDefault="009157A1" w:rsidP="009157A1">
      <w:pPr>
        <w:jc w:val="both"/>
        <w:rPr>
          <w:color w:val="FF0000"/>
        </w:rPr>
      </w:pPr>
    </w:p>
    <w:p w14:paraId="4B7A88C7" w14:textId="77777777" w:rsidR="009157A1" w:rsidRPr="00620BB9" w:rsidRDefault="009157A1" w:rsidP="009157A1">
      <w:pPr>
        <w:jc w:val="both"/>
        <w:rPr>
          <w:szCs w:val="24"/>
        </w:rPr>
      </w:pPr>
      <w:r w:rsidRPr="00620BB9">
        <w:rPr>
          <w:szCs w:val="24"/>
        </w:rPr>
        <w:t>Natječ</w:t>
      </w:r>
      <w:r w:rsidR="00DA1165">
        <w:rPr>
          <w:szCs w:val="24"/>
        </w:rPr>
        <w:t>aj se raspisuje za sljedeća</w:t>
      </w:r>
      <w:r w:rsidRPr="00620BB9">
        <w:rPr>
          <w:szCs w:val="24"/>
        </w:rPr>
        <w:t xml:space="preserve"> prioritetn</w:t>
      </w:r>
      <w:r>
        <w:rPr>
          <w:szCs w:val="24"/>
        </w:rPr>
        <w:t>a</w:t>
      </w:r>
      <w:r w:rsidRPr="00620BB9">
        <w:rPr>
          <w:szCs w:val="24"/>
        </w:rPr>
        <w:t xml:space="preserve"> područja i to:</w:t>
      </w:r>
    </w:p>
    <w:p w14:paraId="36DE18EE" w14:textId="77777777" w:rsidR="009157A1" w:rsidRPr="00620BB9" w:rsidRDefault="009157A1" w:rsidP="009157A1">
      <w:pPr>
        <w:jc w:val="both"/>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3"/>
        <w:gridCol w:w="7841"/>
      </w:tblGrid>
      <w:tr w:rsidR="009157A1" w:rsidRPr="006F1F37" w14:paraId="44212C50" w14:textId="77777777" w:rsidTr="0061096D">
        <w:trPr>
          <w:trHeight w:val="660"/>
        </w:trPr>
        <w:tc>
          <w:tcPr>
            <w:tcW w:w="1133" w:type="dxa"/>
            <w:vAlign w:val="center"/>
          </w:tcPr>
          <w:p w14:paraId="016F25C0" w14:textId="77777777" w:rsidR="009157A1" w:rsidRPr="00C0727A" w:rsidRDefault="009157A1" w:rsidP="0061096D">
            <w:pPr>
              <w:jc w:val="center"/>
              <w:rPr>
                <w:b/>
                <w:bCs/>
                <w:sz w:val="22"/>
                <w:szCs w:val="22"/>
              </w:rPr>
            </w:pPr>
            <w:r w:rsidRPr="00C0727A">
              <w:rPr>
                <w:b/>
                <w:bCs/>
                <w:sz w:val="22"/>
                <w:szCs w:val="22"/>
              </w:rPr>
              <w:lastRenderedPageBreak/>
              <w:t>PI.</w:t>
            </w:r>
          </w:p>
          <w:p w14:paraId="2007EE93" w14:textId="77777777" w:rsidR="009157A1" w:rsidRPr="00C0727A" w:rsidRDefault="009157A1" w:rsidP="0061096D">
            <w:pPr>
              <w:jc w:val="center"/>
              <w:rPr>
                <w:b/>
                <w:bCs/>
                <w:szCs w:val="24"/>
              </w:rPr>
            </w:pPr>
          </w:p>
        </w:tc>
        <w:tc>
          <w:tcPr>
            <w:tcW w:w="7841" w:type="dxa"/>
            <w:vAlign w:val="center"/>
          </w:tcPr>
          <w:p w14:paraId="6B583D3D" w14:textId="77777777" w:rsidR="00B968AC" w:rsidRPr="006F1F37" w:rsidRDefault="00B968AC" w:rsidP="00B968AC">
            <w:pPr>
              <w:rPr>
                <w:sz w:val="22"/>
                <w:szCs w:val="22"/>
              </w:rPr>
            </w:pPr>
            <w:r w:rsidRPr="006F1F37">
              <w:rPr>
                <w:sz w:val="22"/>
                <w:szCs w:val="22"/>
              </w:rPr>
              <w:t xml:space="preserve">PI. PREVENCIJA OVISNOSTI </w:t>
            </w:r>
          </w:p>
          <w:p w14:paraId="33324F93" w14:textId="77777777" w:rsidR="00C0727A" w:rsidRPr="00C0727A" w:rsidRDefault="00B968AC" w:rsidP="00C0727A">
            <w:pPr>
              <w:numPr>
                <w:ilvl w:val="0"/>
                <w:numId w:val="23"/>
              </w:numPr>
              <w:rPr>
                <w:sz w:val="22"/>
                <w:szCs w:val="22"/>
              </w:rPr>
            </w:pPr>
            <w:r w:rsidRPr="00C0727A">
              <w:rPr>
                <w:sz w:val="22"/>
                <w:szCs w:val="22"/>
              </w:rPr>
              <w:t xml:space="preserve">PI.A </w:t>
            </w:r>
            <w:r w:rsidR="000661A0" w:rsidRPr="00C0727A">
              <w:rPr>
                <w:sz w:val="22"/>
                <w:szCs w:val="22"/>
              </w:rPr>
              <w:t>Projekti</w:t>
            </w:r>
            <w:r w:rsidRPr="00C0727A">
              <w:rPr>
                <w:sz w:val="22"/>
                <w:szCs w:val="22"/>
              </w:rPr>
              <w:t xml:space="preserve"> prevencije ovisnosti </w:t>
            </w:r>
            <w:r w:rsidR="00993FB3" w:rsidRPr="00C0727A">
              <w:rPr>
                <w:sz w:val="22"/>
                <w:szCs w:val="22"/>
              </w:rPr>
              <w:t>o alko</w:t>
            </w:r>
            <w:r w:rsidR="000661A0" w:rsidRPr="00C0727A">
              <w:rPr>
                <w:sz w:val="22"/>
                <w:szCs w:val="22"/>
              </w:rPr>
              <w:t xml:space="preserve">holu, drogama, kockanju i novim  </w:t>
            </w:r>
            <w:r w:rsidR="00993FB3" w:rsidRPr="00C0727A">
              <w:rPr>
                <w:sz w:val="22"/>
                <w:szCs w:val="22"/>
              </w:rPr>
              <w:t>tehnologijama</w:t>
            </w:r>
          </w:p>
          <w:p w14:paraId="69F57779" w14:textId="72E1636D" w:rsidR="00B968AC" w:rsidRPr="006D695C" w:rsidRDefault="002A4E32" w:rsidP="00B968AC">
            <w:pPr>
              <w:numPr>
                <w:ilvl w:val="0"/>
                <w:numId w:val="23"/>
              </w:numPr>
              <w:rPr>
                <w:sz w:val="22"/>
                <w:szCs w:val="22"/>
              </w:rPr>
            </w:pPr>
            <w:r w:rsidRPr="00C0727A">
              <w:rPr>
                <w:sz w:val="22"/>
                <w:szCs w:val="22"/>
              </w:rPr>
              <w:t>PI.B</w:t>
            </w:r>
            <w:r w:rsidR="00B968AC" w:rsidRPr="00C0727A">
              <w:rPr>
                <w:sz w:val="22"/>
                <w:szCs w:val="22"/>
              </w:rPr>
              <w:t xml:space="preserve"> </w:t>
            </w:r>
            <w:r w:rsidR="000661A0" w:rsidRPr="00C0727A">
              <w:rPr>
                <w:sz w:val="22"/>
                <w:szCs w:val="22"/>
              </w:rPr>
              <w:t>Projekt</w:t>
            </w:r>
            <w:r w:rsidR="00B968AC" w:rsidRPr="00C0727A">
              <w:rPr>
                <w:sz w:val="22"/>
                <w:szCs w:val="22"/>
              </w:rPr>
              <w:t xml:space="preserve">i prevencije ovisnosti koji su u skladu s Europskim standardima </w:t>
            </w:r>
            <w:r w:rsidR="00B968AC" w:rsidRPr="006D695C">
              <w:rPr>
                <w:sz w:val="22"/>
                <w:szCs w:val="22"/>
              </w:rPr>
              <w:t xml:space="preserve">za kvalitetnu prevenciju zlouporabe droga (EDPQS) </w:t>
            </w:r>
          </w:p>
          <w:p w14:paraId="08F5433D" w14:textId="77777777" w:rsidR="009157A1" w:rsidRPr="006F1F37" w:rsidRDefault="009157A1" w:rsidP="00B968AC">
            <w:pPr>
              <w:rPr>
                <w:sz w:val="22"/>
                <w:szCs w:val="22"/>
              </w:rPr>
            </w:pPr>
          </w:p>
        </w:tc>
      </w:tr>
      <w:tr w:rsidR="009157A1" w:rsidRPr="006F1F37" w14:paraId="06F3AD5E" w14:textId="77777777" w:rsidTr="0061096D">
        <w:trPr>
          <w:trHeight w:val="532"/>
        </w:trPr>
        <w:tc>
          <w:tcPr>
            <w:tcW w:w="1133" w:type="dxa"/>
            <w:vAlign w:val="center"/>
          </w:tcPr>
          <w:p w14:paraId="47ADD8E5" w14:textId="77777777" w:rsidR="009157A1" w:rsidRPr="00C0727A" w:rsidRDefault="009157A1" w:rsidP="0061096D">
            <w:pPr>
              <w:jc w:val="center"/>
              <w:rPr>
                <w:b/>
                <w:bCs/>
                <w:szCs w:val="24"/>
              </w:rPr>
            </w:pPr>
            <w:r w:rsidRPr="00C0727A">
              <w:rPr>
                <w:b/>
                <w:bCs/>
                <w:sz w:val="22"/>
                <w:szCs w:val="22"/>
              </w:rPr>
              <w:t>PII.</w:t>
            </w:r>
          </w:p>
        </w:tc>
        <w:tc>
          <w:tcPr>
            <w:tcW w:w="7841" w:type="dxa"/>
            <w:vAlign w:val="center"/>
          </w:tcPr>
          <w:p w14:paraId="7366AF3E" w14:textId="77777777" w:rsidR="009157A1" w:rsidRPr="006F1F37" w:rsidRDefault="009157A1" w:rsidP="0061096D">
            <w:pPr>
              <w:rPr>
                <w:sz w:val="22"/>
                <w:szCs w:val="22"/>
              </w:rPr>
            </w:pPr>
          </w:p>
          <w:p w14:paraId="455DC67F" w14:textId="7C3CA719" w:rsidR="00E515FB" w:rsidRPr="002E336F" w:rsidRDefault="003F31CE" w:rsidP="001C40B9">
            <w:pPr>
              <w:rPr>
                <w:sz w:val="22"/>
                <w:szCs w:val="22"/>
              </w:rPr>
            </w:pPr>
            <w:r w:rsidRPr="002E336F">
              <w:rPr>
                <w:sz w:val="22"/>
                <w:szCs w:val="22"/>
              </w:rPr>
              <w:t>PII.</w:t>
            </w:r>
            <w:r w:rsidR="007C610A" w:rsidRPr="002E336F">
              <w:rPr>
                <w:sz w:val="22"/>
                <w:szCs w:val="22"/>
              </w:rPr>
              <w:t xml:space="preserve"> </w:t>
            </w:r>
            <w:r w:rsidR="000661A0" w:rsidRPr="002E336F">
              <w:rPr>
                <w:sz w:val="22"/>
                <w:szCs w:val="22"/>
              </w:rPr>
              <w:t>R</w:t>
            </w:r>
            <w:r w:rsidR="006D695C" w:rsidRPr="002E336F">
              <w:rPr>
                <w:sz w:val="22"/>
                <w:szCs w:val="22"/>
              </w:rPr>
              <w:t>ESOCIJALIZACIJA</w:t>
            </w:r>
            <w:r w:rsidR="000661A0" w:rsidRPr="002E336F">
              <w:rPr>
                <w:sz w:val="22"/>
                <w:szCs w:val="22"/>
              </w:rPr>
              <w:t xml:space="preserve"> </w:t>
            </w:r>
            <w:r w:rsidR="006D695C" w:rsidRPr="002E336F">
              <w:rPr>
                <w:sz w:val="22"/>
                <w:szCs w:val="22"/>
              </w:rPr>
              <w:t>I PSIHOSOCIJALNA PODRŠKA</w:t>
            </w:r>
            <w:r w:rsidR="001F4E00" w:rsidRPr="002E336F">
              <w:rPr>
                <w:sz w:val="22"/>
                <w:szCs w:val="22"/>
              </w:rPr>
              <w:t xml:space="preserve"> OVISNIKA</w:t>
            </w:r>
          </w:p>
          <w:p w14:paraId="3994E269" w14:textId="39E13A0C" w:rsidR="00DA1451" w:rsidRPr="002E336F" w:rsidRDefault="00DA1451" w:rsidP="00CB651A">
            <w:pPr>
              <w:numPr>
                <w:ilvl w:val="0"/>
                <w:numId w:val="31"/>
              </w:numPr>
              <w:jc w:val="both"/>
              <w:rPr>
                <w:sz w:val="22"/>
                <w:szCs w:val="22"/>
              </w:rPr>
            </w:pPr>
            <w:r w:rsidRPr="002E336F">
              <w:rPr>
                <w:sz w:val="22"/>
                <w:szCs w:val="22"/>
              </w:rPr>
              <w:t>PII.</w:t>
            </w:r>
            <w:r w:rsidR="00AE5649" w:rsidRPr="002E336F">
              <w:rPr>
                <w:sz w:val="22"/>
                <w:szCs w:val="22"/>
              </w:rPr>
              <w:t>A</w:t>
            </w:r>
            <w:r w:rsidRPr="002E336F">
              <w:rPr>
                <w:sz w:val="22"/>
                <w:szCs w:val="22"/>
              </w:rPr>
              <w:t xml:space="preserve"> </w:t>
            </w:r>
            <w:r w:rsidR="00957A12" w:rsidRPr="002E336F">
              <w:rPr>
                <w:sz w:val="22"/>
                <w:szCs w:val="22"/>
              </w:rPr>
              <w:t>Pro</w:t>
            </w:r>
            <w:r w:rsidR="000661A0" w:rsidRPr="002E336F">
              <w:rPr>
                <w:sz w:val="22"/>
                <w:szCs w:val="22"/>
              </w:rPr>
              <w:t>jekt</w:t>
            </w:r>
            <w:r w:rsidR="00957A12" w:rsidRPr="002E336F">
              <w:rPr>
                <w:sz w:val="22"/>
                <w:szCs w:val="22"/>
              </w:rPr>
              <w:t>i resocijalizacije ovisnika o alkoholu, drogama,</w:t>
            </w:r>
            <w:r w:rsidR="00221FDF">
              <w:rPr>
                <w:sz w:val="22"/>
                <w:szCs w:val="22"/>
              </w:rPr>
              <w:t xml:space="preserve"> kockanju i novim tehnologijama </w:t>
            </w:r>
            <w:r w:rsidR="00957A12" w:rsidRPr="002E336F">
              <w:rPr>
                <w:sz w:val="22"/>
                <w:szCs w:val="22"/>
              </w:rPr>
              <w:t>(psihosocijalna podrška i uključivanje u različite društvene aktivnosti s ciljem njihove društvene reintegracije)</w:t>
            </w:r>
          </w:p>
          <w:p w14:paraId="1FBE9BAE" w14:textId="77777777" w:rsidR="00AE5649" w:rsidRPr="002E336F" w:rsidRDefault="00AE5649" w:rsidP="00CB651A">
            <w:pPr>
              <w:numPr>
                <w:ilvl w:val="0"/>
                <w:numId w:val="31"/>
              </w:numPr>
              <w:jc w:val="both"/>
              <w:rPr>
                <w:sz w:val="22"/>
                <w:szCs w:val="22"/>
              </w:rPr>
            </w:pPr>
            <w:r w:rsidRPr="002E336F">
              <w:rPr>
                <w:sz w:val="22"/>
                <w:szCs w:val="22"/>
              </w:rPr>
              <w:t>PII.B Projekti psihosocijalne podrške za vulnerabilne skupine maloljetnika, žena, žena s malom djecom i trudnica</w:t>
            </w:r>
          </w:p>
          <w:p w14:paraId="6E672B43" w14:textId="77777777" w:rsidR="009157A1" w:rsidRPr="006F1F37" w:rsidRDefault="009157A1" w:rsidP="006F1F37">
            <w:pPr>
              <w:ind w:left="720"/>
              <w:jc w:val="both"/>
              <w:rPr>
                <w:szCs w:val="24"/>
              </w:rPr>
            </w:pPr>
          </w:p>
        </w:tc>
      </w:tr>
    </w:tbl>
    <w:p w14:paraId="1007EE33" w14:textId="77777777" w:rsidR="00CE562B" w:rsidRDefault="00CE562B" w:rsidP="00CE562B">
      <w:pPr>
        <w:jc w:val="both"/>
        <w:rPr>
          <w:rFonts w:ascii="Times New Roman" w:hAnsi="Times New Roman"/>
          <w:sz w:val="24"/>
          <w:szCs w:val="24"/>
        </w:rPr>
      </w:pPr>
    </w:p>
    <w:tbl>
      <w:tblPr>
        <w:tblW w:w="9162"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62"/>
      </w:tblGrid>
      <w:tr w:rsidR="00CE562B" w:rsidRPr="00492CFB" w14:paraId="60328A64" w14:textId="77777777" w:rsidTr="00804C71">
        <w:trPr>
          <w:trHeight w:val="2312"/>
        </w:trPr>
        <w:tc>
          <w:tcPr>
            <w:tcW w:w="9162" w:type="dxa"/>
            <w:shd w:val="clear" w:color="auto" w:fill="FFDDFD"/>
          </w:tcPr>
          <w:p w14:paraId="1B49CE61" w14:textId="77777777" w:rsidR="00CE562B" w:rsidRPr="00492CFB" w:rsidRDefault="00CE562B" w:rsidP="00767741">
            <w:pPr>
              <w:tabs>
                <w:tab w:val="left" w:pos="284"/>
              </w:tabs>
              <w:contextualSpacing/>
              <w:jc w:val="both"/>
              <w:rPr>
                <w:rFonts w:cs="Calibri"/>
                <w:b/>
                <w:sz w:val="22"/>
                <w:szCs w:val="22"/>
              </w:rPr>
            </w:pPr>
            <w:r w:rsidRPr="00492CFB">
              <w:rPr>
                <w:rFonts w:cs="Calibri"/>
                <w:b/>
                <w:sz w:val="22"/>
                <w:szCs w:val="22"/>
              </w:rPr>
              <w:t>Važna napomena:</w:t>
            </w:r>
          </w:p>
          <w:p w14:paraId="797F2D63" w14:textId="77777777" w:rsidR="00CE562B" w:rsidRPr="00492CFB" w:rsidRDefault="00CE562B" w:rsidP="00767741">
            <w:pPr>
              <w:tabs>
                <w:tab w:val="left" w:pos="284"/>
              </w:tabs>
              <w:contextualSpacing/>
              <w:jc w:val="both"/>
              <w:rPr>
                <w:rFonts w:cs="Calibri"/>
                <w:b/>
                <w:i/>
                <w:sz w:val="22"/>
                <w:szCs w:val="22"/>
              </w:rPr>
            </w:pPr>
          </w:p>
          <w:p w14:paraId="1EFD1A1D" w14:textId="77777777" w:rsidR="00CE562B" w:rsidRPr="00492CFB" w:rsidRDefault="00C13C5C" w:rsidP="00767741">
            <w:pPr>
              <w:tabs>
                <w:tab w:val="left" w:pos="284"/>
              </w:tabs>
              <w:contextualSpacing/>
              <w:jc w:val="both"/>
              <w:rPr>
                <w:rFonts w:cs="Calibri"/>
                <w:b/>
                <w:i/>
                <w:sz w:val="22"/>
                <w:szCs w:val="22"/>
              </w:rPr>
            </w:pPr>
            <w:r w:rsidRPr="00492CFB">
              <w:rPr>
                <w:rFonts w:cs="Calibri"/>
                <w:b/>
                <w:i/>
                <w:sz w:val="22"/>
                <w:szCs w:val="22"/>
              </w:rPr>
              <w:t>Tijekom trajanja epidemije bolesti COVID-19 uzrokovane virusom SARS-CoV-2 u Republici Hrvatskoj, udruge koje se prijave na Natječaj u obvezi su provoditi i prilagoditi svoje aktivnosti u skladu sa preporukama Hrvatskog zavoda za javno zdravstvo i drugih nadležnih tijela.</w:t>
            </w:r>
          </w:p>
          <w:p w14:paraId="6EDF9AC8" w14:textId="77777777" w:rsidR="00C13C5C" w:rsidRPr="00492CFB" w:rsidRDefault="00C13C5C" w:rsidP="00767741">
            <w:pPr>
              <w:tabs>
                <w:tab w:val="left" w:pos="284"/>
              </w:tabs>
              <w:contextualSpacing/>
              <w:jc w:val="both"/>
              <w:rPr>
                <w:rFonts w:cs="Calibri"/>
                <w:b/>
                <w:i/>
                <w:sz w:val="22"/>
                <w:szCs w:val="22"/>
              </w:rPr>
            </w:pPr>
          </w:p>
          <w:p w14:paraId="1341D91B" w14:textId="77777777" w:rsidR="00CE562B" w:rsidRPr="00492CFB" w:rsidRDefault="00CE562B" w:rsidP="00767741">
            <w:pPr>
              <w:tabs>
                <w:tab w:val="left" w:pos="284"/>
              </w:tabs>
              <w:contextualSpacing/>
              <w:jc w:val="both"/>
              <w:rPr>
                <w:rFonts w:cs="Calibri"/>
                <w:sz w:val="22"/>
                <w:szCs w:val="22"/>
              </w:rPr>
            </w:pPr>
            <w:r w:rsidRPr="00492CFB">
              <w:rPr>
                <w:rFonts w:cs="Calibri"/>
                <w:sz w:val="22"/>
                <w:szCs w:val="22"/>
              </w:rPr>
              <w:t>Aktivnosti kao što su</w:t>
            </w:r>
            <w:r w:rsidRPr="00492CFB">
              <w:rPr>
                <w:rFonts w:cs="Calibri"/>
                <w:i/>
                <w:sz w:val="22"/>
                <w:szCs w:val="22"/>
              </w:rPr>
              <w:t xml:space="preserve"> organiziranje grupnog i individualnog rada,</w:t>
            </w:r>
            <w:r w:rsidRPr="00492CFB">
              <w:rPr>
                <w:rFonts w:cs="Calibri"/>
                <w:sz w:val="22"/>
                <w:szCs w:val="22"/>
              </w:rPr>
              <w:t xml:space="preserve"> </w:t>
            </w:r>
            <w:r w:rsidRPr="00492CFB">
              <w:rPr>
                <w:rFonts w:cs="Calibri"/>
                <w:i/>
                <w:sz w:val="22"/>
                <w:szCs w:val="22"/>
              </w:rPr>
              <w:t xml:space="preserve">organiziranje kreativnih radionica, okrugli stolovi, seminari i sl. </w:t>
            </w:r>
            <w:r w:rsidRPr="00492CFB">
              <w:rPr>
                <w:rFonts w:cs="Calibri"/>
                <w:sz w:val="22"/>
                <w:szCs w:val="22"/>
              </w:rPr>
              <w:t>preporuča se održavati putem on-line internet</w:t>
            </w:r>
            <w:r w:rsidR="00804C71" w:rsidRPr="00492CFB">
              <w:rPr>
                <w:rFonts w:cs="Calibri"/>
                <w:sz w:val="22"/>
                <w:szCs w:val="22"/>
              </w:rPr>
              <w:t xml:space="preserve">skih </w:t>
            </w:r>
            <w:r w:rsidRPr="00492CFB">
              <w:rPr>
                <w:rFonts w:cs="Calibri"/>
                <w:sz w:val="22"/>
                <w:szCs w:val="22"/>
              </w:rPr>
              <w:t>aplikacija.</w:t>
            </w:r>
          </w:p>
        </w:tc>
      </w:tr>
    </w:tbl>
    <w:p w14:paraId="0DF41744" w14:textId="77777777" w:rsidR="00CE562B" w:rsidRDefault="00CE562B" w:rsidP="009157A1">
      <w:pPr>
        <w:spacing w:after="120"/>
        <w:contextualSpacing/>
        <w:jc w:val="both"/>
        <w:rPr>
          <w:b/>
          <w:sz w:val="28"/>
          <w:szCs w:val="28"/>
          <w:u w:val="single"/>
        </w:rPr>
      </w:pPr>
    </w:p>
    <w:p w14:paraId="2BD4CE43" w14:textId="18514904" w:rsidR="00705E31" w:rsidRDefault="00705E31" w:rsidP="009157A1">
      <w:pPr>
        <w:spacing w:after="120"/>
        <w:contextualSpacing/>
        <w:jc w:val="both"/>
        <w:rPr>
          <w:b/>
          <w:sz w:val="28"/>
          <w:szCs w:val="28"/>
          <w:u w:val="single"/>
        </w:rPr>
      </w:pPr>
    </w:p>
    <w:p w14:paraId="1DF9B097" w14:textId="77777777" w:rsidR="009157A1" w:rsidRPr="003659C9" w:rsidRDefault="009157A1" w:rsidP="009157A1">
      <w:pPr>
        <w:spacing w:after="120"/>
        <w:contextualSpacing/>
        <w:jc w:val="both"/>
        <w:rPr>
          <w:b/>
          <w:sz w:val="28"/>
          <w:szCs w:val="28"/>
        </w:rPr>
      </w:pPr>
      <w:r w:rsidRPr="003659C9">
        <w:rPr>
          <w:b/>
          <w:sz w:val="28"/>
          <w:szCs w:val="28"/>
          <w:u w:val="single"/>
        </w:rPr>
        <w:t>PI.</w:t>
      </w:r>
      <w:r w:rsidRPr="003659C9">
        <w:rPr>
          <w:b/>
          <w:sz w:val="28"/>
          <w:szCs w:val="28"/>
        </w:rPr>
        <w:tab/>
      </w:r>
      <w:r w:rsidR="002A4E32">
        <w:rPr>
          <w:b/>
          <w:sz w:val="28"/>
          <w:szCs w:val="28"/>
        </w:rPr>
        <w:t>PRO</w:t>
      </w:r>
      <w:r w:rsidR="000661A0">
        <w:rPr>
          <w:b/>
          <w:sz w:val="28"/>
          <w:szCs w:val="28"/>
        </w:rPr>
        <w:t>JEKTI</w:t>
      </w:r>
      <w:r w:rsidRPr="003659C9">
        <w:rPr>
          <w:b/>
          <w:sz w:val="28"/>
          <w:szCs w:val="28"/>
        </w:rPr>
        <w:t xml:space="preserve"> PREVENCIJE OVISNOSTI</w:t>
      </w:r>
      <w:r w:rsidR="00852102">
        <w:rPr>
          <w:rStyle w:val="Referencafusnote"/>
          <w:b/>
          <w:szCs w:val="28"/>
        </w:rPr>
        <w:footnoteReference w:id="2"/>
      </w:r>
      <w:r w:rsidRPr="003659C9">
        <w:rPr>
          <w:b/>
          <w:sz w:val="28"/>
          <w:szCs w:val="28"/>
        </w:rPr>
        <w:t xml:space="preserve"> </w:t>
      </w:r>
    </w:p>
    <w:p w14:paraId="0EF858F1" w14:textId="77777777" w:rsidR="009157A1" w:rsidRDefault="009157A1" w:rsidP="009157A1">
      <w:pPr>
        <w:spacing w:after="120"/>
        <w:contextualSpacing/>
        <w:jc w:val="both"/>
        <w:rPr>
          <w:b/>
          <w:szCs w:val="24"/>
        </w:rPr>
      </w:pPr>
    </w:p>
    <w:p w14:paraId="6878BEFC" w14:textId="3A3962E8" w:rsidR="009157A1" w:rsidRDefault="009157A1" w:rsidP="009157A1">
      <w:pPr>
        <w:spacing w:after="120"/>
        <w:contextualSpacing/>
        <w:jc w:val="both"/>
        <w:rPr>
          <w:szCs w:val="24"/>
        </w:rPr>
      </w:pPr>
      <w:r w:rsidRPr="001E20D9">
        <w:rPr>
          <w:szCs w:val="24"/>
        </w:rPr>
        <w:t xml:space="preserve">Prilikom planiranja provedbe </w:t>
      </w:r>
      <w:r>
        <w:rPr>
          <w:szCs w:val="24"/>
        </w:rPr>
        <w:t>preventivnih intervencija</w:t>
      </w:r>
      <w:r w:rsidRPr="001E20D9">
        <w:rPr>
          <w:szCs w:val="24"/>
        </w:rPr>
        <w:t xml:space="preserve"> potrebno je uvažavati značajke učinkovitosti preventivnih programa</w:t>
      </w:r>
      <w:r w:rsidR="00804C71">
        <w:rPr>
          <w:szCs w:val="24"/>
        </w:rPr>
        <w:t xml:space="preserve"> </w:t>
      </w:r>
      <w:r w:rsidRPr="001E20D9">
        <w:rPr>
          <w:szCs w:val="24"/>
        </w:rPr>
        <w:t>kao što su usmjeravanje na rizične i zaštitne čimbenike, normativna uvjerenja, razvoj vještina te objektivno informiranje o sredstvima ovisnosti. Pri tome je potrebno osigurati sveobuhvatnost intervencije, koristiti interaktivne metode od strane educiranih izvoditelja te planirati evaluaciju procesa i učinka</w:t>
      </w:r>
      <w:r>
        <w:rPr>
          <w:szCs w:val="24"/>
        </w:rPr>
        <w:t xml:space="preserve"> te uvažavati spoznaje o tome da se i</w:t>
      </w:r>
      <w:r w:rsidRPr="001E20D9">
        <w:rPr>
          <w:szCs w:val="24"/>
        </w:rPr>
        <w:t>ntervencije usmjerene na socijalne i emocionalne odrednice uporabe sredstava ovisnosti</w:t>
      </w:r>
      <w:r w:rsidR="0068049C">
        <w:rPr>
          <w:szCs w:val="24"/>
        </w:rPr>
        <w:t xml:space="preserve"> i </w:t>
      </w:r>
      <w:r w:rsidRPr="001E20D9">
        <w:rPr>
          <w:szCs w:val="24"/>
        </w:rPr>
        <w:t>rizičnih pona</w:t>
      </w:r>
      <w:r>
        <w:rPr>
          <w:szCs w:val="24"/>
        </w:rPr>
        <w:t xml:space="preserve">šanja </w:t>
      </w:r>
      <w:r w:rsidRPr="001E20D9">
        <w:rPr>
          <w:szCs w:val="24"/>
        </w:rPr>
        <w:t>pokazuju učinkovitijima od izoliranog informiranja o rizicima i učincima droga (</w:t>
      </w:r>
      <w:hyperlink r:id="rId10" w:history="1">
        <w:r w:rsidRPr="003F428F">
          <w:rPr>
            <w:rStyle w:val="Hiperveza"/>
            <w:szCs w:val="24"/>
          </w:rPr>
          <w:t>http://www.emcdda.europa.eu/topics/prevention</w:t>
        </w:r>
      </w:hyperlink>
      <w:r w:rsidRPr="003F428F">
        <w:rPr>
          <w:szCs w:val="24"/>
        </w:rPr>
        <w:t>).</w:t>
      </w:r>
      <w:r w:rsidRPr="001E20D9">
        <w:rPr>
          <w:szCs w:val="24"/>
        </w:rPr>
        <w:t xml:space="preserve"> </w:t>
      </w:r>
    </w:p>
    <w:p w14:paraId="7B43B48B" w14:textId="77777777" w:rsidR="009157A1" w:rsidRDefault="009157A1" w:rsidP="009157A1">
      <w:pPr>
        <w:spacing w:after="120"/>
        <w:contextualSpacing/>
        <w:jc w:val="both"/>
        <w:rPr>
          <w:szCs w:val="24"/>
        </w:rPr>
      </w:pPr>
    </w:p>
    <w:p w14:paraId="6F722105" w14:textId="77777777" w:rsidR="009157A1" w:rsidRPr="002E336F" w:rsidRDefault="009157A1" w:rsidP="00B85C85">
      <w:pPr>
        <w:spacing w:before="240" w:after="120"/>
        <w:contextualSpacing/>
        <w:jc w:val="both"/>
        <w:rPr>
          <w:szCs w:val="24"/>
        </w:rPr>
      </w:pPr>
      <w:r w:rsidRPr="001E20D9">
        <w:rPr>
          <w:szCs w:val="24"/>
        </w:rPr>
        <w:t>U ovom prioritetu</w:t>
      </w:r>
      <w:r w:rsidRPr="003F428F">
        <w:rPr>
          <w:szCs w:val="24"/>
        </w:rPr>
        <w:t xml:space="preserve">, </w:t>
      </w:r>
      <w:r w:rsidR="00B85C85" w:rsidRPr="003F428F">
        <w:rPr>
          <w:b/>
          <w:szCs w:val="24"/>
        </w:rPr>
        <w:t xml:space="preserve"> </w:t>
      </w:r>
      <w:r w:rsidRPr="003F428F">
        <w:rPr>
          <w:szCs w:val="24"/>
        </w:rPr>
        <w:t>mogu</w:t>
      </w:r>
      <w:r w:rsidRPr="003659C9">
        <w:rPr>
          <w:szCs w:val="24"/>
        </w:rPr>
        <w:t xml:space="preserve"> se prijavljivati</w:t>
      </w:r>
      <w:r w:rsidRPr="001E20D9">
        <w:rPr>
          <w:b/>
          <w:szCs w:val="24"/>
        </w:rPr>
        <w:t xml:space="preserve"> </w:t>
      </w:r>
      <w:r w:rsidRPr="004D2427">
        <w:rPr>
          <w:b/>
          <w:szCs w:val="24"/>
        </w:rPr>
        <w:t xml:space="preserve">i </w:t>
      </w:r>
      <w:r w:rsidRPr="003659C9">
        <w:rPr>
          <w:b/>
          <w:szCs w:val="24"/>
        </w:rPr>
        <w:t xml:space="preserve">inovativni </w:t>
      </w:r>
      <w:r w:rsidR="000661A0">
        <w:rPr>
          <w:b/>
          <w:szCs w:val="24"/>
        </w:rPr>
        <w:t>projekti</w:t>
      </w:r>
      <w:r w:rsidRPr="001E20D9">
        <w:rPr>
          <w:szCs w:val="24"/>
        </w:rPr>
        <w:t xml:space="preserve"> koji su osmišljeni na temelju stručnih i znanstvenih spoznaja u području </w:t>
      </w:r>
      <w:r w:rsidRPr="002E336F">
        <w:rPr>
          <w:szCs w:val="24"/>
        </w:rPr>
        <w:t xml:space="preserve">prevencije ovisnosti, </w:t>
      </w:r>
      <w:r w:rsidR="00705E31" w:rsidRPr="002E336F">
        <w:rPr>
          <w:szCs w:val="24"/>
        </w:rPr>
        <w:t xml:space="preserve">utemeljeni </w:t>
      </w:r>
      <w:r w:rsidRPr="002E336F">
        <w:rPr>
          <w:szCs w:val="24"/>
        </w:rPr>
        <w:t xml:space="preserve">na procjenama potreba u lokalnoj zajednici, </w:t>
      </w:r>
      <w:r w:rsidR="00804C71" w:rsidRPr="002E336F">
        <w:rPr>
          <w:szCs w:val="24"/>
        </w:rPr>
        <w:t xml:space="preserve">koji </w:t>
      </w:r>
      <w:r w:rsidRPr="002E336F">
        <w:rPr>
          <w:szCs w:val="24"/>
        </w:rPr>
        <w:t>uključuju timski pristup, nove korisničke skupine i nove metode rada dizajnirane sukladno potrebama tih skupina te koje razvijaju lokalnu mrežu rada na prevenciji ovisnosti, a koje se nisu ranije provodile na području Republike Hrvatske. Uvažavajući navedeno, potrebno je prikazati detaljan plan evaluacije intervencije.</w:t>
      </w:r>
    </w:p>
    <w:p w14:paraId="0869A5A5" w14:textId="77777777" w:rsidR="00B85C85" w:rsidRPr="002E336F" w:rsidRDefault="00B85C85" w:rsidP="00B85C85">
      <w:pPr>
        <w:spacing w:before="240" w:after="120"/>
        <w:contextualSpacing/>
        <w:jc w:val="both"/>
        <w:rPr>
          <w:szCs w:val="24"/>
        </w:rPr>
      </w:pPr>
    </w:p>
    <w:p w14:paraId="580462E9" w14:textId="77777777" w:rsidR="00AC534A" w:rsidRPr="002E336F" w:rsidRDefault="00AC534A" w:rsidP="009157A1">
      <w:pPr>
        <w:spacing w:after="120"/>
        <w:contextualSpacing/>
        <w:jc w:val="both"/>
        <w:rPr>
          <w:b/>
          <w:szCs w:val="24"/>
          <w:u w:val="single"/>
        </w:rPr>
      </w:pPr>
    </w:p>
    <w:p w14:paraId="3B5378C9" w14:textId="77777777" w:rsidR="00C71605" w:rsidRPr="002E336F" w:rsidRDefault="00C71605" w:rsidP="009157A1">
      <w:pPr>
        <w:spacing w:after="120"/>
        <w:contextualSpacing/>
        <w:jc w:val="both"/>
        <w:rPr>
          <w:szCs w:val="24"/>
        </w:rPr>
      </w:pPr>
      <w:r w:rsidRPr="002E336F">
        <w:rPr>
          <w:b/>
          <w:szCs w:val="24"/>
          <w:u w:val="single"/>
        </w:rPr>
        <w:t xml:space="preserve">PI.  </w:t>
      </w:r>
      <w:r w:rsidR="002A4E32" w:rsidRPr="002E336F">
        <w:rPr>
          <w:b/>
          <w:szCs w:val="24"/>
          <w:u w:val="single"/>
        </w:rPr>
        <w:t>PRO</w:t>
      </w:r>
      <w:r w:rsidR="000661A0" w:rsidRPr="002E336F">
        <w:rPr>
          <w:b/>
          <w:szCs w:val="24"/>
          <w:u w:val="single"/>
        </w:rPr>
        <w:t>JEKTI</w:t>
      </w:r>
      <w:r w:rsidRPr="002E336F">
        <w:rPr>
          <w:b/>
          <w:szCs w:val="24"/>
          <w:u w:val="single"/>
        </w:rPr>
        <w:t xml:space="preserve"> PREVENCIJE OVISNOSTI</w:t>
      </w:r>
      <w:r w:rsidR="00B85C85" w:rsidRPr="002E336F">
        <w:rPr>
          <w:b/>
          <w:szCs w:val="24"/>
          <w:u w:val="single"/>
          <w:vertAlign w:val="superscript"/>
        </w:rPr>
        <w:t>3</w:t>
      </w:r>
    </w:p>
    <w:p w14:paraId="0C4D7F54" w14:textId="77777777" w:rsidR="00971D40" w:rsidRPr="002E336F" w:rsidRDefault="007C610A" w:rsidP="00497823">
      <w:pPr>
        <w:spacing w:after="120"/>
        <w:contextualSpacing/>
        <w:jc w:val="both"/>
        <w:rPr>
          <w:sz w:val="28"/>
          <w:szCs w:val="28"/>
        </w:rPr>
      </w:pPr>
      <w:r w:rsidRPr="002E336F">
        <w:rPr>
          <w:sz w:val="28"/>
          <w:szCs w:val="28"/>
        </w:rPr>
        <w:t xml:space="preserve">          </w:t>
      </w:r>
    </w:p>
    <w:p w14:paraId="141A77DC" w14:textId="77777777" w:rsidR="009157A1" w:rsidRPr="002E336F" w:rsidRDefault="00971D40" w:rsidP="00497823">
      <w:pPr>
        <w:spacing w:after="120"/>
        <w:contextualSpacing/>
        <w:jc w:val="both"/>
        <w:rPr>
          <w:b/>
          <w:u w:val="single"/>
        </w:rPr>
      </w:pPr>
      <w:r w:rsidRPr="002E336F">
        <w:rPr>
          <w:b/>
          <w:u w:val="single"/>
        </w:rPr>
        <w:t>PI.A.</w:t>
      </w:r>
      <w:r w:rsidRPr="002E336F">
        <w:rPr>
          <w:b/>
        </w:rPr>
        <w:t xml:space="preserve">  </w:t>
      </w:r>
      <w:r w:rsidRPr="002E336F">
        <w:rPr>
          <w:b/>
          <w:bCs/>
        </w:rPr>
        <w:t>PRO</w:t>
      </w:r>
      <w:r w:rsidR="000661A0" w:rsidRPr="002E336F">
        <w:rPr>
          <w:b/>
          <w:bCs/>
        </w:rPr>
        <w:t>JEKTI</w:t>
      </w:r>
      <w:r w:rsidRPr="002E336F">
        <w:rPr>
          <w:b/>
          <w:bCs/>
        </w:rPr>
        <w:t xml:space="preserve"> PREVENCIJE OVISNOSTI O ALKOHOLU, DROGAMA, KOCKANJU I NOVIM TEHNOLOGIJAMA</w:t>
      </w:r>
    </w:p>
    <w:p w14:paraId="5674EB31" w14:textId="77777777" w:rsidR="00971D40" w:rsidRPr="002E336F" w:rsidRDefault="00971D40" w:rsidP="00497823">
      <w:pPr>
        <w:spacing w:after="120"/>
        <w:contextualSpacing/>
        <w:jc w:val="both"/>
      </w:pPr>
    </w:p>
    <w:p w14:paraId="5E6FA073" w14:textId="77777777" w:rsidR="009157A1" w:rsidRPr="00971D40" w:rsidRDefault="00390990" w:rsidP="00497823">
      <w:pPr>
        <w:spacing w:after="120"/>
        <w:contextualSpacing/>
        <w:jc w:val="both"/>
      </w:pPr>
      <w:r w:rsidRPr="002E336F">
        <w:t>Svaki pro</w:t>
      </w:r>
      <w:r w:rsidR="000661A0" w:rsidRPr="002E336F">
        <w:t>jektni</w:t>
      </w:r>
      <w:r w:rsidRPr="002E336F">
        <w:t xml:space="preserve"> prijedlog mora </w:t>
      </w:r>
      <w:r w:rsidR="00C0727A" w:rsidRPr="002E336F">
        <w:t xml:space="preserve">obuhvatiti </w:t>
      </w:r>
      <w:r w:rsidRPr="002E336F">
        <w:t xml:space="preserve">sve </w:t>
      </w:r>
      <w:r w:rsidRPr="00971D40">
        <w:t xml:space="preserve">vrste ovisnosti (alkohol, droga, kocka </w:t>
      </w:r>
      <w:r w:rsidR="001625EA" w:rsidRPr="00971D40">
        <w:t>i</w:t>
      </w:r>
      <w:r w:rsidRPr="00971D40">
        <w:t xml:space="preserve"> nove tehnologije)</w:t>
      </w:r>
      <w:r w:rsidR="001625EA" w:rsidRPr="00971D40">
        <w:t>.</w:t>
      </w:r>
      <w:r w:rsidR="00971D40">
        <w:t xml:space="preserve"> </w:t>
      </w:r>
      <w:r w:rsidR="009157A1" w:rsidRPr="00971D40">
        <w:t xml:space="preserve">Usmjereni su na opću populaciju (cijelu populacijsku grupu) koja nije identificirana na osnovi individualnog rizika (učenici, </w:t>
      </w:r>
      <w:r w:rsidR="009157A1" w:rsidRPr="00971D40">
        <w:lastRenderedPageBreak/>
        <w:t>roditelji, lokalna zajednica). Ove se intervencije fokusiraju na razvoj vještina i normi, percepcije normi i interakcije s vršnjacima i društvom, kao što su:</w:t>
      </w:r>
    </w:p>
    <w:p w14:paraId="7B6B39F5" w14:textId="77777777" w:rsidR="009157A1" w:rsidRPr="001E20D9" w:rsidRDefault="009157A1" w:rsidP="009157A1">
      <w:pPr>
        <w:spacing w:after="120"/>
        <w:contextualSpacing/>
        <w:jc w:val="both"/>
        <w:rPr>
          <w:szCs w:val="24"/>
        </w:rPr>
      </w:pPr>
    </w:p>
    <w:p w14:paraId="5B9B7891" w14:textId="77777777" w:rsidR="009157A1" w:rsidRPr="001E20D9" w:rsidRDefault="002A4E32" w:rsidP="00CB651A">
      <w:pPr>
        <w:numPr>
          <w:ilvl w:val="0"/>
          <w:numId w:val="18"/>
        </w:numPr>
        <w:spacing w:after="120"/>
        <w:contextualSpacing/>
        <w:jc w:val="both"/>
        <w:rPr>
          <w:szCs w:val="24"/>
        </w:rPr>
      </w:pPr>
      <w:r>
        <w:rPr>
          <w:szCs w:val="24"/>
        </w:rPr>
        <w:t>Pro</w:t>
      </w:r>
      <w:r w:rsidR="000661A0">
        <w:rPr>
          <w:szCs w:val="24"/>
        </w:rPr>
        <w:t>jekti</w:t>
      </w:r>
      <w:r w:rsidR="009157A1" w:rsidRPr="001E20D9">
        <w:rPr>
          <w:szCs w:val="24"/>
        </w:rPr>
        <w:t xml:space="preserve"> prevencije u odgojno-obrazovnom okruženju koji su najčešće usmjereni na jačanje socijalnih vještina (empatiju, komunikacijske vještine), vještine donošenja odluka i suočavanja, odupiranje socijalnim utjecajima, normativna uvjerenja te objektivno informiranje o sredst</w:t>
      </w:r>
      <w:r w:rsidR="00705E31">
        <w:rPr>
          <w:szCs w:val="24"/>
        </w:rPr>
        <w:t>vima ovisnosti uz izbjegavanje</w:t>
      </w:r>
      <w:r w:rsidR="009157A1" w:rsidRPr="001E20D9">
        <w:rPr>
          <w:szCs w:val="24"/>
        </w:rPr>
        <w:t xml:space="preserve"> pristupa zastrašivanja. </w:t>
      </w:r>
    </w:p>
    <w:p w14:paraId="766D4995" w14:textId="77777777" w:rsidR="009157A1" w:rsidRPr="002E336F" w:rsidRDefault="0061392D" w:rsidP="00CB651A">
      <w:pPr>
        <w:numPr>
          <w:ilvl w:val="0"/>
          <w:numId w:val="18"/>
        </w:numPr>
        <w:spacing w:after="120"/>
        <w:contextualSpacing/>
        <w:jc w:val="both"/>
        <w:rPr>
          <w:szCs w:val="24"/>
        </w:rPr>
      </w:pPr>
      <w:r>
        <w:rPr>
          <w:szCs w:val="24"/>
        </w:rPr>
        <w:t xml:space="preserve">Preventivni </w:t>
      </w:r>
      <w:r w:rsidR="002A4E32">
        <w:rPr>
          <w:szCs w:val="24"/>
        </w:rPr>
        <w:t>pro</w:t>
      </w:r>
      <w:r w:rsidR="000661A0">
        <w:rPr>
          <w:szCs w:val="24"/>
        </w:rPr>
        <w:t>jekti</w:t>
      </w:r>
      <w:r w:rsidR="009157A1" w:rsidRPr="001E20D9">
        <w:rPr>
          <w:szCs w:val="24"/>
        </w:rPr>
        <w:t xml:space="preserve"> </w:t>
      </w:r>
      <w:r w:rsidR="004A3249" w:rsidRPr="004A3249">
        <w:rPr>
          <w:szCs w:val="24"/>
        </w:rPr>
        <w:t xml:space="preserve">usmjereni </w:t>
      </w:r>
      <w:r w:rsidR="004A3249" w:rsidRPr="002E336F">
        <w:rPr>
          <w:szCs w:val="24"/>
        </w:rPr>
        <w:t>na obitelj</w:t>
      </w:r>
      <w:r w:rsidR="009157A1" w:rsidRPr="002E336F">
        <w:rPr>
          <w:szCs w:val="24"/>
        </w:rPr>
        <w:t xml:space="preserve"> koji teže afirmaciji pozitivnog roditeljstva, jačanju roditeljskih vještina kroz treninge/radionice za roditelje i djecu koj</w:t>
      </w:r>
      <w:r w:rsidR="00C0727A" w:rsidRPr="002E336F">
        <w:rPr>
          <w:szCs w:val="24"/>
        </w:rPr>
        <w:t>i</w:t>
      </w:r>
      <w:r w:rsidR="009157A1" w:rsidRPr="002E336F">
        <w:rPr>
          <w:szCs w:val="24"/>
        </w:rPr>
        <w:t xml:space="preserve"> su usmjeren</w:t>
      </w:r>
      <w:r w:rsidR="00C0727A" w:rsidRPr="002E336F">
        <w:rPr>
          <w:szCs w:val="24"/>
        </w:rPr>
        <w:t>i</w:t>
      </w:r>
      <w:r w:rsidR="009157A1" w:rsidRPr="002E336F">
        <w:rPr>
          <w:szCs w:val="24"/>
        </w:rPr>
        <w:t xml:space="preserve"> na pojašnjenje očekivanja, unaprjeđenje vještina discipliniranja, nošenje s emocijama i učinkovitu komunikaciju.</w:t>
      </w:r>
    </w:p>
    <w:p w14:paraId="59ACE372" w14:textId="77777777" w:rsidR="009157A1" w:rsidRPr="001E20D9" w:rsidRDefault="002A4E32" w:rsidP="00CB651A">
      <w:pPr>
        <w:numPr>
          <w:ilvl w:val="0"/>
          <w:numId w:val="18"/>
        </w:numPr>
        <w:spacing w:after="120"/>
        <w:contextualSpacing/>
        <w:jc w:val="both"/>
        <w:rPr>
          <w:szCs w:val="24"/>
        </w:rPr>
      </w:pPr>
      <w:r>
        <w:rPr>
          <w:szCs w:val="24"/>
        </w:rPr>
        <w:t>Pro</w:t>
      </w:r>
      <w:r w:rsidR="000661A0">
        <w:rPr>
          <w:szCs w:val="24"/>
        </w:rPr>
        <w:t>jekti</w:t>
      </w:r>
      <w:r w:rsidR="009157A1" w:rsidRPr="001E20D9">
        <w:rPr>
          <w:szCs w:val="24"/>
        </w:rPr>
        <w:t xml:space="preserve"> utemeljeni na politici lokalne zajednice, kao što su npr. medijske kampanje, ukoliko se provode kao dio šire intervencije</w:t>
      </w:r>
      <w:r w:rsidR="00A95AE5">
        <w:rPr>
          <w:szCs w:val="24"/>
        </w:rPr>
        <w:t xml:space="preserve"> u okviru drugih aktivnosti</w:t>
      </w:r>
      <w:r w:rsidR="009157A1" w:rsidRPr="001E20D9">
        <w:rPr>
          <w:szCs w:val="24"/>
        </w:rPr>
        <w:t>.</w:t>
      </w:r>
    </w:p>
    <w:p w14:paraId="589E723E" w14:textId="77777777" w:rsidR="00497823" w:rsidRDefault="00497823" w:rsidP="009157A1">
      <w:pPr>
        <w:spacing w:after="120"/>
        <w:contextualSpacing/>
        <w:jc w:val="both"/>
        <w:rPr>
          <w:i/>
          <w:szCs w:val="24"/>
        </w:rPr>
      </w:pPr>
    </w:p>
    <w:p w14:paraId="51918898" w14:textId="77777777" w:rsidR="00886E37" w:rsidRDefault="00497823" w:rsidP="009157A1">
      <w:pPr>
        <w:spacing w:after="120"/>
        <w:contextualSpacing/>
        <w:jc w:val="both"/>
        <w:rPr>
          <w:i/>
          <w:szCs w:val="24"/>
        </w:rPr>
      </w:pPr>
      <w:r>
        <w:rPr>
          <w:i/>
          <w:szCs w:val="24"/>
        </w:rPr>
        <w:t xml:space="preserve">Intervencije mogu biti usmjerene i na područja selektivne, indicirane prevencije ili strategije okruženja kao što su: </w:t>
      </w:r>
    </w:p>
    <w:p w14:paraId="5732016A" w14:textId="77777777" w:rsidR="009157A1" w:rsidRPr="001E20D9" w:rsidRDefault="002A4E32" w:rsidP="00CB651A">
      <w:pPr>
        <w:numPr>
          <w:ilvl w:val="0"/>
          <w:numId w:val="19"/>
        </w:numPr>
        <w:spacing w:after="120"/>
        <w:contextualSpacing/>
        <w:jc w:val="both"/>
        <w:rPr>
          <w:szCs w:val="24"/>
        </w:rPr>
      </w:pPr>
      <w:r>
        <w:rPr>
          <w:szCs w:val="24"/>
        </w:rPr>
        <w:t>Pro</w:t>
      </w:r>
      <w:r w:rsidR="000661A0">
        <w:rPr>
          <w:szCs w:val="24"/>
        </w:rPr>
        <w:t>jekti</w:t>
      </w:r>
      <w:r w:rsidR="009157A1" w:rsidRPr="001E20D9">
        <w:rPr>
          <w:szCs w:val="24"/>
        </w:rPr>
        <w:t xml:space="preserve"> prevencije u odgojno-obrazovnom okruženju koji su usmjereni jačanju osobnih i socijalnih vještina (empatija, komunikacijske vještine, vještine donošenja odluka i odupiranju pritisku vršnjaka…), kao i </w:t>
      </w:r>
      <w:r w:rsidR="009157A1" w:rsidRPr="004A3249">
        <w:rPr>
          <w:szCs w:val="24"/>
        </w:rPr>
        <w:t>rasvjetljavanju zabluda vezanih uz netočna normativna uvjerenja.</w:t>
      </w:r>
      <w:r w:rsidR="009157A1" w:rsidRPr="001E20D9">
        <w:rPr>
          <w:szCs w:val="24"/>
        </w:rPr>
        <w:t xml:space="preserve"> Namijenjeni su skupinama djece i mladih u riziku (npr. učenicima sa socijalnim problemima/školskim neuspjehom, djeci i mladima u marginaliziranim socijalnim okruženjima/zajednicama, mladima u institucijama, etničkim manjinama…).</w:t>
      </w:r>
    </w:p>
    <w:p w14:paraId="346D2350" w14:textId="77777777" w:rsidR="009157A1" w:rsidRPr="002E336F" w:rsidRDefault="0061392D" w:rsidP="00CB651A">
      <w:pPr>
        <w:numPr>
          <w:ilvl w:val="0"/>
          <w:numId w:val="19"/>
        </w:numPr>
        <w:spacing w:after="120"/>
        <w:contextualSpacing/>
        <w:jc w:val="both"/>
        <w:rPr>
          <w:szCs w:val="24"/>
        </w:rPr>
      </w:pPr>
      <w:r>
        <w:rPr>
          <w:szCs w:val="24"/>
        </w:rPr>
        <w:t xml:space="preserve">Preventivni </w:t>
      </w:r>
      <w:r w:rsidR="000661A0">
        <w:rPr>
          <w:szCs w:val="24"/>
        </w:rPr>
        <w:t>projekt</w:t>
      </w:r>
      <w:r>
        <w:rPr>
          <w:szCs w:val="24"/>
        </w:rPr>
        <w:t>i</w:t>
      </w:r>
      <w:r w:rsidR="0040539F">
        <w:rPr>
          <w:szCs w:val="24"/>
        </w:rPr>
        <w:t xml:space="preserve"> usmjereni na obitelj</w:t>
      </w:r>
      <w:r w:rsidR="009157A1" w:rsidRPr="001E20D9">
        <w:rPr>
          <w:szCs w:val="24"/>
        </w:rPr>
        <w:t xml:space="preserve"> koji unaprjeđuju roditeljske vještine (postavljanje pravila, nadzor slobodnog vremena djece), </w:t>
      </w:r>
      <w:r w:rsidR="009157A1" w:rsidRPr="002E336F">
        <w:rPr>
          <w:szCs w:val="24"/>
        </w:rPr>
        <w:t xml:space="preserve">jačaju obiteljske veze, pružaju podršku za socijalni i kognitivni razvoj djece predškolske dobi. Namijenjeni su obiteljima u riziku (npr. roditeljima s problemom ovisnosti, trudnicama/rodiljama s problemom ovisnosti). </w:t>
      </w:r>
    </w:p>
    <w:p w14:paraId="59F08BCD" w14:textId="064D4315" w:rsidR="00497823" w:rsidRPr="002E336F" w:rsidRDefault="002A4E32" w:rsidP="00CB651A">
      <w:pPr>
        <w:numPr>
          <w:ilvl w:val="0"/>
          <w:numId w:val="20"/>
        </w:numPr>
        <w:spacing w:after="120"/>
        <w:contextualSpacing/>
        <w:jc w:val="both"/>
        <w:rPr>
          <w:szCs w:val="24"/>
        </w:rPr>
      </w:pPr>
      <w:r w:rsidRPr="002E336F">
        <w:rPr>
          <w:szCs w:val="24"/>
        </w:rPr>
        <w:t>Pr</w:t>
      </w:r>
      <w:r w:rsidR="000661A0" w:rsidRPr="002E336F">
        <w:rPr>
          <w:szCs w:val="24"/>
        </w:rPr>
        <w:t>ojekt</w:t>
      </w:r>
      <w:r w:rsidR="0061392D" w:rsidRPr="002E336F">
        <w:rPr>
          <w:szCs w:val="24"/>
        </w:rPr>
        <w:t>i</w:t>
      </w:r>
      <w:r w:rsidR="009157A1" w:rsidRPr="002E336F">
        <w:rPr>
          <w:szCs w:val="24"/>
        </w:rPr>
        <w:t xml:space="preserve"> utemeljeni na politici lokalne zajednice, kao što su </w:t>
      </w:r>
      <w:proofErr w:type="spellStart"/>
      <w:r w:rsidR="009157A1" w:rsidRPr="002E336F">
        <w:rPr>
          <w:szCs w:val="24"/>
        </w:rPr>
        <w:t>multi</w:t>
      </w:r>
      <w:proofErr w:type="spellEnd"/>
      <w:r w:rsidR="00705E31" w:rsidRPr="002E336F">
        <w:rPr>
          <w:szCs w:val="24"/>
        </w:rPr>
        <w:t>-</w:t>
      </w:r>
      <w:r w:rsidR="009157A1" w:rsidRPr="002E336F">
        <w:rPr>
          <w:szCs w:val="24"/>
        </w:rPr>
        <w:t>komponentne inicijative temeljene na</w:t>
      </w:r>
      <w:r w:rsidR="0040539F" w:rsidRPr="002E336F">
        <w:rPr>
          <w:szCs w:val="24"/>
        </w:rPr>
        <w:t xml:space="preserve"> lokalnoj</w:t>
      </w:r>
      <w:r w:rsidR="009157A1" w:rsidRPr="002E336F">
        <w:rPr>
          <w:szCs w:val="24"/>
        </w:rPr>
        <w:t xml:space="preserve"> zajednici (primjerice, </w:t>
      </w:r>
      <w:r w:rsidR="00004D45" w:rsidRPr="002E336F">
        <w:t>provođenje više programa koji odgovaraju na specifičnu potrebu u zajednici s različitim ciljanim skupinama</w:t>
      </w:r>
      <w:r w:rsidR="009157A1" w:rsidRPr="002E336F">
        <w:rPr>
          <w:szCs w:val="24"/>
        </w:rPr>
        <w:t>).</w:t>
      </w:r>
    </w:p>
    <w:p w14:paraId="7C302C35" w14:textId="704E66DC" w:rsidR="009157A1" w:rsidRPr="002E336F" w:rsidRDefault="009157A1" w:rsidP="00CB651A">
      <w:pPr>
        <w:numPr>
          <w:ilvl w:val="0"/>
          <w:numId w:val="20"/>
        </w:numPr>
        <w:spacing w:after="120"/>
        <w:contextualSpacing/>
        <w:jc w:val="both"/>
        <w:rPr>
          <w:szCs w:val="24"/>
        </w:rPr>
      </w:pPr>
      <w:r w:rsidRPr="002E336F">
        <w:rPr>
          <w:szCs w:val="24"/>
        </w:rPr>
        <w:t xml:space="preserve">Motivacijski intervju i kratke intervencije za mlade ljude koji već </w:t>
      </w:r>
      <w:r w:rsidR="00004D45" w:rsidRPr="002E336F">
        <w:rPr>
          <w:szCs w:val="24"/>
        </w:rPr>
        <w:t xml:space="preserve">eksperimentiraju sa uporabom </w:t>
      </w:r>
      <w:r w:rsidRPr="002E336F">
        <w:rPr>
          <w:szCs w:val="24"/>
        </w:rPr>
        <w:t>alkohola ili droga.</w:t>
      </w:r>
    </w:p>
    <w:p w14:paraId="73C8B382" w14:textId="77777777" w:rsidR="009157A1" w:rsidRPr="002E336F" w:rsidRDefault="0040539F" w:rsidP="00CB651A">
      <w:pPr>
        <w:numPr>
          <w:ilvl w:val="0"/>
          <w:numId w:val="21"/>
        </w:numPr>
        <w:spacing w:after="120"/>
        <w:contextualSpacing/>
        <w:jc w:val="both"/>
        <w:rPr>
          <w:szCs w:val="24"/>
        </w:rPr>
      </w:pPr>
      <w:r w:rsidRPr="002E336F">
        <w:rPr>
          <w:szCs w:val="24"/>
        </w:rPr>
        <w:t>Promicanje</w:t>
      </w:r>
      <w:r w:rsidR="009157A1" w:rsidRPr="002E336F">
        <w:rPr>
          <w:szCs w:val="24"/>
        </w:rPr>
        <w:t xml:space="preserve"> provedbe zakonodavstva vezanog uz industriju duhana i alkohola (restrikcije prodaje/oglašavanja…)</w:t>
      </w:r>
    </w:p>
    <w:p w14:paraId="759B6AD3" w14:textId="77777777" w:rsidR="009157A1" w:rsidRDefault="009157A1" w:rsidP="00CB651A">
      <w:pPr>
        <w:numPr>
          <w:ilvl w:val="0"/>
          <w:numId w:val="21"/>
        </w:numPr>
        <w:spacing w:after="120"/>
        <w:contextualSpacing/>
        <w:jc w:val="both"/>
        <w:rPr>
          <w:szCs w:val="24"/>
        </w:rPr>
      </w:pPr>
      <w:r w:rsidRPr="002E336F">
        <w:rPr>
          <w:szCs w:val="24"/>
        </w:rPr>
        <w:t>Ponuda alternativa korištenju droga (</w:t>
      </w:r>
      <w:r w:rsidR="00F25B52" w:rsidRPr="002E336F">
        <w:rPr>
          <w:szCs w:val="24"/>
        </w:rPr>
        <w:t>p</w:t>
      </w:r>
      <w:r w:rsidRPr="002E336F">
        <w:rPr>
          <w:szCs w:val="24"/>
        </w:rPr>
        <w:t xml:space="preserve">rimjerice, suradnja s lokalnom zajednicom u promociji zdravih stilova življenja kroz organiziranje </w:t>
      </w:r>
      <w:r>
        <w:rPr>
          <w:szCs w:val="24"/>
        </w:rPr>
        <w:t>druženja mladih u organizir</w:t>
      </w:r>
      <w:r w:rsidR="00B85C85">
        <w:rPr>
          <w:szCs w:val="24"/>
        </w:rPr>
        <w:t>anim bezalkoholnim okruženjima)</w:t>
      </w:r>
    </w:p>
    <w:p w14:paraId="665E105E" w14:textId="77777777" w:rsidR="00B85C85" w:rsidRDefault="00B85C85" w:rsidP="00CB651A">
      <w:pPr>
        <w:pStyle w:val="Odlomakpopisa"/>
        <w:numPr>
          <w:ilvl w:val="0"/>
          <w:numId w:val="21"/>
        </w:numPr>
        <w:spacing w:after="120"/>
        <w:jc w:val="both"/>
      </w:pPr>
      <w:r>
        <w:t>E</w:t>
      </w:r>
      <w:r w:rsidRPr="0059727E">
        <w:t xml:space="preserve">dukacije osoblja i vlasnika klubova za odgovorno točenje alkoholnih pića i postupanje s osobama pod utjecajem alkohola; </w:t>
      </w:r>
      <w:r w:rsidRPr="0040539F">
        <w:t xml:space="preserve">promicanje provedbe zakona </w:t>
      </w:r>
      <w:r w:rsidRPr="0059727E">
        <w:t>te intervencije usmjerene na</w:t>
      </w:r>
      <w:r>
        <w:t xml:space="preserve"> osvješćivanje o odredbama </w:t>
      </w:r>
      <w:r w:rsidRPr="0059727E">
        <w:t xml:space="preserve">postojećih zakona, suradnja sa zdravstvenim i socijalnim sektorima, podizanje razine svijesti, intervencije koje obuhvaćaju promjenu stavova i normi, </w:t>
      </w:r>
      <w:r>
        <w:t>kombinacije intervencija za različite razine rizika i strategija okruženja.</w:t>
      </w:r>
    </w:p>
    <w:p w14:paraId="41A6DFC2" w14:textId="77777777" w:rsidR="00B85C85" w:rsidRPr="004E7331" w:rsidRDefault="00B85C85" w:rsidP="00CB651A">
      <w:pPr>
        <w:pStyle w:val="Odlomakpopisa"/>
        <w:numPr>
          <w:ilvl w:val="0"/>
          <w:numId w:val="21"/>
        </w:numPr>
        <w:spacing w:after="120"/>
        <w:jc w:val="both"/>
      </w:pPr>
      <w:r>
        <w:t>Pro</w:t>
      </w:r>
      <w:r w:rsidR="000661A0">
        <w:t>jekti</w:t>
      </w:r>
      <w:r w:rsidRPr="004E7331">
        <w:t xml:space="preserve"> usmjereni na razvijanje internetskih platformi koje će mladima omogućiti pristup informacijama o aktualnim temama i događajima od njihovog interesa, u okviru kojih će se upozoravati i na rizike povezane s konzumacijom </w:t>
      </w:r>
      <w:proofErr w:type="spellStart"/>
      <w:r w:rsidRPr="004E7331">
        <w:t>psihoaktivnih</w:t>
      </w:r>
      <w:proofErr w:type="spellEnd"/>
      <w:r w:rsidRPr="004E7331">
        <w:t xml:space="preserve"> sredstava, kao i na rizike na području ponašajnih ovisnosti.    </w:t>
      </w:r>
    </w:p>
    <w:p w14:paraId="39E2E7C0" w14:textId="77777777" w:rsidR="00B85C85" w:rsidRDefault="00B85C85" w:rsidP="003659C9">
      <w:pPr>
        <w:jc w:val="both"/>
        <w:rPr>
          <w:b/>
          <w:szCs w:val="24"/>
          <w:u w:val="single"/>
        </w:rPr>
      </w:pPr>
    </w:p>
    <w:p w14:paraId="50E17529" w14:textId="77777777" w:rsidR="009157A1" w:rsidRDefault="00B85C85" w:rsidP="003659C9">
      <w:pPr>
        <w:jc w:val="both"/>
        <w:rPr>
          <w:b/>
          <w:i/>
          <w:sz w:val="28"/>
          <w:szCs w:val="28"/>
        </w:rPr>
      </w:pPr>
      <w:r>
        <w:rPr>
          <w:b/>
          <w:szCs w:val="24"/>
          <w:u w:val="single"/>
        </w:rPr>
        <w:t>PI.</w:t>
      </w:r>
      <w:r w:rsidR="004C63E7">
        <w:rPr>
          <w:b/>
          <w:szCs w:val="24"/>
          <w:u w:val="single"/>
        </w:rPr>
        <w:t xml:space="preserve"> </w:t>
      </w:r>
      <w:r>
        <w:rPr>
          <w:b/>
          <w:szCs w:val="24"/>
          <w:u w:val="single"/>
        </w:rPr>
        <w:t>B</w:t>
      </w:r>
      <w:r w:rsidR="00E83C30" w:rsidRPr="004D2427">
        <w:rPr>
          <w:b/>
          <w:szCs w:val="24"/>
          <w:u w:val="single"/>
        </w:rPr>
        <w:t xml:space="preserve"> </w:t>
      </w:r>
      <w:r w:rsidR="002A4E32">
        <w:rPr>
          <w:b/>
          <w:szCs w:val="24"/>
          <w:u w:val="single"/>
        </w:rPr>
        <w:t>PRO</w:t>
      </w:r>
      <w:r w:rsidR="000661A0">
        <w:rPr>
          <w:b/>
          <w:szCs w:val="24"/>
          <w:u w:val="single"/>
        </w:rPr>
        <w:t>JEKTI</w:t>
      </w:r>
      <w:r w:rsidR="00E83C30" w:rsidRPr="004D2427">
        <w:rPr>
          <w:b/>
          <w:szCs w:val="24"/>
          <w:u w:val="single"/>
        </w:rPr>
        <w:t xml:space="preserve"> PREVENCIJE OVISNOSTI KOJI SU U SKLADU S EUROPSKIM STANDARDIMA</w:t>
      </w:r>
      <w:r w:rsidR="00E83C30">
        <w:rPr>
          <w:b/>
          <w:szCs w:val="24"/>
          <w:u w:val="single"/>
        </w:rPr>
        <w:t xml:space="preserve"> </w:t>
      </w:r>
      <w:r w:rsidR="00E83C30" w:rsidRPr="004D2427">
        <w:rPr>
          <w:b/>
          <w:szCs w:val="24"/>
          <w:u w:val="single"/>
        </w:rPr>
        <w:t xml:space="preserve">ZA KVALITETNU PREVENCIJU ZLOUPORABE DROGA (EDPQS) </w:t>
      </w:r>
    </w:p>
    <w:p w14:paraId="74587983" w14:textId="77777777" w:rsidR="009157A1" w:rsidRPr="001E20D9" w:rsidRDefault="009157A1" w:rsidP="009157A1">
      <w:pPr>
        <w:rPr>
          <w:b/>
          <w:i/>
          <w:sz w:val="28"/>
          <w:szCs w:val="28"/>
        </w:rPr>
      </w:pPr>
    </w:p>
    <w:p w14:paraId="013A8BB5" w14:textId="77777777" w:rsidR="009157A1" w:rsidRPr="0040539F" w:rsidRDefault="00E83C30" w:rsidP="003659C9">
      <w:pPr>
        <w:jc w:val="both"/>
        <w:rPr>
          <w:szCs w:val="24"/>
        </w:rPr>
      </w:pPr>
      <w:r w:rsidRPr="0040539F">
        <w:rPr>
          <w:szCs w:val="24"/>
        </w:rPr>
        <w:t xml:space="preserve">Ovo područje uključuje </w:t>
      </w:r>
      <w:r w:rsidR="002A4E32">
        <w:rPr>
          <w:szCs w:val="24"/>
        </w:rPr>
        <w:t>pro</w:t>
      </w:r>
      <w:r w:rsidR="000661A0">
        <w:rPr>
          <w:szCs w:val="24"/>
        </w:rPr>
        <w:t>jekte</w:t>
      </w:r>
      <w:r w:rsidR="009157A1" w:rsidRPr="0040539F">
        <w:rPr>
          <w:szCs w:val="24"/>
        </w:rPr>
        <w:t xml:space="preserve"> univerzalne, selektivne i indicirane prevencije zlouporabe sredstava ovisnosti te strategije okruženja</w:t>
      </w:r>
      <w:r w:rsidRPr="0040539F">
        <w:rPr>
          <w:szCs w:val="24"/>
        </w:rPr>
        <w:t xml:space="preserve">. </w:t>
      </w:r>
      <w:r w:rsidR="002A4E32">
        <w:rPr>
          <w:szCs w:val="24"/>
        </w:rPr>
        <w:t>Pro</w:t>
      </w:r>
      <w:r w:rsidR="000661A0">
        <w:rPr>
          <w:szCs w:val="24"/>
        </w:rPr>
        <w:t>jekti</w:t>
      </w:r>
      <w:r w:rsidR="009157A1" w:rsidRPr="0040539F">
        <w:rPr>
          <w:szCs w:val="24"/>
        </w:rPr>
        <w:t xml:space="preserve"> u ovom prioritetnom području bit će uzeti u razmatranje samo ukoliko su opisani u skladu s Europskim standardima za kvalitetnu prevenciju zlouporabe droga. </w:t>
      </w:r>
    </w:p>
    <w:p w14:paraId="3E0E4EA2" w14:textId="77777777" w:rsidR="009157A1" w:rsidRPr="001E20D9" w:rsidRDefault="009157A1" w:rsidP="009157A1">
      <w:pPr>
        <w:jc w:val="both"/>
        <w:rPr>
          <w:szCs w:val="24"/>
        </w:rPr>
      </w:pPr>
    </w:p>
    <w:p w14:paraId="45EB7950" w14:textId="77777777" w:rsidR="00971D40" w:rsidRDefault="009157A1" w:rsidP="009157A1">
      <w:pPr>
        <w:jc w:val="both"/>
        <w:rPr>
          <w:szCs w:val="24"/>
        </w:rPr>
      </w:pPr>
      <w:r w:rsidRPr="001E20D9">
        <w:rPr>
          <w:szCs w:val="24"/>
        </w:rPr>
        <w:lastRenderedPageBreak/>
        <w:t>Prikaz Standarda za kvalitetnu prevenciju zlouporabe droga (</w:t>
      </w:r>
      <w:proofErr w:type="spellStart"/>
      <w:r w:rsidRPr="001E20D9">
        <w:rPr>
          <w:szCs w:val="24"/>
        </w:rPr>
        <w:t>eng</w:t>
      </w:r>
      <w:proofErr w:type="spellEnd"/>
      <w:r w:rsidRPr="001E20D9">
        <w:rPr>
          <w:szCs w:val="24"/>
        </w:rPr>
        <w:t xml:space="preserve">. </w:t>
      </w:r>
      <w:r w:rsidRPr="001E20D9">
        <w:rPr>
          <w:i/>
          <w:szCs w:val="24"/>
        </w:rPr>
        <w:t xml:space="preserve">European Drug </w:t>
      </w:r>
      <w:proofErr w:type="spellStart"/>
      <w:r w:rsidRPr="001E20D9">
        <w:rPr>
          <w:i/>
          <w:szCs w:val="24"/>
        </w:rPr>
        <w:t>Prevention</w:t>
      </w:r>
      <w:proofErr w:type="spellEnd"/>
      <w:r w:rsidRPr="001E20D9">
        <w:rPr>
          <w:i/>
          <w:szCs w:val="24"/>
        </w:rPr>
        <w:t xml:space="preserve"> </w:t>
      </w:r>
      <w:proofErr w:type="spellStart"/>
      <w:r w:rsidRPr="001E20D9">
        <w:rPr>
          <w:i/>
          <w:szCs w:val="24"/>
        </w:rPr>
        <w:t>Quality</w:t>
      </w:r>
      <w:proofErr w:type="spellEnd"/>
      <w:r w:rsidRPr="001E20D9">
        <w:rPr>
          <w:i/>
          <w:szCs w:val="24"/>
        </w:rPr>
        <w:t xml:space="preserve"> </w:t>
      </w:r>
      <w:proofErr w:type="spellStart"/>
      <w:r w:rsidRPr="001E20D9">
        <w:rPr>
          <w:i/>
          <w:szCs w:val="24"/>
        </w:rPr>
        <w:t>Standards</w:t>
      </w:r>
      <w:proofErr w:type="spellEnd"/>
      <w:r w:rsidRPr="001E20D9">
        <w:rPr>
          <w:szCs w:val="24"/>
        </w:rPr>
        <w:t xml:space="preserve"> – EDPQS</w:t>
      </w:r>
      <w:r w:rsidRPr="001E20D9">
        <w:rPr>
          <w:szCs w:val="24"/>
          <w:vertAlign w:val="superscript"/>
        </w:rPr>
        <w:footnoteReference w:id="3"/>
      </w:r>
      <w:r w:rsidRPr="001E20D9">
        <w:rPr>
          <w:szCs w:val="24"/>
        </w:rPr>
        <w:t>) dostupan je na hrvatskom jeziku</w:t>
      </w:r>
      <w:r>
        <w:rPr>
          <w:rStyle w:val="Referencafusnote"/>
          <w:szCs w:val="24"/>
        </w:rPr>
        <w:footnoteReference w:id="4"/>
      </w:r>
      <w:r w:rsidRPr="001E20D9">
        <w:rPr>
          <w:szCs w:val="24"/>
        </w:rPr>
        <w:t xml:space="preserve"> u dokumentu: Europski standardi za kvalitetnu prevenci</w:t>
      </w:r>
      <w:r w:rsidR="005A5A24">
        <w:rPr>
          <w:szCs w:val="24"/>
        </w:rPr>
        <w:t>ju zlouporabe droga: Brzi vodič i u Dodatku 1. Pojmovnik.</w:t>
      </w:r>
      <w:r w:rsidRPr="001E20D9">
        <w:rPr>
          <w:szCs w:val="24"/>
        </w:rPr>
        <w:t xml:space="preserve"> </w:t>
      </w:r>
    </w:p>
    <w:p w14:paraId="7599DCE8" w14:textId="77777777" w:rsidR="009157A1" w:rsidRPr="001E20D9" w:rsidRDefault="009157A1" w:rsidP="009157A1">
      <w:pPr>
        <w:jc w:val="both"/>
        <w:rPr>
          <w:szCs w:val="24"/>
        </w:rPr>
      </w:pPr>
    </w:p>
    <w:p w14:paraId="2ABCB13C" w14:textId="77777777" w:rsidR="009157A1" w:rsidRPr="001E20D9" w:rsidRDefault="009157A1" w:rsidP="009157A1">
      <w:pPr>
        <w:jc w:val="both"/>
        <w:rPr>
          <w:szCs w:val="24"/>
        </w:rPr>
      </w:pPr>
      <w:r w:rsidRPr="001E20D9">
        <w:rPr>
          <w:szCs w:val="24"/>
        </w:rPr>
        <w:t>Europski standardi naglašavaju sljedeće elemente u preventivnom radu: relevantnost aktivnosti za ciljane populacije i politike; pridržavanje etičkih načela; integraciju i promicanje</w:t>
      </w:r>
      <w:r>
        <w:rPr>
          <w:szCs w:val="24"/>
        </w:rPr>
        <w:t xml:space="preserve"> znanstvene utemeljenosti</w:t>
      </w:r>
      <w:r w:rsidRPr="001E20D9">
        <w:rPr>
          <w:szCs w:val="24"/>
        </w:rPr>
        <w:t xml:space="preserve">, kao i unutarnju koherentnost, izvedivost i održivost </w:t>
      </w:r>
      <w:r w:rsidR="002A4E32">
        <w:rPr>
          <w:szCs w:val="24"/>
        </w:rPr>
        <w:t>program</w:t>
      </w:r>
      <w:r w:rsidRPr="001E20D9">
        <w:rPr>
          <w:szCs w:val="24"/>
        </w:rPr>
        <w:t xml:space="preserve">a. </w:t>
      </w:r>
    </w:p>
    <w:p w14:paraId="23E81581" w14:textId="77777777" w:rsidR="009157A1" w:rsidRPr="001E20D9" w:rsidRDefault="009157A1" w:rsidP="009157A1">
      <w:pPr>
        <w:jc w:val="both"/>
        <w:rPr>
          <w:szCs w:val="24"/>
        </w:rPr>
      </w:pPr>
    </w:p>
    <w:p w14:paraId="198DAD03" w14:textId="77777777" w:rsidR="009157A1" w:rsidRPr="001E20D9" w:rsidRDefault="009157A1" w:rsidP="009157A1">
      <w:pPr>
        <w:jc w:val="both"/>
        <w:rPr>
          <w:szCs w:val="24"/>
        </w:rPr>
      </w:pPr>
      <w:r w:rsidRPr="001E20D9">
        <w:rPr>
          <w:szCs w:val="24"/>
        </w:rPr>
        <w:t xml:space="preserve">Standardi propisuju način na koji se planiraju i provode preventivne intervencije, uvažavajući model </w:t>
      </w:r>
      <w:r w:rsidR="002A4E32">
        <w:rPr>
          <w:szCs w:val="24"/>
        </w:rPr>
        <w:t>program</w:t>
      </w:r>
      <w:r w:rsidR="00BA2B91">
        <w:rPr>
          <w:szCs w:val="24"/>
        </w:rPr>
        <w:t>skog</w:t>
      </w:r>
      <w:r w:rsidRPr="001E20D9">
        <w:rPr>
          <w:szCs w:val="24"/>
        </w:rPr>
        <w:t xml:space="preserve"> ciklusa. </w:t>
      </w:r>
      <w:r w:rsidR="002A4E32">
        <w:rPr>
          <w:szCs w:val="24"/>
        </w:rPr>
        <w:t>Program</w:t>
      </w:r>
      <w:r w:rsidR="00BA2B91">
        <w:rPr>
          <w:szCs w:val="24"/>
        </w:rPr>
        <w:t>ske</w:t>
      </w:r>
      <w:r w:rsidRPr="001E20D9">
        <w:rPr>
          <w:szCs w:val="24"/>
        </w:rPr>
        <w:t xml:space="preserve"> faze su: procjena potreba, procjena sredstava, formulacija programa, </w:t>
      </w:r>
      <w:r w:rsidR="002A4E32">
        <w:rPr>
          <w:szCs w:val="24"/>
        </w:rPr>
        <w:t>program</w:t>
      </w:r>
      <w:r w:rsidRPr="001E20D9">
        <w:rPr>
          <w:szCs w:val="24"/>
        </w:rPr>
        <w:t xml:space="preserve">iranje intervencije, upravljanje i mobilizacija resursa, provedba i praćenje, evaluacije i diseminacija. Uz navedeno, Standardi uzimaju u obzir i komponente koje su prisutne u svim </w:t>
      </w:r>
      <w:r w:rsidR="002A4E32">
        <w:rPr>
          <w:szCs w:val="24"/>
        </w:rPr>
        <w:t>program</w:t>
      </w:r>
      <w:r w:rsidR="00BA2B91">
        <w:rPr>
          <w:szCs w:val="24"/>
        </w:rPr>
        <w:t>skim</w:t>
      </w:r>
      <w:r w:rsidRPr="001E20D9">
        <w:rPr>
          <w:szCs w:val="24"/>
        </w:rPr>
        <w:t xml:space="preserve"> fazama: održivost i financiranje, komunikacija i uključenost dionika, osposobljavanje osoblja i etičk</w:t>
      </w:r>
      <w:r>
        <w:rPr>
          <w:szCs w:val="24"/>
        </w:rPr>
        <w:t>e aspekte</w:t>
      </w:r>
      <w:r w:rsidRPr="001E20D9">
        <w:rPr>
          <w:szCs w:val="24"/>
        </w:rPr>
        <w:t>.</w:t>
      </w:r>
    </w:p>
    <w:p w14:paraId="6B3319F0" w14:textId="77777777" w:rsidR="009157A1" w:rsidRPr="001E20D9" w:rsidRDefault="009157A1" w:rsidP="009157A1">
      <w:pPr>
        <w:jc w:val="both"/>
        <w:rPr>
          <w:szCs w:val="24"/>
        </w:rPr>
      </w:pPr>
    </w:p>
    <w:p w14:paraId="227701D4" w14:textId="77777777" w:rsidR="009157A1" w:rsidRPr="001E20D9" w:rsidRDefault="009157A1" w:rsidP="009157A1">
      <w:pPr>
        <w:jc w:val="both"/>
        <w:rPr>
          <w:szCs w:val="24"/>
        </w:rPr>
      </w:pPr>
      <w:r w:rsidRPr="001E20D9">
        <w:rPr>
          <w:szCs w:val="24"/>
        </w:rPr>
        <w:t xml:space="preserve">U skladu s tim, osnovni standardi su: </w:t>
      </w:r>
      <w:r w:rsidR="00F25B52">
        <w:rPr>
          <w:bCs/>
          <w:szCs w:val="24"/>
        </w:rPr>
        <w:t>O</w:t>
      </w:r>
      <w:r w:rsidRPr="001E20D9">
        <w:rPr>
          <w:bCs/>
          <w:szCs w:val="24"/>
        </w:rPr>
        <w:t xml:space="preserve">drživost i financiranje; Komunikacija i sudjelovanje dionika; Razvoj djelatnika; Etička prevencija droga; Poznavanje politika i zakona vezanih uz droge; Procjena uporabe droga i potreba zajednice; Opisivanje potreba – opravdavanje intervencije; Poznavanje ciljane skupine; Procjenjivanje ciljane populacije i sredstava zajednice; Procjena unutarnjih resursa; Definiranje ciljane populacije; Upotreba teorijskog modela; Definiranje svrhe, općih i posebnih ciljeva; Definiranje </w:t>
      </w:r>
      <w:r w:rsidRPr="00C13C5C">
        <w:rPr>
          <w:bCs/>
          <w:szCs w:val="24"/>
        </w:rPr>
        <w:t xml:space="preserve">okruženja; </w:t>
      </w:r>
      <w:r w:rsidR="00C13C5C" w:rsidRPr="00C13C5C">
        <w:rPr>
          <w:bCs/>
          <w:szCs w:val="24"/>
        </w:rPr>
        <w:t>D</w:t>
      </w:r>
      <w:r w:rsidRPr="00C13C5C">
        <w:rPr>
          <w:bCs/>
          <w:szCs w:val="24"/>
        </w:rPr>
        <w:t>okaze o učinkovitosti</w:t>
      </w:r>
      <w:r w:rsidRPr="001E20D9">
        <w:rPr>
          <w:bCs/>
          <w:szCs w:val="24"/>
        </w:rPr>
        <w:t>; Određivanje vremenskog okvira; Osmišljavanje za kvalitetu i učinkovitost; Postupanja u slučaju odabira postojeće intervencije; Podešavanje čitave intervencije ciljanoj populaciji; Postupanja u slučaju planiranja završnih evaluacija; Planiranje pro</w:t>
      </w:r>
      <w:r w:rsidR="00F17376">
        <w:rPr>
          <w:bCs/>
          <w:szCs w:val="24"/>
        </w:rPr>
        <w:t>jekta</w:t>
      </w:r>
      <w:r w:rsidRPr="001E20D9">
        <w:rPr>
          <w:bCs/>
          <w:szCs w:val="24"/>
        </w:rPr>
        <w:t xml:space="preserve"> – Prikazivanje </w:t>
      </w:r>
      <w:r w:rsidR="00F17376">
        <w:rPr>
          <w:bCs/>
          <w:szCs w:val="24"/>
        </w:rPr>
        <w:t>projektnog</w:t>
      </w:r>
      <w:r w:rsidRPr="001E20D9">
        <w:rPr>
          <w:bCs/>
          <w:szCs w:val="24"/>
        </w:rPr>
        <w:t xml:space="preserve"> plana; Planiranje financijskih zahtjeva; Osnivanje tima; Obuhvat i zadržavanje sudionika; Priprema pro</w:t>
      </w:r>
      <w:r w:rsidR="00F17376">
        <w:rPr>
          <w:bCs/>
          <w:szCs w:val="24"/>
        </w:rPr>
        <w:t>jektnih</w:t>
      </w:r>
      <w:r w:rsidRPr="001E20D9">
        <w:rPr>
          <w:bCs/>
          <w:szCs w:val="24"/>
        </w:rPr>
        <w:t xml:space="preserve"> materijala; Pružanje opisa pro</w:t>
      </w:r>
      <w:r w:rsidR="00F17376">
        <w:rPr>
          <w:bCs/>
          <w:szCs w:val="24"/>
        </w:rPr>
        <w:t>jekta</w:t>
      </w:r>
      <w:r w:rsidRPr="001E20D9">
        <w:rPr>
          <w:bCs/>
          <w:szCs w:val="24"/>
        </w:rPr>
        <w:t xml:space="preserve">. </w:t>
      </w:r>
      <w:r w:rsidRPr="001E20D9">
        <w:rPr>
          <w:szCs w:val="24"/>
        </w:rPr>
        <w:br/>
      </w:r>
      <w:r w:rsidRPr="001E20D9">
        <w:rPr>
          <w:szCs w:val="24"/>
        </w:rPr>
        <w:br/>
        <w:t xml:space="preserve">Europski standardi usmjereni su na proces izrade i provedbe </w:t>
      </w:r>
      <w:r w:rsidR="002A4E32">
        <w:rPr>
          <w:szCs w:val="24"/>
        </w:rPr>
        <w:t>pro</w:t>
      </w:r>
      <w:r w:rsidR="00F17376">
        <w:rPr>
          <w:szCs w:val="24"/>
        </w:rPr>
        <w:t>jekta</w:t>
      </w:r>
      <w:r w:rsidRPr="001E20D9">
        <w:rPr>
          <w:szCs w:val="24"/>
        </w:rPr>
        <w:t>. Sadržaj preventivnih intervencija treba biti u skladu sa spoznajama o učinkovitim intervencijama na različitim razinama rizika, a sukladno navedenom u prioritetu P</w:t>
      </w:r>
      <w:r>
        <w:rPr>
          <w:szCs w:val="24"/>
        </w:rPr>
        <w:t>I. A</w:t>
      </w:r>
      <w:r w:rsidRPr="001E20D9">
        <w:rPr>
          <w:szCs w:val="24"/>
        </w:rPr>
        <w:t xml:space="preserve">. </w:t>
      </w:r>
    </w:p>
    <w:p w14:paraId="4A8DDC62" w14:textId="77777777" w:rsidR="00971D40" w:rsidRDefault="00971D40" w:rsidP="00FF0867">
      <w:pPr>
        <w:jc w:val="both"/>
        <w:rPr>
          <w:i/>
          <w:szCs w:val="24"/>
        </w:rPr>
      </w:pPr>
    </w:p>
    <w:p w14:paraId="3F4C888C" w14:textId="77777777" w:rsidR="007144DB" w:rsidRPr="00F25B52" w:rsidRDefault="009157A1" w:rsidP="00F25B52">
      <w:pPr>
        <w:jc w:val="both"/>
        <w:rPr>
          <w:i/>
          <w:szCs w:val="24"/>
        </w:rPr>
      </w:pPr>
      <w:r w:rsidRPr="00B640C1">
        <w:rPr>
          <w:i/>
          <w:szCs w:val="24"/>
        </w:rPr>
        <w:t xml:space="preserve">Prijava </w:t>
      </w:r>
      <w:r w:rsidR="00F07EFB" w:rsidRPr="00B640C1">
        <w:rPr>
          <w:i/>
          <w:szCs w:val="24"/>
        </w:rPr>
        <w:t>projekata</w:t>
      </w:r>
      <w:r w:rsidRPr="00B640C1">
        <w:rPr>
          <w:i/>
          <w:szCs w:val="24"/>
        </w:rPr>
        <w:t xml:space="preserve"> u partnerstvu</w:t>
      </w:r>
      <w:r w:rsidRPr="00F25B52">
        <w:rPr>
          <w:b/>
          <w:bCs/>
          <w:i/>
          <w:szCs w:val="24"/>
        </w:rPr>
        <w:t xml:space="preserve"> </w:t>
      </w:r>
      <w:r w:rsidRPr="002E336F">
        <w:rPr>
          <w:b/>
          <w:bCs/>
          <w:i/>
          <w:szCs w:val="24"/>
        </w:rPr>
        <w:t xml:space="preserve">za PI.A </w:t>
      </w:r>
      <w:r w:rsidR="00DA1451" w:rsidRPr="002E336F">
        <w:rPr>
          <w:b/>
          <w:bCs/>
          <w:i/>
          <w:szCs w:val="24"/>
        </w:rPr>
        <w:t xml:space="preserve">i </w:t>
      </w:r>
      <w:r w:rsidR="00490C0B" w:rsidRPr="002E336F">
        <w:rPr>
          <w:b/>
          <w:bCs/>
          <w:i/>
          <w:szCs w:val="24"/>
        </w:rPr>
        <w:t>PI</w:t>
      </w:r>
      <w:r w:rsidR="00490C0B" w:rsidRPr="002E336F">
        <w:rPr>
          <w:b/>
          <w:i/>
          <w:szCs w:val="24"/>
        </w:rPr>
        <w:t>.B</w:t>
      </w:r>
      <w:r w:rsidRPr="002E336F">
        <w:rPr>
          <w:b/>
          <w:i/>
          <w:szCs w:val="24"/>
        </w:rPr>
        <w:t xml:space="preserve"> </w:t>
      </w:r>
      <w:r w:rsidRPr="002E336F">
        <w:rPr>
          <w:b/>
          <w:bCs/>
          <w:i/>
          <w:szCs w:val="24"/>
        </w:rPr>
        <w:t>nije obvezna, ali je poželjna</w:t>
      </w:r>
      <w:r w:rsidR="006F0061">
        <w:rPr>
          <w:b/>
          <w:bCs/>
          <w:i/>
          <w:szCs w:val="24"/>
        </w:rPr>
        <w:t>.</w:t>
      </w:r>
      <w:r w:rsidR="00B640C1">
        <w:rPr>
          <w:i/>
          <w:szCs w:val="24"/>
        </w:rPr>
        <w:t xml:space="preserve"> (</w:t>
      </w:r>
      <w:r w:rsidRPr="004E7331">
        <w:rPr>
          <w:i/>
          <w:szCs w:val="24"/>
        </w:rPr>
        <w:t xml:space="preserve">Više informacija o obveznom i neobaveznom partnerstvu nalazi se u odjeljku </w:t>
      </w:r>
      <w:r w:rsidR="00F51517" w:rsidRPr="004E7331">
        <w:rPr>
          <w:i/>
          <w:szCs w:val="24"/>
        </w:rPr>
        <w:t>2.1c</w:t>
      </w:r>
      <w:r w:rsidR="00971D40">
        <w:rPr>
          <w:i/>
          <w:szCs w:val="24"/>
        </w:rPr>
        <w:t>.</w:t>
      </w:r>
      <w:r w:rsidR="00B640C1">
        <w:rPr>
          <w:i/>
          <w:szCs w:val="24"/>
        </w:rPr>
        <w:t>)</w:t>
      </w:r>
    </w:p>
    <w:p w14:paraId="761F40BE" w14:textId="77777777" w:rsidR="00C54FA9" w:rsidRPr="003659C9" w:rsidRDefault="00C54FA9" w:rsidP="003659C9">
      <w:pPr>
        <w:spacing w:after="120"/>
        <w:contextualSpacing/>
        <w:rPr>
          <w:color w:val="FF0000"/>
          <w:szCs w:val="24"/>
        </w:rPr>
      </w:pPr>
    </w:p>
    <w:p w14:paraId="2803A9B8" w14:textId="77777777" w:rsidR="00AF03D3" w:rsidRPr="00F25B52" w:rsidRDefault="005C16BC" w:rsidP="00BB252B">
      <w:pPr>
        <w:shd w:val="clear" w:color="auto" w:fill="FFFFFF"/>
        <w:spacing w:after="120"/>
        <w:contextualSpacing/>
        <w:jc w:val="both"/>
        <w:rPr>
          <w:bCs/>
          <w:szCs w:val="24"/>
        </w:rPr>
      </w:pPr>
      <w:r w:rsidRPr="00F25B52">
        <w:rPr>
          <w:bCs/>
          <w:szCs w:val="24"/>
        </w:rPr>
        <w:t xml:space="preserve">Pojašnjenje temeljnih pojmova moguće je naći u dokumentu: </w:t>
      </w:r>
      <w:r w:rsidRPr="00F25B52">
        <w:rPr>
          <w:bCs/>
          <w:i/>
          <w:szCs w:val="24"/>
        </w:rPr>
        <w:t>Dodatak 1. Pojmovnik</w:t>
      </w:r>
      <w:r w:rsidRPr="00F25B52">
        <w:rPr>
          <w:bCs/>
          <w:szCs w:val="24"/>
        </w:rPr>
        <w:t>.</w:t>
      </w:r>
    </w:p>
    <w:p w14:paraId="2F92B284" w14:textId="77777777" w:rsidR="00871501" w:rsidRDefault="00871501" w:rsidP="00B64C90">
      <w:pPr>
        <w:spacing w:after="120"/>
        <w:contextualSpacing/>
        <w:jc w:val="both"/>
        <w:rPr>
          <w:b/>
          <w:sz w:val="28"/>
          <w:szCs w:val="28"/>
          <w:u w:val="single"/>
        </w:rPr>
      </w:pPr>
    </w:p>
    <w:p w14:paraId="29D72E0C" w14:textId="58462621" w:rsidR="00C41FB8" w:rsidRPr="006F1F37" w:rsidRDefault="00C41FB8" w:rsidP="00C41FB8">
      <w:pPr>
        <w:spacing w:after="120"/>
        <w:contextualSpacing/>
        <w:jc w:val="both"/>
        <w:rPr>
          <w:sz w:val="28"/>
          <w:szCs w:val="28"/>
        </w:rPr>
      </w:pPr>
      <w:r w:rsidRPr="003659C9">
        <w:rPr>
          <w:b/>
          <w:sz w:val="28"/>
          <w:szCs w:val="28"/>
          <w:u w:val="single"/>
        </w:rPr>
        <w:t>PII.</w:t>
      </w:r>
      <w:r w:rsidRPr="003659C9">
        <w:rPr>
          <w:b/>
          <w:sz w:val="28"/>
          <w:szCs w:val="28"/>
        </w:rPr>
        <w:t xml:space="preserve"> </w:t>
      </w:r>
      <w:r>
        <w:rPr>
          <w:b/>
          <w:sz w:val="28"/>
          <w:szCs w:val="28"/>
        </w:rPr>
        <w:t xml:space="preserve"> </w:t>
      </w:r>
      <w:r w:rsidR="006D695C">
        <w:rPr>
          <w:b/>
          <w:sz w:val="28"/>
          <w:szCs w:val="28"/>
        </w:rPr>
        <w:t>PROJEKTI</w:t>
      </w:r>
      <w:r w:rsidRPr="006F1F37">
        <w:rPr>
          <w:b/>
          <w:sz w:val="28"/>
          <w:szCs w:val="28"/>
        </w:rPr>
        <w:t xml:space="preserve"> RESOCIJALIZACIJE </w:t>
      </w:r>
      <w:r>
        <w:rPr>
          <w:b/>
          <w:sz w:val="28"/>
          <w:szCs w:val="28"/>
        </w:rPr>
        <w:t>I PSIHOSOCIJALNE PODRŠKE</w:t>
      </w:r>
      <w:r w:rsidR="001F4E00" w:rsidRPr="001F4E00">
        <w:rPr>
          <w:b/>
          <w:sz w:val="28"/>
          <w:szCs w:val="28"/>
        </w:rPr>
        <w:t xml:space="preserve"> </w:t>
      </w:r>
      <w:r w:rsidR="001F4E00" w:rsidRPr="006F1F37">
        <w:rPr>
          <w:b/>
          <w:sz w:val="28"/>
          <w:szCs w:val="28"/>
        </w:rPr>
        <w:t>OVISNIKA</w:t>
      </w:r>
    </w:p>
    <w:p w14:paraId="3F0E4FC3" w14:textId="77777777" w:rsidR="00C41FB8" w:rsidRPr="006F1F37" w:rsidRDefault="00C41FB8" w:rsidP="00C41FB8">
      <w:pPr>
        <w:ind w:left="2121" w:hanging="705"/>
        <w:jc w:val="both"/>
        <w:rPr>
          <w:b/>
          <w:szCs w:val="24"/>
        </w:rPr>
      </w:pPr>
    </w:p>
    <w:p w14:paraId="2316B7AB" w14:textId="08F4D4C4" w:rsidR="00C41FB8" w:rsidRPr="00523F40" w:rsidRDefault="006D695C" w:rsidP="00C41FB8">
      <w:pPr>
        <w:jc w:val="both"/>
        <w:rPr>
          <w:szCs w:val="24"/>
          <w:u w:val="single"/>
        </w:rPr>
      </w:pPr>
      <w:r>
        <w:rPr>
          <w:szCs w:val="24"/>
          <w:u w:val="single"/>
        </w:rPr>
        <w:t>PII.A projekti</w:t>
      </w:r>
      <w:r w:rsidR="00C41FB8" w:rsidRPr="00523F40">
        <w:rPr>
          <w:szCs w:val="24"/>
          <w:u w:val="single"/>
        </w:rPr>
        <w:t xml:space="preserve"> resocijalizacije ovisnika o alkoholu, drogama, kockanju i novim tehnologijama (psihosocijalna podrška i uključivanje u različite društvene aktivnosti s ciljem njihove društvene reintegracije)</w:t>
      </w:r>
    </w:p>
    <w:p w14:paraId="3990EE11" w14:textId="77777777" w:rsidR="00C41FB8" w:rsidRPr="00D02875" w:rsidRDefault="00C41FB8" w:rsidP="00C41FB8">
      <w:pPr>
        <w:jc w:val="both"/>
        <w:rPr>
          <w:color w:val="44546A"/>
          <w:szCs w:val="24"/>
        </w:rPr>
      </w:pPr>
    </w:p>
    <w:p w14:paraId="0809DEF1" w14:textId="1286FD56" w:rsidR="00C41FB8" w:rsidRDefault="00780285" w:rsidP="00780285">
      <w:pPr>
        <w:pStyle w:val="Odlomakpopisa"/>
        <w:numPr>
          <w:ilvl w:val="0"/>
          <w:numId w:val="42"/>
        </w:numPr>
        <w:jc w:val="both"/>
        <w:rPr>
          <w:szCs w:val="24"/>
        </w:rPr>
      </w:pPr>
      <w:r w:rsidRPr="00780285">
        <w:rPr>
          <w:szCs w:val="24"/>
        </w:rPr>
        <w:t>Projekti</w:t>
      </w:r>
      <w:r w:rsidR="00C41FB8" w:rsidRPr="00780285">
        <w:rPr>
          <w:szCs w:val="24"/>
        </w:rPr>
        <w:t xml:space="preserve"> koji uključuju: edukacije i informiranja rehabilitiranih ovisnika o mogućnostima školovanja, zapošljavanja i ostvarivanja različitih socijalnih prava iz programa resocijalizacije, organiziranje grupnog i individualnog rada s rehabilitiranim ovisnicima i njihovim obiteljima, organiziranje kreativnih radionica za ovisnike, organiziranje psiholoških i </w:t>
      </w:r>
      <w:proofErr w:type="spellStart"/>
      <w:r w:rsidR="00C41FB8" w:rsidRPr="00780285">
        <w:rPr>
          <w:szCs w:val="24"/>
        </w:rPr>
        <w:t>sociopedagoških</w:t>
      </w:r>
      <w:proofErr w:type="spellEnd"/>
      <w:r w:rsidR="00C41FB8" w:rsidRPr="00780285">
        <w:rPr>
          <w:szCs w:val="24"/>
        </w:rPr>
        <w:t xml:space="preserve"> grupa, organiziranje grupa samopomoći te uključivanje rehabilitiranih ovisnika u druge društvene aktivnosti u zajednici</w:t>
      </w:r>
      <w:r w:rsidRPr="00780285">
        <w:rPr>
          <w:szCs w:val="24"/>
        </w:rPr>
        <w:t xml:space="preserve"> </w:t>
      </w:r>
      <w:r w:rsidR="00C41FB8" w:rsidRPr="00780285">
        <w:rPr>
          <w:szCs w:val="24"/>
        </w:rPr>
        <w:t>s osobitim naglaskom na osnivanje grupa samopomoći za žene ovisnice, rad s majkama s malom djecom, pružanje psihosocijalne podrške ovisnicima i njihovoj djeci te unapređenje roditeljskih znanja i vještina ovisnika koji su roditelj, organiziranje različitih tečajeva i strukovne izobrazbe, organiziranje doškolovanja i prekvalifikacije, zapošljavanje i organiziranje različitih oblika pomoći pri zapošljavanju rehabilitiranih ovisnika, kao što su organiziranje savjetovanja vezanih za ostvarivanje prava na zapošljavanje, prekvalifikaciju i doškolovanje, aktivnosti s ciljem senzibiliziranja javnosti za zapošljavanje rehabilitiranih ovisnika (okrugli stolovi, seminari i sl.).</w:t>
      </w:r>
    </w:p>
    <w:p w14:paraId="30F797E8" w14:textId="408DABC7" w:rsidR="00D3536B" w:rsidRPr="002E336F" w:rsidRDefault="00D3536B" w:rsidP="00D3536B">
      <w:pPr>
        <w:pStyle w:val="Odlomakpopisa"/>
        <w:numPr>
          <w:ilvl w:val="0"/>
          <w:numId w:val="42"/>
        </w:numPr>
        <w:jc w:val="both"/>
        <w:rPr>
          <w:szCs w:val="24"/>
        </w:rPr>
      </w:pPr>
      <w:r w:rsidRPr="002E336F">
        <w:rPr>
          <w:szCs w:val="24"/>
        </w:rPr>
        <w:lastRenderedPageBreak/>
        <w:t>Projekti pomoći u prekvalifikaciji, doškolovanju i pronalaženju zaposlenja za žene s problemom ovisnosti kao što su; organiziranje različitih tečajeva i strukovne izobrazbe, organiziranje doškolovanja i prekvalifikacije, zapošljavanje i organiziranje različitih oblika pomoći pri zapošljavanju, kao što su organiziranje savjetovanja vezanih za ostvarivanje prava na zapošljavanje, prekvalifikaciju i doškolovanje, aktivnosti s ciljem senzibiliziranja javnosti za zapošljavanje rehabilitiranih osoba s problemom ovisnosti (okrugli stolovi, seminari i sl.),</w:t>
      </w:r>
      <w:r w:rsidRPr="002E336F">
        <w:rPr>
          <w:szCs w:val="24"/>
        </w:rPr>
        <w:tab/>
      </w:r>
      <w:proofErr w:type="spellStart"/>
      <w:r w:rsidRPr="002E336F">
        <w:rPr>
          <w:szCs w:val="24"/>
        </w:rPr>
        <w:t>socio</w:t>
      </w:r>
      <w:proofErr w:type="spellEnd"/>
      <w:r w:rsidRPr="002E336F">
        <w:rPr>
          <w:szCs w:val="24"/>
        </w:rPr>
        <w:t>-ekonomske intervencije za žene žrtve nasilja i  beskućnice kao što su usluge prehrane dnevnog boravka, održavanje osobne higijene, organiziranje zdravstvenih pregleda, socijalnih usluga i slično.</w:t>
      </w:r>
    </w:p>
    <w:p w14:paraId="5FB18496" w14:textId="5CE7375F" w:rsidR="00780285" w:rsidRPr="002E336F" w:rsidRDefault="00780285" w:rsidP="00780285">
      <w:pPr>
        <w:pStyle w:val="Odlomakpopisa"/>
        <w:numPr>
          <w:ilvl w:val="0"/>
          <w:numId w:val="42"/>
        </w:numPr>
        <w:jc w:val="both"/>
        <w:rPr>
          <w:szCs w:val="24"/>
        </w:rPr>
      </w:pPr>
      <w:r w:rsidRPr="002E336F">
        <w:t>Projekti s ciljem rješavanja stambenih pitanja i drugih zdravstvenih i socijalnih pitanja žena s problemom ovisnosti o drogama kao što su;  osnivanje stambenih zajednica za žene s problemom ovisnosti , pružanje pomoći pri rješavanju stambenih pitanja  te pomoć u rješavanju skrbi o maloljetnoj djeci, pomoć radi olakšanog povratka u obitelj i društvenu sredinu</w:t>
      </w:r>
    </w:p>
    <w:p w14:paraId="3B40AAA8" w14:textId="68582C0F" w:rsidR="00780285" w:rsidRPr="002E336F" w:rsidRDefault="002E336F" w:rsidP="00780285">
      <w:pPr>
        <w:pStyle w:val="Odlomakpopisa"/>
        <w:numPr>
          <w:ilvl w:val="0"/>
          <w:numId w:val="42"/>
        </w:numPr>
        <w:rPr>
          <w:szCs w:val="24"/>
        </w:rPr>
      </w:pPr>
      <w:r w:rsidRPr="002E336F">
        <w:rPr>
          <w:szCs w:val="24"/>
        </w:rPr>
        <w:t>Projekti</w:t>
      </w:r>
      <w:r w:rsidR="00780285" w:rsidRPr="002E336F">
        <w:rPr>
          <w:szCs w:val="24"/>
        </w:rPr>
        <w:t xml:space="preserve"> podrške za maloljetnike s problemom ovisnosti o drogama te uključivanje u različite društvene aktivnosti, što uključuje aktivnosti; edukacija i informiranja o mogućnostima školovanja, zapošljavanja i ostvarivanja različitih socijalnih prava iz Projekta resocijalizacije, organiziranje grupnog i individualnog rada s maloljetnicima i njihovim obiteljima, organiziranje kreativnih radionica, organiziranje psiholoških i </w:t>
      </w:r>
      <w:proofErr w:type="spellStart"/>
      <w:r w:rsidR="00780285" w:rsidRPr="002E336F">
        <w:rPr>
          <w:szCs w:val="24"/>
        </w:rPr>
        <w:t>sociopedagoških</w:t>
      </w:r>
      <w:proofErr w:type="spellEnd"/>
      <w:r w:rsidR="00780285" w:rsidRPr="002E336F">
        <w:rPr>
          <w:szCs w:val="24"/>
        </w:rPr>
        <w:t xml:space="preserve"> grupa i grupa samopomoći te uključivanje ovih vulnerabilnih skupina  u druge društvene aktivnosti</w:t>
      </w:r>
    </w:p>
    <w:p w14:paraId="585B43BA" w14:textId="77777777" w:rsidR="00780285" w:rsidRPr="00780285" w:rsidRDefault="00780285" w:rsidP="00780285">
      <w:pPr>
        <w:ind w:left="360"/>
        <w:jc w:val="both"/>
        <w:rPr>
          <w:color w:val="FF0000"/>
          <w:szCs w:val="24"/>
        </w:rPr>
      </w:pPr>
    </w:p>
    <w:p w14:paraId="74B761BF" w14:textId="3964BC03" w:rsidR="00C41FB8" w:rsidRDefault="00C41FB8" w:rsidP="00C41FB8">
      <w:pPr>
        <w:jc w:val="both"/>
        <w:rPr>
          <w:b/>
          <w:i/>
          <w:szCs w:val="24"/>
        </w:rPr>
      </w:pPr>
      <w:r w:rsidRPr="00D02875">
        <w:rPr>
          <w:b/>
          <w:i/>
          <w:szCs w:val="24"/>
        </w:rPr>
        <w:t>Prijava programa pomoći u prekvalifikaciji, doškolovanju i pronalaženju zaposlenja liječenim ovisnicima u PII.</w:t>
      </w:r>
      <w:r w:rsidR="00EF1C42">
        <w:rPr>
          <w:b/>
          <w:i/>
          <w:szCs w:val="24"/>
        </w:rPr>
        <w:t>A</w:t>
      </w:r>
      <w:r w:rsidRPr="00D02875">
        <w:rPr>
          <w:b/>
          <w:i/>
          <w:szCs w:val="24"/>
        </w:rPr>
        <w:t xml:space="preserve"> obavezna je u partnerstvu s nekom odgojno-obrazovnom ustanovom koja može izdati valjano uvjerenje o završenom školovanju i/ili prekvalifikaciji ukoliko se provodi školovanje i prekvalifikacija ovisnika za zanimanja potrebna na tržištu rada u sklopu Programa resocijalizacije. U tom slučaju poželjno je i partnerstvo ili suradnja s nadležnom područnom službom Zavoda za zapošljavanje.</w:t>
      </w:r>
    </w:p>
    <w:p w14:paraId="48FF415F" w14:textId="77777777" w:rsidR="00EF1C42" w:rsidRDefault="00EF1C42" w:rsidP="00C41FB8">
      <w:pPr>
        <w:jc w:val="both"/>
        <w:rPr>
          <w:b/>
          <w:i/>
          <w:szCs w:val="24"/>
        </w:rPr>
      </w:pPr>
    </w:p>
    <w:p w14:paraId="66809078" w14:textId="7A3793CD" w:rsidR="00EF1C42" w:rsidRPr="00221188" w:rsidRDefault="00EF1C42" w:rsidP="00EF1C42">
      <w:pPr>
        <w:jc w:val="both"/>
        <w:rPr>
          <w:i/>
          <w:szCs w:val="24"/>
        </w:rPr>
      </w:pPr>
      <w:r w:rsidRPr="00221188">
        <w:rPr>
          <w:i/>
          <w:szCs w:val="24"/>
        </w:rPr>
        <w:t xml:space="preserve">Prijava </w:t>
      </w:r>
      <w:r>
        <w:rPr>
          <w:i/>
          <w:szCs w:val="24"/>
        </w:rPr>
        <w:t>projekata</w:t>
      </w:r>
      <w:r w:rsidRPr="00221188">
        <w:rPr>
          <w:i/>
          <w:szCs w:val="24"/>
        </w:rPr>
        <w:t xml:space="preserve"> psihosocijalne podrške liječenih ovisnika nakon završenog tretmana u terapijskoj zajednici ili </w:t>
      </w:r>
      <w:proofErr w:type="spellStart"/>
      <w:r w:rsidRPr="00221188">
        <w:rPr>
          <w:i/>
          <w:szCs w:val="24"/>
        </w:rPr>
        <w:t>poslijepenalni</w:t>
      </w:r>
      <w:proofErr w:type="spellEnd"/>
      <w:r w:rsidRPr="00221188">
        <w:rPr>
          <w:i/>
          <w:szCs w:val="24"/>
        </w:rPr>
        <w:t xml:space="preserve"> prihvat te uključivanje liječenih ovisnika u različite društvene aktivnosti s ciljem njihove društvene reintegracije u </w:t>
      </w:r>
      <w:r w:rsidRPr="00B04EF7">
        <w:rPr>
          <w:b/>
          <w:i/>
          <w:szCs w:val="24"/>
        </w:rPr>
        <w:t xml:space="preserve">PII. </w:t>
      </w:r>
      <w:r>
        <w:rPr>
          <w:b/>
          <w:i/>
          <w:szCs w:val="24"/>
        </w:rPr>
        <w:t xml:space="preserve">A </w:t>
      </w:r>
      <w:r w:rsidRPr="00221188">
        <w:rPr>
          <w:i/>
          <w:szCs w:val="24"/>
        </w:rPr>
        <w:t>nije obvezna u partnerstvu, ali je poželjna. (Više informacija o obveznom i neobaveznom partnerstvu nalazi se u odjeljku 2.1c )</w:t>
      </w:r>
    </w:p>
    <w:p w14:paraId="3A2DDF96" w14:textId="77777777" w:rsidR="00C41FB8" w:rsidRPr="002E336F" w:rsidRDefault="00C41FB8" w:rsidP="00C41FB8">
      <w:pPr>
        <w:jc w:val="both"/>
        <w:rPr>
          <w:i/>
          <w:szCs w:val="24"/>
        </w:rPr>
      </w:pPr>
    </w:p>
    <w:p w14:paraId="0CE7596F" w14:textId="28E68F9F" w:rsidR="00C0104B" w:rsidRPr="002E336F" w:rsidRDefault="00780285" w:rsidP="00C0104B">
      <w:pPr>
        <w:spacing w:after="120"/>
        <w:contextualSpacing/>
        <w:jc w:val="both"/>
      </w:pPr>
      <w:r w:rsidRPr="002E336F">
        <w:rPr>
          <w:u w:val="single"/>
        </w:rPr>
        <w:t>PII.B P</w:t>
      </w:r>
      <w:r w:rsidR="006D695C" w:rsidRPr="002E336F">
        <w:rPr>
          <w:u w:val="single"/>
        </w:rPr>
        <w:t>rojekti</w:t>
      </w:r>
      <w:r w:rsidR="00C0104B" w:rsidRPr="002E336F">
        <w:rPr>
          <w:u w:val="single"/>
        </w:rPr>
        <w:t xml:space="preserve"> psihosocijalne podrške za vulnerabilne skupine maloljetnika, žena, žena s malom djecom i trudnica</w:t>
      </w:r>
      <w:r w:rsidR="00C0104B" w:rsidRPr="002E336F">
        <w:t>.</w:t>
      </w:r>
    </w:p>
    <w:p w14:paraId="225EA5EF" w14:textId="77777777" w:rsidR="005741EC" w:rsidRPr="002E336F" w:rsidRDefault="005741EC" w:rsidP="00C0104B">
      <w:pPr>
        <w:spacing w:after="120"/>
        <w:contextualSpacing/>
        <w:jc w:val="both"/>
      </w:pPr>
    </w:p>
    <w:p w14:paraId="57E892DA" w14:textId="7A4DCE7B" w:rsidR="009B47EF" w:rsidRPr="002E336F" w:rsidRDefault="00D3536B" w:rsidP="00780285">
      <w:pPr>
        <w:pStyle w:val="Odlomakpopisa"/>
        <w:numPr>
          <w:ilvl w:val="0"/>
          <w:numId w:val="41"/>
        </w:numPr>
        <w:spacing w:after="120"/>
        <w:jc w:val="both"/>
      </w:pPr>
      <w:r w:rsidRPr="002E336F">
        <w:t>Projekti</w:t>
      </w:r>
      <w:r w:rsidR="009B47EF" w:rsidRPr="002E336F">
        <w:t xml:space="preserve"> koji uključuju usluge psihosocijalne rehabilitacije za maloljetne osobe s problemom ovisnosti  kao što su: organiziranje cjelodnevnog i poludnevnog boravka i smještaja, grupnog i individualnog rada, organiziranje kreativnih radionica, savjetovanje, radnu terapiju, treninga životnih vještina, upravlja</w:t>
      </w:r>
      <w:r w:rsidR="00780285" w:rsidRPr="002E336F">
        <w:t>njem slučajem (</w:t>
      </w:r>
      <w:proofErr w:type="spellStart"/>
      <w:r w:rsidR="009B47EF" w:rsidRPr="002E336F">
        <w:t>contigenc</w:t>
      </w:r>
      <w:r w:rsidR="00780285" w:rsidRPr="002E336F">
        <w:t>y</w:t>
      </w:r>
      <w:proofErr w:type="spellEnd"/>
      <w:r w:rsidR="00780285" w:rsidRPr="002E336F">
        <w:t xml:space="preserve"> </w:t>
      </w:r>
      <w:proofErr w:type="spellStart"/>
      <w:r w:rsidR="00780285" w:rsidRPr="002E336F">
        <w:t>menagment</w:t>
      </w:r>
      <w:proofErr w:type="spellEnd"/>
      <w:r w:rsidR="00780285" w:rsidRPr="002E336F">
        <w:t xml:space="preserve"> i </w:t>
      </w:r>
      <w:proofErr w:type="spellStart"/>
      <w:r w:rsidR="00780285" w:rsidRPr="002E336F">
        <w:t>case</w:t>
      </w:r>
      <w:proofErr w:type="spellEnd"/>
      <w:r w:rsidR="00780285" w:rsidRPr="002E336F">
        <w:t xml:space="preserve"> </w:t>
      </w:r>
      <w:proofErr w:type="spellStart"/>
      <w:r w:rsidR="00780285" w:rsidRPr="002E336F">
        <w:t>menagment</w:t>
      </w:r>
      <w:proofErr w:type="spellEnd"/>
      <w:r w:rsidR="00780285" w:rsidRPr="002E336F">
        <w:t xml:space="preserve">) i </w:t>
      </w:r>
      <w:r w:rsidR="009B47EF" w:rsidRPr="002E336F">
        <w:t xml:space="preserve">druge aktivnosti usmjerene psihosocijalnoj potpori maloljetnih osoba s poremećajima ovisnosti te unaprjeđenje mentalnog zdravlja </w:t>
      </w:r>
      <w:r w:rsidR="00780285" w:rsidRPr="002E336F">
        <w:t>navedenih vulnerabilnih skupina</w:t>
      </w:r>
    </w:p>
    <w:p w14:paraId="10569FD2" w14:textId="06E8AEEB" w:rsidR="009B47EF" w:rsidRPr="002E336F" w:rsidRDefault="00D3536B" w:rsidP="00780285">
      <w:pPr>
        <w:pStyle w:val="Odlomakpopisa"/>
        <w:numPr>
          <w:ilvl w:val="0"/>
          <w:numId w:val="41"/>
        </w:numPr>
        <w:spacing w:after="120"/>
        <w:jc w:val="both"/>
      </w:pPr>
      <w:r w:rsidRPr="002E336F">
        <w:t>Projekti</w:t>
      </w:r>
      <w:r w:rsidR="009B47EF" w:rsidRPr="002E336F">
        <w:t xml:space="preserve"> razvoja životnih vještina</w:t>
      </w:r>
      <w:r w:rsidRPr="002E336F">
        <w:t xml:space="preserve"> žena ovisnica</w:t>
      </w:r>
      <w:r w:rsidR="009B47EF" w:rsidRPr="002E336F">
        <w:t xml:space="preserve"> osobito u smislu roditeljstva, edukacije o različit</w:t>
      </w:r>
      <w:r w:rsidRPr="002E336F">
        <w:t xml:space="preserve">im aspektima zdravlja trudnica </w:t>
      </w:r>
      <w:r w:rsidR="009B47EF" w:rsidRPr="002E336F">
        <w:t>i utjecaju korištenj</w:t>
      </w:r>
      <w:r w:rsidRPr="002E336F">
        <w:t>a droga i sredstava ovisnosti na</w:t>
      </w:r>
      <w:r w:rsidR="009B47EF" w:rsidRPr="002E336F">
        <w:t xml:space="preserve"> novorođenčad te ostale usluge u zajednici usmjerene što uspješnijoj skrbi i tretmanu žena s problemom ovisnosti te njihovoj maloljetn</w:t>
      </w:r>
      <w:r w:rsidRPr="002E336F">
        <w:t>oj djeci</w:t>
      </w:r>
      <w:r w:rsidR="009B47EF" w:rsidRPr="002E336F">
        <w:t xml:space="preserve"> </w:t>
      </w:r>
    </w:p>
    <w:p w14:paraId="26541DF1" w14:textId="516B9586" w:rsidR="002C601D" w:rsidRPr="002E336F" w:rsidRDefault="00D3536B" w:rsidP="00D3536B">
      <w:pPr>
        <w:pStyle w:val="Odlomakpopisa"/>
        <w:numPr>
          <w:ilvl w:val="0"/>
          <w:numId w:val="41"/>
        </w:numPr>
        <w:spacing w:after="120"/>
        <w:jc w:val="both"/>
      </w:pPr>
      <w:r w:rsidRPr="002E336F">
        <w:t>Projekti koji uključuju</w:t>
      </w:r>
      <w:r w:rsidR="00A5029E" w:rsidRPr="002E336F">
        <w:t xml:space="preserve"> edukacije i informiranja, aktivnosti s ciljem senzibiliziranja javnosti (okrugli stolovi, seminari i sl. s ciljem zagovaranja prava ovih skupina u zajednici, povećanja senzibiliteta zajednice za pitanja žena i maloljetnika s problemom ovisnosti te aktivnog angažmana svih subjekata u društvu na rješavanju ovih pitanja.</w:t>
      </w:r>
    </w:p>
    <w:p w14:paraId="241CDE4C" w14:textId="77777777" w:rsidR="009B47EF" w:rsidRPr="002E336F" w:rsidRDefault="009B47EF" w:rsidP="00C0104B">
      <w:pPr>
        <w:spacing w:after="120"/>
        <w:contextualSpacing/>
        <w:jc w:val="both"/>
        <w:rPr>
          <w:i/>
        </w:rPr>
      </w:pPr>
    </w:p>
    <w:p w14:paraId="5C469730" w14:textId="7BD14991" w:rsidR="006D695C" w:rsidRPr="002E336F" w:rsidRDefault="00BC7EF2" w:rsidP="00C0104B">
      <w:pPr>
        <w:spacing w:after="120"/>
        <w:contextualSpacing/>
        <w:jc w:val="both"/>
        <w:rPr>
          <w:i/>
        </w:rPr>
      </w:pPr>
      <w:r w:rsidRPr="002E336F">
        <w:rPr>
          <w:i/>
        </w:rPr>
        <w:t xml:space="preserve">Za prioritetno </w:t>
      </w:r>
      <w:r w:rsidRPr="002E336F">
        <w:rPr>
          <w:b/>
          <w:i/>
        </w:rPr>
        <w:t>područje PII.B</w:t>
      </w:r>
      <w:r w:rsidRPr="002E336F">
        <w:rPr>
          <w:i/>
        </w:rPr>
        <w:t xml:space="preserve"> mogu se prijaviti udruge bez obzira imaju li iste ugovor sa Ministarstvom rada, mirovinskoga sustava, obitelji i socijalne politike, ali ako imaju ugovor mogu prijaviti samo projektne aktivnosti koje Ministarstvo ne financira u okviru ugovora o međusobnim odnosima</w:t>
      </w:r>
    </w:p>
    <w:p w14:paraId="040D5C6E" w14:textId="77777777" w:rsidR="00C0104B" w:rsidRDefault="00C0104B" w:rsidP="00C41FB8">
      <w:pPr>
        <w:jc w:val="both"/>
        <w:rPr>
          <w:i/>
          <w:szCs w:val="24"/>
        </w:rPr>
      </w:pPr>
    </w:p>
    <w:p w14:paraId="0F9F8C14" w14:textId="0C5F9124" w:rsidR="00C41FB8" w:rsidRPr="00221188" w:rsidRDefault="00C41FB8" w:rsidP="00C41FB8">
      <w:pPr>
        <w:jc w:val="both"/>
        <w:rPr>
          <w:i/>
          <w:szCs w:val="24"/>
        </w:rPr>
      </w:pPr>
      <w:r w:rsidRPr="00221188">
        <w:rPr>
          <w:i/>
          <w:szCs w:val="24"/>
        </w:rPr>
        <w:t xml:space="preserve">Prijava </w:t>
      </w:r>
      <w:r w:rsidR="006D695C">
        <w:rPr>
          <w:i/>
          <w:szCs w:val="24"/>
        </w:rPr>
        <w:t>projekata</w:t>
      </w:r>
      <w:r w:rsidRPr="00221188">
        <w:rPr>
          <w:i/>
          <w:szCs w:val="24"/>
        </w:rPr>
        <w:t xml:space="preserve"> u </w:t>
      </w:r>
      <w:r w:rsidRPr="00B04EF7">
        <w:rPr>
          <w:b/>
          <w:i/>
          <w:szCs w:val="24"/>
        </w:rPr>
        <w:t>PII.</w:t>
      </w:r>
      <w:r w:rsidR="00EF1C42">
        <w:rPr>
          <w:b/>
          <w:i/>
          <w:szCs w:val="24"/>
        </w:rPr>
        <w:t>B</w:t>
      </w:r>
      <w:r w:rsidRPr="00B04EF7">
        <w:rPr>
          <w:b/>
          <w:i/>
          <w:szCs w:val="24"/>
        </w:rPr>
        <w:t xml:space="preserve"> </w:t>
      </w:r>
      <w:r w:rsidRPr="00221188">
        <w:rPr>
          <w:i/>
          <w:szCs w:val="24"/>
        </w:rPr>
        <w:t>nije obvezna u partnerstvu ali je poželjna. (Više informacija o obveznom i neobaveznom partnerstvu nalazi se u odjeljku 2.1c )</w:t>
      </w:r>
    </w:p>
    <w:p w14:paraId="76CDA3DE" w14:textId="77777777" w:rsidR="00C41FB8" w:rsidRDefault="00C41FB8" w:rsidP="00C41FB8">
      <w:pPr>
        <w:jc w:val="both"/>
        <w:rPr>
          <w:i/>
          <w:szCs w:val="24"/>
        </w:rPr>
      </w:pPr>
    </w:p>
    <w:p w14:paraId="4D94902F" w14:textId="77777777" w:rsidR="00C41FB8" w:rsidRPr="007C38B3" w:rsidRDefault="00C41FB8" w:rsidP="00B64C90">
      <w:pPr>
        <w:jc w:val="both"/>
        <w:rPr>
          <w:i/>
          <w:szCs w:val="24"/>
        </w:rPr>
      </w:pPr>
    </w:p>
    <w:p w14:paraId="576C3F8D" w14:textId="77777777" w:rsidR="00221188" w:rsidRPr="007C38B3" w:rsidRDefault="00221188" w:rsidP="00B64C90">
      <w:pPr>
        <w:jc w:val="both"/>
        <w:rPr>
          <w:i/>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B5705B" w:rsidRPr="00F07C4F" w14:paraId="147F9714" w14:textId="77777777" w:rsidTr="00124F54">
        <w:tc>
          <w:tcPr>
            <w:tcW w:w="9286" w:type="dxa"/>
            <w:shd w:val="clear" w:color="auto" w:fill="C4BC96"/>
          </w:tcPr>
          <w:p w14:paraId="6ECEF450" w14:textId="77777777" w:rsidR="00B5705B" w:rsidRPr="00620BB9" w:rsidRDefault="00871501" w:rsidP="00871501">
            <w:pPr>
              <w:pStyle w:val="Naslov2"/>
              <w:rPr>
                <w:sz w:val="22"/>
              </w:rPr>
            </w:pPr>
            <w:bookmarkStart w:id="7" w:name="_Toc378951338"/>
            <w:bookmarkStart w:id="8" w:name="_Toc69282716"/>
            <w:r>
              <w:lastRenderedPageBreak/>
              <w:t xml:space="preserve">1.3. </w:t>
            </w:r>
            <w:proofErr w:type="spellStart"/>
            <w:r w:rsidR="00FF197A" w:rsidRPr="00620BB9">
              <w:t>Ukupna</w:t>
            </w:r>
            <w:proofErr w:type="spellEnd"/>
            <w:r w:rsidR="00FF197A" w:rsidRPr="00620BB9">
              <w:t xml:space="preserve"> </w:t>
            </w:r>
            <w:proofErr w:type="spellStart"/>
            <w:r w:rsidR="00FF197A" w:rsidRPr="00620BB9">
              <w:t>vrijednost</w:t>
            </w:r>
            <w:proofErr w:type="spellEnd"/>
            <w:r w:rsidR="00FF197A" w:rsidRPr="00620BB9">
              <w:t xml:space="preserve"> </w:t>
            </w:r>
            <w:proofErr w:type="spellStart"/>
            <w:r w:rsidR="00FF197A" w:rsidRPr="00620BB9">
              <w:t>Natječaja</w:t>
            </w:r>
            <w:proofErr w:type="spellEnd"/>
            <w:r w:rsidR="0031264A" w:rsidRPr="00620BB9">
              <w:t xml:space="preserve"> </w:t>
            </w:r>
            <w:r w:rsidR="00FF197A" w:rsidRPr="00620BB9">
              <w:t xml:space="preserve">i </w:t>
            </w:r>
            <w:proofErr w:type="spellStart"/>
            <w:r w:rsidR="00FF197A" w:rsidRPr="00620BB9">
              <w:t>p</w:t>
            </w:r>
            <w:r w:rsidR="00B5705B" w:rsidRPr="00620BB9">
              <w:t>lanirani</w:t>
            </w:r>
            <w:proofErr w:type="spellEnd"/>
            <w:r w:rsidR="00B5705B" w:rsidRPr="00620BB9">
              <w:t xml:space="preserve"> </w:t>
            </w:r>
            <w:proofErr w:type="spellStart"/>
            <w:r w:rsidR="00B5705B" w:rsidRPr="00620BB9">
              <w:t>iznosi</w:t>
            </w:r>
            <w:proofErr w:type="spellEnd"/>
            <w:r w:rsidR="00B5705B" w:rsidRPr="00620BB9">
              <w:t xml:space="preserve"> </w:t>
            </w:r>
            <w:proofErr w:type="spellStart"/>
            <w:r w:rsidR="00FF197A" w:rsidRPr="00620BB9">
              <w:t>po</w:t>
            </w:r>
            <w:proofErr w:type="spellEnd"/>
            <w:r w:rsidR="00FF197A" w:rsidRPr="00620BB9">
              <w:t xml:space="preserve"> </w:t>
            </w:r>
            <w:proofErr w:type="spellStart"/>
            <w:r w:rsidR="00FF197A" w:rsidRPr="00620BB9">
              <w:t>prioritetnim</w:t>
            </w:r>
            <w:proofErr w:type="spellEnd"/>
            <w:r w:rsidR="00FF197A" w:rsidRPr="00620BB9">
              <w:t xml:space="preserve"> </w:t>
            </w:r>
            <w:proofErr w:type="spellStart"/>
            <w:r w:rsidR="00FF197A" w:rsidRPr="00620BB9">
              <w:t>područjima</w:t>
            </w:r>
            <w:proofErr w:type="spellEnd"/>
            <w:r w:rsidR="00FF197A" w:rsidRPr="00620BB9">
              <w:t xml:space="preserve"> i </w:t>
            </w:r>
            <w:proofErr w:type="spellStart"/>
            <w:r w:rsidR="00FF197A" w:rsidRPr="00620BB9">
              <w:t>pojedinačnim</w:t>
            </w:r>
            <w:proofErr w:type="spellEnd"/>
            <w:r w:rsidR="00FF197A" w:rsidRPr="00620BB9">
              <w:t xml:space="preserve"> </w:t>
            </w:r>
            <w:proofErr w:type="spellStart"/>
            <w:r w:rsidR="002A4E32" w:rsidRPr="002E336F">
              <w:t>pro</w:t>
            </w:r>
            <w:bookmarkEnd w:id="7"/>
            <w:bookmarkEnd w:id="8"/>
            <w:r w:rsidR="001935F2" w:rsidRPr="002E336F">
              <w:t>jektima</w:t>
            </w:r>
            <w:proofErr w:type="spellEnd"/>
          </w:p>
        </w:tc>
      </w:tr>
    </w:tbl>
    <w:p w14:paraId="7DD39109" w14:textId="77777777" w:rsidR="00EF4B58" w:rsidRPr="00F07C4F" w:rsidRDefault="00EF4B58" w:rsidP="00EF4B58">
      <w:pPr>
        <w:jc w:val="both"/>
        <w:rPr>
          <w:b/>
        </w:rPr>
      </w:pPr>
    </w:p>
    <w:p w14:paraId="386FFE01" w14:textId="3012BFB9" w:rsidR="006A4F67" w:rsidRPr="006F1F37" w:rsidRDefault="009C79DC" w:rsidP="00924B1D">
      <w:pPr>
        <w:jc w:val="both"/>
        <w:rPr>
          <w:szCs w:val="24"/>
        </w:rPr>
      </w:pPr>
      <w:r w:rsidRPr="002766CC">
        <w:rPr>
          <w:szCs w:val="24"/>
        </w:rPr>
        <w:t xml:space="preserve">Ukupno planirana vrijednost </w:t>
      </w:r>
      <w:r w:rsidR="00D471F1" w:rsidRPr="002766CC">
        <w:rPr>
          <w:szCs w:val="24"/>
        </w:rPr>
        <w:t xml:space="preserve">Natječaja </w:t>
      </w:r>
      <w:r w:rsidRPr="002766CC">
        <w:rPr>
          <w:szCs w:val="24"/>
        </w:rPr>
        <w:t>je</w:t>
      </w:r>
      <w:r w:rsidR="00A63ADE" w:rsidRPr="002766CC">
        <w:rPr>
          <w:b/>
          <w:szCs w:val="24"/>
        </w:rPr>
        <w:t xml:space="preserve"> </w:t>
      </w:r>
      <w:r w:rsidR="002E336F">
        <w:rPr>
          <w:b/>
          <w:szCs w:val="24"/>
        </w:rPr>
        <w:t>5</w:t>
      </w:r>
      <w:r w:rsidR="0007768A" w:rsidRPr="002766CC">
        <w:rPr>
          <w:b/>
          <w:szCs w:val="24"/>
        </w:rPr>
        <w:t>.</w:t>
      </w:r>
      <w:r w:rsidR="002766CC" w:rsidRPr="002766CC">
        <w:rPr>
          <w:b/>
          <w:szCs w:val="24"/>
        </w:rPr>
        <w:t>0</w:t>
      </w:r>
      <w:r w:rsidR="00CE4CBE" w:rsidRPr="002766CC">
        <w:rPr>
          <w:b/>
          <w:szCs w:val="24"/>
        </w:rPr>
        <w:t xml:space="preserve">00.000,00 </w:t>
      </w:r>
      <w:r w:rsidR="00DB4F29" w:rsidRPr="002766CC">
        <w:rPr>
          <w:b/>
          <w:szCs w:val="24"/>
        </w:rPr>
        <w:t>kuna</w:t>
      </w:r>
      <w:r w:rsidR="006A4F67" w:rsidRPr="002766CC">
        <w:rPr>
          <w:szCs w:val="24"/>
        </w:rPr>
        <w:t>.</w:t>
      </w:r>
    </w:p>
    <w:p w14:paraId="3B705065" w14:textId="77777777" w:rsidR="00695458" w:rsidRPr="0078146E" w:rsidRDefault="00695458" w:rsidP="00924B1D">
      <w:pPr>
        <w:jc w:val="both"/>
        <w:rPr>
          <w:strike/>
        </w:rPr>
      </w:pPr>
    </w:p>
    <w:p w14:paraId="5EC8F8F9" w14:textId="12547014" w:rsidR="00650ADD" w:rsidRPr="0078146E" w:rsidRDefault="00650ADD" w:rsidP="00650ADD">
      <w:pPr>
        <w:spacing w:after="120"/>
        <w:contextualSpacing/>
        <w:jc w:val="both"/>
      </w:pPr>
      <w:r w:rsidRPr="0078146E">
        <w:t xml:space="preserve">Ukupno planirana sredstva u području </w:t>
      </w:r>
      <w:r w:rsidRPr="0078146E">
        <w:rPr>
          <w:u w:val="single"/>
        </w:rPr>
        <w:t>PI.</w:t>
      </w:r>
      <w:r w:rsidR="00CA0A42" w:rsidRPr="0078146E">
        <w:rPr>
          <w:u w:val="single"/>
        </w:rPr>
        <w:t xml:space="preserve"> </w:t>
      </w:r>
      <w:r w:rsidR="002A4E32" w:rsidRPr="0078146E">
        <w:rPr>
          <w:u w:val="single"/>
        </w:rPr>
        <w:t>Program</w:t>
      </w:r>
      <w:r w:rsidR="00CA0A42" w:rsidRPr="0078146E">
        <w:rPr>
          <w:u w:val="single"/>
        </w:rPr>
        <w:t>i prevencije ovisnosti</w:t>
      </w:r>
      <w:r w:rsidR="00CA0A42" w:rsidRPr="0078146E">
        <w:t xml:space="preserve"> </w:t>
      </w:r>
      <w:r w:rsidRPr="0078146E">
        <w:t>su</w:t>
      </w:r>
      <w:r w:rsidR="00480622" w:rsidRPr="0078146E">
        <w:t xml:space="preserve"> </w:t>
      </w:r>
      <w:r w:rsidR="001935F2" w:rsidRPr="0078146E">
        <w:t xml:space="preserve">u iznosu od </w:t>
      </w:r>
      <w:r w:rsidR="00725C75">
        <w:t>4</w:t>
      </w:r>
      <w:r w:rsidR="00480622" w:rsidRPr="0078146E">
        <w:t>.</w:t>
      </w:r>
      <w:r w:rsidR="00725C75">
        <w:t>2</w:t>
      </w:r>
      <w:r w:rsidR="0007768A" w:rsidRPr="0078146E">
        <w:t>00</w:t>
      </w:r>
      <w:r w:rsidR="00480622" w:rsidRPr="0078146E">
        <w:t>.000,00 k</w:t>
      </w:r>
      <w:r w:rsidR="00710358">
        <w:t>u</w:t>
      </w:r>
      <w:r w:rsidR="00480622" w:rsidRPr="0078146E">
        <w:t>n</w:t>
      </w:r>
      <w:r w:rsidR="00710358">
        <w:t>a</w:t>
      </w:r>
      <w:r w:rsidR="001935F2" w:rsidRPr="0078146E">
        <w:t>.</w:t>
      </w:r>
    </w:p>
    <w:p w14:paraId="5F0450D5" w14:textId="77777777" w:rsidR="001935F2" w:rsidRPr="0078146E" w:rsidRDefault="001935F2" w:rsidP="000D4330">
      <w:pPr>
        <w:spacing w:after="120"/>
        <w:contextualSpacing/>
        <w:jc w:val="both"/>
      </w:pPr>
    </w:p>
    <w:p w14:paraId="439DD631" w14:textId="6587F8E0" w:rsidR="000D4330" w:rsidRPr="0078146E" w:rsidRDefault="005B4983" w:rsidP="000D4330">
      <w:pPr>
        <w:spacing w:after="120"/>
        <w:contextualSpacing/>
        <w:jc w:val="both"/>
      </w:pPr>
      <w:r w:rsidRPr="0078146E">
        <w:t xml:space="preserve">Za područje </w:t>
      </w:r>
      <w:r w:rsidR="00F17376" w:rsidRPr="0078146E">
        <w:t>PI.A Projekti</w:t>
      </w:r>
      <w:r w:rsidR="000D4330" w:rsidRPr="0078146E">
        <w:t xml:space="preserve"> prevencije ovisnosti o alkoholu, drogama, kockanju i novim tehnologijama: iz sredstava Ministarst</w:t>
      </w:r>
      <w:r w:rsidR="00F077ED" w:rsidRPr="0078146E">
        <w:t xml:space="preserve">va dodijelit će se </w:t>
      </w:r>
      <w:r w:rsidR="00710358">
        <w:t>3</w:t>
      </w:r>
      <w:r w:rsidR="00F077ED" w:rsidRPr="0078146E">
        <w:t>.</w:t>
      </w:r>
      <w:r w:rsidR="00710358">
        <w:t>2</w:t>
      </w:r>
      <w:r w:rsidR="002766CC" w:rsidRPr="0078146E">
        <w:t>00</w:t>
      </w:r>
      <w:r w:rsidR="000D4330" w:rsidRPr="0078146E">
        <w:t>.000,00 kuna</w:t>
      </w:r>
      <w:r w:rsidR="001935F2" w:rsidRPr="0078146E">
        <w:t>.</w:t>
      </w:r>
    </w:p>
    <w:p w14:paraId="192EF556" w14:textId="77777777" w:rsidR="000D4330" w:rsidRPr="0078146E" w:rsidRDefault="000D4330" w:rsidP="000D4330">
      <w:pPr>
        <w:spacing w:after="120"/>
        <w:contextualSpacing/>
        <w:jc w:val="both"/>
      </w:pPr>
    </w:p>
    <w:p w14:paraId="3986AE6C" w14:textId="77777777" w:rsidR="000D4330" w:rsidRPr="0078146E" w:rsidRDefault="005B4983" w:rsidP="000D4330">
      <w:pPr>
        <w:spacing w:after="120"/>
        <w:contextualSpacing/>
        <w:jc w:val="both"/>
      </w:pPr>
      <w:r w:rsidRPr="0078146E">
        <w:t xml:space="preserve">Za područje </w:t>
      </w:r>
      <w:r w:rsidR="00F17376" w:rsidRPr="0078146E">
        <w:t>PI.B. Projekti</w:t>
      </w:r>
      <w:r w:rsidR="000D4330" w:rsidRPr="0078146E">
        <w:t xml:space="preserve"> prevencije ovisnosti koji su u skladu s Europskim standardima za kvalitetnu prevenciju zlouporabe droga (EDPQS)</w:t>
      </w:r>
      <w:r w:rsidR="001935F2" w:rsidRPr="0078146E">
        <w:t>:</w:t>
      </w:r>
      <w:r w:rsidR="000D4330" w:rsidRPr="0078146E">
        <w:t xml:space="preserve"> iz sredstava Ministar</w:t>
      </w:r>
      <w:r w:rsidR="0071228C" w:rsidRPr="0078146E">
        <w:t>stva dodijelit će s</w:t>
      </w:r>
      <w:r w:rsidR="001935F2" w:rsidRPr="0078146E">
        <w:t xml:space="preserve">e </w:t>
      </w:r>
      <w:r w:rsidR="0071228C" w:rsidRPr="0078146E">
        <w:t>1.0</w:t>
      </w:r>
      <w:r w:rsidR="000D4330" w:rsidRPr="0078146E">
        <w:t>00.000,00 kuna.</w:t>
      </w:r>
    </w:p>
    <w:p w14:paraId="20C84CE9" w14:textId="77777777" w:rsidR="00BC7EF2" w:rsidRPr="0078146E" w:rsidRDefault="00BC7EF2" w:rsidP="000D4330">
      <w:pPr>
        <w:spacing w:after="120"/>
        <w:contextualSpacing/>
        <w:jc w:val="both"/>
      </w:pPr>
    </w:p>
    <w:p w14:paraId="3F3B58D7" w14:textId="710AB236" w:rsidR="00BC7EF2" w:rsidRPr="0078146E" w:rsidRDefault="00BC7EF2" w:rsidP="000D4330">
      <w:pPr>
        <w:spacing w:after="120"/>
        <w:contextualSpacing/>
        <w:jc w:val="both"/>
      </w:pPr>
      <w:r w:rsidRPr="0078146E">
        <w:t xml:space="preserve">Ukupno planirana sredstva u području </w:t>
      </w:r>
      <w:r w:rsidRPr="00725C75">
        <w:rPr>
          <w:u w:val="single"/>
        </w:rPr>
        <w:t xml:space="preserve">P.II </w:t>
      </w:r>
      <w:r w:rsidR="00184D7B" w:rsidRPr="00725C75">
        <w:rPr>
          <w:u w:val="single"/>
        </w:rPr>
        <w:t xml:space="preserve">Projekti </w:t>
      </w:r>
      <w:r w:rsidR="0078146E" w:rsidRPr="00725C75">
        <w:rPr>
          <w:u w:val="single"/>
        </w:rPr>
        <w:t>resocijalizacij</w:t>
      </w:r>
      <w:r w:rsidR="007C21E9" w:rsidRPr="00725C75">
        <w:rPr>
          <w:u w:val="single"/>
        </w:rPr>
        <w:t>e</w:t>
      </w:r>
      <w:r w:rsidR="0078146E" w:rsidRPr="00725C75">
        <w:rPr>
          <w:u w:val="single"/>
        </w:rPr>
        <w:t xml:space="preserve"> i psihosocijalna podrška ovisnika</w:t>
      </w:r>
      <w:r w:rsidR="00710358">
        <w:t xml:space="preserve"> </w:t>
      </w:r>
      <w:r w:rsidR="00710358" w:rsidRPr="0078146E">
        <w:t xml:space="preserve">su u iznosu od </w:t>
      </w:r>
      <w:r w:rsidR="00710358">
        <w:t>800</w:t>
      </w:r>
      <w:r w:rsidR="00710358" w:rsidRPr="0078146E">
        <w:t>.000,00 k</w:t>
      </w:r>
      <w:r w:rsidR="00710358">
        <w:t>una.</w:t>
      </w:r>
    </w:p>
    <w:p w14:paraId="4D1B2E8E" w14:textId="77777777" w:rsidR="00BC7EF2" w:rsidRPr="0078146E" w:rsidRDefault="00BC7EF2" w:rsidP="000D4330">
      <w:pPr>
        <w:spacing w:after="120"/>
        <w:contextualSpacing/>
        <w:jc w:val="both"/>
      </w:pPr>
    </w:p>
    <w:p w14:paraId="1AB86357" w14:textId="628433BB" w:rsidR="00BC7EF2" w:rsidRPr="0078146E" w:rsidRDefault="00BC7EF2" w:rsidP="00BC7EF2">
      <w:pPr>
        <w:spacing w:after="120"/>
        <w:contextualSpacing/>
        <w:jc w:val="both"/>
      </w:pPr>
      <w:r w:rsidRPr="0078146E">
        <w:t>Za područje PII.A Projekti resocijalizacije ovisnika o alkoholu, drogama, kockanju i novim tehnologijama (psihosocijalna podrška i uključivanje u različite društvene aktivnosti s ciljem njihove društvene reintegracije)</w:t>
      </w:r>
      <w:r w:rsidR="00710358">
        <w:t xml:space="preserve">: </w:t>
      </w:r>
      <w:r w:rsidR="00710358" w:rsidRPr="0078146E">
        <w:t xml:space="preserve">iz sredstava Ministarstva dodijelit će se </w:t>
      </w:r>
      <w:r w:rsidR="00710358">
        <w:t>300</w:t>
      </w:r>
      <w:r w:rsidR="00710358" w:rsidRPr="0078146E">
        <w:t>.000,00 kuna.</w:t>
      </w:r>
    </w:p>
    <w:p w14:paraId="3755808E" w14:textId="77777777" w:rsidR="00184D7B" w:rsidRPr="0078146E" w:rsidRDefault="00184D7B" w:rsidP="00BC7EF2">
      <w:pPr>
        <w:spacing w:after="120"/>
        <w:contextualSpacing/>
        <w:jc w:val="both"/>
      </w:pPr>
    </w:p>
    <w:p w14:paraId="26D5CDE9" w14:textId="6E1B2861" w:rsidR="00BC7EF2" w:rsidRPr="0078146E" w:rsidRDefault="00184D7B" w:rsidP="00BC7EF2">
      <w:pPr>
        <w:spacing w:after="120"/>
        <w:contextualSpacing/>
        <w:jc w:val="both"/>
      </w:pPr>
      <w:r w:rsidRPr="0078146E">
        <w:t xml:space="preserve">Za područje </w:t>
      </w:r>
      <w:r w:rsidR="00BC7EF2" w:rsidRPr="0078146E">
        <w:t>PII.B Projekti psihosocijalne podrške za vulnerabilne skupine maloljetnika, žena, žena s malom djecom i trudnica</w:t>
      </w:r>
      <w:r w:rsidR="00710358">
        <w:t xml:space="preserve">: </w:t>
      </w:r>
      <w:r w:rsidR="00710358" w:rsidRPr="0078146E">
        <w:t xml:space="preserve">iz sredstava Ministarstva dodijelit će se </w:t>
      </w:r>
      <w:r w:rsidR="00710358">
        <w:t>500</w:t>
      </w:r>
      <w:r w:rsidR="00710358" w:rsidRPr="0078146E">
        <w:t>.000,00 kuna.</w:t>
      </w:r>
    </w:p>
    <w:p w14:paraId="29A01CB9" w14:textId="77777777" w:rsidR="009B702F" w:rsidRPr="0078146E" w:rsidRDefault="009B702F" w:rsidP="00650ADD">
      <w:pPr>
        <w:jc w:val="both"/>
      </w:pPr>
    </w:p>
    <w:p w14:paraId="7E7ABAFF" w14:textId="77777777" w:rsidR="00240FAB" w:rsidRPr="006F1F37" w:rsidRDefault="00240FAB" w:rsidP="00E6298D">
      <w:pPr>
        <w:jc w:val="both"/>
        <w:rPr>
          <w:b/>
          <w:szCs w:val="24"/>
          <w:u w:val="single"/>
        </w:rPr>
      </w:pPr>
    </w:p>
    <w:p w14:paraId="4564C804" w14:textId="77777777" w:rsidR="00E6298D" w:rsidRPr="006F1F37" w:rsidRDefault="00E6298D" w:rsidP="00E6298D">
      <w:pPr>
        <w:jc w:val="both"/>
        <w:rPr>
          <w:b/>
          <w:szCs w:val="24"/>
          <w:u w:val="single"/>
        </w:rPr>
      </w:pPr>
      <w:r w:rsidRPr="006F1F37">
        <w:rPr>
          <w:b/>
          <w:szCs w:val="24"/>
          <w:u w:val="single"/>
        </w:rPr>
        <w:t xml:space="preserve">Prioritetno područje </w:t>
      </w:r>
      <w:r w:rsidRPr="006F1F37">
        <w:rPr>
          <w:b/>
          <w:u w:val="single"/>
        </w:rPr>
        <w:t>PI. A</w:t>
      </w:r>
    </w:p>
    <w:p w14:paraId="465A1333" w14:textId="77777777" w:rsidR="005F14D4" w:rsidRPr="006F1F37" w:rsidRDefault="005F14D4" w:rsidP="005F14D4">
      <w:pPr>
        <w:jc w:val="both"/>
        <w:rPr>
          <w:b/>
          <w:szCs w:val="24"/>
        </w:rPr>
      </w:pPr>
      <w:r w:rsidRPr="006F1F37">
        <w:rPr>
          <w:szCs w:val="24"/>
        </w:rPr>
        <w:t xml:space="preserve">Najmanji iznos koji se može odobriti u kategoriji </w:t>
      </w:r>
      <w:r w:rsidR="00F17376">
        <w:rPr>
          <w:szCs w:val="24"/>
        </w:rPr>
        <w:t>projekata</w:t>
      </w:r>
      <w:r w:rsidRPr="006F1F37">
        <w:rPr>
          <w:szCs w:val="24"/>
        </w:rPr>
        <w:t xml:space="preserve"> udruga je </w:t>
      </w:r>
      <w:r w:rsidR="00F077ED" w:rsidRPr="0057668C">
        <w:rPr>
          <w:b/>
          <w:szCs w:val="24"/>
        </w:rPr>
        <w:t>100</w:t>
      </w:r>
      <w:r w:rsidRPr="0057668C">
        <w:rPr>
          <w:b/>
          <w:szCs w:val="24"/>
        </w:rPr>
        <w:t>.000,00 kuna</w:t>
      </w:r>
      <w:r w:rsidRPr="0057668C">
        <w:rPr>
          <w:szCs w:val="24"/>
        </w:rPr>
        <w:t xml:space="preserve">, a najviši </w:t>
      </w:r>
      <w:r w:rsidR="00F077ED" w:rsidRPr="0057668C">
        <w:rPr>
          <w:b/>
          <w:szCs w:val="24"/>
        </w:rPr>
        <w:t>250</w:t>
      </w:r>
      <w:r w:rsidRPr="0057668C">
        <w:rPr>
          <w:b/>
          <w:szCs w:val="24"/>
        </w:rPr>
        <w:t>.000,00</w:t>
      </w:r>
      <w:r w:rsidRPr="0057668C">
        <w:rPr>
          <w:szCs w:val="24"/>
        </w:rPr>
        <w:t xml:space="preserve"> kuna po jednom </w:t>
      </w:r>
      <w:r w:rsidR="002A4E32" w:rsidRPr="0057668C">
        <w:rPr>
          <w:szCs w:val="24"/>
        </w:rPr>
        <w:t>pro</w:t>
      </w:r>
      <w:r w:rsidR="00F17376" w:rsidRPr="0057668C">
        <w:rPr>
          <w:szCs w:val="24"/>
        </w:rPr>
        <w:t>jektu</w:t>
      </w:r>
      <w:r w:rsidRPr="0057668C">
        <w:rPr>
          <w:szCs w:val="24"/>
        </w:rPr>
        <w:t>.</w:t>
      </w:r>
    </w:p>
    <w:p w14:paraId="089F6BE4" w14:textId="77777777" w:rsidR="00E6298D" w:rsidRPr="006F1F37" w:rsidRDefault="00E6298D" w:rsidP="00924B1D">
      <w:pPr>
        <w:jc w:val="both"/>
        <w:rPr>
          <w:b/>
          <w:szCs w:val="24"/>
        </w:rPr>
      </w:pPr>
    </w:p>
    <w:p w14:paraId="66FAAD91" w14:textId="77777777" w:rsidR="00E6298D" w:rsidRPr="006F1F37" w:rsidRDefault="00E6298D" w:rsidP="00E6298D">
      <w:pPr>
        <w:jc w:val="both"/>
        <w:rPr>
          <w:sz w:val="22"/>
          <w:szCs w:val="22"/>
          <w:u w:val="single"/>
        </w:rPr>
      </w:pPr>
      <w:r w:rsidRPr="006F1F37">
        <w:rPr>
          <w:b/>
          <w:szCs w:val="24"/>
          <w:u w:val="single"/>
        </w:rPr>
        <w:t xml:space="preserve">Prioritetno područje </w:t>
      </w:r>
      <w:r w:rsidRPr="006F1F37">
        <w:rPr>
          <w:b/>
          <w:u w:val="single"/>
        </w:rPr>
        <w:t xml:space="preserve">PI. </w:t>
      </w:r>
      <w:r w:rsidR="00DA1451" w:rsidRPr="006F1F37">
        <w:rPr>
          <w:b/>
          <w:u w:val="single"/>
        </w:rPr>
        <w:t>B</w:t>
      </w:r>
      <w:r w:rsidRPr="006F1F37">
        <w:rPr>
          <w:u w:val="single"/>
        </w:rPr>
        <w:t xml:space="preserve"> </w:t>
      </w:r>
    </w:p>
    <w:p w14:paraId="39E1862B" w14:textId="77777777" w:rsidR="005F14D4" w:rsidRPr="006F1F37" w:rsidRDefault="005F14D4" w:rsidP="005F14D4">
      <w:pPr>
        <w:jc w:val="both"/>
        <w:rPr>
          <w:b/>
          <w:szCs w:val="24"/>
        </w:rPr>
      </w:pPr>
      <w:r w:rsidRPr="006F1F37">
        <w:rPr>
          <w:szCs w:val="24"/>
        </w:rPr>
        <w:t xml:space="preserve">Najmanji iznos koji se može odobriti u kategoriji </w:t>
      </w:r>
      <w:r w:rsidR="00F17376">
        <w:rPr>
          <w:szCs w:val="24"/>
        </w:rPr>
        <w:t>projekata</w:t>
      </w:r>
      <w:r w:rsidRPr="006F1F37">
        <w:rPr>
          <w:szCs w:val="24"/>
        </w:rPr>
        <w:t xml:space="preserve"> udruga je </w:t>
      </w:r>
      <w:r w:rsidR="00F077ED" w:rsidRPr="0057668C">
        <w:rPr>
          <w:b/>
          <w:szCs w:val="24"/>
        </w:rPr>
        <w:t>100</w:t>
      </w:r>
      <w:r w:rsidRPr="0057668C">
        <w:rPr>
          <w:b/>
          <w:szCs w:val="24"/>
        </w:rPr>
        <w:t>.000,00 kuna</w:t>
      </w:r>
      <w:r w:rsidRPr="0057668C">
        <w:rPr>
          <w:szCs w:val="24"/>
        </w:rPr>
        <w:t xml:space="preserve">, a najviši </w:t>
      </w:r>
      <w:r w:rsidR="00F077ED" w:rsidRPr="0057668C">
        <w:rPr>
          <w:b/>
          <w:szCs w:val="24"/>
        </w:rPr>
        <w:t>25</w:t>
      </w:r>
      <w:r w:rsidRPr="0057668C">
        <w:rPr>
          <w:b/>
          <w:szCs w:val="24"/>
        </w:rPr>
        <w:t>0.000,00</w:t>
      </w:r>
      <w:r w:rsidRPr="0057668C">
        <w:rPr>
          <w:szCs w:val="24"/>
        </w:rPr>
        <w:t xml:space="preserve"> kuna</w:t>
      </w:r>
      <w:r w:rsidRPr="006F1F37">
        <w:rPr>
          <w:szCs w:val="24"/>
        </w:rPr>
        <w:t xml:space="preserve"> po jednom </w:t>
      </w:r>
      <w:r w:rsidR="002A4E32" w:rsidRPr="006F1F37">
        <w:rPr>
          <w:szCs w:val="24"/>
        </w:rPr>
        <w:t>pro</w:t>
      </w:r>
      <w:r w:rsidR="00F17376">
        <w:rPr>
          <w:szCs w:val="24"/>
        </w:rPr>
        <w:t>jektu</w:t>
      </w:r>
      <w:r w:rsidRPr="006F1F37">
        <w:rPr>
          <w:szCs w:val="24"/>
        </w:rPr>
        <w:t>.</w:t>
      </w:r>
    </w:p>
    <w:p w14:paraId="1BE4E814" w14:textId="77777777" w:rsidR="00E6298D" w:rsidRPr="00C41FB8" w:rsidRDefault="00E6298D" w:rsidP="00924B1D">
      <w:pPr>
        <w:jc w:val="both"/>
        <w:rPr>
          <w:b/>
          <w:szCs w:val="24"/>
        </w:rPr>
      </w:pPr>
    </w:p>
    <w:p w14:paraId="37A8138B" w14:textId="0A951E1E" w:rsidR="00DA1451" w:rsidRPr="00C41FB8" w:rsidRDefault="00DA1451" w:rsidP="00DA1451">
      <w:pPr>
        <w:jc w:val="both"/>
        <w:rPr>
          <w:sz w:val="22"/>
          <w:szCs w:val="22"/>
          <w:highlight w:val="cyan"/>
          <w:u w:val="single"/>
        </w:rPr>
      </w:pPr>
      <w:r w:rsidRPr="00C41FB8">
        <w:rPr>
          <w:b/>
          <w:szCs w:val="24"/>
          <w:u w:val="single"/>
        </w:rPr>
        <w:t xml:space="preserve">Prioritetno područje </w:t>
      </w:r>
      <w:r w:rsidR="00F077ED" w:rsidRPr="00C41FB8">
        <w:rPr>
          <w:b/>
          <w:u w:val="single"/>
        </w:rPr>
        <w:t>P</w:t>
      </w:r>
      <w:r w:rsidRPr="00C41FB8">
        <w:rPr>
          <w:b/>
          <w:u w:val="single"/>
        </w:rPr>
        <w:t>II</w:t>
      </w:r>
      <w:r w:rsidR="00C14538">
        <w:rPr>
          <w:b/>
          <w:u w:val="single"/>
        </w:rPr>
        <w:t>.</w:t>
      </w:r>
      <w:r w:rsidR="00710358">
        <w:rPr>
          <w:b/>
          <w:u w:val="single"/>
        </w:rPr>
        <w:t xml:space="preserve"> A</w:t>
      </w:r>
    </w:p>
    <w:p w14:paraId="460291E3" w14:textId="6A8A9E62" w:rsidR="00DA1451" w:rsidRPr="00C41FB8" w:rsidRDefault="00DA1451" w:rsidP="00DA1451">
      <w:pPr>
        <w:jc w:val="both"/>
        <w:rPr>
          <w:b/>
          <w:szCs w:val="24"/>
        </w:rPr>
      </w:pPr>
      <w:r w:rsidRPr="00C41FB8">
        <w:rPr>
          <w:szCs w:val="24"/>
        </w:rPr>
        <w:t>Najmanji iznos koji se može odobriti u kategoriji pro</w:t>
      </w:r>
      <w:r w:rsidR="00F17376" w:rsidRPr="00C41FB8">
        <w:rPr>
          <w:szCs w:val="24"/>
        </w:rPr>
        <w:t>jekata</w:t>
      </w:r>
      <w:r w:rsidRPr="00C41FB8">
        <w:rPr>
          <w:szCs w:val="24"/>
        </w:rPr>
        <w:t xml:space="preserve"> udruga </w:t>
      </w:r>
      <w:r w:rsidRPr="0057668C">
        <w:rPr>
          <w:szCs w:val="24"/>
        </w:rPr>
        <w:t xml:space="preserve">je </w:t>
      </w:r>
      <w:r w:rsidR="00710358" w:rsidRPr="0057668C">
        <w:rPr>
          <w:b/>
          <w:szCs w:val="24"/>
        </w:rPr>
        <w:t>1</w:t>
      </w:r>
      <w:r w:rsidR="007F1B2E" w:rsidRPr="0057668C">
        <w:rPr>
          <w:b/>
          <w:szCs w:val="24"/>
        </w:rPr>
        <w:t>0</w:t>
      </w:r>
      <w:r w:rsidRPr="0057668C">
        <w:rPr>
          <w:b/>
          <w:szCs w:val="24"/>
        </w:rPr>
        <w:t>0.000,00 kuna</w:t>
      </w:r>
      <w:r w:rsidRPr="0057668C">
        <w:rPr>
          <w:szCs w:val="24"/>
        </w:rPr>
        <w:t xml:space="preserve">, a najviši </w:t>
      </w:r>
      <w:r w:rsidR="00710358" w:rsidRPr="0057668C">
        <w:rPr>
          <w:b/>
          <w:szCs w:val="24"/>
        </w:rPr>
        <w:t>15</w:t>
      </w:r>
      <w:r w:rsidR="00372EFB" w:rsidRPr="0057668C">
        <w:rPr>
          <w:b/>
          <w:szCs w:val="24"/>
        </w:rPr>
        <w:t>0</w:t>
      </w:r>
      <w:r w:rsidRPr="0057668C">
        <w:rPr>
          <w:b/>
          <w:szCs w:val="24"/>
        </w:rPr>
        <w:t>.000,00</w:t>
      </w:r>
      <w:r w:rsidRPr="0057668C">
        <w:rPr>
          <w:szCs w:val="24"/>
        </w:rPr>
        <w:t xml:space="preserve"> kuna po jednom pro</w:t>
      </w:r>
      <w:r w:rsidR="00F17376" w:rsidRPr="0057668C">
        <w:rPr>
          <w:szCs w:val="24"/>
        </w:rPr>
        <w:t>jektu</w:t>
      </w:r>
      <w:r w:rsidRPr="0057668C">
        <w:rPr>
          <w:szCs w:val="24"/>
        </w:rPr>
        <w:t>.</w:t>
      </w:r>
    </w:p>
    <w:p w14:paraId="6BA39BDC" w14:textId="59AD9074" w:rsidR="00DA1451" w:rsidRDefault="00DA1451">
      <w:pPr>
        <w:jc w:val="both"/>
      </w:pPr>
    </w:p>
    <w:p w14:paraId="327505E2" w14:textId="00991228" w:rsidR="00710358" w:rsidRPr="00C41FB8" w:rsidRDefault="00710358" w:rsidP="00710358">
      <w:pPr>
        <w:jc w:val="both"/>
        <w:rPr>
          <w:sz w:val="22"/>
          <w:szCs w:val="22"/>
          <w:highlight w:val="cyan"/>
          <w:u w:val="single"/>
        </w:rPr>
      </w:pPr>
      <w:r w:rsidRPr="00C41FB8">
        <w:rPr>
          <w:b/>
          <w:szCs w:val="24"/>
          <w:u w:val="single"/>
        </w:rPr>
        <w:t xml:space="preserve">Prioritetno područje </w:t>
      </w:r>
      <w:r w:rsidRPr="00C41FB8">
        <w:rPr>
          <w:b/>
          <w:u w:val="single"/>
        </w:rPr>
        <w:t>PII</w:t>
      </w:r>
      <w:r w:rsidR="00C14538">
        <w:rPr>
          <w:b/>
          <w:u w:val="single"/>
        </w:rPr>
        <w:t>.</w:t>
      </w:r>
      <w:r>
        <w:rPr>
          <w:b/>
          <w:u w:val="single"/>
        </w:rPr>
        <w:t>B</w:t>
      </w:r>
      <w:r w:rsidRPr="00C41FB8">
        <w:rPr>
          <w:b/>
          <w:u w:val="single"/>
        </w:rPr>
        <w:t xml:space="preserve"> </w:t>
      </w:r>
    </w:p>
    <w:p w14:paraId="4E6F9095" w14:textId="77777777" w:rsidR="00710358" w:rsidRPr="00C41FB8" w:rsidRDefault="00710358" w:rsidP="00710358">
      <w:pPr>
        <w:jc w:val="both"/>
        <w:rPr>
          <w:b/>
          <w:szCs w:val="24"/>
        </w:rPr>
      </w:pPr>
      <w:r w:rsidRPr="00C41FB8">
        <w:rPr>
          <w:szCs w:val="24"/>
        </w:rPr>
        <w:t xml:space="preserve">Najmanji iznos koji se može odobriti u kategoriji projekata udruga </w:t>
      </w:r>
      <w:r w:rsidRPr="0057668C">
        <w:rPr>
          <w:szCs w:val="24"/>
        </w:rPr>
        <w:t xml:space="preserve">je </w:t>
      </w:r>
      <w:r w:rsidRPr="0057668C">
        <w:rPr>
          <w:b/>
          <w:szCs w:val="24"/>
        </w:rPr>
        <w:t>100.000,00 kuna</w:t>
      </w:r>
      <w:r w:rsidRPr="0057668C">
        <w:rPr>
          <w:szCs w:val="24"/>
        </w:rPr>
        <w:t xml:space="preserve">, a najviši </w:t>
      </w:r>
      <w:r w:rsidRPr="0057668C">
        <w:rPr>
          <w:b/>
          <w:szCs w:val="24"/>
        </w:rPr>
        <w:t>150.000,00</w:t>
      </w:r>
      <w:r w:rsidRPr="0057668C">
        <w:rPr>
          <w:szCs w:val="24"/>
        </w:rPr>
        <w:t xml:space="preserve"> kuna</w:t>
      </w:r>
      <w:r w:rsidRPr="00C41FB8">
        <w:rPr>
          <w:szCs w:val="24"/>
        </w:rPr>
        <w:t xml:space="preserve"> po jednom projektu.</w:t>
      </w:r>
    </w:p>
    <w:p w14:paraId="728B8622" w14:textId="77777777" w:rsidR="00710358" w:rsidRDefault="00710358">
      <w:pPr>
        <w:jc w:val="both"/>
      </w:pPr>
    </w:p>
    <w:p w14:paraId="076200E2" w14:textId="77777777" w:rsidR="00C31696" w:rsidRDefault="00C31696">
      <w:pPr>
        <w:jc w:val="both"/>
      </w:pPr>
    </w:p>
    <w:p w14:paraId="55C8A1B0" w14:textId="77777777" w:rsidR="00D246FB" w:rsidRPr="00620BB9" w:rsidRDefault="00276733">
      <w:pPr>
        <w:jc w:val="both"/>
      </w:pPr>
      <w:r w:rsidRPr="00620BB9">
        <w:t xml:space="preserve">Udruga može od </w:t>
      </w:r>
      <w:r w:rsidR="007A771F">
        <w:t>nadležnog</w:t>
      </w:r>
      <w:r w:rsidR="003E7A38" w:rsidRPr="00620BB9">
        <w:t xml:space="preserve"> ministarstava</w:t>
      </w:r>
      <w:r w:rsidR="00945F01" w:rsidRPr="00620BB9">
        <w:t xml:space="preserve"> </w:t>
      </w:r>
      <w:r w:rsidRPr="00620BB9">
        <w:t>zatražiti do 100% iznosa za financiranje</w:t>
      </w:r>
      <w:r w:rsidR="00787F95" w:rsidRPr="00620BB9">
        <w:t xml:space="preserve"> </w:t>
      </w:r>
      <w:r w:rsidR="002A4E32">
        <w:t>pro</w:t>
      </w:r>
      <w:r w:rsidR="00F17376">
        <w:t>jekta</w:t>
      </w:r>
      <w:r w:rsidR="00503A0A" w:rsidRPr="00620BB9">
        <w:t>.</w:t>
      </w:r>
      <w:r w:rsidR="00741CAF" w:rsidRPr="00620BB9">
        <w:t xml:space="preserve"> </w:t>
      </w:r>
    </w:p>
    <w:p w14:paraId="0CEFB0A3" w14:textId="77777777" w:rsidR="00924B1D" w:rsidRPr="00620BB9" w:rsidRDefault="00924B1D">
      <w:pPr>
        <w:jc w:val="both"/>
      </w:pPr>
    </w:p>
    <w:p w14:paraId="62580C91" w14:textId="77777777" w:rsidR="00D246FB" w:rsidRPr="00CA0A42" w:rsidRDefault="00547BA5">
      <w:pPr>
        <w:jc w:val="both"/>
      </w:pPr>
      <w:r w:rsidRPr="00CA0A42">
        <w:t>U</w:t>
      </w:r>
      <w:r w:rsidR="00D246FB" w:rsidRPr="00CA0A42">
        <w:t>druge koje osiguraju i druge izvore financiranja, osim sredstava iz natječaja nadležnih</w:t>
      </w:r>
      <w:r w:rsidR="00143FD0" w:rsidRPr="00CA0A42">
        <w:t xml:space="preserve"> tijela državne uprave</w:t>
      </w:r>
      <w:r w:rsidR="00D246FB" w:rsidRPr="00CA0A42">
        <w:t xml:space="preserve">, mogu </w:t>
      </w:r>
      <w:r w:rsidRPr="00CA0A42">
        <w:t xml:space="preserve">po toj osnovi </w:t>
      </w:r>
      <w:r w:rsidR="00D246FB" w:rsidRPr="00CA0A42">
        <w:t>ostvariti</w:t>
      </w:r>
      <w:r w:rsidR="001A2A30" w:rsidRPr="00CA0A42">
        <w:t xml:space="preserve"> </w:t>
      </w:r>
      <w:r w:rsidRPr="00CA0A42">
        <w:t>dodatn</w:t>
      </w:r>
      <w:r w:rsidR="00B41139" w:rsidRPr="00CA0A42">
        <w:t>e</w:t>
      </w:r>
      <w:r w:rsidRPr="00CA0A42">
        <w:t xml:space="preserve"> bodov</w:t>
      </w:r>
      <w:r w:rsidR="00B41139" w:rsidRPr="00CA0A42">
        <w:t>e</w:t>
      </w:r>
      <w:r w:rsidRPr="00CA0A42">
        <w:t xml:space="preserve"> prilikom ocjenjivanja (sustav bodovanja razrađen je u obrascu za procjenu </w:t>
      </w:r>
      <w:r w:rsidR="002A4E32" w:rsidRPr="00F07EFB">
        <w:t>pro</w:t>
      </w:r>
      <w:r w:rsidR="00F07EFB" w:rsidRPr="00F07EFB">
        <w:t>jekt</w:t>
      </w:r>
      <w:r w:rsidR="00F07EFB">
        <w:t>nih</w:t>
      </w:r>
      <w:r w:rsidRPr="00CA0A42">
        <w:t xml:space="preserve"> prijava). </w:t>
      </w:r>
    </w:p>
    <w:p w14:paraId="66E70F15" w14:textId="77777777" w:rsidR="00851B75" w:rsidRPr="00620BB9" w:rsidRDefault="00851B75">
      <w:pPr>
        <w:jc w:val="both"/>
      </w:pPr>
    </w:p>
    <w:p w14:paraId="493A94DC" w14:textId="77777777" w:rsidR="005B4983" w:rsidRDefault="005B4983" w:rsidP="003659C9">
      <w:pPr>
        <w:jc w:val="both"/>
        <w:rPr>
          <w:b/>
          <w:szCs w:val="24"/>
        </w:rPr>
      </w:pPr>
    </w:p>
    <w:p w14:paraId="676D9BE7" w14:textId="77777777" w:rsidR="001C5E9B" w:rsidRDefault="001C5E9B" w:rsidP="003659C9">
      <w:pPr>
        <w:jc w:val="both"/>
        <w:rPr>
          <w:b/>
          <w:szCs w:val="24"/>
        </w:rPr>
      </w:pPr>
      <w:r w:rsidRPr="00D02875">
        <w:rPr>
          <w:b/>
          <w:szCs w:val="24"/>
        </w:rPr>
        <w:t>Isplata odobrenog iznosa izvršit će se u najviše tri (3) rate, prema mogućnostima izvršenja proračuna davatelja bespovratnih sredstava, a što će se detaljnije urediti ugovorom o dodjeli financijskih sredstava.</w:t>
      </w:r>
    </w:p>
    <w:p w14:paraId="7302E0E7" w14:textId="77777777" w:rsidR="005B4983" w:rsidRDefault="005B4983" w:rsidP="003659C9">
      <w:pPr>
        <w:jc w:val="both"/>
        <w:rPr>
          <w:b/>
          <w:szCs w:val="24"/>
        </w:rPr>
      </w:pPr>
    </w:p>
    <w:p w14:paraId="507B0503" w14:textId="77777777" w:rsidR="00C13C5C" w:rsidRPr="003659C9" w:rsidRDefault="00C13C5C" w:rsidP="003659C9">
      <w:pPr>
        <w:jc w:val="both"/>
        <w:rPr>
          <w:b/>
          <w:szCs w:val="24"/>
        </w:rPr>
      </w:pPr>
    </w:p>
    <w:p w14:paraId="1A7C311D" w14:textId="77777777" w:rsidR="007E5EA5" w:rsidRPr="00620BB9" w:rsidRDefault="001C5E9B">
      <w:pPr>
        <w:jc w:val="both"/>
      </w:pPr>
      <w:r w:rsidRPr="00B951C6">
        <w:rPr>
          <w:b/>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695458" w:rsidRPr="00F07C4F" w14:paraId="045CA6C1" w14:textId="77777777" w:rsidTr="00FF0867">
        <w:tc>
          <w:tcPr>
            <w:tcW w:w="9286" w:type="dxa"/>
            <w:shd w:val="clear" w:color="auto" w:fill="C4BC96"/>
          </w:tcPr>
          <w:p w14:paraId="2974E407" w14:textId="77777777" w:rsidR="00695458" w:rsidRPr="00871501" w:rsidRDefault="00871501" w:rsidP="00871501">
            <w:pPr>
              <w:pStyle w:val="Naslov2"/>
            </w:pPr>
            <w:bookmarkStart w:id="9" w:name="_Toc69282717"/>
            <w:r>
              <w:lastRenderedPageBreak/>
              <w:t xml:space="preserve">1.4. </w:t>
            </w:r>
            <w:proofErr w:type="spellStart"/>
            <w:r w:rsidR="00695458" w:rsidRPr="00620BB9">
              <w:t>Sudionici</w:t>
            </w:r>
            <w:proofErr w:type="spellEnd"/>
            <w:r w:rsidR="00695458" w:rsidRPr="00620BB9">
              <w:t xml:space="preserve"> u </w:t>
            </w:r>
            <w:proofErr w:type="spellStart"/>
            <w:r w:rsidR="00695458" w:rsidRPr="00620BB9">
              <w:t>provedbi</w:t>
            </w:r>
            <w:proofErr w:type="spellEnd"/>
            <w:r w:rsidR="00695458" w:rsidRPr="00620BB9">
              <w:t xml:space="preserve"> </w:t>
            </w:r>
            <w:proofErr w:type="spellStart"/>
            <w:r w:rsidR="00695458" w:rsidRPr="00620BB9">
              <w:t>natječaja</w:t>
            </w:r>
            <w:bookmarkEnd w:id="9"/>
            <w:proofErr w:type="spellEnd"/>
          </w:p>
        </w:tc>
      </w:tr>
    </w:tbl>
    <w:p w14:paraId="7175F527" w14:textId="77777777" w:rsidR="00695458" w:rsidRPr="00A14162" w:rsidRDefault="00695458" w:rsidP="00695458">
      <w:pPr>
        <w:jc w:val="both"/>
        <w:rPr>
          <w:szCs w:val="24"/>
        </w:rPr>
      </w:pPr>
    </w:p>
    <w:tbl>
      <w:tblPr>
        <w:tblW w:w="9288" w:type="dxa"/>
        <w:tblLayout w:type="fixed"/>
        <w:tblLook w:val="04A0" w:firstRow="1" w:lastRow="0" w:firstColumn="1" w:lastColumn="0" w:noHBand="0" w:noVBand="1"/>
      </w:tblPr>
      <w:tblGrid>
        <w:gridCol w:w="2235"/>
        <w:gridCol w:w="7053"/>
      </w:tblGrid>
      <w:tr w:rsidR="00695458" w:rsidRPr="00F07C4F" w14:paraId="63AC5BE6" w14:textId="77777777" w:rsidTr="00D06EF7">
        <w:tc>
          <w:tcPr>
            <w:tcW w:w="2235" w:type="dxa"/>
            <w:hideMark/>
          </w:tcPr>
          <w:p w14:paraId="554ADE77" w14:textId="77777777" w:rsidR="00695458" w:rsidRPr="0092724C" w:rsidRDefault="00695458" w:rsidP="00D172D6">
            <w:pPr>
              <w:spacing w:before="120" w:after="120"/>
              <w:rPr>
                <w:b/>
                <w:szCs w:val="24"/>
              </w:rPr>
            </w:pPr>
            <w:r w:rsidRPr="00164B9F">
              <w:rPr>
                <w:b/>
                <w:szCs w:val="24"/>
              </w:rPr>
              <w:t>PRIJAVITELJ</w:t>
            </w:r>
          </w:p>
        </w:tc>
        <w:tc>
          <w:tcPr>
            <w:tcW w:w="7053" w:type="dxa"/>
            <w:hideMark/>
          </w:tcPr>
          <w:p w14:paraId="34455A77" w14:textId="77777777" w:rsidR="00695458" w:rsidRPr="00620BB9" w:rsidRDefault="00695458" w:rsidP="00F17376">
            <w:pPr>
              <w:spacing w:before="120" w:after="120"/>
              <w:jc w:val="both"/>
              <w:rPr>
                <w:szCs w:val="24"/>
              </w:rPr>
            </w:pPr>
            <w:r w:rsidRPr="00620BB9">
              <w:rPr>
                <w:szCs w:val="24"/>
              </w:rPr>
              <w:t xml:space="preserve">Udruga koja prijavljuje </w:t>
            </w:r>
            <w:r w:rsidR="002A4E32">
              <w:rPr>
                <w:szCs w:val="24"/>
              </w:rPr>
              <w:t>pro</w:t>
            </w:r>
            <w:r w:rsidR="00F17376">
              <w:rPr>
                <w:szCs w:val="24"/>
              </w:rPr>
              <w:t>jekt</w:t>
            </w:r>
            <w:r w:rsidRPr="00620BB9">
              <w:rPr>
                <w:szCs w:val="24"/>
              </w:rPr>
              <w:t xml:space="preserve"> u sklopu ovog </w:t>
            </w:r>
            <w:r w:rsidRPr="00955763">
              <w:rPr>
                <w:szCs w:val="24"/>
              </w:rPr>
              <w:t>natječaja</w:t>
            </w:r>
            <w:r w:rsidR="005B4983" w:rsidRPr="00955763">
              <w:rPr>
                <w:szCs w:val="24"/>
              </w:rPr>
              <w:t>, n</w:t>
            </w:r>
            <w:r w:rsidRPr="00955763">
              <w:rPr>
                <w:szCs w:val="24"/>
              </w:rPr>
              <w:t>ositelj</w:t>
            </w:r>
            <w:r w:rsidRPr="00620BB9">
              <w:rPr>
                <w:szCs w:val="24"/>
              </w:rPr>
              <w:t xml:space="preserve"> </w:t>
            </w:r>
            <w:r w:rsidR="002A4E32">
              <w:rPr>
                <w:szCs w:val="24"/>
              </w:rPr>
              <w:t>pro</w:t>
            </w:r>
            <w:r w:rsidR="00F17376">
              <w:rPr>
                <w:szCs w:val="24"/>
              </w:rPr>
              <w:t>jekta</w:t>
            </w:r>
            <w:r w:rsidRPr="00620BB9">
              <w:rPr>
                <w:szCs w:val="24"/>
              </w:rPr>
              <w:t xml:space="preserve">. </w:t>
            </w:r>
          </w:p>
        </w:tc>
      </w:tr>
      <w:tr w:rsidR="00695458" w:rsidRPr="00F07C4F" w14:paraId="6AA592F5" w14:textId="77777777" w:rsidTr="00D06EF7">
        <w:tc>
          <w:tcPr>
            <w:tcW w:w="2235" w:type="dxa"/>
            <w:hideMark/>
          </w:tcPr>
          <w:p w14:paraId="664E6A22" w14:textId="77777777" w:rsidR="00695458" w:rsidRPr="00F07C4F" w:rsidRDefault="00695458" w:rsidP="00D172D6">
            <w:pPr>
              <w:spacing w:before="120" w:after="120"/>
              <w:rPr>
                <w:b/>
                <w:szCs w:val="24"/>
              </w:rPr>
            </w:pPr>
            <w:r w:rsidRPr="00F07C4F">
              <w:rPr>
                <w:b/>
                <w:szCs w:val="24"/>
              </w:rPr>
              <w:t xml:space="preserve">KORISNIK </w:t>
            </w:r>
          </w:p>
        </w:tc>
        <w:tc>
          <w:tcPr>
            <w:tcW w:w="7053" w:type="dxa"/>
            <w:hideMark/>
          </w:tcPr>
          <w:p w14:paraId="694A838C" w14:textId="77777777" w:rsidR="00695458" w:rsidRPr="00620BB9" w:rsidRDefault="00695458" w:rsidP="00F17376">
            <w:pPr>
              <w:spacing w:before="120" w:after="120"/>
              <w:jc w:val="both"/>
              <w:rPr>
                <w:szCs w:val="24"/>
              </w:rPr>
            </w:pPr>
            <w:r w:rsidRPr="00F07C4F">
              <w:rPr>
                <w:szCs w:val="24"/>
              </w:rPr>
              <w:t xml:space="preserve">Prijavitelj koji, nakon što je njegov </w:t>
            </w:r>
            <w:r w:rsidR="002A4E32">
              <w:rPr>
                <w:szCs w:val="24"/>
              </w:rPr>
              <w:t>pro</w:t>
            </w:r>
            <w:r w:rsidR="00F17376">
              <w:rPr>
                <w:szCs w:val="24"/>
              </w:rPr>
              <w:t>jekt</w:t>
            </w:r>
            <w:r w:rsidRPr="00620BB9">
              <w:rPr>
                <w:szCs w:val="24"/>
              </w:rPr>
              <w:t xml:space="preserve"> pozitivno ocijenjen na natječaju, sklopi ugovor s Ministarstvom</w:t>
            </w:r>
            <w:r w:rsidR="005B4983">
              <w:rPr>
                <w:szCs w:val="24"/>
              </w:rPr>
              <w:t>.</w:t>
            </w:r>
          </w:p>
        </w:tc>
      </w:tr>
      <w:tr w:rsidR="00695458" w:rsidRPr="00F07C4F" w14:paraId="1049586D" w14:textId="77777777" w:rsidTr="00D06EF7">
        <w:tc>
          <w:tcPr>
            <w:tcW w:w="2235" w:type="dxa"/>
            <w:hideMark/>
          </w:tcPr>
          <w:p w14:paraId="6D03BFEE" w14:textId="77777777" w:rsidR="00695458" w:rsidRPr="00F07C4F" w:rsidRDefault="00695458" w:rsidP="00D172D6">
            <w:pPr>
              <w:spacing w:before="120" w:after="120"/>
              <w:rPr>
                <w:b/>
                <w:szCs w:val="24"/>
              </w:rPr>
            </w:pPr>
            <w:r w:rsidRPr="00F07C4F">
              <w:rPr>
                <w:b/>
                <w:szCs w:val="24"/>
              </w:rPr>
              <w:t>PARTNER</w:t>
            </w:r>
          </w:p>
        </w:tc>
        <w:tc>
          <w:tcPr>
            <w:tcW w:w="7053" w:type="dxa"/>
            <w:hideMark/>
          </w:tcPr>
          <w:p w14:paraId="43E70220" w14:textId="77777777" w:rsidR="00695458" w:rsidRPr="00620BB9" w:rsidRDefault="00695458" w:rsidP="00F17376">
            <w:pPr>
              <w:spacing w:before="120" w:after="120"/>
              <w:jc w:val="both"/>
              <w:rPr>
                <w:szCs w:val="24"/>
              </w:rPr>
            </w:pPr>
            <w:r w:rsidRPr="00F07C4F">
              <w:rPr>
                <w:szCs w:val="24"/>
              </w:rPr>
              <w:t xml:space="preserve">Pravna osoba koja u fazi prijave </w:t>
            </w:r>
            <w:r w:rsidR="002A4E32">
              <w:rPr>
                <w:szCs w:val="24"/>
              </w:rPr>
              <w:t>pro</w:t>
            </w:r>
            <w:r w:rsidR="00F17376">
              <w:rPr>
                <w:szCs w:val="24"/>
              </w:rPr>
              <w:t>jekta</w:t>
            </w:r>
            <w:r w:rsidRPr="00620BB9">
              <w:rPr>
                <w:szCs w:val="24"/>
              </w:rPr>
              <w:t xml:space="preserve"> izjavljuje da je spremna sudjelovati u provedbi </w:t>
            </w:r>
            <w:r w:rsidR="002A4E32">
              <w:rPr>
                <w:szCs w:val="24"/>
              </w:rPr>
              <w:t>pro</w:t>
            </w:r>
            <w:r w:rsidR="00F17376">
              <w:rPr>
                <w:szCs w:val="24"/>
              </w:rPr>
              <w:t>jekta</w:t>
            </w:r>
            <w:r w:rsidRPr="00620BB9">
              <w:rPr>
                <w:szCs w:val="24"/>
              </w:rPr>
              <w:t xml:space="preserve"> u suradnji s prijaviteljem, temeljem obrasca </w:t>
            </w:r>
            <w:r w:rsidRPr="003659C9">
              <w:rPr>
                <w:szCs w:val="24"/>
              </w:rPr>
              <w:t xml:space="preserve">Izjave o </w:t>
            </w:r>
            <w:r w:rsidRPr="00373B8D">
              <w:rPr>
                <w:szCs w:val="24"/>
              </w:rPr>
              <w:t xml:space="preserve">partnerstvu (obrazac </w:t>
            </w:r>
            <w:r w:rsidR="00F51517" w:rsidRPr="00373B8D">
              <w:rPr>
                <w:szCs w:val="24"/>
              </w:rPr>
              <w:t>B4</w:t>
            </w:r>
            <w:r w:rsidRPr="00373B8D">
              <w:rPr>
                <w:szCs w:val="24"/>
              </w:rPr>
              <w:t>).</w:t>
            </w:r>
          </w:p>
        </w:tc>
      </w:tr>
      <w:tr w:rsidR="00695458" w:rsidRPr="00F07C4F" w14:paraId="07409DDE" w14:textId="77777777" w:rsidTr="00D06EF7">
        <w:trPr>
          <w:trHeight w:val="1340"/>
        </w:trPr>
        <w:tc>
          <w:tcPr>
            <w:tcW w:w="2235" w:type="dxa"/>
            <w:hideMark/>
          </w:tcPr>
          <w:p w14:paraId="68D1F60F" w14:textId="77777777" w:rsidR="00695458" w:rsidRPr="00F07C4F" w:rsidRDefault="00695458" w:rsidP="00D172D6">
            <w:pPr>
              <w:spacing w:before="120" w:after="120"/>
              <w:rPr>
                <w:b/>
                <w:szCs w:val="24"/>
              </w:rPr>
            </w:pPr>
            <w:r w:rsidRPr="00F07C4F">
              <w:rPr>
                <w:b/>
                <w:szCs w:val="24"/>
              </w:rPr>
              <w:t>SURADNIK</w:t>
            </w:r>
          </w:p>
        </w:tc>
        <w:tc>
          <w:tcPr>
            <w:tcW w:w="7053" w:type="dxa"/>
            <w:hideMark/>
          </w:tcPr>
          <w:p w14:paraId="59D97A95" w14:textId="77777777" w:rsidR="00695458" w:rsidRPr="00F07C4F" w:rsidRDefault="00695458" w:rsidP="00F17376">
            <w:pPr>
              <w:spacing w:before="120" w:after="120"/>
              <w:jc w:val="both"/>
              <w:rPr>
                <w:szCs w:val="24"/>
              </w:rPr>
            </w:pPr>
            <w:r w:rsidRPr="00F07C4F">
              <w:rPr>
                <w:szCs w:val="24"/>
              </w:rPr>
              <w:t xml:space="preserve">Organizacija koja sudjeluje u </w:t>
            </w:r>
            <w:r w:rsidR="002A4E32">
              <w:rPr>
                <w:szCs w:val="24"/>
              </w:rPr>
              <w:t>pro</w:t>
            </w:r>
            <w:r w:rsidR="00F17376">
              <w:rPr>
                <w:szCs w:val="24"/>
              </w:rPr>
              <w:t>jektnim</w:t>
            </w:r>
            <w:r w:rsidRPr="00F07C4F">
              <w:rPr>
                <w:szCs w:val="24"/>
              </w:rPr>
              <w:t xml:space="preserve"> aktivnostima, a nije ni korisnik ni partner. Nema ugovorne obveze, ne mora ispunjavati kriterije prihvatljivosti i nema pravo na financijska sredstva </w:t>
            </w:r>
            <w:r w:rsidR="002A4E32">
              <w:rPr>
                <w:szCs w:val="24"/>
              </w:rPr>
              <w:t>pro</w:t>
            </w:r>
            <w:r w:rsidR="00F17376">
              <w:rPr>
                <w:szCs w:val="24"/>
              </w:rPr>
              <w:t>jekta</w:t>
            </w:r>
            <w:r w:rsidRPr="00F07C4F">
              <w:rPr>
                <w:szCs w:val="24"/>
              </w:rPr>
              <w:t xml:space="preserve">, osim na dnevnice i putne troškove koji su vezani uz rad na </w:t>
            </w:r>
            <w:r w:rsidR="002A4E32">
              <w:rPr>
                <w:szCs w:val="24"/>
              </w:rPr>
              <w:t>pro</w:t>
            </w:r>
            <w:r w:rsidR="00F17376">
              <w:rPr>
                <w:szCs w:val="24"/>
              </w:rPr>
              <w:t>jektu</w:t>
            </w:r>
            <w:r w:rsidRPr="00F07C4F">
              <w:rPr>
                <w:szCs w:val="24"/>
              </w:rPr>
              <w:t>.</w:t>
            </w:r>
          </w:p>
        </w:tc>
      </w:tr>
      <w:tr w:rsidR="00695458" w:rsidRPr="00F07C4F" w14:paraId="1BC27C5A" w14:textId="77777777" w:rsidTr="00D06EF7">
        <w:tc>
          <w:tcPr>
            <w:tcW w:w="2235" w:type="dxa"/>
          </w:tcPr>
          <w:p w14:paraId="54F50B2A" w14:textId="77777777" w:rsidR="00695458" w:rsidRPr="00F07C4F" w:rsidRDefault="00695458" w:rsidP="00D172D6">
            <w:pPr>
              <w:spacing w:before="120" w:after="120"/>
              <w:rPr>
                <w:b/>
                <w:szCs w:val="24"/>
              </w:rPr>
            </w:pPr>
            <w:r w:rsidRPr="00F07C4F">
              <w:rPr>
                <w:b/>
                <w:szCs w:val="24"/>
              </w:rPr>
              <w:t>MINISTARSTVO</w:t>
            </w:r>
          </w:p>
        </w:tc>
        <w:tc>
          <w:tcPr>
            <w:tcW w:w="7053" w:type="dxa"/>
          </w:tcPr>
          <w:p w14:paraId="57BA28F7" w14:textId="77777777" w:rsidR="00F51517" w:rsidRPr="00063181" w:rsidRDefault="005B4983" w:rsidP="00F17376">
            <w:pPr>
              <w:autoSpaceDE w:val="0"/>
              <w:autoSpaceDN w:val="0"/>
              <w:adjustRightInd w:val="0"/>
              <w:jc w:val="both"/>
              <w:rPr>
                <w:szCs w:val="24"/>
              </w:rPr>
            </w:pPr>
            <w:r w:rsidRPr="00CB5A00">
              <w:rPr>
                <w:szCs w:val="24"/>
              </w:rPr>
              <w:t>Ministarstvo zdravstva planira, ugovara, financira i prati izvršenje aktivnosti iz prioritetnih područja ovoga natječaja u sklopu kojih prijavitelj prijavljuje projekt. Odobrava završni izvještaj na projektu.</w:t>
            </w:r>
            <w:r w:rsidR="00695458" w:rsidRPr="00063181">
              <w:rPr>
                <w:szCs w:val="24"/>
              </w:rPr>
              <w:t xml:space="preserve"> </w:t>
            </w:r>
          </w:p>
        </w:tc>
      </w:tr>
      <w:tr w:rsidR="00063181" w:rsidRPr="00063181" w14:paraId="4A216D90" w14:textId="77777777" w:rsidTr="00D06EF7">
        <w:tc>
          <w:tcPr>
            <w:tcW w:w="2235" w:type="dxa"/>
          </w:tcPr>
          <w:p w14:paraId="0F293C66" w14:textId="77777777" w:rsidR="00DC3615" w:rsidRPr="007A771F" w:rsidRDefault="00DC3615" w:rsidP="00D172D6">
            <w:pPr>
              <w:spacing w:before="120" w:after="120"/>
              <w:rPr>
                <w:b/>
                <w:color w:val="FF0000"/>
                <w:szCs w:val="24"/>
              </w:rPr>
            </w:pPr>
          </w:p>
        </w:tc>
        <w:tc>
          <w:tcPr>
            <w:tcW w:w="7053" w:type="dxa"/>
          </w:tcPr>
          <w:p w14:paraId="3BFED545" w14:textId="77777777" w:rsidR="003F428F" w:rsidRDefault="003F428F" w:rsidP="001448FA">
            <w:pPr>
              <w:jc w:val="both"/>
              <w:rPr>
                <w:rFonts w:eastAsia="SimSun"/>
                <w:color w:val="FF0000"/>
              </w:rPr>
            </w:pPr>
          </w:p>
          <w:p w14:paraId="3A488518" w14:textId="77777777" w:rsidR="00D319C1" w:rsidRDefault="00D319C1" w:rsidP="001448FA">
            <w:pPr>
              <w:jc w:val="both"/>
              <w:rPr>
                <w:rFonts w:eastAsia="SimSun"/>
                <w:color w:val="FF0000"/>
              </w:rPr>
            </w:pPr>
          </w:p>
          <w:p w14:paraId="0B26B912" w14:textId="77777777" w:rsidR="00D319C1" w:rsidRDefault="00D319C1" w:rsidP="001448FA">
            <w:pPr>
              <w:jc w:val="both"/>
              <w:rPr>
                <w:rFonts w:eastAsia="SimSun"/>
                <w:color w:val="FF0000"/>
              </w:rPr>
            </w:pPr>
          </w:p>
          <w:p w14:paraId="6BD7E901" w14:textId="77777777" w:rsidR="003F428F" w:rsidRPr="007A771F" w:rsidRDefault="003F428F" w:rsidP="00AD5633">
            <w:pPr>
              <w:jc w:val="both"/>
              <w:rPr>
                <w:rFonts w:eastAsia="SimSun"/>
                <w:color w:val="FF0000"/>
              </w:rPr>
            </w:pPr>
          </w:p>
          <w:p w14:paraId="5512B7C9" w14:textId="77777777" w:rsidR="00CE68DA" w:rsidRPr="007A771F" w:rsidRDefault="00CE68DA" w:rsidP="00063181">
            <w:pPr>
              <w:autoSpaceDE w:val="0"/>
              <w:autoSpaceDN w:val="0"/>
              <w:adjustRightInd w:val="0"/>
              <w:jc w:val="both"/>
              <w:rPr>
                <w:color w:val="FF0000"/>
                <w:szCs w:val="24"/>
              </w:rPr>
            </w:pPr>
          </w:p>
        </w:tc>
      </w:tr>
      <w:tr w:rsidR="003E36A7" w:rsidRPr="00F07C4F" w14:paraId="4AAB31CB" w14:textId="77777777" w:rsidTr="00D06E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PrEx>
        <w:trPr>
          <w:trHeight w:val="636"/>
        </w:trPr>
        <w:tc>
          <w:tcPr>
            <w:tcW w:w="9286" w:type="dxa"/>
            <w:gridSpan w:val="2"/>
            <w:shd w:val="clear" w:color="auto" w:fill="D9D9D9"/>
            <w:vAlign w:val="center"/>
          </w:tcPr>
          <w:p w14:paraId="7F751B74" w14:textId="77777777" w:rsidR="003E36A7" w:rsidRPr="00F07C4F" w:rsidRDefault="00D16125" w:rsidP="00742ADE">
            <w:pPr>
              <w:pStyle w:val="Naslov1"/>
            </w:pPr>
            <w:bookmarkStart w:id="10" w:name="_Toc378951339"/>
            <w:bookmarkStart w:id="11" w:name="_Toc69282718"/>
            <w:r w:rsidRPr="00F07C4F">
              <w:t xml:space="preserve">2. </w:t>
            </w:r>
            <w:r w:rsidR="000154F5" w:rsidRPr="00F07C4F">
              <w:t xml:space="preserve">PROPISANI </w:t>
            </w:r>
            <w:r w:rsidR="003E36A7" w:rsidRPr="00F07C4F">
              <w:t xml:space="preserve">UVJETI </w:t>
            </w:r>
            <w:r w:rsidR="00A27B79" w:rsidRPr="00F07C4F">
              <w:t>NATJEČAJA</w:t>
            </w:r>
            <w:bookmarkEnd w:id="10"/>
            <w:bookmarkEnd w:id="11"/>
          </w:p>
        </w:tc>
      </w:tr>
    </w:tbl>
    <w:p w14:paraId="24A20DF1" w14:textId="77777777" w:rsidR="00EA5CCD" w:rsidRPr="00F07C4F" w:rsidRDefault="00EA5CCD" w:rsidP="00EA5CCD">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3B0E9A" w:rsidRPr="00F07C4F" w14:paraId="57AA3D6D" w14:textId="77777777" w:rsidTr="00A004A1">
        <w:tc>
          <w:tcPr>
            <w:tcW w:w="9288" w:type="dxa"/>
            <w:shd w:val="clear" w:color="auto" w:fill="C4BC96"/>
          </w:tcPr>
          <w:p w14:paraId="77FD9E2E" w14:textId="77777777" w:rsidR="003B0E9A" w:rsidRPr="00620BB9" w:rsidRDefault="00C47A90" w:rsidP="00742ADE">
            <w:pPr>
              <w:pStyle w:val="Naslov2"/>
              <w:rPr>
                <w:sz w:val="22"/>
              </w:rPr>
            </w:pPr>
            <w:bookmarkStart w:id="12" w:name="_Toc378951340"/>
            <w:bookmarkStart w:id="13" w:name="_Toc69282719"/>
            <w:r w:rsidRPr="00620BB9">
              <w:t>2.1</w:t>
            </w:r>
            <w:r w:rsidR="004D5AAC" w:rsidRPr="00620BB9">
              <w:t>.</w:t>
            </w:r>
            <w:bookmarkEnd w:id="12"/>
            <w:r w:rsidR="00742ADE">
              <w:t xml:space="preserve"> </w:t>
            </w:r>
            <w:proofErr w:type="spellStart"/>
            <w:r w:rsidR="00B0218E" w:rsidRPr="00620BB9">
              <w:t>Uvjeti</w:t>
            </w:r>
            <w:proofErr w:type="spellEnd"/>
            <w:r w:rsidR="00B0218E" w:rsidRPr="00620BB9">
              <w:t xml:space="preserve"> </w:t>
            </w:r>
            <w:proofErr w:type="spellStart"/>
            <w:r w:rsidR="00B0218E" w:rsidRPr="00620BB9">
              <w:t>prijave</w:t>
            </w:r>
            <w:proofErr w:type="spellEnd"/>
            <w:r w:rsidR="00B0218E" w:rsidRPr="00620BB9">
              <w:t xml:space="preserve"> za </w:t>
            </w:r>
            <w:proofErr w:type="spellStart"/>
            <w:r w:rsidR="00B0218E" w:rsidRPr="00620BB9">
              <w:t>udruge</w:t>
            </w:r>
            <w:proofErr w:type="spellEnd"/>
            <w:r w:rsidR="00AB3765" w:rsidRPr="00620BB9">
              <w:t xml:space="preserve"> </w:t>
            </w:r>
            <w:r w:rsidR="004A0811">
              <w:t>(</w:t>
            </w:r>
            <w:proofErr w:type="spellStart"/>
            <w:r w:rsidR="004A0811">
              <w:t>prioriteti</w:t>
            </w:r>
            <w:proofErr w:type="spellEnd"/>
            <w:r w:rsidR="004A0811">
              <w:t xml:space="preserve"> PI. i PII.</w:t>
            </w:r>
            <w:r w:rsidR="00AB3765" w:rsidRPr="00620BB9">
              <w:t>)</w:t>
            </w:r>
            <w:bookmarkEnd w:id="13"/>
          </w:p>
        </w:tc>
      </w:tr>
    </w:tbl>
    <w:p w14:paraId="39035C09" w14:textId="77777777" w:rsidR="004D7DA3" w:rsidRDefault="004D7DA3" w:rsidP="003659C9">
      <w:pPr>
        <w:jc w:val="both"/>
        <w:rPr>
          <w:b/>
          <w:szCs w:val="24"/>
        </w:rPr>
      </w:pPr>
    </w:p>
    <w:p w14:paraId="50EE8C27" w14:textId="77777777" w:rsidR="00977B99" w:rsidRDefault="004D7DA3" w:rsidP="00CB651A">
      <w:pPr>
        <w:numPr>
          <w:ilvl w:val="0"/>
          <w:numId w:val="22"/>
        </w:numPr>
        <w:jc w:val="both"/>
      </w:pPr>
      <w:r>
        <w:rPr>
          <w:b/>
          <w:szCs w:val="24"/>
        </w:rPr>
        <w:t>Opći uvjeti prijave</w:t>
      </w:r>
    </w:p>
    <w:p w14:paraId="6A838790" w14:textId="77777777" w:rsidR="00977B99" w:rsidRDefault="00977B99" w:rsidP="00977B99">
      <w:pPr>
        <w:ind w:left="-142"/>
        <w:jc w:val="both"/>
      </w:pPr>
    </w:p>
    <w:p w14:paraId="52F47F85" w14:textId="77777777" w:rsidR="00F151DF" w:rsidRDefault="006A1B73" w:rsidP="00977B99">
      <w:pPr>
        <w:ind w:left="-142"/>
        <w:jc w:val="both"/>
        <w:rPr>
          <w:szCs w:val="24"/>
        </w:rPr>
      </w:pPr>
      <w:r w:rsidRPr="00164B9F">
        <w:rPr>
          <w:szCs w:val="24"/>
        </w:rPr>
        <w:t>Na ovaj Natječaj pravo prijave imaju udruge koje djeluju u nekom od pr</w:t>
      </w:r>
      <w:r w:rsidRPr="0092724C">
        <w:rPr>
          <w:szCs w:val="24"/>
        </w:rPr>
        <w:t>ioritetnih područja raspisanih Natječajem</w:t>
      </w:r>
      <w:r w:rsidR="00DA6B8B" w:rsidRPr="00A14162">
        <w:rPr>
          <w:szCs w:val="24"/>
        </w:rPr>
        <w:t>.</w:t>
      </w:r>
    </w:p>
    <w:p w14:paraId="08CCF3DA" w14:textId="77777777" w:rsidR="00F151DF" w:rsidRDefault="00F151DF" w:rsidP="00977B99">
      <w:pPr>
        <w:ind w:left="-142"/>
        <w:jc w:val="both"/>
        <w:rPr>
          <w:b/>
          <w:szCs w:val="24"/>
        </w:rPr>
      </w:pPr>
    </w:p>
    <w:p w14:paraId="39B3A034" w14:textId="77777777" w:rsidR="00977B99" w:rsidRPr="00F151DF" w:rsidRDefault="0071228C" w:rsidP="00977B99">
      <w:pPr>
        <w:ind w:left="-142"/>
        <w:jc w:val="both"/>
        <w:rPr>
          <w:b/>
        </w:rPr>
      </w:pPr>
      <w:r w:rsidRPr="00F151DF">
        <w:rPr>
          <w:b/>
          <w:szCs w:val="24"/>
        </w:rPr>
        <w:t>Ne</w:t>
      </w:r>
      <w:r w:rsidR="00E2734D" w:rsidRPr="00F151DF">
        <w:rPr>
          <w:b/>
          <w:szCs w:val="24"/>
        </w:rPr>
        <w:t>će se fin</w:t>
      </w:r>
      <w:r w:rsidR="00F17376" w:rsidRPr="00F151DF">
        <w:rPr>
          <w:b/>
          <w:szCs w:val="24"/>
        </w:rPr>
        <w:t>ancirati udruge čiji su projekti</w:t>
      </w:r>
      <w:r w:rsidR="00E2734D" w:rsidRPr="00F151DF">
        <w:rPr>
          <w:b/>
          <w:szCs w:val="24"/>
        </w:rPr>
        <w:t xml:space="preserve"> financirani od strane Ministarstva zdravstva putem Natječaja za prijavu programa udruga u području prevencije ovisnosti, suzbijanja zlouporabe droga i smanjenja šteta za dodjelu financijskih sredstava iz dijela prihoda od igara na sreću u Republici Hrvatskoj za 2019. godinu.</w:t>
      </w:r>
      <w:r w:rsidR="00A9216B" w:rsidRPr="00F151DF">
        <w:rPr>
          <w:b/>
          <w:szCs w:val="24"/>
        </w:rPr>
        <w:t xml:space="preserve"> </w:t>
      </w:r>
    </w:p>
    <w:p w14:paraId="3B15B299" w14:textId="77777777" w:rsidR="00977B99" w:rsidRDefault="00977B99" w:rsidP="00977B99">
      <w:pPr>
        <w:ind w:left="-142"/>
        <w:jc w:val="both"/>
        <w:rPr>
          <w:color w:val="000000"/>
          <w:szCs w:val="24"/>
        </w:rPr>
      </w:pPr>
    </w:p>
    <w:p w14:paraId="4A716AE7" w14:textId="57AE8E22" w:rsidR="00C364FE" w:rsidRPr="00710358" w:rsidRDefault="00977B99" w:rsidP="00C364FE">
      <w:pPr>
        <w:ind w:left="-142"/>
        <w:jc w:val="both"/>
      </w:pPr>
      <w:r w:rsidRPr="00710358">
        <w:rPr>
          <w:szCs w:val="24"/>
        </w:rPr>
        <w:t xml:space="preserve">Jedna udruga može prijaviti </w:t>
      </w:r>
      <w:r w:rsidR="007E3AE4" w:rsidRPr="00710358">
        <w:rPr>
          <w:szCs w:val="24"/>
        </w:rPr>
        <w:t xml:space="preserve">najviše </w:t>
      </w:r>
      <w:r w:rsidR="002A78B5" w:rsidRPr="00710358">
        <w:rPr>
          <w:szCs w:val="24"/>
        </w:rPr>
        <w:t xml:space="preserve">jedan (1) </w:t>
      </w:r>
      <w:r w:rsidR="00E2734D" w:rsidRPr="00710358">
        <w:rPr>
          <w:szCs w:val="24"/>
        </w:rPr>
        <w:t>projekt</w:t>
      </w:r>
      <w:r w:rsidR="007E3AE4" w:rsidRPr="00710358">
        <w:rPr>
          <w:szCs w:val="24"/>
        </w:rPr>
        <w:t xml:space="preserve"> u jednom prioritetnom području</w:t>
      </w:r>
      <w:r w:rsidRPr="00710358">
        <w:rPr>
          <w:szCs w:val="24"/>
        </w:rPr>
        <w:t xml:space="preserve"> P I</w:t>
      </w:r>
      <w:r w:rsidR="006366B7" w:rsidRPr="00710358">
        <w:rPr>
          <w:szCs w:val="24"/>
        </w:rPr>
        <w:t>.</w:t>
      </w:r>
      <w:r w:rsidR="00710358" w:rsidRPr="00710358">
        <w:rPr>
          <w:szCs w:val="24"/>
        </w:rPr>
        <w:t xml:space="preserve"> i </w:t>
      </w:r>
      <w:r w:rsidRPr="00710358">
        <w:rPr>
          <w:szCs w:val="24"/>
        </w:rPr>
        <w:t xml:space="preserve"> P II</w:t>
      </w:r>
      <w:r w:rsidR="006366B7" w:rsidRPr="00710358">
        <w:rPr>
          <w:szCs w:val="24"/>
        </w:rPr>
        <w:t>.</w:t>
      </w:r>
      <w:r w:rsidRPr="00710358">
        <w:rPr>
          <w:szCs w:val="24"/>
        </w:rPr>
        <w:t xml:space="preserve"> </w:t>
      </w:r>
      <w:r w:rsidR="00C364FE" w:rsidRPr="00710358">
        <w:rPr>
          <w:szCs w:val="24"/>
        </w:rPr>
        <w:t>vodeći računa da ista udruga na ovaj natječaj m</w:t>
      </w:r>
      <w:r w:rsidR="00E2734D" w:rsidRPr="00710358">
        <w:rPr>
          <w:szCs w:val="24"/>
        </w:rPr>
        <w:t xml:space="preserve">ože prijaviti najviše </w:t>
      </w:r>
      <w:r w:rsidR="00CB5A00" w:rsidRPr="00710358">
        <w:rPr>
          <w:szCs w:val="24"/>
        </w:rPr>
        <w:t>2</w:t>
      </w:r>
      <w:r w:rsidR="00E2734D" w:rsidRPr="00710358">
        <w:rPr>
          <w:szCs w:val="24"/>
        </w:rPr>
        <w:t xml:space="preserve"> projekta</w:t>
      </w:r>
      <w:r w:rsidR="00C364FE" w:rsidRPr="00710358">
        <w:rPr>
          <w:szCs w:val="24"/>
        </w:rPr>
        <w:t>.</w:t>
      </w:r>
    </w:p>
    <w:p w14:paraId="7C1EF927" w14:textId="77777777" w:rsidR="00C364FE" w:rsidRPr="00CB5A00" w:rsidRDefault="00C364FE" w:rsidP="00977B99">
      <w:pPr>
        <w:ind w:left="-142"/>
        <w:jc w:val="both"/>
        <w:rPr>
          <w:szCs w:val="24"/>
          <w:highlight w:val="yellow"/>
        </w:rPr>
      </w:pPr>
    </w:p>
    <w:p w14:paraId="4E70EA82" w14:textId="77777777" w:rsidR="00FD1EAE" w:rsidRPr="00E366D0" w:rsidRDefault="00E2734D" w:rsidP="00FD1EAE">
      <w:pPr>
        <w:ind w:left="-180"/>
        <w:jc w:val="both"/>
        <w:rPr>
          <w:b/>
        </w:rPr>
      </w:pPr>
      <w:r>
        <w:t>Projekt</w:t>
      </w:r>
      <w:r w:rsidR="00FD1EAE" w:rsidRPr="00E366D0">
        <w:t xml:space="preserve"> se provodi na području Republike Hrvatske. </w:t>
      </w:r>
    </w:p>
    <w:p w14:paraId="5CE15CE9" w14:textId="77777777" w:rsidR="006A1B73" w:rsidRPr="00620BB9" w:rsidRDefault="006A1B73" w:rsidP="003659C9">
      <w:pPr>
        <w:jc w:val="both"/>
        <w:rPr>
          <w:szCs w:val="24"/>
        </w:rPr>
      </w:pPr>
    </w:p>
    <w:p w14:paraId="4CB62EC2" w14:textId="77777777" w:rsidR="006A1B73" w:rsidRPr="00620BB9" w:rsidRDefault="006A1B73" w:rsidP="006A1B73">
      <w:pPr>
        <w:ind w:left="-180"/>
        <w:jc w:val="both"/>
        <w:rPr>
          <w:szCs w:val="24"/>
        </w:rPr>
      </w:pPr>
      <w:r w:rsidRPr="00620BB9">
        <w:rPr>
          <w:szCs w:val="24"/>
        </w:rPr>
        <w:t xml:space="preserve">Udruga prijavljuje jedan zajednički </w:t>
      </w:r>
      <w:r w:rsidR="00E2734D">
        <w:rPr>
          <w:szCs w:val="24"/>
        </w:rPr>
        <w:t>projekt</w:t>
      </w:r>
      <w:r w:rsidRPr="00620BB9">
        <w:rPr>
          <w:szCs w:val="24"/>
        </w:rPr>
        <w:t xml:space="preserve"> i jedan proračun bez obzira na vrstu i broj partnera u provedbi </w:t>
      </w:r>
      <w:r w:rsidR="00E2734D">
        <w:rPr>
          <w:szCs w:val="24"/>
        </w:rPr>
        <w:t>projekta</w:t>
      </w:r>
      <w:r w:rsidRPr="00620BB9">
        <w:rPr>
          <w:szCs w:val="24"/>
        </w:rPr>
        <w:t>.</w:t>
      </w:r>
    </w:p>
    <w:p w14:paraId="042CB9B2" w14:textId="77777777" w:rsidR="00255E8E" w:rsidRPr="00F558A6" w:rsidRDefault="00255E8E" w:rsidP="003659C9">
      <w:pPr>
        <w:jc w:val="both"/>
        <w:rPr>
          <w:b/>
          <w:color w:val="FF0000"/>
        </w:rPr>
      </w:pPr>
    </w:p>
    <w:p w14:paraId="42DCA6C0" w14:textId="77777777" w:rsidR="00DA6B8B" w:rsidRPr="00620BB9" w:rsidRDefault="00DA6B8B" w:rsidP="00DA6B8B">
      <w:pPr>
        <w:ind w:left="-180"/>
        <w:jc w:val="both"/>
      </w:pPr>
      <w:r w:rsidRPr="00620BB9">
        <w:t xml:space="preserve">Potrebno je točno naznačiti koju će aktivnosti </w:t>
      </w:r>
      <w:r w:rsidR="00E2734D">
        <w:t>projekta</w:t>
      </w:r>
      <w:r w:rsidRPr="00620BB9">
        <w:t xml:space="preserve"> provesti pojedini partner. Jednako tako, i u proračunu treba točno naznačiti iznose koji su potrebni za provedbu pojedine aktivnosti.</w:t>
      </w:r>
    </w:p>
    <w:p w14:paraId="25F5D95C" w14:textId="77777777" w:rsidR="00DA6B8B" w:rsidRPr="00620BB9" w:rsidRDefault="00DA6B8B" w:rsidP="00DA6B8B">
      <w:pPr>
        <w:jc w:val="both"/>
        <w:rPr>
          <w:szCs w:val="24"/>
        </w:rPr>
      </w:pPr>
    </w:p>
    <w:p w14:paraId="63A06E72" w14:textId="77777777" w:rsidR="006A1B73" w:rsidRPr="00620BB9" w:rsidRDefault="006A1B73" w:rsidP="006A1B73">
      <w:pPr>
        <w:ind w:left="-180"/>
        <w:jc w:val="both"/>
        <w:rPr>
          <w:b/>
          <w:szCs w:val="24"/>
        </w:rPr>
      </w:pPr>
      <w:r w:rsidRPr="00620BB9">
        <w:rPr>
          <w:b/>
          <w:szCs w:val="24"/>
        </w:rPr>
        <w:t xml:space="preserve">Udruga koja prijavljuje </w:t>
      </w:r>
      <w:r w:rsidR="00E2734D">
        <w:rPr>
          <w:b/>
          <w:szCs w:val="24"/>
        </w:rPr>
        <w:t>projekt</w:t>
      </w:r>
      <w:r w:rsidR="00B5177A" w:rsidRPr="00620BB9">
        <w:rPr>
          <w:b/>
          <w:szCs w:val="24"/>
        </w:rPr>
        <w:t xml:space="preserve"> </w:t>
      </w:r>
      <w:r w:rsidR="00F02A0F" w:rsidRPr="00620BB9">
        <w:rPr>
          <w:b/>
          <w:szCs w:val="24"/>
        </w:rPr>
        <w:t xml:space="preserve">u cijelosti je </w:t>
      </w:r>
      <w:r w:rsidRPr="00620BB9">
        <w:rPr>
          <w:b/>
          <w:szCs w:val="24"/>
        </w:rPr>
        <w:t>odgovorna za njegovo provođenje i za izvještavanje, financijsko i opisno.</w:t>
      </w:r>
    </w:p>
    <w:p w14:paraId="1CB9E4F5" w14:textId="77777777" w:rsidR="006A1B73" w:rsidRPr="00620BB9" w:rsidRDefault="006A1B73" w:rsidP="006A1B73">
      <w:pPr>
        <w:ind w:left="-180"/>
        <w:jc w:val="both"/>
        <w:rPr>
          <w:noProof/>
          <w:szCs w:val="24"/>
        </w:rPr>
      </w:pPr>
    </w:p>
    <w:p w14:paraId="1FE15025" w14:textId="77777777" w:rsidR="001216B5" w:rsidRPr="001216B5" w:rsidRDefault="001216B5" w:rsidP="001216B5">
      <w:pPr>
        <w:ind w:left="-142"/>
        <w:jc w:val="both"/>
        <w:rPr>
          <w:rFonts w:asciiTheme="minorHAnsi" w:hAnsiTheme="minorHAnsi" w:cstheme="minorHAnsi"/>
          <w:noProof/>
        </w:rPr>
      </w:pPr>
      <w:r w:rsidRPr="001216B5">
        <w:rPr>
          <w:rFonts w:asciiTheme="minorHAnsi" w:hAnsiTheme="minorHAnsi" w:cstheme="minorHAnsi"/>
          <w:noProof/>
        </w:rPr>
        <w:t>Projekti koji se provode u školama i drugim odgojno-obrazovnim ustanovama moraju imati pozitivno stručno mišljenje Agencije za odgoj i obrazovanje.</w:t>
      </w:r>
    </w:p>
    <w:p w14:paraId="21CC579C" w14:textId="77777777" w:rsidR="001216B5" w:rsidRPr="001216B5" w:rsidRDefault="001216B5" w:rsidP="001216B5">
      <w:pPr>
        <w:ind w:left="-142"/>
        <w:jc w:val="both"/>
        <w:rPr>
          <w:rFonts w:asciiTheme="minorHAnsi" w:hAnsiTheme="minorHAnsi" w:cstheme="minorHAnsi"/>
          <w:noProof/>
        </w:rPr>
      </w:pPr>
    </w:p>
    <w:p w14:paraId="3749D00B" w14:textId="77777777" w:rsidR="001216B5" w:rsidRPr="001216B5" w:rsidRDefault="001216B5" w:rsidP="001216B5">
      <w:pPr>
        <w:ind w:left="-142"/>
        <w:jc w:val="both"/>
        <w:rPr>
          <w:rFonts w:asciiTheme="minorHAnsi" w:hAnsiTheme="minorHAnsi" w:cstheme="minorHAnsi"/>
          <w:noProof/>
        </w:rPr>
      </w:pPr>
      <w:r w:rsidRPr="001216B5">
        <w:rPr>
          <w:rFonts w:asciiTheme="minorHAnsi" w:hAnsiTheme="minorHAnsi" w:cstheme="minorHAnsi"/>
          <w:noProof/>
        </w:rPr>
        <w:lastRenderedPageBreak/>
        <w:t>Zahtjev za izdavanje stručnog mišljenja za potrebe ovog natječaja za projekte koji se</w:t>
      </w:r>
      <w:r w:rsidRPr="001216B5">
        <w:rPr>
          <w:rFonts w:asciiTheme="minorHAnsi" w:hAnsiTheme="minorHAnsi" w:cstheme="minorHAnsi"/>
        </w:rPr>
        <w:t xml:space="preserve"> </w:t>
      </w:r>
      <w:r w:rsidRPr="001216B5">
        <w:rPr>
          <w:rFonts w:asciiTheme="minorHAnsi" w:hAnsiTheme="minorHAnsi" w:cstheme="minorHAnsi"/>
          <w:noProof/>
        </w:rPr>
        <w:t xml:space="preserve">provode u školama i drugim odgojno-obrazovnim ustanovama, udruga podnosi izravno Agenciji za odgoj i obrazovanje isključivo putem elektroničke pošte na e-adresu </w:t>
      </w:r>
      <w:hyperlink r:id="rId11" w:history="1">
        <w:r w:rsidRPr="001216B5">
          <w:rPr>
            <w:rStyle w:val="Hiperveza"/>
            <w:rFonts w:asciiTheme="minorHAnsi" w:hAnsiTheme="minorHAnsi" w:cstheme="minorHAnsi"/>
            <w:noProof/>
            <w:color w:val="auto"/>
          </w:rPr>
          <w:t>agencija@azoo.hr</w:t>
        </w:r>
      </w:hyperlink>
      <w:r w:rsidRPr="001216B5">
        <w:rPr>
          <w:rFonts w:asciiTheme="minorHAnsi" w:hAnsiTheme="minorHAnsi" w:cstheme="minorHAnsi"/>
          <w:noProof/>
        </w:rPr>
        <w:t xml:space="preserve"> uz naznaku da se traži stručno mišljenje za prijavu na natječaj. Agencija za odgoj i obrazovanje će potvrditi primitak zahtjeva. Uz zahtjev za izdavanje stručnog mišljenja, udruga je obvezna priložiti opis projekta u formi Obrasca B1 za prijavu projekta iz natječajne dokumentacije te razrađene aktivnosti planirane za provedbu s djecom/učenicima (ili djecom i mladima).</w:t>
      </w:r>
    </w:p>
    <w:p w14:paraId="25BEFDB4" w14:textId="77777777" w:rsidR="001216B5" w:rsidRPr="001216B5" w:rsidRDefault="001216B5" w:rsidP="001216B5">
      <w:pPr>
        <w:ind w:left="-142"/>
        <w:jc w:val="both"/>
        <w:rPr>
          <w:rFonts w:asciiTheme="minorHAnsi" w:hAnsiTheme="minorHAnsi" w:cstheme="minorHAnsi"/>
          <w:noProof/>
        </w:rPr>
      </w:pPr>
    </w:p>
    <w:p w14:paraId="2B17B5B6" w14:textId="77777777" w:rsidR="001216B5" w:rsidRPr="001216B5" w:rsidRDefault="001216B5" w:rsidP="001216B5">
      <w:pPr>
        <w:ind w:left="-142"/>
        <w:jc w:val="both"/>
        <w:rPr>
          <w:rFonts w:asciiTheme="minorHAnsi" w:hAnsiTheme="minorHAnsi" w:cstheme="minorHAnsi"/>
          <w:noProof/>
        </w:rPr>
      </w:pPr>
      <w:r w:rsidRPr="001216B5">
        <w:rPr>
          <w:rFonts w:asciiTheme="minorHAnsi" w:hAnsiTheme="minorHAnsi" w:cstheme="minorHAnsi"/>
          <w:noProof/>
        </w:rPr>
        <w:t>Prilikom prijave na Natječaj prijavitelj treba dostaviti dokaz da je zahtjev za izdavanjem stručnog mišljenja podnesen Agenciji za odgoj i obrazovanje.</w:t>
      </w:r>
    </w:p>
    <w:p w14:paraId="47A2E05B" w14:textId="77777777" w:rsidR="001216B5" w:rsidRPr="001216B5" w:rsidRDefault="001216B5" w:rsidP="001216B5">
      <w:pPr>
        <w:ind w:left="-142"/>
        <w:jc w:val="both"/>
        <w:rPr>
          <w:rFonts w:asciiTheme="minorHAnsi" w:hAnsiTheme="minorHAnsi" w:cstheme="minorHAnsi"/>
          <w:noProof/>
        </w:rPr>
      </w:pPr>
    </w:p>
    <w:p w14:paraId="4E85E9B6" w14:textId="77777777" w:rsidR="001216B5" w:rsidRPr="001216B5" w:rsidRDefault="001216B5" w:rsidP="001216B5">
      <w:pPr>
        <w:ind w:left="-142"/>
        <w:jc w:val="both"/>
        <w:rPr>
          <w:rFonts w:asciiTheme="minorHAnsi" w:hAnsiTheme="minorHAnsi" w:cstheme="minorHAnsi"/>
          <w:b/>
          <w:noProof/>
        </w:rPr>
      </w:pPr>
      <w:r w:rsidRPr="001216B5">
        <w:rPr>
          <w:rFonts w:asciiTheme="minorHAnsi" w:hAnsiTheme="minorHAnsi" w:cstheme="minorHAnsi"/>
          <w:b/>
          <w:noProof/>
        </w:rPr>
        <w:t xml:space="preserve">Agencija za odgoj i obrazovanje dostavit će putem elektroničke pošte navedena stručna mišljenja o prijavljenim programima </w:t>
      </w:r>
      <w:r w:rsidRPr="001216B5">
        <w:rPr>
          <w:rFonts w:asciiTheme="minorHAnsi" w:hAnsiTheme="minorHAnsi" w:cstheme="minorHAnsi"/>
          <w:b/>
        </w:rPr>
        <w:t>Ministarstvu zdravstva i M</w:t>
      </w:r>
      <w:r w:rsidRPr="001216B5">
        <w:rPr>
          <w:rFonts w:asciiTheme="minorHAnsi" w:hAnsiTheme="minorHAnsi" w:cstheme="minorHAnsi"/>
          <w:b/>
          <w:noProof/>
        </w:rPr>
        <w:t>inistarstvu znanosti i obrazovanja na znanje te obavijest udruzi.</w:t>
      </w:r>
      <w:r w:rsidRPr="001216B5">
        <w:rPr>
          <w:rFonts w:asciiTheme="minorHAnsi" w:hAnsiTheme="minorHAnsi" w:cstheme="minorHAnsi"/>
          <w:b/>
        </w:rPr>
        <w:t xml:space="preserve"> </w:t>
      </w:r>
      <w:r w:rsidRPr="001216B5">
        <w:rPr>
          <w:rFonts w:asciiTheme="minorHAnsi" w:hAnsiTheme="minorHAnsi" w:cstheme="minorHAnsi"/>
          <w:b/>
          <w:noProof/>
        </w:rPr>
        <w:t xml:space="preserve">Stručno mišljenje mora biti s datumom koji ne smije biti stariji od datuma objave natječaja. Udruga </w:t>
      </w:r>
      <w:r w:rsidRPr="001216B5">
        <w:rPr>
          <w:rFonts w:asciiTheme="minorHAnsi" w:hAnsiTheme="minorHAnsi" w:cstheme="minorHAnsi"/>
          <w:b/>
          <w:noProof/>
          <w:u w:val="single"/>
        </w:rPr>
        <w:t>ne treba</w:t>
      </w:r>
      <w:r w:rsidRPr="001216B5">
        <w:rPr>
          <w:rFonts w:asciiTheme="minorHAnsi" w:hAnsiTheme="minorHAnsi" w:cstheme="minorHAnsi"/>
          <w:b/>
          <w:noProof/>
        </w:rPr>
        <w:t xml:space="preserve"> zaprimljenu obavijest  Agencije dostaviti </w:t>
      </w:r>
      <w:r w:rsidRPr="001216B5">
        <w:rPr>
          <w:rFonts w:asciiTheme="minorHAnsi" w:hAnsiTheme="minorHAnsi" w:cstheme="minorHAnsi"/>
          <w:b/>
        </w:rPr>
        <w:t>Ministarstvu zdravstva</w:t>
      </w:r>
      <w:r w:rsidRPr="001216B5">
        <w:rPr>
          <w:rFonts w:asciiTheme="minorHAnsi" w:hAnsiTheme="minorHAnsi" w:cstheme="minorHAnsi"/>
          <w:b/>
          <w:noProof/>
        </w:rPr>
        <w:t xml:space="preserve">. </w:t>
      </w:r>
    </w:p>
    <w:p w14:paraId="0988331E" w14:textId="77777777" w:rsidR="00AB6E53" w:rsidRDefault="00AB6E53" w:rsidP="00AB6E53">
      <w:pPr>
        <w:ind w:left="-142"/>
        <w:jc w:val="both"/>
        <w:rPr>
          <w:noProof/>
          <w:szCs w:val="24"/>
        </w:rPr>
      </w:pPr>
    </w:p>
    <w:p w14:paraId="491DAB96" w14:textId="77777777" w:rsidR="004D7DA3" w:rsidRPr="00AB6E53" w:rsidRDefault="004D7DA3" w:rsidP="00AB6E53">
      <w:pPr>
        <w:ind w:left="-142"/>
        <w:jc w:val="both"/>
        <w:rPr>
          <w:noProof/>
          <w:szCs w:val="24"/>
        </w:rPr>
      </w:pPr>
      <w:r w:rsidRPr="007C6F63">
        <w:rPr>
          <w:b/>
          <w:szCs w:val="24"/>
        </w:rPr>
        <w:t xml:space="preserve">Prihvatljivim prijaviteljima smatra se udruga koja </w:t>
      </w:r>
      <w:r w:rsidRPr="007C6F63">
        <w:rPr>
          <w:b/>
          <w:noProof/>
          <w:szCs w:val="24"/>
        </w:rPr>
        <w:t>udov</w:t>
      </w:r>
      <w:r>
        <w:rPr>
          <w:b/>
          <w:noProof/>
          <w:szCs w:val="24"/>
        </w:rPr>
        <w:t>oljava sljedećim općim uvjetima</w:t>
      </w:r>
      <w:r w:rsidR="00B52418">
        <w:rPr>
          <w:b/>
          <w:noProof/>
          <w:szCs w:val="24"/>
        </w:rPr>
        <w:t>:</w:t>
      </w:r>
    </w:p>
    <w:p w14:paraId="124C8159" w14:textId="77777777" w:rsidR="004B156A" w:rsidRPr="007C6F63" w:rsidRDefault="004B156A" w:rsidP="003659C9">
      <w:pPr>
        <w:ind w:hanging="142"/>
        <w:jc w:val="both"/>
        <w:rPr>
          <w:b/>
          <w:noProof/>
          <w:szCs w:val="24"/>
        </w:rPr>
      </w:pPr>
    </w:p>
    <w:p w14:paraId="1C0ADD5F" w14:textId="2AAA1007" w:rsidR="006A1B73" w:rsidRPr="006F1F37" w:rsidRDefault="00415D92" w:rsidP="00271DD6">
      <w:pPr>
        <w:numPr>
          <w:ilvl w:val="0"/>
          <w:numId w:val="4"/>
        </w:numPr>
        <w:ind w:left="721" w:hanging="437"/>
        <w:jc w:val="both"/>
        <w:rPr>
          <w:szCs w:val="24"/>
        </w:rPr>
      </w:pPr>
      <w:r w:rsidRPr="006F1F37">
        <w:rPr>
          <w:szCs w:val="24"/>
        </w:rPr>
        <w:t>u</w:t>
      </w:r>
      <w:r w:rsidR="006A1B73" w:rsidRPr="006F1F37">
        <w:rPr>
          <w:szCs w:val="24"/>
        </w:rPr>
        <w:t xml:space="preserve">pisana je u Registar udruga Republike Hrvatske i djeluje na području Republike Hrvatske najmanje </w:t>
      </w:r>
      <w:r w:rsidR="00756D64">
        <w:rPr>
          <w:szCs w:val="24"/>
        </w:rPr>
        <w:t>1</w:t>
      </w:r>
      <w:r w:rsidR="006A1B73" w:rsidRPr="006F1F37">
        <w:rPr>
          <w:b/>
          <w:szCs w:val="24"/>
        </w:rPr>
        <w:t xml:space="preserve"> godin</w:t>
      </w:r>
      <w:r w:rsidR="00EB3E8D" w:rsidRPr="006F1F37">
        <w:rPr>
          <w:b/>
          <w:szCs w:val="24"/>
        </w:rPr>
        <w:t>e</w:t>
      </w:r>
      <w:r w:rsidR="00FD1EAE" w:rsidRPr="006F1F37">
        <w:rPr>
          <w:b/>
          <w:szCs w:val="24"/>
        </w:rPr>
        <w:t xml:space="preserve"> </w:t>
      </w:r>
      <w:r w:rsidR="00C13A2B" w:rsidRPr="006F1F37">
        <w:rPr>
          <w:b/>
          <w:szCs w:val="24"/>
        </w:rPr>
        <w:t>zaključno s danom objave natječaja</w:t>
      </w:r>
      <w:r w:rsidR="006A1B73" w:rsidRPr="006F1F37">
        <w:rPr>
          <w:b/>
          <w:szCs w:val="24"/>
        </w:rPr>
        <w:t xml:space="preserve"> te djeluje u jednom od prioritetnih područja aktivnosti raspisanih natječajem</w:t>
      </w:r>
      <w:r w:rsidR="007151D6" w:rsidRPr="006F1F37">
        <w:rPr>
          <w:b/>
          <w:szCs w:val="24"/>
        </w:rPr>
        <w:t xml:space="preserve"> </w:t>
      </w:r>
      <w:r w:rsidR="006A1B73" w:rsidRPr="006F1F37">
        <w:rPr>
          <w:szCs w:val="24"/>
        </w:rPr>
        <w:t>što treba</w:t>
      </w:r>
      <w:r w:rsidR="0002600B" w:rsidRPr="006F1F37">
        <w:rPr>
          <w:szCs w:val="24"/>
        </w:rPr>
        <w:t xml:space="preserve"> biti razvidno u Statutu udruge</w:t>
      </w:r>
      <w:r w:rsidR="009F5606" w:rsidRPr="006F1F37">
        <w:rPr>
          <w:szCs w:val="24"/>
        </w:rPr>
        <w:t xml:space="preserve"> odnosno registriranoj djelatnosti upisanoj u Registar udruga;</w:t>
      </w:r>
    </w:p>
    <w:p w14:paraId="67DB352A" w14:textId="77777777" w:rsidR="00D178F1" w:rsidRPr="00D44E15" w:rsidRDefault="00977B99" w:rsidP="00271DD6">
      <w:pPr>
        <w:numPr>
          <w:ilvl w:val="0"/>
          <w:numId w:val="4"/>
        </w:numPr>
        <w:ind w:left="721" w:hanging="437"/>
        <w:jc w:val="both"/>
        <w:rPr>
          <w:b/>
          <w:strike/>
        </w:rPr>
      </w:pPr>
      <w:r>
        <w:t>u</w:t>
      </w:r>
      <w:r w:rsidR="002D46AC" w:rsidRPr="00620BB9">
        <w:t>druga je u</w:t>
      </w:r>
      <w:r w:rsidR="001E1DA9" w:rsidRPr="00620BB9">
        <w:t>skladila Statut sa</w:t>
      </w:r>
      <w:r w:rsidR="00D178F1" w:rsidRPr="00620BB9">
        <w:t xml:space="preserve"> odredbama</w:t>
      </w:r>
      <w:r w:rsidR="001E1DA9" w:rsidRPr="00620BB9">
        <w:t xml:space="preserve"> Zakon</w:t>
      </w:r>
      <w:r w:rsidR="00D178F1" w:rsidRPr="00620BB9">
        <w:t>a</w:t>
      </w:r>
      <w:r w:rsidR="001E1DA9" w:rsidRPr="00620BB9">
        <w:t xml:space="preserve"> </w:t>
      </w:r>
      <w:r w:rsidR="001E1DA9" w:rsidRPr="00415158">
        <w:t>o udrugama</w:t>
      </w:r>
      <w:r w:rsidR="00D178F1" w:rsidRPr="00415158">
        <w:t xml:space="preserve"> </w:t>
      </w:r>
      <w:r w:rsidRPr="00415158">
        <w:t>(</w:t>
      </w:r>
      <w:r w:rsidR="00522833">
        <w:t>„Narodne novine“</w:t>
      </w:r>
      <w:r w:rsidR="00E32D77">
        <w:t>,</w:t>
      </w:r>
      <w:r w:rsidRPr="00415158">
        <w:t xml:space="preserve"> broj 74/14</w:t>
      </w:r>
      <w:r w:rsidR="00415158" w:rsidRPr="00415158">
        <w:t xml:space="preserve"> i 70/17</w:t>
      </w:r>
      <w:r w:rsidRPr="00415158">
        <w:t>)</w:t>
      </w:r>
      <w:r>
        <w:t xml:space="preserve"> </w:t>
      </w:r>
      <w:r w:rsidR="001E1DA9" w:rsidRPr="00977B99">
        <w:t>ili je podnijela zahtjev za usklađ</w:t>
      </w:r>
      <w:r w:rsidR="00D178F1" w:rsidRPr="00977B99">
        <w:t>ivanje statuta nadležnom uredu</w:t>
      </w:r>
      <w:r w:rsidR="001E1DA9" w:rsidRPr="00977B99">
        <w:t xml:space="preserve">, </w:t>
      </w:r>
      <w:r w:rsidR="00D178F1" w:rsidRPr="00D44E15">
        <w:t xml:space="preserve">(što </w:t>
      </w:r>
      <w:r w:rsidR="00DB5A9D" w:rsidRPr="00D44E15">
        <w:t>treba biti vidljivo u ispisu iz registra udruga u rubrici napomene</w:t>
      </w:r>
      <w:r w:rsidR="00D178F1" w:rsidRPr="00D44E15">
        <w:t>)</w:t>
      </w:r>
      <w:r w:rsidR="00B52418">
        <w:t>;</w:t>
      </w:r>
      <w:r w:rsidR="00D178F1" w:rsidRPr="00D44E15">
        <w:rPr>
          <w:strike/>
        </w:rPr>
        <w:t xml:space="preserve"> </w:t>
      </w:r>
    </w:p>
    <w:p w14:paraId="5F937A2D" w14:textId="77777777" w:rsidR="00247EA6" w:rsidRDefault="00977B99" w:rsidP="00247EA6">
      <w:pPr>
        <w:numPr>
          <w:ilvl w:val="0"/>
          <w:numId w:val="4"/>
        </w:numPr>
        <w:ind w:left="721" w:hanging="437"/>
        <w:jc w:val="both"/>
      </w:pPr>
      <w:r>
        <w:t>o</w:t>
      </w:r>
      <w:r w:rsidR="001E1DA9" w:rsidRPr="00620BB9">
        <w:t>soba ovlaštena za zastupanje udruge (i potpisivanje ugovora o dodjeli financijskih sredstava) je u mandatu, što se potvrđuje uvido</w:t>
      </w:r>
      <w:r w:rsidR="0002600B">
        <w:t>m u Registar udruga</w:t>
      </w:r>
      <w:r w:rsidR="00B52418">
        <w:t>;</w:t>
      </w:r>
    </w:p>
    <w:p w14:paraId="37C2FC18" w14:textId="77777777" w:rsidR="000837E8" w:rsidRPr="000837E8" w:rsidRDefault="00977B99" w:rsidP="00247EA6">
      <w:pPr>
        <w:numPr>
          <w:ilvl w:val="0"/>
          <w:numId w:val="4"/>
        </w:numPr>
        <w:ind w:left="721" w:hanging="437"/>
        <w:jc w:val="both"/>
      </w:pPr>
      <w:r>
        <w:t>u</w:t>
      </w:r>
      <w:r w:rsidR="00042570" w:rsidRPr="00620BB9">
        <w:t xml:space="preserve">druga </w:t>
      </w:r>
      <w:r w:rsidR="00042570" w:rsidRPr="0002600B">
        <w:t>je</w:t>
      </w:r>
      <w:r w:rsidR="00255E8E" w:rsidRPr="00247EA6">
        <w:t xml:space="preserve"> </w:t>
      </w:r>
      <w:r w:rsidR="00255E8E" w:rsidRPr="0002600B">
        <w:t>upisana u Registar neprofitnih organizacija i vodi trans</w:t>
      </w:r>
      <w:r w:rsidR="007E17B0" w:rsidRPr="0002600B">
        <w:t>parentno financijsko poslovanje</w:t>
      </w:r>
      <w:r w:rsidR="000837E8" w:rsidRPr="000837E8">
        <w:t xml:space="preserve"> u skladu sa Zakonom o financijskom poslovanju i računovodstvu neprofitnih organizacija („Narodne novine“</w:t>
      </w:r>
      <w:r w:rsidR="00E32D77">
        <w:t xml:space="preserve">, broj </w:t>
      </w:r>
      <w:r w:rsidR="000837E8" w:rsidRPr="000837E8">
        <w:t>121/14).</w:t>
      </w:r>
      <w:r w:rsidR="007E17B0" w:rsidRPr="0002600B">
        <w:t xml:space="preserve"> </w:t>
      </w:r>
      <w:r w:rsidR="000837E8" w:rsidRPr="000837E8">
        <w:t>Transparentnim financijskim poslovanjem, za potrebe ovoga Natječaja smatra se da je udruga dostavila FINA-i za potrebe Ministarstva financija minimalno polugodišnji izvještaj o prihodima i rashodima, te godišnji izvještaj o prihodima i rashodima od 1. siječnja do 31. prosinca, bilješke i bilancu za godinu koja prethodi godini raspisivanja natječaja, odnosno udruga koja vodi jednostavno knjigovodstvo godišnji financijski izvještaj o primicima i izdacima i bilješke</w:t>
      </w:r>
      <w:r w:rsidR="000837E8">
        <w:rPr>
          <w:rStyle w:val="Referencafusnote"/>
        </w:rPr>
        <w:footnoteReference w:id="5"/>
      </w:r>
      <w:r w:rsidR="000837E8" w:rsidRPr="000837E8">
        <w:t xml:space="preserve">. </w:t>
      </w:r>
    </w:p>
    <w:p w14:paraId="4E4E0633" w14:textId="77777777" w:rsidR="002D46AC" w:rsidRPr="003659C9" w:rsidRDefault="00977B99" w:rsidP="00271DD6">
      <w:pPr>
        <w:numPr>
          <w:ilvl w:val="0"/>
          <w:numId w:val="4"/>
        </w:numPr>
        <w:ind w:left="721" w:hanging="437"/>
        <w:jc w:val="both"/>
        <w:rPr>
          <w:szCs w:val="24"/>
        </w:rPr>
      </w:pPr>
      <w:r>
        <w:t>u</w:t>
      </w:r>
      <w:r w:rsidR="002D46AC" w:rsidRPr="003659C9">
        <w:t>druga je ispunila ugovorne obveze prema Ministarstvu zdrav</w:t>
      </w:r>
      <w:r w:rsidR="00E60C86">
        <w:t>stva</w:t>
      </w:r>
      <w:r w:rsidR="002D46AC" w:rsidRPr="003659C9">
        <w:t xml:space="preserve"> te svim drugim davateljima financijskih sredstava iz javnih izvora što</w:t>
      </w:r>
      <w:r w:rsidR="00A9216B" w:rsidRPr="003659C9">
        <w:t xml:space="preserve"> </w:t>
      </w:r>
      <w:r w:rsidR="002D46AC" w:rsidRPr="003659C9">
        <w:t>potvrđuje izjavom koju potpisuje osoba ovlaštena za zastupanje udruge</w:t>
      </w:r>
      <w:r w:rsidR="00B52418">
        <w:t>;</w:t>
      </w:r>
    </w:p>
    <w:p w14:paraId="2250B86F" w14:textId="77777777" w:rsidR="009918DB" w:rsidRPr="001216B5" w:rsidRDefault="009918DB" w:rsidP="00271DD6">
      <w:pPr>
        <w:numPr>
          <w:ilvl w:val="0"/>
          <w:numId w:val="4"/>
        </w:numPr>
        <w:ind w:left="721" w:hanging="437"/>
        <w:jc w:val="both"/>
      </w:pPr>
      <w:r w:rsidRPr="001216B5">
        <w:rPr>
          <w:szCs w:val="24"/>
        </w:rPr>
        <w:t>udruga ispunjava obveze plaćanja doprinosa za mirovinsko i zdravstveno osiguranje i plaćanja poreza te drugih davanja prema državnom proračunu i proračun</w:t>
      </w:r>
      <w:r w:rsidR="008D1C4F" w:rsidRPr="001216B5">
        <w:rPr>
          <w:szCs w:val="24"/>
        </w:rPr>
        <w:t>ima jedinica lokalne samouprave</w:t>
      </w:r>
    </w:p>
    <w:p w14:paraId="0DC02F01" w14:textId="77777777" w:rsidR="006A1B73" w:rsidRPr="00620BB9" w:rsidRDefault="006A1B73" w:rsidP="00271DD6">
      <w:pPr>
        <w:numPr>
          <w:ilvl w:val="0"/>
          <w:numId w:val="4"/>
        </w:numPr>
        <w:ind w:left="721" w:hanging="437"/>
        <w:jc w:val="both"/>
        <w:rPr>
          <w:szCs w:val="24"/>
        </w:rPr>
      </w:pPr>
      <w:r w:rsidRPr="00620BB9">
        <w:rPr>
          <w:szCs w:val="24"/>
        </w:rPr>
        <w:t>djeluje u službi općeg dobra i javnosti te u skladu s općim vrednotama utvrđ</w:t>
      </w:r>
      <w:r w:rsidR="008D1C4F">
        <w:rPr>
          <w:szCs w:val="24"/>
        </w:rPr>
        <w:t>enim Ustavom Republike Hrvatske</w:t>
      </w:r>
      <w:r w:rsidR="00B52418">
        <w:rPr>
          <w:szCs w:val="24"/>
        </w:rPr>
        <w:t>;</w:t>
      </w:r>
    </w:p>
    <w:p w14:paraId="20D7E114" w14:textId="77777777" w:rsidR="00D178F1" w:rsidRPr="00D02875" w:rsidRDefault="00D178F1" w:rsidP="00271DD6">
      <w:pPr>
        <w:numPr>
          <w:ilvl w:val="0"/>
          <w:numId w:val="4"/>
        </w:numPr>
        <w:ind w:left="721" w:hanging="437"/>
        <w:jc w:val="both"/>
        <w:rPr>
          <w:color w:val="FF0000"/>
          <w:szCs w:val="24"/>
        </w:rPr>
      </w:pPr>
      <w:r w:rsidRPr="00D02875">
        <w:rPr>
          <w:szCs w:val="24"/>
        </w:rPr>
        <w:t xml:space="preserve">ima usvojen Financijski plan </w:t>
      </w:r>
      <w:r w:rsidR="00A47FE7" w:rsidRPr="00D02875">
        <w:rPr>
          <w:szCs w:val="24"/>
        </w:rPr>
        <w:t xml:space="preserve">(ako je primjenjivo) </w:t>
      </w:r>
      <w:r w:rsidR="00FF3D1C">
        <w:rPr>
          <w:szCs w:val="24"/>
        </w:rPr>
        <w:t xml:space="preserve">i Program rada </w:t>
      </w:r>
      <w:r w:rsidR="00FF3D1C" w:rsidRPr="001216B5">
        <w:rPr>
          <w:szCs w:val="24"/>
        </w:rPr>
        <w:t>udruge za 20</w:t>
      </w:r>
      <w:r w:rsidR="00B52418" w:rsidRPr="001216B5">
        <w:rPr>
          <w:szCs w:val="24"/>
        </w:rPr>
        <w:t>21</w:t>
      </w:r>
      <w:r w:rsidR="008D1C4F" w:rsidRPr="001216B5">
        <w:rPr>
          <w:szCs w:val="24"/>
        </w:rPr>
        <w:t>. godinu</w:t>
      </w:r>
      <w:r w:rsidR="00B52418" w:rsidRPr="001216B5">
        <w:rPr>
          <w:szCs w:val="24"/>
        </w:rPr>
        <w:t>;</w:t>
      </w:r>
    </w:p>
    <w:p w14:paraId="14E27A16" w14:textId="77777777" w:rsidR="006A1B73" w:rsidRPr="00F96FD8" w:rsidRDefault="006A1B73" w:rsidP="00271DD6">
      <w:pPr>
        <w:numPr>
          <w:ilvl w:val="0"/>
          <w:numId w:val="4"/>
        </w:numPr>
        <w:ind w:left="721" w:hanging="437"/>
        <w:jc w:val="both"/>
        <w:rPr>
          <w:szCs w:val="24"/>
        </w:rPr>
      </w:pPr>
      <w:r w:rsidRPr="00F96FD8">
        <w:rPr>
          <w:szCs w:val="24"/>
        </w:rPr>
        <w:t>ima aktivno tijelo upravljanja (skupština/sabor, upravni odbor) koje vodi učinkovitu razvojnu politiku i admini</w:t>
      </w:r>
      <w:r w:rsidR="008D1C4F" w:rsidRPr="00F96FD8">
        <w:rPr>
          <w:szCs w:val="24"/>
        </w:rPr>
        <w:t>strativnu kontrolu rada udruge</w:t>
      </w:r>
      <w:r w:rsidR="00B52418">
        <w:rPr>
          <w:szCs w:val="24"/>
        </w:rPr>
        <w:t>;</w:t>
      </w:r>
    </w:p>
    <w:p w14:paraId="4F724BD9" w14:textId="77777777" w:rsidR="00AD77AA" w:rsidRPr="00F96FD8" w:rsidRDefault="006A1B73" w:rsidP="00AD77AA">
      <w:pPr>
        <w:numPr>
          <w:ilvl w:val="0"/>
          <w:numId w:val="4"/>
        </w:numPr>
        <w:ind w:left="721" w:hanging="437"/>
        <w:jc w:val="both"/>
        <w:rPr>
          <w:szCs w:val="24"/>
        </w:rPr>
      </w:pPr>
      <w:r w:rsidRPr="00F96FD8">
        <w:rPr>
          <w:szCs w:val="24"/>
        </w:rPr>
        <w:t>djelatnosti udruge usmjerene su potrebama zajednice</w:t>
      </w:r>
      <w:r w:rsidR="00B52418">
        <w:rPr>
          <w:szCs w:val="24"/>
        </w:rPr>
        <w:t>;</w:t>
      </w:r>
      <w:r w:rsidRPr="00F96FD8">
        <w:rPr>
          <w:szCs w:val="24"/>
        </w:rPr>
        <w:t xml:space="preserve"> </w:t>
      </w:r>
    </w:p>
    <w:p w14:paraId="6ED4A3F6" w14:textId="77777777" w:rsidR="000E7B26" w:rsidRPr="00F96FD8" w:rsidRDefault="00730BD7" w:rsidP="00AD77AA">
      <w:pPr>
        <w:numPr>
          <w:ilvl w:val="0"/>
          <w:numId w:val="4"/>
        </w:numPr>
        <w:ind w:left="721" w:hanging="437"/>
        <w:jc w:val="both"/>
        <w:rPr>
          <w:szCs w:val="24"/>
        </w:rPr>
      </w:pPr>
      <w:r w:rsidRPr="00F96FD8">
        <w:rPr>
          <w:szCs w:val="24"/>
        </w:rPr>
        <w:t>osigura</w:t>
      </w:r>
      <w:r w:rsidR="000E7B26" w:rsidRPr="00F96FD8">
        <w:rPr>
          <w:szCs w:val="24"/>
        </w:rPr>
        <w:t>la</w:t>
      </w:r>
      <w:r w:rsidRPr="00F96FD8">
        <w:rPr>
          <w:szCs w:val="24"/>
        </w:rPr>
        <w:t xml:space="preserve"> je organizacijske, ljudske, prostorne i djelomično financijske resurse za obavljanje djelatnosti sukladno Planu i programu rada udruge</w:t>
      </w:r>
      <w:r w:rsidR="006E36ED">
        <w:rPr>
          <w:szCs w:val="24"/>
        </w:rPr>
        <w:t>;</w:t>
      </w:r>
    </w:p>
    <w:p w14:paraId="6EA3164A" w14:textId="77777777" w:rsidR="006A1B73" w:rsidRPr="00C364FE" w:rsidRDefault="006A1B73" w:rsidP="00271DD6">
      <w:pPr>
        <w:numPr>
          <w:ilvl w:val="0"/>
          <w:numId w:val="4"/>
        </w:numPr>
        <w:ind w:left="721" w:hanging="437"/>
        <w:jc w:val="both"/>
        <w:rPr>
          <w:szCs w:val="24"/>
        </w:rPr>
      </w:pPr>
      <w:r w:rsidRPr="00AF69CF">
        <w:rPr>
          <w:szCs w:val="24"/>
        </w:rPr>
        <w:t>protiv odgovorne osobe u udruzi</w:t>
      </w:r>
      <w:r w:rsidR="00A930FF" w:rsidRPr="00AF69CF">
        <w:rPr>
          <w:szCs w:val="24"/>
        </w:rPr>
        <w:t xml:space="preserve"> i voditelja </w:t>
      </w:r>
      <w:r w:rsidR="00E2734D">
        <w:rPr>
          <w:szCs w:val="24"/>
        </w:rPr>
        <w:t>projekta</w:t>
      </w:r>
      <w:r w:rsidR="00A930FF" w:rsidRPr="00AF69CF">
        <w:rPr>
          <w:szCs w:val="24"/>
        </w:rPr>
        <w:t xml:space="preserve"> </w:t>
      </w:r>
      <w:r w:rsidRPr="00AF69CF">
        <w:rPr>
          <w:szCs w:val="24"/>
        </w:rPr>
        <w:t>se ne vodi kazneni postupak</w:t>
      </w:r>
      <w:r w:rsidR="007151D6" w:rsidRPr="00AF69CF">
        <w:rPr>
          <w:szCs w:val="24"/>
        </w:rPr>
        <w:t xml:space="preserve"> </w:t>
      </w:r>
      <w:r w:rsidR="00F02A0F" w:rsidRPr="00AF69CF">
        <w:rPr>
          <w:szCs w:val="24"/>
        </w:rPr>
        <w:t>i nisu pravomoćno osuđen</w:t>
      </w:r>
      <w:r w:rsidR="00DB5A9D" w:rsidRPr="00AF69CF">
        <w:rPr>
          <w:szCs w:val="24"/>
        </w:rPr>
        <w:t>e</w:t>
      </w:r>
      <w:r w:rsidR="00F02A0F" w:rsidRPr="00C364FE">
        <w:rPr>
          <w:szCs w:val="24"/>
        </w:rPr>
        <w:t xml:space="preserve"> za prekršaj određen člankom 48. stavkom 2. alinejom c) odnosno pravomoćno osuđeni za počinjenje kaznenog djela određenog člankom 48. stavkom 2. alinejom d), Uredbe o kriterijima, mjerilima i postupcima fi</w:t>
      </w:r>
      <w:r w:rsidR="00E2734D">
        <w:rPr>
          <w:szCs w:val="24"/>
        </w:rPr>
        <w:t>nanciranja i ugovaranja projekata</w:t>
      </w:r>
      <w:r w:rsidR="00F02A0F" w:rsidRPr="00C364FE">
        <w:rPr>
          <w:szCs w:val="24"/>
        </w:rPr>
        <w:t xml:space="preserve"> i </w:t>
      </w:r>
      <w:r w:rsidR="002A4E32" w:rsidRPr="00C364FE">
        <w:rPr>
          <w:szCs w:val="24"/>
        </w:rPr>
        <w:t>programa</w:t>
      </w:r>
      <w:r w:rsidR="00F02A0F" w:rsidRPr="00C364FE">
        <w:rPr>
          <w:szCs w:val="24"/>
        </w:rPr>
        <w:t xml:space="preserve"> od interesa za opće dobro koje provode udruge (</w:t>
      </w:r>
      <w:r w:rsidR="00E32D77" w:rsidRPr="00C364FE">
        <w:rPr>
          <w:szCs w:val="24"/>
        </w:rPr>
        <w:t xml:space="preserve">„Narodne novine“, broj </w:t>
      </w:r>
      <w:r w:rsidR="00F02A0F" w:rsidRPr="00C364FE">
        <w:rPr>
          <w:szCs w:val="24"/>
        </w:rPr>
        <w:t>26/15)</w:t>
      </w:r>
      <w:r w:rsidR="00B52418">
        <w:rPr>
          <w:szCs w:val="24"/>
        </w:rPr>
        <w:t>;</w:t>
      </w:r>
    </w:p>
    <w:p w14:paraId="019B13E4" w14:textId="77777777" w:rsidR="006A1B73" w:rsidRPr="00F96FD8" w:rsidRDefault="006A1B73" w:rsidP="00271DD6">
      <w:pPr>
        <w:numPr>
          <w:ilvl w:val="0"/>
          <w:numId w:val="4"/>
        </w:numPr>
        <w:ind w:left="721" w:hanging="437"/>
        <w:jc w:val="both"/>
        <w:rPr>
          <w:szCs w:val="24"/>
        </w:rPr>
      </w:pPr>
      <w:r w:rsidRPr="00F96FD8">
        <w:rPr>
          <w:szCs w:val="24"/>
        </w:rPr>
        <w:lastRenderedPageBreak/>
        <w:t xml:space="preserve">prijavljuje </w:t>
      </w:r>
      <w:r w:rsidR="00E2734D">
        <w:rPr>
          <w:szCs w:val="24"/>
        </w:rPr>
        <w:t>projekt</w:t>
      </w:r>
      <w:r w:rsidRPr="00F96FD8">
        <w:rPr>
          <w:szCs w:val="24"/>
        </w:rPr>
        <w:t xml:space="preserve"> koji je usmjeren stvarnim potrebama korisnika i zajednice u kojoj se provodi i temeljen na već postignutim rezulta</w:t>
      </w:r>
      <w:r w:rsidR="008D1C4F" w:rsidRPr="00F96FD8">
        <w:rPr>
          <w:szCs w:val="24"/>
        </w:rPr>
        <w:t>tima i pozitivnoj praksi udruge</w:t>
      </w:r>
      <w:r w:rsidR="00B52418">
        <w:rPr>
          <w:szCs w:val="24"/>
        </w:rPr>
        <w:t>;</w:t>
      </w:r>
    </w:p>
    <w:p w14:paraId="3556C0CF" w14:textId="77777777" w:rsidR="006A1B73" w:rsidRPr="00F96FD8" w:rsidRDefault="006A1B73" w:rsidP="00271DD6">
      <w:pPr>
        <w:numPr>
          <w:ilvl w:val="0"/>
          <w:numId w:val="4"/>
        </w:numPr>
        <w:ind w:left="721" w:hanging="437"/>
        <w:jc w:val="both"/>
        <w:rPr>
          <w:szCs w:val="24"/>
        </w:rPr>
      </w:pPr>
      <w:r w:rsidRPr="00F96FD8">
        <w:rPr>
          <w:szCs w:val="24"/>
        </w:rPr>
        <w:t xml:space="preserve">prijavljuje </w:t>
      </w:r>
      <w:r w:rsidR="00E2734D">
        <w:rPr>
          <w:szCs w:val="24"/>
        </w:rPr>
        <w:t>projekt</w:t>
      </w:r>
      <w:r w:rsidR="008D1C4F" w:rsidRPr="00F96FD8">
        <w:rPr>
          <w:szCs w:val="24"/>
        </w:rPr>
        <w:t xml:space="preserve"> koji je besplatan za korisnike</w:t>
      </w:r>
      <w:r w:rsidR="00B52418">
        <w:rPr>
          <w:szCs w:val="24"/>
        </w:rPr>
        <w:t>;</w:t>
      </w:r>
    </w:p>
    <w:p w14:paraId="5C2F9AC4" w14:textId="77777777" w:rsidR="00A61AC3" w:rsidRPr="00F96FD8" w:rsidRDefault="006A1B73" w:rsidP="00271DD6">
      <w:pPr>
        <w:numPr>
          <w:ilvl w:val="0"/>
          <w:numId w:val="4"/>
        </w:numPr>
        <w:ind w:left="721" w:hanging="437"/>
        <w:jc w:val="both"/>
        <w:rPr>
          <w:szCs w:val="24"/>
        </w:rPr>
      </w:pPr>
      <w:r w:rsidRPr="00F96FD8">
        <w:rPr>
          <w:szCs w:val="24"/>
        </w:rPr>
        <w:t xml:space="preserve">prijavljuje </w:t>
      </w:r>
      <w:r w:rsidR="00E2734D">
        <w:rPr>
          <w:szCs w:val="24"/>
        </w:rPr>
        <w:t>projekt</w:t>
      </w:r>
      <w:r w:rsidRPr="00F96FD8">
        <w:rPr>
          <w:szCs w:val="24"/>
        </w:rPr>
        <w:t xml:space="preserve"> koji je osmišljen tako da zadovoljava o</w:t>
      </w:r>
      <w:r w:rsidR="008D1C4F" w:rsidRPr="00F96FD8">
        <w:rPr>
          <w:szCs w:val="24"/>
        </w:rPr>
        <w:t>pće potrebe i služi općem dobru</w:t>
      </w:r>
      <w:r w:rsidR="00B52418">
        <w:rPr>
          <w:szCs w:val="24"/>
        </w:rPr>
        <w:t>.</w:t>
      </w:r>
      <w:r w:rsidR="00A61AC3" w:rsidRPr="00F96FD8">
        <w:rPr>
          <w:szCs w:val="24"/>
        </w:rPr>
        <w:t xml:space="preserve"> </w:t>
      </w:r>
    </w:p>
    <w:p w14:paraId="2951472E" w14:textId="77777777" w:rsidR="00A61AC3" w:rsidRDefault="00A61AC3" w:rsidP="00A61AC3">
      <w:pPr>
        <w:ind w:left="721"/>
        <w:jc w:val="both"/>
        <w:rPr>
          <w:szCs w:val="24"/>
        </w:rPr>
      </w:pPr>
    </w:p>
    <w:p w14:paraId="2E247625" w14:textId="77777777" w:rsidR="00EF63A5" w:rsidRPr="00C13C5C" w:rsidRDefault="00EF63A5" w:rsidP="00EF63A5">
      <w:pPr>
        <w:ind w:left="721"/>
        <w:jc w:val="both"/>
      </w:pPr>
    </w:p>
    <w:p w14:paraId="47D53964" w14:textId="77777777" w:rsidR="00C13C5C" w:rsidRPr="00492CFB" w:rsidRDefault="00C13C5C" w:rsidP="00C13C5C">
      <w:pPr>
        <w:jc w:val="both"/>
        <w:rPr>
          <w:rFonts w:cs="Calibri"/>
        </w:rPr>
      </w:pPr>
      <w:r w:rsidRPr="00492CFB">
        <w:rPr>
          <w:rFonts w:cs="Calibri"/>
        </w:rPr>
        <w:t xml:space="preserve">Za svaku osobu/e koja/e će kroz provedbu projektnih aktivnosti </w:t>
      </w:r>
      <w:r w:rsidRPr="00492CFB">
        <w:rPr>
          <w:rFonts w:cs="Calibri"/>
          <w:b/>
        </w:rPr>
        <w:t>biti u kontaktu s djecom</w:t>
      </w:r>
      <w:r w:rsidRPr="00492CFB">
        <w:rPr>
          <w:rFonts w:cs="Calibri"/>
        </w:rPr>
        <w:t>, korisnik mora utvrditi da se protiv osobe/a ne vodi kazneni postupak, odnosno da nije/su pravomoćno osuđena/e za neko od kaznenih djela iz glave IX, X, XVI, XVII i XVIII Kaznenog zakona (NN 125/11, 144/12, 56/15 i 61/15,101/17,118/18), da nema izrečenu prekršajno-pravnu sankciju i/ili da joj/im ne traje zaštitna mjera propisana Zakonom o zaštiti od nasilja u obitelji (NN 70/17137/09, 14/10 i 60/10) odnosno da osobi ne traje sigurnosna mjera obveznog psihijatrijskog liječenja, obveznog liječenja od ovisnosti, obveznog psihosocijalnog tretmana, zabrane obavljanja određene dužnosti ili djelatnosti, zabrane približavanja, uznemiravanja i uhođenja, udaljenja iz zajedničkog kućanstva, zabrane pristupa internetu ili sigurnosna mjera zaštitnog nadzora po punom izvršenju kazne zatvora izrečena temeljem Kaznenog zakona (NN 125/11, 144/12, 56/15 i 61/15,101/17,118/18).</w:t>
      </w:r>
    </w:p>
    <w:p w14:paraId="5A0783E6" w14:textId="77777777" w:rsidR="00C13C5C" w:rsidRPr="00492CFB" w:rsidRDefault="00C13C5C" w:rsidP="00C13C5C">
      <w:pPr>
        <w:jc w:val="both"/>
        <w:rPr>
          <w:rFonts w:cs="Calibri"/>
        </w:rPr>
      </w:pPr>
    </w:p>
    <w:p w14:paraId="6D5BEED6" w14:textId="77777777" w:rsidR="00C13C5C" w:rsidRPr="00492CFB" w:rsidRDefault="00C13C5C" w:rsidP="00C13C5C">
      <w:pPr>
        <w:jc w:val="both"/>
        <w:rPr>
          <w:rFonts w:cs="Calibri"/>
        </w:rPr>
      </w:pPr>
      <w:r w:rsidRPr="00492CFB">
        <w:rPr>
          <w:rFonts w:cs="Calibri"/>
        </w:rPr>
        <w:t>Napomena: Prijavitelji i partneri kao provoditelji projekta preuzimaju odgovornost za sigurnost djece, korisnika aktivnosti te je prilikom provedbe svake od projektnih aktivnosti koja uključuje djecu potrebno osigurati prisutnost provjerene osobe iz projektnog tima.</w:t>
      </w:r>
    </w:p>
    <w:p w14:paraId="7AE6713D" w14:textId="77777777" w:rsidR="00C13C5C" w:rsidRPr="00492CFB" w:rsidRDefault="00C13C5C" w:rsidP="00C13C5C">
      <w:pPr>
        <w:jc w:val="both"/>
        <w:rPr>
          <w:rFonts w:cs="Calibri"/>
          <w:sz w:val="22"/>
          <w:szCs w:val="22"/>
        </w:rPr>
      </w:pPr>
    </w:p>
    <w:p w14:paraId="759327C5" w14:textId="77777777" w:rsidR="004D7DA3" w:rsidRPr="00620BB9" w:rsidRDefault="004B156A" w:rsidP="004D7DA3">
      <w:pPr>
        <w:ind w:left="-180"/>
        <w:jc w:val="both"/>
        <w:rPr>
          <w:b/>
          <w:szCs w:val="24"/>
        </w:rPr>
      </w:pPr>
      <w:r>
        <w:rPr>
          <w:b/>
          <w:szCs w:val="24"/>
        </w:rPr>
        <w:t xml:space="preserve"> b</w:t>
      </w:r>
      <w:r w:rsidR="004D7DA3" w:rsidRPr="00620BB9">
        <w:rPr>
          <w:b/>
          <w:szCs w:val="24"/>
        </w:rPr>
        <w:t>) Pravo prijave na Natječaj nemaju:</w:t>
      </w:r>
    </w:p>
    <w:p w14:paraId="29699F16" w14:textId="77777777" w:rsidR="004D7DA3" w:rsidRPr="00620BB9" w:rsidRDefault="004D7DA3" w:rsidP="004D7DA3">
      <w:pPr>
        <w:ind w:left="-180"/>
        <w:jc w:val="both"/>
        <w:rPr>
          <w:b/>
          <w:szCs w:val="24"/>
        </w:rPr>
      </w:pPr>
    </w:p>
    <w:p w14:paraId="5408E5D5" w14:textId="77777777" w:rsidR="004D7DA3" w:rsidRPr="00977B99" w:rsidRDefault="004D7DA3" w:rsidP="00271DD6">
      <w:pPr>
        <w:numPr>
          <w:ilvl w:val="0"/>
          <w:numId w:val="5"/>
        </w:numPr>
        <w:ind w:right="142"/>
        <w:jc w:val="both"/>
        <w:rPr>
          <w:szCs w:val="24"/>
        </w:rPr>
      </w:pPr>
      <w:r w:rsidRPr="00620BB9">
        <w:rPr>
          <w:noProof/>
          <w:szCs w:val="24"/>
        </w:rPr>
        <w:t xml:space="preserve">udruge koje nisu </w:t>
      </w:r>
      <w:r w:rsidRPr="00620BB9">
        <w:rPr>
          <w:szCs w:val="24"/>
        </w:rPr>
        <w:t xml:space="preserve">uskladile svoj statut sa odredbama Zakona o </w:t>
      </w:r>
      <w:r w:rsidRPr="00E44573">
        <w:rPr>
          <w:szCs w:val="24"/>
        </w:rPr>
        <w:t>udrugama (</w:t>
      </w:r>
      <w:r w:rsidR="00522833">
        <w:rPr>
          <w:szCs w:val="24"/>
        </w:rPr>
        <w:t>„Narodne novine“</w:t>
      </w:r>
      <w:r w:rsidR="006E36ED">
        <w:rPr>
          <w:szCs w:val="24"/>
        </w:rPr>
        <w:t>,</w:t>
      </w:r>
      <w:r w:rsidR="00E32D77">
        <w:rPr>
          <w:szCs w:val="24"/>
        </w:rPr>
        <w:t xml:space="preserve"> broj</w:t>
      </w:r>
      <w:r w:rsidR="006E36ED">
        <w:rPr>
          <w:szCs w:val="24"/>
        </w:rPr>
        <w:t>:</w:t>
      </w:r>
      <w:r w:rsidR="00E32D77">
        <w:rPr>
          <w:szCs w:val="24"/>
        </w:rPr>
        <w:t xml:space="preserve"> 74/</w:t>
      </w:r>
      <w:r w:rsidRPr="00E44573">
        <w:rPr>
          <w:szCs w:val="24"/>
        </w:rPr>
        <w:t>14</w:t>
      </w:r>
      <w:r w:rsidR="00C13C5C">
        <w:rPr>
          <w:szCs w:val="24"/>
        </w:rPr>
        <w:t xml:space="preserve">, </w:t>
      </w:r>
      <w:r w:rsidR="00E44573" w:rsidRPr="00E44573">
        <w:rPr>
          <w:szCs w:val="24"/>
        </w:rPr>
        <w:t>70/17</w:t>
      </w:r>
      <w:r w:rsidR="00C13C5C">
        <w:rPr>
          <w:szCs w:val="24"/>
        </w:rPr>
        <w:t xml:space="preserve"> i 98/19</w:t>
      </w:r>
      <w:r w:rsidRPr="00E44573">
        <w:rPr>
          <w:szCs w:val="24"/>
        </w:rPr>
        <w:t>)</w:t>
      </w:r>
      <w:r w:rsidRPr="00620BB9">
        <w:rPr>
          <w:szCs w:val="24"/>
        </w:rPr>
        <w:t xml:space="preserve"> </w:t>
      </w:r>
      <w:r w:rsidRPr="00977B99">
        <w:rPr>
          <w:szCs w:val="24"/>
        </w:rPr>
        <w:t>niti su podnijele zahtjev za uskla</w:t>
      </w:r>
      <w:r w:rsidR="00CC1C2A">
        <w:rPr>
          <w:szCs w:val="24"/>
        </w:rPr>
        <w:t>đivanje statuta nadležnom uredu</w:t>
      </w:r>
    </w:p>
    <w:p w14:paraId="74660A39" w14:textId="77777777" w:rsidR="004D7DA3" w:rsidRPr="00620BB9" w:rsidRDefault="004D7DA3" w:rsidP="00271DD6">
      <w:pPr>
        <w:pStyle w:val="Odlomakpopisa"/>
        <w:numPr>
          <w:ilvl w:val="0"/>
          <w:numId w:val="5"/>
        </w:numPr>
        <w:jc w:val="both"/>
        <w:rPr>
          <w:noProof/>
          <w:szCs w:val="24"/>
        </w:rPr>
      </w:pPr>
      <w:r w:rsidRPr="00620BB9">
        <w:rPr>
          <w:noProof/>
          <w:szCs w:val="24"/>
        </w:rPr>
        <w:t>ogranci, podružnice i slični ustrojstveni oblici udruga koji nisu registrirani sukladno Zak</w:t>
      </w:r>
      <w:r w:rsidR="00CC1C2A">
        <w:rPr>
          <w:noProof/>
          <w:szCs w:val="24"/>
        </w:rPr>
        <w:t>onu o udrugama kao pravne osobe</w:t>
      </w:r>
    </w:p>
    <w:p w14:paraId="09A3117D" w14:textId="77777777" w:rsidR="00B51618" w:rsidRPr="00B51618" w:rsidRDefault="004D7DA3" w:rsidP="00271DD6">
      <w:pPr>
        <w:numPr>
          <w:ilvl w:val="0"/>
          <w:numId w:val="5"/>
        </w:numPr>
        <w:snapToGrid w:val="0"/>
        <w:jc w:val="both"/>
        <w:rPr>
          <w:noProof/>
          <w:szCs w:val="24"/>
        </w:rPr>
      </w:pPr>
      <w:r w:rsidRPr="00B51618">
        <w:rPr>
          <w:noProof/>
          <w:szCs w:val="24"/>
        </w:rPr>
        <w:t>udruge koje nisu upisane u Registar neprofitnih organizacija i/ili ne vode transparentno financijsko poslovanje</w:t>
      </w:r>
      <w:r w:rsidR="00A25645" w:rsidRPr="00B51618">
        <w:rPr>
          <w:noProof/>
          <w:szCs w:val="24"/>
        </w:rPr>
        <w:t xml:space="preserve"> u skladu sa Zakonom o financijskom poslovanju i računovodstvu neprofitnih organizacija (</w:t>
      </w:r>
      <w:r w:rsidR="00522833" w:rsidRPr="00B51618">
        <w:rPr>
          <w:noProof/>
          <w:szCs w:val="24"/>
        </w:rPr>
        <w:t>„Narodne novine“</w:t>
      </w:r>
      <w:r w:rsidR="00E32D77">
        <w:rPr>
          <w:noProof/>
          <w:szCs w:val="24"/>
        </w:rPr>
        <w:t>, broj</w:t>
      </w:r>
      <w:r w:rsidR="006E36ED">
        <w:rPr>
          <w:noProof/>
          <w:szCs w:val="24"/>
        </w:rPr>
        <w:t>:</w:t>
      </w:r>
      <w:r w:rsidR="00E32D77">
        <w:rPr>
          <w:noProof/>
          <w:szCs w:val="24"/>
        </w:rPr>
        <w:t xml:space="preserve"> </w:t>
      </w:r>
      <w:r w:rsidR="005D408E" w:rsidRPr="00B51618">
        <w:rPr>
          <w:noProof/>
          <w:szCs w:val="24"/>
        </w:rPr>
        <w:t>121</w:t>
      </w:r>
      <w:r w:rsidR="00A25645" w:rsidRPr="00B51618">
        <w:rPr>
          <w:noProof/>
          <w:szCs w:val="24"/>
        </w:rPr>
        <w:t>/14).</w:t>
      </w:r>
      <w:r w:rsidR="00B51618">
        <w:rPr>
          <w:noProof/>
          <w:szCs w:val="24"/>
        </w:rPr>
        <w:t xml:space="preserve"> </w:t>
      </w:r>
      <w:r w:rsidR="00B51618" w:rsidRPr="00B51618">
        <w:t>Transparentnim financijskim poslovanjem, za potrebe ovoga Natječaja smatra se da je udruga dostavila FINA-i za potrebe Ministarstva financija minimalno polugodišnji izvještaj o prihodima i rashodima te godišnji izvještaj o prihodima i rashodima od 1. siječnja do 31. prosinca, bilješke i bilancu za godinu koja prethodi godini raspisivanja natječaja, odnosno udruga koja vodi jednostavno knjigovodstvo godišnji financijski izvještaj o primicima i izdacima i bilješke</w:t>
      </w:r>
    </w:p>
    <w:p w14:paraId="4FE2A7B9" w14:textId="77777777" w:rsidR="004D7DA3" w:rsidRPr="00B51618" w:rsidRDefault="004D7DA3" w:rsidP="00271DD6">
      <w:pPr>
        <w:numPr>
          <w:ilvl w:val="0"/>
          <w:numId w:val="5"/>
        </w:numPr>
        <w:snapToGrid w:val="0"/>
        <w:jc w:val="both"/>
        <w:rPr>
          <w:noProof/>
          <w:szCs w:val="24"/>
        </w:rPr>
      </w:pPr>
      <w:r w:rsidRPr="00B51618">
        <w:rPr>
          <w:noProof/>
          <w:szCs w:val="24"/>
        </w:rPr>
        <w:t>udruge čiji rad/djelatnost nije vezan uz prioritetna podr</w:t>
      </w:r>
      <w:r w:rsidR="00CC1C2A" w:rsidRPr="00B51618">
        <w:rPr>
          <w:noProof/>
          <w:szCs w:val="24"/>
        </w:rPr>
        <w:t>učja definirana ovim Natječajem</w:t>
      </w:r>
    </w:p>
    <w:p w14:paraId="454950B4" w14:textId="77777777" w:rsidR="004D7DA3" w:rsidRPr="00620BB9" w:rsidRDefault="004D7DA3" w:rsidP="00271DD6">
      <w:pPr>
        <w:pStyle w:val="Odlomakpopisa"/>
        <w:numPr>
          <w:ilvl w:val="0"/>
          <w:numId w:val="5"/>
        </w:numPr>
        <w:jc w:val="both"/>
        <w:rPr>
          <w:noProof/>
          <w:szCs w:val="24"/>
        </w:rPr>
      </w:pPr>
      <w:r w:rsidRPr="00620BB9">
        <w:rPr>
          <w:noProof/>
          <w:szCs w:val="24"/>
        </w:rPr>
        <w:t>aktivnosti udruga koje se financiranju po posebnim propisima</w:t>
      </w:r>
      <w:r w:rsidRPr="00620BB9">
        <w:rPr>
          <w:rStyle w:val="Referencafusnote"/>
          <w:noProof/>
          <w:szCs w:val="24"/>
        </w:rPr>
        <w:footnoteReference w:id="6"/>
      </w:r>
    </w:p>
    <w:p w14:paraId="28A9E3D5" w14:textId="77777777" w:rsidR="004D7DA3" w:rsidRPr="001216B5" w:rsidRDefault="004D7DA3" w:rsidP="00271DD6">
      <w:pPr>
        <w:pStyle w:val="Odlomakpopisa"/>
        <w:numPr>
          <w:ilvl w:val="0"/>
          <w:numId w:val="5"/>
        </w:numPr>
        <w:jc w:val="both"/>
        <w:rPr>
          <w:noProof/>
          <w:szCs w:val="24"/>
        </w:rPr>
      </w:pPr>
      <w:r w:rsidRPr="003659C9">
        <w:rPr>
          <w:noProof/>
          <w:szCs w:val="24"/>
        </w:rPr>
        <w:t xml:space="preserve">udruge koje su nenamjenski trošile prethodno </w:t>
      </w:r>
      <w:r w:rsidRPr="001216B5">
        <w:rPr>
          <w:noProof/>
          <w:szCs w:val="24"/>
        </w:rPr>
        <w:t xml:space="preserve">dodijeljena sredstva iz javnih izvora (nemaju pravo prijave sljedeće dvije godine, računajući od godine u kojoj su provodile </w:t>
      </w:r>
      <w:r w:rsidR="006E36ED" w:rsidRPr="001216B5">
        <w:rPr>
          <w:noProof/>
          <w:szCs w:val="24"/>
        </w:rPr>
        <w:t>program/</w:t>
      </w:r>
      <w:r w:rsidR="002A4E32" w:rsidRPr="001216B5">
        <w:rPr>
          <w:noProof/>
          <w:szCs w:val="24"/>
        </w:rPr>
        <w:t>pro</w:t>
      </w:r>
      <w:r w:rsidR="006E36ED" w:rsidRPr="001216B5">
        <w:rPr>
          <w:noProof/>
          <w:szCs w:val="24"/>
        </w:rPr>
        <w:t>jekt</w:t>
      </w:r>
      <w:r w:rsidRPr="001216B5">
        <w:rPr>
          <w:noProof/>
          <w:szCs w:val="24"/>
        </w:rPr>
        <w:t xml:space="preserve"> za kojeg je</w:t>
      </w:r>
      <w:r w:rsidR="00CC1C2A" w:rsidRPr="001216B5">
        <w:rPr>
          <w:noProof/>
          <w:szCs w:val="24"/>
        </w:rPr>
        <w:t xml:space="preserve"> utvrđeno nenamjensko trošenje)</w:t>
      </w:r>
    </w:p>
    <w:p w14:paraId="18961F13" w14:textId="77777777" w:rsidR="004D7DA3" w:rsidRPr="001216B5" w:rsidRDefault="00CC1C2A" w:rsidP="00271DD6">
      <w:pPr>
        <w:pStyle w:val="Odlomakpopisa"/>
        <w:numPr>
          <w:ilvl w:val="0"/>
          <w:numId w:val="5"/>
        </w:numPr>
        <w:jc w:val="both"/>
        <w:rPr>
          <w:noProof/>
          <w:szCs w:val="24"/>
        </w:rPr>
      </w:pPr>
      <w:r w:rsidRPr="001216B5">
        <w:rPr>
          <w:noProof/>
          <w:szCs w:val="24"/>
        </w:rPr>
        <w:t>udruge koje su u stečaju</w:t>
      </w:r>
    </w:p>
    <w:p w14:paraId="5232D453" w14:textId="77777777" w:rsidR="00AB7357" w:rsidRPr="001216B5" w:rsidRDefault="004D7DA3" w:rsidP="00271DD6">
      <w:pPr>
        <w:pStyle w:val="Odlomakpopisa"/>
        <w:numPr>
          <w:ilvl w:val="0"/>
          <w:numId w:val="5"/>
        </w:numPr>
        <w:ind w:left="721"/>
        <w:jc w:val="both"/>
        <w:rPr>
          <w:szCs w:val="24"/>
        </w:rPr>
      </w:pPr>
      <w:r w:rsidRPr="001216B5">
        <w:rPr>
          <w:noProof/>
          <w:szCs w:val="24"/>
        </w:rPr>
        <w:t>udruge koje nisu ispunile obveze vezane uz plaćanje doprinosa i/ili poreza</w:t>
      </w:r>
    </w:p>
    <w:p w14:paraId="03084561" w14:textId="77777777" w:rsidR="004B156A" w:rsidRPr="003659C9" w:rsidRDefault="004B156A" w:rsidP="00271DD6">
      <w:pPr>
        <w:pStyle w:val="Odlomakpopisa"/>
        <w:numPr>
          <w:ilvl w:val="0"/>
          <w:numId w:val="5"/>
        </w:numPr>
        <w:jc w:val="both"/>
        <w:rPr>
          <w:szCs w:val="24"/>
        </w:rPr>
      </w:pPr>
      <w:r w:rsidRPr="001216B5">
        <w:rPr>
          <w:noProof/>
          <w:szCs w:val="24"/>
        </w:rPr>
        <w:t>udr</w:t>
      </w:r>
      <w:r w:rsidR="00D62741" w:rsidRPr="001216B5">
        <w:rPr>
          <w:noProof/>
          <w:szCs w:val="24"/>
        </w:rPr>
        <w:t xml:space="preserve">uge </w:t>
      </w:r>
      <w:r w:rsidR="006E36ED" w:rsidRPr="001216B5">
        <w:rPr>
          <w:noProof/>
          <w:szCs w:val="24"/>
        </w:rPr>
        <w:t xml:space="preserve">kojima se </w:t>
      </w:r>
      <w:r w:rsidR="002A4E32" w:rsidRPr="001216B5">
        <w:rPr>
          <w:noProof/>
          <w:szCs w:val="24"/>
        </w:rPr>
        <w:t>pro</w:t>
      </w:r>
      <w:r w:rsidR="006E36ED" w:rsidRPr="001216B5">
        <w:rPr>
          <w:noProof/>
          <w:szCs w:val="24"/>
        </w:rPr>
        <w:t>jektne</w:t>
      </w:r>
      <w:r w:rsidRPr="001216B5">
        <w:rPr>
          <w:noProof/>
          <w:szCs w:val="24"/>
        </w:rPr>
        <w:t xml:space="preserve"> aktivnost</w:t>
      </w:r>
      <w:r w:rsidR="00D62741" w:rsidRPr="001216B5">
        <w:rPr>
          <w:noProof/>
          <w:szCs w:val="24"/>
        </w:rPr>
        <w:t>i koje prijavljuju na ovaj</w:t>
      </w:r>
      <w:r w:rsidR="00D62741" w:rsidRPr="003659C9">
        <w:rPr>
          <w:noProof/>
          <w:szCs w:val="24"/>
        </w:rPr>
        <w:t xml:space="preserve"> Natječaj</w:t>
      </w:r>
      <w:r w:rsidRPr="003659C9">
        <w:rPr>
          <w:noProof/>
          <w:szCs w:val="24"/>
        </w:rPr>
        <w:t xml:space="preserve"> (aktivnosti koje se provode na istom području, u isto vrijeme i za iste korisnike) već financiraju iz državnog proračuna i po posebnim propisima, osim ako se ne radi o koordiniranom sufinanci</w:t>
      </w:r>
      <w:r w:rsidR="00CC1C2A">
        <w:rPr>
          <w:noProof/>
          <w:szCs w:val="24"/>
        </w:rPr>
        <w:t>ranju iz više različitih izvora</w:t>
      </w:r>
    </w:p>
    <w:p w14:paraId="6F5A49D1" w14:textId="77777777" w:rsidR="004B156A" w:rsidRDefault="004B156A" w:rsidP="00271DD6">
      <w:pPr>
        <w:pStyle w:val="Odlomakpopisa"/>
        <w:numPr>
          <w:ilvl w:val="0"/>
          <w:numId w:val="5"/>
        </w:numPr>
        <w:jc w:val="both"/>
        <w:rPr>
          <w:noProof/>
          <w:szCs w:val="24"/>
        </w:rPr>
      </w:pPr>
      <w:r w:rsidRPr="003659C9">
        <w:rPr>
          <w:noProof/>
          <w:szCs w:val="24"/>
        </w:rPr>
        <w:t>strukovne udruge koje su osnovane s isključivim ciljem promicanja i zaštite zajedničkih interesa svojih član</w:t>
      </w:r>
      <w:r w:rsidR="00DD70D2">
        <w:rPr>
          <w:noProof/>
          <w:szCs w:val="24"/>
        </w:rPr>
        <w:t>ova odnosno određene profesije</w:t>
      </w:r>
    </w:p>
    <w:p w14:paraId="75CEBDE0" w14:textId="099C74AA" w:rsidR="00DD70D2" w:rsidRPr="003D287D" w:rsidRDefault="00DD70D2" w:rsidP="00271DD6">
      <w:pPr>
        <w:pStyle w:val="Odlomakpopisa"/>
        <w:numPr>
          <w:ilvl w:val="0"/>
          <w:numId w:val="5"/>
        </w:numPr>
        <w:jc w:val="both"/>
        <w:rPr>
          <w:b/>
          <w:bCs/>
          <w:noProof/>
          <w:szCs w:val="24"/>
        </w:rPr>
      </w:pPr>
      <w:r w:rsidRPr="003D287D">
        <w:rPr>
          <w:b/>
          <w:bCs/>
          <w:szCs w:val="24"/>
        </w:rPr>
        <w:t>udruge čiji su programi financirani od strane Ministarstva putem Natječaja za prijavu programa udruga u području prevencije ovisnosti, suzbijanja zlouporabe droga i smanjenja šteta za dodjelu financijskih sredstava iz dijela prihoda od igara na sreću u Republici Hrvatskoj za 2019. godinu.</w:t>
      </w:r>
    </w:p>
    <w:p w14:paraId="17574153" w14:textId="77777777" w:rsidR="004A530D" w:rsidRPr="006E36ED" w:rsidRDefault="004A530D" w:rsidP="007E5EA5">
      <w:pPr>
        <w:ind w:left="-180"/>
        <w:jc w:val="both"/>
        <w:rPr>
          <w:b/>
          <w:bCs/>
          <w:i/>
          <w:iCs/>
          <w:szCs w:val="24"/>
        </w:rPr>
      </w:pPr>
    </w:p>
    <w:p w14:paraId="0971C5E0" w14:textId="77777777" w:rsidR="00381399" w:rsidRPr="00620BB9" w:rsidRDefault="004B156A" w:rsidP="007E5EA5">
      <w:pPr>
        <w:ind w:left="-180"/>
        <w:jc w:val="both"/>
        <w:rPr>
          <w:b/>
          <w:szCs w:val="24"/>
        </w:rPr>
      </w:pPr>
      <w:r>
        <w:rPr>
          <w:b/>
          <w:szCs w:val="24"/>
        </w:rPr>
        <w:t>c</w:t>
      </w:r>
      <w:r w:rsidR="006A1B73" w:rsidRPr="00620BB9">
        <w:rPr>
          <w:b/>
          <w:szCs w:val="24"/>
        </w:rPr>
        <w:t>) Partnerstvo</w:t>
      </w:r>
      <w:r>
        <w:rPr>
          <w:b/>
          <w:szCs w:val="24"/>
        </w:rPr>
        <w:t xml:space="preserve"> </w:t>
      </w:r>
      <w:r w:rsidRPr="007C6F63">
        <w:rPr>
          <w:b/>
        </w:rPr>
        <w:t xml:space="preserve">i suradnja na provedbi </w:t>
      </w:r>
      <w:r w:rsidR="00975A9D">
        <w:rPr>
          <w:b/>
        </w:rPr>
        <w:t>projekta</w:t>
      </w:r>
    </w:p>
    <w:p w14:paraId="6CC0E91B" w14:textId="77777777" w:rsidR="00DE63C6" w:rsidRDefault="00DE63C6" w:rsidP="003659C9">
      <w:pPr>
        <w:jc w:val="both"/>
        <w:rPr>
          <w:szCs w:val="24"/>
        </w:rPr>
      </w:pPr>
    </w:p>
    <w:p w14:paraId="3FBB9CA1" w14:textId="77777777" w:rsidR="004B156A" w:rsidRPr="001216B5" w:rsidRDefault="004B156A" w:rsidP="00B951C6">
      <w:pPr>
        <w:ind w:left="-180"/>
        <w:jc w:val="both"/>
        <w:rPr>
          <w:b/>
        </w:rPr>
      </w:pPr>
      <w:r w:rsidRPr="001216B5">
        <w:rPr>
          <w:b/>
        </w:rPr>
        <w:lastRenderedPageBreak/>
        <w:t xml:space="preserve">Partneri na </w:t>
      </w:r>
      <w:r w:rsidR="00975A9D" w:rsidRPr="001216B5">
        <w:rPr>
          <w:b/>
        </w:rPr>
        <w:t>projektu</w:t>
      </w:r>
    </w:p>
    <w:p w14:paraId="1B74B504" w14:textId="77777777" w:rsidR="00B06C65" w:rsidRDefault="00B06C65" w:rsidP="00B951C6">
      <w:pPr>
        <w:ind w:left="-180"/>
        <w:jc w:val="both"/>
        <w:rPr>
          <w:szCs w:val="24"/>
        </w:rPr>
      </w:pPr>
    </w:p>
    <w:p w14:paraId="67511CD6" w14:textId="63CAD860" w:rsidR="00E44573" w:rsidRDefault="00E44573" w:rsidP="00E44573">
      <w:pPr>
        <w:ind w:left="-180"/>
        <w:jc w:val="both"/>
        <w:rPr>
          <w:szCs w:val="24"/>
        </w:rPr>
      </w:pPr>
      <w:r w:rsidRPr="00D02875">
        <w:rPr>
          <w:szCs w:val="24"/>
        </w:rPr>
        <w:t xml:space="preserve">Prijava </w:t>
      </w:r>
      <w:r w:rsidR="00975A9D">
        <w:rPr>
          <w:szCs w:val="24"/>
        </w:rPr>
        <w:t>projekta</w:t>
      </w:r>
      <w:r w:rsidRPr="00D02875">
        <w:rPr>
          <w:szCs w:val="24"/>
        </w:rPr>
        <w:t xml:space="preserve"> u partnerstvu </w:t>
      </w:r>
      <w:r w:rsidRPr="00D02875">
        <w:rPr>
          <w:szCs w:val="24"/>
          <w:u w:val="single"/>
        </w:rPr>
        <w:t>nije obvezna</w:t>
      </w:r>
      <w:r w:rsidRPr="00D02875">
        <w:rPr>
          <w:szCs w:val="24"/>
        </w:rPr>
        <w:t xml:space="preserve"> u prioritetnom području</w:t>
      </w:r>
      <w:r w:rsidRPr="00D02875">
        <w:rPr>
          <w:b/>
          <w:i/>
          <w:szCs w:val="24"/>
        </w:rPr>
        <w:t xml:space="preserve"> </w:t>
      </w:r>
      <w:r w:rsidRPr="00D02875">
        <w:rPr>
          <w:b/>
          <w:szCs w:val="24"/>
        </w:rPr>
        <w:t>PI.A,  PI.B</w:t>
      </w:r>
      <w:r w:rsidR="001216B5">
        <w:rPr>
          <w:b/>
          <w:szCs w:val="24"/>
        </w:rPr>
        <w:t xml:space="preserve"> </w:t>
      </w:r>
      <w:r w:rsidRPr="00D02875">
        <w:rPr>
          <w:szCs w:val="24"/>
        </w:rPr>
        <w:t xml:space="preserve">ali je poželjno da udruga provodi </w:t>
      </w:r>
      <w:r w:rsidR="00975A9D">
        <w:rPr>
          <w:szCs w:val="24"/>
        </w:rPr>
        <w:t>projekt</w:t>
      </w:r>
      <w:r w:rsidRPr="00D02875">
        <w:rPr>
          <w:szCs w:val="24"/>
        </w:rPr>
        <w:t xml:space="preserve"> u partnerstvu s dionicima na lokalnoj ali i nacionalnoj razini, posebice ukoliko bi partnerstvo dovelo do uspješnije realizacije ciljeva </w:t>
      </w:r>
      <w:r w:rsidR="00975A9D">
        <w:rPr>
          <w:szCs w:val="24"/>
        </w:rPr>
        <w:t>projekta</w:t>
      </w:r>
      <w:r w:rsidRPr="00D02875">
        <w:rPr>
          <w:szCs w:val="24"/>
        </w:rPr>
        <w:t xml:space="preserve"> i njegove učinkovitije provedbe.</w:t>
      </w:r>
    </w:p>
    <w:p w14:paraId="2DCC3B66" w14:textId="77777777" w:rsidR="003D287D" w:rsidRPr="00D02875" w:rsidRDefault="003D287D" w:rsidP="00E44573">
      <w:pPr>
        <w:ind w:left="-180"/>
        <w:jc w:val="both"/>
        <w:rPr>
          <w:szCs w:val="24"/>
        </w:rPr>
      </w:pPr>
    </w:p>
    <w:p w14:paraId="3ECF3EEF" w14:textId="77777777" w:rsidR="00DE5544" w:rsidRDefault="00E44573" w:rsidP="00DE5544">
      <w:pPr>
        <w:ind w:left="-180"/>
        <w:jc w:val="both"/>
        <w:rPr>
          <w:szCs w:val="24"/>
        </w:rPr>
      </w:pPr>
      <w:r w:rsidRPr="00D02875">
        <w:rPr>
          <w:szCs w:val="24"/>
        </w:rPr>
        <w:t xml:space="preserve">Udruga </w:t>
      </w:r>
      <w:r w:rsidR="00975A9D">
        <w:rPr>
          <w:szCs w:val="24"/>
        </w:rPr>
        <w:t>projekt</w:t>
      </w:r>
      <w:r w:rsidRPr="00D02875">
        <w:rPr>
          <w:szCs w:val="24"/>
        </w:rPr>
        <w:t xml:space="preserve"> u ovim prioritetnim područjima može prijaviti i u partnerstvu s drugim udrugama, socijalnim zadrugama</w:t>
      </w:r>
      <w:r w:rsidRPr="00D02875">
        <w:rPr>
          <w:rFonts w:ascii="TimesNewRomanPS" w:hAnsi="TimesNewRomanPS"/>
          <w:position w:val="6"/>
          <w:sz w:val="18"/>
          <w:szCs w:val="24"/>
        </w:rPr>
        <w:footnoteReference w:id="7"/>
      </w:r>
      <w:r w:rsidRPr="00D02875">
        <w:rPr>
          <w:szCs w:val="24"/>
        </w:rPr>
        <w:t>, javnim ustanovama</w:t>
      </w:r>
      <w:r w:rsidRPr="00D02875">
        <w:rPr>
          <w:rFonts w:ascii="TimesNewRomanPS" w:hAnsi="TimesNewRomanPS"/>
          <w:position w:val="6"/>
          <w:sz w:val="18"/>
          <w:szCs w:val="24"/>
        </w:rPr>
        <w:footnoteReference w:id="8"/>
      </w:r>
      <w:r w:rsidRPr="00D02875">
        <w:rPr>
          <w:szCs w:val="24"/>
        </w:rPr>
        <w:t>, jedinicama lokalne i pod</w:t>
      </w:r>
      <w:r w:rsidR="00DE5544">
        <w:rPr>
          <w:szCs w:val="24"/>
        </w:rPr>
        <w:t xml:space="preserve">ručne (regionalne) samouprave. </w:t>
      </w:r>
    </w:p>
    <w:p w14:paraId="47D5C3B5" w14:textId="77777777" w:rsidR="00DE5544" w:rsidRDefault="00DE5544" w:rsidP="00DE5544">
      <w:pPr>
        <w:ind w:left="-180"/>
        <w:jc w:val="both"/>
        <w:rPr>
          <w:szCs w:val="24"/>
        </w:rPr>
      </w:pPr>
    </w:p>
    <w:p w14:paraId="7C0A051B" w14:textId="77777777" w:rsidR="00DE5544" w:rsidRDefault="002A7786" w:rsidP="00DE5544">
      <w:pPr>
        <w:ind w:left="-180"/>
        <w:jc w:val="both"/>
        <w:rPr>
          <w:szCs w:val="24"/>
        </w:rPr>
      </w:pPr>
      <w:r w:rsidRPr="003D287D">
        <w:rPr>
          <w:bCs/>
          <w:szCs w:val="24"/>
        </w:rPr>
        <w:t>Za priorit</w:t>
      </w:r>
      <w:r w:rsidR="00975A9D" w:rsidRPr="003D287D">
        <w:rPr>
          <w:bCs/>
          <w:szCs w:val="24"/>
        </w:rPr>
        <w:t>etno područje</w:t>
      </w:r>
      <w:r w:rsidR="00F077ED">
        <w:rPr>
          <w:b/>
          <w:szCs w:val="24"/>
        </w:rPr>
        <w:t xml:space="preserve"> </w:t>
      </w:r>
      <w:r w:rsidR="00F077ED" w:rsidRPr="00DE5544">
        <w:rPr>
          <w:b/>
          <w:szCs w:val="24"/>
          <w:u w:val="single"/>
        </w:rPr>
        <w:t>P</w:t>
      </w:r>
      <w:r w:rsidR="00975A9D" w:rsidRPr="00DE5544">
        <w:rPr>
          <w:b/>
          <w:szCs w:val="24"/>
          <w:u w:val="single"/>
        </w:rPr>
        <w:t>II</w:t>
      </w:r>
      <w:r w:rsidR="003D287D" w:rsidRPr="00DE5544">
        <w:rPr>
          <w:b/>
          <w:szCs w:val="24"/>
          <w:u w:val="single"/>
        </w:rPr>
        <w:t>.</w:t>
      </w:r>
      <w:r w:rsidR="00DE5544" w:rsidRPr="00DE5544">
        <w:rPr>
          <w:b/>
          <w:szCs w:val="24"/>
          <w:u w:val="single"/>
        </w:rPr>
        <w:t xml:space="preserve"> A</w:t>
      </w:r>
      <w:r w:rsidR="003D287D" w:rsidRPr="00DE5544">
        <w:rPr>
          <w:szCs w:val="24"/>
          <w:u w:val="single"/>
        </w:rPr>
        <w:t xml:space="preserve"> </w:t>
      </w:r>
      <w:r w:rsidR="00DE5544" w:rsidRPr="00DE5544">
        <w:rPr>
          <w:szCs w:val="24"/>
          <w:u w:val="single"/>
        </w:rPr>
        <w:t xml:space="preserve">Prijava projekta pomoći u prekvalifikaciji, doškolovanju i pronalaženju zaposlenja liječenim ovisnicima obavezna je </w:t>
      </w:r>
      <w:r w:rsidR="00DE5544" w:rsidRPr="00DE5544">
        <w:rPr>
          <w:szCs w:val="24"/>
        </w:rPr>
        <w:t>u partnerstvu s nekom odgojno-obrazovnom ustanovom koja može izdati valjano uvjerenje o završenom školovanju i/ili prekvalifikaciji ukoliko se provodi školovanje i prekvalifikacija ovisnika za zanimanja potrebna na tržištu rada u sklopu Programa resocijalizacije. U tom slučaju poželjno je i partnerstvo ili suradnja s nadležnom područnom službom Zavoda za zapošljavanje.</w:t>
      </w:r>
    </w:p>
    <w:p w14:paraId="7E72B85D" w14:textId="77777777" w:rsidR="00DE5544" w:rsidRDefault="00DE5544" w:rsidP="00DE5544">
      <w:pPr>
        <w:ind w:left="-180"/>
        <w:jc w:val="both"/>
        <w:rPr>
          <w:szCs w:val="24"/>
        </w:rPr>
      </w:pPr>
    </w:p>
    <w:p w14:paraId="1AF82281" w14:textId="1F4C34BB" w:rsidR="00DE5544" w:rsidRDefault="00DE5544" w:rsidP="00DE5544">
      <w:pPr>
        <w:ind w:left="-180"/>
        <w:jc w:val="both"/>
        <w:rPr>
          <w:szCs w:val="24"/>
        </w:rPr>
      </w:pPr>
      <w:r w:rsidRPr="00DE5544">
        <w:rPr>
          <w:szCs w:val="24"/>
          <w:u w:val="single"/>
        </w:rPr>
        <w:t xml:space="preserve">Prijava projekata psihosocijalne podrške liječenih ovisnika nakon završenog tretmana u terapijskoj zajednici ili </w:t>
      </w:r>
      <w:proofErr w:type="spellStart"/>
      <w:r w:rsidRPr="00DE5544">
        <w:rPr>
          <w:szCs w:val="24"/>
          <w:u w:val="single"/>
        </w:rPr>
        <w:t>poslijepenalni</w:t>
      </w:r>
      <w:proofErr w:type="spellEnd"/>
      <w:r w:rsidRPr="00DE5544">
        <w:rPr>
          <w:szCs w:val="24"/>
          <w:u w:val="single"/>
        </w:rPr>
        <w:t xml:space="preserve"> prihvat te uključivanje liječenih ovisnika u različite društvene aktivnosti s ciljem njihove društvene reintegracije nije obvezna u partnerstvu</w:t>
      </w:r>
      <w:r w:rsidRPr="00DE5544">
        <w:rPr>
          <w:szCs w:val="24"/>
        </w:rPr>
        <w:t xml:space="preserve"> ali je poželjno da udruga provodi projekt u partnerstvu s dionicima na lokalnoj ali i nacionalnoj razini, posebice ukoliko bi partnerstvo dovelo do uspješnije realizacije ciljeva projekta i njegove učinkovitije provedbe.</w:t>
      </w:r>
    </w:p>
    <w:p w14:paraId="7F67DD73" w14:textId="77777777" w:rsidR="00DE5544" w:rsidRDefault="00DE5544" w:rsidP="00DE5544">
      <w:pPr>
        <w:ind w:left="-180"/>
        <w:jc w:val="both"/>
        <w:rPr>
          <w:szCs w:val="24"/>
        </w:rPr>
      </w:pPr>
    </w:p>
    <w:p w14:paraId="2023F258" w14:textId="1F9EB208" w:rsidR="009B65A0" w:rsidRDefault="00DE5544" w:rsidP="009B65A0">
      <w:pPr>
        <w:ind w:left="-180"/>
        <w:jc w:val="both"/>
        <w:rPr>
          <w:szCs w:val="24"/>
        </w:rPr>
      </w:pPr>
      <w:r w:rsidRPr="00DE5544">
        <w:rPr>
          <w:szCs w:val="24"/>
        </w:rPr>
        <w:t xml:space="preserve">Za prioritetno područje </w:t>
      </w:r>
      <w:r w:rsidRPr="00DE5544">
        <w:rPr>
          <w:b/>
          <w:szCs w:val="24"/>
          <w:u w:val="single"/>
        </w:rPr>
        <w:t>PII.B</w:t>
      </w:r>
      <w:r>
        <w:rPr>
          <w:szCs w:val="24"/>
          <w:u w:val="single"/>
        </w:rPr>
        <w:t xml:space="preserve"> Prijava projekata</w:t>
      </w:r>
      <w:r w:rsidRPr="00DE5544">
        <w:rPr>
          <w:szCs w:val="24"/>
          <w:u w:val="single"/>
        </w:rPr>
        <w:t xml:space="preserve"> psihosocijalne podrške za vulnerabilne skupine maloljetnika, žena, </w:t>
      </w:r>
      <w:r>
        <w:rPr>
          <w:szCs w:val="24"/>
          <w:u w:val="single"/>
        </w:rPr>
        <w:t>žena s malom djecom i trudnica</w:t>
      </w:r>
      <w:r w:rsidRPr="00DE5544">
        <w:rPr>
          <w:szCs w:val="24"/>
          <w:u w:val="single"/>
        </w:rPr>
        <w:t xml:space="preserve"> nije obvezna u partnerstvu</w:t>
      </w:r>
      <w:r w:rsidRPr="00DE5544">
        <w:rPr>
          <w:szCs w:val="24"/>
        </w:rPr>
        <w:t xml:space="preserve"> ali je poželjno da udruga provodi projekt u partnerstvu s dionicima na lokalnoj ali i nacionalnoj razini, posebice ukoliko bi partnerstvo dovelo do uspješnije realizacije ciljeva projekta i njegove učinkovitije provedbe.</w:t>
      </w:r>
    </w:p>
    <w:p w14:paraId="24084750" w14:textId="77777777" w:rsidR="009B65A0" w:rsidRDefault="009B65A0" w:rsidP="009B65A0">
      <w:pPr>
        <w:ind w:left="-180"/>
        <w:jc w:val="both"/>
        <w:rPr>
          <w:szCs w:val="24"/>
        </w:rPr>
      </w:pPr>
    </w:p>
    <w:p w14:paraId="2FD6233A" w14:textId="77777777" w:rsidR="00DE63C6" w:rsidRPr="00E44573" w:rsidRDefault="00DE63C6" w:rsidP="00E44573">
      <w:pPr>
        <w:ind w:left="-180"/>
        <w:jc w:val="both"/>
        <w:rPr>
          <w:b/>
          <w:szCs w:val="24"/>
        </w:rPr>
      </w:pPr>
      <w:r w:rsidRPr="00620BB9">
        <w:rPr>
          <w:szCs w:val="24"/>
        </w:rPr>
        <w:t xml:space="preserve">Udruga ne može prijaviti </w:t>
      </w:r>
      <w:r w:rsidR="00975A9D">
        <w:rPr>
          <w:szCs w:val="24"/>
        </w:rPr>
        <w:t>projekt</w:t>
      </w:r>
      <w:r w:rsidRPr="00620BB9">
        <w:rPr>
          <w:szCs w:val="24"/>
        </w:rPr>
        <w:t xml:space="preserve"> u partnerstvu s političkim strankama i vjerskim zajednicama i središnjim tijelima državne uprave, Vladinim uredima,</w:t>
      </w:r>
      <w:r w:rsidR="004B156A">
        <w:rPr>
          <w:szCs w:val="24"/>
        </w:rPr>
        <w:t xml:space="preserve"> komorama, sindikatima</w:t>
      </w:r>
      <w:r w:rsidR="00E44573">
        <w:rPr>
          <w:szCs w:val="24"/>
        </w:rPr>
        <w:t>.</w:t>
      </w:r>
      <w:r w:rsidRPr="00620BB9">
        <w:rPr>
          <w:szCs w:val="24"/>
        </w:rPr>
        <w:t xml:space="preserve"> </w:t>
      </w:r>
    </w:p>
    <w:p w14:paraId="45122FA0" w14:textId="77777777" w:rsidR="00E44573" w:rsidRPr="00620BB9" w:rsidRDefault="00E44573" w:rsidP="007E5EA5">
      <w:pPr>
        <w:ind w:left="-180"/>
        <w:jc w:val="both"/>
        <w:rPr>
          <w:szCs w:val="24"/>
        </w:rPr>
      </w:pPr>
    </w:p>
    <w:p w14:paraId="65B9F8DF" w14:textId="77777777" w:rsidR="003E5A85" w:rsidRPr="00B951C6" w:rsidRDefault="0006676E" w:rsidP="003659C9">
      <w:pPr>
        <w:ind w:left="-180"/>
        <w:jc w:val="both"/>
        <w:rPr>
          <w:noProof/>
          <w:sz w:val="22"/>
          <w:szCs w:val="22"/>
          <w:highlight w:val="lightGray"/>
        </w:rPr>
      </w:pPr>
      <w:r w:rsidRPr="003659C9">
        <w:rPr>
          <w:szCs w:val="24"/>
        </w:rPr>
        <w:t xml:space="preserve">Ako se </w:t>
      </w:r>
      <w:r w:rsidR="00975A9D">
        <w:rPr>
          <w:szCs w:val="24"/>
        </w:rPr>
        <w:t>projekt</w:t>
      </w:r>
      <w:r w:rsidR="006A1B73" w:rsidRPr="003659C9">
        <w:rPr>
          <w:szCs w:val="24"/>
        </w:rPr>
        <w:t xml:space="preserve"> prijavljuje u partnerstvu s udrugom, udruga koja je partner mora ispunjavati </w:t>
      </w:r>
      <w:r w:rsidR="00042570" w:rsidRPr="003659C9">
        <w:t>iste uvjete</w:t>
      </w:r>
      <w:r w:rsidR="00E60C86" w:rsidRPr="003659C9">
        <w:t xml:space="preserve"> naveden</w:t>
      </w:r>
      <w:r w:rsidR="00D62741">
        <w:t>e</w:t>
      </w:r>
      <w:r w:rsidR="00E60C86" w:rsidRPr="003659C9">
        <w:t xml:space="preserve"> pod točkom a) Opći uvjeti prijave</w:t>
      </w:r>
      <w:r w:rsidR="00042570" w:rsidRPr="003659C9">
        <w:t xml:space="preserve"> kao i udruga prijavitelj</w:t>
      </w:r>
      <w:r w:rsidR="00E60C86" w:rsidRPr="003659C9">
        <w:rPr>
          <w:b/>
          <w:szCs w:val="24"/>
        </w:rPr>
        <w:t>, izuzev uvjeta da</w:t>
      </w:r>
      <w:r w:rsidR="00E60C86" w:rsidRPr="00B951C6">
        <w:rPr>
          <w:b/>
          <w:szCs w:val="24"/>
        </w:rPr>
        <w:t xml:space="preserve"> djeluje u jednom od prioritetnih područja aktivnosti raspisanih natječajem</w:t>
      </w:r>
      <w:r w:rsidR="00E60C86">
        <w:rPr>
          <w:b/>
          <w:szCs w:val="24"/>
        </w:rPr>
        <w:t>.</w:t>
      </w:r>
      <w:r w:rsidR="00E60C86" w:rsidRPr="003659C9">
        <w:rPr>
          <w:b/>
          <w:szCs w:val="24"/>
        </w:rPr>
        <w:t xml:space="preserve"> </w:t>
      </w:r>
    </w:p>
    <w:p w14:paraId="2A8D647F" w14:textId="77777777" w:rsidR="00AE7129" w:rsidRPr="00620BB9" w:rsidRDefault="00AE7129" w:rsidP="003659C9">
      <w:pPr>
        <w:jc w:val="both"/>
        <w:rPr>
          <w:szCs w:val="24"/>
        </w:rPr>
      </w:pPr>
    </w:p>
    <w:p w14:paraId="0D551BAE" w14:textId="77777777" w:rsidR="006A4F67" w:rsidRDefault="00F94FD5" w:rsidP="00F94FD5">
      <w:pPr>
        <w:ind w:left="-180"/>
        <w:jc w:val="both"/>
        <w:rPr>
          <w:szCs w:val="24"/>
        </w:rPr>
      </w:pPr>
      <w:r w:rsidRPr="00620BB9">
        <w:rPr>
          <w:szCs w:val="24"/>
        </w:rPr>
        <w:t>Udruga može u svim prioritetnim područjima sudjelovati i kao prijavitelj i kao partner</w:t>
      </w:r>
      <w:r w:rsidR="00D62741">
        <w:rPr>
          <w:szCs w:val="24"/>
        </w:rPr>
        <w:t>.</w:t>
      </w:r>
      <w:r w:rsidRPr="00620BB9">
        <w:rPr>
          <w:szCs w:val="24"/>
        </w:rPr>
        <w:t xml:space="preserve"> </w:t>
      </w:r>
    </w:p>
    <w:p w14:paraId="151396E3" w14:textId="77777777" w:rsidR="00F94FD5" w:rsidRPr="00620BB9" w:rsidRDefault="00F94FD5" w:rsidP="00F94FD5">
      <w:pPr>
        <w:ind w:left="-180"/>
        <w:jc w:val="both"/>
        <w:rPr>
          <w:szCs w:val="24"/>
        </w:rPr>
      </w:pPr>
    </w:p>
    <w:p w14:paraId="2B90508B" w14:textId="77777777" w:rsidR="006E5510" w:rsidRDefault="006A1B73" w:rsidP="00576AD0">
      <w:pPr>
        <w:ind w:left="-180"/>
        <w:jc w:val="both"/>
      </w:pPr>
      <w:r w:rsidRPr="00620BB9">
        <w:rPr>
          <w:szCs w:val="24"/>
        </w:rPr>
        <w:t xml:space="preserve">Udruga može prijaviti </w:t>
      </w:r>
      <w:r w:rsidR="00975A9D">
        <w:rPr>
          <w:szCs w:val="24"/>
        </w:rPr>
        <w:t>projekt</w:t>
      </w:r>
      <w:r w:rsidRPr="00620BB9">
        <w:rPr>
          <w:szCs w:val="24"/>
        </w:rPr>
        <w:t xml:space="preserve"> </w:t>
      </w:r>
      <w:r w:rsidRPr="00620BB9">
        <w:rPr>
          <w:b/>
          <w:szCs w:val="24"/>
        </w:rPr>
        <w:t>s partner</w:t>
      </w:r>
      <w:r w:rsidR="00B92B62">
        <w:rPr>
          <w:b/>
          <w:szCs w:val="24"/>
        </w:rPr>
        <w:t>ima</w:t>
      </w:r>
      <w:r w:rsidRPr="00620BB9">
        <w:rPr>
          <w:szCs w:val="24"/>
        </w:rPr>
        <w:t xml:space="preserve"> dok s ostalim organizacijama može ostvarivati neformalno partnerstvo i suradnju. </w:t>
      </w:r>
    </w:p>
    <w:p w14:paraId="5A6EA250" w14:textId="77777777" w:rsidR="006E5510" w:rsidRPr="00620BB9" w:rsidRDefault="006E5510" w:rsidP="00576AD0">
      <w:pPr>
        <w:ind w:left="-180"/>
        <w:jc w:val="both"/>
        <w:rPr>
          <w:szCs w:val="24"/>
        </w:rPr>
      </w:pPr>
    </w:p>
    <w:p w14:paraId="6155AB48" w14:textId="77777777" w:rsidR="006E5510" w:rsidRDefault="006E5510" w:rsidP="003659C9">
      <w:pPr>
        <w:ind w:left="-180"/>
        <w:jc w:val="both"/>
      </w:pPr>
      <w:r w:rsidRPr="007C6F63">
        <w:t xml:space="preserve">Prijavitelji su dužni dostaviti Izjavu o partnerstvu </w:t>
      </w:r>
      <w:r w:rsidRPr="004A530D">
        <w:rPr>
          <w:b/>
        </w:rPr>
        <w:t>za svakog</w:t>
      </w:r>
      <w:r w:rsidRPr="007C6F63">
        <w:t xml:space="preserve"> </w:t>
      </w:r>
      <w:r w:rsidRPr="004A530D">
        <w:rPr>
          <w:b/>
        </w:rPr>
        <w:t>od partnera</w:t>
      </w:r>
      <w:r w:rsidRPr="007C6F63">
        <w:t xml:space="preserve"> – </w:t>
      </w:r>
      <w:r w:rsidR="000A3348">
        <w:t xml:space="preserve">vlastoručno </w:t>
      </w:r>
      <w:r w:rsidRPr="007C6F63">
        <w:t>potpisanu i ovjerenu službenim pečatom partnerske organizacije i prijavitelja.</w:t>
      </w:r>
    </w:p>
    <w:p w14:paraId="2E98C94A" w14:textId="77777777" w:rsidR="00E60C86" w:rsidRDefault="00E60C86" w:rsidP="003659C9">
      <w:pPr>
        <w:ind w:left="-180"/>
        <w:jc w:val="both"/>
      </w:pPr>
    </w:p>
    <w:p w14:paraId="366EF772" w14:textId="77777777" w:rsidR="006E5510" w:rsidRPr="00EF342B" w:rsidRDefault="006E5510" w:rsidP="003659C9">
      <w:pPr>
        <w:ind w:left="-180"/>
        <w:jc w:val="both"/>
      </w:pPr>
      <w:r w:rsidRPr="00EF342B">
        <w:t xml:space="preserve">U opisnom obrascu prijave </w:t>
      </w:r>
      <w:r w:rsidR="00975A9D" w:rsidRPr="00EF342B">
        <w:t>projekta</w:t>
      </w:r>
      <w:r w:rsidRPr="00EF342B">
        <w:t xml:space="preserve"> </w:t>
      </w:r>
      <w:r w:rsidR="004B7A1D" w:rsidRPr="00EF342B">
        <w:t>(Obrazac B1</w:t>
      </w:r>
      <w:r w:rsidRPr="00EF342B">
        <w:t xml:space="preserve">) potrebno je navesti koje će konkretne aktivnosti provoditi partner. </w:t>
      </w:r>
    </w:p>
    <w:p w14:paraId="39DBB338" w14:textId="77777777" w:rsidR="00874CFF" w:rsidRPr="00620BB9" w:rsidRDefault="00874CFF" w:rsidP="003659C9">
      <w:pPr>
        <w:jc w:val="both"/>
        <w:rPr>
          <w:u w:val="single"/>
        </w:rPr>
      </w:pPr>
    </w:p>
    <w:p w14:paraId="3C77501F" w14:textId="77777777" w:rsidR="00066AD8" w:rsidRPr="003659C9" w:rsidRDefault="00381399" w:rsidP="00381399">
      <w:pPr>
        <w:ind w:left="-180"/>
        <w:jc w:val="both"/>
        <w:rPr>
          <w:b/>
        </w:rPr>
      </w:pPr>
      <w:r w:rsidRPr="003659C9">
        <w:rPr>
          <w:b/>
        </w:rPr>
        <w:t xml:space="preserve">Suradnici na </w:t>
      </w:r>
      <w:r w:rsidR="00975A9D">
        <w:rPr>
          <w:b/>
        </w:rPr>
        <w:t>projektu</w:t>
      </w:r>
      <w:r w:rsidR="00E60C86" w:rsidRPr="003659C9">
        <w:rPr>
          <w:b/>
        </w:rPr>
        <w:t xml:space="preserve"> </w:t>
      </w:r>
    </w:p>
    <w:p w14:paraId="48499ADD" w14:textId="77777777" w:rsidR="00066AD8" w:rsidRDefault="00066AD8" w:rsidP="00381399">
      <w:pPr>
        <w:ind w:left="-180"/>
        <w:jc w:val="both"/>
      </w:pPr>
    </w:p>
    <w:p w14:paraId="4AC6F5D0" w14:textId="4C7A43FB" w:rsidR="00F15D4D" w:rsidRPr="004D2427" w:rsidRDefault="00381399" w:rsidP="00381399">
      <w:pPr>
        <w:ind w:left="-180"/>
        <w:jc w:val="both"/>
      </w:pPr>
      <w:r w:rsidRPr="00620BB9">
        <w:t>I druge organizacij</w:t>
      </w:r>
      <w:r w:rsidR="000E7B26" w:rsidRPr="00620BB9">
        <w:t>e</w:t>
      </w:r>
      <w:r w:rsidRPr="00620BB9">
        <w:t xml:space="preserve"> mogu biti uključene u aktivnosti </w:t>
      </w:r>
      <w:r w:rsidR="00975A9D">
        <w:t>projekta</w:t>
      </w:r>
      <w:r w:rsidRPr="00620BB9">
        <w:t xml:space="preserve"> kao suradnici na </w:t>
      </w:r>
      <w:r w:rsidR="00975A9D">
        <w:t>projektu</w:t>
      </w:r>
      <w:r w:rsidRPr="00620BB9">
        <w:t xml:space="preserve">. </w:t>
      </w:r>
      <w:r w:rsidRPr="003659C9">
        <w:t xml:space="preserve">Suradnici mogu imati aktivnu ulogu u </w:t>
      </w:r>
      <w:r w:rsidR="00975A9D">
        <w:t>projektu</w:t>
      </w:r>
      <w:r w:rsidR="003D287D">
        <w:t xml:space="preserve"> </w:t>
      </w:r>
      <w:r w:rsidRPr="003659C9">
        <w:t xml:space="preserve">ali ne mogu primiti sredstva iz </w:t>
      </w:r>
      <w:r w:rsidRPr="00EF342B">
        <w:t xml:space="preserve">proračuna </w:t>
      </w:r>
      <w:r w:rsidR="002A4E32" w:rsidRPr="00EF342B">
        <w:t>pro</w:t>
      </w:r>
      <w:r w:rsidR="003D287D" w:rsidRPr="00EF342B">
        <w:t>jekta</w:t>
      </w:r>
      <w:r w:rsidRPr="00EF342B">
        <w:t>,</w:t>
      </w:r>
      <w:r w:rsidRPr="003659C9">
        <w:t xml:space="preserve"> osim za dnevnice i putne troškove svojih djelatnika za sudj</w:t>
      </w:r>
      <w:r w:rsidR="00F558A6" w:rsidRPr="003659C9">
        <w:t xml:space="preserve">elovanje u aktivnostima </w:t>
      </w:r>
      <w:r w:rsidR="00975A9D">
        <w:t>projekta</w:t>
      </w:r>
      <w:r w:rsidR="00066AD8" w:rsidRPr="003659C9">
        <w:t>.</w:t>
      </w:r>
    </w:p>
    <w:p w14:paraId="4DD10B1F" w14:textId="77777777" w:rsidR="00066AD8" w:rsidRDefault="00066AD8" w:rsidP="00381399">
      <w:pPr>
        <w:ind w:left="-180"/>
        <w:jc w:val="both"/>
      </w:pPr>
    </w:p>
    <w:p w14:paraId="67A486F1" w14:textId="77777777" w:rsidR="00066AD8" w:rsidRDefault="00381399" w:rsidP="00381399">
      <w:pPr>
        <w:ind w:left="-180"/>
        <w:jc w:val="both"/>
        <w:rPr>
          <w:color w:val="FF0000"/>
        </w:rPr>
      </w:pPr>
      <w:r w:rsidRPr="00620BB9">
        <w:t>Suradnici ne moraju zadovoljavati kriterije prihvatljivosti koji se odnose na prija</w:t>
      </w:r>
      <w:r w:rsidR="004A0811">
        <w:t xml:space="preserve">vitelje i partnere na </w:t>
      </w:r>
      <w:r w:rsidR="00975A9D">
        <w:t>projektu</w:t>
      </w:r>
      <w:r w:rsidR="004A0811">
        <w:t>.</w:t>
      </w:r>
      <w:r w:rsidR="00C864F2" w:rsidRPr="00620BB9">
        <w:t xml:space="preserve"> </w:t>
      </w:r>
    </w:p>
    <w:p w14:paraId="2DD9ADDC" w14:textId="77777777" w:rsidR="004A0811" w:rsidRPr="006366B7" w:rsidRDefault="004A0811" w:rsidP="00381399">
      <w:pPr>
        <w:ind w:left="-180"/>
        <w:jc w:val="both"/>
        <w:rPr>
          <w:color w:val="FF0000"/>
        </w:rPr>
      </w:pPr>
    </w:p>
    <w:p w14:paraId="12EF9064" w14:textId="77777777" w:rsidR="00066AD8" w:rsidRPr="003659C9" w:rsidRDefault="00066AD8" w:rsidP="003659C9">
      <w:pPr>
        <w:ind w:left="-180"/>
        <w:jc w:val="both"/>
        <w:rPr>
          <w:b/>
          <w:szCs w:val="24"/>
        </w:rPr>
      </w:pPr>
      <w:r w:rsidRPr="003659C9">
        <w:t xml:space="preserve">Državni službenici ili drugi zaposlenici </w:t>
      </w:r>
      <w:r w:rsidR="00CB5A00">
        <w:t>jedinica</w:t>
      </w:r>
      <w:r w:rsidRPr="003659C9">
        <w:t xml:space="preserve"> lokalne </w:t>
      </w:r>
      <w:r w:rsidR="00CB5A00">
        <w:t>i područne (regionalne) samo</w:t>
      </w:r>
      <w:r w:rsidRPr="003659C9">
        <w:t xml:space="preserve">uprave te javnih ustanova, koji u ovom natječaju sudjeluju kao partneri, za svoj doprinos </w:t>
      </w:r>
      <w:r w:rsidR="00975A9D">
        <w:t>projektu</w:t>
      </w:r>
      <w:r w:rsidRPr="003659C9">
        <w:t xml:space="preserve"> ne smiju primati nikakve dodatne naknade, osim </w:t>
      </w:r>
      <w:r w:rsidRPr="003659C9">
        <w:lastRenderedPageBreak/>
        <w:t>svog osobnog dohotka u tijelu/ustanovi u kojoj rade</w:t>
      </w:r>
      <w:r w:rsidR="006366B7">
        <w:t>.</w:t>
      </w:r>
      <w:r w:rsidRPr="003659C9">
        <w:t xml:space="preserve"> Osobni dohoci državnih službenika ili drugih zaposlenika </w:t>
      </w:r>
      <w:r w:rsidR="00CB5A00">
        <w:t>jedinica</w:t>
      </w:r>
      <w:r w:rsidR="00CB5A00" w:rsidRPr="003659C9">
        <w:t xml:space="preserve"> lokalne </w:t>
      </w:r>
      <w:r w:rsidR="00CB5A00">
        <w:t>i područne (regionalne) samo</w:t>
      </w:r>
      <w:r w:rsidR="00CB5A00" w:rsidRPr="003659C9">
        <w:t xml:space="preserve">uprave </w:t>
      </w:r>
      <w:r w:rsidRPr="003659C9">
        <w:t>te javnih ustanova smiju se prikazati kao doprinos u obliku sufinanciranja od strane partnera</w:t>
      </w:r>
      <w:r w:rsidR="007F48BA" w:rsidRPr="003659C9">
        <w:t>.</w:t>
      </w:r>
    </w:p>
    <w:p w14:paraId="0B82FA0A" w14:textId="77777777" w:rsidR="00CB5A00" w:rsidRDefault="00CB5A00" w:rsidP="009E050C">
      <w:pPr>
        <w:ind w:left="-227"/>
        <w:jc w:val="both"/>
        <w:rPr>
          <w:b/>
          <w:szCs w:val="24"/>
        </w:rPr>
      </w:pPr>
    </w:p>
    <w:p w14:paraId="3ABEFD77" w14:textId="77777777" w:rsidR="009E050C" w:rsidRPr="00620BB9" w:rsidRDefault="00381399" w:rsidP="009E050C">
      <w:pPr>
        <w:ind w:left="-227"/>
        <w:jc w:val="both"/>
        <w:rPr>
          <w:b/>
          <w:szCs w:val="24"/>
        </w:rPr>
      </w:pPr>
      <w:r w:rsidRPr="00620BB9">
        <w:rPr>
          <w:b/>
          <w:szCs w:val="24"/>
        </w:rPr>
        <w:t>d</w:t>
      </w:r>
      <w:r w:rsidR="00F95512" w:rsidRPr="00620BB9">
        <w:rPr>
          <w:b/>
          <w:szCs w:val="24"/>
        </w:rPr>
        <w:t>)</w:t>
      </w:r>
      <w:r w:rsidR="009E050C" w:rsidRPr="00620BB9">
        <w:rPr>
          <w:b/>
          <w:szCs w:val="24"/>
        </w:rPr>
        <w:t xml:space="preserve"> Ostvarivanje</w:t>
      </w:r>
      <w:r w:rsidR="0060745D" w:rsidRPr="00620BB9">
        <w:rPr>
          <w:b/>
          <w:szCs w:val="24"/>
        </w:rPr>
        <w:t xml:space="preserve"> </w:t>
      </w:r>
      <w:r w:rsidR="009E050C" w:rsidRPr="00620BB9">
        <w:rPr>
          <w:b/>
          <w:szCs w:val="24"/>
        </w:rPr>
        <w:t>prednosti u financiranju</w:t>
      </w:r>
    </w:p>
    <w:p w14:paraId="4C0EA209" w14:textId="77777777" w:rsidR="009E050C" w:rsidRPr="00620BB9" w:rsidRDefault="009E050C" w:rsidP="009E050C">
      <w:pPr>
        <w:ind w:left="-227"/>
        <w:jc w:val="both"/>
        <w:rPr>
          <w:b/>
          <w:szCs w:val="24"/>
        </w:rPr>
      </w:pPr>
    </w:p>
    <w:p w14:paraId="686B0B02" w14:textId="77777777" w:rsidR="00381399" w:rsidRPr="00620BB9" w:rsidRDefault="000E7285" w:rsidP="00CB651A">
      <w:pPr>
        <w:numPr>
          <w:ilvl w:val="0"/>
          <w:numId w:val="17"/>
        </w:numPr>
        <w:jc w:val="both"/>
        <w:rPr>
          <w:szCs w:val="24"/>
        </w:rPr>
      </w:pPr>
      <w:r>
        <w:rPr>
          <w:b/>
          <w:szCs w:val="24"/>
        </w:rPr>
        <w:t>P</w:t>
      </w:r>
      <w:r w:rsidR="00381399" w:rsidRPr="00E7038D">
        <w:rPr>
          <w:b/>
          <w:szCs w:val="24"/>
        </w:rPr>
        <w:t>rednost</w:t>
      </w:r>
      <w:r w:rsidR="00381399" w:rsidRPr="00620BB9">
        <w:rPr>
          <w:b/>
          <w:szCs w:val="24"/>
        </w:rPr>
        <w:t xml:space="preserve"> </w:t>
      </w:r>
      <w:r w:rsidR="00381399" w:rsidRPr="00620BB9">
        <w:rPr>
          <w:szCs w:val="24"/>
        </w:rPr>
        <w:t>u financiranju imat će udruge</w:t>
      </w:r>
      <w:r w:rsidR="007E5EA5" w:rsidRPr="00620BB9">
        <w:rPr>
          <w:szCs w:val="24"/>
        </w:rPr>
        <w:t xml:space="preserve"> koje</w:t>
      </w:r>
      <w:r w:rsidR="00381399" w:rsidRPr="00620BB9">
        <w:rPr>
          <w:szCs w:val="24"/>
        </w:rPr>
        <w:t>:</w:t>
      </w:r>
    </w:p>
    <w:p w14:paraId="6D924076" w14:textId="343739C1" w:rsidR="00DD5E24" w:rsidRDefault="000958F0" w:rsidP="00206A11">
      <w:pPr>
        <w:numPr>
          <w:ilvl w:val="0"/>
          <w:numId w:val="6"/>
        </w:numPr>
      </w:pPr>
      <w:r>
        <w:t xml:space="preserve">u svoj rad uključuju volontere </w:t>
      </w:r>
      <w:r w:rsidR="00522833" w:rsidRPr="006F1F37">
        <w:t xml:space="preserve">o čemu prilažu dokaz u vidu izvješća o obavljenim uslugama ili aktivnostima organizatora </w:t>
      </w:r>
      <w:r w:rsidR="00FF3D1C">
        <w:t>volontiranja za 2020</w:t>
      </w:r>
      <w:r w:rsidR="00522833" w:rsidRPr="004C1F70">
        <w:t>. te podnesenog Izvješća o o</w:t>
      </w:r>
      <w:r w:rsidR="00FF3D1C">
        <w:t>rganiziranom volontiranju za 2020</w:t>
      </w:r>
      <w:r w:rsidR="00522833" w:rsidRPr="004C1F70">
        <w:t xml:space="preserve">. godinu nadležnom ministarstvu </w:t>
      </w:r>
      <w:hyperlink r:id="rId12" w:history="1">
        <w:r w:rsidR="007C1DC0" w:rsidRPr="000B0065">
          <w:rPr>
            <w:rStyle w:val="Hiperveza"/>
          </w:rPr>
          <w:t>https://mdomsp.gov.hr/UserDocsImages/Vijesti2019/POPIS%20ORGANIZATORA%20VOLONTIRANJA%20U%202018.%20GODINI.pdf</w:t>
        </w:r>
      </w:hyperlink>
    </w:p>
    <w:p w14:paraId="1EBFEEEC" w14:textId="77777777" w:rsidR="002D46AC" w:rsidRPr="00620BB9" w:rsidRDefault="002D46AC" w:rsidP="00271DD6">
      <w:pPr>
        <w:numPr>
          <w:ilvl w:val="0"/>
          <w:numId w:val="6"/>
        </w:numPr>
        <w:jc w:val="both"/>
      </w:pPr>
      <w:r w:rsidRPr="00620BB9">
        <w:t xml:space="preserve">jasno definiraju plan rada volontera tijekom provedbe </w:t>
      </w:r>
      <w:r w:rsidR="00975A9D">
        <w:t>projekta</w:t>
      </w:r>
    </w:p>
    <w:p w14:paraId="443D978B" w14:textId="77777777" w:rsidR="002D46AC" w:rsidRPr="003659C9" w:rsidRDefault="002D46AC" w:rsidP="00271DD6">
      <w:pPr>
        <w:numPr>
          <w:ilvl w:val="0"/>
          <w:numId w:val="6"/>
        </w:numPr>
        <w:jc w:val="both"/>
      </w:pPr>
      <w:r w:rsidRPr="003659C9">
        <w:t xml:space="preserve">na provedbi </w:t>
      </w:r>
      <w:r w:rsidR="00975A9D">
        <w:t>projekta</w:t>
      </w:r>
      <w:r w:rsidRPr="003659C9">
        <w:t xml:space="preserve"> namjeravaju zapošljavati mlade nezaposlene osobe (do 30 godina) odgovarajuće struke i/ili volonterskog iskustva u određenom području o čemu prilažu Izjavu o namjeri zapošljavanja</w:t>
      </w:r>
    </w:p>
    <w:p w14:paraId="09EB981A" w14:textId="77777777" w:rsidR="002D46AC" w:rsidRPr="00D02875" w:rsidRDefault="002D46AC" w:rsidP="00271DD6">
      <w:pPr>
        <w:numPr>
          <w:ilvl w:val="0"/>
          <w:numId w:val="6"/>
        </w:numPr>
        <w:jc w:val="both"/>
      </w:pPr>
      <w:r w:rsidRPr="00620BB9">
        <w:t xml:space="preserve">uključuju korisnike u vrednovanje </w:t>
      </w:r>
      <w:r w:rsidR="00975A9D">
        <w:t>projekta</w:t>
      </w:r>
      <w:r w:rsidRPr="00620BB9">
        <w:t xml:space="preserve"> i opisuju način na koji će se korisnici uključiti u </w:t>
      </w:r>
      <w:r w:rsidRPr="00D02875">
        <w:t>vred</w:t>
      </w:r>
      <w:r w:rsidR="00CC1C2A" w:rsidRPr="00D02875">
        <w:t xml:space="preserve">novanje </w:t>
      </w:r>
      <w:r w:rsidR="00975A9D">
        <w:t>projekta</w:t>
      </w:r>
    </w:p>
    <w:p w14:paraId="2E36C070" w14:textId="77777777" w:rsidR="002D46AC" w:rsidRPr="00D02875" w:rsidRDefault="00E44573" w:rsidP="00271DD6">
      <w:pPr>
        <w:numPr>
          <w:ilvl w:val="0"/>
          <w:numId w:val="6"/>
        </w:numPr>
        <w:jc w:val="both"/>
      </w:pPr>
      <w:r w:rsidRPr="00D02875">
        <w:t xml:space="preserve">u </w:t>
      </w:r>
      <w:r w:rsidR="00975A9D">
        <w:t>projektno</w:t>
      </w:r>
      <w:r w:rsidR="00CB5A00">
        <w:t xml:space="preserve"> partnerstvo</w:t>
      </w:r>
      <w:r w:rsidRPr="00D02875">
        <w:t xml:space="preserve"> uključuju i dodatne partnere</w:t>
      </w:r>
    </w:p>
    <w:p w14:paraId="05815BDD" w14:textId="77777777" w:rsidR="00223BBD" w:rsidRPr="00D02875" w:rsidRDefault="002D46AC" w:rsidP="00A96DDC">
      <w:pPr>
        <w:numPr>
          <w:ilvl w:val="0"/>
          <w:numId w:val="6"/>
        </w:numPr>
        <w:ind w:left="708"/>
        <w:jc w:val="both"/>
        <w:rPr>
          <w:szCs w:val="24"/>
        </w:rPr>
      </w:pPr>
      <w:r w:rsidRPr="00D02875">
        <w:t xml:space="preserve">prilikom prijave </w:t>
      </w:r>
      <w:r w:rsidR="00975A9D">
        <w:t>projekta</w:t>
      </w:r>
      <w:r w:rsidRPr="00D02875">
        <w:t xml:space="preserve"> dokumentiraju sufinanciranje prijavljenoga </w:t>
      </w:r>
      <w:r w:rsidR="00975A9D">
        <w:t>projekta</w:t>
      </w:r>
      <w:r w:rsidRPr="00D02875">
        <w:t xml:space="preserve"> od strane jedinica lokalne i područne (regionalne) samouprave</w:t>
      </w:r>
      <w:r w:rsidR="00A47FE7" w:rsidRPr="00D02875">
        <w:t>,</w:t>
      </w:r>
      <w:r w:rsidRPr="00D02875">
        <w:t xml:space="preserve"> drugih </w:t>
      </w:r>
      <w:r w:rsidR="00A47FE7" w:rsidRPr="00D02875">
        <w:t xml:space="preserve">ili vlastitih </w:t>
      </w:r>
      <w:r w:rsidRPr="00D02875">
        <w:t>izvora, ukoliko ono postoji (</w:t>
      </w:r>
      <w:r w:rsidRPr="00D02875">
        <w:rPr>
          <w:i/>
        </w:rPr>
        <w:t>pismo namjere o sufinanciranju, dokaz o dodjeli prostora kojim raspolaže jedinica lokalne i područne (regionalne) samouprave na korištenje udruzi i slično</w:t>
      </w:r>
      <w:r w:rsidRPr="00D02875">
        <w:t>)</w:t>
      </w:r>
    </w:p>
    <w:p w14:paraId="4EADD239" w14:textId="77777777" w:rsidR="006B7010" w:rsidRDefault="00975A9D" w:rsidP="00EF40F6">
      <w:pPr>
        <w:numPr>
          <w:ilvl w:val="0"/>
          <w:numId w:val="6"/>
        </w:numPr>
        <w:jc w:val="both"/>
      </w:pPr>
      <w:r>
        <w:t>projekt</w:t>
      </w:r>
      <w:r w:rsidR="003765D4" w:rsidRPr="00D02875">
        <w:t xml:space="preserve"> </w:t>
      </w:r>
      <w:r w:rsidR="009F4314" w:rsidRPr="00D02875">
        <w:t>provode</w:t>
      </w:r>
      <w:r w:rsidR="003765D4" w:rsidRPr="00D02875">
        <w:t xml:space="preserve"> na području tri i više jedinica lokalne samouprave u okviru jedne županije (gradovi i općine) odnosno </w:t>
      </w:r>
      <w:r w:rsidR="00191E43" w:rsidRPr="00D02875">
        <w:t>gradskih</w:t>
      </w:r>
      <w:r w:rsidR="003765D4" w:rsidRPr="00D02875">
        <w:t xml:space="preserve"> četvrti Grada Zagreba.</w:t>
      </w:r>
    </w:p>
    <w:p w14:paraId="7D66C399" w14:textId="77777777" w:rsidR="00CB5A00" w:rsidRPr="00D02875" w:rsidRDefault="00CB5A00" w:rsidP="00CB5A00">
      <w:pPr>
        <w:ind w:left="720"/>
        <w:jc w:val="both"/>
      </w:pPr>
    </w:p>
    <w:p w14:paraId="6A6ABE30" w14:textId="77777777" w:rsidR="006B7010" w:rsidRDefault="006B7010" w:rsidP="00EF40F6">
      <w:pPr>
        <w:jc w:val="both"/>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620BB9" w:rsidRPr="00F07C4F" w14:paraId="0DB6ED30" w14:textId="77777777" w:rsidTr="00620BB9">
        <w:tc>
          <w:tcPr>
            <w:tcW w:w="9286" w:type="dxa"/>
            <w:shd w:val="clear" w:color="auto" w:fill="C4BC96"/>
          </w:tcPr>
          <w:p w14:paraId="1C0F3026" w14:textId="77777777" w:rsidR="005B7F0C" w:rsidRPr="00620BB9" w:rsidRDefault="00C47A90" w:rsidP="003076A5">
            <w:pPr>
              <w:pStyle w:val="Naslov2"/>
              <w:rPr>
                <w:sz w:val="22"/>
              </w:rPr>
            </w:pPr>
            <w:bookmarkStart w:id="14" w:name="_Toc378951343"/>
            <w:bookmarkStart w:id="15" w:name="_Toc69282720"/>
            <w:r w:rsidRPr="00620BB9">
              <w:t>2.</w:t>
            </w:r>
            <w:r w:rsidR="0041346F">
              <w:t>2</w:t>
            </w:r>
            <w:r w:rsidR="005B619C" w:rsidRPr="00620BB9">
              <w:t>.</w:t>
            </w:r>
            <w:r w:rsidR="00FC0931" w:rsidRPr="00620BB9">
              <w:t xml:space="preserve"> </w:t>
            </w:r>
            <w:proofErr w:type="spellStart"/>
            <w:r w:rsidR="005B7F0C" w:rsidRPr="00620BB9">
              <w:t>Prihvatljive</w:t>
            </w:r>
            <w:proofErr w:type="spellEnd"/>
            <w:r w:rsidR="005B7F0C" w:rsidRPr="00620BB9">
              <w:t xml:space="preserve"> aktivnosti </w:t>
            </w:r>
            <w:proofErr w:type="spellStart"/>
            <w:r w:rsidR="005B7F0C" w:rsidRPr="00620BB9">
              <w:t>koje</w:t>
            </w:r>
            <w:proofErr w:type="spellEnd"/>
            <w:r w:rsidR="005B7F0C" w:rsidRPr="00620BB9">
              <w:t xml:space="preserve"> </w:t>
            </w:r>
            <w:proofErr w:type="gramStart"/>
            <w:r w:rsidR="005B7F0C" w:rsidRPr="00620BB9">
              <w:t>će</w:t>
            </w:r>
            <w:proofErr w:type="gramEnd"/>
            <w:r w:rsidR="005B7F0C" w:rsidRPr="00620BB9">
              <w:t xml:space="preserve"> se </w:t>
            </w:r>
            <w:proofErr w:type="spellStart"/>
            <w:r w:rsidR="005B7F0C" w:rsidRPr="00620BB9">
              <w:t>financirati</w:t>
            </w:r>
            <w:proofErr w:type="spellEnd"/>
            <w:r w:rsidR="005B7F0C" w:rsidRPr="00620BB9">
              <w:t xml:space="preserve"> putem </w:t>
            </w:r>
            <w:proofErr w:type="spellStart"/>
            <w:r w:rsidR="00B67097" w:rsidRPr="00620BB9">
              <w:t>Natječaj</w:t>
            </w:r>
            <w:r w:rsidR="00795B92" w:rsidRPr="00620BB9">
              <w:t>a</w:t>
            </w:r>
            <w:bookmarkEnd w:id="14"/>
            <w:bookmarkEnd w:id="15"/>
            <w:proofErr w:type="spellEnd"/>
          </w:p>
        </w:tc>
      </w:tr>
    </w:tbl>
    <w:p w14:paraId="3DB5F393" w14:textId="77777777" w:rsidR="00381399" w:rsidRPr="00620BB9" w:rsidRDefault="00381399" w:rsidP="00377CA9">
      <w:pPr>
        <w:jc w:val="both"/>
        <w:rPr>
          <w:szCs w:val="24"/>
        </w:rPr>
      </w:pPr>
    </w:p>
    <w:p w14:paraId="084E1D88" w14:textId="77777777" w:rsidR="00BE1041" w:rsidRPr="00EF342B" w:rsidRDefault="00BE1041" w:rsidP="00CB651A">
      <w:pPr>
        <w:numPr>
          <w:ilvl w:val="0"/>
          <w:numId w:val="13"/>
        </w:numPr>
        <w:jc w:val="both"/>
        <w:rPr>
          <w:b/>
          <w:szCs w:val="24"/>
        </w:rPr>
      </w:pPr>
      <w:r w:rsidRPr="00EF342B">
        <w:rPr>
          <w:b/>
          <w:szCs w:val="24"/>
        </w:rPr>
        <w:t xml:space="preserve">Prihvatljivi tipovi aktivnosti </w:t>
      </w:r>
      <w:r w:rsidR="002421BE" w:rsidRPr="00EF342B">
        <w:rPr>
          <w:b/>
          <w:szCs w:val="24"/>
        </w:rPr>
        <w:t>projekata</w:t>
      </w:r>
      <w:r w:rsidRPr="00EF342B">
        <w:rPr>
          <w:b/>
          <w:szCs w:val="24"/>
        </w:rPr>
        <w:t xml:space="preserve"> udruga</w:t>
      </w:r>
      <w:r w:rsidR="00206A11" w:rsidRPr="00EF342B">
        <w:rPr>
          <w:b/>
          <w:szCs w:val="24"/>
        </w:rPr>
        <w:t xml:space="preserve"> za</w:t>
      </w:r>
      <w:r w:rsidRPr="00EF342B">
        <w:rPr>
          <w:b/>
          <w:szCs w:val="24"/>
        </w:rPr>
        <w:t xml:space="preserve"> prioritet</w:t>
      </w:r>
      <w:r w:rsidR="00206A11" w:rsidRPr="00EF342B">
        <w:rPr>
          <w:b/>
          <w:szCs w:val="24"/>
        </w:rPr>
        <w:t>e</w:t>
      </w:r>
      <w:r w:rsidRPr="00EF342B">
        <w:rPr>
          <w:b/>
          <w:szCs w:val="24"/>
        </w:rPr>
        <w:t xml:space="preserve"> PI. PREVENCIJA </w:t>
      </w:r>
      <w:r w:rsidRPr="00EF342B">
        <w:rPr>
          <w:szCs w:val="24"/>
        </w:rPr>
        <w:t xml:space="preserve">su sve aktivnosti koje doprinose realizaciji ciljeva </w:t>
      </w:r>
      <w:r w:rsidR="002421BE" w:rsidRPr="00EF342B">
        <w:rPr>
          <w:szCs w:val="24"/>
        </w:rPr>
        <w:t>projekta</w:t>
      </w:r>
      <w:r w:rsidRPr="00EF342B">
        <w:rPr>
          <w:szCs w:val="24"/>
        </w:rPr>
        <w:t xml:space="preserve"> kao što su: individualni i grupni rad s djecom, mladima, roditeljima, obiteljima (u općoj populaciji te onima u riziku), radionice, edukacije i treninzi za djecu, mlade, roditelje, odgojno-obrazovne djelatnike, članove lokalne zajednice, druge aktivnosti koje uključuju metode rada sukladno potrebama korisnika (kao što su motivacijski intervju i kratke intervencije), aktivnosti koje su usmjerene poboljšanju vještina stručnjaka za provođenje prevencije ovisnosti djece i mladih (primjerice supervizije), javno-zagovaračke aktivnosti, medijske kampanje te druge aktivnosti koje uključuju timski pristup i razvijaju lokalnu mrežu rada na prevenciji ovisnosti.</w:t>
      </w:r>
    </w:p>
    <w:p w14:paraId="37CF96B1" w14:textId="77777777" w:rsidR="00F81CB8" w:rsidRPr="00EF342B" w:rsidRDefault="00F81CB8" w:rsidP="003659C9">
      <w:pPr>
        <w:jc w:val="both"/>
      </w:pPr>
    </w:p>
    <w:p w14:paraId="31D4C531" w14:textId="77777777" w:rsidR="00DF45A9" w:rsidRPr="00EF342B" w:rsidRDefault="003076A5" w:rsidP="00DF45A9">
      <w:pPr>
        <w:numPr>
          <w:ilvl w:val="0"/>
          <w:numId w:val="13"/>
        </w:numPr>
        <w:jc w:val="both"/>
        <w:rPr>
          <w:b/>
          <w:szCs w:val="24"/>
        </w:rPr>
      </w:pPr>
      <w:r w:rsidRPr="00EF342B">
        <w:rPr>
          <w:b/>
          <w:szCs w:val="24"/>
        </w:rPr>
        <w:t>Prihvat</w:t>
      </w:r>
      <w:r w:rsidR="002421BE" w:rsidRPr="00EF342B">
        <w:rPr>
          <w:b/>
          <w:szCs w:val="24"/>
        </w:rPr>
        <w:t>ljivi tipovi aktivnosti projekata</w:t>
      </w:r>
      <w:r w:rsidRPr="00EF342B">
        <w:rPr>
          <w:b/>
          <w:szCs w:val="24"/>
        </w:rPr>
        <w:t xml:space="preserve"> udruga </w:t>
      </w:r>
      <w:r w:rsidR="00206A11" w:rsidRPr="00EF342B">
        <w:rPr>
          <w:b/>
          <w:szCs w:val="24"/>
        </w:rPr>
        <w:t xml:space="preserve">za </w:t>
      </w:r>
      <w:r w:rsidRPr="00EF342B">
        <w:rPr>
          <w:b/>
          <w:szCs w:val="24"/>
        </w:rPr>
        <w:t>prioritet PII</w:t>
      </w:r>
      <w:r w:rsidR="00206A11" w:rsidRPr="00EF342B">
        <w:rPr>
          <w:b/>
          <w:szCs w:val="24"/>
        </w:rPr>
        <w:t>.</w:t>
      </w:r>
      <w:r w:rsidRPr="00EF342B">
        <w:rPr>
          <w:b/>
          <w:szCs w:val="24"/>
        </w:rPr>
        <w:t xml:space="preserve"> </w:t>
      </w:r>
      <w:r w:rsidR="00DF45A9" w:rsidRPr="00EF342B">
        <w:rPr>
          <w:b/>
          <w:szCs w:val="24"/>
        </w:rPr>
        <w:t xml:space="preserve">PROGRAMI RESOCIJALIZACIJE I PSIHOSOCIJALNE PODRŠKE OVISNIKA </w:t>
      </w:r>
      <w:r w:rsidR="00DF45A9" w:rsidRPr="00EF342B">
        <w:rPr>
          <w:szCs w:val="24"/>
        </w:rPr>
        <w:t>su sve aktivnosti koje doprinose realizaciji ciljeva programa kao što su:</w:t>
      </w:r>
    </w:p>
    <w:p w14:paraId="7C232273" w14:textId="77777777" w:rsidR="00F57E5C" w:rsidRPr="00EF342B" w:rsidRDefault="00F57E5C" w:rsidP="00F57E5C">
      <w:pPr>
        <w:numPr>
          <w:ilvl w:val="0"/>
          <w:numId w:val="45"/>
        </w:numPr>
        <w:jc w:val="both"/>
        <w:rPr>
          <w:rFonts w:eastAsia="Times New Roman"/>
          <w:sz w:val="22"/>
          <w:szCs w:val="22"/>
        </w:rPr>
      </w:pPr>
      <w:r w:rsidRPr="00EF342B">
        <w:rPr>
          <w:rFonts w:eastAsia="Times New Roman"/>
        </w:rPr>
        <w:t>edukativno-promotivne aktivnosti; okrugli stolovi i druge edukativno promotivne aktivnosti s ciljem senzibilizacija stručne i cjelokupne javnosti za provedbu Projekta resocijalizacije, javno zagovaranje, seminari i stručni sastanci;</w:t>
      </w:r>
    </w:p>
    <w:p w14:paraId="6AED7EC0" w14:textId="77777777" w:rsidR="00F57E5C" w:rsidRPr="00EF342B" w:rsidRDefault="00F57E5C" w:rsidP="00F57E5C">
      <w:pPr>
        <w:numPr>
          <w:ilvl w:val="0"/>
          <w:numId w:val="45"/>
        </w:numPr>
        <w:jc w:val="both"/>
        <w:rPr>
          <w:rFonts w:eastAsia="Times New Roman"/>
        </w:rPr>
      </w:pPr>
      <w:r w:rsidRPr="00EF342B">
        <w:rPr>
          <w:rFonts w:eastAsia="Times New Roman"/>
        </w:rPr>
        <w:t xml:space="preserve">individualni i grupni rad s korisnicima i njihovim obiteljima s ciljem podizanja kapaciteta za uspješno uključivanje u obitelj nakon završenog tretmana, rješavanja obiteljskih pitanja te podizanja kapaciteta korisnika za potpuni oporavak od ovisnosti; </w:t>
      </w:r>
    </w:p>
    <w:p w14:paraId="34247806" w14:textId="77777777" w:rsidR="00F57E5C" w:rsidRPr="00EF342B" w:rsidRDefault="00F57E5C" w:rsidP="00F57E5C">
      <w:pPr>
        <w:numPr>
          <w:ilvl w:val="0"/>
          <w:numId w:val="45"/>
        </w:numPr>
        <w:jc w:val="both"/>
        <w:rPr>
          <w:rFonts w:eastAsia="Times New Roman"/>
        </w:rPr>
      </w:pPr>
      <w:r w:rsidRPr="00EF342B">
        <w:rPr>
          <w:rFonts w:eastAsia="Times New Roman"/>
        </w:rPr>
        <w:t>organiziranje tečajeva i strukovne izobrazbe, organiziranje doškolovanja i prekvalifikacije, zapošljavanje i organiziranje različitih oblika pomoći pri zapošljavanju osoba liječenih zbog problema ovisnosti o drogama uključujući i  razvoj socijalno zadružnog poduzetništva osoba  liječenih zbog problema ovisnosti te programa javnih radova;</w:t>
      </w:r>
    </w:p>
    <w:p w14:paraId="5BBE6C68" w14:textId="4FAA00F7" w:rsidR="00F57E5C" w:rsidRPr="00EF342B" w:rsidRDefault="00F57E5C" w:rsidP="00F57E5C">
      <w:pPr>
        <w:pStyle w:val="Odlomakpopisa"/>
        <w:numPr>
          <w:ilvl w:val="0"/>
          <w:numId w:val="45"/>
        </w:numPr>
        <w:contextualSpacing w:val="0"/>
        <w:rPr>
          <w:rFonts w:eastAsiaTheme="minorHAnsi"/>
        </w:rPr>
      </w:pPr>
      <w:r w:rsidRPr="00EF342B">
        <w:t xml:space="preserve">različite radionice s ciljem podizanja razvoja i životnih  vještina osoba liječenih s problemom </w:t>
      </w:r>
      <w:r w:rsidR="00EF342B" w:rsidRPr="00EF342B">
        <w:t>ovisnosti, organiziranje</w:t>
      </w:r>
      <w:r w:rsidRPr="00EF342B">
        <w:t xml:space="preserve"> grupa samopomoći, informacijskih centara te rada s osobama koje nisu </w:t>
      </w:r>
      <w:r w:rsidR="00EF342B" w:rsidRPr="00EF342B">
        <w:t>uključene</w:t>
      </w:r>
      <w:r w:rsidRPr="00EF342B">
        <w:t xml:space="preserve"> u programe resocijalizacije s ciljem podizanja njihove motivacije za uključivanje i ostanak u programima školovanja I </w:t>
      </w:r>
      <w:r w:rsidR="00EF342B" w:rsidRPr="00EF342B">
        <w:t>zapošljavanja</w:t>
      </w:r>
    </w:p>
    <w:p w14:paraId="3351AB52" w14:textId="77777777" w:rsidR="00F57E5C" w:rsidRPr="005255D6" w:rsidRDefault="00F57E5C" w:rsidP="00F57E5C">
      <w:pPr>
        <w:numPr>
          <w:ilvl w:val="0"/>
          <w:numId w:val="45"/>
        </w:numPr>
        <w:jc w:val="both"/>
        <w:rPr>
          <w:rFonts w:eastAsia="Times New Roman"/>
        </w:rPr>
      </w:pPr>
      <w:r w:rsidRPr="005255D6">
        <w:rPr>
          <w:rFonts w:eastAsia="Times New Roman"/>
        </w:rPr>
        <w:lastRenderedPageBreak/>
        <w:t>organiziranje stambenih zajednica i različitih usluga u zajednici s ciljem rješavanja stambenih i drugih socijalnih prava i potreba osoba liječenih zbog problema ovisnosti o drogama kao što su prehrana, higijena, zdravstvena zaštita, socijalna pomoć i slično</w:t>
      </w:r>
    </w:p>
    <w:p w14:paraId="5F2644F3" w14:textId="39294C22" w:rsidR="00F57E5C" w:rsidRPr="005255D6" w:rsidRDefault="00F57E5C" w:rsidP="00F57E5C">
      <w:pPr>
        <w:numPr>
          <w:ilvl w:val="0"/>
          <w:numId w:val="45"/>
        </w:numPr>
        <w:jc w:val="both"/>
        <w:rPr>
          <w:rFonts w:eastAsia="Times New Roman"/>
        </w:rPr>
      </w:pPr>
      <w:r w:rsidRPr="005255D6">
        <w:rPr>
          <w:rFonts w:eastAsia="Times New Roman"/>
        </w:rPr>
        <w:t>organiziranje kulturno- zabavnih i drugih društvenih aktivnosti za osobe s problemom ovisnosti s ciljem poticanja njihovog aktivnog uključivanja u život zajednice</w:t>
      </w:r>
    </w:p>
    <w:p w14:paraId="538F92F7" w14:textId="77777777" w:rsidR="00DF45A9" w:rsidRPr="00F57E5C" w:rsidRDefault="00DF45A9" w:rsidP="001327D5">
      <w:pPr>
        <w:ind w:left="720"/>
        <w:jc w:val="both"/>
        <w:rPr>
          <w:rFonts w:cs="Arial"/>
          <w:color w:val="FF0000"/>
        </w:rPr>
      </w:pPr>
    </w:p>
    <w:p w14:paraId="786260C9" w14:textId="77777777" w:rsidR="00FC0931" w:rsidRPr="00663525" w:rsidRDefault="00451E86" w:rsidP="004A0811">
      <w:pPr>
        <w:jc w:val="both"/>
        <w:rPr>
          <w:b/>
          <w:i/>
          <w:szCs w:val="24"/>
          <w:u w:val="single"/>
        </w:rPr>
      </w:pPr>
      <w:r w:rsidRPr="00663525">
        <w:rPr>
          <w:b/>
          <w:i/>
          <w:szCs w:val="24"/>
          <w:u w:val="single"/>
        </w:rPr>
        <w:t>Napomen</w:t>
      </w:r>
      <w:r w:rsidR="00663525">
        <w:rPr>
          <w:b/>
          <w:i/>
          <w:szCs w:val="24"/>
          <w:u w:val="single"/>
        </w:rPr>
        <w:t>a</w:t>
      </w:r>
      <w:r w:rsidRPr="00663525">
        <w:rPr>
          <w:b/>
          <w:i/>
          <w:szCs w:val="24"/>
          <w:u w:val="single"/>
        </w:rPr>
        <w:t xml:space="preserve">: </w:t>
      </w:r>
    </w:p>
    <w:p w14:paraId="7127E452" w14:textId="77777777" w:rsidR="009E48AD" w:rsidRPr="00F077ED" w:rsidRDefault="009E48AD" w:rsidP="004A0811">
      <w:pPr>
        <w:jc w:val="both"/>
        <w:rPr>
          <w:b/>
          <w:i/>
          <w:strike/>
          <w:szCs w:val="24"/>
          <w:u w:val="single"/>
        </w:rPr>
      </w:pPr>
    </w:p>
    <w:p w14:paraId="226F0DCF" w14:textId="77777777" w:rsidR="00CE562B" w:rsidRPr="009E48AD" w:rsidRDefault="00245168" w:rsidP="00CE562B">
      <w:pPr>
        <w:snapToGrid w:val="0"/>
        <w:jc w:val="both"/>
        <w:rPr>
          <w:iCs/>
          <w:szCs w:val="24"/>
        </w:rPr>
      </w:pPr>
      <w:r w:rsidRPr="009E48AD">
        <w:rPr>
          <w:iCs/>
          <w:szCs w:val="24"/>
        </w:rPr>
        <w:t xml:space="preserve">Popis vrsta aktivnosti nije konačan, već samo ilustrativan te će se odgovarajuće aktivnosti koje pridonose ostvarenju općih i specifičnih ciljeva </w:t>
      </w:r>
      <w:r w:rsidR="004719E6" w:rsidRPr="009E48AD">
        <w:rPr>
          <w:iCs/>
          <w:szCs w:val="24"/>
        </w:rPr>
        <w:t>Natječaj</w:t>
      </w:r>
      <w:r w:rsidRPr="009E48AD">
        <w:rPr>
          <w:iCs/>
          <w:szCs w:val="24"/>
        </w:rPr>
        <w:t xml:space="preserve">a, a koje nisu navedene u točci </w:t>
      </w:r>
      <w:r w:rsidR="00263456" w:rsidRPr="009E48AD">
        <w:rPr>
          <w:iCs/>
          <w:szCs w:val="24"/>
        </w:rPr>
        <w:t>1.</w:t>
      </w:r>
      <w:r w:rsidRPr="009E48AD">
        <w:rPr>
          <w:iCs/>
          <w:szCs w:val="24"/>
        </w:rPr>
        <w:t>2., također uzeti u obzir za financiranje.</w:t>
      </w:r>
    </w:p>
    <w:p w14:paraId="197186F5" w14:textId="77777777" w:rsidR="00CE562B" w:rsidRDefault="00CE562B" w:rsidP="00CE562B">
      <w:pPr>
        <w:jc w:val="both"/>
        <w:rPr>
          <w:rFonts w:ascii="Times New Roman" w:hAnsi="Times New Roman"/>
          <w:sz w:val="24"/>
          <w:szCs w:val="24"/>
        </w:rPr>
      </w:pPr>
    </w:p>
    <w:tbl>
      <w:tblPr>
        <w:tblW w:w="9162"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62"/>
      </w:tblGrid>
      <w:tr w:rsidR="00CE562B" w:rsidRPr="00EC1FB1" w14:paraId="4A2CBDE0" w14:textId="77777777" w:rsidTr="009E48AD">
        <w:trPr>
          <w:trHeight w:val="2258"/>
        </w:trPr>
        <w:tc>
          <w:tcPr>
            <w:tcW w:w="9162" w:type="dxa"/>
            <w:shd w:val="clear" w:color="auto" w:fill="FFDDFD"/>
          </w:tcPr>
          <w:p w14:paraId="335326CB" w14:textId="77777777" w:rsidR="00663525" w:rsidRPr="00663525" w:rsidRDefault="00663525" w:rsidP="00663525">
            <w:pPr>
              <w:tabs>
                <w:tab w:val="left" w:pos="284"/>
              </w:tabs>
              <w:contextualSpacing/>
              <w:jc w:val="both"/>
              <w:rPr>
                <w:rFonts w:cs="Calibri"/>
                <w:b/>
                <w:sz w:val="22"/>
                <w:szCs w:val="22"/>
              </w:rPr>
            </w:pPr>
            <w:r w:rsidRPr="00663525">
              <w:rPr>
                <w:rFonts w:cs="Calibri"/>
                <w:b/>
                <w:sz w:val="22"/>
                <w:szCs w:val="22"/>
              </w:rPr>
              <w:t>Važna napomena:</w:t>
            </w:r>
          </w:p>
          <w:p w14:paraId="0938EA15" w14:textId="77777777" w:rsidR="00424931" w:rsidRDefault="00424931" w:rsidP="00663525">
            <w:pPr>
              <w:tabs>
                <w:tab w:val="left" w:pos="284"/>
              </w:tabs>
              <w:contextualSpacing/>
              <w:jc w:val="both"/>
              <w:rPr>
                <w:rFonts w:cs="Calibri"/>
                <w:b/>
                <w:i/>
                <w:sz w:val="22"/>
                <w:szCs w:val="22"/>
              </w:rPr>
            </w:pPr>
          </w:p>
          <w:p w14:paraId="6C739590" w14:textId="2301702B" w:rsidR="00663525" w:rsidRPr="00663525" w:rsidRDefault="00663525" w:rsidP="00663525">
            <w:pPr>
              <w:tabs>
                <w:tab w:val="left" w:pos="284"/>
              </w:tabs>
              <w:contextualSpacing/>
              <w:jc w:val="both"/>
              <w:rPr>
                <w:rFonts w:cs="Calibri"/>
                <w:b/>
                <w:i/>
                <w:sz w:val="22"/>
                <w:szCs w:val="22"/>
              </w:rPr>
            </w:pPr>
            <w:r w:rsidRPr="00663525">
              <w:rPr>
                <w:rFonts w:cs="Calibri"/>
                <w:b/>
                <w:i/>
                <w:sz w:val="22"/>
                <w:szCs w:val="22"/>
              </w:rPr>
              <w:t>Tijekom trajanja epidemije bolesti COVID-19 uzrokovane virusom SARS-CoV-2 u Republici Hrvatskoj, udruge koje se prijave na Natječaj u obvezi su provoditi i prilagoditi svoje aktivnosti u skladu sa preporukama Hrvatskog zavoda za javno zdravstvo i drugih nadležnih tijela.</w:t>
            </w:r>
          </w:p>
          <w:p w14:paraId="293DA4BC" w14:textId="77777777" w:rsidR="00663525" w:rsidRPr="00663525" w:rsidRDefault="00663525" w:rsidP="00663525">
            <w:pPr>
              <w:tabs>
                <w:tab w:val="left" w:pos="284"/>
              </w:tabs>
              <w:contextualSpacing/>
              <w:jc w:val="both"/>
              <w:rPr>
                <w:rFonts w:cs="Calibri"/>
                <w:b/>
                <w:i/>
                <w:sz w:val="22"/>
                <w:szCs w:val="22"/>
              </w:rPr>
            </w:pPr>
          </w:p>
          <w:p w14:paraId="3CE577AB" w14:textId="77777777" w:rsidR="00CE562B" w:rsidRPr="00EF0592" w:rsidRDefault="00663525" w:rsidP="00663525">
            <w:pPr>
              <w:tabs>
                <w:tab w:val="left" w:pos="284"/>
              </w:tabs>
              <w:contextualSpacing/>
              <w:jc w:val="both"/>
              <w:rPr>
                <w:rFonts w:ascii="Times New Roman" w:hAnsi="Times New Roman"/>
                <w:sz w:val="24"/>
                <w:szCs w:val="24"/>
              </w:rPr>
            </w:pPr>
            <w:r w:rsidRPr="00663525">
              <w:rPr>
                <w:rFonts w:cs="Calibri"/>
                <w:sz w:val="22"/>
                <w:szCs w:val="22"/>
              </w:rPr>
              <w:t>Aktivnosti kao što su</w:t>
            </w:r>
            <w:r w:rsidRPr="00663525">
              <w:rPr>
                <w:rFonts w:cs="Calibri"/>
                <w:i/>
                <w:sz w:val="22"/>
                <w:szCs w:val="22"/>
              </w:rPr>
              <w:t xml:space="preserve"> organiziranje grupnog i individualnog rada,</w:t>
            </w:r>
            <w:r w:rsidRPr="00663525">
              <w:rPr>
                <w:rFonts w:cs="Calibri"/>
                <w:sz w:val="22"/>
                <w:szCs w:val="22"/>
              </w:rPr>
              <w:t xml:space="preserve"> </w:t>
            </w:r>
            <w:r w:rsidRPr="00663525">
              <w:rPr>
                <w:rFonts w:cs="Calibri"/>
                <w:i/>
                <w:sz w:val="22"/>
                <w:szCs w:val="22"/>
              </w:rPr>
              <w:t xml:space="preserve">organiziranje kreativnih radionica, okrugli stolovi, seminari i sl. </w:t>
            </w:r>
            <w:r w:rsidRPr="00663525">
              <w:rPr>
                <w:rFonts w:cs="Calibri"/>
                <w:sz w:val="22"/>
                <w:szCs w:val="22"/>
              </w:rPr>
              <w:t>preporuča se održavati putem on-line internetskih aplikacija.</w:t>
            </w:r>
          </w:p>
        </w:tc>
      </w:tr>
    </w:tbl>
    <w:p w14:paraId="317D23A7" w14:textId="77777777" w:rsidR="00CE562B" w:rsidRPr="00AB6E53" w:rsidRDefault="00CE562B" w:rsidP="00CE562B">
      <w:pPr>
        <w:snapToGrid w:val="0"/>
        <w:jc w:val="both"/>
        <w:rPr>
          <w:szCs w:val="24"/>
        </w:rPr>
      </w:pPr>
    </w:p>
    <w:p w14:paraId="28CD7903" w14:textId="77777777" w:rsidR="00260BDB" w:rsidRPr="00620BB9" w:rsidRDefault="00260BDB" w:rsidP="00465C5F">
      <w:pPr>
        <w:jc w:val="both"/>
        <w:rPr>
          <w:rFonts w:cs="Tahoma"/>
          <w:szCs w:val="24"/>
        </w:rPr>
      </w:pPr>
    </w:p>
    <w:p w14:paraId="6DA83C88" w14:textId="77777777" w:rsidR="00135670" w:rsidRPr="00620BB9" w:rsidRDefault="00135670" w:rsidP="00CB651A">
      <w:pPr>
        <w:numPr>
          <w:ilvl w:val="0"/>
          <w:numId w:val="13"/>
        </w:numPr>
        <w:jc w:val="both"/>
        <w:rPr>
          <w:b/>
          <w:szCs w:val="24"/>
        </w:rPr>
      </w:pPr>
      <w:r w:rsidRPr="00620BB9">
        <w:rPr>
          <w:b/>
          <w:szCs w:val="24"/>
        </w:rPr>
        <w:t>Neprihvatljive aktivnosti</w:t>
      </w:r>
      <w:r w:rsidR="00191E43">
        <w:rPr>
          <w:b/>
          <w:szCs w:val="24"/>
        </w:rPr>
        <w:t xml:space="preserve"> </w:t>
      </w:r>
      <w:r w:rsidR="002421BE">
        <w:rPr>
          <w:b/>
          <w:szCs w:val="24"/>
        </w:rPr>
        <w:t>projekata</w:t>
      </w:r>
      <w:r w:rsidRPr="00620BB9">
        <w:rPr>
          <w:b/>
          <w:szCs w:val="24"/>
        </w:rPr>
        <w:t xml:space="preserve"> za financiranje</w:t>
      </w:r>
    </w:p>
    <w:p w14:paraId="6A272271" w14:textId="77777777" w:rsidR="00184861" w:rsidRPr="00620BB9" w:rsidRDefault="00184861" w:rsidP="003659C9">
      <w:pPr>
        <w:jc w:val="both"/>
        <w:rPr>
          <w:b/>
          <w:szCs w:val="24"/>
        </w:rPr>
      </w:pPr>
    </w:p>
    <w:p w14:paraId="7A613EC3" w14:textId="77777777" w:rsidR="00263456" w:rsidRPr="00620BB9" w:rsidRDefault="00263456" w:rsidP="00CB651A">
      <w:pPr>
        <w:pStyle w:val="Odlomakpopisa"/>
        <w:numPr>
          <w:ilvl w:val="0"/>
          <w:numId w:val="12"/>
        </w:numPr>
        <w:ind w:left="709"/>
        <w:jc w:val="both"/>
        <w:rPr>
          <w:szCs w:val="24"/>
        </w:rPr>
      </w:pPr>
      <w:r w:rsidRPr="00620BB9">
        <w:rPr>
          <w:szCs w:val="24"/>
        </w:rPr>
        <w:t>koje se isključivo baziraju na investicijskim ulaganjima, izgradnji ili adaptaciji kapitalnih objekata i/ili</w:t>
      </w:r>
      <w:r w:rsidR="00CC1C2A">
        <w:rPr>
          <w:szCs w:val="24"/>
        </w:rPr>
        <w:t xml:space="preserve"> kupnji opreme veće vrijednosti</w:t>
      </w:r>
    </w:p>
    <w:p w14:paraId="7FB1A663" w14:textId="77777777" w:rsidR="00135670" w:rsidRPr="005E72F2" w:rsidRDefault="00135670" w:rsidP="00CB651A">
      <w:pPr>
        <w:pStyle w:val="Odlomakpopisa"/>
        <w:numPr>
          <w:ilvl w:val="0"/>
          <w:numId w:val="12"/>
        </w:numPr>
        <w:ind w:left="709"/>
        <w:jc w:val="both"/>
        <w:rPr>
          <w:color w:val="FF0000"/>
          <w:szCs w:val="24"/>
        </w:rPr>
      </w:pPr>
      <w:r w:rsidRPr="00620BB9">
        <w:rPr>
          <w:szCs w:val="24"/>
        </w:rPr>
        <w:t>aktivnosti koje ostvaruju profit</w:t>
      </w:r>
      <w:r w:rsidR="00B7171C">
        <w:rPr>
          <w:szCs w:val="24"/>
        </w:rPr>
        <w:t xml:space="preserve">, a predlažu se za financiranje u </w:t>
      </w:r>
      <w:r w:rsidR="00B7171C" w:rsidRPr="00276155">
        <w:rPr>
          <w:szCs w:val="24"/>
        </w:rPr>
        <w:t>okvi</w:t>
      </w:r>
      <w:r w:rsidR="00CC1C2A" w:rsidRPr="00276155">
        <w:rPr>
          <w:szCs w:val="24"/>
        </w:rPr>
        <w:t xml:space="preserve">ru </w:t>
      </w:r>
      <w:r w:rsidR="002A4E32" w:rsidRPr="00276155">
        <w:rPr>
          <w:szCs w:val="24"/>
        </w:rPr>
        <w:t>pro</w:t>
      </w:r>
      <w:r w:rsidR="009E48AD" w:rsidRPr="00276155">
        <w:rPr>
          <w:szCs w:val="24"/>
        </w:rPr>
        <w:t>jekta</w:t>
      </w:r>
      <w:r w:rsidR="00CC1C2A">
        <w:rPr>
          <w:szCs w:val="24"/>
        </w:rPr>
        <w:t xml:space="preserve"> koji se prijavljuje</w:t>
      </w:r>
    </w:p>
    <w:p w14:paraId="5D49255D" w14:textId="77777777" w:rsidR="00263456" w:rsidRPr="005E72F2" w:rsidRDefault="00263456" w:rsidP="00CB651A">
      <w:pPr>
        <w:pStyle w:val="Odlomakpopisa"/>
        <w:numPr>
          <w:ilvl w:val="0"/>
          <w:numId w:val="12"/>
        </w:numPr>
        <w:ind w:left="709"/>
        <w:jc w:val="both"/>
        <w:rPr>
          <w:color w:val="FF0000"/>
          <w:szCs w:val="24"/>
        </w:rPr>
      </w:pPr>
      <w:r w:rsidRPr="00620BB9">
        <w:rPr>
          <w:szCs w:val="24"/>
        </w:rPr>
        <w:t>čija je jedina svrh</w:t>
      </w:r>
      <w:r w:rsidR="00CC1C2A">
        <w:rPr>
          <w:szCs w:val="24"/>
        </w:rPr>
        <w:t>a korist članica/članova udruge</w:t>
      </w:r>
      <w:r w:rsidR="005E72F2">
        <w:rPr>
          <w:szCs w:val="24"/>
        </w:rPr>
        <w:t xml:space="preserve"> </w:t>
      </w:r>
    </w:p>
    <w:p w14:paraId="5A2B554C" w14:textId="77777777" w:rsidR="00263456" w:rsidRPr="00620BB9" w:rsidRDefault="00263456" w:rsidP="00CB651A">
      <w:pPr>
        <w:pStyle w:val="Odlomakpopisa"/>
        <w:numPr>
          <w:ilvl w:val="0"/>
          <w:numId w:val="12"/>
        </w:numPr>
        <w:ind w:left="709"/>
        <w:jc w:val="both"/>
        <w:rPr>
          <w:szCs w:val="24"/>
        </w:rPr>
      </w:pPr>
      <w:r w:rsidRPr="00620BB9">
        <w:rPr>
          <w:szCs w:val="24"/>
        </w:rPr>
        <w:t>čiji su kor</w:t>
      </w:r>
      <w:r w:rsidR="00CC1C2A">
        <w:rPr>
          <w:szCs w:val="24"/>
        </w:rPr>
        <w:t>isnici isključivo članovi Udruge</w:t>
      </w:r>
    </w:p>
    <w:p w14:paraId="4B742FC2" w14:textId="77777777" w:rsidR="00263456" w:rsidRPr="00620BB9" w:rsidRDefault="00263456" w:rsidP="00CB651A">
      <w:pPr>
        <w:pStyle w:val="Odlomakpopisa"/>
        <w:numPr>
          <w:ilvl w:val="0"/>
          <w:numId w:val="12"/>
        </w:numPr>
        <w:ind w:left="709"/>
        <w:jc w:val="both"/>
        <w:rPr>
          <w:szCs w:val="24"/>
        </w:rPr>
      </w:pPr>
      <w:r w:rsidRPr="00620BB9">
        <w:rPr>
          <w:szCs w:val="24"/>
        </w:rPr>
        <w:t>koje spadaju u redovitu djelatnost Udruge (primjerice troškovi održavanja Skupš</w:t>
      </w:r>
      <w:r w:rsidR="00CC1C2A">
        <w:rPr>
          <w:szCs w:val="24"/>
        </w:rPr>
        <w:t xml:space="preserve">tine, </w:t>
      </w:r>
      <w:r w:rsidR="009E48AD">
        <w:rPr>
          <w:szCs w:val="24"/>
        </w:rPr>
        <w:t>U</w:t>
      </w:r>
      <w:r w:rsidR="00CC1C2A">
        <w:rPr>
          <w:szCs w:val="24"/>
        </w:rPr>
        <w:t>pravnog odbora i slično)</w:t>
      </w:r>
    </w:p>
    <w:p w14:paraId="4358F593" w14:textId="77777777" w:rsidR="00263456" w:rsidRPr="0061392D" w:rsidRDefault="00263456" w:rsidP="00CB651A">
      <w:pPr>
        <w:pStyle w:val="Odlomakpopisa"/>
        <w:numPr>
          <w:ilvl w:val="0"/>
          <w:numId w:val="12"/>
        </w:numPr>
        <w:ind w:left="709"/>
        <w:jc w:val="both"/>
        <w:rPr>
          <w:b/>
          <w:szCs w:val="24"/>
        </w:rPr>
      </w:pPr>
      <w:r w:rsidRPr="0061392D">
        <w:rPr>
          <w:szCs w:val="24"/>
        </w:rPr>
        <w:t xml:space="preserve">za koje se općenito smatra da su u nadležnosti Vlade Republike Hrvatske </w:t>
      </w:r>
      <w:r w:rsidR="00BF6B0E">
        <w:rPr>
          <w:szCs w:val="24"/>
        </w:rPr>
        <w:t xml:space="preserve">kao što je </w:t>
      </w:r>
      <w:r w:rsidR="00CC1C2A">
        <w:rPr>
          <w:szCs w:val="24"/>
        </w:rPr>
        <w:t>osnovna zdravstvena skrb i sl.</w:t>
      </w:r>
      <w:r w:rsidR="005E72F2" w:rsidRPr="0061392D">
        <w:rPr>
          <w:szCs w:val="24"/>
        </w:rPr>
        <w:t xml:space="preserve"> </w:t>
      </w:r>
    </w:p>
    <w:p w14:paraId="46D1E8E9" w14:textId="77777777" w:rsidR="00263456" w:rsidRPr="00E44573" w:rsidRDefault="00B7171C" w:rsidP="00CB651A">
      <w:pPr>
        <w:pStyle w:val="Odlomakpopisa"/>
        <w:numPr>
          <w:ilvl w:val="0"/>
          <w:numId w:val="12"/>
        </w:numPr>
        <w:ind w:left="709"/>
        <w:jc w:val="both"/>
        <w:rPr>
          <w:szCs w:val="24"/>
        </w:rPr>
      </w:pPr>
      <w:r w:rsidRPr="0061392D">
        <w:rPr>
          <w:szCs w:val="24"/>
        </w:rPr>
        <w:t xml:space="preserve">znanstveno-istraživački </w:t>
      </w:r>
      <w:r w:rsidR="002421BE">
        <w:rPr>
          <w:szCs w:val="24"/>
        </w:rPr>
        <w:t>projekti</w:t>
      </w:r>
      <w:r w:rsidRPr="0061392D">
        <w:rPr>
          <w:szCs w:val="24"/>
        </w:rPr>
        <w:t xml:space="preserve"> te ostale aktivnosti </w:t>
      </w:r>
      <w:r w:rsidR="00263456" w:rsidRPr="0061392D">
        <w:rPr>
          <w:szCs w:val="24"/>
        </w:rPr>
        <w:t xml:space="preserve">koje se u cjelini mogu financirati prema posebnim propisima ili prema drugim osnovama </w:t>
      </w:r>
      <w:r w:rsidR="00263456" w:rsidRPr="00E44573">
        <w:rPr>
          <w:szCs w:val="24"/>
        </w:rPr>
        <w:t xml:space="preserve">Uredbe o kriterijima za utvrđivanje korisnika i načina raspodjele dijela </w:t>
      </w:r>
      <w:r w:rsidR="002421BE">
        <w:rPr>
          <w:szCs w:val="24"/>
        </w:rPr>
        <w:t>prihoda od igara na sreću za 2021</w:t>
      </w:r>
      <w:r w:rsidR="00CC1C2A" w:rsidRPr="00E44573">
        <w:rPr>
          <w:szCs w:val="24"/>
        </w:rPr>
        <w:t>. godinu</w:t>
      </w:r>
    </w:p>
    <w:p w14:paraId="7DE10AAF" w14:textId="77777777" w:rsidR="00B7171C" w:rsidRPr="0061392D" w:rsidRDefault="00263456" w:rsidP="00CB651A">
      <w:pPr>
        <w:pStyle w:val="Odlomakpopisa"/>
        <w:numPr>
          <w:ilvl w:val="0"/>
          <w:numId w:val="12"/>
        </w:numPr>
        <w:ind w:left="709"/>
        <w:jc w:val="both"/>
        <w:rPr>
          <w:szCs w:val="24"/>
        </w:rPr>
      </w:pPr>
      <w:r w:rsidRPr="0061392D">
        <w:rPr>
          <w:szCs w:val="24"/>
        </w:rPr>
        <w:t>koje su usmjerene na političke ili reli</w:t>
      </w:r>
      <w:r w:rsidR="00260BDB">
        <w:rPr>
          <w:szCs w:val="24"/>
        </w:rPr>
        <w:t>gijske ciljeve i/ili aktivnosti</w:t>
      </w:r>
    </w:p>
    <w:p w14:paraId="3D63C5D3" w14:textId="77777777" w:rsidR="00785F6C" w:rsidRPr="004D3A5D" w:rsidRDefault="00263456" w:rsidP="004D3A5D">
      <w:pPr>
        <w:pStyle w:val="Odlomakpopisa"/>
        <w:numPr>
          <w:ilvl w:val="0"/>
          <w:numId w:val="12"/>
        </w:numPr>
        <w:ind w:left="709"/>
        <w:jc w:val="both"/>
        <w:rPr>
          <w:szCs w:val="24"/>
        </w:rPr>
      </w:pPr>
      <w:r w:rsidRPr="0061392D">
        <w:rPr>
          <w:szCs w:val="24"/>
        </w:rPr>
        <w:t xml:space="preserve">koje se odnose samo na jednokratnu manifestaciju (npr. </w:t>
      </w:r>
      <w:r w:rsidRPr="005255D6">
        <w:rPr>
          <w:szCs w:val="24"/>
        </w:rPr>
        <w:t>konferencija, okrugli stol, s</w:t>
      </w:r>
      <w:r w:rsidR="005E72F2" w:rsidRPr="005255D6">
        <w:rPr>
          <w:szCs w:val="24"/>
        </w:rPr>
        <w:t>eminar, obljetnica, ekskurzija)</w:t>
      </w:r>
      <w:r w:rsidR="00B7171C" w:rsidRPr="005255D6">
        <w:rPr>
          <w:szCs w:val="24"/>
        </w:rPr>
        <w:t xml:space="preserve">, </w:t>
      </w:r>
      <w:r w:rsidR="005E72F2" w:rsidRPr="005255D6">
        <w:rPr>
          <w:szCs w:val="24"/>
        </w:rPr>
        <w:t xml:space="preserve">osim u slučaju kada </w:t>
      </w:r>
      <w:r w:rsidR="00B7171C" w:rsidRPr="005255D6">
        <w:rPr>
          <w:szCs w:val="24"/>
        </w:rPr>
        <w:t>s</w:t>
      </w:r>
      <w:r w:rsidR="005E72F2" w:rsidRPr="005255D6">
        <w:rPr>
          <w:szCs w:val="24"/>
        </w:rPr>
        <w:t xml:space="preserve">e takva aktivnost </w:t>
      </w:r>
      <w:r w:rsidR="009F4314" w:rsidRPr="005255D6">
        <w:rPr>
          <w:szCs w:val="24"/>
        </w:rPr>
        <w:t xml:space="preserve">provodi uz </w:t>
      </w:r>
      <w:r w:rsidR="007145C0" w:rsidRPr="005255D6">
        <w:rPr>
          <w:szCs w:val="24"/>
        </w:rPr>
        <w:t xml:space="preserve">ostale aktivnosti </w:t>
      </w:r>
      <w:r w:rsidR="002A4E32" w:rsidRPr="005255D6">
        <w:rPr>
          <w:szCs w:val="24"/>
        </w:rPr>
        <w:t>pro</w:t>
      </w:r>
      <w:r w:rsidR="009E48AD" w:rsidRPr="005255D6">
        <w:rPr>
          <w:szCs w:val="24"/>
        </w:rPr>
        <w:t>jekta</w:t>
      </w:r>
      <w:r w:rsidR="007145C0" w:rsidRPr="005255D6">
        <w:rPr>
          <w:szCs w:val="24"/>
        </w:rPr>
        <w:t xml:space="preserve"> ili</w:t>
      </w:r>
      <w:r w:rsidR="009F4314" w:rsidRPr="0061392D">
        <w:rPr>
          <w:szCs w:val="24"/>
        </w:rPr>
        <w:t xml:space="preserve"> kao jedna od</w:t>
      </w:r>
      <w:r w:rsidR="00FD52DD" w:rsidRPr="0061392D">
        <w:rPr>
          <w:szCs w:val="24"/>
        </w:rPr>
        <w:t xml:space="preserve"> ostalih aktivnosti</w:t>
      </w:r>
      <w:r w:rsidR="00B7171C" w:rsidRPr="0061392D">
        <w:rPr>
          <w:szCs w:val="24"/>
        </w:rPr>
        <w:t xml:space="preserve"> </w:t>
      </w:r>
      <w:r w:rsidR="002A4E32">
        <w:rPr>
          <w:szCs w:val="24"/>
        </w:rPr>
        <w:t>pro</w:t>
      </w:r>
      <w:r w:rsidR="009B7AEF">
        <w:rPr>
          <w:szCs w:val="24"/>
        </w:rPr>
        <w:t>jekta</w:t>
      </w:r>
      <w:r w:rsidR="00FD52DD" w:rsidRPr="0061392D">
        <w:rPr>
          <w:szCs w:val="24"/>
        </w:rPr>
        <w:t xml:space="preserve"> koji se prijavljuje</w:t>
      </w:r>
      <w:r w:rsidR="00CC1C2A">
        <w:rPr>
          <w:szCs w:val="24"/>
        </w:rPr>
        <w:t>.</w:t>
      </w:r>
    </w:p>
    <w:p w14:paraId="37A8F902" w14:textId="77777777" w:rsidR="00785F6C" w:rsidRPr="00B951C6" w:rsidRDefault="00785F6C" w:rsidP="003659C9">
      <w:pPr>
        <w:pStyle w:val="Odlomakpopisa"/>
        <w:ind w:left="-284"/>
        <w:jc w:val="both"/>
        <w:rPr>
          <w:szCs w:val="24"/>
        </w:rPr>
      </w:pPr>
    </w:p>
    <w:p w14:paraId="686594E5" w14:textId="77777777" w:rsidR="007E0EAC" w:rsidRPr="00620BB9" w:rsidRDefault="007E0EAC" w:rsidP="00410D1F">
      <w:pPr>
        <w:jc w:val="both"/>
        <w:rPr>
          <w:b/>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AF7632" w:rsidRPr="00F07C4F" w14:paraId="6129EE73" w14:textId="77777777" w:rsidTr="002265AD">
        <w:tc>
          <w:tcPr>
            <w:tcW w:w="9286" w:type="dxa"/>
            <w:shd w:val="clear" w:color="auto" w:fill="C4BC96"/>
          </w:tcPr>
          <w:p w14:paraId="1C0E06DC" w14:textId="77777777" w:rsidR="00AF7632" w:rsidRPr="00620BB9" w:rsidRDefault="00C47A90" w:rsidP="00785F6C">
            <w:pPr>
              <w:pStyle w:val="Naslov2"/>
              <w:rPr>
                <w:noProof/>
                <w:sz w:val="22"/>
                <w:szCs w:val="22"/>
              </w:rPr>
            </w:pPr>
            <w:bookmarkStart w:id="16" w:name="_Toc378951344"/>
            <w:bookmarkStart w:id="17" w:name="_Toc69282721"/>
            <w:r w:rsidRPr="00620BB9">
              <w:t>2.</w:t>
            </w:r>
            <w:r w:rsidR="0041346F">
              <w:t>3</w:t>
            </w:r>
            <w:r w:rsidR="005B619C" w:rsidRPr="00620BB9">
              <w:t>.</w:t>
            </w:r>
            <w:r w:rsidR="00B06C65">
              <w:t xml:space="preserve"> </w:t>
            </w:r>
            <w:proofErr w:type="spellStart"/>
            <w:r w:rsidR="00B91C42" w:rsidRPr="00620BB9">
              <w:t>Prihvatljivi</w:t>
            </w:r>
            <w:proofErr w:type="spellEnd"/>
            <w:r w:rsidR="00B91C42" w:rsidRPr="00620BB9">
              <w:t xml:space="preserve"> </w:t>
            </w:r>
            <w:proofErr w:type="spellStart"/>
            <w:r w:rsidR="00B91C42" w:rsidRPr="00620BB9">
              <w:t>troškovi</w:t>
            </w:r>
            <w:proofErr w:type="spellEnd"/>
            <w:r w:rsidR="00B91C42" w:rsidRPr="00620BB9">
              <w:t xml:space="preserve"> koji </w:t>
            </w:r>
            <w:proofErr w:type="gramStart"/>
            <w:r w:rsidR="00B91C42" w:rsidRPr="00620BB9">
              <w:t>će</w:t>
            </w:r>
            <w:proofErr w:type="gramEnd"/>
            <w:r w:rsidR="00B91C42" w:rsidRPr="00620BB9">
              <w:t xml:space="preserve"> se </w:t>
            </w:r>
            <w:proofErr w:type="spellStart"/>
            <w:r w:rsidR="00B91C42" w:rsidRPr="00620BB9">
              <w:t>financirati</w:t>
            </w:r>
            <w:proofErr w:type="spellEnd"/>
            <w:r w:rsidR="00B91C42" w:rsidRPr="00620BB9">
              <w:t xml:space="preserve"> putem </w:t>
            </w:r>
            <w:proofErr w:type="spellStart"/>
            <w:r w:rsidR="00B67097" w:rsidRPr="00620BB9">
              <w:t>Natječaj</w:t>
            </w:r>
            <w:r w:rsidR="0018233C" w:rsidRPr="00620BB9">
              <w:t>a</w:t>
            </w:r>
            <w:bookmarkEnd w:id="16"/>
            <w:bookmarkEnd w:id="17"/>
            <w:proofErr w:type="spellEnd"/>
          </w:p>
        </w:tc>
      </w:tr>
    </w:tbl>
    <w:p w14:paraId="20ADAB63" w14:textId="77777777" w:rsidR="00EE0450" w:rsidRPr="00620BB9" w:rsidRDefault="00EE0450" w:rsidP="00B91C42">
      <w:pPr>
        <w:jc w:val="both"/>
        <w:rPr>
          <w:noProof/>
          <w:szCs w:val="24"/>
        </w:rPr>
      </w:pPr>
    </w:p>
    <w:p w14:paraId="4194C73D" w14:textId="77777777" w:rsidR="00A6783B" w:rsidRPr="007145C0" w:rsidRDefault="00B91C42" w:rsidP="00A6783B">
      <w:pPr>
        <w:jc w:val="both"/>
        <w:rPr>
          <w:strike/>
        </w:rPr>
      </w:pPr>
      <w:r w:rsidRPr="00620BB9">
        <w:rPr>
          <w:noProof/>
          <w:szCs w:val="24"/>
        </w:rPr>
        <w:t xml:space="preserve">Sredstvima </w:t>
      </w:r>
      <w:r w:rsidR="00326A54" w:rsidRPr="00620BB9">
        <w:rPr>
          <w:noProof/>
          <w:szCs w:val="24"/>
        </w:rPr>
        <w:t xml:space="preserve">iz ovog </w:t>
      </w:r>
      <w:r w:rsidR="00B67097" w:rsidRPr="00620BB9">
        <w:rPr>
          <w:noProof/>
          <w:szCs w:val="24"/>
        </w:rPr>
        <w:t>Natječaj</w:t>
      </w:r>
      <w:r w:rsidR="00326A54" w:rsidRPr="00620BB9">
        <w:rPr>
          <w:noProof/>
          <w:szCs w:val="24"/>
        </w:rPr>
        <w:t>a</w:t>
      </w:r>
      <w:r w:rsidRPr="00620BB9">
        <w:rPr>
          <w:noProof/>
          <w:szCs w:val="24"/>
        </w:rPr>
        <w:t xml:space="preserve"> mogu se financirati samo stvarni i prihvatljivi troškovi, nastali provođenjem </w:t>
      </w:r>
      <w:r w:rsidR="002421BE">
        <w:rPr>
          <w:noProof/>
          <w:szCs w:val="24"/>
        </w:rPr>
        <w:t>projekta</w:t>
      </w:r>
      <w:r w:rsidRPr="00620BB9">
        <w:rPr>
          <w:noProof/>
          <w:szCs w:val="24"/>
        </w:rPr>
        <w:t xml:space="preserve"> u vremenskom razdoblju naznačenom u ovim Uputama. </w:t>
      </w:r>
    </w:p>
    <w:p w14:paraId="03AC3393" w14:textId="77777777" w:rsidR="00E07391" w:rsidRDefault="00E07391" w:rsidP="00E07391">
      <w:pPr>
        <w:contextualSpacing/>
        <w:jc w:val="both"/>
        <w:textAlignment w:val="baseline"/>
        <w:rPr>
          <w:iCs/>
          <w:color w:val="000000"/>
          <w:szCs w:val="24"/>
          <w:u w:val="single"/>
        </w:rPr>
      </w:pPr>
    </w:p>
    <w:p w14:paraId="00433BAA" w14:textId="70DE1555" w:rsidR="0033414E" w:rsidRPr="004C1F70" w:rsidRDefault="00E07391" w:rsidP="00E07391">
      <w:pPr>
        <w:contextualSpacing/>
        <w:jc w:val="both"/>
        <w:textAlignment w:val="baseline"/>
        <w:rPr>
          <w:iCs/>
          <w:szCs w:val="24"/>
          <w:u w:val="single"/>
        </w:rPr>
      </w:pPr>
      <w:r w:rsidRPr="00D02875">
        <w:rPr>
          <w:iCs/>
          <w:szCs w:val="24"/>
          <w:u w:val="single"/>
        </w:rPr>
        <w:t xml:space="preserve">Po ovom Natječaju financirat će se </w:t>
      </w:r>
      <w:r w:rsidR="00424931">
        <w:rPr>
          <w:iCs/>
          <w:szCs w:val="24"/>
          <w:u w:val="single"/>
        </w:rPr>
        <w:t>jedno</w:t>
      </w:r>
      <w:r w:rsidR="002421BE">
        <w:rPr>
          <w:iCs/>
          <w:szCs w:val="24"/>
          <w:u w:val="single"/>
        </w:rPr>
        <w:t>godišnji projekti u trajanju 12</w:t>
      </w:r>
      <w:r w:rsidR="0033414E" w:rsidRPr="00D02875">
        <w:rPr>
          <w:iCs/>
          <w:szCs w:val="24"/>
          <w:u w:val="single"/>
        </w:rPr>
        <w:t xml:space="preserve"> mjeseci od dana potpisivanja ugovora</w:t>
      </w:r>
      <w:r w:rsidR="00683BA7" w:rsidRPr="00D02875">
        <w:t xml:space="preserve"> </w:t>
      </w:r>
      <w:r w:rsidR="00683BA7" w:rsidRPr="00D02875">
        <w:rPr>
          <w:iCs/>
          <w:szCs w:val="24"/>
          <w:u w:val="single"/>
        </w:rPr>
        <w:t>odnosno datuma koji je ugovorom utvrđen kao početak provedbe</w:t>
      </w:r>
      <w:r w:rsidR="0033414E" w:rsidRPr="00D02875">
        <w:rPr>
          <w:iCs/>
          <w:szCs w:val="24"/>
          <w:u w:val="single"/>
        </w:rPr>
        <w:t>.</w:t>
      </w:r>
    </w:p>
    <w:p w14:paraId="2E549125" w14:textId="77777777" w:rsidR="00AE2856" w:rsidRPr="00B06C65" w:rsidRDefault="00AE2856" w:rsidP="006366B7">
      <w:pPr>
        <w:contextualSpacing/>
        <w:jc w:val="both"/>
        <w:textAlignment w:val="baseline"/>
        <w:rPr>
          <w:iCs/>
          <w:szCs w:val="24"/>
          <w:u w:val="single"/>
        </w:rPr>
      </w:pPr>
    </w:p>
    <w:p w14:paraId="7D510E9B" w14:textId="77777777" w:rsidR="00134C9C" w:rsidRPr="005255D6" w:rsidRDefault="00B91C42" w:rsidP="00134C9C">
      <w:pPr>
        <w:jc w:val="both"/>
        <w:rPr>
          <w:szCs w:val="24"/>
        </w:rPr>
      </w:pPr>
      <w:r w:rsidRPr="00620BB9">
        <w:rPr>
          <w:noProof/>
          <w:szCs w:val="24"/>
        </w:rPr>
        <w:t xml:space="preserve">Prilikom procjene </w:t>
      </w:r>
      <w:r w:rsidR="002421BE">
        <w:rPr>
          <w:noProof/>
          <w:szCs w:val="24"/>
        </w:rPr>
        <w:t>projekata</w:t>
      </w:r>
      <w:r w:rsidRPr="00620BB9">
        <w:rPr>
          <w:noProof/>
          <w:szCs w:val="24"/>
        </w:rPr>
        <w:t xml:space="preserve">, ocjenjivat će se potreba naznačenih troškova u odnosu na predviđene aktivnosti, kao i realnost visine navedenih troškova. </w:t>
      </w:r>
      <w:r w:rsidR="00134C9C" w:rsidRPr="00620BB9">
        <w:rPr>
          <w:szCs w:val="24"/>
        </w:rPr>
        <w:t xml:space="preserve">Prilikom prijave na ovaj Natječaj, ispunjavajući Obrazac proračuna </w:t>
      </w:r>
      <w:r w:rsidR="002421BE">
        <w:rPr>
          <w:szCs w:val="24"/>
        </w:rPr>
        <w:t>projekta</w:t>
      </w:r>
      <w:r w:rsidR="00134C9C" w:rsidRPr="00620BB9">
        <w:rPr>
          <w:szCs w:val="24"/>
        </w:rPr>
        <w:t xml:space="preserve">, prijavitelji se moraju pridržavati uputa o prihvatljivim troškovima te iskazati realne troškove usklađene </w:t>
      </w:r>
      <w:r w:rsidR="00134C9C" w:rsidRPr="00620BB9">
        <w:rPr>
          <w:szCs w:val="24"/>
        </w:rPr>
        <w:lastRenderedPageBreak/>
        <w:t xml:space="preserve">s planiranim aktivnostima jer će se prilikom dodjele financijskih potpora uzimati u obzir samo „prihvatljivi troškovi“ za </w:t>
      </w:r>
      <w:r w:rsidR="00134C9C" w:rsidRPr="005255D6">
        <w:rPr>
          <w:szCs w:val="24"/>
        </w:rPr>
        <w:t xml:space="preserve">provedbu </w:t>
      </w:r>
      <w:r w:rsidR="002A4E32" w:rsidRPr="005255D6">
        <w:rPr>
          <w:szCs w:val="24"/>
        </w:rPr>
        <w:t>pro</w:t>
      </w:r>
      <w:r w:rsidR="00BC07EE" w:rsidRPr="005255D6">
        <w:rPr>
          <w:szCs w:val="24"/>
        </w:rPr>
        <w:t>jekta</w:t>
      </w:r>
      <w:r w:rsidR="00134C9C" w:rsidRPr="005255D6">
        <w:rPr>
          <w:szCs w:val="24"/>
        </w:rPr>
        <w:t>.</w:t>
      </w:r>
    </w:p>
    <w:p w14:paraId="29AA5A8E" w14:textId="77777777" w:rsidR="001A04D5" w:rsidRPr="005255D6" w:rsidRDefault="001A04D5" w:rsidP="002265AD">
      <w:pPr>
        <w:jc w:val="both"/>
        <w:rPr>
          <w:b/>
          <w:i/>
          <w:szCs w:val="24"/>
          <w:u w:val="single"/>
        </w:rPr>
      </w:pPr>
    </w:p>
    <w:p w14:paraId="2399C7F3" w14:textId="3350C37C" w:rsidR="00AE570C" w:rsidRPr="005255D6" w:rsidRDefault="00AE570C" w:rsidP="002265AD">
      <w:pPr>
        <w:jc w:val="both"/>
        <w:rPr>
          <w:b/>
          <w:i/>
          <w:szCs w:val="24"/>
          <w:u w:val="single"/>
        </w:rPr>
      </w:pPr>
    </w:p>
    <w:p w14:paraId="5D988B38" w14:textId="77777777" w:rsidR="00C31158" w:rsidRPr="005255D6" w:rsidRDefault="00BF6B0E" w:rsidP="002265AD">
      <w:pPr>
        <w:jc w:val="both"/>
        <w:rPr>
          <w:szCs w:val="24"/>
        </w:rPr>
      </w:pPr>
      <w:r w:rsidRPr="005255D6">
        <w:rPr>
          <w:b/>
          <w:i/>
          <w:szCs w:val="24"/>
        </w:rPr>
        <w:t>2.3</w:t>
      </w:r>
      <w:r w:rsidR="00F53354" w:rsidRPr="005255D6">
        <w:rPr>
          <w:b/>
          <w:i/>
          <w:szCs w:val="24"/>
        </w:rPr>
        <w:t>.1.</w:t>
      </w:r>
      <w:r w:rsidR="0083307B" w:rsidRPr="005255D6">
        <w:rPr>
          <w:b/>
          <w:i/>
          <w:szCs w:val="24"/>
        </w:rPr>
        <w:t>Prihvatljivi izravni troškovi</w:t>
      </w:r>
      <w:r w:rsidR="00F53354" w:rsidRPr="005255D6">
        <w:rPr>
          <w:b/>
          <w:i/>
          <w:szCs w:val="24"/>
        </w:rPr>
        <w:t xml:space="preserve"> za udruge</w:t>
      </w:r>
    </w:p>
    <w:p w14:paraId="4021CA4C" w14:textId="77777777" w:rsidR="00A2607E" w:rsidRPr="005255D6" w:rsidRDefault="00A2607E" w:rsidP="00C31158">
      <w:pPr>
        <w:jc w:val="both"/>
        <w:rPr>
          <w:szCs w:val="24"/>
        </w:rPr>
      </w:pPr>
    </w:p>
    <w:p w14:paraId="6B5A8F1D" w14:textId="77777777" w:rsidR="00090D3F" w:rsidRPr="005255D6" w:rsidRDefault="00C31158" w:rsidP="00C31158">
      <w:pPr>
        <w:jc w:val="both"/>
        <w:rPr>
          <w:szCs w:val="24"/>
        </w:rPr>
      </w:pPr>
      <w:r w:rsidRPr="005255D6">
        <w:rPr>
          <w:szCs w:val="24"/>
        </w:rPr>
        <w:t>Prihvatljivi izravni troškovi</w:t>
      </w:r>
      <w:r w:rsidR="004457CC" w:rsidRPr="005255D6">
        <w:rPr>
          <w:szCs w:val="24"/>
        </w:rPr>
        <w:t xml:space="preserve"> </w:t>
      </w:r>
      <w:r w:rsidR="0083307B" w:rsidRPr="005255D6">
        <w:rPr>
          <w:szCs w:val="24"/>
        </w:rPr>
        <w:t>su troškovi koji su</w:t>
      </w:r>
      <w:r w:rsidR="004457CC" w:rsidRPr="005255D6">
        <w:rPr>
          <w:szCs w:val="24"/>
        </w:rPr>
        <w:t xml:space="preserve"> </w:t>
      </w:r>
      <w:r w:rsidR="007A3C3A" w:rsidRPr="005255D6">
        <w:rPr>
          <w:szCs w:val="24"/>
        </w:rPr>
        <w:t xml:space="preserve">neposredno vezani uz provedbu </w:t>
      </w:r>
      <w:r w:rsidR="002421BE" w:rsidRPr="005255D6">
        <w:rPr>
          <w:szCs w:val="24"/>
        </w:rPr>
        <w:t>projekta</w:t>
      </w:r>
      <w:r w:rsidR="007A3C3A" w:rsidRPr="005255D6">
        <w:rPr>
          <w:szCs w:val="24"/>
        </w:rPr>
        <w:t xml:space="preserve"> kao što su</w:t>
      </w:r>
      <w:r w:rsidR="00865FA4" w:rsidRPr="005255D6">
        <w:rPr>
          <w:szCs w:val="24"/>
        </w:rPr>
        <w:t>:</w:t>
      </w:r>
    </w:p>
    <w:p w14:paraId="0C312CA5" w14:textId="77777777" w:rsidR="008B7429" w:rsidRPr="005255D6" w:rsidRDefault="002265AD" w:rsidP="00CB651A">
      <w:pPr>
        <w:pStyle w:val="Odlomakpopisa"/>
        <w:numPr>
          <w:ilvl w:val="0"/>
          <w:numId w:val="7"/>
        </w:numPr>
        <w:jc w:val="both"/>
        <w:rPr>
          <w:noProof/>
          <w:szCs w:val="24"/>
        </w:rPr>
      </w:pPr>
      <w:r w:rsidRPr="005255D6">
        <w:rPr>
          <w:noProof/>
          <w:szCs w:val="24"/>
        </w:rPr>
        <w:t>l</w:t>
      </w:r>
      <w:r w:rsidR="00090D3F" w:rsidRPr="005255D6">
        <w:rPr>
          <w:noProof/>
          <w:szCs w:val="24"/>
        </w:rPr>
        <w:t>judski resursi</w:t>
      </w:r>
      <w:r w:rsidR="008B7429" w:rsidRPr="005255D6">
        <w:rPr>
          <w:noProof/>
          <w:szCs w:val="24"/>
        </w:rPr>
        <w:t xml:space="preserve"> što uključuje:</w:t>
      </w:r>
    </w:p>
    <w:p w14:paraId="558A7900" w14:textId="77777777" w:rsidR="00AF03D3" w:rsidRPr="005255D6" w:rsidRDefault="00090D3F" w:rsidP="00CB651A">
      <w:pPr>
        <w:pStyle w:val="Odlomakpopisa"/>
        <w:numPr>
          <w:ilvl w:val="0"/>
          <w:numId w:val="11"/>
        </w:numPr>
        <w:jc w:val="both"/>
        <w:rPr>
          <w:noProof/>
          <w:szCs w:val="24"/>
        </w:rPr>
      </w:pPr>
      <w:r w:rsidRPr="005255D6">
        <w:rPr>
          <w:szCs w:val="24"/>
        </w:rPr>
        <w:t>plaće/naknade voditelju/</w:t>
      </w:r>
      <w:proofErr w:type="spellStart"/>
      <w:r w:rsidRPr="005255D6">
        <w:rPr>
          <w:szCs w:val="24"/>
        </w:rPr>
        <w:t>ici</w:t>
      </w:r>
      <w:proofErr w:type="spellEnd"/>
      <w:r w:rsidRPr="005255D6">
        <w:rPr>
          <w:szCs w:val="24"/>
        </w:rPr>
        <w:t xml:space="preserve"> </w:t>
      </w:r>
      <w:r w:rsidR="002421BE" w:rsidRPr="005255D6">
        <w:rPr>
          <w:szCs w:val="24"/>
        </w:rPr>
        <w:t>projekta</w:t>
      </w:r>
      <w:r w:rsidR="004457CC" w:rsidRPr="005255D6">
        <w:rPr>
          <w:szCs w:val="24"/>
        </w:rPr>
        <w:t xml:space="preserve"> </w:t>
      </w:r>
      <w:r w:rsidR="008B7429" w:rsidRPr="005255D6">
        <w:rPr>
          <w:szCs w:val="24"/>
        </w:rPr>
        <w:t>te provoditeljima aktivnosti</w:t>
      </w:r>
    </w:p>
    <w:p w14:paraId="3C50E4A5" w14:textId="77777777" w:rsidR="005D6EAA" w:rsidRPr="005255D6" w:rsidRDefault="008B7429" w:rsidP="00CB651A">
      <w:pPr>
        <w:pStyle w:val="Odlomakpopisa"/>
        <w:numPr>
          <w:ilvl w:val="0"/>
          <w:numId w:val="11"/>
        </w:numPr>
        <w:jc w:val="both"/>
        <w:rPr>
          <w:b/>
          <w:noProof/>
          <w:color w:val="7030A0"/>
          <w:szCs w:val="24"/>
        </w:rPr>
      </w:pPr>
      <w:r w:rsidRPr="005255D6">
        <w:rPr>
          <w:szCs w:val="24"/>
        </w:rPr>
        <w:t>n</w:t>
      </w:r>
      <w:r w:rsidR="00090D3F" w:rsidRPr="005255D6">
        <w:rPr>
          <w:szCs w:val="24"/>
        </w:rPr>
        <w:t>aknade drugog dohotka u pravilu do 20%</w:t>
      </w:r>
      <w:r w:rsidR="005E72F2" w:rsidRPr="005255D6">
        <w:rPr>
          <w:color w:val="FF0000"/>
          <w:szCs w:val="24"/>
        </w:rPr>
        <w:t xml:space="preserve"> </w:t>
      </w:r>
      <w:r w:rsidR="00A27647" w:rsidRPr="005255D6">
        <w:rPr>
          <w:szCs w:val="24"/>
        </w:rPr>
        <w:t>ukupnog iznosa koji se traži od ministarstva;</w:t>
      </w:r>
      <w:r w:rsidR="00FD52DD" w:rsidRPr="005255D6">
        <w:rPr>
          <w:szCs w:val="24"/>
        </w:rPr>
        <w:t xml:space="preserve"> </w:t>
      </w:r>
    </w:p>
    <w:p w14:paraId="06605A26" w14:textId="77777777" w:rsidR="00FD52DD" w:rsidRPr="005255D6" w:rsidRDefault="002265AD" w:rsidP="00CB651A">
      <w:pPr>
        <w:pStyle w:val="Odlomakpopisa"/>
        <w:numPr>
          <w:ilvl w:val="0"/>
          <w:numId w:val="7"/>
        </w:numPr>
        <w:jc w:val="both"/>
        <w:rPr>
          <w:noProof/>
          <w:szCs w:val="24"/>
        </w:rPr>
      </w:pPr>
      <w:r w:rsidRPr="005255D6">
        <w:rPr>
          <w:noProof/>
          <w:szCs w:val="24"/>
        </w:rPr>
        <w:t>p</w:t>
      </w:r>
      <w:r w:rsidR="004457CC" w:rsidRPr="005255D6">
        <w:rPr>
          <w:noProof/>
          <w:szCs w:val="24"/>
        </w:rPr>
        <w:t xml:space="preserve">utovanja </w:t>
      </w:r>
      <w:r w:rsidR="00090D3F" w:rsidRPr="005255D6">
        <w:rPr>
          <w:noProof/>
          <w:szCs w:val="24"/>
        </w:rPr>
        <w:t>(</w:t>
      </w:r>
      <w:r w:rsidR="00090D3F" w:rsidRPr="005255D6">
        <w:rPr>
          <w:szCs w:val="24"/>
        </w:rPr>
        <w:t>putni troškovi,</w:t>
      </w:r>
      <w:r w:rsidR="004457CC" w:rsidRPr="005255D6">
        <w:rPr>
          <w:szCs w:val="24"/>
        </w:rPr>
        <w:t xml:space="preserve"> </w:t>
      </w:r>
      <w:r w:rsidR="00090D3F" w:rsidRPr="005255D6">
        <w:rPr>
          <w:szCs w:val="24"/>
        </w:rPr>
        <w:t xml:space="preserve">dnevnice i troškovi smještaja za potrebe obavljanja </w:t>
      </w:r>
      <w:r w:rsidR="002421BE" w:rsidRPr="005255D6">
        <w:rPr>
          <w:szCs w:val="24"/>
        </w:rPr>
        <w:t>projektnih</w:t>
      </w:r>
      <w:r w:rsidR="00090D3F" w:rsidRPr="005255D6">
        <w:rPr>
          <w:szCs w:val="24"/>
        </w:rPr>
        <w:t xml:space="preserve"> aktivnosti)</w:t>
      </w:r>
      <w:r w:rsidRPr="005255D6">
        <w:rPr>
          <w:szCs w:val="24"/>
        </w:rPr>
        <w:t>;</w:t>
      </w:r>
    </w:p>
    <w:p w14:paraId="396F0CDE" w14:textId="77777777" w:rsidR="00A43171" w:rsidRPr="007145C0" w:rsidRDefault="00BF014E" w:rsidP="00CB651A">
      <w:pPr>
        <w:pStyle w:val="Odlomakpopisa"/>
        <w:numPr>
          <w:ilvl w:val="0"/>
          <w:numId w:val="7"/>
        </w:numPr>
        <w:jc w:val="both"/>
        <w:rPr>
          <w:noProof/>
          <w:szCs w:val="24"/>
        </w:rPr>
      </w:pPr>
      <w:r w:rsidRPr="005255D6">
        <w:rPr>
          <w:noProof/>
          <w:szCs w:val="24"/>
        </w:rPr>
        <w:t>o</w:t>
      </w:r>
      <w:r w:rsidR="00090D3F" w:rsidRPr="005255D6">
        <w:rPr>
          <w:noProof/>
          <w:szCs w:val="24"/>
        </w:rPr>
        <w:t>prema</w:t>
      </w:r>
      <w:r w:rsidRPr="005255D6">
        <w:rPr>
          <w:noProof/>
          <w:szCs w:val="24"/>
        </w:rPr>
        <w:t>, strojevi, namještaj, roba i manji adaptacijski radovi</w:t>
      </w:r>
      <w:r w:rsidR="00090D3F" w:rsidRPr="005255D6">
        <w:rPr>
          <w:noProof/>
          <w:szCs w:val="24"/>
        </w:rPr>
        <w:t xml:space="preserve"> (u pravilu do 10%</w:t>
      </w:r>
      <w:r w:rsidRPr="005255D6">
        <w:rPr>
          <w:noProof/>
          <w:szCs w:val="24"/>
        </w:rPr>
        <w:t>,</w:t>
      </w:r>
      <w:r w:rsidRPr="007145C0">
        <w:rPr>
          <w:noProof/>
          <w:szCs w:val="24"/>
        </w:rPr>
        <w:t xml:space="preserve"> </w:t>
      </w:r>
      <w:r w:rsidR="00A27647" w:rsidRPr="007145C0">
        <w:rPr>
          <w:szCs w:val="24"/>
        </w:rPr>
        <w:t>ukupnog iznos</w:t>
      </w:r>
      <w:r w:rsidR="001D797F">
        <w:rPr>
          <w:szCs w:val="24"/>
        </w:rPr>
        <w:t>a koji se traži od ministarstva;</w:t>
      </w:r>
      <w:r w:rsidR="003E5A85" w:rsidRPr="007145C0">
        <w:rPr>
          <w:szCs w:val="24"/>
          <w:highlight w:val="lightGray"/>
        </w:rPr>
        <w:t xml:space="preserve"> </w:t>
      </w:r>
    </w:p>
    <w:p w14:paraId="744D68CD" w14:textId="2394A028" w:rsidR="00FD52DD" w:rsidRPr="007145C0" w:rsidRDefault="002265AD" w:rsidP="00CB651A">
      <w:pPr>
        <w:pStyle w:val="Odlomakpopisa"/>
        <w:numPr>
          <w:ilvl w:val="0"/>
          <w:numId w:val="7"/>
        </w:numPr>
        <w:jc w:val="both"/>
        <w:rPr>
          <w:noProof/>
          <w:szCs w:val="24"/>
        </w:rPr>
      </w:pPr>
      <w:r w:rsidRPr="007145C0">
        <w:rPr>
          <w:noProof/>
          <w:szCs w:val="24"/>
        </w:rPr>
        <w:t>ostali troškovi i</w:t>
      </w:r>
      <w:r w:rsidR="00090D3F" w:rsidRPr="007145C0">
        <w:rPr>
          <w:noProof/>
          <w:szCs w:val="24"/>
        </w:rPr>
        <w:t xml:space="preserve"> usluge (kampanje, edukacije za ključne korisnike, troškovi praćenja i vrednovanja provedbe </w:t>
      </w:r>
      <w:r w:rsidR="002421BE">
        <w:rPr>
          <w:noProof/>
          <w:szCs w:val="24"/>
        </w:rPr>
        <w:t>projekta</w:t>
      </w:r>
      <w:r w:rsidR="00090D3F" w:rsidRPr="007145C0">
        <w:rPr>
          <w:noProof/>
          <w:szCs w:val="24"/>
        </w:rPr>
        <w:t xml:space="preserve">, </w:t>
      </w:r>
      <w:r w:rsidR="00A43171" w:rsidRPr="007145C0">
        <w:rPr>
          <w:noProof/>
          <w:szCs w:val="24"/>
        </w:rPr>
        <w:t>izrada video spotova te promotivnih sadržaja na društvenim mrežama, TV/radio reklame, posteri, press konferencije, we</w:t>
      </w:r>
      <w:r w:rsidR="007318CE">
        <w:rPr>
          <w:noProof/>
          <w:szCs w:val="24"/>
        </w:rPr>
        <w:t xml:space="preserve">b stranice, promo majice i sl. </w:t>
      </w:r>
      <w:r w:rsidR="00A43171" w:rsidRPr="007145C0">
        <w:rPr>
          <w:noProof/>
          <w:szCs w:val="24"/>
        </w:rPr>
        <w:t xml:space="preserve">te </w:t>
      </w:r>
      <w:r w:rsidR="00090D3F" w:rsidRPr="007145C0">
        <w:rPr>
          <w:noProof/>
          <w:szCs w:val="24"/>
        </w:rPr>
        <w:t xml:space="preserve">drugi troškovi neophodni i neposredno vezani i nužni za provedbu </w:t>
      </w:r>
      <w:r w:rsidR="002421BE">
        <w:rPr>
          <w:noProof/>
          <w:szCs w:val="24"/>
        </w:rPr>
        <w:t>projektnih</w:t>
      </w:r>
      <w:r w:rsidR="00090D3F" w:rsidRPr="007145C0">
        <w:rPr>
          <w:noProof/>
          <w:szCs w:val="24"/>
        </w:rPr>
        <w:t xml:space="preserve"> aktivnosti i sl.)</w:t>
      </w:r>
    </w:p>
    <w:p w14:paraId="58BA7D9A" w14:textId="42A4BDB4" w:rsidR="00FD52DD" w:rsidRPr="00E33D9C" w:rsidRDefault="001E67CF" w:rsidP="003659C9">
      <w:pPr>
        <w:pStyle w:val="t-9-8"/>
        <w:jc w:val="both"/>
      </w:pPr>
      <w:r w:rsidRPr="00620BB9">
        <w:t xml:space="preserve">Prijavitelju i partnerima se iz sredstava za provedbu </w:t>
      </w:r>
      <w:r w:rsidR="002421BE">
        <w:t>projekta</w:t>
      </w:r>
      <w:r w:rsidRPr="00620BB9">
        <w:t xml:space="preserve"> može priznati udio u bruto plaći zaposlenika za rad na provedbi </w:t>
      </w:r>
      <w:r w:rsidR="002421BE">
        <w:t>projekta</w:t>
      </w:r>
      <w:r w:rsidRPr="00620BB9">
        <w:t xml:space="preserve">. Ukoliko je osoba stalno zaposlena u organizaciji-prijavitelju ili u partnerskoj organizaciji ne može ostvarivati dodatna novčana primanja iz </w:t>
      </w:r>
      <w:r w:rsidR="002421BE">
        <w:t>projekta</w:t>
      </w:r>
      <w:r w:rsidRPr="00620BB9">
        <w:t>, već samo plaću, jer je u suprotnom riječ o dvostrukom financiranju.</w:t>
      </w:r>
      <w:r w:rsidR="005B7327" w:rsidRPr="005B7327">
        <w:t xml:space="preserve"> Ministarstvo će financirati plaće, naknade i troškovi koji su u skladu s onima koje imaju djelatnici davatelja financijskih sredstava iste stručne spreme, razine odgovornosti, stručnosti i složenosti poslova usporedivih s poslovima izvoditelja iz udruge i njenih partnera koji su predviđeni </w:t>
      </w:r>
      <w:r w:rsidR="002421BE">
        <w:t>projektom</w:t>
      </w:r>
      <w:r w:rsidR="005B7327" w:rsidRPr="005B7327">
        <w:t xml:space="preserve"> odnosno u skladu s prosječnim plaćama u Republici Hrvatskoj u sličnim djelatnostima. Ministarstvo će financirati plaće i naknade (honorari) u iznosu koji ne prelaze one koji su aktualni na tržištu.  </w:t>
      </w:r>
      <w:r w:rsidR="00BF014E">
        <w:t xml:space="preserve"> </w:t>
      </w:r>
    </w:p>
    <w:p w14:paraId="057163FA" w14:textId="77777777" w:rsidR="001E67CF" w:rsidRPr="00620BB9" w:rsidRDefault="003B0FAC" w:rsidP="001E67CF">
      <w:pPr>
        <w:jc w:val="both"/>
        <w:rPr>
          <w:szCs w:val="24"/>
        </w:rPr>
      </w:pPr>
      <w:r w:rsidRPr="00620BB9">
        <w:rPr>
          <w:szCs w:val="24"/>
        </w:rPr>
        <w:t xml:space="preserve">U sklopu </w:t>
      </w:r>
      <w:r w:rsidR="002421BE">
        <w:rPr>
          <w:szCs w:val="24"/>
        </w:rPr>
        <w:t xml:space="preserve">projekta </w:t>
      </w:r>
      <w:r w:rsidRPr="00620BB9">
        <w:rPr>
          <w:szCs w:val="24"/>
        </w:rPr>
        <w:t xml:space="preserve">može se nabaviti i oprema </w:t>
      </w:r>
      <w:r w:rsidR="00E4009C" w:rsidRPr="007145C0">
        <w:rPr>
          <w:szCs w:val="24"/>
        </w:rPr>
        <w:t>(u vrijednosti u pravilu do 10% ukupnog iznosa</w:t>
      </w:r>
      <w:r w:rsidR="00BF014E" w:rsidRPr="007145C0">
        <w:rPr>
          <w:noProof/>
          <w:szCs w:val="24"/>
        </w:rPr>
        <w:t xml:space="preserve">, a za </w:t>
      </w:r>
      <w:r w:rsidR="002421BE">
        <w:rPr>
          <w:noProof/>
          <w:szCs w:val="24"/>
        </w:rPr>
        <w:t>projekte</w:t>
      </w:r>
      <w:r w:rsidR="00BF014E" w:rsidRPr="007145C0">
        <w:rPr>
          <w:noProof/>
          <w:szCs w:val="24"/>
        </w:rPr>
        <w:t xml:space="preserve"> </w:t>
      </w:r>
      <w:r w:rsidR="002421BE">
        <w:rPr>
          <w:noProof/>
          <w:szCs w:val="24"/>
        </w:rPr>
        <w:t xml:space="preserve"> </w:t>
      </w:r>
      <w:r w:rsidR="00BF014E" w:rsidRPr="007145C0">
        <w:rPr>
          <w:noProof/>
          <w:szCs w:val="24"/>
        </w:rPr>
        <w:t>koji se prijavljuju u prioritetnom području PII</w:t>
      </w:r>
      <w:r w:rsidR="00CD079A" w:rsidRPr="007145C0">
        <w:rPr>
          <w:noProof/>
          <w:szCs w:val="24"/>
        </w:rPr>
        <w:t>.</w:t>
      </w:r>
      <w:r w:rsidR="00BF014E" w:rsidRPr="007145C0">
        <w:rPr>
          <w:noProof/>
          <w:szCs w:val="24"/>
        </w:rPr>
        <w:t>, a vezani su za stambene zajednice do 20%</w:t>
      </w:r>
      <w:r w:rsidR="009F4314" w:rsidRPr="007145C0">
        <w:rPr>
          <w:noProof/>
          <w:szCs w:val="24"/>
        </w:rPr>
        <w:t xml:space="preserve"> ukupnog iznosa</w:t>
      </w:r>
      <w:r w:rsidR="00E4009C" w:rsidRPr="007145C0">
        <w:rPr>
          <w:szCs w:val="24"/>
        </w:rPr>
        <w:t xml:space="preserve"> koji se traži) </w:t>
      </w:r>
      <w:r w:rsidR="003F32E2" w:rsidRPr="007145C0">
        <w:rPr>
          <w:szCs w:val="24"/>
        </w:rPr>
        <w:t>sa</w:t>
      </w:r>
      <w:r w:rsidR="003F32E2" w:rsidRPr="00620BB9">
        <w:rPr>
          <w:szCs w:val="24"/>
        </w:rPr>
        <w:t xml:space="preserve">mo </w:t>
      </w:r>
      <w:r w:rsidRPr="00620BB9">
        <w:rPr>
          <w:szCs w:val="24"/>
        </w:rPr>
        <w:t xml:space="preserve">ako je nužna za </w:t>
      </w:r>
      <w:r w:rsidR="002421BE">
        <w:rPr>
          <w:szCs w:val="24"/>
        </w:rPr>
        <w:t>projekt</w:t>
      </w:r>
      <w:r w:rsidRPr="00620BB9">
        <w:rPr>
          <w:szCs w:val="24"/>
        </w:rPr>
        <w:t xml:space="preserve"> i jasno povezana s aktivnostima</w:t>
      </w:r>
      <w:r w:rsidR="001E67CF" w:rsidRPr="00620BB9">
        <w:rPr>
          <w:szCs w:val="24"/>
        </w:rPr>
        <w:t>, uz uvjet da</w:t>
      </w:r>
      <w:r w:rsidR="002265AD" w:rsidRPr="00620BB9">
        <w:rPr>
          <w:szCs w:val="24"/>
        </w:rPr>
        <w:t xml:space="preserve"> odgovaraju cijenama na tržištu.</w:t>
      </w:r>
    </w:p>
    <w:p w14:paraId="6A1517EE" w14:textId="77777777" w:rsidR="00573066" w:rsidRPr="00620BB9" w:rsidRDefault="00573066" w:rsidP="00D67847">
      <w:pPr>
        <w:jc w:val="both"/>
        <w:rPr>
          <w:szCs w:val="24"/>
        </w:rPr>
      </w:pPr>
    </w:p>
    <w:p w14:paraId="4643E272" w14:textId="77777777" w:rsidR="00031CC6" w:rsidRPr="00620BB9" w:rsidRDefault="003B0FAC" w:rsidP="00031CC6">
      <w:pPr>
        <w:jc w:val="both"/>
        <w:rPr>
          <w:szCs w:val="24"/>
        </w:rPr>
      </w:pPr>
      <w:r w:rsidRPr="00620BB9">
        <w:rPr>
          <w:szCs w:val="24"/>
        </w:rPr>
        <w:t xml:space="preserve">Troškovi putovanja priznaju se ukoliko je putovanje neophodno za provedbu aktivnosti, a </w:t>
      </w:r>
      <w:r w:rsidR="00090D3F" w:rsidRPr="00620BB9">
        <w:rPr>
          <w:szCs w:val="24"/>
        </w:rPr>
        <w:t>koristi se ekonomski najisplat</w:t>
      </w:r>
      <w:r w:rsidRPr="00620BB9">
        <w:rPr>
          <w:szCs w:val="24"/>
        </w:rPr>
        <w:t>ivija opcija.</w:t>
      </w:r>
    </w:p>
    <w:p w14:paraId="35531937" w14:textId="77777777" w:rsidR="00BF6B0E" w:rsidRPr="00BF6B0E" w:rsidRDefault="00453AEB" w:rsidP="00CB651A">
      <w:pPr>
        <w:pStyle w:val="Odlomakpopisa"/>
        <w:numPr>
          <w:ilvl w:val="0"/>
          <w:numId w:val="10"/>
        </w:numPr>
        <w:jc w:val="both"/>
        <w:rPr>
          <w:b/>
          <w:color w:val="FF0000"/>
          <w:szCs w:val="24"/>
        </w:rPr>
      </w:pPr>
      <w:r w:rsidRPr="00620BB9">
        <w:rPr>
          <w:szCs w:val="24"/>
        </w:rPr>
        <w:t>Z</w:t>
      </w:r>
      <w:r w:rsidR="00983004" w:rsidRPr="00620BB9">
        <w:rPr>
          <w:szCs w:val="24"/>
        </w:rPr>
        <w:t xml:space="preserve">a troškove putovanja u svrhu provedbe </w:t>
      </w:r>
      <w:r w:rsidR="002421BE">
        <w:rPr>
          <w:szCs w:val="24"/>
        </w:rPr>
        <w:t>projekta</w:t>
      </w:r>
      <w:r w:rsidR="00983004" w:rsidRPr="00620BB9">
        <w:rPr>
          <w:szCs w:val="24"/>
        </w:rPr>
        <w:t xml:space="preserve"> odobrava se</w:t>
      </w:r>
      <w:r w:rsidR="00690452" w:rsidRPr="00620BB9">
        <w:rPr>
          <w:szCs w:val="24"/>
        </w:rPr>
        <w:t xml:space="preserve"> </w:t>
      </w:r>
      <w:r w:rsidR="00983004" w:rsidRPr="00620BB9">
        <w:rPr>
          <w:szCs w:val="24"/>
        </w:rPr>
        <w:t>korištenje</w:t>
      </w:r>
      <w:r w:rsidR="00690452" w:rsidRPr="00620BB9">
        <w:rPr>
          <w:szCs w:val="24"/>
        </w:rPr>
        <w:t xml:space="preserve"> </w:t>
      </w:r>
      <w:r w:rsidR="00983004" w:rsidRPr="00620BB9">
        <w:rPr>
          <w:szCs w:val="24"/>
        </w:rPr>
        <w:t>vlaka (2. razred) i autobusa u tuzemstvu</w:t>
      </w:r>
    </w:p>
    <w:p w14:paraId="4FFB18BD" w14:textId="77777777" w:rsidR="005D6EAA" w:rsidRPr="005255D6" w:rsidRDefault="00983004" w:rsidP="00CB651A">
      <w:pPr>
        <w:pStyle w:val="Odlomakpopisa"/>
        <w:numPr>
          <w:ilvl w:val="0"/>
          <w:numId w:val="10"/>
        </w:numPr>
        <w:jc w:val="both"/>
        <w:rPr>
          <w:b/>
          <w:color w:val="FF0000"/>
          <w:szCs w:val="24"/>
        </w:rPr>
      </w:pPr>
      <w:r w:rsidRPr="00BF6B0E">
        <w:rPr>
          <w:szCs w:val="24"/>
        </w:rPr>
        <w:t>Ukoliko</w:t>
      </w:r>
      <w:r w:rsidR="004D2D1F" w:rsidRPr="00BF6B0E">
        <w:rPr>
          <w:szCs w:val="24"/>
        </w:rPr>
        <w:t xml:space="preserve"> </w:t>
      </w:r>
      <w:r w:rsidRPr="00BF6B0E">
        <w:rPr>
          <w:szCs w:val="24"/>
        </w:rPr>
        <w:t>organizacija</w:t>
      </w:r>
      <w:r w:rsidR="004D2D1F" w:rsidRPr="00BF6B0E">
        <w:rPr>
          <w:szCs w:val="24"/>
        </w:rPr>
        <w:t xml:space="preserve"> </w:t>
      </w:r>
      <w:r w:rsidRPr="00BF6B0E">
        <w:rPr>
          <w:szCs w:val="24"/>
        </w:rPr>
        <w:t>civilnog</w:t>
      </w:r>
      <w:r w:rsidR="00690452" w:rsidRPr="00BF6B0E">
        <w:rPr>
          <w:szCs w:val="24"/>
        </w:rPr>
        <w:t xml:space="preserve"> </w:t>
      </w:r>
      <w:r w:rsidRPr="00BF6B0E">
        <w:rPr>
          <w:szCs w:val="24"/>
        </w:rPr>
        <w:t>društva</w:t>
      </w:r>
      <w:r w:rsidR="00690452" w:rsidRPr="00BF6B0E">
        <w:rPr>
          <w:szCs w:val="24"/>
        </w:rPr>
        <w:t xml:space="preserve"> </w:t>
      </w:r>
      <w:r w:rsidRPr="00BF6B0E">
        <w:rPr>
          <w:szCs w:val="24"/>
        </w:rPr>
        <w:t>ne</w:t>
      </w:r>
      <w:r w:rsidR="00690452" w:rsidRPr="00BF6B0E">
        <w:rPr>
          <w:szCs w:val="24"/>
        </w:rPr>
        <w:t xml:space="preserve"> </w:t>
      </w:r>
      <w:r w:rsidRPr="00BF6B0E">
        <w:rPr>
          <w:szCs w:val="24"/>
        </w:rPr>
        <w:t>posjeduje</w:t>
      </w:r>
      <w:r w:rsidR="00690452" w:rsidRPr="00BF6B0E">
        <w:rPr>
          <w:szCs w:val="24"/>
        </w:rPr>
        <w:t xml:space="preserve"> </w:t>
      </w:r>
      <w:r w:rsidRPr="00BF6B0E">
        <w:rPr>
          <w:szCs w:val="24"/>
        </w:rPr>
        <w:t>službeno</w:t>
      </w:r>
      <w:r w:rsidR="00690452" w:rsidRPr="00BF6B0E">
        <w:rPr>
          <w:szCs w:val="24"/>
        </w:rPr>
        <w:t xml:space="preserve"> </w:t>
      </w:r>
      <w:r w:rsidRPr="00BF6B0E">
        <w:rPr>
          <w:szCs w:val="24"/>
        </w:rPr>
        <w:t>vozilo</w:t>
      </w:r>
      <w:r w:rsidR="00690452" w:rsidRPr="00BF6B0E">
        <w:rPr>
          <w:szCs w:val="24"/>
        </w:rPr>
        <w:t xml:space="preserve"> </w:t>
      </w:r>
      <w:r w:rsidRPr="00BF6B0E">
        <w:rPr>
          <w:szCs w:val="24"/>
        </w:rPr>
        <w:t>mogu</w:t>
      </w:r>
      <w:r w:rsidR="00690452" w:rsidRPr="00BF6B0E">
        <w:rPr>
          <w:szCs w:val="24"/>
        </w:rPr>
        <w:t xml:space="preserve"> </w:t>
      </w:r>
      <w:r w:rsidRPr="00BF6B0E">
        <w:rPr>
          <w:szCs w:val="24"/>
        </w:rPr>
        <w:t>se</w:t>
      </w:r>
      <w:r w:rsidR="00690452" w:rsidRPr="00BF6B0E">
        <w:rPr>
          <w:szCs w:val="24"/>
        </w:rPr>
        <w:t xml:space="preserve"> </w:t>
      </w:r>
      <w:r w:rsidRPr="00BF6B0E">
        <w:rPr>
          <w:szCs w:val="24"/>
        </w:rPr>
        <w:t>odobriti troškovi</w:t>
      </w:r>
      <w:r w:rsidR="00E20BD7" w:rsidRPr="00BF6B0E">
        <w:rPr>
          <w:szCs w:val="24"/>
        </w:rPr>
        <w:t xml:space="preserve"> </w:t>
      </w:r>
      <w:r w:rsidRPr="00BF6B0E">
        <w:rPr>
          <w:szCs w:val="24"/>
        </w:rPr>
        <w:t>korištenja</w:t>
      </w:r>
      <w:r w:rsidR="00E20BD7" w:rsidRPr="00BF6B0E">
        <w:rPr>
          <w:szCs w:val="24"/>
        </w:rPr>
        <w:t xml:space="preserve"> </w:t>
      </w:r>
      <w:r w:rsidRPr="005255D6">
        <w:rPr>
          <w:szCs w:val="24"/>
        </w:rPr>
        <w:t>privatnog</w:t>
      </w:r>
      <w:r w:rsidR="00E20BD7" w:rsidRPr="005255D6">
        <w:rPr>
          <w:szCs w:val="24"/>
        </w:rPr>
        <w:t xml:space="preserve"> </w:t>
      </w:r>
      <w:r w:rsidRPr="005255D6">
        <w:rPr>
          <w:szCs w:val="24"/>
        </w:rPr>
        <w:t>vozila</w:t>
      </w:r>
      <w:r w:rsidR="00690452" w:rsidRPr="005255D6">
        <w:rPr>
          <w:szCs w:val="24"/>
        </w:rPr>
        <w:t xml:space="preserve"> </w:t>
      </w:r>
      <w:r w:rsidRPr="005255D6">
        <w:rPr>
          <w:szCs w:val="24"/>
        </w:rPr>
        <w:t>u</w:t>
      </w:r>
      <w:r w:rsidR="00690452" w:rsidRPr="005255D6">
        <w:rPr>
          <w:szCs w:val="24"/>
        </w:rPr>
        <w:t xml:space="preserve"> </w:t>
      </w:r>
      <w:r w:rsidRPr="005255D6">
        <w:rPr>
          <w:szCs w:val="24"/>
        </w:rPr>
        <w:t>službene svrhe</w:t>
      </w:r>
      <w:r w:rsidR="00BF6B0E" w:rsidRPr="005255D6">
        <w:rPr>
          <w:szCs w:val="24"/>
        </w:rPr>
        <w:t>.</w:t>
      </w:r>
      <w:r w:rsidR="00BF6B0E" w:rsidRPr="005255D6">
        <w:t xml:space="preserve"> Za korištenje privatnog </w:t>
      </w:r>
      <w:r w:rsidR="00BC07EE" w:rsidRPr="005255D6">
        <w:t>vozila</w:t>
      </w:r>
      <w:r w:rsidR="00BF6B0E" w:rsidRPr="005255D6">
        <w:t xml:space="preserve"> u službene svrhe i ostalih načina isplata putnih troškova potrebno je postupiti u skladu s Pravilnikom o porezu na dohodak (</w:t>
      </w:r>
      <w:r w:rsidR="00522833" w:rsidRPr="005255D6">
        <w:t>„Narodne novine“</w:t>
      </w:r>
      <w:r w:rsidR="00BC07EE" w:rsidRPr="005255D6">
        <w:t>,</w:t>
      </w:r>
      <w:r w:rsidR="00BF6B0E" w:rsidRPr="005255D6">
        <w:t xml:space="preserve"> br</w:t>
      </w:r>
      <w:r w:rsidR="001D797F" w:rsidRPr="005255D6">
        <w:t>oj</w:t>
      </w:r>
      <w:r w:rsidR="00BC07EE" w:rsidRPr="005255D6">
        <w:t>:</w:t>
      </w:r>
      <w:r w:rsidR="00BF6B0E" w:rsidRPr="005255D6">
        <w:t xml:space="preserve"> </w:t>
      </w:r>
      <w:r w:rsidR="001D797F" w:rsidRPr="005255D6">
        <w:t>10/17, 128/17, 106/18 i 01/19</w:t>
      </w:r>
      <w:r w:rsidR="00BF6B0E" w:rsidRPr="005255D6">
        <w:t>).</w:t>
      </w:r>
    </w:p>
    <w:p w14:paraId="6EF0E89E" w14:textId="77777777" w:rsidR="00983004" w:rsidRPr="005255D6" w:rsidRDefault="00453AEB" w:rsidP="00CB651A">
      <w:pPr>
        <w:pStyle w:val="Odlomakpopisa"/>
        <w:numPr>
          <w:ilvl w:val="0"/>
          <w:numId w:val="10"/>
        </w:numPr>
        <w:jc w:val="both"/>
        <w:rPr>
          <w:szCs w:val="24"/>
        </w:rPr>
      </w:pPr>
      <w:r w:rsidRPr="005255D6">
        <w:rPr>
          <w:szCs w:val="24"/>
        </w:rPr>
        <w:t>Prilikom</w:t>
      </w:r>
      <w:r w:rsidR="00690452" w:rsidRPr="005255D6">
        <w:rPr>
          <w:szCs w:val="24"/>
        </w:rPr>
        <w:t xml:space="preserve"> </w:t>
      </w:r>
      <w:r w:rsidRPr="005255D6">
        <w:rPr>
          <w:szCs w:val="24"/>
        </w:rPr>
        <w:t>planiranja</w:t>
      </w:r>
      <w:r w:rsidR="00690452" w:rsidRPr="005255D6">
        <w:rPr>
          <w:szCs w:val="24"/>
        </w:rPr>
        <w:t xml:space="preserve"> </w:t>
      </w:r>
      <w:r w:rsidRPr="005255D6">
        <w:rPr>
          <w:szCs w:val="24"/>
        </w:rPr>
        <w:t>sredstava potrebnih</w:t>
      </w:r>
      <w:r w:rsidR="00690452" w:rsidRPr="005255D6">
        <w:rPr>
          <w:szCs w:val="24"/>
        </w:rPr>
        <w:t xml:space="preserve"> </w:t>
      </w:r>
      <w:r w:rsidRPr="005255D6">
        <w:rPr>
          <w:szCs w:val="24"/>
        </w:rPr>
        <w:t>za</w:t>
      </w:r>
      <w:r w:rsidR="00690452" w:rsidRPr="005255D6">
        <w:rPr>
          <w:szCs w:val="24"/>
        </w:rPr>
        <w:t xml:space="preserve"> </w:t>
      </w:r>
      <w:r w:rsidRPr="005255D6">
        <w:rPr>
          <w:szCs w:val="24"/>
        </w:rPr>
        <w:t>pokriće putnih</w:t>
      </w:r>
      <w:r w:rsidR="00690452" w:rsidRPr="005255D6">
        <w:rPr>
          <w:szCs w:val="24"/>
        </w:rPr>
        <w:t xml:space="preserve"> </w:t>
      </w:r>
      <w:r w:rsidRPr="005255D6">
        <w:rPr>
          <w:szCs w:val="24"/>
        </w:rPr>
        <w:t xml:space="preserve">troškova za provedbu </w:t>
      </w:r>
      <w:r w:rsidR="002421BE" w:rsidRPr="005255D6">
        <w:rPr>
          <w:szCs w:val="24"/>
        </w:rPr>
        <w:t>projekta</w:t>
      </w:r>
      <w:r w:rsidR="005D6EAA" w:rsidRPr="005255D6">
        <w:rPr>
          <w:szCs w:val="24"/>
        </w:rPr>
        <w:t xml:space="preserve"> potrebno je </w:t>
      </w:r>
      <w:r w:rsidRPr="005255D6">
        <w:rPr>
          <w:szCs w:val="24"/>
        </w:rPr>
        <w:t>vodit</w:t>
      </w:r>
      <w:r w:rsidR="005D6EAA" w:rsidRPr="005255D6">
        <w:rPr>
          <w:szCs w:val="24"/>
        </w:rPr>
        <w:t>i</w:t>
      </w:r>
      <w:r w:rsidRPr="005255D6">
        <w:rPr>
          <w:szCs w:val="24"/>
        </w:rPr>
        <w:t xml:space="preserve"> računa o slijedećem: visina dnevnice u tuzemstvu, za udaljenosti najmanje 30 km i u</w:t>
      </w:r>
      <w:r w:rsidR="00690452" w:rsidRPr="005255D6">
        <w:rPr>
          <w:szCs w:val="24"/>
        </w:rPr>
        <w:t xml:space="preserve"> </w:t>
      </w:r>
      <w:r w:rsidRPr="005255D6">
        <w:rPr>
          <w:szCs w:val="24"/>
        </w:rPr>
        <w:t>trajanju više</w:t>
      </w:r>
      <w:r w:rsidR="00B47B3B" w:rsidRPr="005255D6">
        <w:rPr>
          <w:szCs w:val="24"/>
        </w:rPr>
        <w:t>m</w:t>
      </w:r>
      <w:r w:rsidR="00FF3D1C" w:rsidRPr="005255D6">
        <w:rPr>
          <w:szCs w:val="24"/>
        </w:rPr>
        <w:t xml:space="preserve"> od 12 sati, iznosi 200</w:t>
      </w:r>
      <w:r w:rsidRPr="005255D6">
        <w:rPr>
          <w:szCs w:val="24"/>
        </w:rPr>
        <w:t xml:space="preserve">,00 kuna, a za putovanja u trajanju </w:t>
      </w:r>
      <w:r w:rsidR="00B47B3B" w:rsidRPr="005255D6">
        <w:rPr>
          <w:szCs w:val="24"/>
        </w:rPr>
        <w:t xml:space="preserve">višem </w:t>
      </w:r>
      <w:r w:rsidRPr="005255D6">
        <w:rPr>
          <w:szCs w:val="24"/>
        </w:rPr>
        <w:t>od 8</w:t>
      </w:r>
      <w:r w:rsidR="00B47B3B" w:rsidRPr="005255D6">
        <w:rPr>
          <w:szCs w:val="24"/>
        </w:rPr>
        <w:t>, a manjem</w:t>
      </w:r>
      <w:r w:rsidRPr="005255D6">
        <w:rPr>
          <w:szCs w:val="24"/>
        </w:rPr>
        <w:t xml:space="preserve"> </w:t>
      </w:r>
      <w:r w:rsidR="00B47B3B" w:rsidRPr="005255D6">
        <w:rPr>
          <w:szCs w:val="24"/>
        </w:rPr>
        <w:t xml:space="preserve">od </w:t>
      </w:r>
      <w:r w:rsidRPr="005255D6">
        <w:rPr>
          <w:szCs w:val="24"/>
        </w:rPr>
        <w:t>12</w:t>
      </w:r>
      <w:r w:rsidR="00455699" w:rsidRPr="005255D6">
        <w:rPr>
          <w:szCs w:val="24"/>
        </w:rPr>
        <w:t xml:space="preserve"> </w:t>
      </w:r>
      <w:r w:rsidRPr="005255D6">
        <w:rPr>
          <w:szCs w:val="24"/>
        </w:rPr>
        <w:t xml:space="preserve">sati isplaćuje se pola dnevnice u iznosu od </w:t>
      </w:r>
      <w:r w:rsidR="00FF3D1C" w:rsidRPr="005255D6">
        <w:rPr>
          <w:szCs w:val="24"/>
        </w:rPr>
        <w:t>100</w:t>
      </w:r>
      <w:r w:rsidRPr="005255D6">
        <w:rPr>
          <w:szCs w:val="24"/>
        </w:rPr>
        <w:t>,00 kuna.</w:t>
      </w:r>
    </w:p>
    <w:p w14:paraId="2B18ED0F" w14:textId="77777777" w:rsidR="00453AEB" w:rsidRPr="00620BB9" w:rsidRDefault="00453AEB" w:rsidP="00453AEB">
      <w:pPr>
        <w:ind w:left="180"/>
        <w:jc w:val="both"/>
        <w:rPr>
          <w:szCs w:val="24"/>
        </w:rPr>
      </w:pPr>
    </w:p>
    <w:p w14:paraId="764B356F" w14:textId="77777777" w:rsidR="00F818BB" w:rsidRPr="00AE2856" w:rsidRDefault="00031CC6" w:rsidP="00F53354">
      <w:pPr>
        <w:jc w:val="both"/>
        <w:rPr>
          <w:szCs w:val="24"/>
        </w:rPr>
      </w:pPr>
      <w:r w:rsidRPr="00620BB9">
        <w:rPr>
          <w:szCs w:val="24"/>
        </w:rPr>
        <w:t xml:space="preserve">Troškovi smještaja priznaju se jedino ako su povezani s neposrednom provedbom </w:t>
      </w:r>
      <w:r w:rsidR="002421BE">
        <w:rPr>
          <w:szCs w:val="24"/>
        </w:rPr>
        <w:t>projektnih</w:t>
      </w:r>
      <w:r w:rsidRPr="00620BB9">
        <w:rPr>
          <w:szCs w:val="24"/>
        </w:rPr>
        <w:t xml:space="preserve"> aktivnosti i to do razine smještaja kategoriziranog s maksimalno </w:t>
      </w:r>
      <w:r w:rsidR="00873D34" w:rsidRPr="00620BB9">
        <w:rPr>
          <w:szCs w:val="24"/>
        </w:rPr>
        <w:t>3</w:t>
      </w:r>
      <w:r w:rsidRPr="00620BB9">
        <w:rPr>
          <w:szCs w:val="24"/>
        </w:rPr>
        <w:t xml:space="preserve"> zvjezdice (</w:t>
      </w:r>
      <w:r w:rsidRPr="00620BB9">
        <w:rPr>
          <w:i/>
          <w:szCs w:val="24"/>
        </w:rPr>
        <w:t>hotel, apartman, privatni smještaj</w:t>
      </w:r>
      <w:r w:rsidR="00AE2856">
        <w:rPr>
          <w:szCs w:val="24"/>
        </w:rPr>
        <w:t>).</w:t>
      </w:r>
    </w:p>
    <w:p w14:paraId="3E4DCD20" w14:textId="77777777" w:rsidR="00F818BB" w:rsidRDefault="00F818BB" w:rsidP="00F53354">
      <w:pPr>
        <w:jc w:val="both"/>
        <w:rPr>
          <w:b/>
          <w:i/>
          <w:noProof/>
          <w:szCs w:val="24"/>
          <w:u w:val="single"/>
        </w:rPr>
      </w:pPr>
    </w:p>
    <w:p w14:paraId="49C30A62" w14:textId="77777777" w:rsidR="00C31158" w:rsidRPr="00BC07EE" w:rsidRDefault="00BF6B0E" w:rsidP="00F53354">
      <w:pPr>
        <w:jc w:val="both"/>
        <w:rPr>
          <w:noProof/>
          <w:szCs w:val="24"/>
        </w:rPr>
      </w:pPr>
      <w:r w:rsidRPr="00BC07EE">
        <w:rPr>
          <w:b/>
          <w:i/>
          <w:noProof/>
          <w:szCs w:val="24"/>
        </w:rPr>
        <w:t>2.3</w:t>
      </w:r>
      <w:r w:rsidR="00F53354" w:rsidRPr="00BC07EE">
        <w:rPr>
          <w:b/>
          <w:i/>
          <w:noProof/>
          <w:szCs w:val="24"/>
        </w:rPr>
        <w:t xml:space="preserve">.2. </w:t>
      </w:r>
      <w:r w:rsidR="0058132A" w:rsidRPr="00BC07EE">
        <w:rPr>
          <w:b/>
          <w:i/>
          <w:noProof/>
          <w:szCs w:val="24"/>
        </w:rPr>
        <w:t>Prihvatljivi neizravni troškovi</w:t>
      </w:r>
      <w:r w:rsidR="00F53354" w:rsidRPr="00BC07EE">
        <w:rPr>
          <w:b/>
          <w:i/>
          <w:noProof/>
          <w:szCs w:val="24"/>
        </w:rPr>
        <w:t xml:space="preserve"> za udruge</w:t>
      </w:r>
    </w:p>
    <w:p w14:paraId="5A722F8F" w14:textId="77777777" w:rsidR="00A2607E" w:rsidRPr="00620BB9" w:rsidRDefault="00A2607E" w:rsidP="00C31158">
      <w:pPr>
        <w:jc w:val="both"/>
        <w:rPr>
          <w:noProof/>
          <w:szCs w:val="24"/>
        </w:rPr>
      </w:pPr>
    </w:p>
    <w:p w14:paraId="6997789C" w14:textId="77777777" w:rsidR="00031CC6" w:rsidRPr="00620BB9" w:rsidRDefault="00C31158" w:rsidP="00C31158">
      <w:pPr>
        <w:jc w:val="both"/>
        <w:rPr>
          <w:noProof/>
          <w:szCs w:val="24"/>
        </w:rPr>
      </w:pPr>
      <w:r w:rsidRPr="00620BB9">
        <w:rPr>
          <w:noProof/>
          <w:szCs w:val="24"/>
        </w:rPr>
        <w:t xml:space="preserve">Prihvatljivi neizravni troškovi </w:t>
      </w:r>
      <w:r w:rsidR="002421BE">
        <w:rPr>
          <w:noProof/>
          <w:szCs w:val="24"/>
        </w:rPr>
        <w:t>projekta</w:t>
      </w:r>
      <w:r w:rsidR="00031CC6" w:rsidRPr="00620BB9">
        <w:rPr>
          <w:noProof/>
          <w:szCs w:val="24"/>
        </w:rPr>
        <w:t xml:space="preserve"> su</w:t>
      </w:r>
      <w:r w:rsidR="00853C85" w:rsidRPr="00620BB9">
        <w:rPr>
          <w:noProof/>
          <w:szCs w:val="24"/>
        </w:rPr>
        <w:t>:</w:t>
      </w:r>
      <w:r w:rsidR="00B633CE" w:rsidRPr="00620BB9">
        <w:rPr>
          <w:noProof/>
          <w:szCs w:val="24"/>
        </w:rPr>
        <w:t xml:space="preserve"> </w:t>
      </w:r>
      <w:r w:rsidR="00031CC6" w:rsidRPr="00620BB9">
        <w:rPr>
          <w:noProof/>
          <w:szCs w:val="24"/>
        </w:rPr>
        <w:t>troškovi režija (plin, voda, telefon, internet, najam prostora, struja i slično),</w:t>
      </w:r>
      <w:r w:rsidR="00657244" w:rsidRPr="00620BB9">
        <w:rPr>
          <w:noProof/>
          <w:szCs w:val="24"/>
        </w:rPr>
        <w:t xml:space="preserve"> knjigovodstveni servis,</w:t>
      </w:r>
      <w:r w:rsidR="00B633CE" w:rsidRPr="00620BB9">
        <w:rPr>
          <w:noProof/>
          <w:szCs w:val="24"/>
        </w:rPr>
        <w:t xml:space="preserve"> </w:t>
      </w:r>
      <w:r w:rsidR="00853C85" w:rsidRPr="00620BB9">
        <w:rPr>
          <w:noProof/>
          <w:szCs w:val="24"/>
        </w:rPr>
        <w:t>bankovni</w:t>
      </w:r>
      <w:r w:rsidR="00031CC6" w:rsidRPr="00620BB9">
        <w:rPr>
          <w:noProof/>
          <w:szCs w:val="24"/>
        </w:rPr>
        <w:t xml:space="preserve"> troškov</w:t>
      </w:r>
      <w:r w:rsidR="00853C85" w:rsidRPr="00620BB9">
        <w:rPr>
          <w:noProof/>
          <w:szCs w:val="24"/>
        </w:rPr>
        <w:t>i, poštanski</w:t>
      </w:r>
      <w:r w:rsidR="00031CC6" w:rsidRPr="00620BB9">
        <w:rPr>
          <w:noProof/>
          <w:szCs w:val="24"/>
        </w:rPr>
        <w:t xml:space="preserve"> troškov</w:t>
      </w:r>
      <w:r w:rsidR="00853C85" w:rsidRPr="00620BB9">
        <w:rPr>
          <w:noProof/>
          <w:szCs w:val="24"/>
        </w:rPr>
        <w:t>i</w:t>
      </w:r>
      <w:r w:rsidR="00BE5660" w:rsidRPr="00620BB9">
        <w:rPr>
          <w:noProof/>
          <w:szCs w:val="24"/>
        </w:rPr>
        <w:t>,</w:t>
      </w:r>
      <w:r w:rsidR="00B633CE" w:rsidRPr="00620BB9">
        <w:rPr>
          <w:noProof/>
          <w:szCs w:val="24"/>
        </w:rPr>
        <w:t xml:space="preserve"> </w:t>
      </w:r>
      <w:r w:rsidR="00853C85" w:rsidRPr="00620BB9">
        <w:rPr>
          <w:noProof/>
          <w:szCs w:val="24"/>
        </w:rPr>
        <w:t xml:space="preserve">troškovi </w:t>
      </w:r>
      <w:r w:rsidR="00031CC6" w:rsidRPr="00620BB9">
        <w:rPr>
          <w:noProof/>
          <w:szCs w:val="24"/>
        </w:rPr>
        <w:t>uredskog materijala</w:t>
      </w:r>
      <w:r w:rsidR="00B633CE" w:rsidRPr="00620BB9">
        <w:rPr>
          <w:noProof/>
          <w:szCs w:val="24"/>
        </w:rPr>
        <w:t xml:space="preserve"> </w:t>
      </w:r>
      <w:r w:rsidR="00BE5660" w:rsidRPr="00620BB9">
        <w:rPr>
          <w:noProof/>
          <w:szCs w:val="24"/>
        </w:rPr>
        <w:t xml:space="preserve">i svi ostali troškovi vezani uz </w:t>
      </w:r>
      <w:r w:rsidR="002421BE">
        <w:rPr>
          <w:noProof/>
          <w:szCs w:val="24"/>
        </w:rPr>
        <w:t>projekt</w:t>
      </w:r>
      <w:r w:rsidR="00BE5660" w:rsidRPr="00620BB9">
        <w:rPr>
          <w:noProof/>
          <w:szCs w:val="24"/>
        </w:rPr>
        <w:t xml:space="preserve"> koji nisu navedeni u izravnim troškovima.</w:t>
      </w:r>
    </w:p>
    <w:p w14:paraId="72FAD595" w14:textId="77777777" w:rsidR="00031CC6" w:rsidRPr="00620BB9" w:rsidRDefault="00031CC6" w:rsidP="005E49F5">
      <w:pPr>
        <w:pStyle w:val="Odlomakpopisa"/>
        <w:jc w:val="both"/>
        <w:rPr>
          <w:noProof/>
          <w:szCs w:val="24"/>
        </w:rPr>
      </w:pPr>
    </w:p>
    <w:p w14:paraId="1BE097F6" w14:textId="77777777" w:rsidR="00D760F2" w:rsidRPr="00620BB9" w:rsidRDefault="00031CC6" w:rsidP="00031CC6">
      <w:pPr>
        <w:jc w:val="both"/>
        <w:rPr>
          <w:bCs/>
          <w:noProof/>
          <w:szCs w:val="24"/>
        </w:rPr>
      </w:pPr>
      <w:r w:rsidRPr="00620BB9">
        <w:rPr>
          <w:noProof/>
          <w:szCs w:val="24"/>
        </w:rPr>
        <w:t xml:space="preserve">U slučaju da udruga djeluje u iznajmljenom privatnom </w:t>
      </w:r>
      <w:r w:rsidR="00BE5660" w:rsidRPr="00620BB9">
        <w:rPr>
          <w:noProof/>
          <w:szCs w:val="24"/>
        </w:rPr>
        <w:t>prostoru</w:t>
      </w:r>
      <w:r w:rsidRPr="00620BB9">
        <w:rPr>
          <w:noProof/>
          <w:szCs w:val="24"/>
        </w:rPr>
        <w:t xml:space="preserve">, potrebno je priložiti preslik ovjerenog ugovora o najmu, a koji ne može biti sklopljen s osobama koje obnašaju određene funkcije u upravljanju udrugom ili sudjeluju u provedbi </w:t>
      </w:r>
      <w:r w:rsidR="002421BE">
        <w:rPr>
          <w:noProof/>
          <w:szCs w:val="24"/>
        </w:rPr>
        <w:t>projekta</w:t>
      </w:r>
      <w:r w:rsidRPr="00620BB9">
        <w:rPr>
          <w:noProof/>
          <w:szCs w:val="24"/>
        </w:rPr>
        <w:t>.</w:t>
      </w:r>
    </w:p>
    <w:p w14:paraId="12328253" w14:textId="77777777" w:rsidR="00090D3F" w:rsidRPr="00620BB9" w:rsidRDefault="00090D3F" w:rsidP="00031CC6">
      <w:pPr>
        <w:jc w:val="both"/>
        <w:rPr>
          <w:bCs/>
          <w:noProof/>
          <w:szCs w:val="24"/>
        </w:rPr>
      </w:pPr>
    </w:p>
    <w:p w14:paraId="36BE6858" w14:textId="77777777" w:rsidR="009E1A07" w:rsidRPr="00620BB9" w:rsidRDefault="00EA3A4E" w:rsidP="00031CC6">
      <w:pPr>
        <w:jc w:val="both"/>
        <w:rPr>
          <w:bCs/>
          <w:noProof/>
          <w:szCs w:val="24"/>
        </w:rPr>
      </w:pPr>
      <w:r w:rsidRPr="00620BB9">
        <w:rPr>
          <w:bCs/>
          <w:noProof/>
          <w:szCs w:val="24"/>
        </w:rPr>
        <w:t>P</w:t>
      </w:r>
      <w:r w:rsidR="009E1A07" w:rsidRPr="00620BB9">
        <w:rPr>
          <w:noProof/>
          <w:szCs w:val="24"/>
        </w:rPr>
        <w:t xml:space="preserve">rihvatljivi </w:t>
      </w:r>
      <w:r w:rsidR="009E1A07" w:rsidRPr="00620BB9">
        <w:rPr>
          <w:b/>
          <w:noProof/>
          <w:szCs w:val="24"/>
        </w:rPr>
        <w:t xml:space="preserve">neizravni troškovi </w:t>
      </w:r>
      <w:r w:rsidR="002421BE">
        <w:rPr>
          <w:b/>
          <w:noProof/>
          <w:szCs w:val="24"/>
        </w:rPr>
        <w:t>projektnog</w:t>
      </w:r>
      <w:r w:rsidRPr="00620BB9">
        <w:rPr>
          <w:b/>
          <w:noProof/>
          <w:szCs w:val="24"/>
        </w:rPr>
        <w:t xml:space="preserve"> prijedloga </w:t>
      </w:r>
      <w:r w:rsidR="009E1A07" w:rsidRPr="00620BB9">
        <w:rPr>
          <w:b/>
          <w:noProof/>
          <w:szCs w:val="24"/>
        </w:rPr>
        <w:t>ne mogu biti veći od</w:t>
      </w:r>
      <w:r w:rsidR="00B92B62">
        <w:rPr>
          <w:b/>
          <w:noProof/>
          <w:szCs w:val="24"/>
        </w:rPr>
        <w:t xml:space="preserve"> 10% </w:t>
      </w:r>
      <w:r w:rsidR="009E1A07" w:rsidRPr="00620BB9">
        <w:rPr>
          <w:b/>
          <w:noProof/>
          <w:szCs w:val="24"/>
        </w:rPr>
        <w:t xml:space="preserve">ukupnog </w:t>
      </w:r>
      <w:r w:rsidR="009E1A07" w:rsidRPr="00620BB9">
        <w:rPr>
          <w:b/>
          <w:bCs/>
          <w:noProof/>
          <w:szCs w:val="24"/>
        </w:rPr>
        <w:t xml:space="preserve">iznosa </w:t>
      </w:r>
      <w:r w:rsidR="009E1A07" w:rsidRPr="00620BB9">
        <w:rPr>
          <w:bCs/>
          <w:noProof/>
          <w:szCs w:val="24"/>
        </w:rPr>
        <w:t xml:space="preserve">koji se traži od </w:t>
      </w:r>
      <w:r w:rsidR="002421BE">
        <w:rPr>
          <w:bCs/>
          <w:noProof/>
          <w:szCs w:val="24"/>
        </w:rPr>
        <w:t>ministarstva.</w:t>
      </w:r>
    </w:p>
    <w:p w14:paraId="41B5C8AB" w14:textId="77777777" w:rsidR="00031CC6" w:rsidRPr="00620BB9" w:rsidRDefault="00031CC6" w:rsidP="00031CC6">
      <w:pPr>
        <w:jc w:val="both"/>
        <w:rPr>
          <w:noProof/>
          <w:szCs w:val="24"/>
        </w:rPr>
      </w:pPr>
    </w:p>
    <w:p w14:paraId="75E013A5" w14:textId="77777777" w:rsidR="00031CC6" w:rsidRPr="00620BB9" w:rsidRDefault="00031CC6" w:rsidP="00031CC6">
      <w:pPr>
        <w:jc w:val="both"/>
        <w:rPr>
          <w:szCs w:val="24"/>
        </w:rPr>
      </w:pPr>
      <w:r w:rsidRPr="00620BB9">
        <w:rPr>
          <w:szCs w:val="24"/>
        </w:rPr>
        <w:t xml:space="preserve">Trošak </w:t>
      </w:r>
      <w:proofErr w:type="spellStart"/>
      <w:r w:rsidRPr="00620BB9">
        <w:rPr>
          <w:szCs w:val="24"/>
        </w:rPr>
        <w:t>solemnizacije</w:t>
      </w:r>
      <w:proofErr w:type="spellEnd"/>
      <w:r w:rsidRPr="00620BB9">
        <w:rPr>
          <w:szCs w:val="24"/>
        </w:rPr>
        <w:t xml:space="preserve"> bjanko zadužnice dio je prihvatljivih troškova </w:t>
      </w:r>
      <w:r w:rsidR="00475796">
        <w:rPr>
          <w:szCs w:val="24"/>
        </w:rPr>
        <w:t>projekta</w:t>
      </w:r>
      <w:r w:rsidRPr="00620BB9">
        <w:rPr>
          <w:szCs w:val="24"/>
        </w:rPr>
        <w:t>.</w:t>
      </w:r>
      <w:r w:rsidR="00B633CE" w:rsidRPr="00620BB9">
        <w:rPr>
          <w:szCs w:val="24"/>
        </w:rPr>
        <w:t xml:space="preserve"> </w:t>
      </w:r>
      <w:proofErr w:type="spellStart"/>
      <w:r w:rsidRPr="00620BB9">
        <w:rPr>
          <w:szCs w:val="24"/>
        </w:rPr>
        <w:t>Solemnizirana</w:t>
      </w:r>
      <w:proofErr w:type="spellEnd"/>
      <w:r w:rsidRPr="00620BB9">
        <w:rPr>
          <w:szCs w:val="24"/>
        </w:rPr>
        <w:t xml:space="preserve"> bjanko zadužnica dostavlja se </w:t>
      </w:r>
      <w:r w:rsidR="00AD375C">
        <w:rPr>
          <w:szCs w:val="24"/>
        </w:rPr>
        <w:t xml:space="preserve">prije donošenja Odluke o financiranju </w:t>
      </w:r>
      <w:r w:rsidRPr="00620BB9">
        <w:rPr>
          <w:szCs w:val="24"/>
        </w:rPr>
        <w:t xml:space="preserve">nije </w:t>
      </w:r>
      <w:r w:rsidR="00AD375C">
        <w:rPr>
          <w:szCs w:val="24"/>
        </w:rPr>
        <w:t xml:space="preserve">je </w:t>
      </w:r>
      <w:r w:rsidR="00736269" w:rsidRPr="00620BB9">
        <w:rPr>
          <w:szCs w:val="24"/>
        </w:rPr>
        <w:t>potrebno dostavi</w:t>
      </w:r>
      <w:r w:rsidRPr="00620BB9">
        <w:rPr>
          <w:szCs w:val="24"/>
        </w:rPr>
        <w:t>ti prilikom prijave.</w:t>
      </w:r>
    </w:p>
    <w:p w14:paraId="305EA4BE" w14:textId="77777777" w:rsidR="00090D3F" w:rsidRPr="00620BB9" w:rsidRDefault="00090D3F" w:rsidP="00090D3F"/>
    <w:p w14:paraId="39E2D3FB" w14:textId="77777777" w:rsidR="00090D3F" w:rsidRPr="00620BB9" w:rsidRDefault="00090D3F" w:rsidP="00413370">
      <w:pPr>
        <w:jc w:val="both"/>
      </w:pPr>
      <w:r w:rsidRPr="00620BB9">
        <w:t xml:space="preserve">Djelatnicima organizacija/institucija suradnika na </w:t>
      </w:r>
      <w:r w:rsidR="00475796">
        <w:t>projektu</w:t>
      </w:r>
      <w:r w:rsidRPr="00620BB9">
        <w:t xml:space="preserve"> moguće je iz proračuna </w:t>
      </w:r>
      <w:r w:rsidR="002A4E32" w:rsidRPr="005255D6">
        <w:t>pro</w:t>
      </w:r>
      <w:r w:rsidR="00BC07EE" w:rsidRPr="005255D6">
        <w:t>jekta</w:t>
      </w:r>
      <w:r w:rsidRPr="005255D6">
        <w:t xml:space="preserve"> pokriti troškove dnevnica i putnih troškova.</w:t>
      </w:r>
    </w:p>
    <w:p w14:paraId="4DEB1E8C" w14:textId="77777777" w:rsidR="00AB2982" w:rsidRPr="00620BB9" w:rsidRDefault="00AB2982" w:rsidP="000E7B26">
      <w:pPr>
        <w:jc w:val="both"/>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923F95" w:rsidRPr="00F07C4F" w14:paraId="210072D2" w14:textId="77777777" w:rsidTr="00D26E76">
        <w:tc>
          <w:tcPr>
            <w:tcW w:w="9286" w:type="dxa"/>
            <w:shd w:val="clear" w:color="auto" w:fill="C4BC96"/>
          </w:tcPr>
          <w:p w14:paraId="4FFFBCF2" w14:textId="77777777" w:rsidR="00923F95" w:rsidRPr="00620BB9" w:rsidRDefault="00923F95" w:rsidP="00836DBD">
            <w:pPr>
              <w:pStyle w:val="Naslov2"/>
              <w:rPr>
                <w:noProof/>
                <w:sz w:val="22"/>
                <w:szCs w:val="22"/>
              </w:rPr>
            </w:pPr>
            <w:bookmarkStart w:id="18" w:name="_Toc378951345"/>
            <w:bookmarkStart w:id="19" w:name="_Toc69282722"/>
            <w:r w:rsidRPr="00620BB9">
              <w:rPr>
                <w:sz w:val="28"/>
                <w:szCs w:val="28"/>
              </w:rPr>
              <w:t>2</w:t>
            </w:r>
            <w:r w:rsidRPr="00836DBD">
              <w:rPr>
                <w:rStyle w:val="Naslov2Char"/>
                <w:rFonts w:eastAsia="Calibri"/>
              </w:rPr>
              <w:t>.</w:t>
            </w:r>
            <w:r w:rsidR="0041346F" w:rsidRPr="00836DBD">
              <w:rPr>
                <w:rStyle w:val="Naslov2Char"/>
                <w:rFonts w:eastAsia="Calibri"/>
              </w:rPr>
              <w:t>4</w:t>
            </w:r>
            <w:r w:rsidRPr="00836DBD">
              <w:rPr>
                <w:rStyle w:val="Naslov2Char"/>
                <w:rFonts w:eastAsia="Calibri"/>
              </w:rPr>
              <w:t xml:space="preserve">. </w:t>
            </w:r>
            <w:proofErr w:type="spellStart"/>
            <w:r w:rsidRPr="00836DBD">
              <w:rPr>
                <w:rStyle w:val="Naslov2Char"/>
                <w:rFonts w:eastAsia="Calibri"/>
              </w:rPr>
              <w:t>Neprihvatljivi</w:t>
            </w:r>
            <w:proofErr w:type="spellEnd"/>
            <w:r w:rsidRPr="00836DBD">
              <w:rPr>
                <w:rStyle w:val="Naslov2Char"/>
                <w:rFonts w:eastAsia="Calibri"/>
              </w:rPr>
              <w:t xml:space="preserve"> </w:t>
            </w:r>
            <w:proofErr w:type="spellStart"/>
            <w:r w:rsidRPr="00836DBD">
              <w:rPr>
                <w:rStyle w:val="Naslov2Char"/>
                <w:rFonts w:eastAsia="Calibri"/>
              </w:rPr>
              <w:t>troškovi</w:t>
            </w:r>
            <w:proofErr w:type="spellEnd"/>
            <w:r w:rsidRPr="00836DBD">
              <w:rPr>
                <w:rStyle w:val="Naslov2Char"/>
                <w:rFonts w:eastAsia="Calibri"/>
              </w:rPr>
              <w:t xml:space="preserve"> koji se </w:t>
            </w:r>
            <w:proofErr w:type="spellStart"/>
            <w:r w:rsidRPr="00836DBD">
              <w:rPr>
                <w:rStyle w:val="Naslov2Char"/>
                <w:rFonts w:eastAsia="Calibri"/>
              </w:rPr>
              <w:t>neće</w:t>
            </w:r>
            <w:proofErr w:type="spellEnd"/>
            <w:r w:rsidRPr="00836DBD">
              <w:rPr>
                <w:rStyle w:val="Naslov2Char"/>
                <w:rFonts w:eastAsia="Calibri"/>
              </w:rPr>
              <w:t xml:space="preserve"> </w:t>
            </w:r>
            <w:proofErr w:type="spellStart"/>
            <w:r w:rsidRPr="00836DBD">
              <w:rPr>
                <w:rStyle w:val="Naslov2Char"/>
                <w:rFonts w:eastAsia="Calibri"/>
              </w:rPr>
              <w:t>financirati</w:t>
            </w:r>
            <w:proofErr w:type="spellEnd"/>
            <w:r w:rsidRPr="00836DBD">
              <w:rPr>
                <w:rStyle w:val="Naslov2Char"/>
                <w:rFonts w:eastAsia="Calibri"/>
              </w:rPr>
              <w:t xml:space="preserve"> putem </w:t>
            </w:r>
            <w:proofErr w:type="spellStart"/>
            <w:r w:rsidRPr="00836DBD">
              <w:rPr>
                <w:rStyle w:val="Naslov2Char"/>
                <w:rFonts w:eastAsia="Calibri"/>
              </w:rPr>
              <w:t>Natječaja</w:t>
            </w:r>
            <w:bookmarkEnd w:id="18"/>
            <w:bookmarkEnd w:id="19"/>
            <w:proofErr w:type="spellEnd"/>
          </w:p>
        </w:tc>
      </w:tr>
    </w:tbl>
    <w:p w14:paraId="2941B323" w14:textId="77777777" w:rsidR="003F32E2" w:rsidRPr="00620BB9" w:rsidRDefault="003F32E2" w:rsidP="00031CC6">
      <w:pPr>
        <w:pStyle w:val="Stil3"/>
        <w:rPr>
          <w:rFonts w:ascii="Times New Roman" w:hAnsi="Times New Roman"/>
          <w:b w:val="0"/>
          <w:noProof w:val="0"/>
          <w:sz w:val="24"/>
          <w:szCs w:val="24"/>
          <w:lang w:val="hr-HR"/>
        </w:rPr>
      </w:pPr>
    </w:p>
    <w:p w14:paraId="58821F2E" w14:textId="77777777" w:rsidR="00031CC6" w:rsidRPr="00BC07EE" w:rsidRDefault="00BF6B0E" w:rsidP="00031CC6">
      <w:pPr>
        <w:pStyle w:val="Stil3"/>
        <w:rPr>
          <w:rFonts w:ascii="Times New Roman" w:hAnsi="Times New Roman"/>
          <w:i/>
          <w:sz w:val="24"/>
          <w:szCs w:val="24"/>
          <w:lang w:val="hr-HR"/>
        </w:rPr>
      </w:pPr>
      <w:r w:rsidRPr="00BC07EE">
        <w:rPr>
          <w:rFonts w:ascii="Times New Roman" w:hAnsi="Times New Roman"/>
          <w:i/>
          <w:sz w:val="24"/>
          <w:szCs w:val="24"/>
          <w:lang w:val="hr-HR"/>
        </w:rPr>
        <w:t>2.4</w:t>
      </w:r>
      <w:r w:rsidR="007A4A14" w:rsidRPr="00BC07EE">
        <w:rPr>
          <w:rFonts w:ascii="Times New Roman" w:hAnsi="Times New Roman"/>
          <w:i/>
          <w:sz w:val="24"/>
          <w:szCs w:val="24"/>
          <w:lang w:val="hr-HR"/>
        </w:rPr>
        <w:t xml:space="preserve">.1. </w:t>
      </w:r>
      <w:r w:rsidR="00031CC6" w:rsidRPr="00BC07EE">
        <w:rPr>
          <w:rFonts w:ascii="Times New Roman" w:hAnsi="Times New Roman"/>
          <w:i/>
          <w:sz w:val="24"/>
          <w:szCs w:val="24"/>
          <w:lang w:val="hr-HR"/>
        </w:rPr>
        <w:t>Neprihvatljivi troškovi</w:t>
      </w:r>
      <w:r w:rsidR="007A4A14" w:rsidRPr="00BC07EE">
        <w:rPr>
          <w:rFonts w:ascii="Times New Roman" w:hAnsi="Times New Roman"/>
          <w:i/>
          <w:sz w:val="24"/>
          <w:szCs w:val="24"/>
          <w:lang w:val="hr-HR"/>
        </w:rPr>
        <w:t xml:space="preserve"> za udruge</w:t>
      </w:r>
      <w:r w:rsidR="00031CC6" w:rsidRPr="00BC07EE">
        <w:rPr>
          <w:rFonts w:ascii="Times New Roman" w:hAnsi="Times New Roman"/>
          <w:i/>
          <w:sz w:val="24"/>
          <w:szCs w:val="24"/>
          <w:lang w:val="hr-HR"/>
        </w:rPr>
        <w:t>:</w:t>
      </w:r>
    </w:p>
    <w:p w14:paraId="12F2FCE8" w14:textId="77777777" w:rsidR="00B87B55" w:rsidRPr="00620BB9" w:rsidRDefault="00B87B55" w:rsidP="00031CC6">
      <w:pPr>
        <w:pStyle w:val="Stil3"/>
        <w:rPr>
          <w:rFonts w:ascii="Times New Roman" w:hAnsi="Times New Roman"/>
          <w:sz w:val="24"/>
          <w:szCs w:val="24"/>
          <w:lang w:val="hr-HR"/>
        </w:rPr>
      </w:pPr>
    </w:p>
    <w:p w14:paraId="0EDD17EB" w14:textId="77777777" w:rsidR="00031CC6" w:rsidRPr="00620BB9" w:rsidRDefault="00031CC6" w:rsidP="00CB651A">
      <w:pPr>
        <w:pStyle w:val="Odlomakpopisa"/>
        <w:numPr>
          <w:ilvl w:val="0"/>
          <w:numId w:val="8"/>
        </w:numPr>
        <w:jc w:val="both"/>
        <w:rPr>
          <w:noProof/>
        </w:rPr>
      </w:pPr>
      <w:r w:rsidRPr="00620BB9">
        <w:rPr>
          <w:noProof/>
        </w:rPr>
        <w:t>carinske i uvozne pristoj</w:t>
      </w:r>
      <w:r w:rsidR="003A2C8B">
        <w:rPr>
          <w:noProof/>
        </w:rPr>
        <w:t>be ili bilo kakve druge naknade</w:t>
      </w:r>
    </w:p>
    <w:p w14:paraId="52EB385C" w14:textId="77777777" w:rsidR="00031CC6" w:rsidRPr="00620BB9" w:rsidRDefault="00031CC6" w:rsidP="00CB651A">
      <w:pPr>
        <w:pStyle w:val="Odlomakpopisa"/>
        <w:numPr>
          <w:ilvl w:val="0"/>
          <w:numId w:val="8"/>
        </w:numPr>
        <w:jc w:val="both"/>
        <w:rPr>
          <w:noProof/>
        </w:rPr>
      </w:pPr>
      <w:r w:rsidRPr="00620BB9">
        <w:rPr>
          <w:noProof/>
        </w:rPr>
        <w:t>novčane kazne, financ</w:t>
      </w:r>
      <w:r w:rsidR="003A2C8B">
        <w:rPr>
          <w:noProof/>
        </w:rPr>
        <w:t>ijske kazne i parnični troškovi</w:t>
      </w:r>
    </w:p>
    <w:p w14:paraId="24DDFEC9" w14:textId="77777777" w:rsidR="001E67CF" w:rsidRPr="00620BB9" w:rsidRDefault="00B87B55" w:rsidP="00CB651A">
      <w:pPr>
        <w:pStyle w:val="Odlomakpopisa"/>
        <w:numPr>
          <w:ilvl w:val="0"/>
          <w:numId w:val="8"/>
        </w:numPr>
        <w:jc w:val="both"/>
        <w:rPr>
          <w:szCs w:val="24"/>
        </w:rPr>
      </w:pPr>
      <w:r w:rsidRPr="00620BB9">
        <w:rPr>
          <w:szCs w:val="24"/>
        </w:rPr>
        <w:t>t</w:t>
      </w:r>
      <w:r w:rsidR="001E67CF" w:rsidRPr="00620BB9">
        <w:rPr>
          <w:szCs w:val="24"/>
        </w:rPr>
        <w:t>roškovi</w:t>
      </w:r>
      <w:r w:rsidR="003A2C8B">
        <w:rPr>
          <w:szCs w:val="24"/>
        </w:rPr>
        <w:t xml:space="preserve"> za dugove i nepodmirene kamate</w:t>
      </w:r>
    </w:p>
    <w:p w14:paraId="738424EE" w14:textId="77777777" w:rsidR="001E67CF" w:rsidRPr="00620BB9" w:rsidRDefault="00B87B55" w:rsidP="00CB651A">
      <w:pPr>
        <w:pStyle w:val="Odlomakpopisa"/>
        <w:numPr>
          <w:ilvl w:val="0"/>
          <w:numId w:val="8"/>
        </w:numPr>
        <w:jc w:val="both"/>
        <w:rPr>
          <w:b/>
          <w:szCs w:val="24"/>
        </w:rPr>
      </w:pPr>
      <w:r w:rsidRPr="00620BB9">
        <w:rPr>
          <w:szCs w:val="24"/>
        </w:rPr>
        <w:t>t</w:t>
      </w:r>
      <w:r w:rsidR="001E67CF" w:rsidRPr="00620BB9">
        <w:rPr>
          <w:szCs w:val="24"/>
        </w:rPr>
        <w:t>roškovi za kupovinu ze</w:t>
      </w:r>
      <w:r w:rsidR="003A2C8B">
        <w:rPr>
          <w:szCs w:val="24"/>
        </w:rPr>
        <w:t>mljišta ili zgrada i automobila</w:t>
      </w:r>
    </w:p>
    <w:p w14:paraId="2F89BC57" w14:textId="77777777" w:rsidR="001E67CF" w:rsidRPr="00620BB9" w:rsidRDefault="00B87B55" w:rsidP="00CB651A">
      <w:pPr>
        <w:pStyle w:val="Odlomakpopisa"/>
        <w:numPr>
          <w:ilvl w:val="0"/>
          <w:numId w:val="8"/>
        </w:numPr>
        <w:jc w:val="both"/>
        <w:rPr>
          <w:b/>
          <w:szCs w:val="24"/>
        </w:rPr>
      </w:pPr>
      <w:r w:rsidRPr="00620BB9">
        <w:rPr>
          <w:szCs w:val="24"/>
        </w:rPr>
        <w:t>t</w:t>
      </w:r>
      <w:r w:rsidR="003A2C8B">
        <w:rPr>
          <w:szCs w:val="24"/>
        </w:rPr>
        <w:t>roškovi pripremnih studija</w:t>
      </w:r>
      <w:r w:rsidR="001E67CF" w:rsidRPr="00620BB9">
        <w:rPr>
          <w:szCs w:val="24"/>
        </w:rPr>
        <w:t xml:space="preserve"> </w:t>
      </w:r>
    </w:p>
    <w:p w14:paraId="520B3570" w14:textId="77777777" w:rsidR="00031CC6" w:rsidRPr="00620BB9" w:rsidRDefault="003A2C8B" w:rsidP="00CB651A">
      <w:pPr>
        <w:pStyle w:val="Odlomakpopisa"/>
        <w:numPr>
          <w:ilvl w:val="0"/>
          <w:numId w:val="8"/>
        </w:numPr>
        <w:jc w:val="both"/>
        <w:rPr>
          <w:noProof/>
        </w:rPr>
      </w:pPr>
      <w:r>
        <w:rPr>
          <w:noProof/>
        </w:rPr>
        <w:t>rabljena oprema</w:t>
      </w:r>
    </w:p>
    <w:p w14:paraId="130DEFBE" w14:textId="77777777" w:rsidR="00031CC6" w:rsidRPr="00620BB9" w:rsidRDefault="00031CC6" w:rsidP="00CB651A">
      <w:pPr>
        <w:pStyle w:val="Odlomakpopisa"/>
        <w:numPr>
          <w:ilvl w:val="0"/>
          <w:numId w:val="8"/>
        </w:numPr>
        <w:jc w:val="both"/>
        <w:rPr>
          <w:noProof/>
        </w:rPr>
      </w:pPr>
      <w:r w:rsidRPr="00620BB9">
        <w:rPr>
          <w:noProof/>
        </w:rPr>
        <w:t>troškovi konverzije, naknade i gubici po tečajnim razlikama vezani uz bilo koji devizni račun u eurima za određenu komponentu kao i drugi čisto financijski izdaci</w:t>
      </w:r>
    </w:p>
    <w:p w14:paraId="18B30EA3" w14:textId="77777777" w:rsidR="00031CC6" w:rsidRPr="00620BB9" w:rsidRDefault="00031CC6" w:rsidP="00CB651A">
      <w:pPr>
        <w:pStyle w:val="Odlomakpopisa"/>
        <w:numPr>
          <w:ilvl w:val="0"/>
          <w:numId w:val="8"/>
        </w:numPr>
        <w:jc w:val="both"/>
        <w:rPr>
          <w:noProof/>
        </w:rPr>
      </w:pPr>
      <w:r w:rsidRPr="00620BB9">
        <w:t>troškovi koji se odnose na plaćanje režijskih troškova (</w:t>
      </w:r>
      <w:r w:rsidRPr="00620BB9">
        <w:rPr>
          <w:i/>
        </w:rPr>
        <w:t>npr. troškovi potrošnje električne energije, vode, komunalija, fiksnih i mobilnih telefona i sl.</w:t>
      </w:r>
      <w:r w:rsidRPr="00620BB9">
        <w:t>) koji glase na ime fizičke oso</w:t>
      </w:r>
      <w:r w:rsidR="003A2C8B">
        <w:t>be</w:t>
      </w:r>
    </w:p>
    <w:p w14:paraId="2845490D" w14:textId="6EC02D3E" w:rsidR="00031CC6" w:rsidRPr="00620BB9" w:rsidRDefault="00995F22" w:rsidP="00CB651A">
      <w:pPr>
        <w:pStyle w:val="Odlomakpopisa"/>
        <w:numPr>
          <w:ilvl w:val="0"/>
          <w:numId w:val="8"/>
        </w:numPr>
        <w:jc w:val="both"/>
        <w:rPr>
          <w:noProof/>
        </w:rPr>
      </w:pPr>
      <w:r w:rsidRPr="007C6F63">
        <w:rPr>
          <w:noProof/>
          <w:szCs w:val="24"/>
        </w:rPr>
        <w:t xml:space="preserve">troškovi koji se odnose na investicijska ulaganja, izgradnju, adaptaciju </w:t>
      </w:r>
      <w:r w:rsidRPr="007C6F63">
        <w:rPr>
          <w:szCs w:val="24"/>
        </w:rPr>
        <w:t>i opremanje prostora u kojima udruga djeluje</w:t>
      </w:r>
      <w:r w:rsidRPr="007C6F63">
        <w:rPr>
          <w:noProof/>
          <w:szCs w:val="24"/>
        </w:rPr>
        <w:t xml:space="preserve"> ili kapitalnih objekata te </w:t>
      </w:r>
      <w:r w:rsidRPr="007C6F63">
        <w:rPr>
          <w:szCs w:val="24"/>
        </w:rPr>
        <w:t>kupnju tehničke opreme</w:t>
      </w:r>
      <w:r>
        <w:rPr>
          <w:szCs w:val="24"/>
        </w:rPr>
        <w:t xml:space="preserve"> </w:t>
      </w:r>
      <w:r w:rsidRPr="00620BB9">
        <w:rPr>
          <w:szCs w:val="24"/>
        </w:rPr>
        <w:t>(</w:t>
      </w:r>
      <w:r w:rsidRPr="00620BB9">
        <w:rPr>
          <w:i/>
          <w:szCs w:val="24"/>
        </w:rPr>
        <w:t>računala, printeri, telefoni, kamere...</w:t>
      </w:r>
      <w:r w:rsidRPr="00620BB9">
        <w:rPr>
          <w:szCs w:val="24"/>
        </w:rPr>
        <w:t>)</w:t>
      </w:r>
      <w:r>
        <w:rPr>
          <w:szCs w:val="24"/>
        </w:rPr>
        <w:t xml:space="preserve"> </w:t>
      </w:r>
      <w:r w:rsidRPr="007C6F63">
        <w:rPr>
          <w:szCs w:val="24"/>
        </w:rPr>
        <w:t xml:space="preserve">osim ako je ista potrebna za provedbu </w:t>
      </w:r>
      <w:r w:rsidR="00475796">
        <w:rPr>
          <w:szCs w:val="24"/>
        </w:rPr>
        <w:t>projektnih</w:t>
      </w:r>
      <w:r w:rsidRPr="007C6F63">
        <w:rPr>
          <w:szCs w:val="24"/>
        </w:rPr>
        <w:t xml:space="preserve"> aktivnosti</w:t>
      </w:r>
      <w:r w:rsidRPr="007C6F63">
        <w:rPr>
          <w:noProof/>
          <w:szCs w:val="24"/>
        </w:rPr>
        <w:t>. lznimke od ovog pravila potrebno je posebno obrazložiti i defi</w:t>
      </w:r>
      <w:r w:rsidR="00D4068B">
        <w:rPr>
          <w:noProof/>
          <w:szCs w:val="24"/>
        </w:rPr>
        <w:t>nirati u specifikaciji troškova</w:t>
      </w:r>
    </w:p>
    <w:p w14:paraId="0510364B" w14:textId="77777777" w:rsidR="00031CC6" w:rsidRPr="00620BB9" w:rsidRDefault="00031CC6" w:rsidP="00CB651A">
      <w:pPr>
        <w:pStyle w:val="Odlomakpopisa"/>
        <w:numPr>
          <w:ilvl w:val="0"/>
          <w:numId w:val="8"/>
        </w:numPr>
        <w:jc w:val="both"/>
        <w:rPr>
          <w:noProof/>
        </w:rPr>
      </w:pPr>
      <w:r w:rsidRPr="00620BB9">
        <w:rPr>
          <w:szCs w:val="24"/>
        </w:rPr>
        <w:t xml:space="preserve">regres, božićnice, </w:t>
      </w:r>
      <w:r w:rsidR="00995F22">
        <w:rPr>
          <w:szCs w:val="24"/>
        </w:rPr>
        <w:t xml:space="preserve">otpremnine, </w:t>
      </w:r>
      <w:r w:rsidRPr="00620BB9">
        <w:rPr>
          <w:szCs w:val="24"/>
        </w:rPr>
        <w:t>financijske nagrade te prigodni darovi, kao i druge slične naknade z</w:t>
      </w:r>
      <w:r w:rsidR="003A2C8B">
        <w:rPr>
          <w:szCs w:val="24"/>
        </w:rPr>
        <w:t>aposlenicima i članovima udruge</w:t>
      </w:r>
      <w:r w:rsidRPr="00620BB9">
        <w:rPr>
          <w:szCs w:val="24"/>
        </w:rPr>
        <w:t xml:space="preserve"> </w:t>
      </w:r>
    </w:p>
    <w:p w14:paraId="59FF820F" w14:textId="77777777" w:rsidR="00031CC6" w:rsidRPr="00620BB9" w:rsidRDefault="00031CC6" w:rsidP="00CB651A">
      <w:pPr>
        <w:pStyle w:val="Odlomakpopisa"/>
        <w:numPr>
          <w:ilvl w:val="0"/>
          <w:numId w:val="8"/>
        </w:numPr>
        <w:jc w:val="both"/>
        <w:rPr>
          <w:noProof/>
        </w:rPr>
      </w:pPr>
      <w:r w:rsidRPr="00620BB9">
        <w:rPr>
          <w:szCs w:val="24"/>
        </w:rPr>
        <w:t xml:space="preserve">dugovi udruge </w:t>
      </w:r>
      <w:r w:rsidR="005F3542" w:rsidRPr="00620BB9">
        <w:rPr>
          <w:szCs w:val="24"/>
        </w:rPr>
        <w:t xml:space="preserve">koji su nastali bez obzira iz kojih razloga, </w:t>
      </w:r>
      <w:r w:rsidRPr="00620BB9">
        <w:rPr>
          <w:szCs w:val="24"/>
        </w:rPr>
        <w:t xml:space="preserve">troškovi kamata, </w:t>
      </w:r>
      <w:r w:rsidR="00B92B62">
        <w:rPr>
          <w:szCs w:val="24"/>
        </w:rPr>
        <w:t xml:space="preserve">ovrhe, </w:t>
      </w:r>
      <w:r w:rsidRPr="00620BB9">
        <w:rPr>
          <w:szCs w:val="24"/>
        </w:rPr>
        <w:t>kao ni aktivnosti koje spadaju u redovitu djelatnost udruge (</w:t>
      </w:r>
      <w:r w:rsidRPr="00620BB9">
        <w:rPr>
          <w:i/>
          <w:szCs w:val="24"/>
        </w:rPr>
        <w:t xml:space="preserve">primjerice troškovi održavanja </w:t>
      </w:r>
      <w:r w:rsidR="00BC07EE">
        <w:rPr>
          <w:i/>
          <w:szCs w:val="24"/>
        </w:rPr>
        <w:t>S</w:t>
      </w:r>
      <w:r w:rsidRPr="00620BB9">
        <w:rPr>
          <w:i/>
          <w:szCs w:val="24"/>
        </w:rPr>
        <w:t xml:space="preserve">kupštine udruge, </w:t>
      </w:r>
      <w:r w:rsidR="00BC07EE">
        <w:rPr>
          <w:i/>
          <w:szCs w:val="24"/>
        </w:rPr>
        <w:t>U</w:t>
      </w:r>
      <w:r w:rsidRPr="00620BB9">
        <w:rPr>
          <w:i/>
          <w:szCs w:val="24"/>
        </w:rPr>
        <w:t>pravnog odbora udruge i slično</w:t>
      </w:r>
      <w:r w:rsidR="003A2C8B">
        <w:rPr>
          <w:szCs w:val="24"/>
        </w:rPr>
        <w:t>)</w:t>
      </w:r>
      <w:r w:rsidR="00BC07EE">
        <w:rPr>
          <w:szCs w:val="24"/>
        </w:rPr>
        <w:t>.</w:t>
      </w:r>
    </w:p>
    <w:p w14:paraId="3A2D56BC" w14:textId="77777777" w:rsidR="00031CC6" w:rsidRPr="00620BB9" w:rsidRDefault="00031CC6" w:rsidP="00031CC6">
      <w:pPr>
        <w:ind w:left="680"/>
        <w:jc w:val="both"/>
        <w:rPr>
          <w:noProof/>
        </w:rPr>
      </w:pPr>
    </w:p>
    <w:p w14:paraId="7865499A" w14:textId="77777777" w:rsidR="00031CC6" w:rsidRPr="00620BB9" w:rsidRDefault="00031CC6" w:rsidP="00031CC6">
      <w:pPr>
        <w:pStyle w:val="Text1"/>
        <w:spacing w:after="0"/>
        <w:ind w:left="0"/>
        <w:rPr>
          <w:noProof/>
          <w:sz w:val="12"/>
          <w:szCs w:val="12"/>
        </w:rPr>
      </w:pPr>
    </w:p>
    <w:p w14:paraId="60C59AF2" w14:textId="77777777" w:rsidR="00CF280B" w:rsidRPr="00C83DE8" w:rsidRDefault="00CF280B" w:rsidP="00CF280B">
      <w:pPr>
        <w:ind w:left="-180"/>
        <w:jc w:val="both"/>
        <w:rPr>
          <w:b/>
          <w:szCs w:val="24"/>
        </w:rPr>
      </w:pPr>
      <w:r w:rsidRPr="00C83DE8">
        <w:t xml:space="preserve">Državni službenici ili drugi zaposlenici tijela regionalne ili lokalne uprave te javnih ustanova, koji u ovom natječaju sudjeluju kao partneri, za svoj doprinos </w:t>
      </w:r>
      <w:r w:rsidR="00475796">
        <w:t>projektu</w:t>
      </w:r>
      <w:r w:rsidRPr="00C83DE8">
        <w:t xml:space="preserve"> ne smiju primati nikakve dodatne naknade, osim svog osobnog dohotka u tijelu/ustanovi u kojoj rade</w:t>
      </w:r>
      <w:r w:rsidR="00AE2856">
        <w:t>.</w:t>
      </w:r>
      <w:r w:rsidRPr="00C83DE8">
        <w:t xml:space="preserve"> Osobni dohoci državnih službenika ili drugih zaposlenika tijela regionalne i lokalne uprave te javnih ustanova smiju se prikazati kao doprinos u obliku sufinanciranja od strane partnera.</w:t>
      </w:r>
    </w:p>
    <w:p w14:paraId="17D61573" w14:textId="77777777" w:rsidR="00CF280B" w:rsidRDefault="00CF280B" w:rsidP="00134C9C">
      <w:pPr>
        <w:pStyle w:val="Text1"/>
        <w:spacing w:after="0"/>
        <w:ind w:left="0"/>
        <w:rPr>
          <w:noProof/>
          <w:color w:val="FF0000"/>
          <w:szCs w:val="24"/>
        </w:rPr>
      </w:pPr>
    </w:p>
    <w:p w14:paraId="0B01A6F6" w14:textId="77777777" w:rsidR="00CF280B" w:rsidRDefault="00134C9C" w:rsidP="003659C9">
      <w:pPr>
        <w:pStyle w:val="Text1"/>
        <w:spacing w:after="0"/>
        <w:ind w:left="-142"/>
        <w:rPr>
          <w:noProof/>
          <w:szCs w:val="24"/>
        </w:rPr>
      </w:pPr>
      <w:r w:rsidRPr="003659C9">
        <w:rPr>
          <w:noProof/>
          <w:szCs w:val="24"/>
        </w:rPr>
        <w:t xml:space="preserve">Ukoliko se za provedbu </w:t>
      </w:r>
      <w:r w:rsidR="00475796">
        <w:rPr>
          <w:noProof/>
          <w:szCs w:val="24"/>
        </w:rPr>
        <w:t>projekta</w:t>
      </w:r>
      <w:r w:rsidRPr="003659C9">
        <w:rPr>
          <w:noProof/>
          <w:szCs w:val="24"/>
        </w:rPr>
        <w:t xml:space="preserve"> odobri niži iznos sredstava od iznosa zatraženog u proračunu, potrebno je u dogovoru s ministarstvom izraditi novu specifikaciju troškova koja će potom biti sastavnim dijelom Ugovora o financiranju </w:t>
      </w:r>
      <w:r w:rsidR="00475796">
        <w:rPr>
          <w:noProof/>
          <w:szCs w:val="24"/>
        </w:rPr>
        <w:t>projekta</w:t>
      </w:r>
      <w:r w:rsidRPr="003659C9">
        <w:rPr>
          <w:noProof/>
          <w:szCs w:val="24"/>
        </w:rPr>
        <w:t xml:space="preserve">. </w:t>
      </w:r>
    </w:p>
    <w:p w14:paraId="596ED819" w14:textId="77777777" w:rsidR="00CF280B" w:rsidRDefault="00CF280B" w:rsidP="003659C9">
      <w:pPr>
        <w:pStyle w:val="Text1"/>
        <w:spacing w:after="0"/>
        <w:ind w:left="-142"/>
        <w:rPr>
          <w:noProof/>
          <w:szCs w:val="24"/>
        </w:rPr>
      </w:pPr>
    </w:p>
    <w:p w14:paraId="0C6521C9" w14:textId="77777777" w:rsidR="005A3D73" w:rsidRPr="003659C9" w:rsidRDefault="005B7327" w:rsidP="003659C9">
      <w:pPr>
        <w:pStyle w:val="Text1"/>
        <w:spacing w:after="0"/>
        <w:ind w:left="-142"/>
        <w:rPr>
          <w:szCs w:val="24"/>
        </w:rPr>
      </w:pPr>
      <w:r w:rsidRPr="005B7327">
        <w:rPr>
          <w:noProof/>
          <w:szCs w:val="24"/>
        </w:rPr>
        <w:t>Sve naknadne izmjene proračuna moraju</w:t>
      </w:r>
      <w:r w:rsidR="00475796">
        <w:rPr>
          <w:noProof/>
          <w:szCs w:val="24"/>
        </w:rPr>
        <w:t xml:space="preserve"> biti dostavljene ministarstvu</w:t>
      </w:r>
      <w:r w:rsidRPr="005B7327">
        <w:rPr>
          <w:noProof/>
          <w:szCs w:val="24"/>
        </w:rPr>
        <w:t xml:space="preserve"> na prethodno odobrenje u pisanom obliku prije nastanka, a svakako za vrijeme trajanja provedbe </w:t>
      </w:r>
      <w:r w:rsidR="00475796">
        <w:rPr>
          <w:noProof/>
          <w:szCs w:val="24"/>
        </w:rPr>
        <w:t>projekta</w:t>
      </w:r>
      <w:r w:rsidR="008A7F2E" w:rsidRPr="003659C9">
        <w:rPr>
          <w:noProof/>
          <w:szCs w:val="24"/>
        </w:rPr>
        <w:t xml:space="preserve">. </w:t>
      </w:r>
      <w:r w:rsidR="00B066E5" w:rsidRPr="003659C9">
        <w:rPr>
          <w:noProof/>
          <w:szCs w:val="24"/>
        </w:rPr>
        <w:t>Maksimalan iznos prenamjene ne može pre</w:t>
      </w:r>
      <w:r w:rsidR="00CB1180" w:rsidRPr="003659C9">
        <w:rPr>
          <w:noProof/>
          <w:szCs w:val="24"/>
        </w:rPr>
        <w:t>laziti</w:t>
      </w:r>
      <w:r w:rsidR="00B066E5" w:rsidRPr="003659C9">
        <w:rPr>
          <w:noProof/>
          <w:szCs w:val="24"/>
        </w:rPr>
        <w:t xml:space="preserve"> 15% iznosa stavke koju se umanjuje niti stavke koju se uvećava. </w:t>
      </w:r>
      <w:r w:rsidR="005A3D73" w:rsidRPr="003659C9">
        <w:rPr>
          <w:szCs w:val="24"/>
        </w:rPr>
        <w:t xml:space="preserve">U slučaju da su izmjene proračuna između </w:t>
      </w:r>
      <w:r w:rsidR="005A3D73" w:rsidRPr="000316EF">
        <w:rPr>
          <w:szCs w:val="24"/>
        </w:rPr>
        <w:t>proračunskih stavki veće od 15%, kao i u slučaju izmj</w:t>
      </w:r>
      <w:r w:rsidR="00475796" w:rsidRPr="000316EF">
        <w:rPr>
          <w:szCs w:val="24"/>
        </w:rPr>
        <w:t>ena i dopuna aktivnosti projekta</w:t>
      </w:r>
      <w:r w:rsidR="005A3D73" w:rsidRPr="000316EF">
        <w:rPr>
          <w:szCs w:val="24"/>
        </w:rPr>
        <w:t xml:space="preserve"> kojima se utječe na njegovu</w:t>
      </w:r>
      <w:r w:rsidR="005A3D73" w:rsidRPr="003659C9">
        <w:rPr>
          <w:szCs w:val="24"/>
        </w:rPr>
        <w:t xml:space="preserve"> osnovnu svrhu, neophodno je izraditi dodatak ugovoru i novi proračun </w:t>
      </w:r>
      <w:r w:rsidR="00475796">
        <w:rPr>
          <w:szCs w:val="24"/>
        </w:rPr>
        <w:t>projekta</w:t>
      </w:r>
      <w:r w:rsidR="005A3D73" w:rsidRPr="003659C9">
        <w:rPr>
          <w:szCs w:val="24"/>
        </w:rPr>
        <w:t xml:space="preserve">. </w:t>
      </w:r>
    </w:p>
    <w:p w14:paraId="1ECDC24F" w14:textId="77777777" w:rsidR="005A3D73" w:rsidRPr="003659C9" w:rsidRDefault="005A3D73" w:rsidP="003659C9">
      <w:pPr>
        <w:pStyle w:val="Text1"/>
        <w:spacing w:after="0"/>
        <w:ind w:left="-142"/>
        <w:rPr>
          <w:rFonts w:cs="Calibri"/>
          <w:color w:val="666666"/>
          <w:sz w:val="21"/>
          <w:szCs w:val="21"/>
        </w:rPr>
      </w:pPr>
    </w:p>
    <w:p w14:paraId="56A42392" w14:textId="77777777" w:rsidR="00BC07EE" w:rsidRPr="007A74CC" w:rsidRDefault="00BC07EE" w:rsidP="00BC07EE">
      <w:pPr>
        <w:pStyle w:val="Text1"/>
        <w:ind w:left="-142"/>
        <w:rPr>
          <w:rFonts w:cs="Calibri"/>
        </w:rPr>
      </w:pPr>
      <w:r w:rsidRPr="005255D6">
        <w:rPr>
          <w:rFonts w:cs="Calibri"/>
        </w:rPr>
        <w:t>U opisnom obrascu projekta</w:t>
      </w:r>
      <w:r w:rsidRPr="005255D6">
        <w:rPr>
          <w:rFonts w:cs="Calibri"/>
          <w:b/>
          <w:i/>
        </w:rPr>
        <w:t xml:space="preserve"> </w:t>
      </w:r>
      <w:r w:rsidRPr="005255D6">
        <w:rPr>
          <w:rFonts w:cs="Calibri"/>
          <w:bCs/>
          <w:iCs/>
        </w:rPr>
        <w:t>udruge</w:t>
      </w:r>
      <w:r w:rsidRPr="005255D6">
        <w:rPr>
          <w:rFonts w:cs="Calibri"/>
          <w:b/>
          <w:i/>
        </w:rPr>
        <w:t xml:space="preserve"> </w:t>
      </w:r>
      <w:r w:rsidRPr="005255D6">
        <w:rPr>
          <w:rFonts w:cs="Calibri"/>
        </w:rPr>
        <w:t xml:space="preserve">potrebno je navesti </w:t>
      </w:r>
      <w:r w:rsidRPr="005255D6">
        <w:rPr>
          <w:rFonts w:cs="Calibri"/>
          <w:u w:val="single"/>
        </w:rPr>
        <w:t xml:space="preserve">sve izvore financiranja aktivnosti </w:t>
      </w:r>
      <w:r w:rsidRPr="005255D6">
        <w:rPr>
          <w:rFonts w:cs="Calibri"/>
        </w:rPr>
        <w:t>na način:</w:t>
      </w:r>
    </w:p>
    <w:p w14:paraId="71F56DD4" w14:textId="77777777" w:rsidR="00B633CE" w:rsidRPr="00620BB9" w:rsidRDefault="00D06AB8" w:rsidP="00CB651A">
      <w:pPr>
        <w:pStyle w:val="Odlomakpopisa"/>
        <w:numPr>
          <w:ilvl w:val="1"/>
          <w:numId w:val="9"/>
        </w:numPr>
        <w:tabs>
          <w:tab w:val="left" w:pos="709"/>
        </w:tabs>
        <w:ind w:left="709"/>
        <w:jc w:val="both"/>
        <w:rPr>
          <w:szCs w:val="24"/>
        </w:rPr>
      </w:pPr>
      <w:r w:rsidRPr="00620BB9">
        <w:rPr>
          <w:szCs w:val="24"/>
        </w:rPr>
        <w:t>k</w:t>
      </w:r>
      <w:r w:rsidR="00E34B01" w:rsidRPr="00620BB9">
        <w:rPr>
          <w:szCs w:val="24"/>
        </w:rPr>
        <w:t xml:space="preserve">oliko sredstava se očekuje od nadležnog ministarstva i koliki je to postotak u ukupnom iznosu </w:t>
      </w:r>
      <w:r w:rsidR="00475796">
        <w:rPr>
          <w:szCs w:val="24"/>
        </w:rPr>
        <w:t>projekta</w:t>
      </w:r>
    </w:p>
    <w:p w14:paraId="6F835D64" w14:textId="77777777" w:rsidR="00B633CE" w:rsidRPr="00620BB9" w:rsidRDefault="00D06AB8" w:rsidP="00CB651A">
      <w:pPr>
        <w:pStyle w:val="Odlomakpopisa"/>
        <w:numPr>
          <w:ilvl w:val="1"/>
          <w:numId w:val="9"/>
        </w:numPr>
        <w:tabs>
          <w:tab w:val="left" w:pos="709"/>
        </w:tabs>
        <w:ind w:left="709"/>
        <w:jc w:val="both"/>
        <w:rPr>
          <w:szCs w:val="24"/>
        </w:rPr>
      </w:pPr>
      <w:r w:rsidRPr="00620BB9">
        <w:rPr>
          <w:szCs w:val="24"/>
        </w:rPr>
        <w:t>k</w:t>
      </w:r>
      <w:r w:rsidR="00E34B01" w:rsidRPr="00620BB9">
        <w:rPr>
          <w:szCs w:val="24"/>
        </w:rPr>
        <w:t xml:space="preserve">oliko sredstava se očekuje od jedinica lokalne i/ili područne (regionalne) samouprave i koliki je to postotak u ukupnom iznosu </w:t>
      </w:r>
      <w:r w:rsidR="00475796">
        <w:rPr>
          <w:szCs w:val="24"/>
        </w:rPr>
        <w:t>projekta</w:t>
      </w:r>
      <w:r w:rsidR="00E34B01" w:rsidRPr="00620BB9">
        <w:rPr>
          <w:szCs w:val="24"/>
        </w:rPr>
        <w:t xml:space="preserve"> </w:t>
      </w:r>
      <w:r w:rsidR="00BE6698" w:rsidRPr="00620BB9">
        <w:rPr>
          <w:szCs w:val="24"/>
        </w:rPr>
        <w:t>(ako je osigurano njihovo sufinanciranje)</w:t>
      </w:r>
    </w:p>
    <w:p w14:paraId="1DA2BD71" w14:textId="77777777" w:rsidR="009D6E4C" w:rsidRPr="00620BB9" w:rsidRDefault="00D06AB8" w:rsidP="00CB651A">
      <w:pPr>
        <w:pStyle w:val="Odlomakpopisa"/>
        <w:numPr>
          <w:ilvl w:val="1"/>
          <w:numId w:val="9"/>
        </w:numPr>
        <w:tabs>
          <w:tab w:val="left" w:pos="709"/>
        </w:tabs>
        <w:ind w:left="709"/>
        <w:jc w:val="both"/>
        <w:rPr>
          <w:szCs w:val="24"/>
        </w:rPr>
      </w:pPr>
      <w:r w:rsidRPr="00620BB9">
        <w:rPr>
          <w:szCs w:val="24"/>
        </w:rPr>
        <w:lastRenderedPageBreak/>
        <w:t>k</w:t>
      </w:r>
      <w:r w:rsidR="00BE5660" w:rsidRPr="00620BB9">
        <w:rPr>
          <w:szCs w:val="24"/>
        </w:rPr>
        <w:t xml:space="preserve">oliko sredstava se očekuje od udruga i/ili </w:t>
      </w:r>
      <w:r w:rsidR="002A4E32">
        <w:rPr>
          <w:szCs w:val="24"/>
        </w:rPr>
        <w:t>program</w:t>
      </w:r>
      <w:r w:rsidR="00836DBD">
        <w:rPr>
          <w:szCs w:val="24"/>
        </w:rPr>
        <w:t>skih</w:t>
      </w:r>
      <w:r w:rsidR="00BE5660" w:rsidRPr="00620BB9">
        <w:rPr>
          <w:szCs w:val="24"/>
        </w:rPr>
        <w:t xml:space="preserve"> partnera i koliki je to postotak u ukupnom iznosu </w:t>
      </w:r>
      <w:r w:rsidR="00475796">
        <w:rPr>
          <w:szCs w:val="24"/>
        </w:rPr>
        <w:t>projekta</w:t>
      </w:r>
      <w:r w:rsidR="00BE6698" w:rsidRPr="00620BB9">
        <w:rPr>
          <w:szCs w:val="24"/>
        </w:rPr>
        <w:t xml:space="preserve"> (ako je osigurano njihovo sufinanciranje)</w:t>
      </w:r>
      <w:r w:rsidRPr="00620BB9">
        <w:rPr>
          <w:szCs w:val="24"/>
        </w:rPr>
        <w:t>.</w:t>
      </w:r>
      <w:r w:rsidR="00475796">
        <w:rPr>
          <w:szCs w:val="24"/>
        </w:rPr>
        <w:t xml:space="preserve"> </w:t>
      </w:r>
    </w:p>
    <w:p w14:paraId="074A5220" w14:textId="77777777" w:rsidR="00AF03D3" w:rsidRDefault="00AF03D3" w:rsidP="00572E26">
      <w:pPr>
        <w:tabs>
          <w:tab w:val="num" w:pos="1985"/>
        </w:tabs>
        <w:jc w:val="both"/>
        <w:rPr>
          <w:szCs w:val="24"/>
        </w:rPr>
      </w:pPr>
    </w:p>
    <w:p w14:paraId="493D4055" w14:textId="77777777" w:rsidR="004A0811" w:rsidRPr="00620BB9" w:rsidRDefault="004A0811" w:rsidP="00572E26">
      <w:pPr>
        <w:tabs>
          <w:tab w:val="num" w:pos="1985"/>
        </w:tabs>
        <w:jc w:val="both"/>
        <w:rPr>
          <w:szCs w:val="24"/>
        </w:rPr>
      </w:pPr>
    </w:p>
    <w:tbl>
      <w:tblPr>
        <w:tblW w:w="949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4A0" w:firstRow="1" w:lastRow="0" w:firstColumn="1" w:lastColumn="0" w:noHBand="0" w:noVBand="1"/>
      </w:tblPr>
      <w:tblGrid>
        <w:gridCol w:w="9498"/>
      </w:tblGrid>
      <w:tr w:rsidR="00765186" w:rsidRPr="00F07C4F" w14:paraId="3C22BF15" w14:textId="77777777" w:rsidTr="00DE1335">
        <w:trPr>
          <w:trHeight w:val="600"/>
        </w:trPr>
        <w:tc>
          <w:tcPr>
            <w:tcW w:w="9498" w:type="dxa"/>
            <w:shd w:val="clear" w:color="auto" w:fill="D9D9D9"/>
            <w:vAlign w:val="center"/>
          </w:tcPr>
          <w:p w14:paraId="4DD9EB3F" w14:textId="77777777" w:rsidR="00765186" w:rsidRPr="00620BB9" w:rsidRDefault="00FE5E4F" w:rsidP="00836DBD">
            <w:pPr>
              <w:pStyle w:val="Naslov1"/>
            </w:pPr>
            <w:bookmarkStart w:id="20" w:name="_Toc378951346"/>
            <w:bookmarkStart w:id="21" w:name="_Toc69282723"/>
            <w:r w:rsidRPr="00620BB9">
              <w:t xml:space="preserve">3. </w:t>
            </w:r>
            <w:r w:rsidR="00765186" w:rsidRPr="00620BB9">
              <w:t>KAKO SE PRIJAVITI</w:t>
            </w:r>
            <w:bookmarkEnd w:id="20"/>
            <w:bookmarkEnd w:id="21"/>
          </w:p>
        </w:tc>
      </w:tr>
    </w:tbl>
    <w:p w14:paraId="1C095163" w14:textId="77777777" w:rsidR="009E6B17" w:rsidRPr="00620BB9" w:rsidRDefault="009E6B17" w:rsidP="009E6B17">
      <w:pPr>
        <w:jc w:val="both"/>
      </w:pPr>
    </w:p>
    <w:p w14:paraId="2C8404C1" w14:textId="77777777" w:rsidR="009E6B17" w:rsidRPr="00620BB9" w:rsidRDefault="00FE5E4F" w:rsidP="00F22763">
      <w:pPr>
        <w:ind w:left="-142"/>
        <w:jc w:val="both"/>
        <w:rPr>
          <w:szCs w:val="24"/>
        </w:rPr>
      </w:pPr>
      <w:r w:rsidRPr="00620BB9">
        <w:rPr>
          <w:szCs w:val="24"/>
        </w:rPr>
        <w:t xml:space="preserve">U ovom dijelu uputa nalaze se </w:t>
      </w:r>
      <w:r w:rsidR="009E6B17" w:rsidRPr="00620BB9">
        <w:rPr>
          <w:szCs w:val="24"/>
        </w:rPr>
        <w:t xml:space="preserve">informacije o sadržaju </w:t>
      </w:r>
      <w:r w:rsidRPr="00620BB9">
        <w:rPr>
          <w:szCs w:val="24"/>
        </w:rPr>
        <w:t xml:space="preserve">prijave i </w:t>
      </w:r>
      <w:r w:rsidR="009E6B17" w:rsidRPr="00620BB9">
        <w:rPr>
          <w:szCs w:val="24"/>
        </w:rPr>
        <w:t xml:space="preserve">obveznih obrazaca, o tome gdje i na koji način poslati prijavu, kao i informacije o rokovima za prijavu te kontaktima za upite u slučaju da </w:t>
      </w:r>
      <w:r w:rsidRPr="00620BB9">
        <w:rPr>
          <w:szCs w:val="24"/>
        </w:rPr>
        <w:t xml:space="preserve">potencijalni prijavitelj </w:t>
      </w:r>
      <w:r w:rsidR="009E6B17" w:rsidRPr="00620BB9">
        <w:rPr>
          <w:szCs w:val="24"/>
        </w:rPr>
        <w:t>ima dodatna pitanja vezana za provedbu natječaja.</w:t>
      </w:r>
    </w:p>
    <w:p w14:paraId="5FB72605" w14:textId="77777777" w:rsidR="00526005" w:rsidRPr="00620BB9" w:rsidRDefault="00526005" w:rsidP="00291BA8">
      <w:pPr>
        <w:jc w:val="both"/>
        <w:rPr>
          <w:rStyle w:val="Naglaeno"/>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0CECE"/>
        <w:tblLook w:val="04A0" w:firstRow="1" w:lastRow="0" w:firstColumn="1" w:lastColumn="0" w:noHBand="0" w:noVBand="1"/>
      </w:tblPr>
      <w:tblGrid>
        <w:gridCol w:w="9060"/>
      </w:tblGrid>
      <w:tr w:rsidR="003E7453" w:rsidRPr="00F07C4F" w14:paraId="2E5C2A89" w14:textId="77777777" w:rsidTr="00BB252B">
        <w:tc>
          <w:tcPr>
            <w:tcW w:w="9288" w:type="dxa"/>
            <w:shd w:val="clear" w:color="auto" w:fill="D0CECE"/>
          </w:tcPr>
          <w:p w14:paraId="103A79B7" w14:textId="77777777" w:rsidR="003E7453" w:rsidRPr="00620BB9" w:rsidRDefault="005F5214" w:rsidP="00836DBD">
            <w:pPr>
              <w:pStyle w:val="Naslov2"/>
              <w:rPr>
                <w:rStyle w:val="Naglaeno"/>
                <w:sz w:val="22"/>
                <w:szCs w:val="24"/>
              </w:rPr>
            </w:pPr>
            <w:bookmarkStart w:id="22" w:name="_Toc378951350"/>
            <w:bookmarkStart w:id="23" w:name="_Toc69282724"/>
            <w:r>
              <w:rPr>
                <w:rStyle w:val="Naglaeno"/>
                <w:b/>
                <w:sz w:val="28"/>
                <w:szCs w:val="28"/>
              </w:rPr>
              <w:t xml:space="preserve">3.1. </w:t>
            </w:r>
            <w:proofErr w:type="spellStart"/>
            <w:r w:rsidR="00A95F5E" w:rsidRPr="00620BB9">
              <w:rPr>
                <w:rStyle w:val="Naglaeno"/>
                <w:b/>
                <w:sz w:val="28"/>
                <w:szCs w:val="28"/>
              </w:rPr>
              <w:t>Gdje</w:t>
            </w:r>
            <w:proofErr w:type="spellEnd"/>
            <w:r w:rsidR="00A95F5E" w:rsidRPr="00620BB9">
              <w:rPr>
                <w:rStyle w:val="Naglaeno"/>
                <w:b/>
                <w:sz w:val="28"/>
                <w:szCs w:val="28"/>
              </w:rPr>
              <w:t xml:space="preserve"> </w:t>
            </w:r>
            <w:r w:rsidR="00FD6243" w:rsidRPr="00620BB9">
              <w:rPr>
                <w:rStyle w:val="Naglaeno"/>
                <w:b/>
                <w:sz w:val="28"/>
                <w:szCs w:val="28"/>
              </w:rPr>
              <w:t xml:space="preserve">i </w:t>
            </w:r>
            <w:proofErr w:type="spellStart"/>
            <w:r w:rsidR="00FD6243" w:rsidRPr="00620BB9">
              <w:rPr>
                <w:rStyle w:val="Naglaeno"/>
                <w:b/>
                <w:sz w:val="28"/>
                <w:szCs w:val="28"/>
              </w:rPr>
              <w:t>kako</w:t>
            </w:r>
            <w:proofErr w:type="spellEnd"/>
            <w:r w:rsidR="00FD6243" w:rsidRPr="00620BB9">
              <w:rPr>
                <w:rStyle w:val="Naglaeno"/>
                <w:b/>
                <w:sz w:val="28"/>
                <w:szCs w:val="28"/>
              </w:rPr>
              <w:t xml:space="preserve"> </w:t>
            </w:r>
            <w:proofErr w:type="spellStart"/>
            <w:r w:rsidR="00A95F5E" w:rsidRPr="00620BB9">
              <w:rPr>
                <w:rStyle w:val="Naglaeno"/>
                <w:b/>
                <w:sz w:val="28"/>
                <w:szCs w:val="28"/>
              </w:rPr>
              <w:t>poslati</w:t>
            </w:r>
            <w:proofErr w:type="spellEnd"/>
            <w:r w:rsidR="00A95F5E" w:rsidRPr="00620BB9">
              <w:rPr>
                <w:rStyle w:val="Naglaeno"/>
                <w:b/>
                <w:sz w:val="28"/>
                <w:szCs w:val="28"/>
              </w:rPr>
              <w:t xml:space="preserve"> </w:t>
            </w:r>
            <w:proofErr w:type="spellStart"/>
            <w:r w:rsidR="00A95F5E" w:rsidRPr="00620BB9">
              <w:rPr>
                <w:rStyle w:val="Naglaeno"/>
                <w:b/>
                <w:sz w:val="28"/>
                <w:szCs w:val="28"/>
              </w:rPr>
              <w:t>prijavu</w:t>
            </w:r>
            <w:proofErr w:type="spellEnd"/>
            <w:r w:rsidR="00A95F5E" w:rsidRPr="00620BB9">
              <w:rPr>
                <w:rStyle w:val="Naglaeno"/>
                <w:b/>
                <w:sz w:val="28"/>
                <w:szCs w:val="28"/>
              </w:rPr>
              <w:t>?</w:t>
            </w:r>
            <w:bookmarkEnd w:id="22"/>
            <w:bookmarkEnd w:id="23"/>
          </w:p>
        </w:tc>
      </w:tr>
    </w:tbl>
    <w:p w14:paraId="20D8A76F" w14:textId="77777777" w:rsidR="0056201F" w:rsidRPr="003659C9" w:rsidRDefault="0056201F" w:rsidP="0056201F">
      <w:pPr>
        <w:jc w:val="both"/>
        <w:rPr>
          <w:bCs/>
          <w:szCs w:val="24"/>
        </w:rPr>
      </w:pPr>
    </w:p>
    <w:p w14:paraId="329C02C0" w14:textId="77777777" w:rsidR="00475796" w:rsidRPr="00CB1180" w:rsidRDefault="00475796" w:rsidP="00475796">
      <w:pPr>
        <w:jc w:val="both"/>
        <w:rPr>
          <w:bCs/>
          <w:szCs w:val="24"/>
        </w:rPr>
      </w:pPr>
      <w:r w:rsidRPr="00CB1180">
        <w:rPr>
          <w:bCs/>
          <w:szCs w:val="24"/>
        </w:rPr>
        <w:t xml:space="preserve">Provedbene aktivnosti vezane uz </w:t>
      </w:r>
      <w:r>
        <w:rPr>
          <w:bCs/>
          <w:szCs w:val="24"/>
        </w:rPr>
        <w:t xml:space="preserve">natječaj: </w:t>
      </w:r>
      <w:r w:rsidRPr="00CB1180">
        <w:rPr>
          <w:bCs/>
          <w:szCs w:val="24"/>
        </w:rPr>
        <w:t>prijem prijava na natječaj, komisijsko otvaranje, provjer</w:t>
      </w:r>
      <w:r>
        <w:rPr>
          <w:bCs/>
          <w:szCs w:val="24"/>
        </w:rPr>
        <w:t>u</w:t>
      </w:r>
      <w:r w:rsidRPr="00CB1180">
        <w:rPr>
          <w:bCs/>
          <w:szCs w:val="24"/>
        </w:rPr>
        <w:t xml:space="preserve"> formalnih uvjeta te drug</w:t>
      </w:r>
      <w:r>
        <w:rPr>
          <w:bCs/>
          <w:szCs w:val="24"/>
        </w:rPr>
        <w:t xml:space="preserve">e </w:t>
      </w:r>
      <w:r w:rsidRPr="00CB1180">
        <w:rPr>
          <w:bCs/>
          <w:szCs w:val="24"/>
        </w:rPr>
        <w:t>poslov</w:t>
      </w:r>
      <w:r>
        <w:rPr>
          <w:bCs/>
          <w:szCs w:val="24"/>
        </w:rPr>
        <w:t>e</w:t>
      </w:r>
      <w:r w:rsidRPr="00CB1180">
        <w:rPr>
          <w:bCs/>
          <w:szCs w:val="24"/>
        </w:rPr>
        <w:t xml:space="preserve"> vezan</w:t>
      </w:r>
      <w:r>
        <w:rPr>
          <w:bCs/>
          <w:szCs w:val="24"/>
        </w:rPr>
        <w:t>e</w:t>
      </w:r>
      <w:r w:rsidRPr="00CB1180">
        <w:rPr>
          <w:bCs/>
          <w:szCs w:val="24"/>
        </w:rPr>
        <w:t xml:space="preserve"> za administriranje Natječaja </w:t>
      </w:r>
      <w:r>
        <w:rPr>
          <w:bCs/>
          <w:szCs w:val="24"/>
        </w:rPr>
        <w:t>provoditi</w:t>
      </w:r>
      <w:r w:rsidRPr="00CB1180">
        <w:rPr>
          <w:bCs/>
          <w:szCs w:val="24"/>
        </w:rPr>
        <w:t xml:space="preserve"> će </w:t>
      </w:r>
      <w:r>
        <w:rPr>
          <w:b/>
          <w:bCs/>
          <w:szCs w:val="24"/>
        </w:rPr>
        <w:t xml:space="preserve">Ministarstvo </w:t>
      </w:r>
      <w:r>
        <w:rPr>
          <w:bCs/>
          <w:szCs w:val="24"/>
        </w:rPr>
        <w:t>kao provedbeno tijelo.</w:t>
      </w:r>
    </w:p>
    <w:p w14:paraId="262246C9" w14:textId="77777777" w:rsidR="00475796" w:rsidRPr="00E65714" w:rsidRDefault="00475796" w:rsidP="00475796">
      <w:pPr>
        <w:jc w:val="both"/>
        <w:rPr>
          <w:bCs/>
          <w:color w:val="FF0000"/>
          <w:szCs w:val="24"/>
        </w:rPr>
      </w:pPr>
    </w:p>
    <w:p w14:paraId="0C0247FE" w14:textId="77777777" w:rsidR="00AE570C" w:rsidRPr="00492CFB" w:rsidRDefault="00AE570C" w:rsidP="00AE570C">
      <w:pPr>
        <w:jc w:val="both"/>
        <w:rPr>
          <w:rFonts w:cs="Calibri"/>
        </w:rPr>
      </w:pPr>
      <w:r w:rsidRPr="00492CFB">
        <w:rPr>
          <w:rFonts w:cs="Calibri"/>
          <w:bCs/>
        </w:rPr>
        <w:t>Obvezne obrasce za prijavu projekata i propisanu natječajnu dokumentaciju potrebno je dostaviti u</w:t>
      </w:r>
      <w:r w:rsidRPr="00492CFB">
        <w:rPr>
          <w:rFonts w:cs="Calibri"/>
        </w:rPr>
        <w:t xml:space="preserve"> papirnatom obliku </w:t>
      </w:r>
      <w:r w:rsidRPr="00492CFB">
        <w:rPr>
          <w:rFonts w:cs="Calibri"/>
          <w:b/>
          <w:bCs/>
        </w:rPr>
        <w:t>jedan (1)</w:t>
      </w:r>
      <w:r w:rsidRPr="00492CFB">
        <w:rPr>
          <w:rFonts w:cs="Calibri"/>
        </w:rPr>
        <w:t xml:space="preserve"> izvornik i </w:t>
      </w:r>
      <w:r w:rsidRPr="00492CFB">
        <w:rPr>
          <w:rFonts w:cs="Calibri"/>
          <w:b/>
          <w:bCs/>
        </w:rPr>
        <w:t xml:space="preserve">tri (3) kompleta dokumentacije </w:t>
      </w:r>
      <w:r w:rsidRPr="00492CFB">
        <w:rPr>
          <w:rFonts w:cs="Calibri"/>
        </w:rPr>
        <w:t xml:space="preserve">na CD-u ili USB-u. </w:t>
      </w:r>
    </w:p>
    <w:p w14:paraId="4E908CE0" w14:textId="77777777" w:rsidR="00475796" w:rsidRPr="00DC4632" w:rsidRDefault="00475796" w:rsidP="00475796">
      <w:pPr>
        <w:jc w:val="both"/>
        <w:rPr>
          <w:bCs/>
          <w:szCs w:val="24"/>
        </w:rPr>
      </w:pPr>
    </w:p>
    <w:p w14:paraId="1A7950A8" w14:textId="77777777" w:rsidR="00475796" w:rsidRDefault="00475796" w:rsidP="00475796">
      <w:pPr>
        <w:jc w:val="both"/>
        <w:rPr>
          <w:bCs/>
          <w:szCs w:val="24"/>
        </w:rPr>
      </w:pPr>
      <w:r w:rsidRPr="00DC4632">
        <w:rPr>
          <w:bCs/>
          <w:szCs w:val="24"/>
        </w:rPr>
        <w:t>Prijava u papirnatom obliku sadrž</w:t>
      </w:r>
      <w:r>
        <w:rPr>
          <w:bCs/>
          <w:szCs w:val="24"/>
        </w:rPr>
        <w:t xml:space="preserve">i obvezne obrasce </w:t>
      </w:r>
      <w:r w:rsidRPr="00DC4632">
        <w:rPr>
          <w:bCs/>
          <w:szCs w:val="24"/>
        </w:rPr>
        <w:t xml:space="preserve">vlastoručno </w:t>
      </w:r>
      <w:r w:rsidRPr="00DC4632">
        <w:rPr>
          <w:bCs/>
          <w:szCs w:val="24"/>
          <w:u w:val="single"/>
        </w:rPr>
        <w:t>potpisane</w:t>
      </w:r>
      <w:r w:rsidRPr="00DC4632">
        <w:rPr>
          <w:bCs/>
          <w:szCs w:val="24"/>
        </w:rPr>
        <w:t xml:space="preserve"> od stran</w:t>
      </w:r>
      <w:r>
        <w:rPr>
          <w:bCs/>
          <w:szCs w:val="24"/>
        </w:rPr>
        <w:t>e osobe ovlaštene za zastupanje</w:t>
      </w:r>
      <w:r w:rsidRPr="00DC4632">
        <w:rPr>
          <w:bCs/>
          <w:szCs w:val="24"/>
        </w:rPr>
        <w:t xml:space="preserve"> i </w:t>
      </w:r>
      <w:r w:rsidRPr="003B3E5C">
        <w:rPr>
          <w:bCs/>
          <w:szCs w:val="24"/>
          <w:u w:val="single"/>
        </w:rPr>
        <w:t>ovjerene</w:t>
      </w:r>
      <w:r w:rsidRPr="003B3E5C">
        <w:rPr>
          <w:bCs/>
          <w:szCs w:val="24"/>
        </w:rPr>
        <w:t xml:space="preserve"> službenim pečatom organizacije.</w:t>
      </w:r>
      <w:r w:rsidRPr="00DC4632">
        <w:rPr>
          <w:bCs/>
          <w:szCs w:val="24"/>
        </w:rPr>
        <w:t xml:space="preserve"> </w:t>
      </w:r>
    </w:p>
    <w:p w14:paraId="3B180A5C" w14:textId="77777777" w:rsidR="00475796" w:rsidRDefault="00475796" w:rsidP="00475796">
      <w:pPr>
        <w:jc w:val="both"/>
        <w:rPr>
          <w:bCs/>
          <w:szCs w:val="24"/>
        </w:rPr>
      </w:pPr>
    </w:p>
    <w:p w14:paraId="24523048" w14:textId="77777777" w:rsidR="00AE570C" w:rsidRPr="00492CFB" w:rsidRDefault="00AE570C" w:rsidP="00AE570C">
      <w:pPr>
        <w:jc w:val="both"/>
        <w:rPr>
          <w:rFonts w:cs="Calibri"/>
          <w:bCs/>
          <w:i/>
        </w:rPr>
      </w:pPr>
      <w:r w:rsidRPr="00492CFB">
        <w:rPr>
          <w:rFonts w:cs="Calibri"/>
          <w:bCs/>
        </w:rPr>
        <w:t xml:space="preserve">Dokumentacija prijave koja se dostavlja na CD-u ili USB-u </w:t>
      </w:r>
      <w:r w:rsidRPr="00492CFB">
        <w:rPr>
          <w:rFonts w:cs="Calibri"/>
          <w:bCs/>
          <w:u w:val="single"/>
        </w:rPr>
        <w:t>sadržajno mora biti identična</w:t>
      </w:r>
      <w:r w:rsidRPr="00492CFB">
        <w:rPr>
          <w:rFonts w:cs="Calibri"/>
          <w:bCs/>
        </w:rPr>
        <w:t xml:space="preserve"> onoj u papirnatom obliku (</w:t>
      </w:r>
      <w:r w:rsidRPr="00492CFB">
        <w:rPr>
          <w:rFonts w:cs="Calibri"/>
          <w:bCs/>
          <w:i/>
          <w:iCs/>
        </w:rPr>
        <w:t>Obrazac prijave projekta B1 i Obrazac proračuna projekta B2 treba dostaviti u Word i Excel formatu, ne mora imati potpis i pečat).</w:t>
      </w:r>
    </w:p>
    <w:p w14:paraId="0013113A" w14:textId="77777777" w:rsidR="00475796" w:rsidRPr="00DC4632" w:rsidRDefault="00475796" w:rsidP="00475796">
      <w:pPr>
        <w:jc w:val="both"/>
        <w:rPr>
          <w:rFonts w:ascii="Arial Narrow" w:hAnsi="Arial Narrow"/>
          <w:bCs/>
          <w:sz w:val="22"/>
          <w:szCs w:val="22"/>
        </w:rPr>
      </w:pPr>
    </w:p>
    <w:p w14:paraId="76889417" w14:textId="77777777" w:rsidR="00475796" w:rsidRDefault="00475796" w:rsidP="00475796">
      <w:pPr>
        <w:jc w:val="both"/>
        <w:rPr>
          <w:b/>
        </w:rPr>
      </w:pPr>
      <w:r w:rsidRPr="007839BE">
        <w:rPr>
          <w:b/>
        </w:rPr>
        <w:t>Prijava se šalje preporučeno poštom, putem dostavljača ili osobno predaj</w:t>
      </w:r>
      <w:r>
        <w:rPr>
          <w:b/>
        </w:rPr>
        <w:t>om</w:t>
      </w:r>
      <w:r w:rsidRPr="007839BE">
        <w:rPr>
          <w:b/>
        </w:rPr>
        <w:t xml:space="preserve"> u urudžbenom ur</w:t>
      </w:r>
      <w:r>
        <w:rPr>
          <w:b/>
        </w:rPr>
        <w:t>edu</w:t>
      </w:r>
      <w:r w:rsidRPr="007839BE">
        <w:rPr>
          <w:b/>
        </w:rPr>
        <w:t>.</w:t>
      </w:r>
    </w:p>
    <w:p w14:paraId="70A63522" w14:textId="77777777" w:rsidR="007C1A55" w:rsidRDefault="007C1A55" w:rsidP="007C1A55">
      <w:pPr>
        <w:jc w:val="both"/>
        <w:rPr>
          <w:rFonts w:ascii="Times New Roman" w:hAnsi="Times New Roman"/>
          <w:b/>
          <w:bCs/>
          <w:sz w:val="24"/>
          <w:szCs w:val="24"/>
        </w:rPr>
      </w:pPr>
    </w:p>
    <w:p w14:paraId="33514DDE" w14:textId="77777777" w:rsidR="007C1A55" w:rsidRPr="00492CFB" w:rsidRDefault="007C1A55" w:rsidP="007C1A55">
      <w:pPr>
        <w:jc w:val="both"/>
        <w:rPr>
          <w:rFonts w:cs="Calibri"/>
          <w:b/>
          <w:bCs/>
          <w:i/>
        </w:rPr>
      </w:pPr>
      <w:r w:rsidRPr="00492CFB">
        <w:rPr>
          <w:rFonts w:cs="Calibri"/>
          <w:b/>
        </w:rPr>
        <w:t>Ukoliko prijavitelj u zadanom roku ne dostavi propisanu natječajnu dokumentaciju  za prijavu projekta prijava se smatra nevažećom.</w:t>
      </w:r>
    </w:p>
    <w:p w14:paraId="51250282" w14:textId="77777777" w:rsidR="00475796" w:rsidRDefault="00475796" w:rsidP="00475796">
      <w:pPr>
        <w:pStyle w:val="Bezproreda"/>
        <w:jc w:val="both"/>
        <w:rPr>
          <w:lang w:val="hr-HR"/>
        </w:rPr>
      </w:pPr>
    </w:p>
    <w:p w14:paraId="13DE0C4C" w14:textId="77777777" w:rsidR="00475796" w:rsidRPr="005255D6" w:rsidRDefault="00475796" w:rsidP="00475796">
      <w:pPr>
        <w:pStyle w:val="Bezproreda"/>
        <w:jc w:val="both"/>
        <w:rPr>
          <w:rFonts w:ascii="Calibri" w:hAnsi="Calibri" w:cs="Calibri"/>
          <w:sz w:val="18"/>
          <w:szCs w:val="18"/>
          <w:lang w:val="hr-HR"/>
        </w:rPr>
      </w:pPr>
      <w:r w:rsidRPr="007A74CC">
        <w:rPr>
          <w:rFonts w:ascii="Calibri" w:hAnsi="Calibri" w:cs="Calibri"/>
          <w:sz w:val="18"/>
          <w:szCs w:val="18"/>
          <w:lang w:val="hr-HR"/>
        </w:rPr>
        <w:t xml:space="preserve">Na vanjskom dijelu omotnice potrebno je istaknuti </w:t>
      </w:r>
      <w:r w:rsidRPr="007A74CC">
        <w:rPr>
          <w:rFonts w:ascii="Calibri" w:hAnsi="Calibri" w:cs="Calibri"/>
          <w:sz w:val="18"/>
          <w:szCs w:val="18"/>
          <w:u w:val="single"/>
          <w:lang w:val="hr-HR"/>
        </w:rPr>
        <w:t>naziv Natječaja i prioritetno područje Natječaja, zajedno s punim nazivom i adresom prijavitelja te napomenom:</w:t>
      </w:r>
      <w:r w:rsidR="0075339A" w:rsidRPr="007A74CC">
        <w:rPr>
          <w:rFonts w:ascii="Calibri" w:hAnsi="Calibri" w:cs="Calibri"/>
          <w:sz w:val="18"/>
          <w:szCs w:val="18"/>
          <w:lang w:val="hr-HR"/>
        </w:rPr>
        <w:t xml:space="preserve"> “NE OTVARATI prije sastanka Radne skupine</w:t>
      </w:r>
      <w:r w:rsidRPr="007A74CC">
        <w:rPr>
          <w:rFonts w:ascii="Calibri" w:hAnsi="Calibri" w:cs="Calibri"/>
          <w:sz w:val="18"/>
          <w:szCs w:val="18"/>
          <w:lang w:val="hr-HR"/>
        </w:rPr>
        <w:t xml:space="preserve"> za </w:t>
      </w:r>
      <w:r w:rsidRPr="005255D6">
        <w:rPr>
          <w:rFonts w:ascii="Calibri" w:hAnsi="Calibri" w:cs="Calibri"/>
          <w:sz w:val="18"/>
          <w:szCs w:val="18"/>
          <w:lang w:val="hr-HR"/>
        </w:rPr>
        <w:t>otvaranje  prijava pro</w:t>
      </w:r>
      <w:r w:rsidR="00282024" w:rsidRPr="005255D6">
        <w:rPr>
          <w:rFonts w:ascii="Calibri" w:hAnsi="Calibri" w:cs="Calibri"/>
          <w:sz w:val="18"/>
          <w:szCs w:val="18"/>
          <w:lang w:val="hr-HR"/>
        </w:rPr>
        <w:t>jekata</w:t>
      </w:r>
      <w:r w:rsidRPr="005255D6">
        <w:rPr>
          <w:rFonts w:ascii="Calibri" w:hAnsi="Calibri" w:cs="Calibri"/>
          <w:sz w:val="18"/>
          <w:szCs w:val="18"/>
          <w:lang w:val="hr-HR"/>
        </w:rPr>
        <w:t>”.</w:t>
      </w:r>
    </w:p>
    <w:p w14:paraId="488A75A2" w14:textId="77777777" w:rsidR="00475796" w:rsidRPr="007A74CC" w:rsidRDefault="00475796" w:rsidP="00475796">
      <w:pPr>
        <w:jc w:val="both"/>
        <w:rPr>
          <w:rFonts w:cs="Calibri"/>
          <w:bCs/>
          <w:sz w:val="18"/>
          <w:szCs w:val="18"/>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018"/>
        <w:gridCol w:w="5042"/>
      </w:tblGrid>
      <w:tr w:rsidR="00475796" w:rsidRPr="007A74CC" w14:paraId="07B4DE0D" w14:textId="77777777" w:rsidTr="00C966BA">
        <w:trPr>
          <w:trHeight w:val="553"/>
        </w:trPr>
        <w:tc>
          <w:tcPr>
            <w:tcW w:w="4361" w:type="dxa"/>
          </w:tcPr>
          <w:p w14:paraId="02CFA045" w14:textId="77777777" w:rsidR="00475796" w:rsidRPr="007A74CC" w:rsidRDefault="00475796" w:rsidP="00C966BA">
            <w:pPr>
              <w:autoSpaceDE w:val="0"/>
              <w:autoSpaceDN w:val="0"/>
              <w:adjustRightInd w:val="0"/>
              <w:spacing w:before="120" w:after="120"/>
              <w:rPr>
                <w:rFonts w:cs="Calibri"/>
                <w:b/>
                <w:bCs/>
                <w:noProof/>
                <w:sz w:val="18"/>
                <w:szCs w:val="18"/>
                <w:lang w:eastAsia="de-DE"/>
              </w:rPr>
            </w:pPr>
            <w:r w:rsidRPr="007A74CC">
              <w:rPr>
                <w:rFonts w:cs="Calibri"/>
                <w:b/>
                <w:bCs/>
                <w:noProof/>
                <w:sz w:val="18"/>
                <w:szCs w:val="18"/>
                <w:lang w:eastAsia="de-DE"/>
              </w:rPr>
              <w:t xml:space="preserve">Puni naziv i adresa prijavitelja </w:t>
            </w:r>
          </w:p>
          <w:p w14:paraId="7244376D" w14:textId="6C5D8604" w:rsidR="00EE6D25" w:rsidRPr="007A74CC" w:rsidRDefault="00522C64" w:rsidP="00EE6D25">
            <w:pPr>
              <w:pStyle w:val="SubTitle2"/>
              <w:jc w:val="left"/>
              <w:rPr>
                <w:rFonts w:cs="Calibri"/>
                <w:bCs/>
                <w:noProof/>
                <w:sz w:val="18"/>
                <w:szCs w:val="18"/>
                <w:lang w:eastAsia="de-DE"/>
              </w:rPr>
            </w:pPr>
            <w:r w:rsidRPr="007A74CC">
              <w:rPr>
                <w:rFonts w:cs="Calibri"/>
                <w:bCs/>
                <w:noProof/>
                <w:sz w:val="18"/>
                <w:szCs w:val="18"/>
                <w:lang w:eastAsia="de-DE"/>
              </w:rPr>
              <w:t xml:space="preserve">Natječaj </w:t>
            </w:r>
            <w:r w:rsidRPr="007A74CC">
              <w:rPr>
                <w:rFonts w:cs="Calibri"/>
                <w:color w:val="FF0000"/>
                <w:sz w:val="18"/>
                <w:szCs w:val="18"/>
              </w:rPr>
              <w:t xml:space="preserve"> </w:t>
            </w:r>
            <w:r w:rsidR="00EE6EAF" w:rsidRPr="007A74CC">
              <w:rPr>
                <w:rFonts w:cs="Calibri"/>
                <w:sz w:val="18"/>
                <w:szCs w:val="18"/>
              </w:rPr>
              <w:t>za prijavu projekata</w:t>
            </w:r>
            <w:r w:rsidRPr="007A74CC">
              <w:rPr>
                <w:rFonts w:cs="Calibri"/>
                <w:sz w:val="18"/>
                <w:szCs w:val="18"/>
              </w:rPr>
              <w:t xml:space="preserve"> udruga u području </w:t>
            </w:r>
            <w:r w:rsidR="004B6D9C">
              <w:rPr>
                <w:rFonts w:cs="Calibri"/>
                <w:bCs/>
                <w:sz w:val="18"/>
                <w:szCs w:val="18"/>
              </w:rPr>
              <w:t xml:space="preserve">prevencije ovisnosti i </w:t>
            </w:r>
            <w:r w:rsidRPr="007A74CC">
              <w:rPr>
                <w:rFonts w:cs="Calibri"/>
                <w:bCs/>
                <w:sz w:val="18"/>
                <w:szCs w:val="18"/>
              </w:rPr>
              <w:t>suzbijanja zl</w:t>
            </w:r>
            <w:r w:rsidR="004B6D9C">
              <w:rPr>
                <w:rFonts w:cs="Calibri"/>
                <w:bCs/>
                <w:sz w:val="18"/>
                <w:szCs w:val="18"/>
              </w:rPr>
              <w:t xml:space="preserve">ouporabe droga </w:t>
            </w:r>
            <w:r w:rsidRPr="007A74CC">
              <w:rPr>
                <w:rFonts w:cs="Calibri"/>
                <w:sz w:val="18"/>
                <w:szCs w:val="18"/>
              </w:rPr>
              <w:t>za dodjelu financijskih sredstava</w:t>
            </w:r>
            <w:r w:rsidRPr="007A74CC">
              <w:rPr>
                <w:rFonts w:cs="Calibri"/>
                <w:bCs/>
                <w:sz w:val="18"/>
                <w:szCs w:val="18"/>
              </w:rPr>
              <w:t xml:space="preserve"> </w:t>
            </w:r>
            <w:r w:rsidRPr="007A74CC">
              <w:rPr>
                <w:rFonts w:cs="Calibri"/>
                <w:sz w:val="18"/>
                <w:szCs w:val="18"/>
              </w:rPr>
              <w:t>iz dijela prihoda od igara na sreću u Republici Hrvatskoj za 2021. godinu</w:t>
            </w:r>
            <w:r w:rsidR="00EE6D25" w:rsidRPr="007A74CC">
              <w:rPr>
                <w:rFonts w:cs="Calibri"/>
                <w:bCs/>
                <w:noProof/>
                <w:sz w:val="18"/>
                <w:szCs w:val="18"/>
                <w:lang w:eastAsia="de-DE"/>
              </w:rPr>
              <w:t xml:space="preserve"> </w:t>
            </w:r>
          </w:p>
          <w:p w14:paraId="3E0F51ED" w14:textId="77777777" w:rsidR="00475796" w:rsidRPr="007A74CC" w:rsidRDefault="00475796" w:rsidP="00995256">
            <w:pPr>
              <w:pStyle w:val="SubTitle2"/>
              <w:jc w:val="left"/>
              <w:rPr>
                <w:rFonts w:cs="Calibri"/>
                <w:bCs/>
                <w:noProof/>
                <w:sz w:val="18"/>
                <w:szCs w:val="18"/>
                <w:lang w:eastAsia="de-DE"/>
              </w:rPr>
            </w:pPr>
            <w:r w:rsidRPr="007A74CC">
              <w:rPr>
                <w:rFonts w:cs="Calibri"/>
                <w:bCs/>
                <w:noProof/>
                <w:sz w:val="18"/>
                <w:szCs w:val="18"/>
                <w:lang w:eastAsia="de-DE"/>
              </w:rPr>
              <w:t xml:space="preserve">Ne otvarati prije sastanka </w:t>
            </w:r>
            <w:r w:rsidR="00995256" w:rsidRPr="007A74CC">
              <w:rPr>
                <w:rFonts w:cs="Calibri"/>
                <w:bCs/>
                <w:noProof/>
                <w:sz w:val="18"/>
                <w:szCs w:val="18"/>
                <w:lang w:eastAsia="de-DE"/>
              </w:rPr>
              <w:t>Radne skupine</w:t>
            </w:r>
            <w:r w:rsidRPr="007A74CC">
              <w:rPr>
                <w:rFonts w:cs="Calibri"/>
                <w:bCs/>
                <w:noProof/>
                <w:sz w:val="18"/>
                <w:szCs w:val="18"/>
                <w:lang w:eastAsia="de-DE"/>
              </w:rPr>
              <w:t xml:space="preserve"> za</w:t>
            </w:r>
            <w:r w:rsidR="00995256" w:rsidRPr="007A74CC">
              <w:rPr>
                <w:rFonts w:cs="Calibri"/>
                <w:bCs/>
                <w:noProof/>
                <w:sz w:val="18"/>
                <w:szCs w:val="18"/>
                <w:lang w:eastAsia="de-DE"/>
              </w:rPr>
              <w:t xml:space="preserve"> </w:t>
            </w:r>
            <w:r w:rsidRPr="007A74CC">
              <w:rPr>
                <w:rFonts w:cs="Calibri"/>
                <w:bCs/>
                <w:noProof/>
                <w:sz w:val="18"/>
                <w:szCs w:val="18"/>
                <w:lang w:eastAsia="de-DE"/>
              </w:rPr>
              <w:t xml:space="preserve">otvaranje prijava </w:t>
            </w:r>
            <w:r w:rsidR="00995256" w:rsidRPr="007A74CC">
              <w:rPr>
                <w:rFonts w:cs="Calibri"/>
                <w:bCs/>
                <w:noProof/>
                <w:sz w:val="18"/>
                <w:szCs w:val="18"/>
                <w:lang w:eastAsia="de-DE"/>
              </w:rPr>
              <w:t>projekata!</w:t>
            </w:r>
          </w:p>
        </w:tc>
        <w:tc>
          <w:tcPr>
            <w:tcW w:w="5493" w:type="dxa"/>
            <w:vAlign w:val="center"/>
          </w:tcPr>
          <w:p w14:paraId="6CC6CF48" w14:textId="77777777" w:rsidR="00475796" w:rsidRPr="007A74CC" w:rsidRDefault="00475796" w:rsidP="00C966BA">
            <w:pPr>
              <w:jc w:val="center"/>
              <w:rPr>
                <w:rFonts w:cs="Calibri"/>
                <w:b/>
                <w:noProof/>
                <w:sz w:val="18"/>
                <w:szCs w:val="18"/>
              </w:rPr>
            </w:pPr>
            <w:r w:rsidRPr="007A74CC">
              <w:rPr>
                <w:rFonts w:cs="Calibri"/>
                <w:b/>
                <w:noProof/>
                <w:sz w:val="18"/>
                <w:szCs w:val="18"/>
              </w:rPr>
              <w:t>Ministarstvo zdravstva</w:t>
            </w:r>
          </w:p>
          <w:p w14:paraId="220AE35C" w14:textId="77777777" w:rsidR="00475796" w:rsidRPr="007A74CC" w:rsidRDefault="00475796" w:rsidP="00C966BA">
            <w:pPr>
              <w:jc w:val="center"/>
              <w:rPr>
                <w:rFonts w:cs="Calibri"/>
                <w:b/>
                <w:noProof/>
                <w:sz w:val="18"/>
                <w:szCs w:val="18"/>
              </w:rPr>
            </w:pPr>
            <w:r w:rsidRPr="007A74CC">
              <w:rPr>
                <w:rFonts w:cs="Calibri"/>
                <w:b/>
                <w:noProof/>
                <w:sz w:val="18"/>
                <w:szCs w:val="18"/>
              </w:rPr>
              <w:t>Ksaver 200a</w:t>
            </w:r>
          </w:p>
          <w:p w14:paraId="16C110F9" w14:textId="77777777" w:rsidR="00475796" w:rsidRPr="007A74CC" w:rsidRDefault="00475796" w:rsidP="00C966BA">
            <w:pPr>
              <w:jc w:val="center"/>
              <w:rPr>
                <w:rFonts w:cs="Calibri"/>
                <w:b/>
                <w:bCs/>
                <w:noProof/>
                <w:sz w:val="18"/>
                <w:szCs w:val="18"/>
                <w:lang w:eastAsia="de-DE"/>
              </w:rPr>
            </w:pPr>
            <w:r w:rsidRPr="007A74CC">
              <w:rPr>
                <w:rFonts w:cs="Calibri"/>
                <w:b/>
                <w:noProof/>
                <w:sz w:val="18"/>
                <w:szCs w:val="18"/>
              </w:rPr>
              <w:t>10000 Zagreb</w:t>
            </w:r>
            <w:r w:rsidRPr="007A74CC">
              <w:rPr>
                <w:rFonts w:cs="Calibri"/>
                <w:noProof/>
                <w:sz w:val="18"/>
                <w:szCs w:val="18"/>
              </w:rPr>
              <w:t xml:space="preserve"> </w:t>
            </w:r>
          </w:p>
        </w:tc>
      </w:tr>
    </w:tbl>
    <w:p w14:paraId="54B93DC4" w14:textId="2A1B813F" w:rsidR="00CE562B" w:rsidRDefault="00CE562B" w:rsidP="00CE562B">
      <w:pPr>
        <w:jc w:val="both"/>
        <w:rPr>
          <w:rFonts w:cs="Calibri"/>
          <w:bCs/>
          <w:color w:val="FF0000"/>
          <w:sz w:val="18"/>
          <w:szCs w:val="18"/>
          <w:u w:val="single"/>
        </w:rPr>
      </w:pPr>
    </w:p>
    <w:p w14:paraId="7C3A148A" w14:textId="71317486" w:rsidR="003B3BE6" w:rsidRDefault="003B3BE6" w:rsidP="00CE562B">
      <w:pPr>
        <w:jc w:val="both"/>
        <w:rPr>
          <w:rFonts w:cs="Calibri"/>
          <w:bCs/>
          <w:color w:val="FF0000"/>
          <w:sz w:val="18"/>
          <w:szCs w:val="18"/>
          <w:u w:val="single"/>
        </w:rPr>
      </w:pPr>
    </w:p>
    <w:p w14:paraId="11503E5B" w14:textId="71D15CE2" w:rsidR="003B3BE6" w:rsidRDefault="003B3BE6" w:rsidP="00CE562B">
      <w:pPr>
        <w:jc w:val="both"/>
        <w:rPr>
          <w:rFonts w:cs="Calibri"/>
          <w:bCs/>
          <w:color w:val="FF0000"/>
          <w:sz w:val="18"/>
          <w:szCs w:val="18"/>
          <w:u w:val="single"/>
        </w:rPr>
      </w:pPr>
    </w:p>
    <w:p w14:paraId="07E539A3" w14:textId="58AC0AC1" w:rsidR="003B3BE6" w:rsidRDefault="003B3BE6" w:rsidP="00CE562B">
      <w:pPr>
        <w:jc w:val="both"/>
        <w:rPr>
          <w:rFonts w:cs="Calibri"/>
          <w:bCs/>
          <w:color w:val="FF0000"/>
          <w:sz w:val="18"/>
          <w:szCs w:val="18"/>
          <w:u w:val="single"/>
        </w:rPr>
      </w:pPr>
    </w:p>
    <w:p w14:paraId="5B258267" w14:textId="77777777" w:rsidR="003B3BE6" w:rsidRPr="007A74CC" w:rsidRDefault="003B3BE6" w:rsidP="00CE562B">
      <w:pPr>
        <w:jc w:val="both"/>
        <w:rPr>
          <w:rFonts w:cs="Calibri"/>
          <w:bCs/>
          <w:sz w:val="18"/>
          <w:szCs w:val="18"/>
        </w:rPr>
      </w:pPr>
      <w:bookmarkStart w:id="24" w:name="_GoBack"/>
      <w:bookmarkEnd w:id="24"/>
    </w:p>
    <w:p w14:paraId="618362A4" w14:textId="58143789" w:rsidR="00871501" w:rsidRDefault="00871501" w:rsidP="00AB6E53">
      <w:pPr>
        <w:ind w:left="720"/>
        <w:rPr>
          <w:bCs/>
          <w:szCs w:val="24"/>
          <w:u w:val="single"/>
        </w:rPr>
      </w:pPr>
    </w:p>
    <w:p w14:paraId="1AA357F7" w14:textId="77777777" w:rsidR="005255D6" w:rsidRDefault="005255D6" w:rsidP="00AB6E53">
      <w:pPr>
        <w:ind w:left="720"/>
        <w:rPr>
          <w:bCs/>
          <w:szCs w:val="24"/>
          <w:u w:val="single"/>
        </w:rPr>
      </w:pPr>
    </w:p>
    <w:p w14:paraId="086C10A3" w14:textId="77777777" w:rsidR="00871501" w:rsidRPr="00DE1335" w:rsidRDefault="00871501" w:rsidP="00AB6E53">
      <w:pPr>
        <w:ind w:left="720"/>
        <w:rPr>
          <w:bCs/>
          <w:szCs w:val="24"/>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4BC96"/>
        <w:tblLook w:val="04A0" w:firstRow="1" w:lastRow="0" w:firstColumn="1" w:lastColumn="0" w:noHBand="0" w:noVBand="1"/>
      </w:tblPr>
      <w:tblGrid>
        <w:gridCol w:w="9060"/>
      </w:tblGrid>
      <w:tr w:rsidR="00192ED4" w:rsidRPr="00F07C4F" w14:paraId="4FCA3F70" w14:textId="77777777" w:rsidTr="00271DD6">
        <w:tc>
          <w:tcPr>
            <w:tcW w:w="9288" w:type="dxa"/>
            <w:shd w:val="clear" w:color="auto" w:fill="C4BC96"/>
          </w:tcPr>
          <w:p w14:paraId="34C6F5A3" w14:textId="77777777" w:rsidR="00192ED4" w:rsidRPr="00620BB9" w:rsidRDefault="00DE1335" w:rsidP="00CB651A">
            <w:pPr>
              <w:pStyle w:val="Naslov2"/>
              <w:numPr>
                <w:ilvl w:val="1"/>
                <w:numId w:val="33"/>
              </w:numPr>
              <w:rPr>
                <w:rStyle w:val="Naglaeno"/>
                <w:sz w:val="22"/>
                <w:szCs w:val="24"/>
              </w:rPr>
            </w:pPr>
            <w:bookmarkStart w:id="25" w:name="_Toc69282725"/>
            <w:proofErr w:type="spellStart"/>
            <w:r>
              <w:rPr>
                <w:rStyle w:val="Naglaeno"/>
                <w:b/>
                <w:sz w:val="28"/>
                <w:szCs w:val="28"/>
              </w:rPr>
              <w:lastRenderedPageBreak/>
              <w:t>Dokumentacija</w:t>
            </w:r>
            <w:proofErr w:type="spellEnd"/>
            <w:r>
              <w:rPr>
                <w:rStyle w:val="Naglaeno"/>
                <w:b/>
                <w:sz w:val="28"/>
                <w:szCs w:val="28"/>
              </w:rPr>
              <w:t xml:space="preserve"> za </w:t>
            </w:r>
            <w:proofErr w:type="spellStart"/>
            <w:r>
              <w:rPr>
                <w:rStyle w:val="Naglaeno"/>
                <w:b/>
                <w:sz w:val="28"/>
                <w:szCs w:val="28"/>
              </w:rPr>
              <w:t>Natječaj</w:t>
            </w:r>
            <w:bookmarkEnd w:id="25"/>
            <w:proofErr w:type="spellEnd"/>
          </w:p>
        </w:tc>
      </w:tr>
    </w:tbl>
    <w:p w14:paraId="1CF081A2" w14:textId="77777777" w:rsidR="00192ED4" w:rsidRDefault="00192ED4" w:rsidP="00DF5F3F">
      <w:pPr>
        <w:jc w:val="both"/>
        <w:rPr>
          <w:bCs/>
          <w:color w:val="44546A"/>
          <w:szCs w:val="24"/>
        </w:rPr>
      </w:pPr>
    </w:p>
    <w:p w14:paraId="51A9E470" w14:textId="77777777" w:rsidR="00E77577" w:rsidRDefault="0075339A" w:rsidP="0075339A">
      <w:pPr>
        <w:jc w:val="both"/>
        <w:rPr>
          <w:rFonts w:cs="Calibri"/>
        </w:rPr>
      </w:pPr>
      <w:r w:rsidRPr="00767741">
        <w:rPr>
          <w:rFonts w:cs="Calibri"/>
          <w:bCs/>
        </w:rPr>
        <w:t xml:space="preserve">Dokumentacija koju treba poslati prilikom prijave na Natječaj </w:t>
      </w:r>
      <w:r w:rsidRPr="00767741">
        <w:rPr>
          <w:rFonts w:cs="Calibri"/>
        </w:rPr>
        <w:t>se sastoji od:</w:t>
      </w:r>
    </w:p>
    <w:p w14:paraId="7DAD8C8D" w14:textId="77777777" w:rsidR="0075339A" w:rsidRPr="00767741" w:rsidRDefault="0075339A" w:rsidP="0075339A">
      <w:pPr>
        <w:jc w:val="both"/>
        <w:rPr>
          <w:rFonts w:cs="Calibri"/>
        </w:rPr>
      </w:pPr>
      <w:r w:rsidRPr="00767741">
        <w:rPr>
          <w:rFonts w:cs="Calibri"/>
        </w:rPr>
        <w:t xml:space="preserve"> </w:t>
      </w:r>
    </w:p>
    <w:p w14:paraId="05F604B2" w14:textId="77777777" w:rsidR="005473EC" w:rsidRPr="00DE1335" w:rsidRDefault="00DF5F3F" w:rsidP="00DF5F3F">
      <w:pPr>
        <w:jc w:val="both"/>
        <w:rPr>
          <w:szCs w:val="24"/>
        </w:rPr>
      </w:pPr>
      <w:r w:rsidRPr="00DE1335">
        <w:rPr>
          <w:szCs w:val="24"/>
        </w:rPr>
        <w:t>1. oba</w:t>
      </w:r>
      <w:r w:rsidR="005473EC" w:rsidRPr="00DE1335">
        <w:rPr>
          <w:szCs w:val="24"/>
        </w:rPr>
        <w:t xml:space="preserve">vezne dokumentacije i obrazaca </w:t>
      </w:r>
      <w:r w:rsidRPr="00DE1335">
        <w:rPr>
          <w:szCs w:val="24"/>
        </w:rPr>
        <w:t xml:space="preserve">za prijavu </w:t>
      </w:r>
      <w:r w:rsidR="00522C64">
        <w:rPr>
          <w:szCs w:val="24"/>
        </w:rPr>
        <w:t>projekta</w:t>
      </w:r>
    </w:p>
    <w:p w14:paraId="4A1EE3B9" w14:textId="77777777" w:rsidR="00DF5F3F" w:rsidRDefault="00E41429" w:rsidP="00DF5F3F">
      <w:pPr>
        <w:jc w:val="both"/>
        <w:rPr>
          <w:szCs w:val="24"/>
        </w:rPr>
      </w:pPr>
      <w:r>
        <w:rPr>
          <w:szCs w:val="24"/>
        </w:rPr>
        <w:t>2</w:t>
      </w:r>
      <w:r w:rsidR="00DB0D38">
        <w:rPr>
          <w:szCs w:val="24"/>
        </w:rPr>
        <w:t>. neobavezne dokumentacije</w:t>
      </w:r>
      <w:r w:rsidR="00DB0D38" w:rsidRPr="00DB0D38">
        <w:rPr>
          <w:szCs w:val="24"/>
        </w:rPr>
        <w:t xml:space="preserve"> (ukoliko je primjenjivo)</w:t>
      </w:r>
    </w:p>
    <w:p w14:paraId="1E131FDA" w14:textId="77777777" w:rsidR="000659FE" w:rsidRPr="00DE1335" w:rsidRDefault="000659FE" w:rsidP="00DF5F3F">
      <w:pPr>
        <w:jc w:val="both"/>
        <w:rPr>
          <w:b/>
          <w:bCs/>
          <w:szCs w:val="24"/>
        </w:rPr>
      </w:pPr>
    </w:p>
    <w:p w14:paraId="5EB9BA65" w14:textId="77777777" w:rsidR="00DF5F3F" w:rsidRPr="00DE1335" w:rsidRDefault="00DF5F3F" w:rsidP="00DF5F3F">
      <w:pPr>
        <w:jc w:val="both"/>
        <w:rPr>
          <w:b/>
          <w:bCs/>
          <w:szCs w:val="24"/>
        </w:rPr>
      </w:pPr>
    </w:p>
    <w:p w14:paraId="1630AA7B" w14:textId="77777777" w:rsidR="00DF5F3F" w:rsidRPr="00DE1335" w:rsidRDefault="00DF5F3F" w:rsidP="00DF5F3F">
      <w:pPr>
        <w:pBdr>
          <w:top w:val="single" w:sz="4" w:space="1" w:color="auto"/>
          <w:left w:val="single" w:sz="4" w:space="4" w:color="auto"/>
          <w:bottom w:val="single" w:sz="4" w:space="1" w:color="auto"/>
          <w:right w:val="single" w:sz="4" w:space="4" w:color="auto"/>
        </w:pBdr>
        <w:ind w:right="142"/>
        <w:jc w:val="both"/>
        <w:rPr>
          <w:b/>
          <w:bCs/>
          <w:szCs w:val="24"/>
        </w:rPr>
      </w:pPr>
      <w:r w:rsidRPr="00DE1335">
        <w:rPr>
          <w:b/>
          <w:bCs/>
          <w:szCs w:val="24"/>
        </w:rPr>
        <w:t xml:space="preserve">1. OBVEZNI DOKUMENTI I OBRASCI ZA PRIJAVU </w:t>
      </w:r>
      <w:r w:rsidR="00522C64">
        <w:rPr>
          <w:b/>
          <w:bCs/>
          <w:szCs w:val="24"/>
        </w:rPr>
        <w:t>PROJEKTA</w:t>
      </w:r>
    </w:p>
    <w:p w14:paraId="6408F8D6" w14:textId="77777777" w:rsidR="00DE1335" w:rsidRDefault="00DE1335" w:rsidP="00DF5F3F">
      <w:pPr>
        <w:jc w:val="both"/>
        <w:rPr>
          <w:b/>
          <w:bCs/>
          <w:szCs w:val="24"/>
        </w:rPr>
      </w:pPr>
    </w:p>
    <w:p w14:paraId="473F26DF" w14:textId="77777777" w:rsidR="00DF5F3F" w:rsidRPr="00EC0583" w:rsidRDefault="00DF5F3F" w:rsidP="00DF5F3F">
      <w:pPr>
        <w:jc w:val="both"/>
        <w:rPr>
          <w:bCs/>
          <w:szCs w:val="24"/>
        </w:rPr>
      </w:pPr>
      <w:r w:rsidRPr="00EC0583">
        <w:rPr>
          <w:bCs/>
          <w:szCs w:val="24"/>
        </w:rPr>
        <w:t xml:space="preserve">Obvezne dijelove prijave </w:t>
      </w:r>
      <w:r w:rsidR="00522C64">
        <w:rPr>
          <w:bCs/>
          <w:szCs w:val="24"/>
        </w:rPr>
        <w:t>projekta</w:t>
      </w:r>
      <w:r w:rsidRPr="00EC0583">
        <w:rPr>
          <w:bCs/>
          <w:szCs w:val="24"/>
        </w:rPr>
        <w:t xml:space="preserve"> prema </w:t>
      </w:r>
      <w:r w:rsidR="004719E6" w:rsidRPr="00EC0583">
        <w:rPr>
          <w:bCs/>
          <w:szCs w:val="24"/>
        </w:rPr>
        <w:t>Natječaj</w:t>
      </w:r>
      <w:r w:rsidRPr="00EC0583">
        <w:rPr>
          <w:bCs/>
          <w:szCs w:val="24"/>
        </w:rPr>
        <w:t>u čine sljedeći dokumenti i popunjeni obrasci:</w:t>
      </w:r>
    </w:p>
    <w:p w14:paraId="5CC31FE3" w14:textId="77777777" w:rsidR="00DF5F3F" w:rsidRPr="00EC0583" w:rsidRDefault="00DF5F3F" w:rsidP="00DF5F3F">
      <w:pPr>
        <w:jc w:val="both"/>
        <w:rPr>
          <w:b/>
          <w:bCs/>
          <w:szCs w:val="24"/>
          <w:u w:val="single"/>
        </w:rPr>
      </w:pPr>
    </w:p>
    <w:p w14:paraId="44AB305D" w14:textId="77777777" w:rsidR="00DF5F3F" w:rsidRPr="005255D6" w:rsidRDefault="00DF5F3F" w:rsidP="00CB651A">
      <w:pPr>
        <w:numPr>
          <w:ilvl w:val="0"/>
          <w:numId w:val="25"/>
        </w:numPr>
        <w:contextualSpacing/>
        <w:jc w:val="both"/>
        <w:rPr>
          <w:noProof/>
          <w:szCs w:val="24"/>
        </w:rPr>
      </w:pPr>
      <w:r w:rsidRPr="005255D6">
        <w:rPr>
          <w:noProof/>
          <w:szCs w:val="24"/>
        </w:rPr>
        <w:t xml:space="preserve">Obrazac B1 </w:t>
      </w:r>
      <w:r w:rsidRPr="005255D6">
        <w:rPr>
          <w:b/>
          <w:noProof/>
          <w:szCs w:val="24"/>
        </w:rPr>
        <w:t xml:space="preserve">Obrazac opisa </w:t>
      </w:r>
      <w:r w:rsidR="00522C64" w:rsidRPr="005255D6">
        <w:rPr>
          <w:b/>
          <w:noProof/>
          <w:szCs w:val="24"/>
        </w:rPr>
        <w:t>projekta</w:t>
      </w:r>
      <w:r w:rsidR="00E77577" w:rsidRPr="005255D6">
        <w:rPr>
          <w:b/>
          <w:noProof/>
          <w:szCs w:val="24"/>
        </w:rPr>
        <w:t xml:space="preserve"> </w:t>
      </w:r>
      <w:r w:rsidR="00E77577" w:rsidRPr="005255D6">
        <w:rPr>
          <w:noProof/>
          <w:szCs w:val="24"/>
        </w:rPr>
        <w:t xml:space="preserve">- </w:t>
      </w:r>
      <w:r w:rsidR="00522C64" w:rsidRPr="005255D6">
        <w:rPr>
          <w:noProof/>
          <w:szCs w:val="24"/>
        </w:rPr>
        <w:t>u otvorenom formatu</w:t>
      </w:r>
      <w:r w:rsidR="00E77577" w:rsidRPr="005255D6">
        <w:rPr>
          <w:noProof/>
          <w:szCs w:val="24"/>
        </w:rPr>
        <w:t xml:space="preserve"> .doc</w:t>
      </w:r>
      <w:r w:rsidR="00995256" w:rsidRPr="005255D6">
        <w:rPr>
          <w:noProof/>
          <w:szCs w:val="24"/>
        </w:rPr>
        <w:t xml:space="preserve"> i papirnatom obliku</w:t>
      </w:r>
      <w:r w:rsidR="00E77577" w:rsidRPr="005255D6">
        <w:rPr>
          <w:noProof/>
          <w:szCs w:val="24"/>
        </w:rPr>
        <w:t xml:space="preserve"> </w:t>
      </w:r>
      <w:r w:rsidRPr="005255D6">
        <w:rPr>
          <w:noProof/>
          <w:szCs w:val="24"/>
        </w:rPr>
        <w:t>(na</w:t>
      </w:r>
      <w:r w:rsidR="00E77577" w:rsidRPr="005255D6">
        <w:rPr>
          <w:noProof/>
          <w:szCs w:val="24"/>
        </w:rPr>
        <w:t xml:space="preserve"> </w:t>
      </w:r>
      <w:r w:rsidRPr="005255D6">
        <w:rPr>
          <w:noProof/>
          <w:szCs w:val="24"/>
        </w:rPr>
        <w:t>propisanom obrascu)</w:t>
      </w:r>
      <w:r w:rsidR="00811354" w:rsidRPr="005255D6">
        <w:rPr>
          <w:noProof/>
          <w:szCs w:val="24"/>
        </w:rPr>
        <w:t xml:space="preserve"> </w:t>
      </w:r>
      <w:r w:rsidR="00653CC8" w:rsidRPr="005255D6">
        <w:rPr>
          <w:noProof/>
          <w:szCs w:val="24"/>
        </w:rPr>
        <w:t>- skenirano i u papirnatom obliku.</w:t>
      </w:r>
    </w:p>
    <w:p w14:paraId="766B4503" w14:textId="77777777" w:rsidR="00DF5F3F" w:rsidRPr="005255D6" w:rsidRDefault="00DF5F3F" w:rsidP="00CB651A">
      <w:pPr>
        <w:numPr>
          <w:ilvl w:val="0"/>
          <w:numId w:val="25"/>
        </w:numPr>
        <w:contextualSpacing/>
        <w:jc w:val="both"/>
        <w:rPr>
          <w:noProof/>
          <w:szCs w:val="24"/>
        </w:rPr>
      </w:pPr>
      <w:r w:rsidRPr="005255D6">
        <w:rPr>
          <w:noProof/>
          <w:szCs w:val="24"/>
        </w:rPr>
        <w:t xml:space="preserve">Obrazac B2 </w:t>
      </w:r>
      <w:r w:rsidRPr="005255D6">
        <w:rPr>
          <w:b/>
          <w:noProof/>
          <w:szCs w:val="24"/>
        </w:rPr>
        <w:t>Obrazac proračuna</w:t>
      </w:r>
      <w:r w:rsidR="00522C64" w:rsidRPr="005255D6">
        <w:rPr>
          <w:noProof/>
          <w:szCs w:val="24"/>
        </w:rPr>
        <w:t xml:space="preserve"> </w:t>
      </w:r>
      <w:r w:rsidR="00E77577" w:rsidRPr="005255D6">
        <w:rPr>
          <w:noProof/>
          <w:szCs w:val="24"/>
        </w:rPr>
        <w:t>-</w:t>
      </w:r>
      <w:r w:rsidR="00522C64" w:rsidRPr="005255D6">
        <w:rPr>
          <w:noProof/>
          <w:szCs w:val="24"/>
        </w:rPr>
        <w:t xml:space="preserve"> u otvorenom formatu</w:t>
      </w:r>
      <w:r w:rsidR="00E77577" w:rsidRPr="005255D6">
        <w:rPr>
          <w:noProof/>
          <w:szCs w:val="24"/>
        </w:rPr>
        <w:t xml:space="preserve"> .xls</w:t>
      </w:r>
      <w:r w:rsidR="00995256" w:rsidRPr="005255D6">
        <w:rPr>
          <w:noProof/>
          <w:szCs w:val="24"/>
        </w:rPr>
        <w:t xml:space="preserve"> i papirnatom obliku</w:t>
      </w:r>
      <w:r w:rsidR="00522C64" w:rsidRPr="005255D6">
        <w:rPr>
          <w:noProof/>
          <w:szCs w:val="24"/>
        </w:rPr>
        <w:t xml:space="preserve"> </w:t>
      </w:r>
      <w:r w:rsidRPr="005255D6">
        <w:rPr>
          <w:noProof/>
          <w:szCs w:val="24"/>
        </w:rPr>
        <w:t>(na propisanom obrascu)</w:t>
      </w:r>
      <w:r w:rsidR="00276155" w:rsidRPr="005255D6">
        <w:rPr>
          <w:noProof/>
          <w:szCs w:val="24"/>
        </w:rPr>
        <w:t>- skenirano i u papirnatom obliku.</w:t>
      </w:r>
    </w:p>
    <w:p w14:paraId="11BECB08" w14:textId="77777777" w:rsidR="008C6B46" w:rsidRPr="005255D6" w:rsidRDefault="008C6B46" w:rsidP="00CB651A">
      <w:pPr>
        <w:numPr>
          <w:ilvl w:val="0"/>
          <w:numId w:val="25"/>
        </w:numPr>
        <w:contextualSpacing/>
        <w:jc w:val="both"/>
        <w:rPr>
          <w:b/>
          <w:noProof/>
          <w:szCs w:val="24"/>
        </w:rPr>
      </w:pPr>
      <w:r w:rsidRPr="005255D6">
        <w:rPr>
          <w:noProof/>
          <w:szCs w:val="24"/>
        </w:rPr>
        <w:t xml:space="preserve">Obrazac B3 </w:t>
      </w:r>
      <w:r w:rsidRPr="005255D6">
        <w:rPr>
          <w:b/>
          <w:noProof/>
          <w:szCs w:val="24"/>
        </w:rPr>
        <w:t xml:space="preserve">Obrazac Izjave o nepostojanju dvostrukog financiranja - </w:t>
      </w:r>
      <w:r w:rsidR="00DE1335" w:rsidRPr="005255D6">
        <w:rPr>
          <w:b/>
          <w:noProof/>
          <w:szCs w:val="24"/>
        </w:rPr>
        <w:t xml:space="preserve"> </w:t>
      </w:r>
      <w:r w:rsidRPr="005255D6">
        <w:rPr>
          <w:noProof/>
          <w:szCs w:val="24"/>
        </w:rPr>
        <w:t>skenirano</w:t>
      </w:r>
      <w:r w:rsidR="00E41429" w:rsidRPr="005255D6">
        <w:rPr>
          <w:noProof/>
          <w:szCs w:val="24"/>
        </w:rPr>
        <w:t xml:space="preserve"> i u papirnatom obliku</w:t>
      </w:r>
      <w:r w:rsidR="00E53CEF" w:rsidRPr="005255D6">
        <w:rPr>
          <w:noProof/>
          <w:szCs w:val="24"/>
        </w:rPr>
        <w:t>.</w:t>
      </w:r>
    </w:p>
    <w:p w14:paraId="5F7FBA49" w14:textId="77777777" w:rsidR="00276155" w:rsidRPr="005255D6" w:rsidRDefault="00DF5F3F" w:rsidP="00CB651A">
      <w:pPr>
        <w:numPr>
          <w:ilvl w:val="0"/>
          <w:numId w:val="25"/>
        </w:numPr>
        <w:contextualSpacing/>
        <w:jc w:val="both"/>
        <w:rPr>
          <w:noProof/>
          <w:szCs w:val="24"/>
        </w:rPr>
      </w:pPr>
      <w:r w:rsidRPr="005255D6">
        <w:rPr>
          <w:noProof/>
          <w:szCs w:val="24"/>
        </w:rPr>
        <w:t>Obrazac B4</w:t>
      </w:r>
      <w:r w:rsidRPr="005255D6">
        <w:rPr>
          <w:b/>
          <w:noProof/>
          <w:szCs w:val="24"/>
        </w:rPr>
        <w:t xml:space="preserve"> Obrazac Izjave o partnerstvu</w:t>
      </w:r>
      <w:r w:rsidRPr="005255D6">
        <w:rPr>
          <w:noProof/>
          <w:szCs w:val="24"/>
        </w:rPr>
        <w:t xml:space="preserve"> - </w:t>
      </w:r>
      <w:r w:rsidRPr="005255D6">
        <w:rPr>
          <w:noProof/>
          <w:szCs w:val="24"/>
          <w:u w:val="single"/>
        </w:rPr>
        <w:t>obavezno dostaviti u slučaju partnerstva</w:t>
      </w:r>
      <w:r w:rsidR="001166CB" w:rsidRPr="005255D6">
        <w:rPr>
          <w:noProof/>
          <w:szCs w:val="24"/>
          <w:u w:val="single"/>
        </w:rPr>
        <w:t xml:space="preserve"> (</w:t>
      </w:r>
      <w:r w:rsidR="001166CB" w:rsidRPr="005255D6">
        <w:rPr>
          <w:noProof/>
          <w:szCs w:val="24"/>
        </w:rPr>
        <w:t xml:space="preserve">obavezno za </w:t>
      </w:r>
      <w:r w:rsidR="00AD77AA" w:rsidRPr="005255D6">
        <w:rPr>
          <w:noProof/>
          <w:szCs w:val="24"/>
        </w:rPr>
        <w:t xml:space="preserve">prioritetna područja PII. za </w:t>
      </w:r>
      <w:r w:rsidR="00E77577" w:rsidRPr="005255D6">
        <w:rPr>
          <w:noProof/>
          <w:szCs w:val="24"/>
        </w:rPr>
        <w:t>p</w:t>
      </w:r>
      <w:r w:rsidR="002A4E32" w:rsidRPr="005255D6">
        <w:rPr>
          <w:noProof/>
          <w:szCs w:val="24"/>
        </w:rPr>
        <w:t>ro</w:t>
      </w:r>
      <w:r w:rsidR="00E77577" w:rsidRPr="005255D6">
        <w:rPr>
          <w:noProof/>
          <w:szCs w:val="24"/>
        </w:rPr>
        <w:t>jekte</w:t>
      </w:r>
      <w:r w:rsidR="00AD77AA" w:rsidRPr="005255D6">
        <w:rPr>
          <w:noProof/>
          <w:szCs w:val="24"/>
        </w:rPr>
        <w:t xml:space="preserve"> pomoći u prekvalifikaciji, doškolovanju i pronalaženju zaposlenja liječenim ovisnicima</w:t>
      </w:r>
      <w:r w:rsidR="00E77577" w:rsidRPr="005255D6">
        <w:rPr>
          <w:noProof/>
          <w:szCs w:val="24"/>
        </w:rPr>
        <w:t>.</w:t>
      </w:r>
      <w:r w:rsidR="00AD77AA" w:rsidRPr="005255D6">
        <w:rPr>
          <w:noProof/>
          <w:szCs w:val="24"/>
        </w:rPr>
        <w:t xml:space="preserve"> </w:t>
      </w:r>
      <w:r w:rsidRPr="005255D6">
        <w:rPr>
          <w:noProof/>
          <w:szCs w:val="24"/>
        </w:rPr>
        <w:t xml:space="preserve">Ovaj obrazac obvezno mora biti potpisan i ovjeren od strane nositelja </w:t>
      </w:r>
      <w:r w:rsidR="002A4E32" w:rsidRPr="005255D6">
        <w:rPr>
          <w:noProof/>
          <w:szCs w:val="24"/>
        </w:rPr>
        <w:t>pro</w:t>
      </w:r>
      <w:r w:rsidR="00E77577" w:rsidRPr="005255D6">
        <w:rPr>
          <w:noProof/>
          <w:szCs w:val="24"/>
        </w:rPr>
        <w:t>jekta</w:t>
      </w:r>
      <w:r w:rsidRPr="005255D6">
        <w:rPr>
          <w:noProof/>
          <w:szCs w:val="24"/>
        </w:rPr>
        <w:t xml:space="preserve"> te partnera na </w:t>
      </w:r>
      <w:r w:rsidR="002A4E32" w:rsidRPr="005255D6">
        <w:rPr>
          <w:noProof/>
          <w:szCs w:val="24"/>
        </w:rPr>
        <w:t>pro</w:t>
      </w:r>
      <w:r w:rsidR="00E77577" w:rsidRPr="005255D6">
        <w:rPr>
          <w:noProof/>
          <w:szCs w:val="24"/>
        </w:rPr>
        <w:t>jektu</w:t>
      </w:r>
      <w:r w:rsidRPr="005255D6">
        <w:rPr>
          <w:noProof/>
          <w:szCs w:val="24"/>
        </w:rPr>
        <w:t xml:space="preserve">. </w:t>
      </w:r>
    </w:p>
    <w:p w14:paraId="421A6E31" w14:textId="77777777" w:rsidR="00DF5F3F" w:rsidRPr="005255D6" w:rsidRDefault="00DF5F3F" w:rsidP="00276155">
      <w:pPr>
        <w:ind w:left="360"/>
        <w:contextualSpacing/>
        <w:jc w:val="both"/>
        <w:rPr>
          <w:noProof/>
          <w:szCs w:val="24"/>
        </w:rPr>
      </w:pPr>
      <w:r w:rsidRPr="005255D6">
        <w:rPr>
          <w:noProof/>
          <w:szCs w:val="24"/>
        </w:rPr>
        <w:t xml:space="preserve">Potrebno je priložiti onoliko obrazaca koliko ima partnera na </w:t>
      </w:r>
      <w:r w:rsidR="002A4E32" w:rsidRPr="005255D6">
        <w:rPr>
          <w:noProof/>
          <w:szCs w:val="24"/>
        </w:rPr>
        <w:t>pro</w:t>
      </w:r>
      <w:r w:rsidR="00E53CEF" w:rsidRPr="005255D6">
        <w:rPr>
          <w:noProof/>
          <w:szCs w:val="24"/>
        </w:rPr>
        <w:t>jektu</w:t>
      </w:r>
      <w:r w:rsidRPr="005255D6">
        <w:rPr>
          <w:noProof/>
          <w:szCs w:val="24"/>
        </w:rPr>
        <w:t xml:space="preserve"> </w:t>
      </w:r>
      <w:r w:rsidR="00E41429" w:rsidRPr="005255D6">
        <w:rPr>
          <w:noProof/>
          <w:szCs w:val="24"/>
        </w:rPr>
        <w:t>–</w:t>
      </w:r>
      <w:r w:rsidRPr="005255D6">
        <w:rPr>
          <w:noProof/>
          <w:szCs w:val="24"/>
        </w:rPr>
        <w:t xml:space="preserve"> skenirano</w:t>
      </w:r>
      <w:r w:rsidR="00E41429" w:rsidRPr="005255D6">
        <w:rPr>
          <w:noProof/>
          <w:szCs w:val="24"/>
        </w:rPr>
        <w:t xml:space="preserve"> i u papirnatom obliku</w:t>
      </w:r>
      <w:r w:rsidR="00E53CEF" w:rsidRPr="005255D6">
        <w:rPr>
          <w:noProof/>
          <w:szCs w:val="24"/>
        </w:rPr>
        <w:t>.</w:t>
      </w:r>
    </w:p>
    <w:p w14:paraId="0B022851" w14:textId="77777777" w:rsidR="00DF5F3F" w:rsidRPr="005255D6" w:rsidRDefault="00DF5F3F" w:rsidP="00CB651A">
      <w:pPr>
        <w:numPr>
          <w:ilvl w:val="0"/>
          <w:numId w:val="25"/>
        </w:numPr>
        <w:contextualSpacing/>
        <w:jc w:val="both"/>
        <w:rPr>
          <w:noProof/>
          <w:szCs w:val="24"/>
        </w:rPr>
      </w:pPr>
      <w:r w:rsidRPr="005255D6">
        <w:rPr>
          <w:noProof/>
          <w:szCs w:val="24"/>
        </w:rPr>
        <w:t xml:space="preserve">Obrazac B5 </w:t>
      </w:r>
      <w:r w:rsidRPr="005255D6">
        <w:rPr>
          <w:b/>
          <w:noProof/>
          <w:szCs w:val="24"/>
        </w:rPr>
        <w:t xml:space="preserve">Obrazac životopisa voditeljice/a </w:t>
      </w:r>
      <w:r w:rsidR="002A4E32" w:rsidRPr="005255D6">
        <w:rPr>
          <w:b/>
          <w:noProof/>
          <w:szCs w:val="24"/>
        </w:rPr>
        <w:t>p</w:t>
      </w:r>
      <w:r w:rsidR="00E41429" w:rsidRPr="005255D6">
        <w:rPr>
          <w:b/>
          <w:noProof/>
          <w:szCs w:val="24"/>
        </w:rPr>
        <w:t>rojekta</w:t>
      </w:r>
      <w:r w:rsidR="00E53CEF" w:rsidRPr="005255D6">
        <w:rPr>
          <w:noProof/>
          <w:szCs w:val="24"/>
        </w:rPr>
        <w:t xml:space="preserve"> - </w:t>
      </w:r>
      <w:r w:rsidRPr="005255D6">
        <w:rPr>
          <w:noProof/>
          <w:szCs w:val="24"/>
        </w:rPr>
        <w:t xml:space="preserve">obvezno s datumom i potpisom voditeljice/a </w:t>
      </w:r>
      <w:r w:rsidR="002A4E32" w:rsidRPr="005255D6">
        <w:rPr>
          <w:noProof/>
          <w:szCs w:val="24"/>
        </w:rPr>
        <w:t>pro</w:t>
      </w:r>
      <w:r w:rsidR="00E41429" w:rsidRPr="005255D6">
        <w:rPr>
          <w:noProof/>
          <w:szCs w:val="24"/>
        </w:rPr>
        <w:t>jekta</w:t>
      </w:r>
      <w:r w:rsidR="00E53CEF" w:rsidRPr="005255D6">
        <w:rPr>
          <w:noProof/>
          <w:szCs w:val="24"/>
        </w:rPr>
        <w:t xml:space="preserve"> - </w:t>
      </w:r>
      <w:r w:rsidRPr="005255D6">
        <w:rPr>
          <w:noProof/>
          <w:szCs w:val="24"/>
        </w:rPr>
        <w:t>skenirano</w:t>
      </w:r>
      <w:r w:rsidR="00995256" w:rsidRPr="005255D6">
        <w:rPr>
          <w:noProof/>
          <w:szCs w:val="24"/>
        </w:rPr>
        <w:t xml:space="preserve"> i u papirnatom obliku</w:t>
      </w:r>
      <w:r w:rsidR="00E53CEF" w:rsidRPr="005255D6">
        <w:rPr>
          <w:noProof/>
          <w:szCs w:val="24"/>
        </w:rPr>
        <w:t>.</w:t>
      </w:r>
    </w:p>
    <w:p w14:paraId="6CD16F15" w14:textId="77777777" w:rsidR="00276155" w:rsidRPr="005255D6" w:rsidRDefault="00DF5F3F" w:rsidP="00CB651A">
      <w:pPr>
        <w:numPr>
          <w:ilvl w:val="0"/>
          <w:numId w:val="25"/>
        </w:numPr>
        <w:contextualSpacing/>
        <w:jc w:val="both"/>
        <w:rPr>
          <w:noProof/>
          <w:szCs w:val="24"/>
        </w:rPr>
      </w:pPr>
      <w:r w:rsidRPr="005255D6">
        <w:rPr>
          <w:noProof/>
          <w:szCs w:val="24"/>
        </w:rPr>
        <w:t>Obrazac B</w:t>
      </w:r>
      <w:r w:rsidR="00653260" w:rsidRPr="005255D6">
        <w:rPr>
          <w:noProof/>
          <w:szCs w:val="24"/>
        </w:rPr>
        <w:t>6</w:t>
      </w:r>
      <w:r w:rsidRPr="005255D6">
        <w:rPr>
          <w:noProof/>
          <w:szCs w:val="24"/>
        </w:rPr>
        <w:t xml:space="preserve"> </w:t>
      </w:r>
      <w:r w:rsidRPr="005255D6">
        <w:rPr>
          <w:b/>
          <w:noProof/>
          <w:szCs w:val="24"/>
        </w:rPr>
        <w:t xml:space="preserve">Obrazac Izjave o financiranim </w:t>
      </w:r>
      <w:r w:rsidR="00E35413" w:rsidRPr="005255D6">
        <w:rPr>
          <w:b/>
          <w:noProof/>
          <w:szCs w:val="24"/>
        </w:rPr>
        <w:t>projektima</w:t>
      </w:r>
      <w:r w:rsidRPr="005255D6">
        <w:rPr>
          <w:b/>
          <w:noProof/>
          <w:szCs w:val="24"/>
        </w:rPr>
        <w:t>/programima</w:t>
      </w:r>
      <w:r w:rsidRPr="005255D6">
        <w:rPr>
          <w:noProof/>
          <w:szCs w:val="24"/>
        </w:rPr>
        <w:t xml:space="preserve"> iz sredstava Državnog proračuna i proračuna jedinica lokalne i podr</w:t>
      </w:r>
      <w:r w:rsidR="00DE1335" w:rsidRPr="005255D6">
        <w:rPr>
          <w:noProof/>
          <w:szCs w:val="24"/>
        </w:rPr>
        <w:t xml:space="preserve">učne (regionalne) samouprave u </w:t>
      </w:r>
      <w:r w:rsidR="00E41429" w:rsidRPr="005255D6">
        <w:rPr>
          <w:noProof/>
          <w:szCs w:val="24"/>
        </w:rPr>
        <w:t>2019</w:t>
      </w:r>
      <w:r w:rsidRPr="005255D6">
        <w:rPr>
          <w:noProof/>
          <w:szCs w:val="24"/>
        </w:rPr>
        <w:t>.</w:t>
      </w:r>
      <w:r w:rsidR="00DE1335" w:rsidRPr="005255D6">
        <w:rPr>
          <w:noProof/>
          <w:szCs w:val="24"/>
        </w:rPr>
        <w:t xml:space="preserve"> i 20</w:t>
      </w:r>
      <w:r w:rsidR="00E41429" w:rsidRPr="005255D6">
        <w:rPr>
          <w:noProof/>
          <w:szCs w:val="24"/>
        </w:rPr>
        <w:t>20</w:t>
      </w:r>
      <w:r w:rsidR="00653260" w:rsidRPr="005255D6">
        <w:rPr>
          <w:noProof/>
          <w:szCs w:val="24"/>
        </w:rPr>
        <w:t>.</w:t>
      </w:r>
      <w:r w:rsidRPr="005255D6">
        <w:rPr>
          <w:noProof/>
          <w:szCs w:val="24"/>
        </w:rPr>
        <w:t xml:space="preserve"> godini i/ili sredstava iz dijela </w:t>
      </w:r>
      <w:r w:rsidR="00DE1335" w:rsidRPr="005255D6">
        <w:rPr>
          <w:noProof/>
          <w:szCs w:val="24"/>
        </w:rPr>
        <w:t>prihoda od igara na sreću u 201</w:t>
      </w:r>
      <w:r w:rsidR="00E41429" w:rsidRPr="005255D6">
        <w:rPr>
          <w:noProof/>
          <w:szCs w:val="24"/>
        </w:rPr>
        <w:t>9</w:t>
      </w:r>
      <w:r w:rsidRPr="005255D6">
        <w:rPr>
          <w:noProof/>
          <w:szCs w:val="24"/>
        </w:rPr>
        <w:t>. i</w:t>
      </w:r>
      <w:r w:rsidR="00E41429" w:rsidRPr="005255D6">
        <w:rPr>
          <w:noProof/>
          <w:szCs w:val="24"/>
        </w:rPr>
        <w:t xml:space="preserve"> 2020</w:t>
      </w:r>
      <w:r w:rsidRPr="005255D6">
        <w:rPr>
          <w:noProof/>
          <w:szCs w:val="24"/>
        </w:rPr>
        <w:t>. godini - ob</w:t>
      </w:r>
      <w:r w:rsidR="00E53CEF" w:rsidRPr="005255D6">
        <w:rPr>
          <w:noProof/>
          <w:szCs w:val="24"/>
        </w:rPr>
        <w:t>a</w:t>
      </w:r>
      <w:r w:rsidR="00276155" w:rsidRPr="005255D6">
        <w:rPr>
          <w:noProof/>
          <w:szCs w:val="24"/>
        </w:rPr>
        <w:t>vezno potpisani i ovjereni</w:t>
      </w:r>
      <w:r w:rsidRPr="005255D6">
        <w:rPr>
          <w:noProof/>
          <w:szCs w:val="24"/>
        </w:rPr>
        <w:t>.</w:t>
      </w:r>
    </w:p>
    <w:p w14:paraId="399F79A8" w14:textId="77777777" w:rsidR="00DF5F3F" w:rsidRPr="005255D6" w:rsidRDefault="00DF5F3F" w:rsidP="00276155">
      <w:pPr>
        <w:ind w:left="360"/>
        <w:contextualSpacing/>
        <w:jc w:val="both"/>
        <w:rPr>
          <w:noProof/>
          <w:szCs w:val="24"/>
        </w:rPr>
      </w:pPr>
      <w:r w:rsidRPr="005255D6">
        <w:rPr>
          <w:noProof/>
          <w:szCs w:val="24"/>
        </w:rPr>
        <w:t>Izjava se obvezno dostavlja i ukoliko organizaciji</w:t>
      </w:r>
      <w:r w:rsidR="00E53CEF" w:rsidRPr="005255D6">
        <w:rPr>
          <w:noProof/>
          <w:szCs w:val="24"/>
        </w:rPr>
        <w:t xml:space="preserve"> </w:t>
      </w:r>
      <w:r w:rsidRPr="005255D6">
        <w:rPr>
          <w:noProof/>
          <w:szCs w:val="24"/>
        </w:rPr>
        <w:t>-</w:t>
      </w:r>
      <w:r w:rsidR="00E53CEF" w:rsidRPr="005255D6">
        <w:rPr>
          <w:noProof/>
          <w:szCs w:val="24"/>
        </w:rPr>
        <w:t xml:space="preserve"> </w:t>
      </w:r>
      <w:r w:rsidRPr="005255D6">
        <w:rPr>
          <w:noProof/>
          <w:szCs w:val="24"/>
        </w:rPr>
        <w:t xml:space="preserve">prijavitelju nisu bili sufinancirani </w:t>
      </w:r>
      <w:r w:rsidR="002A4E32" w:rsidRPr="005255D6">
        <w:rPr>
          <w:noProof/>
          <w:szCs w:val="24"/>
        </w:rPr>
        <w:t>program</w:t>
      </w:r>
      <w:r w:rsidR="00E41429" w:rsidRPr="005255D6">
        <w:rPr>
          <w:noProof/>
          <w:szCs w:val="24"/>
        </w:rPr>
        <w:t>i/projekti</w:t>
      </w:r>
      <w:r w:rsidR="00E53CEF" w:rsidRPr="005255D6">
        <w:rPr>
          <w:noProof/>
          <w:szCs w:val="24"/>
        </w:rPr>
        <w:t xml:space="preserve"> - </w:t>
      </w:r>
      <w:r w:rsidRPr="005255D6">
        <w:rPr>
          <w:noProof/>
          <w:szCs w:val="24"/>
        </w:rPr>
        <w:t xml:space="preserve"> skenirano</w:t>
      </w:r>
      <w:r w:rsidR="00995256" w:rsidRPr="005255D6">
        <w:rPr>
          <w:noProof/>
          <w:szCs w:val="24"/>
        </w:rPr>
        <w:t xml:space="preserve"> i u papirnatom obliku</w:t>
      </w:r>
      <w:r w:rsidR="00E53CEF" w:rsidRPr="005255D6">
        <w:rPr>
          <w:noProof/>
          <w:szCs w:val="24"/>
        </w:rPr>
        <w:t>.</w:t>
      </w:r>
    </w:p>
    <w:p w14:paraId="360AF3C7" w14:textId="77777777" w:rsidR="0022337F" w:rsidRPr="005255D6" w:rsidRDefault="00DF5F3F" w:rsidP="00CB651A">
      <w:pPr>
        <w:numPr>
          <w:ilvl w:val="0"/>
          <w:numId w:val="25"/>
        </w:numPr>
        <w:contextualSpacing/>
        <w:jc w:val="both"/>
        <w:rPr>
          <w:szCs w:val="24"/>
        </w:rPr>
      </w:pPr>
      <w:r w:rsidRPr="005255D6">
        <w:rPr>
          <w:noProof/>
          <w:szCs w:val="24"/>
        </w:rPr>
        <w:t>Obrazac B</w:t>
      </w:r>
      <w:r w:rsidR="00653260" w:rsidRPr="005255D6">
        <w:rPr>
          <w:noProof/>
          <w:szCs w:val="24"/>
        </w:rPr>
        <w:t>7</w:t>
      </w:r>
      <w:r w:rsidRPr="005255D6">
        <w:rPr>
          <w:noProof/>
          <w:szCs w:val="24"/>
        </w:rPr>
        <w:t xml:space="preserve"> </w:t>
      </w:r>
      <w:r w:rsidRPr="005255D6">
        <w:rPr>
          <w:b/>
          <w:noProof/>
          <w:szCs w:val="24"/>
        </w:rPr>
        <w:t>Obrazac Izjave izvoditelja aktivnosti</w:t>
      </w:r>
      <w:r w:rsidRPr="005255D6">
        <w:rPr>
          <w:noProof/>
          <w:szCs w:val="24"/>
        </w:rPr>
        <w:t xml:space="preserve"> - obavezno s datumom i potpisom izvoditeljice/a aktivnosti </w:t>
      </w:r>
      <w:r w:rsidR="00EA5A6C" w:rsidRPr="005255D6">
        <w:rPr>
          <w:noProof/>
          <w:szCs w:val="24"/>
        </w:rPr>
        <w:t>(samo za one izvoditelje koji nisu</w:t>
      </w:r>
      <w:r w:rsidRPr="005255D6">
        <w:rPr>
          <w:noProof/>
          <w:szCs w:val="24"/>
        </w:rPr>
        <w:t xml:space="preserve"> iz udruge ili partnera</w:t>
      </w:r>
      <w:r w:rsidR="00054A3F" w:rsidRPr="005255D6">
        <w:rPr>
          <w:noProof/>
          <w:szCs w:val="24"/>
        </w:rPr>
        <w:t>- pitanje broj 15. u opisnom obrascu</w:t>
      </w:r>
      <w:r w:rsidRPr="005255D6">
        <w:rPr>
          <w:noProof/>
          <w:szCs w:val="24"/>
        </w:rPr>
        <w:t>)</w:t>
      </w:r>
      <w:r w:rsidR="00E53CEF" w:rsidRPr="005255D6">
        <w:rPr>
          <w:noProof/>
          <w:szCs w:val="24"/>
        </w:rPr>
        <w:t xml:space="preserve"> - </w:t>
      </w:r>
      <w:r w:rsidRPr="005255D6">
        <w:rPr>
          <w:noProof/>
          <w:szCs w:val="24"/>
        </w:rPr>
        <w:t>skenirano</w:t>
      </w:r>
      <w:r w:rsidR="00995256" w:rsidRPr="005255D6">
        <w:rPr>
          <w:noProof/>
          <w:szCs w:val="24"/>
        </w:rPr>
        <w:t xml:space="preserve"> i u papirnatom obliku</w:t>
      </w:r>
      <w:r w:rsidR="00E53CEF" w:rsidRPr="005255D6">
        <w:rPr>
          <w:noProof/>
          <w:szCs w:val="24"/>
        </w:rPr>
        <w:t>.</w:t>
      </w:r>
    </w:p>
    <w:p w14:paraId="5D36F9A6" w14:textId="02CD5BEC" w:rsidR="00DF5F3F" w:rsidRPr="005255D6" w:rsidRDefault="00DF5F3F" w:rsidP="00CB651A">
      <w:pPr>
        <w:numPr>
          <w:ilvl w:val="0"/>
          <w:numId w:val="25"/>
        </w:numPr>
        <w:contextualSpacing/>
        <w:jc w:val="both"/>
        <w:rPr>
          <w:noProof/>
          <w:szCs w:val="24"/>
        </w:rPr>
      </w:pPr>
      <w:r w:rsidRPr="005255D6">
        <w:rPr>
          <w:noProof/>
          <w:szCs w:val="24"/>
        </w:rPr>
        <w:t xml:space="preserve">Dokument </w:t>
      </w:r>
      <w:r w:rsidRPr="005255D6">
        <w:rPr>
          <w:b/>
          <w:noProof/>
          <w:szCs w:val="24"/>
        </w:rPr>
        <w:t>Preslika važećeg Statuta prijavitelja</w:t>
      </w:r>
      <w:r w:rsidR="00AA2564" w:rsidRPr="005255D6">
        <w:rPr>
          <w:b/>
          <w:noProof/>
          <w:szCs w:val="24"/>
        </w:rPr>
        <w:t xml:space="preserve"> usklađenog sa Zakonom o udrugama</w:t>
      </w:r>
      <w:r w:rsidRPr="005255D6">
        <w:rPr>
          <w:noProof/>
          <w:szCs w:val="24"/>
        </w:rPr>
        <w:t xml:space="preserve"> (samo za udruge čiji</w:t>
      </w:r>
      <w:r w:rsidR="00AA2564" w:rsidRPr="005255D6">
        <w:rPr>
          <w:noProof/>
          <w:szCs w:val="24"/>
        </w:rPr>
        <w:t xml:space="preserve"> usklađeni</w:t>
      </w:r>
      <w:r w:rsidRPr="005255D6">
        <w:rPr>
          <w:noProof/>
          <w:szCs w:val="24"/>
        </w:rPr>
        <w:t xml:space="preserve"> statut nije moguće preuzeti putem Registra udruga) te dokaz (dopis) da je statut predan na ovjeru nadležnom uredu radi usklađivanja sa Zakonom o udrugama (</w:t>
      </w:r>
      <w:r w:rsidR="00522833" w:rsidRPr="005255D6">
        <w:rPr>
          <w:noProof/>
          <w:szCs w:val="24"/>
        </w:rPr>
        <w:t>„Narodne novine“</w:t>
      </w:r>
      <w:r w:rsidR="00653260" w:rsidRPr="005255D6">
        <w:rPr>
          <w:noProof/>
          <w:szCs w:val="24"/>
        </w:rPr>
        <w:t>, broj</w:t>
      </w:r>
      <w:r w:rsidR="00E53CEF" w:rsidRPr="005255D6">
        <w:rPr>
          <w:noProof/>
          <w:szCs w:val="24"/>
        </w:rPr>
        <w:t>:</w:t>
      </w:r>
      <w:r w:rsidR="005D408E" w:rsidRPr="005255D6">
        <w:rPr>
          <w:noProof/>
          <w:szCs w:val="24"/>
        </w:rPr>
        <w:t xml:space="preserve"> </w:t>
      </w:r>
      <w:r w:rsidRPr="005255D6">
        <w:rPr>
          <w:noProof/>
          <w:szCs w:val="24"/>
        </w:rPr>
        <w:t>74/14</w:t>
      </w:r>
      <w:r w:rsidR="00EA5A6C" w:rsidRPr="005255D6">
        <w:rPr>
          <w:noProof/>
          <w:szCs w:val="24"/>
        </w:rPr>
        <w:t xml:space="preserve"> i 70/17</w:t>
      </w:r>
      <w:r w:rsidRPr="005255D6">
        <w:rPr>
          <w:noProof/>
          <w:szCs w:val="24"/>
        </w:rPr>
        <w:t>) (samo za udruge koje su predale zahtjev za usklađivanjem statuta sa Zakonom o udrugama ali je njihov zahtjev još u obradi</w:t>
      </w:r>
      <w:r w:rsidR="00AA2564" w:rsidRPr="005255D6">
        <w:rPr>
          <w:noProof/>
          <w:szCs w:val="24"/>
        </w:rPr>
        <w:t xml:space="preserve"> te isto nije vidljivo uvidom u Registar udruga</w:t>
      </w:r>
      <w:r w:rsidRPr="005255D6">
        <w:rPr>
          <w:noProof/>
          <w:szCs w:val="24"/>
        </w:rPr>
        <w:t xml:space="preserve">) </w:t>
      </w:r>
      <w:r w:rsidR="00276155" w:rsidRPr="005255D6">
        <w:rPr>
          <w:noProof/>
          <w:szCs w:val="24"/>
        </w:rPr>
        <w:t>–</w:t>
      </w:r>
      <w:r w:rsidRPr="005255D6">
        <w:rPr>
          <w:noProof/>
          <w:szCs w:val="24"/>
        </w:rPr>
        <w:t xml:space="preserve"> skenirano</w:t>
      </w:r>
      <w:r w:rsidR="00276155" w:rsidRPr="005255D6">
        <w:rPr>
          <w:noProof/>
          <w:szCs w:val="24"/>
        </w:rPr>
        <w:t xml:space="preserve"> i u papirnatom obliku.</w:t>
      </w:r>
    </w:p>
    <w:p w14:paraId="211445C6" w14:textId="77777777" w:rsidR="00DF5F3F" w:rsidRPr="005255D6" w:rsidRDefault="00DF5F3F" w:rsidP="00CB651A">
      <w:pPr>
        <w:numPr>
          <w:ilvl w:val="0"/>
          <w:numId w:val="25"/>
        </w:numPr>
        <w:contextualSpacing/>
        <w:jc w:val="both"/>
        <w:rPr>
          <w:noProof/>
          <w:szCs w:val="24"/>
        </w:rPr>
      </w:pPr>
      <w:r w:rsidRPr="005255D6">
        <w:rPr>
          <w:noProof/>
          <w:szCs w:val="24"/>
        </w:rPr>
        <w:t xml:space="preserve">Dokument </w:t>
      </w:r>
      <w:r w:rsidRPr="005255D6">
        <w:rPr>
          <w:b/>
          <w:noProof/>
          <w:szCs w:val="24"/>
        </w:rPr>
        <w:t xml:space="preserve">Financijski plan </w:t>
      </w:r>
      <w:r w:rsidR="00AD375C" w:rsidRPr="005255D6">
        <w:rPr>
          <w:b/>
          <w:noProof/>
          <w:szCs w:val="24"/>
        </w:rPr>
        <w:t xml:space="preserve">(ako je primjenjivo) </w:t>
      </w:r>
      <w:r w:rsidRPr="005255D6">
        <w:rPr>
          <w:b/>
          <w:noProof/>
          <w:szCs w:val="24"/>
        </w:rPr>
        <w:t>i p</w:t>
      </w:r>
      <w:r w:rsidR="00995256" w:rsidRPr="005255D6">
        <w:rPr>
          <w:b/>
          <w:noProof/>
          <w:szCs w:val="24"/>
        </w:rPr>
        <w:t>rogram rada prijavitelja za 202</w:t>
      </w:r>
      <w:r w:rsidR="00E53CEF" w:rsidRPr="005255D6">
        <w:rPr>
          <w:b/>
          <w:noProof/>
          <w:szCs w:val="24"/>
        </w:rPr>
        <w:t>1</w:t>
      </w:r>
      <w:r w:rsidRPr="005255D6">
        <w:rPr>
          <w:b/>
          <w:noProof/>
          <w:szCs w:val="24"/>
        </w:rPr>
        <w:t>. godinu</w:t>
      </w:r>
      <w:r w:rsidRPr="005255D6">
        <w:rPr>
          <w:noProof/>
          <w:szCs w:val="24"/>
        </w:rPr>
        <w:t xml:space="preserve"> – skenirano</w:t>
      </w:r>
      <w:r w:rsidR="0045696D" w:rsidRPr="005255D6">
        <w:rPr>
          <w:noProof/>
          <w:szCs w:val="24"/>
        </w:rPr>
        <w:t xml:space="preserve"> i u papir</w:t>
      </w:r>
      <w:r w:rsidR="00ED1414" w:rsidRPr="005255D6">
        <w:rPr>
          <w:noProof/>
          <w:szCs w:val="24"/>
        </w:rPr>
        <w:t>natom obliku</w:t>
      </w:r>
    </w:p>
    <w:p w14:paraId="21C5890F" w14:textId="77777777" w:rsidR="00DF5F3F" w:rsidRPr="005255D6" w:rsidRDefault="00DF5F3F" w:rsidP="00CB651A">
      <w:pPr>
        <w:numPr>
          <w:ilvl w:val="0"/>
          <w:numId w:val="25"/>
        </w:numPr>
        <w:contextualSpacing/>
        <w:jc w:val="both"/>
        <w:rPr>
          <w:noProof/>
          <w:szCs w:val="24"/>
        </w:rPr>
      </w:pPr>
      <w:r w:rsidRPr="005255D6">
        <w:rPr>
          <w:b/>
          <w:szCs w:val="24"/>
        </w:rPr>
        <w:t>Preslika ovjerenog ugovora o najmu prostora</w:t>
      </w:r>
      <w:r w:rsidRPr="005255D6">
        <w:rPr>
          <w:szCs w:val="24"/>
        </w:rPr>
        <w:t xml:space="preserve"> </w:t>
      </w:r>
      <w:r w:rsidRPr="005255D6">
        <w:rPr>
          <w:szCs w:val="24"/>
          <w:u w:val="single"/>
        </w:rPr>
        <w:t>u slučaju da prijavitelj djeluje u unajmljenom prostoru</w:t>
      </w:r>
      <w:r w:rsidRPr="005255D6">
        <w:rPr>
          <w:b/>
          <w:szCs w:val="24"/>
        </w:rPr>
        <w:t xml:space="preserve"> </w:t>
      </w:r>
      <w:r w:rsidRPr="005255D6">
        <w:rPr>
          <w:b/>
          <w:noProof/>
          <w:szCs w:val="24"/>
        </w:rPr>
        <w:t>ili preslika nekog drugog dokumenta</w:t>
      </w:r>
      <w:r w:rsidRPr="005255D6">
        <w:rPr>
          <w:noProof/>
          <w:szCs w:val="24"/>
        </w:rPr>
        <w:t xml:space="preserve"> temeljem kojeg prijavitelj koristi prostor koji nije u vlasništvu prijavitelja</w:t>
      </w:r>
      <w:r w:rsidR="00E53CEF" w:rsidRPr="005255D6">
        <w:rPr>
          <w:noProof/>
          <w:szCs w:val="24"/>
        </w:rPr>
        <w:t xml:space="preserve"> - </w:t>
      </w:r>
      <w:r w:rsidRPr="005255D6">
        <w:rPr>
          <w:noProof/>
          <w:szCs w:val="24"/>
        </w:rPr>
        <w:t xml:space="preserve"> skenirano</w:t>
      </w:r>
      <w:r w:rsidR="00ED1414" w:rsidRPr="005255D6">
        <w:rPr>
          <w:noProof/>
          <w:szCs w:val="24"/>
        </w:rPr>
        <w:t xml:space="preserve"> i u papirnatom obliku</w:t>
      </w:r>
    </w:p>
    <w:p w14:paraId="3227CCE8" w14:textId="77777777" w:rsidR="00A8309E" w:rsidRPr="000316EF" w:rsidRDefault="00A8309E" w:rsidP="00CB651A">
      <w:pPr>
        <w:numPr>
          <w:ilvl w:val="0"/>
          <w:numId w:val="25"/>
        </w:numPr>
        <w:contextualSpacing/>
        <w:jc w:val="both"/>
        <w:rPr>
          <w:noProof/>
          <w:szCs w:val="24"/>
        </w:rPr>
      </w:pPr>
      <w:r w:rsidRPr="000316EF">
        <w:rPr>
          <w:noProof/>
          <w:szCs w:val="24"/>
        </w:rPr>
        <w:t>Dopis/z</w:t>
      </w:r>
      <w:r w:rsidR="00AB6E53" w:rsidRPr="000316EF">
        <w:rPr>
          <w:noProof/>
          <w:szCs w:val="24"/>
        </w:rPr>
        <w:t>amolba iz koje je vidljivo da je</w:t>
      </w:r>
      <w:r w:rsidR="00DB0D38" w:rsidRPr="000316EF">
        <w:rPr>
          <w:noProof/>
          <w:szCs w:val="24"/>
        </w:rPr>
        <w:t xml:space="preserve"> putem elekt</w:t>
      </w:r>
      <w:r w:rsidR="00E53CEF" w:rsidRPr="000316EF">
        <w:rPr>
          <w:noProof/>
          <w:szCs w:val="24"/>
        </w:rPr>
        <w:t>r</w:t>
      </w:r>
      <w:r w:rsidR="00DB0D38" w:rsidRPr="000316EF">
        <w:rPr>
          <w:noProof/>
          <w:szCs w:val="24"/>
        </w:rPr>
        <w:t>on</w:t>
      </w:r>
      <w:r w:rsidR="00E53CEF" w:rsidRPr="000316EF">
        <w:rPr>
          <w:noProof/>
          <w:szCs w:val="24"/>
        </w:rPr>
        <w:t>ičke</w:t>
      </w:r>
      <w:r w:rsidR="00DB0D38" w:rsidRPr="000316EF">
        <w:rPr>
          <w:noProof/>
          <w:szCs w:val="24"/>
        </w:rPr>
        <w:t xml:space="preserve"> pošte predan</w:t>
      </w:r>
      <w:r w:rsidRPr="000316EF">
        <w:rPr>
          <w:noProof/>
          <w:szCs w:val="24"/>
        </w:rPr>
        <w:t xml:space="preserve"> zahtjev</w:t>
      </w:r>
      <w:r w:rsidR="00DB0D38" w:rsidRPr="000316EF">
        <w:rPr>
          <w:noProof/>
          <w:szCs w:val="24"/>
        </w:rPr>
        <w:t xml:space="preserve"> Agenciji za odgoj i obrazovanje</w:t>
      </w:r>
      <w:r w:rsidRPr="000316EF">
        <w:rPr>
          <w:noProof/>
          <w:szCs w:val="24"/>
        </w:rPr>
        <w:t xml:space="preserve"> </w:t>
      </w:r>
      <w:r w:rsidR="00DB0D38" w:rsidRPr="000316EF">
        <w:rPr>
          <w:noProof/>
          <w:szCs w:val="24"/>
        </w:rPr>
        <w:t>za izdavanje stručnog mišljenja</w:t>
      </w:r>
      <w:r w:rsidR="00E53CEF" w:rsidRPr="000316EF">
        <w:rPr>
          <w:noProof/>
          <w:szCs w:val="24"/>
        </w:rPr>
        <w:t xml:space="preserve"> - </w:t>
      </w:r>
      <w:r w:rsidRPr="000316EF">
        <w:rPr>
          <w:noProof/>
          <w:szCs w:val="24"/>
        </w:rPr>
        <w:t xml:space="preserve"> skenirano</w:t>
      </w:r>
      <w:r w:rsidR="009373A1" w:rsidRPr="000316EF">
        <w:rPr>
          <w:noProof/>
          <w:szCs w:val="24"/>
        </w:rPr>
        <w:t xml:space="preserve"> i u papirnatom obliku</w:t>
      </w:r>
    </w:p>
    <w:p w14:paraId="3BECAC8F" w14:textId="04907D4A" w:rsidR="00EC0583" w:rsidRPr="005255D6" w:rsidRDefault="00DF5F3F" w:rsidP="00CB651A">
      <w:pPr>
        <w:numPr>
          <w:ilvl w:val="0"/>
          <w:numId w:val="25"/>
        </w:numPr>
        <w:contextualSpacing/>
        <w:jc w:val="both"/>
        <w:rPr>
          <w:noProof/>
          <w:szCs w:val="24"/>
        </w:rPr>
      </w:pPr>
      <w:r w:rsidRPr="005255D6">
        <w:rPr>
          <w:noProof/>
          <w:szCs w:val="24"/>
        </w:rPr>
        <w:t>Dokumenti kojim</w:t>
      </w:r>
      <w:r w:rsidR="00B20F92">
        <w:rPr>
          <w:noProof/>
          <w:szCs w:val="24"/>
        </w:rPr>
        <w:t>a</w:t>
      </w:r>
      <w:r w:rsidRPr="005255D6">
        <w:rPr>
          <w:noProof/>
          <w:szCs w:val="24"/>
        </w:rPr>
        <w:t xml:space="preserve"> se dokazuje pravna osobnost partnera ako post</w:t>
      </w:r>
      <w:r w:rsidR="00EA5A6C" w:rsidRPr="005255D6">
        <w:rPr>
          <w:noProof/>
          <w:szCs w:val="24"/>
        </w:rPr>
        <w:t xml:space="preserve">oji (dostavljaju se skenirani). </w:t>
      </w:r>
    </w:p>
    <w:p w14:paraId="01A4C058" w14:textId="77777777" w:rsidR="009E2141" w:rsidRDefault="009E2141" w:rsidP="009E2141">
      <w:pPr>
        <w:contextualSpacing/>
        <w:jc w:val="both"/>
        <w:rPr>
          <w:szCs w:val="24"/>
        </w:rPr>
      </w:pPr>
    </w:p>
    <w:p w14:paraId="2873B401" w14:textId="77777777" w:rsidR="00E53CEF" w:rsidRDefault="00EA5A6C" w:rsidP="009E2141">
      <w:pPr>
        <w:contextualSpacing/>
        <w:jc w:val="both"/>
        <w:rPr>
          <w:szCs w:val="24"/>
        </w:rPr>
      </w:pPr>
      <w:r w:rsidRPr="00EC0583">
        <w:rPr>
          <w:szCs w:val="24"/>
        </w:rPr>
        <w:t>U</w:t>
      </w:r>
      <w:r w:rsidR="00DF5F3F" w:rsidRPr="00EC0583">
        <w:rPr>
          <w:szCs w:val="24"/>
        </w:rPr>
        <w:t xml:space="preserve"> slučaju da se </w:t>
      </w:r>
      <w:r w:rsidR="002A4E32">
        <w:rPr>
          <w:szCs w:val="24"/>
        </w:rPr>
        <w:t>pro</w:t>
      </w:r>
      <w:r w:rsidR="00995256">
        <w:rPr>
          <w:szCs w:val="24"/>
        </w:rPr>
        <w:t>jekt</w:t>
      </w:r>
      <w:r w:rsidR="00DF5F3F" w:rsidRPr="00EC0583">
        <w:rPr>
          <w:szCs w:val="24"/>
        </w:rPr>
        <w:t xml:space="preserve"> prijavljuje u partnerstvu </w:t>
      </w:r>
      <w:r w:rsidR="00DF5F3F" w:rsidRPr="00EC0583">
        <w:rPr>
          <w:b/>
          <w:szCs w:val="24"/>
        </w:rPr>
        <w:t>s udrugom</w:t>
      </w:r>
      <w:r w:rsidR="00DF5F3F" w:rsidRPr="00EC0583">
        <w:rPr>
          <w:szCs w:val="24"/>
        </w:rPr>
        <w:t>, udruga (partner) mora ispuniti sve uvjete kao udruga prijavitelj (</w:t>
      </w:r>
      <w:r w:rsidRPr="00EC0583">
        <w:rPr>
          <w:szCs w:val="24"/>
        </w:rPr>
        <w:t xml:space="preserve">izuzev uvjeta da djeluje u jednom od prioritetnih područja aktivnosti raspisanih natječajem, </w:t>
      </w:r>
      <w:r w:rsidR="00DF5F3F" w:rsidRPr="00EC0583">
        <w:rPr>
          <w:szCs w:val="24"/>
        </w:rPr>
        <w:t>uvjeti propisani to</w:t>
      </w:r>
      <w:r w:rsidR="00276155">
        <w:rPr>
          <w:szCs w:val="24"/>
        </w:rPr>
        <w:t>čkom 2.1. Uputa za prijavitelje</w:t>
      </w:r>
      <w:r w:rsidR="00DF5F3F" w:rsidRPr="00EC0583">
        <w:rPr>
          <w:szCs w:val="24"/>
        </w:rPr>
        <w:t>, a prijavitelj za udrugu (partnera) dostavlja:</w:t>
      </w:r>
    </w:p>
    <w:p w14:paraId="79CD6181" w14:textId="77777777" w:rsidR="00DF5F3F" w:rsidRPr="00EC0583" w:rsidRDefault="00DF5F3F" w:rsidP="009E2141">
      <w:pPr>
        <w:contextualSpacing/>
        <w:jc w:val="both"/>
        <w:rPr>
          <w:noProof/>
          <w:szCs w:val="24"/>
        </w:rPr>
      </w:pPr>
      <w:r w:rsidRPr="00EC0583">
        <w:rPr>
          <w:szCs w:val="24"/>
        </w:rPr>
        <w:t xml:space="preserve"> </w:t>
      </w:r>
    </w:p>
    <w:p w14:paraId="572280B8" w14:textId="77777777" w:rsidR="005B7327" w:rsidRPr="005255D6" w:rsidRDefault="005B7327" w:rsidP="00CB651A">
      <w:pPr>
        <w:numPr>
          <w:ilvl w:val="1"/>
          <w:numId w:val="26"/>
        </w:numPr>
        <w:rPr>
          <w:szCs w:val="24"/>
        </w:rPr>
      </w:pPr>
      <w:r w:rsidRPr="005B7327">
        <w:rPr>
          <w:szCs w:val="24"/>
        </w:rPr>
        <w:t xml:space="preserve">Dokument Preslika važećeg Statuta partnera usklađenog sa Zakonom o udrugama (samo za udruge čiji usklađeni statut nije moguće preuzeti putem Registra udruga) te dokaz (dopis) da je statut predan na ovjeru nadležnom uredu radi usklađivanja sa Zakonom o udrugama </w:t>
      </w:r>
      <w:r w:rsidR="00426EE4" w:rsidRPr="00EC0583">
        <w:rPr>
          <w:noProof/>
          <w:szCs w:val="24"/>
        </w:rPr>
        <w:t>(</w:t>
      </w:r>
      <w:r w:rsidR="00426EE4">
        <w:rPr>
          <w:noProof/>
          <w:szCs w:val="24"/>
        </w:rPr>
        <w:t>„Narodne novine“, broj</w:t>
      </w:r>
      <w:r w:rsidR="00426EE4" w:rsidRPr="00EC0583">
        <w:rPr>
          <w:noProof/>
          <w:szCs w:val="24"/>
        </w:rPr>
        <w:t xml:space="preserve"> 74/14 i 70/17) </w:t>
      </w:r>
      <w:r w:rsidRPr="005B7327">
        <w:rPr>
          <w:szCs w:val="24"/>
        </w:rPr>
        <w:t xml:space="preserve">(samo za udruge koje su predale zahtjev za </w:t>
      </w:r>
      <w:r w:rsidRPr="005B7327">
        <w:rPr>
          <w:szCs w:val="24"/>
        </w:rPr>
        <w:lastRenderedPageBreak/>
        <w:t xml:space="preserve">usklađivanjem statuta sa </w:t>
      </w:r>
      <w:r w:rsidRPr="005255D6">
        <w:rPr>
          <w:szCs w:val="24"/>
        </w:rPr>
        <w:t xml:space="preserve">Zakonom o udrugama, ali je njihov zahtjev još u obradi te isto nije vidljivo uvidom u Registar udruga) </w:t>
      </w:r>
      <w:r w:rsidR="00276155" w:rsidRPr="005255D6">
        <w:rPr>
          <w:szCs w:val="24"/>
        </w:rPr>
        <w:t>–</w:t>
      </w:r>
      <w:r w:rsidRPr="005255D6">
        <w:rPr>
          <w:szCs w:val="24"/>
        </w:rPr>
        <w:t xml:space="preserve"> skenirano</w:t>
      </w:r>
      <w:r w:rsidR="00276155" w:rsidRPr="005255D6">
        <w:rPr>
          <w:szCs w:val="24"/>
        </w:rPr>
        <w:t xml:space="preserve"> i u papirnatom obliku</w:t>
      </w:r>
    </w:p>
    <w:p w14:paraId="61B0F5D3" w14:textId="77777777" w:rsidR="00DF5F3F" w:rsidRPr="005255D6" w:rsidRDefault="00DF5F3F" w:rsidP="00CB651A">
      <w:pPr>
        <w:numPr>
          <w:ilvl w:val="1"/>
          <w:numId w:val="26"/>
        </w:numPr>
        <w:tabs>
          <w:tab w:val="left" w:pos="284"/>
        </w:tabs>
        <w:contextualSpacing/>
        <w:jc w:val="both"/>
        <w:rPr>
          <w:szCs w:val="24"/>
        </w:rPr>
      </w:pPr>
      <w:r w:rsidRPr="005255D6">
        <w:rPr>
          <w:szCs w:val="24"/>
        </w:rPr>
        <w:t xml:space="preserve">Financijski plan </w:t>
      </w:r>
      <w:r w:rsidR="00AD375C" w:rsidRPr="005255D6">
        <w:rPr>
          <w:szCs w:val="24"/>
        </w:rPr>
        <w:t xml:space="preserve">(ako je primjenjivo) </w:t>
      </w:r>
      <w:r w:rsidRPr="005255D6">
        <w:rPr>
          <w:szCs w:val="24"/>
        </w:rPr>
        <w:t>i progr</w:t>
      </w:r>
      <w:r w:rsidR="00995256" w:rsidRPr="005255D6">
        <w:rPr>
          <w:szCs w:val="24"/>
        </w:rPr>
        <w:t>am udruge za 202</w:t>
      </w:r>
      <w:r w:rsidR="00F023A5" w:rsidRPr="005255D6">
        <w:rPr>
          <w:szCs w:val="24"/>
        </w:rPr>
        <w:t>1</w:t>
      </w:r>
      <w:r w:rsidR="00426EE4" w:rsidRPr="005255D6">
        <w:rPr>
          <w:szCs w:val="24"/>
        </w:rPr>
        <w:t>.</w:t>
      </w:r>
      <w:r w:rsidR="00EC0583" w:rsidRPr="005255D6">
        <w:rPr>
          <w:szCs w:val="24"/>
        </w:rPr>
        <w:t xml:space="preserve"> godinu</w:t>
      </w:r>
      <w:r w:rsidR="00036D1D" w:rsidRPr="005255D6">
        <w:rPr>
          <w:szCs w:val="24"/>
        </w:rPr>
        <w:t>.</w:t>
      </w:r>
      <w:r w:rsidRPr="005255D6">
        <w:rPr>
          <w:szCs w:val="24"/>
        </w:rPr>
        <w:t xml:space="preserve"> </w:t>
      </w:r>
    </w:p>
    <w:p w14:paraId="5CD37778" w14:textId="77777777" w:rsidR="00E35413" w:rsidRPr="005255D6" w:rsidRDefault="00E35413" w:rsidP="00EC0583">
      <w:pPr>
        <w:tabs>
          <w:tab w:val="left" w:pos="284"/>
        </w:tabs>
        <w:contextualSpacing/>
        <w:jc w:val="both"/>
        <w:rPr>
          <w:szCs w:val="24"/>
        </w:rPr>
      </w:pPr>
    </w:p>
    <w:p w14:paraId="379B0BF0" w14:textId="77777777" w:rsidR="005B7327" w:rsidRDefault="005B7327" w:rsidP="00EC0583">
      <w:pPr>
        <w:tabs>
          <w:tab w:val="left" w:pos="284"/>
        </w:tabs>
        <w:contextualSpacing/>
        <w:jc w:val="both"/>
        <w:rPr>
          <w:szCs w:val="24"/>
        </w:rPr>
      </w:pPr>
      <w:r w:rsidRPr="005255D6">
        <w:rPr>
          <w:szCs w:val="24"/>
        </w:rPr>
        <w:t xml:space="preserve">U slučaju da se </w:t>
      </w:r>
      <w:r w:rsidR="00995256" w:rsidRPr="005255D6">
        <w:rPr>
          <w:szCs w:val="24"/>
        </w:rPr>
        <w:t>projekt</w:t>
      </w:r>
      <w:r w:rsidRPr="005255D6">
        <w:rPr>
          <w:szCs w:val="24"/>
        </w:rPr>
        <w:t xml:space="preserve"> prijavljuje u partnerstvu s javnom ustanovom, prijavi se uz Izjavu o partnerstvu prilaže i Izvadak iz sudskog registra za svaku javnu ustanovu koja je partner u provedbi </w:t>
      </w:r>
      <w:r w:rsidRPr="005255D6">
        <w:rPr>
          <w:b/>
          <w:szCs w:val="24"/>
        </w:rPr>
        <w:t>ako isti nije vidljiv u sustavu</w:t>
      </w:r>
      <w:r w:rsidRPr="005255D6">
        <w:rPr>
          <w:szCs w:val="24"/>
        </w:rPr>
        <w:t>.</w:t>
      </w:r>
      <w:r w:rsidRPr="00EC0583">
        <w:rPr>
          <w:szCs w:val="24"/>
        </w:rPr>
        <w:t xml:space="preserve"> </w:t>
      </w:r>
    </w:p>
    <w:p w14:paraId="5225CBC1" w14:textId="77777777" w:rsidR="000F4719" w:rsidRDefault="000F4719" w:rsidP="00EC0583">
      <w:pPr>
        <w:tabs>
          <w:tab w:val="left" w:pos="284"/>
        </w:tabs>
        <w:contextualSpacing/>
        <w:jc w:val="both"/>
        <w:rPr>
          <w:szCs w:val="24"/>
        </w:rPr>
      </w:pPr>
    </w:p>
    <w:p w14:paraId="0F069597" w14:textId="77777777" w:rsidR="00DF5F3F" w:rsidRPr="00EC0583" w:rsidRDefault="00EC0583" w:rsidP="00EC0583">
      <w:pPr>
        <w:tabs>
          <w:tab w:val="left" w:pos="284"/>
        </w:tabs>
        <w:contextualSpacing/>
        <w:jc w:val="both"/>
        <w:rPr>
          <w:szCs w:val="24"/>
        </w:rPr>
      </w:pPr>
      <w:r w:rsidRPr="00EC0583">
        <w:rPr>
          <w:szCs w:val="24"/>
        </w:rPr>
        <w:t>U</w:t>
      </w:r>
      <w:r w:rsidR="00DF5F3F" w:rsidRPr="00EC0583">
        <w:rPr>
          <w:szCs w:val="24"/>
        </w:rPr>
        <w:t xml:space="preserve"> slučaju partnerstva s </w:t>
      </w:r>
      <w:r w:rsidR="00A8309E" w:rsidRPr="00EC0583">
        <w:rPr>
          <w:szCs w:val="24"/>
        </w:rPr>
        <w:t>jedinicom lokalne i područne (</w:t>
      </w:r>
      <w:r w:rsidR="00F20AF2" w:rsidRPr="00EC0583">
        <w:rPr>
          <w:szCs w:val="24"/>
        </w:rPr>
        <w:t xml:space="preserve">regionalne) samouprave </w:t>
      </w:r>
      <w:r w:rsidR="00DF5F3F" w:rsidRPr="00EC0583">
        <w:rPr>
          <w:szCs w:val="24"/>
        </w:rPr>
        <w:t>ili drugim javnim ustanovama čiji je osn</w:t>
      </w:r>
      <w:r w:rsidR="00EA5A6C" w:rsidRPr="00EC0583">
        <w:rPr>
          <w:szCs w:val="24"/>
        </w:rPr>
        <w:t>ivač jedinica lokalne i područne (regionalne) samouprave,</w:t>
      </w:r>
      <w:r w:rsidR="00DF5F3F" w:rsidRPr="00EC0583">
        <w:rPr>
          <w:szCs w:val="24"/>
        </w:rPr>
        <w:t xml:space="preserve"> dovoljno je dostaviti samo Izjavu o partnerstvu.</w:t>
      </w:r>
    </w:p>
    <w:p w14:paraId="0AA5799B" w14:textId="77777777" w:rsidR="00DF5F3F" w:rsidRPr="00EC0583" w:rsidRDefault="00DF5F3F" w:rsidP="00DF5F3F">
      <w:pPr>
        <w:jc w:val="both"/>
        <w:rPr>
          <w:szCs w:val="24"/>
        </w:rPr>
      </w:pPr>
      <w:r w:rsidRPr="00EC0583">
        <w:rPr>
          <w:szCs w:val="24"/>
        </w:rPr>
        <w:tab/>
      </w:r>
    </w:p>
    <w:p w14:paraId="0936E82F" w14:textId="77777777" w:rsidR="00DF5F3F" w:rsidRPr="00F023A5" w:rsidRDefault="00DF5F3F" w:rsidP="00DF5F3F">
      <w:pPr>
        <w:jc w:val="both"/>
        <w:rPr>
          <w:bCs/>
          <w:noProof/>
          <w:szCs w:val="24"/>
        </w:rPr>
      </w:pPr>
      <w:r w:rsidRPr="00F023A5">
        <w:rPr>
          <w:bCs/>
          <w:noProof/>
          <w:szCs w:val="24"/>
        </w:rPr>
        <w:t>Ostala (neobavezna) do</w:t>
      </w:r>
      <w:r w:rsidR="00ED1414">
        <w:rPr>
          <w:bCs/>
          <w:noProof/>
          <w:szCs w:val="24"/>
        </w:rPr>
        <w:t xml:space="preserve">kumentacija, </w:t>
      </w:r>
      <w:r w:rsidRPr="00F023A5">
        <w:rPr>
          <w:bCs/>
          <w:noProof/>
          <w:szCs w:val="24"/>
        </w:rPr>
        <w:t>uglavnom radi stjecanja prednosti u financiranju:</w:t>
      </w:r>
    </w:p>
    <w:p w14:paraId="1A760162" w14:textId="77777777" w:rsidR="00DF5F3F" w:rsidRPr="00EC0583" w:rsidRDefault="00DF5F3F" w:rsidP="00CB651A">
      <w:pPr>
        <w:numPr>
          <w:ilvl w:val="0"/>
          <w:numId w:val="27"/>
        </w:numPr>
        <w:contextualSpacing/>
        <w:jc w:val="both"/>
        <w:rPr>
          <w:noProof/>
          <w:szCs w:val="24"/>
        </w:rPr>
      </w:pPr>
      <w:r w:rsidRPr="00EC0583">
        <w:rPr>
          <w:b/>
          <w:noProof/>
          <w:szCs w:val="24"/>
        </w:rPr>
        <w:t>Pismo namjere</w:t>
      </w:r>
      <w:r w:rsidR="00EC0583" w:rsidRPr="00EC0583">
        <w:rPr>
          <w:noProof/>
          <w:szCs w:val="24"/>
        </w:rPr>
        <w:t xml:space="preserve"> o sufinanciranju - skenirano</w:t>
      </w:r>
      <w:r w:rsidRPr="00EC0583">
        <w:rPr>
          <w:noProof/>
          <w:szCs w:val="24"/>
        </w:rPr>
        <w:t xml:space="preserve"> </w:t>
      </w:r>
    </w:p>
    <w:p w14:paraId="3C1FC9D2" w14:textId="77777777" w:rsidR="00DF5F3F" w:rsidRPr="00EC0583" w:rsidRDefault="00DF5F3F" w:rsidP="00CB651A">
      <w:pPr>
        <w:numPr>
          <w:ilvl w:val="0"/>
          <w:numId w:val="27"/>
        </w:numPr>
        <w:contextualSpacing/>
        <w:jc w:val="both"/>
        <w:rPr>
          <w:b/>
          <w:noProof/>
          <w:szCs w:val="24"/>
          <w:u w:val="single"/>
        </w:rPr>
      </w:pPr>
      <w:r w:rsidRPr="00EC0583">
        <w:rPr>
          <w:b/>
          <w:noProof/>
          <w:szCs w:val="24"/>
        </w:rPr>
        <w:t>Izjava o namjeri zapošljavanja</w:t>
      </w:r>
      <w:r w:rsidRPr="00EC0583">
        <w:rPr>
          <w:noProof/>
          <w:szCs w:val="24"/>
        </w:rPr>
        <w:t xml:space="preserve"> </w:t>
      </w:r>
      <w:r w:rsidRPr="00EC0583">
        <w:t xml:space="preserve">pripadnika teško </w:t>
      </w:r>
      <w:proofErr w:type="spellStart"/>
      <w:r w:rsidR="00EC0583" w:rsidRPr="00EC0583">
        <w:t>zapošljivih</w:t>
      </w:r>
      <w:proofErr w:type="spellEnd"/>
      <w:r w:rsidRPr="00EC0583">
        <w:t xml:space="preserve"> i marginaliziranih skupina</w:t>
      </w:r>
      <w:r w:rsidR="00F023A5">
        <w:t xml:space="preserve"> - </w:t>
      </w:r>
      <w:r w:rsidR="00EC0583" w:rsidRPr="00EC0583">
        <w:rPr>
          <w:noProof/>
          <w:szCs w:val="24"/>
        </w:rPr>
        <w:t>skenirano</w:t>
      </w:r>
    </w:p>
    <w:p w14:paraId="2A8E4020" w14:textId="77777777" w:rsidR="00DF5F3F" w:rsidRPr="00EC0583" w:rsidRDefault="00DF5F3F" w:rsidP="00CB651A">
      <w:pPr>
        <w:numPr>
          <w:ilvl w:val="0"/>
          <w:numId w:val="27"/>
        </w:numPr>
        <w:contextualSpacing/>
        <w:jc w:val="both"/>
        <w:rPr>
          <w:noProof/>
          <w:szCs w:val="24"/>
        </w:rPr>
      </w:pPr>
      <w:r w:rsidRPr="00EC0583">
        <w:rPr>
          <w:b/>
          <w:noProof/>
          <w:szCs w:val="24"/>
        </w:rPr>
        <w:t>Izvješće o obavljenim uslugama ili aktivnostima</w:t>
      </w:r>
      <w:r w:rsidR="00995256">
        <w:rPr>
          <w:b/>
          <w:noProof/>
          <w:szCs w:val="24"/>
        </w:rPr>
        <w:t xml:space="preserve"> organizatora volontiranja u 2020</w:t>
      </w:r>
      <w:r w:rsidRPr="00EC0583">
        <w:rPr>
          <w:b/>
          <w:noProof/>
          <w:szCs w:val="24"/>
        </w:rPr>
        <w:t>. godini</w:t>
      </w:r>
      <w:r w:rsidRPr="00EC0583">
        <w:rPr>
          <w:noProof/>
          <w:szCs w:val="24"/>
        </w:rPr>
        <w:t xml:space="preserve"> podneseno nadležnom Ministarstvu – ukoliko se u prijavi navodi određeni udio volonterskog rada u organizaciji</w:t>
      </w:r>
      <w:r w:rsidR="00EC0583" w:rsidRPr="00EC0583">
        <w:rPr>
          <w:noProof/>
          <w:szCs w:val="24"/>
        </w:rPr>
        <w:t xml:space="preserve"> - skenirano</w:t>
      </w:r>
    </w:p>
    <w:p w14:paraId="2E3EE65D" w14:textId="19B1264C" w:rsidR="00DF5F3F" w:rsidRPr="00EC0583" w:rsidRDefault="00DF5F3F" w:rsidP="00CB651A">
      <w:pPr>
        <w:numPr>
          <w:ilvl w:val="0"/>
          <w:numId w:val="27"/>
        </w:numPr>
        <w:contextualSpacing/>
        <w:jc w:val="both"/>
        <w:rPr>
          <w:noProof/>
          <w:szCs w:val="24"/>
        </w:rPr>
      </w:pPr>
      <w:r w:rsidRPr="00EC0583">
        <w:rPr>
          <w:b/>
          <w:noProof/>
          <w:szCs w:val="24"/>
        </w:rPr>
        <w:t>Preporuka</w:t>
      </w:r>
      <w:r w:rsidR="006F43BD">
        <w:rPr>
          <w:noProof/>
          <w:szCs w:val="24"/>
        </w:rPr>
        <w:t xml:space="preserve"> </w:t>
      </w:r>
      <w:r w:rsidRPr="00EC0583">
        <w:rPr>
          <w:noProof/>
          <w:szCs w:val="24"/>
        </w:rPr>
        <w:t xml:space="preserve"> ako je </w:t>
      </w:r>
      <w:r w:rsidR="00995256">
        <w:rPr>
          <w:noProof/>
          <w:szCs w:val="24"/>
        </w:rPr>
        <w:t>projekt</w:t>
      </w:r>
      <w:r w:rsidRPr="00EC0583">
        <w:rPr>
          <w:noProof/>
          <w:szCs w:val="24"/>
        </w:rPr>
        <w:t xml:space="preserve"> financiran prethodnih godina - skenirano.</w:t>
      </w:r>
    </w:p>
    <w:p w14:paraId="3E18565A" w14:textId="77777777" w:rsidR="004E1638" w:rsidRPr="00EC0583" w:rsidRDefault="004E1638" w:rsidP="00CB651A">
      <w:pPr>
        <w:numPr>
          <w:ilvl w:val="0"/>
          <w:numId w:val="27"/>
        </w:numPr>
        <w:contextualSpacing/>
        <w:jc w:val="both"/>
        <w:rPr>
          <w:noProof/>
          <w:szCs w:val="24"/>
        </w:rPr>
      </w:pPr>
      <w:r w:rsidRPr="00EC0583">
        <w:rPr>
          <w:b/>
          <w:noProof/>
          <w:szCs w:val="24"/>
        </w:rPr>
        <w:t>Pisma namjere</w:t>
      </w:r>
      <w:r w:rsidRPr="00EC0583">
        <w:rPr>
          <w:noProof/>
          <w:szCs w:val="24"/>
        </w:rPr>
        <w:t xml:space="preserve"> koja potvrđuju i objašnjavaju suradnju prijavitelja s udrugama, drugim organizacijama, jedinicama lokalne i područne </w:t>
      </w:r>
      <w:r w:rsidR="007C1A55">
        <w:rPr>
          <w:noProof/>
          <w:szCs w:val="24"/>
        </w:rPr>
        <w:t xml:space="preserve">(regionalne) </w:t>
      </w:r>
      <w:r w:rsidRPr="00EC0583">
        <w:rPr>
          <w:noProof/>
          <w:szCs w:val="24"/>
        </w:rPr>
        <w:t xml:space="preserve">samouprave i ustanovama u provedbi prijavljenog </w:t>
      </w:r>
      <w:r w:rsidR="002A4E32">
        <w:rPr>
          <w:noProof/>
          <w:szCs w:val="24"/>
        </w:rPr>
        <w:t>program</w:t>
      </w:r>
      <w:r w:rsidRPr="00EC0583">
        <w:rPr>
          <w:noProof/>
          <w:szCs w:val="24"/>
        </w:rPr>
        <w:t>a- skenirano</w:t>
      </w:r>
    </w:p>
    <w:p w14:paraId="46B588FF" w14:textId="77777777" w:rsidR="004E1638" w:rsidRPr="00EC0583" w:rsidRDefault="004E1638" w:rsidP="00CB651A">
      <w:pPr>
        <w:numPr>
          <w:ilvl w:val="0"/>
          <w:numId w:val="27"/>
        </w:numPr>
        <w:contextualSpacing/>
        <w:jc w:val="both"/>
        <w:rPr>
          <w:noProof/>
          <w:szCs w:val="24"/>
        </w:rPr>
      </w:pPr>
      <w:r w:rsidRPr="00EC0583">
        <w:rPr>
          <w:b/>
          <w:noProof/>
          <w:szCs w:val="24"/>
        </w:rPr>
        <w:t>Zapisi, publikacije, novinski članci te</w:t>
      </w:r>
      <w:r w:rsidRPr="00EC0583">
        <w:rPr>
          <w:noProof/>
          <w:szCs w:val="24"/>
        </w:rPr>
        <w:t xml:space="preserve"> ostali materijali koji prikazuju rad prijavitelja i u izravnoj su vezi s prijavom na Javni natječaj- skenirano</w:t>
      </w:r>
    </w:p>
    <w:p w14:paraId="3D55715C" w14:textId="77777777" w:rsidR="00DB0D38" w:rsidRDefault="00DB0D38" w:rsidP="00DF5F3F">
      <w:pPr>
        <w:jc w:val="both"/>
        <w:rPr>
          <w:bCs/>
          <w:szCs w:val="24"/>
        </w:rPr>
      </w:pPr>
    </w:p>
    <w:p w14:paraId="11EA9E48" w14:textId="77777777" w:rsidR="00F818BB" w:rsidRPr="00EC0583" w:rsidRDefault="00F818BB" w:rsidP="00DF5F3F">
      <w:pPr>
        <w:jc w:val="both"/>
        <w:rPr>
          <w:bCs/>
          <w:szCs w:val="24"/>
        </w:rPr>
      </w:pPr>
    </w:p>
    <w:tbl>
      <w:tblPr>
        <w:tblW w:w="9758"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58"/>
      </w:tblGrid>
      <w:tr w:rsidR="00EC0583" w:rsidRPr="00EC0583" w14:paraId="0CF5F9FE" w14:textId="77777777" w:rsidTr="005F44E1">
        <w:trPr>
          <w:trHeight w:val="2031"/>
        </w:trPr>
        <w:tc>
          <w:tcPr>
            <w:tcW w:w="9758" w:type="dxa"/>
            <w:shd w:val="clear" w:color="auto" w:fill="FFDDFD"/>
          </w:tcPr>
          <w:p w14:paraId="70C6EB0C" w14:textId="77777777" w:rsidR="00811354" w:rsidRDefault="00DF5F3F" w:rsidP="00EC0583">
            <w:pPr>
              <w:tabs>
                <w:tab w:val="left" w:pos="284"/>
              </w:tabs>
              <w:contextualSpacing/>
              <w:jc w:val="both"/>
              <w:rPr>
                <w:b/>
                <w:szCs w:val="24"/>
              </w:rPr>
            </w:pPr>
            <w:r w:rsidRPr="00EC0583">
              <w:rPr>
                <w:b/>
                <w:szCs w:val="24"/>
              </w:rPr>
              <w:t>Važna napomena:</w:t>
            </w:r>
          </w:p>
          <w:p w14:paraId="1A3422B9" w14:textId="77777777" w:rsidR="00036D1D" w:rsidRPr="00EC0583" w:rsidRDefault="00036D1D" w:rsidP="00EC0583">
            <w:pPr>
              <w:tabs>
                <w:tab w:val="left" w:pos="284"/>
              </w:tabs>
              <w:contextualSpacing/>
              <w:jc w:val="both"/>
              <w:rPr>
                <w:b/>
                <w:szCs w:val="24"/>
              </w:rPr>
            </w:pPr>
          </w:p>
          <w:p w14:paraId="5D24D451" w14:textId="2A3639B5" w:rsidR="00DF5F3F" w:rsidRPr="003D56CF" w:rsidRDefault="006F43BD" w:rsidP="00EC0583">
            <w:pPr>
              <w:tabs>
                <w:tab w:val="left" w:pos="284"/>
              </w:tabs>
              <w:contextualSpacing/>
              <w:jc w:val="both"/>
              <w:rPr>
                <w:i/>
                <w:szCs w:val="24"/>
              </w:rPr>
            </w:pPr>
            <w:r>
              <w:rPr>
                <w:i/>
                <w:szCs w:val="24"/>
              </w:rPr>
              <w:t>Prilikom kompletiranja natječajne dokumentacije koju šaljete na USB/CD mediju</w:t>
            </w:r>
            <w:r w:rsidR="00DF5F3F" w:rsidRPr="003D56CF">
              <w:rPr>
                <w:i/>
                <w:szCs w:val="24"/>
              </w:rPr>
              <w:t xml:space="preserve"> vodite računa o:</w:t>
            </w:r>
          </w:p>
          <w:p w14:paraId="68F221B5" w14:textId="77777777" w:rsidR="00DF5F3F" w:rsidRPr="003D56CF" w:rsidRDefault="00DF5F3F" w:rsidP="00CB651A">
            <w:pPr>
              <w:numPr>
                <w:ilvl w:val="0"/>
                <w:numId w:val="28"/>
              </w:numPr>
              <w:tabs>
                <w:tab w:val="left" w:pos="284"/>
              </w:tabs>
              <w:contextualSpacing/>
              <w:jc w:val="both"/>
              <w:rPr>
                <w:i/>
                <w:szCs w:val="24"/>
              </w:rPr>
            </w:pPr>
            <w:r w:rsidRPr="003D56CF">
              <w:rPr>
                <w:i/>
                <w:szCs w:val="24"/>
              </w:rPr>
              <w:t xml:space="preserve">veličini pojedinačnog dokumenta koji se </w:t>
            </w:r>
            <w:r w:rsidR="0075339A">
              <w:rPr>
                <w:i/>
                <w:szCs w:val="24"/>
              </w:rPr>
              <w:t>šalje</w:t>
            </w:r>
            <w:r w:rsidRPr="003D56CF">
              <w:rPr>
                <w:i/>
                <w:szCs w:val="24"/>
              </w:rPr>
              <w:t xml:space="preserve"> (ne smije biti iznad 12 MB)</w:t>
            </w:r>
          </w:p>
          <w:p w14:paraId="2C040761" w14:textId="6C6E05CD" w:rsidR="00DF5F3F" w:rsidRPr="00811354" w:rsidRDefault="00DF5F3F" w:rsidP="00811354">
            <w:pPr>
              <w:numPr>
                <w:ilvl w:val="0"/>
                <w:numId w:val="28"/>
              </w:numPr>
              <w:tabs>
                <w:tab w:val="left" w:pos="284"/>
              </w:tabs>
              <w:contextualSpacing/>
              <w:jc w:val="both"/>
              <w:rPr>
                <w:b/>
                <w:i/>
                <w:szCs w:val="24"/>
              </w:rPr>
            </w:pPr>
            <w:r w:rsidRPr="003D56CF">
              <w:rPr>
                <w:i/>
                <w:szCs w:val="24"/>
              </w:rPr>
              <w:t xml:space="preserve">formatima dokumenata koji se </w:t>
            </w:r>
            <w:r w:rsidR="0075339A">
              <w:rPr>
                <w:i/>
                <w:szCs w:val="24"/>
              </w:rPr>
              <w:t>šalju</w:t>
            </w:r>
            <w:r w:rsidRPr="003D56CF">
              <w:rPr>
                <w:i/>
                <w:szCs w:val="24"/>
              </w:rPr>
              <w:t xml:space="preserve"> (</w:t>
            </w:r>
            <w:r w:rsidRPr="003D56CF">
              <w:rPr>
                <w:b/>
                <w:i/>
                <w:szCs w:val="24"/>
              </w:rPr>
              <w:t>Obrazac B1 obavezno u otvorenom</w:t>
            </w:r>
            <w:r w:rsidR="00811354">
              <w:rPr>
                <w:b/>
                <w:i/>
                <w:szCs w:val="24"/>
              </w:rPr>
              <w:t xml:space="preserve"> W</w:t>
            </w:r>
            <w:r w:rsidR="00EC0583" w:rsidRPr="003D56CF">
              <w:rPr>
                <w:i/>
                <w:szCs w:val="24"/>
              </w:rPr>
              <w:t>ord</w:t>
            </w:r>
            <w:r w:rsidR="00811354">
              <w:rPr>
                <w:i/>
                <w:szCs w:val="24"/>
              </w:rPr>
              <w:t xml:space="preserve"> </w:t>
            </w:r>
            <w:r w:rsidRPr="00811354">
              <w:rPr>
                <w:i/>
                <w:szCs w:val="24"/>
              </w:rPr>
              <w:t xml:space="preserve">formatu, </w:t>
            </w:r>
            <w:r w:rsidR="00811354" w:rsidRPr="00811354">
              <w:rPr>
                <w:i/>
                <w:szCs w:val="24"/>
              </w:rPr>
              <w:t>O</w:t>
            </w:r>
            <w:r w:rsidRPr="00811354">
              <w:rPr>
                <w:i/>
                <w:szCs w:val="24"/>
              </w:rPr>
              <w:t xml:space="preserve">brazac </w:t>
            </w:r>
            <w:r w:rsidRPr="00811354">
              <w:rPr>
                <w:b/>
                <w:i/>
                <w:szCs w:val="24"/>
              </w:rPr>
              <w:t xml:space="preserve">B2 u </w:t>
            </w:r>
            <w:r w:rsidR="00EC0583" w:rsidRPr="00811354">
              <w:rPr>
                <w:b/>
                <w:i/>
                <w:szCs w:val="24"/>
              </w:rPr>
              <w:t>Excel</w:t>
            </w:r>
            <w:r w:rsidR="00036D1D">
              <w:rPr>
                <w:b/>
                <w:i/>
                <w:szCs w:val="24"/>
              </w:rPr>
              <w:t xml:space="preserve"> </w:t>
            </w:r>
            <w:r w:rsidRPr="00811354">
              <w:rPr>
                <w:b/>
                <w:i/>
                <w:szCs w:val="24"/>
              </w:rPr>
              <w:t>formatu</w:t>
            </w:r>
            <w:r w:rsidRPr="00811354">
              <w:rPr>
                <w:i/>
                <w:szCs w:val="24"/>
              </w:rPr>
              <w:t xml:space="preserve">, </w:t>
            </w:r>
            <w:r w:rsidR="00811354" w:rsidRPr="00811354">
              <w:rPr>
                <w:i/>
                <w:szCs w:val="24"/>
              </w:rPr>
              <w:t>O</w:t>
            </w:r>
            <w:r w:rsidRPr="00811354">
              <w:rPr>
                <w:b/>
                <w:i/>
                <w:szCs w:val="24"/>
              </w:rPr>
              <w:t xml:space="preserve">brasci </w:t>
            </w:r>
            <w:r w:rsidRPr="006F43BD">
              <w:rPr>
                <w:b/>
                <w:i/>
                <w:szCs w:val="24"/>
              </w:rPr>
              <w:t>B3-B</w:t>
            </w:r>
            <w:r w:rsidR="005255D6" w:rsidRPr="006F43BD">
              <w:rPr>
                <w:b/>
                <w:i/>
                <w:szCs w:val="24"/>
              </w:rPr>
              <w:t>7</w:t>
            </w:r>
            <w:r w:rsidRPr="006F43BD">
              <w:rPr>
                <w:b/>
                <w:i/>
                <w:szCs w:val="24"/>
              </w:rPr>
              <w:t xml:space="preserve"> u pd</w:t>
            </w:r>
            <w:r w:rsidR="00EC0583" w:rsidRPr="006F43BD">
              <w:rPr>
                <w:b/>
                <w:i/>
                <w:szCs w:val="24"/>
              </w:rPr>
              <w:t>f</w:t>
            </w:r>
            <w:r w:rsidR="00EC0583" w:rsidRPr="00811354">
              <w:rPr>
                <w:b/>
                <w:i/>
                <w:szCs w:val="24"/>
              </w:rPr>
              <w:t xml:space="preserve"> formatu, ostala dokumentacija </w:t>
            </w:r>
            <w:r w:rsidRPr="00811354">
              <w:rPr>
                <w:b/>
                <w:i/>
                <w:szCs w:val="24"/>
              </w:rPr>
              <w:t>u pdf formatu)</w:t>
            </w:r>
          </w:p>
          <w:p w14:paraId="319BD9EC" w14:textId="77777777" w:rsidR="00036D1D" w:rsidRDefault="00036D1D" w:rsidP="00DF5F3F">
            <w:pPr>
              <w:tabs>
                <w:tab w:val="left" w:pos="284"/>
              </w:tabs>
              <w:contextualSpacing/>
              <w:jc w:val="both"/>
              <w:rPr>
                <w:b/>
                <w:i/>
                <w:szCs w:val="24"/>
              </w:rPr>
            </w:pPr>
          </w:p>
          <w:p w14:paraId="430409BA" w14:textId="77777777" w:rsidR="00DF5F3F" w:rsidRPr="00EC0583" w:rsidRDefault="00DF5F3F" w:rsidP="00DF5F3F">
            <w:pPr>
              <w:tabs>
                <w:tab w:val="left" w:pos="284"/>
              </w:tabs>
              <w:contextualSpacing/>
              <w:jc w:val="both"/>
              <w:rPr>
                <w:szCs w:val="24"/>
              </w:rPr>
            </w:pPr>
            <w:r w:rsidRPr="003D56CF">
              <w:rPr>
                <w:b/>
                <w:i/>
                <w:szCs w:val="24"/>
              </w:rPr>
              <w:t>Svaki dokument koji je potrebno skenirati, a ima više stranica, treba postaviti kao jedan cjeloviti dokument u pdf formatu</w:t>
            </w:r>
            <w:r w:rsidRPr="003D56CF">
              <w:rPr>
                <w:i/>
                <w:szCs w:val="24"/>
              </w:rPr>
              <w:t>.</w:t>
            </w:r>
          </w:p>
        </w:tc>
      </w:tr>
    </w:tbl>
    <w:p w14:paraId="53843B72" w14:textId="77777777" w:rsidR="003D56CF" w:rsidRDefault="003D56CF" w:rsidP="003D56CF">
      <w:pPr>
        <w:tabs>
          <w:tab w:val="left" w:pos="2340"/>
        </w:tabs>
        <w:jc w:val="both"/>
        <w:rPr>
          <w:color w:val="44546A"/>
          <w:szCs w:val="24"/>
        </w:rPr>
      </w:pPr>
    </w:p>
    <w:p w14:paraId="12E96AC5" w14:textId="77777777" w:rsidR="00DF5F3F" w:rsidRPr="007C1A55" w:rsidRDefault="00DF5F3F" w:rsidP="00541890">
      <w:pPr>
        <w:tabs>
          <w:tab w:val="left" w:pos="2340"/>
        </w:tabs>
        <w:ind w:left="-142"/>
        <w:jc w:val="both"/>
        <w:rPr>
          <w:b/>
          <w:szCs w:val="24"/>
        </w:rPr>
      </w:pPr>
      <w:r w:rsidRPr="007C1A55">
        <w:rPr>
          <w:b/>
          <w:bCs/>
          <w:szCs w:val="24"/>
        </w:rPr>
        <w:t>Prilikom pripreme natječajne dokumentacije važno je znati:</w:t>
      </w:r>
      <w:r w:rsidR="00572AC4" w:rsidRPr="007C1A55">
        <w:rPr>
          <w:rFonts w:ascii="Times New Roman" w:hAnsi="Times New Roman"/>
          <w:sz w:val="24"/>
          <w:szCs w:val="24"/>
          <w:highlight w:val="yellow"/>
        </w:rPr>
        <w:t xml:space="preserve"> </w:t>
      </w:r>
    </w:p>
    <w:p w14:paraId="1FB1BFB1" w14:textId="77777777" w:rsidR="00DF5F3F" w:rsidRPr="007C1A55" w:rsidRDefault="00DF5F3F" w:rsidP="00DF5F3F">
      <w:pPr>
        <w:tabs>
          <w:tab w:val="left" w:pos="142"/>
        </w:tabs>
        <w:jc w:val="both"/>
        <w:rPr>
          <w:szCs w:val="24"/>
        </w:rPr>
      </w:pPr>
    </w:p>
    <w:p w14:paraId="01139EA7" w14:textId="77777777" w:rsidR="00DF5F3F" w:rsidRPr="007C1A55" w:rsidRDefault="004514E6" w:rsidP="00CB651A">
      <w:pPr>
        <w:numPr>
          <w:ilvl w:val="0"/>
          <w:numId w:val="29"/>
        </w:numPr>
        <w:tabs>
          <w:tab w:val="left" w:pos="142"/>
        </w:tabs>
        <w:jc w:val="both"/>
        <w:rPr>
          <w:szCs w:val="24"/>
        </w:rPr>
      </w:pPr>
      <w:r w:rsidRPr="007C1A55">
        <w:rPr>
          <w:szCs w:val="24"/>
        </w:rPr>
        <w:t xml:space="preserve">za obveznike dvojnog i jednostavnog knjigovodstva provjeriti će se je li udruga vodila transparentno  financijsko poslovanje i predala </w:t>
      </w:r>
      <w:r w:rsidR="00B1258B" w:rsidRPr="007C1A55">
        <w:rPr>
          <w:szCs w:val="24"/>
        </w:rPr>
        <w:t>sva financijska izvješća za 2020</w:t>
      </w:r>
      <w:r w:rsidRPr="007C1A55">
        <w:rPr>
          <w:szCs w:val="24"/>
        </w:rPr>
        <w:t>. godinu nadležnoj instituciji u zakonom propisanom roku i sukladno nadležnom zakonu i pravilnicima. Ispunjavanje ovog uvjeta provodit će se</w:t>
      </w:r>
      <w:r w:rsidR="00DF5F3F" w:rsidRPr="007C1A55">
        <w:rPr>
          <w:szCs w:val="24"/>
        </w:rPr>
        <w:t xml:space="preserve"> uvidom u Registar neprofitnih organizacija koji se vodi pri Ministarstvu financija. Ukoliko se utvrdi da to udruga nije učinila, cjelokupna prijava će se odbiti zbog nezadovoljava</w:t>
      </w:r>
      <w:r w:rsidR="003D56CF" w:rsidRPr="007C1A55">
        <w:rPr>
          <w:szCs w:val="24"/>
        </w:rPr>
        <w:t>nja propisanih uvjeta natječaja</w:t>
      </w:r>
    </w:p>
    <w:p w14:paraId="68BA2CBB" w14:textId="77777777" w:rsidR="00DF5F3F" w:rsidRPr="007C1A55" w:rsidRDefault="00DF5F3F" w:rsidP="00DF5F3F">
      <w:pPr>
        <w:ind w:left="720"/>
        <w:contextualSpacing/>
        <w:rPr>
          <w:szCs w:val="24"/>
        </w:rPr>
      </w:pPr>
    </w:p>
    <w:p w14:paraId="4952E763" w14:textId="77777777" w:rsidR="00DF5F3F" w:rsidRPr="007C1A55" w:rsidRDefault="00DF5F3F" w:rsidP="00CB651A">
      <w:pPr>
        <w:numPr>
          <w:ilvl w:val="0"/>
          <w:numId w:val="29"/>
        </w:numPr>
        <w:tabs>
          <w:tab w:val="left" w:pos="142"/>
        </w:tabs>
        <w:jc w:val="both"/>
        <w:rPr>
          <w:szCs w:val="24"/>
        </w:rPr>
      </w:pPr>
      <w:r w:rsidRPr="007C1A55">
        <w:rPr>
          <w:szCs w:val="24"/>
        </w:rPr>
        <w:t xml:space="preserve">uvidom u Registar udruga Republike Hrvatske </w:t>
      </w:r>
      <w:r w:rsidR="004514E6" w:rsidRPr="007C1A55">
        <w:rPr>
          <w:szCs w:val="24"/>
        </w:rPr>
        <w:t xml:space="preserve">i objavljeni statut udruga </w:t>
      </w:r>
      <w:r w:rsidRPr="007C1A55">
        <w:rPr>
          <w:szCs w:val="24"/>
        </w:rPr>
        <w:t>izvršit će se uvid u područje djelovanja udruga koje se prijavljuju, uključujući njihovu ažurnost i djelotvornost u odnosu na odgovarajuće zakonske obveze. Ukoliko se utvrdi da udruga nije ažurna u ispunjavanju zakonskih obaveza (npr. istek mandata osobe ovlaštene za zastupanje, neusklađenost statuta sa Zakonom o udrugama ili nepodnošenje zahtjeva za usklađivanjem statuta), smatrati će se da nije zadovoljila osnovne propisane uvjete natječaja te će se</w:t>
      </w:r>
      <w:r w:rsidR="003D56CF" w:rsidRPr="007C1A55">
        <w:rPr>
          <w:szCs w:val="24"/>
        </w:rPr>
        <w:t xml:space="preserve"> na temelju toga prijava odbiti</w:t>
      </w:r>
    </w:p>
    <w:p w14:paraId="0C83A406" w14:textId="77777777" w:rsidR="00DF5F3F" w:rsidRPr="007C1A55" w:rsidRDefault="00DF5F3F" w:rsidP="00DF5F3F">
      <w:pPr>
        <w:ind w:left="720"/>
        <w:contextualSpacing/>
        <w:rPr>
          <w:szCs w:val="24"/>
        </w:rPr>
      </w:pPr>
    </w:p>
    <w:p w14:paraId="3138329A" w14:textId="59424AA1" w:rsidR="00DF5F3F" w:rsidRDefault="00DF5F3F" w:rsidP="00CB651A">
      <w:pPr>
        <w:numPr>
          <w:ilvl w:val="0"/>
          <w:numId w:val="29"/>
        </w:numPr>
        <w:tabs>
          <w:tab w:val="left" w:pos="142"/>
        </w:tabs>
        <w:jc w:val="both"/>
        <w:rPr>
          <w:szCs w:val="24"/>
        </w:rPr>
      </w:pPr>
      <w:r w:rsidRPr="007C1A55">
        <w:rPr>
          <w:szCs w:val="24"/>
        </w:rPr>
        <w:t>ukoliko</w:t>
      </w:r>
      <w:r w:rsidR="00EE6EAF" w:rsidRPr="007C1A55">
        <w:rPr>
          <w:szCs w:val="24"/>
        </w:rPr>
        <w:t xml:space="preserve"> udruga zatraži od ministarstva</w:t>
      </w:r>
      <w:r w:rsidRPr="007C1A55">
        <w:rPr>
          <w:szCs w:val="24"/>
        </w:rPr>
        <w:t xml:space="preserve"> niži ili viši iznos od propisanog iznosa koji se odobrava ovim natječajem za </w:t>
      </w:r>
      <w:r w:rsidR="00CA5D98" w:rsidRPr="007C1A55">
        <w:rPr>
          <w:szCs w:val="24"/>
        </w:rPr>
        <w:t xml:space="preserve">pojedino prioritetno područje </w:t>
      </w:r>
      <w:r w:rsidRPr="007C1A55">
        <w:rPr>
          <w:szCs w:val="24"/>
        </w:rPr>
        <w:t>prijava će se odbiti zbog nepoštivanja propisanih uvjeta natječaja.</w:t>
      </w:r>
    </w:p>
    <w:p w14:paraId="0F4F265D" w14:textId="6E099AA2" w:rsidR="005255D6" w:rsidRPr="007C1A55" w:rsidRDefault="005255D6" w:rsidP="005255D6">
      <w:pPr>
        <w:tabs>
          <w:tab w:val="left" w:pos="142"/>
        </w:tabs>
        <w:jc w:val="both"/>
        <w:rPr>
          <w:szCs w:val="24"/>
        </w:rPr>
      </w:pPr>
    </w:p>
    <w:p w14:paraId="53FA0F2B" w14:textId="77777777" w:rsidR="00DF5F3F" w:rsidRPr="00DF5F3F" w:rsidRDefault="00DF5F3F" w:rsidP="00DF5F3F">
      <w:pPr>
        <w:ind w:left="2127" w:hanging="2127"/>
        <w:jc w:val="both"/>
        <w:rPr>
          <w:szCs w:val="24"/>
        </w:rPr>
      </w:pPr>
    </w:p>
    <w:p w14:paraId="3B24BA91" w14:textId="77777777" w:rsidR="00DF5F3F" w:rsidRPr="00511625" w:rsidRDefault="00DF5F3F" w:rsidP="00DF5F3F">
      <w:pPr>
        <w:pBdr>
          <w:top w:val="single" w:sz="4" w:space="1" w:color="auto"/>
          <w:left w:val="single" w:sz="4" w:space="4" w:color="auto"/>
          <w:bottom w:val="single" w:sz="4" w:space="1" w:color="auto"/>
          <w:right w:val="single" w:sz="4" w:space="4" w:color="auto"/>
        </w:pBdr>
        <w:shd w:val="clear" w:color="auto" w:fill="D9D9D9"/>
        <w:jc w:val="both"/>
        <w:rPr>
          <w:b/>
          <w:szCs w:val="24"/>
        </w:rPr>
      </w:pPr>
      <w:bookmarkStart w:id="26" w:name="_Toc420922556"/>
      <w:bookmarkStart w:id="27" w:name="_Toc485382172"/>
      <w:bookmarkStart w:id="28" w:name="_Toc501711158"/>
      <w:r w:rsidRPr="00511625">
        <w:rPr>
          <w:b/>
          <w:szCs w:val="24"/>
        </w:rPr>
        <w:t>3.</w:t>
      </w:r>
      <w:r w:rsidR="003470E0">
        <w:rPr>
          <w:b/>
          <w:szCs w:val="24"/>
        </w:rPr>
        <w:t>2</w:t>
      </w:r>
      <w:r w:rsidR="00E17E15" w:rsidRPr="00511625">
        <w:rPr>
          <w:b/>
          <w:szCs w:val="24"/>
        </w:rPr>
        <w:t>.</w:t>
      </w:r>
      <w:r w:rsidR="00511625" w:rsidRPr="00511625">
        <w:rPr>
          <w:b/>
          <w:szCs w:val="24"/>
        </w:rPr>
        <w:t>1</w:t>
      </w:r>
      <w:r w:rsidRPr="00511625">
        <w:rPr>
          <w:b/>
          <w:szCs w:val="24"/>
        </w:rPr>
        <w:t>. Sadržaj Opisnog obrasca (Obrazac B1)</w:t>
      </w:r>
      <w:bookmarkEnd w:id="26"/>
      <w:bookmarkEnd w:id="27"/>
      <w:bookmarkEnd w:id="28"/>
    </w:p>
    <w:p w14:paraId="0B160D44" w14:textId="77777777" w:rsidR="00DF5F3F" w:rsidRPr="00511625" w:rsidRDefault="00DF5F3F" w:rsidP="00DF5F3F">
      <w:pPr>
        <w:jc w:val="both"/>
        <w:rPr>
          <w:bCs/>
          <w:szCs w:val="24"/>
        </w:rPr>
      </w:pPr>
    </w:p>
    <w:p w14:paraId="6807B335" w14:textId="77777777" w:rsidR="00DF5F3F" w:rsidRPr="00511625" w:rsidRDefault="00DF5F3F" w:rsidP="00DF5F3F">
      <w:pPr>
        <w:jc w:val="both"/>
        <w:rPr>
          <w:bCs/>
          <w:szCs w:val="24"/>
        </w:rPr>
      </w:pPr>
      <w:r w:rsidRPr="00511625">
        <w:rPr>
          <w:bCs/>
          <w:szCs w:val="24"/>
        </w:rPr>
        <w:lastRenderedPageBreak/>
        <w:t xml:space="preserve">Opisni Obrazac </w:t>
      </w:r>
      <w:r w:rsidR="00EE6EAF">
        <w:rPr>
          <w:bCs/>
          <w:szCs w:val="24"/>
        </w:rPr>
        <w:t>projekta</w:t>
      </w:r>
      <w:r w:rsidRPr="00511625">
        <w:rPr>
          <w:bCs/>
          <w:szCs w:val="24"/>
        </w:rPr>
        <w:t xml:space="preserve"> dio je obvezne dokumentacije. Ispunjava se na hrvatskom jeziku i sadrži podatke o prijavitelju, partnerima te sadržaju </w:t>
      </w:r>
      <w:r w:rsidR="00EE6EAF">
        <w:rPr>
          <w:bCs/>
          <w:szCs w:val="24"/>
        </w:rPr>
        <w:t>projekta</w:t>
      </w:r>
      <w:r w:rsidRPr="00511625">
        <w:rPr>
          <w:bCs/>
          <w:szCs w:val="24"/>
        </w:rPr>
        <w:t xml:space="preserve"> koji se predlaže za financiranje.</w:t>
      </w:r>
    </w:p>
    <w:p w14:paraId="0A72D95D" w14:textId="77777777" w:rsidR="00DF5F3F" w:rsidRPr="00511625" w:rsidRDefault="00DF5F3F" w:rsidP="00DF5F3F">
      <w:pPr>
        <w:jc w:val="both"/>
        <w:rPr>
          <w:bCs/>
          <w:szCs w:val="24"/>
        </w:rPr>
      </w:pPr>
    </w:p>
    <w:p w14:paraId="730987D8" w14:textId="77777777" w:rsidR="00DF5F3F" w:rsidRDefault="00DF5F3F" w:rsidP="00DF5F3F">
      <w:pPr>
        <w:jc w:val="both"/>
        <w:rPr>
          <w:bCs/>
          <w:szCs w:val="24"/>
        </w:rPr>
      </w:pPr>
      <w:r w:rsidRPr="00511625">
        <w:rPr>
          <w:bCs/>
          <w:szCs w:val="24"/>
        </w:rPr>
        <w:t xml:space="preserve">Prijave moraju sadržavati razrađen prijedlog </w:t>
      </w:r>
      <w:r w:rsidR="00EE6EAF">
        <w:rPr>
          <w:bCs/>
          <w:szCs w:val="24"/>
        </w:rPr>
        <w:t>projekta</w:t>
      </w:r>
      <w:r w:rsidRPr="00511625">
        <w:rPr>
          <w:bCs/>
          <w:szCs w:val="24"/>
        </w:rPr>
        <w:t xml:space="preserve"> s naznakom ciljeva, metoda i vrstom predviđenih aktivnosti, odredbe o organizaciji rada udruge, odredbe o potrebnom broju stručnih i drugih suradnika i zaposlenika, predviđen broj korisnika, naznake o uključenosti drugih stručnih institucija u rad udruge, te ostala pitanja bitna za ostvarivanje ciljeva rada.</w:t>
      </w:r>
    </w:p>
    <w:p w14:paraId="4FAD591C" w14:textId="77777777" w:rsidR="007C1A55" w:rsidRDefault="007C1A55" w:rsidP="00DF5F3F">
      <w:pPr>
        <w:jc w:val="both"/>
        <w:rPr>
          <w:bCs/>
          <w:szCs w:val="24"/>
        </w:rPr>
      </w:pPr>
    </w:p>
    <w:p w14:paraId="484079E3" w14:textId="77777777" w:rsidR="007C1A55" w:rsidRPr="00492CFB" w:rsidRDefault="007C1A55" w:rsidP="007C1A55">
      <w:pPr>
        <w:pStyle w:val="Text1"/>
        <w:ind w:left="0"/>
        <w:rPr>
          <w:rFonts w:cs="Calibri"/>
        </w:rPr>
      </w:pPr>
      <w:r w:rsidRPr="00492CFB">
        <w:rPr>
          <w:rFonts w:cs="Calibri"/>
        </w:rPr>
        <w:t>U opisnom obrascu projekta</w:t>
      </w:r>
      <w:r w:rsidRPr="00492CFB">
        <w:rPr>
          <w:rFonts w:cs="Calibri"/>
          <w:b/>
          <w:i/>
        </w:rPr>
        <w:t xml:space="preserve"> </w:t>
      </w:r>
      <w:r w:rsidRPr="00492CFB">
        <w:rPr>
          <w:rFonts w:cs="Calibri"/>
          <w:bCs/>
          <w:iCs/>
        </w:rPr>
        <w:t>udruge</w:t>
      </w:r>
      <w:r w:rsidRPr="00492CFB">
        <w:rPr>
          <w:rFonts w:cs="Calibri"/>
          <w:b/>
          <w:i/>
        </w:rPr>
        <w:t xml:space="preserve"> </w:t>
      </w:r>
      <w:r w:rsidRPr="00492CFB">
        <w:rPr>
          <w:rFonts w:cs="Calibri"/>
        </w:rPr>
        <w:t xml:space="preserve">potrebno je navesti </w:t>
      </w:r>
      <w:r w:rsidRPr="00492CFB">
        <w:rPr>
          <w:rFonts w:cs="Calibri"/>
          <w:u w:val="single"/>
        </w:rPr>
        <w:t xml:space="preserve">sve izvore financiranja aktivnosti </w:t>
      </w:r>
      <w:r w:rsidRPr="00492CFB">
        <w:rPr>
          <w:rFonts w:cs="Calibri"/>
        </w:rPr>
        <w:t>na način:</w:t>
      </w:r>
    </w:p>
    <w:p w14:paraId="6C90D6D3" w14:textId="77777777" w:rsidR="007C1A55" w:rsidRPr="00492CFB" w:rsidRDefault="007C1A55" w:rsidP="007C1A55">
      <w:pPr>
        <w:pStyle w:val="Odlomakpopisa"/>
        <w:numPr>
          <w:ilvl w:val="1"/>
          <w:numId w:val="9"/>
        </w:numPr>
        <w:tabs>
          <w:tab w:val="left" w:pos="709"/>
        </w:tabs>
        <w:ind w:left="851"/>
        <w:jc w:val="both"/>
        <w:rPr>
          <w:rFonts w:cs="Calibri"/>
        </w:rPr>
      </w:pPr>
      <w:r w:rsidRPr="00492CFB">
        <w:rPr>
          <w:rFonts w:cs="Calibri"/>
        </w:rPr>
        <w:t>koliko sredstava se očekuje od nadležnog ministarstva i koliki je to postotak u ukupnom iznosu projekta</w:t>
      </w:r>
    </w:p>
    <w:p w14:paraId="0B8E42EF" w14:textId="003FE02F" w:rsidR="007C1A55" w:rsidRPr="00492CFB" w:rsidRDefault="007C1A55" w:rsidP="007C1A55">
      <w:pPr>
        <w:pStyle w:val="Odlomakpopisa"/>
        <w:numPr>
          <w:ilvl w:val="1"/>
          <w:numId w:val="9"/>
        </w:numPr>
        <w:tabs>
          <w:tab w:val="left" w:pos="709"/>
        </w:tabs>
        <w:ind w:left="851"/>
        <w:jc w:val="both"/>
        <w:rPr>
          <w:rFonts w:cs="Calibri"/>
        </w:rPr>
      </w:pPr>
      <w:r w:rsidRPr="00492CFB">
        <w:rPr>
          <w:rFonts w:cs="Calibri"/>
        </w:rPr>
        <w:t>koliko sredstava se očekuje od jedinica lokalne i/ili područne (region</w:t>
      </w:r>
      <w:r w:rsidR="00BE4406">
        <w:rPr>
          <w:rFonts w:cs="Calibri"/>
        </w:rPr>
        <w:t xml:space="preserve">alne) samouprave i koliki je to </w:t>
      </w:r>
      <w:r w:rsidRPr="00492CFB">
        <w:rPr>
          <w:rFonts w:cs="Calibri"/>
        </w:rPr>
        <w:t>postotak u ukupnom iznosu projekta (ako je osigurano njihovo sufinanciranje)</w:t>
      </w:r>
    </w:p>
    <w:p w14:paraId="6BAA7C0D" w14:textId="77777777" w:rsidR="007C1A55" w:rsidRPr="00492CFB" w:rsidRDefault="007C1A55" w:rsidP="007C1A55">
      <w:pPr>
        <w:pStyle w:val="Odlomakpopisa"/>
        <w:numPr>
          <w:ilvl w:val="1"/>
          <w:numId w:val="9"/>
        </w:numPr>
        <w:tabs>
          <w:tab w:val="left" w:pos="709"/>
        </w:tabs>
        <w:ind w:left="851"/>
        <w:jc w:val="both"/>
        <w:rPr>
          <w:rFonts w:cs="Calibri"/>
        </w:rPr>
      </w:pPr>
      <w:r w:rsidRPr="00492CFB">
        <w:rPr>
          <w:rFonts w:cs="Calibri"/>
        </w:rPr>
        <w:t>koliko sredstava se očekuje od udruga i/ili projektnih partnera i koliki je to postotak u ukupnom iznosu projekta (ako je osigurano njihovo sufinanciranje).</w:t>
      </w:r>
    </w:p>
    <w:p w14:paraId="0665E587" w14:textId="77777777" w:rsidR="007C1A55" w:rsidRPr="00492CFB" w:rsidRDefault="007C1A55" w:rsidP="007C1A55">
      <w:pPr>
        <w:ind w:left="142"/>
        <w:jc w:val="both"/>
        <w:rPr>
          <w:rFonts w:cs="Calibri"/>
          <w:bCs/>
        </w:rPr>
      </w:pPr>
    </w:p>
    <w:p w14:paraId="0E23279D" w14:textId="77777777" w:rsidR="007C1A55" w:rsidRPr="00492CFB" w:rsidRDefault="007C1A55" w:rsidP="007C1A55">
      <w:pPr>
        <w:jc w:val="both"/>
        <w:rPr>
          <w:rFonts w:cs="Calibri"/>
          <w:bCs/>
        </w:rPr>
      </w:pPr>
      <w:r w:rsidRPr="00492CFB">
        <w:rPr>
          <w:rFonts w:cs="Calibri"/>
          <w:bCs/>
          <w:u w:val="single"/>
        </w:rPr>
        <w:t>Opisni Obrazac je potrebno popuniti u cijelosti. Opisni Obrazac u kojem nedostaju podaci vezani uz sadržaj projekta kao i Opisni Obrazac koji nije potpisan u izvorniku neće biti uzet u razmatranje</w:t>
      </w:r>
      <w:r w:rsidRPr="00492CFB">
        <w:rPr>
          <w:rFonts w:cs="Calibri"/>
          <w:bCs/>
        </w:rPr>
        <w:t>.</w:t>
      </w:r>
    </w:p>
    <w:p w14:paraId="75B37505" w14:textId="77777777" w:rsidR="00DF5F3F" w:rsidRPr="00511625" w:rsidRDefault="00DF5F3F" w:rsidP="00DF5F3F">
      <w:pPr>
        <w:jc w:val="both"/>
        <w:rPr>
          <w:bCs/>
          <w:szCs w:val="24"/>
        </w:rPr>
      </w:pPr>
    </w:p>
    <w:p w14:paraId="284D972C" w14:textId="77777777" w:rsidR="00DF5F3F" w:rsidRPr="00511625" w:rsidRDefault="00DF5F3F" w:rsidP="00DF5F3F">
      <w:pPr>
        <w:jc w:val="both"/>
        <w:rPr>
          <w:bCs/>
          <w:szCs w:val="24"/>
        </w:rPr>
      </w:pPr>
    </w:p>
    <w:p w14:paraId="43AD4901" w14:textId="2325D5C9" w:rsidR="00DF5F3F" w:rsidRPr="00511625" w:rsidRDefault="00DF5F3F" w:rsidP="00DF5F3F">
      <w:pPr>
        <w:pBdr>
          <w:top w:val="single" w:sz="4" w:space="1" w:color="auto"/>
          <w:left w:val="single" w:sz="4" w:space="4" w:color="auto"/>
          <w:bottom w:val="single" w:sz="4" w:space="1" w:color="auto"/>
          <w:right w:val="single" w:sz="4" w:space="4" w:color="auto"/>
        </w:pBdr>
        <w:shd w:val="clear" w:color="auto" w:fill="D9D9D9"/>
        <w:jc w:val="both"/>
        <w:rPr>
          <w:b/>
          <w:bCs/>
          <w:szCs w:val="24"/>
        </w:rPr>
      </w:pPr>
      <w:bookmarkStart w:id="29" w:name="_Toc420922557"/>
      <w:bookmarkStart w:id="30" w:name="_Toc485382173"/>
      <w:bookmarkStart w:id="31" w:name="_Toc501711159"/>
      <w:r w:rsidRPr="00511625">
        <w:rPr>
          <w:b/>
          <w:szCs w:val="24"/>
        </w:rPr>
        <w:t>3.</w:t>
      </w:r>
      <w:r w:rsidR="003470E0">
        <w:rPr>
          <w:b/>
          <w:szCs w:val="24"/>
        </w:rPr>
        <w:t>2</w:t>
      </w:r>
      <w:r w:rsidR="00E17E15" w:rsidRPr="00511625">
        <w:rPr>
          <w:b/>
          <w:szCs w:val="24"/>
        </w:rPr>
        <w:t>.</w:t>
      </w:r>
      <w:r w:rsidR="00511625" w:rsidRPr="00511625">
        <w:rPr>
          <w:b/>
          <w:szCs w:val="24"/>
        </w:rPr>
        <w:t>2</w:t>
      </w:r>
      <w:r w:rsidRPr="00511625">
        <w:rPr>
          <w:b/>
          <w:szCs w:val="24"/>
        </w:rPr>
        <w:t xml:space="preserve">. Sadržaj </w:t>
      </w:r>
      <w:r w:rsidRPr="001F725D">
        <w:rPr>
          <w:b/>
          <w:szCs w:val="24"/>
        </w:rPr>
        <w:t>Obra</w:t>
      </w:r>
      <w:r w:rsidR="002F293B">
        <w:rPr>
          <w:b/>
          <w:szCs w:val="24"/>
        </w:rPr>
        <w:t>s</w:t>
      </w:r>
      <w:r w:rsidR="00E76832" w:rsidRPr="001F725D">
        <w:rPr>
          <w:b/>
          <w:szCs w:val="24"/>
        </w:rPr>
        <w:t>ca</w:t>
      </w:r>
      <w:r w:rsidRPr="001F725D">
        <w:rPr>
          <w:b/>
          <w:szCs w:val="24"/>
        </w:rPr>
        <w:t xml:space="preserve"> proračuna (Obrazac B2</w:t>
      </w:r>
      <w:bookmarkEnd w:id="29"/>
      <w:bookmarkEnd w:id="30"/>
      <w:bookmarkEnd w:id="31"/>
      <w:r w:rsidR="001F725D" w:rsidRPr="001F725D">
        <w:rPr>
          <w:b/>
          <w:szCs w:val="24"/>
        </w:rPr>
        <w:t>)</w:t>
      </w:r>
    </w:p>
    <w:p w14:paraId="69D67E6B" w14:textId="77777777" w:rsidR="00DF5F3F" w:rsidRPr="00511625" w:rsidRDefault="00DF5F3F" w:rsidP="00DF5F3F">
      <w:pPr>
        <w:jc w:val="both"/>
        <w:rPr>
          <w:bCs/>
          <w:szCs w:val="24"/>
        </w:rPr>
      </w:pPr>
    </w:p>
    <w:p w14:paraId="64BCC94D" w14:textId="6E8D9114" w:rsidR="007C1A55" w:rsidRPr="00492CFB" w:rsidRDefault="007C1A55" w:rsidP="007C1A55">
      <w:pPr>
        <w:jc w:val="both"/>
        <w:rPr>
          <w:rFonts w:cs="Calibri"/>
          <w:bCs/>
        </w:rPr>
      </w:pPr>
      <w:r w:rsidRPr="00492CFB">
        <w:rPr>
          <w:rFonts w:cs="Calibri"/>
          <w:bCs/>
        </w:rPr>
        <w:t>Obrazac Proračuna provedbe projekta dio je obvezne dokumentacije. Ispunjava se na hrvatskom jeziku i sadrži podatke o svim izravnim i neizrav</w:t>
      </w:r>
      <w:r w:rsidR="006F43BD">
        <w:rPr>
          <w:rFonts w:cs="Calibri"/>
          <w:bCs/>
        </w:rPr>
        <w:t>nim troškovima projekta</w:t>
      </w:r>
      <w:r w:rsidRPr="00492CFB">
        <w:rPr>
          <w:rFonts w:cs="Calibri"/>
          <w:bCs/>
        </w:rPr>
        <w:t xml:space="preserve"> kao i o financijskim sredstvima koja se traže od ministarstva.</w:t>
      </w:r>
    </w:p>
    <w:p w14:paraId="39838788" w14:textId="77777777" w:rsidR="007C1A55" w:rsidRPr="00492CFB" w:rsidRDefault="007C1A55" w:rsidP="007C1A55">
      <w:pPr>
        <w:jc w:val="both"/>
        <w:rPr>
          <w:rFonts w:cs="Calibri"/>
          <w:bCs/>
        </w:rPr>
      </w:pPr>
    </w:p>
    <w:p w14:paraId="05F35037" w14:textId="77777777" w:rsidR="007C1A55" w:rsidRPr="00492CFB" w:rsidRDefault="007C1A55" w:rsidP="007C1A55">
      <w:pPr>
        <w:jc w:val="both"/>
        <w:rPr>
          <w:rFonts w:cs="Calibri"/>
          <w:bCs/>
        </w:rPr>
      </w:pPr>
      <w:r w:rsidRPr="00492CFB">
        <w:rPr>
          <w:rFonts w:cs="Calibri"/>
          <w:bCs/>
        </w:rPr>
        <w:t>Svi troškovi i zatražena financijska sredstva trebaju biti u skladu s aktivnostima u opisnom obrascu projekta.</w:t>
      </w:r>
    </w:p>
    <w:p w14:paraId="6258FF5B" w14:textId="77777777" w:rsidR="007C1A55" w:rsidRPr="00492CFB" w:rsidRDefault="007C1A55" w:rsidP="007C1A55">
      <w:pPr>
        <w:jc w:val="both"/>
        <w:rPr>
          <w:rFonts w:cs="Calibri"/>
        </w:rPr>
      </w:pPr>
    </w:p>
    <w:p w14:paraId="0B493ACD" w14:textId="77777777" w:rsidR="007C1A55" w:rsidRPr="00492CFB" w:rsidRDefault="007C1A55" w:rsidP="007C1A55">
      <w:pPr>
        <w:jc w:val="both"/>
        <w:rPr>
          <w:rFonts w:cs="Calibri"/>
          <w:color w:val="FF0000"/>
        </w:rPr>
      </w:pPr>
      <w:r w:rsidRPr="00492CFB">
        <w:rPr>
          <w:rFonts w:cs="Calibri"/>
        </w:rPr>
        <w:t>Potrebno je točno naznačiti koje će aktivnosti projekta provoditi pojedini partner. Jednako tako, u proračunu treba točno specificirati iznose po stavkama koji su potrebni za provedbu pojedine aktivnosti.</w:t>
      </w:r>
    </w:p>
    <w:p w14:paraId="13617DCD" w14:textId="77777777" w:rsidR="007C1A55" w:rsidRPr="00492CFB" w:rsidRDefault="007C1A55" w:rsidP="007C1A55">
      <w:pPr>
        <w:jc w:val="both"/>
        <w:rPr>
          <w:rFonts w:cs="Calibri"/>
          <w:bCs/>
        </w:rPr>
      </w:pPr>
    </w:p>
    <w:p w14:paraId="1E23E536" w14:textId="77777777" w:rsidR="007C1A55" w:rsidRPr="00BE4406" w:rsidRDefault="007C1A55" w:rsidP="007C1A55">
      <w:pPr>
        <w:jc w:val="both"/>
        <w:rPr>
          <w:rFonts w:cs="Calibri"/>
          <w:bCs/>
        </w:rPr>
      </w:pPr>
      <w:r w:rsidRPr="00492CFB">
        <w:rPr>
          <w:rFonts w:cs="Calibri"/>
          <w:bCs/>
        </w:rPr>
        <w:t xml:space="preserve">Napominjemo da je najmanji iznos financijskih sredstava koji se putem Natječaja može prijaviti ovisi o prioritetnom području na koji se prijavljuje projekt te je detaljnije </w:t>
      </w:r>
      <w:r w:rsidRPr="00BE4406">
        <w:rPr>
          <w:rFonts w:cs="Calibri"/>
          <w:bCs/>
        </w:rPr>
        <w:t xml:space="preserve">definiran u poglavlju </w:t>
      </w:r>
      <w:r w:rsidRPr="00BE4406">
        <w:rPr>
          <w:rFonts w:cs="Calibri"/>
          <w:bCs/>
          <w:i/>
        </w:rPr>
        <w:t>1.3. Uputa za prijavitelje</w:t>
      </w:r>
      <w:r w:rsidRPr="00BE4406">
        <w:rPr>
          <w:rFonts w:cs="Calibri"/>
          <w:bCs/>
        </w:rPr>
        <w:t xml:space="preserve">. </w:t>
      </w:r>
    </w:p>
    <w:p w14:paraId="621D03E2" w14:textId="77777777" w:rsidR="007C1A55" w:rsidRPr="00492CFB" w:rsidRDefault="007C1A55" w:rsidP="007C1A55">
      <w:pPr>
        <w:jc w:val="both"/>
        <w:rPr>
          <w:rFonts w:cs="Calibri"/>
          <w:bCs/>
        </w:rPr>
      </w:pPr>
    </w:p>
    <w:p w14:paraId="0E2AE8F2" w14:textId="77777777" w:rsidR="007C1A55" w:rsidRPr="00492CFB" w:rsidRDefault="007C1A55" w:rsidP="007C1A55">
      <w:pPr>
        <w:jc w:val="both"/>
        <w:rPr>
          <w:rFonts w:cs="Calibri"/>
          <w:bCs/>
          <w:u w:val="single"/>
        </w:rPr>
      </w:pPr>
      <w:r w:rsidRPr="00492CFB">
        <w:rPr>
          <w:rFonts w:cs="Calibri"/>
          <w:bCs/>
          <w:u w:val="single"/>
        </w:rPr>
        <w:t>Prijava u kojoj nedostaje Obrazac Proračuna, u kojoj Obrazac Proračuna nije u potpunosti ispunjen kao i Obrazac Proračuna koji nije potpisan u izvorniku neće biti uzeta u razmatranje.</w:t>
      </w:r>
    </w:p>
    <w:p w14:paraId="1F373859" w14:textId="77777777" w:rsidR="00871501" w:rsidRPr="00511625" w:rsidRDefault="00871501" w:rsidP="007C1A55">
      <w:pPr>
        <w:jc w:val="both"/>
        <w:rPr>
          <w:bC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4BC96"/>
        <w:tblLook w:val="04A0" w:firstRow="1" w:lastRow="0" w:firstColumn="1" w:lastColumn="0" w:noHBand="0" w:noVBand="1"/>
      </w:tblPr>
      <w:tblGrid>
        <w:gridCol w:w="9060"/>
      </w:tblGrid>
      <w:tr w:rsidR="00E17E15" w:rsidRPr="00D06EF7" w14:paraId="63C344AA" w14:textId="77777777" w:rsidTr="00CF03B7">
        <w:tc>
          <w:tcPr>
            <w:tcW w:w="9288" w:type="dxa"/>
            <w:shd w:val="clear" w:color="auto" w:fill="C4BC96"/>
          </w:tcPr>
          <w:p w14:paraId="24797D29" w14:textId="77777777" w:rsidR="00E17E15" w:rsidRPr="00D06EF7" w:rsidRDefault="00E17E15" w:rsidP="00CB651A">
            <w:pPr>
              <w:pStyle w:val="Naslov2"/>
              <w:numPr>
                <w:ilvl w:val="1"/>
                <w:numId w:val="33"/>
              </w:numPr>
              <w:rPr>
                <w:noProof/>
              </w:rPr>
            </w:pPr>
            <w:bookmarkStart w:id="32" w:name="_Toc378951351"/>
            <w:bookmarkStart w:id="33" w:name="_Toc69282726"/>
            <w:r w:rsidRPr="00511625">
              <w:rPr>
                <w:noProof/>
              </w:rPr>
              <w:t>Rok</w:t>
            </w:r>
            <w:r w:rsidRPr="00D06EF7">
              <w:rPr>
                <w:noProof/>
              </w:rPr>
              <w:t xml:space="preserve"> za slanje prijave</w:t>
            </w:r>
            <w:bookmarkEnd w:id="32"/>
            <w:bookmarkEnd w:id="33"/>
          </w:p>
        </w:tc>
      </w:tr>
    </w:tbl>
    <w:p w14:paraId="552E257E" w14:textId="77777777" w:rsidR="00DF5F3F" w:rsidRPr="00DF5F3F" w:rsidRDefault="00DF5F3F" w:rsidP="00DF5F3F">
      <w:pPr>
        <w:jc w:val="both"/>
        <w:rPr>
          <w:noProof/>
          <w:szCs w:val="24"/>
        </w:rPr>
      </w:pPr>
    </w:p>
    <w:p w14:paraId="666136A7" w14:textId="5737635D" w:rsidR="00EE6D25" w:rsidRPr="00871501" w:rsidRDefault="00EE6D25" w:rsidP="00871501">
      <w:pPr>
        <w:jc w:val="both"/>
        <w:rPr>
          <w:b/>
          <w:bCs/>
          <w:szCs w:val="24"/>
        </w:rPr>
      </w:pPr>
      <w:r w:rsidRPr="000D09F5">
        <w:rPr>
          <w:bCs/>
          <w:szCs w:val="24"/>
        </w:rPr>
        <w:t>Rok za podnošenje prijava je 3</w:t>
      </w:r>
      <w:r w:rsidR="00850589">
        <w:rPr>
          <w:bCs/>
          <w:szCs w:val="24"/>
        </w:rPr>
        <w:t>0</w:t>
      </w:r>
      <w:r w:rsidRPr="000D09F5">
        <w:rPr>
          <w:bCs/>
          <w:szCs w:val="24"/>
        </w:rPr>
        <w:t xml:space="preserve"> dana od dana objave Natječaja i traje </w:t>
      </w:r>
      <w:r w:rsidRPr="000316EF">
        <w:rPr>
          <w:b/>
          <w:bCs/>
          <w:szCs w:val="24"/>
        </w:rPr>
        <w:t xml:space="preserve">od </w:t>
      </w:r>
      <w:r w:rsidR="00BE4406" w:rsidRPr="000316EF">
        <w:rPr>
          <w:b/>
          <w:bCs/>
          <w:szCs w:val="24"/>
        </w:rPr>
        <w:t>1</w:t>
      </w:r>
      <w:r w:rsidR="00E421B9">
        <w:rPr>
          <w:b/>
          <w:bCs/>
          <w:szCs w:val="24"/>
        </w:rPr>
        <w:t>3</w:t>
      </w:r>
      <w:r w:rsidR="00E41429" w:rsidRPr="000316EF">
        <w:rPr>
          <w:b/>
          <w:bCs/>
          <w:szCs w:val="24"/>
        </w:rPr>
        <w:t xml:space="preserve">. </w:t>
      </w:r>
      <w:r w:rsidR="00BE4406" w:rsidRPr="000316EF">
        <w:rPr>
          <w:b/>
          <w:bCs/>
          <w:szCs w:val="24"/>
        </w:rPr>
        <w:t>rujna 2021. do 1</w:t>
      </w:r>
      <w:r w:rsidR="00E421B9">
        <w:rPr>
          <w:b/>
          <w:bCs/>
          <w:szCs w:val="24"/>
        </w:rPr>
        <w:t>3</w:t>
      </w:r>
      <w:r w:rsidRPr="000316EF">
        <w:rPr>
          <w:b/>
          <w:bCs/>
          <w:szCs w:val="24"/>
        </w:rPr>
        <w:t xml:space="preserve">. </w:t>
      </w:r>
      <w:r w:rsidR="00BE4406" w:rsidRPr="000316EF">
        <w:rPr>
          <w:b/>
          <w:bCs/>
          <w:szCs w:val="24"/>
        </w:rPr>
        <w:t>listopada</w:t>
      </w:r>
      <w:r w:rsidRPr="000316EF">
        <w:rPr>
          <w:b/>
          <w:bCs/>
          <w:szCs w:val="24"/>
        </w:rPr>
        <w:t xml:space="preserve"> 2021. godine.</w:t>
      </w:r>
    </w:p>
    <w:p w14:paraId="3A7A8361" w14:textId="77777777" w:rsidR="00EE6D25" w:rsidRPr="00394979" w:rsidRDefault="00E41429" w:rsidP="00EE6D25">
      <w:pPr>
        <w:pStyle w:val="Bezproreda"/>
        <w:jc w:val="both"/>
        <w:rPr>
          <w:rFonts w:ascii="Calibri" w:hAnsi="Calibri" w:cs="Calibri"/>
          <w:noProof/>
          <w:sz w:val="22"/>
          <w:szCs w:val="22"/>
          <w:lang w:val="hr-HR"/>
        </w:rPr>
      </w:pPr>
      <w:r w:rsidRPr="00394979">
        <w:rPr>
          <w:rFonts w:ascii="Calibri" w:hAnsi="Calibri" w:cs="Calibri"/>
          <w:noProof/>
          <w:sz w:val="22"/>
          <w:szCs w:val="22"/>
          <w:lang w:val="hr-HR"/>
        </w:rPr>
        <w:t>Smatrat će se da je projekt</w:t>
      </w:r>
      <w:r w:rsidR="00EE6D25" w:rsidRPr="00394979">
        <w:rPr>
          <w:rFonts w:ascii="Calibri" w:hAnsi="Calibri" w:cs="Calibri"/>
          <w:noProof/>
          <w:sz w:val="22"/>
          <w:szCs w:val="22"/>
          <w:lang w:val="hr-HR"/>
        </w:rPr>
        <w:t xml:space="preserve"> valjano prijavljen:</w:t>
      </w:r>
    </w:p>
    <w:p w14:paraId="090EEA7F" w14:textId="7EE1F063" w:rsidR="00EE6D25" w:rsidRPr="00756D64" w:rsidRDefault="00EE6D25" w:rsidP="00CB651A">
      <w:pPr>
        <w:pStyle w:val="Bezproreda"/>
        <w:numPr>
          <w:ilvl w:val="0"/>
          <w:numId w:val="35"/>
        </w:numPr>
        <w:jc w:val="both"/>
        <w:rPr>
          <w:rFonts w:ascii="Calibri" w:hAnsi="Calibri" w:cs="Calibri"/>
          <w:noProof/>
          <w:sz w:val="22"/>
          <w:szCs w:val="22"/>
          <w:lang w:val="hr-HR"/>
        </w:rPr>
      </w:pPr>
      <w:r w:rsidRPr="00394979">
        <w:rPr>
          <w:rFonts w:ascii="Calibri" w:hAnsi="Calibri" w:cs="Calibri"/>
          <w:noProof/>
          <w:sz w:val="22"/>
          <w:szCs w:val="22"/>
          <w:lang w:val="hr-HR"/>
        </w:rPr>
        <w:t xml:space="preserve">ako je datum na poštanskom žigu na prijavi najkasnije </w:t>
      </w:r>
      <w:r w:rsidR="00E421B9">
        <w:rPr>
          <w:rFonts w:ascii="Calibri" w:hAnsi="Calibri" w:cs="Calibri"/>
          <w:b/>
          <w:bCs/>
          <w:sz w:val="22"/>
          <w:szCs w:val="22"/>
        </w:rPr>
        <w:t>13</w:t>
      </w:r>
      <w:r w:rsidRPr="00756D64">
        <w:rPr>
          <w:rFonts w:ascii="Calibri" w:hAnsi="Calibri" w:cs="Calibri"/>
          <w:b/>
          <w:bCs/>
          <w:sz w:val="22"/>
          <w:szCs w:val="22"/>
        </w:rPr>
        <w:t xml:space="preserve">. </w:t>
      </w:r>
      <w:proofErr w:type="spellStart"/>
      <w:proofErr w:type="gramStart"/>
      <w:r w:rsidR="00BE4406" w:rsidRPr="00756D64">
        <w:rPr>
          <w:rFonts w:ascii="Calibri" w:hAnsi="Calibri" w:cs="Calibri"/>
          <w:b/>
          <w:bCs/>
          <w:sz w:val="22"/>
          <w:szCs w:val="22"/>
        </w:rPr>
        <w:t>listopada</w:t>
      </w:r>
      <w:proofErr w:type="spellEnd"/>
      <w:proofErr w:type="gramEnd"/>
      <w:r w:rsidRPr="00756D64">
        <w:rPr>
          <w:rFonts w:ascii="Calibri" w:hAnsi="Calibri" w:cs="Calibri"/>
          <w:b/>
          <w:bCs/>
          <w:sz w:val="22"/>
          <w:szCs w:val="22"/>
        </w:rPr>
        <w:t xml:space="preserve"> 2021. godine</w:t>
      </w:r>
      <w:r w:rsidRPr="00756D64">
        <w:rPr>
          <w:rFonts w:ascii="Calibri" w:hAnsi="Calibri" w:cs="Calibri"/>
          <w:noProof/>
          <w:sz w:val="22"/>
          <w:szCs w:val="22"/>
          <w:lang w:val="hr-HR"/>
        </w:rPr>
        <w:t>;</w:t>
      </w:r>
    </w:p>
    <w:p w14:paraId="1C46BDD7" w14:textId="5872C5F1" w:rsidR="00EE6D25" w:rsidRPr="00756D64" w:rsidRDefault="00E41429" w:rsidP="00CB651A">
      <w:pPr>
        <w:pStyle w:val="Bezproreda"/>
        <w:numPr>
          <w:ilvl w:val="0"/>
          <w:numId w:val="35"/>
        </w:numPr>
        <w:jc w:val="both"/>
        <w:rPr>
          <w:rFonts w:ascii="Calibri" w:hAnsi="Calibri" w:cs="Calibri"/>
          <w:noProof/>
          <w:sz w:val="22"/>
          <w:szCs w:val="22"/>
        </w:rPr>
      </w:pPr>
      <w:r w:rsidRPr="00756D64">
        <w:rPr>
          <w:rFonts w:ascii="Calibri" w:hAnsi="Calibri" w:cs="Calibri"/>
          <w:noProof/>
          <w:sz w:val="22"/>
          <w:szCs w:val="22"/>
          <w:lang w:val="hr-HR"/>
        </w:rPr>
        <w:t>ako je prijavljeni projekt</w:t>
      </w:r>
      <w:r w:rsidR="00EE6D25" w:rsidRPr="00756D64">
        <w:rPr>
          <w:rFonts w:ascii="Calibri" w:hAnsi="Calibri" w:cs="Calibri"/>
          <w:noProof/>
          <w:sz w:val="22"/>
          <w:szCs w:val="22"/>
          <w:lang w:val="hr-HR"/>
        </w:rPr>
        <w:t xml:space="preserve"> dostavljen putem dostavljača ili osobno u roku za podnošenje prijave odnosno najkasnije </w:t>
      </w:r>
      <w:r w:rsidR="00BE4406" w:rsidRPr="00756D64">
        <w:rPr>
          <w:rFonts w:ascii="Calibri" w:hAnsi="Calibri" w:cs="Calibri"/>
          <w:b/>
          <w:noProof/>
          <w:sz w:val="22"/>
          <w:szCs w:val="22"/>
          <w:lang w:val="hr-HR"/>
        </w:rPr>
        <w:t>1</w:t>
      </w:r>
      <w:r w:rsidR="00E421B9">
        <w:rPr>
          <w:rFonts w:ascii="Calibri" w:hAnsi="Calibri" w:cs="Calibri"/>
          <w:b/>
          <w:noProof/>
          <w:sz w:val="22"/>
          <w:szCs w:val="22"/>
          <w:lang w:val="hr-HR"/>
        </w:rPr>
        <w:t>3</w:t>
      </w:r>
      <w:r w:rsidR="00EE6D25" w:rsidRPr="00756D64">
        <w:rPr>
          <w:rFonts w:ascii="Calibri" w:hAnsi="Calibri" w:cs="Calibri"/>
          <w:b/>
          <w:bCs/>
          <w:sz w:val="22"/>
          <w:szCs w:val="22"/>
        </w:rPr>
        <w:t xml:space="preserve">. </w:t>
      </w:r>
      <w:proofErr w:type="spellStart"/>
      <w:proofErr w:type="gramStart"/>
      <w:r w:rsidR="00BE4406" w:rsidRPr="00756D64">
        <w:rPr>
          <w:rFonts w:ascii="Calibri" w:hAnsi="Calibri" w:cs="Calibri"/>
          <w:b/>
          <w:bCs/>
          <w:sz w:val="22"/>
          <w:szCs w:val="22"/>
        </w:rPr>
        <w:t>listopada</w:t>
      </w:r>
      <w:proofErr w:type="spellEnd"/>
      <w:proofErr w:type="gramEnd"/>
      <w:r w:rsidR="00EE6D25" w:rsidRPr="00756D64">
        <w:rPr>
          <w:rFonts w:ascii="Calibri" w:hAnsi="Calibri" w:cs="Calibri"/>
          <w:b/>
          <w:bCs/>
          <w:sz w:val="22"/>
          <w:szCs w:val="22"/>
        </w:rPr>
        <w:t xml:space="preserve"> 2021. </w:t>
      </w:r>
      <w:proofErr w:type="gramStart"/>
      <w:r w:rsidR="00EE6D25" w:rsidRPr="00756D64">
        <w:rPr>
          <w:rFonts w:ascii="Calibri" w:hAnsi="Calibri" w:cs="Calibri"/>
          <w:b/>
          <w:bCs/>
          <w:sz w:val="22"/>
          <w:szCs w:val="22"/>
        </w:rPr>
        <w:t>godine</w:t>
      </w:r>
      <w:proofErr w:type="gramEnd"/>
      <w:r w:rsidR="00EE6D25" w:rsidRPr="00756D64">
        <w:rPr>
          <w:rFonts w:ascii="Calibri" w:hAnsi="Calibri" w:cs="Calibri"/>
          <w:b/>
          <w:noProof/>
          <w:sz w:val="22"/>
          <w:szCs w:val="22"/>
          <w:lang w:val="hr-HR"/>
        </w:rPr>
        <w:t xml:space="preserve"> do 15,30 sati</w:t>
      </w:r>
      <w:r w:rsidR="00EE6D25" w:rsidRPr="00756D64">
        <w:rPr>
          <w:rFonts w:ascii="Calibri" w:hAnsi="Calibri" w:cs="Calibri"/>
          <w:noProof/>
          <w:sz w:val="22"/>
          <w:szCs w:val="22"/>
          <w:lang w:val="hr-HR"/>
        </w:rPr>
        <w:t>.</w:t>
      </w:r>
    </w:p>
    <w:p w14:paraId="60EDA151" w14:textId="77777777" w:rsidR="00EE6D25" w:rsidRPr="00394979" w:rsidRDefault="00EE6D25" w:rsidP="00EE6D25">
      <w:pPr>
        <w:pStyle w:val="Bezproreda"/>
        <w:ind w:left="774"/>
        <w:jc w:val="both"/>
        <w:rPr>
          <w:rFonts w:ascii="Calibri" w:hAnsi="Calibri" w:cs="Calibri"/>
          <w:noProof/>
          <w:sz w:val="22"/>
          <w:szCs w:val="22"/>
        </w:rPr>
      </w:pPr>
    </w:p>
    <w:p w14:paraId="175293D1" w14:textId="77777777" w:rsidR="00DC4632" w:rsidRPr="005F1D26" w:rsidRDefault="00EE6D25" w:rsidP="00871501">
      <w:pPr>
        <w:jc w:val="both"/>
        <w:rPr>
          <w:noProof/>
          <w:szCs w:val="24"/>
        </w:rPr>
      </w:pPr>
      <w:r w:rsidRPr="00CD4EDA">
        <w:rPr>
          <w:noProof/>
          <w:szCs w:val="24"/>
        </w:rPr>
        <w:t>Sve prijave poslane izvan roka neće biti uzete u razmatranj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4BC96"/>
        <w:tblLook w:val="04A0" w:firstRow="1" w:lastRow="0" w:firstColumn="1" w:lastColumn="0" w:noHBand="0" w:noVBand="1"/>
      </w:tblPr>
      <w:tblGrid>
        <w:gridCol w:w="9060"/>
      </w:tblGrid>
      <w:tr w:rsidR="00AD61B3" w:rsidRPr="00F07C4F" w14:paraId="7A61CCFA" w14:textId="77777777" w:rsidTr="004719E6">
        <w:tc>
          <w:tcPr>
            <w:tcW w:w="9286" w:type="dxa"/>
            <w:shd w:val="clear" w:color="auto" w:fill="C4BC96"/>
          </w:tcPr>
          <w:p w14:paraId="55FD8846" w14:textId="77777777" w:rsidR="00AD61B3" w:rsidRPr="00620BB9" w:rsidRDefault="00AD61B3" w:rsidP="00CB651A">
            <w:pPr>
              <w:pStyle w:val="Naslov2"/>
              <w:numPr>
                <w:ilvl w:val="1"/>
                <w:numId w:val="33"/>
              </w:numPr>
              <w:rPr>
                <w:noProof/>
                <w:sz w:val="22"/>
                <w:szCs w:val="24"/>
              </w:rPr>
            </w:pPr>
            <w:bookmarkStart w:id="34" w:name="_Toc378951352"/>
            <w:bookmarkStart w:id="35" w:name="_Toc69282727"/>
            <w:r w:rsidRPr="00620BB9">
              <w:rPr>
                <w:noProof/>
              </w:rPr>
              <w:t xml:space="preserve">Kome se </w:t>
            </w:r>
            <w:r w:rsidR="00E30F5F" w:rsidRPr="00620BB9">
              <w:rPr>
                <w:noProof/>
              </w:rPr>
              <w:t xml:space="preserve">i u kojem roku </w:t>
            </w:r>
            <w:r w:rsidRPr="00620BB9">
              <w:rPr>
                <w:noProof/>
              </w:rPr>
              <w:t xml:space="preserve">obratiti </w:t>
            </w:r>
            <w:r w:rsidR="00E30F5F" w:rsidRPr="00620BB9">
              <w:rPr>
                <w:noProof/>
              </w:rPr>
              <w:t>za dodatna pojašnjenja</w:t>
            </w:r>
            <w:r w:rsidRPr="00620BB9">
              <w:rPr>
                <w:noProof/>
              </w:rPr>
              <w:t>?</w:t>
            </w:r>
            <w:bookmarkEnd w:id="34"/>
            <w:bookmarkEnd w:id="35"/>
          </w:p>
        </w:tc>
      </w:tr>
    </w:tbl>
    <w:p w14:paraId="15019413" w14:textId="77777777" w:rsidR="00AD61B3" w:rsidRPr="00F07C4F" w:rsidRDefault="00AD61B3" w:rsidP="00E00D39">
      <w:pPr>
        <w:jc w:val="both"/>
        <w:rPr>
          <w:noProof/>
          <w:szCs w:val="24"/>
        </w:rPr>
      </w:pPr>
    </w:p>
    <w:p w14:paraId="54F314EC" w14:textId="12E62AC9" w:rsidR="00DC4632" w:rsidRPr="00756D64" w:rsidRDefault="00DC4632" w:rsidP="00756D64">
      <w:pPr>
        <w:rPr>
          <w:b/>
          <w:noProof/>
          <w:lang w:eastAsia="en-GB"/>
        </w:rPr>
      </w:pPr>
      <w:r w:rsidRPr="00F07C4F">
        <w:t xml:space="preserve">Sva pitanja vezana uz natječaj mogu se postaviti isključivo elektroničkim </w:t>
      </w:r>
      <w:r w:rsidR="003A2C8B">
        <w:t xml:space="preserve">putem, </w:t>
      </w:r>
      <w:r w:rsidR="003A2C8B" w:rsidRPr="00D02875">
        <w:t>slan</w:t>
      </w:r>
      <w:r w:rsidR="00F6074E" w:rsidRPr="00D02875">
        <w:t>jem upita na</w:t>
      </w:r>
      <w:r w:rsidRPr="00D02875">
        <w:t xml:space="preserve"> e</w:t>
      </w:r>
      <w:r w:rsidR="00E9443E" w:rsidRPr="00D02875">
        <w:t>-</w:t>
      </w:r>
      <w:r w:rsidR="003A2C8B" w:rsidRPr="00D02875">
        <w:t xml:space="preserve">mail adresu </w:t>
      </w:r>
      <w:r w:rsidR="00E76832" w:rsidRPr="00630D26">
        <w:t xml:space="preserve">Ministarstva zdravstva </w:t>
      </w:r>
      <w:bookmarkStart w:id="36" w:name="_Toc454546960"/>
      <w:r w:rsidR="00C364FE" w:rsidRPr="00630D26">
        <w:t xml:space="preserve"> </w:t>
      </w:r>
      <w:hyperlink r:id="rId13" w:history="1">
        <w:r w:rsidR="00173758" w:rsidRPr="00630D26">
          <w:rPr>
            <w:rStyle w:val="Hiperveza"/>
            <w:b/>
            <w:noProof/>
            <w:color w:val="auto"/>
            <w:lang w:eastAsia="en-GB"/>
          </w:rPr>
          <w:t>ovisnosti@miz.hr</w:t>
        </w:r>
      </w:hyperlink>
      <w:r w:rsidR="00756D64" w:rsidRPr="00630D26">
        <w:rPr>
          <w:b/>
          <w:noProof/>
          <w:lang w:eastAsia="en-GB"/>
        </w:rPr>
        <w:t xml:space="preserve">  </w:t>
      </w:r>
      <w:r w:rsidRPr="00630D26">
        <w:t xml:space="preserve">i to najkasnije </w:t>
      </w:r>
      <w:r w:rsidR="00E41429" w:rsidRPr="00630D26">
        <w:rPr>
          <w:b/>
        </w:rPr>
        <w:t>do 2</w:t>
      </w:r>
      <w:r w:rsidR="00975880">
        <w:rPr>
          <w:b/>
        </w:rPr>
        <w:t>8</w:t>
      </w:r>
      <w:r w:rsidR="00EE6D25" w:rsidRPr="00630D26">
        <w:rPr>
          <w:b/>
        </w:rPr>
        <w:t xml:space="preserve">. </w:t>
      </w:r>
      <w:r w:rsidR="00756D64" w:rsidRPr="00630D26">
        <w:rPr>
          <w:b/>
        </w:rPr>
        <w:t>rujna</w:t>
      </w:r>
      <w:r w:rsidR="00B1258B" w:rsidRPr="00630D26">
        <w:rPr>
          <w:b/>
        </w:rPr>
        <w:t xml:space="preserve"> 2021</w:t>
      </w:r>
      <w:r w:rsidR="005F1D26" w:rsidRPr="00630D26">
        <w:rPr>
          <w:b/>
        </w:rPr>
        <w:t xml:space="preserve">. </w:t>
      </w:r>
      <w:r w:rsidR="00E36424" w:rsidRPr="00630D26">
        <w:rPr>
          <w:b/>
        </w:rPr>
        <w:t>g</w:t>
      </w:r>
      <w:r w:rsidRPr="00630D26">
        <w:rPr>
          <w:b/>
        </w:rPr>
        <w:t>odine</w:t>
      </w:r>
      <w:r w:rsidR="00E36424" w:rsidRPr="00630D26">
        <w:rPr>
          <w:color w:val="FF0000"/>
        </w:rPr>
        <w:t>.</w:t>
      </w:r>
      <w:r w:rsidRPr="00630D26">
        <w:rPr>
          <w:color w:val="FF0000"/>
        </w:rPr>
        <w:t xml:space="preserve"> </w:t>
      </w:r>
      <w:r w:rsidR="00EE6D25" w:rsidRPr="00630D26">
        <w:t>Ministarstvo nema obvezu</w:t>
      </w:r>
      <w:r w:rsidRPr="00620BB9">
        <w:t xml:space="preserve"> odgovarati na pitanja postavljena nakon ovog datuma.</w:t>
      </w:r>
      <w:bookmarkEnd w:id="36"/>
    </w:p>
    <w:p w14:paraId="0C769773" w14:textId="77777777" w:rsidR="006A4F67" w:rsidRDefault="006A4F67" w:rsidP="00DC4632">
      <w:pPr>
        <w:jc w:val="both"/>
        <w:rPr>
          <w:noProof/>
          <w:szCs w:val="24"/>
        </w:rPr>
      </w:pPr>
    </w:p>
    <w:p w14:paraId="3C9CD7F7" w14:textId="77777777" w:rsidR="00DC4632" w:rsidRPr="00620BB9" w:rsidRDefault="00DC4632" w:rsidP="00DC4632">
      <w:pPr>
        <w:jc w:val="both"/>
        <w:rPr>
          <w:noProof/>
          <w:szCs w:val="24"/>
        </w:rPr>
      </w:pPr>
      <w:r w:rsidRPr="00620BB9">
        <w:rPr>
          <w:noProof/>
          <w:szCs w:val="24"/>
        </w:rPr>
        <w:lastRenderedPageBreak/>
        <w:t xml:space="preserve">Odgovori na upite bit će poslani </w:t>
      </w:r>
      <w:r w:rsidRPr="004D2427">
        <w:rPr>
          <w:noProof/>
          <w:szCs w:val="24"/>
        </w:rPr>
        <w:t xml:space="preserve">najkasnije </w:t>
      </w:r>
      <w:r w:rsidR="003E6BBC" w:rsidRPr="003659C9">
        <w:rPr>
          <w:noProof/>
          <w:szCs w:val="24"/>
        </w:rPr>
        <w:t>10</w:t>
      </w:r>
      <w:r w:rsidRPr="003659C9">
        <w:rPr>
          <w:noProof/>
          <w:szCs w:val="24"/>
        </w:rPr>
        <w:t xml:space="preserve"> dana</w:t>
      </w:r>
      <w:r w:rsidRPr="00620BB9">
        <w:rPr>
          <w:noProof/>
          <w:szCs w:val="24"/>
        </w:rPr>
        <w:t xml:space="preserve"> prije roka za podnošenje prijava izravno na adrese onih koji su pitanja postavili.</w:t>
      </w:r>
    </w:p>
    <w:p w14:paraId="6815F99E" w14:textId="77777777" w:rsidR="00DC4632" w:rsidRPr="00620BB9" w:rsidRDefault="00DC4632" w:rsidP="00DC4632">
      <w:pPr>
        <w:jc w:val="both"/>
        <w:rPr>
          <w:noProof/>
          <w:szCs w:val="24"/>
        </w:rPr>
      </w:pPr>
    </w:p>
    <w:p w14:paraId="2E1608E7" w14:textId="77777777" w:rsidR="00DC4632" w:rsidRPr="00BD71A9" w:rsidRDefault="00DC4632" w:rsidP="00DC4632">
      <w:pPr>
        <w:jc w:val="both"/>
        <w:rPr>
          <w:noProof/>
          <w:color w:val="FF0000"/>
          <w:szCs w:val="24"/>
        </w:rPr>
      </w:pPr>
      <w:r w:rsidRPr="00620BB9">
        <w:rPr>
          <w:noProof/>
          <w:szCs w:val="24"/>
        </w:rPr>
        <w:t>Odgovori na postavljana pitanja bit će objavljeni</w:t>
      </w:r>
      <w:r w:rsidR="00435629">
        <w:rPr>
          <w:noProof/>
          <w:szCs w:val="24"/>
        </w:rPr>
        <w:t xml:space="preserve"> na mrežnim stranicama M</w:t>
      </w:r>
      <w:r w:rsidR="00EE6D25">
        <w:rPr>
          <w:noProof/>
          <w:szCs w:val="24"/>
        </w:rPr>
        <w:t>inistarst</w:t>
      </w:r>
      <w:r w:rsidRPr="00620BB9">
        <w:rPr>
          <w:noProof/>
          <w:szCs w:val="24"/>
        </w:rPr>
        <w:t>va</w:t>
      </w:r>
      <w:r w:rsidR="00CA5D98">
        <w:rPr>
          <w:noProof/>
          <w:szCs w:val="24"/>
        </w:rPr>
        <w:t>.</w:t>
      </w:r>
    </w:p>
    <w:p w14:paraId="1E604BFA" w14:textId="77777777" w:rsidR="00DC4632" w:rsidRPr="00620BB9" w:rsidRDefault="00DC4632" w:rsidP="00DC4632">
      <w:pPr>
        <w:jc w:val="both"/>
        <w:rPr>
          <w:noProof/>
          <w:szCs w:val="24"/>
        </w:rPr>
      </w:pPr>
    </w:p>
    <w:p w14:paraId="6F4F894A" w14:textId="77777777" w:rsidR="00D26E76" w:rsidRDefault="00DC4632" w:rsidP="002073B9">
      <w:pPr>
        <w:jc w:val="both"/>
        <w:rPr>
          <w:noProof/>
          <w:szCs w:val="24"/>
        </w:rPr>
      </w:pPr>
      <w:r w:rsidRPr="00620BB9">
        <w:rPr>
          <w:noProof/>
          <w:szCs w:val="24"/>
        </w:rPr>
        <w:t>U svrhu osiguranja ravnopravnosti svih pote</w:t>
      </w:r>
      <w:r w:rsidR="00EE6D25">
        <w:rPr>
          <w:noProof/>
          <w:szCs w:val="24"/>
        </w:rPr>
        <w:t>ncijalnih prijavitelja, nadležno ministarstvo ne može</w:t>
      </w:r>
      <w:r w:rsidRPr="00620BB9">
        <w:rPr>
          <w:noProof/>
          <w:szCs w:val="24"/>
        </w:rPr>
        <w:t xml:space="preserve"> davati prethodna mišljenja o prihvatljivosti prijavitelja, partnera, aktivnosti ili troškova navedenih u prijavi.</w:t>
      </w:r>
    </w:p>
    <w:p w14:paraId="5952C30F" w14:textId="77777777" w:rsidR="00D26E76" w:rsidRPr="00620BB9" w:rsidRDefault="00D26E76" w:rsidP="002073B9">
      <w:pPr>
        <w:jc w:val="both"/>
        <w:rPr>
          <w:noProof/>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4A0" w:firstRow="1" w:lastRow="0" w:firstColumn="1" w:lastColumn="0" w:noHBand="0" w:noVBand="1"/>
      </w:tblPr>
      <w:tblGrid>
        <w:gridCol w:w="8952"/>
      </w:tblGrid>
      <w:tr w:rsidR="002073B9" w:rsidRPr="00F07C4F" w14:paraId="66EE5089" w14:textId="77777777" w:rsidTr="00C96933">
        <w:tc>
          <w:tcPr>
            <w:tcW w:w="9180" w:type="dxa"/>
            <w:shd w:val="clear" w:color="auto" w:fill="D9D9D9"/>
            <w:vAlign w:val="center"/>
          </w:tcPr>
          <w:p w14:paraId="5711F4EF" w14:textId="77777777" w:rsidR="002073B9" w:rsidRPr="00E76832" w:rsidRDefault="00E30F5F" w:rsidP="00E76832">
            <w:pPr>
              <w:pStyle w:val="Naslov1"/>
            </w:pPr>
            <w:bookmarkStart w:id="37" w:name="_Toc378951353"/>
            <w:bookmarkStart w:id="38" w:name="_Toc69282728"/>
            <w:r w:rsidRPr="00E76832">
              <w:t xml:space="preserve">4. </w:t>
            </w:r>
            <w:r w:rsidR="002073B9" w:rsidRPr="00E76832">
              <w:t>PROCJENA PRIJAVA I DONOŠENJE ODLUKE O DODJELI BESPOVRATNIH SREDSTAVA</w:t>
            </w:r>
            <w:bookmarkEnd w:id="37"/>
            <w:bookmarkEnd w:id="38"/>
          </w:p>
        </w:tc>
      </w:tr>
    </w:tbl>
    <w:p w14:paraId="5F947E32" w14:textId="77777777" w:rsidR="00F5523D" w:rsidRPr="00620BB9" w:rsidRDefault="00F5523D" w:rsidP="00F5523D">
      <w:pPr>
        <w:rPr>
          <w:szCs w:val="24"/>
        </w:rPr>
      </w:pPr>
    </w:p>
    <w:p w14:paraId="5EBA299E" w14:textId="77777777" w:rsidR="006D7359" w:rsidRPr="00620BB9" w:rsidRDefault="006D7359" w:rsidP="006D7359">
      <w:pPr>
        <w:rPr>
          <w:szCs w:val="24"/>
        </w:rPr>
      </w:pPr>
      <w:r w:rsidRPr="00620BB9">
        <w:rPr>
          <w:szCs w:val="24"/>
        </w:rPr>
        <w:t>Sve pristigle i zaprimljene prijave</w:t>
      </w:r>
      <w:r w:rsidR="00CA1CEE" w:rsidRPr="00620BB9">
        <w:rPr>
          <w:szCs w:val="24"/>
        </w:rPr>
        <w:t xml:space="preserve"> </w:t>
      </w:r>
      <w:r w:rsidR="00563803" w:rsidRPr="00620BB9">
        <w:rPr>
          <w:szCs w:val="24"/>
        </w:rPr>
        <w:t xml:space="preserve">udruga </w:t>
      </w:r>
      <w:r w:rsidRPr="00620BB9">
        <w:rPr>
          <w:szCs w:val="24"/>
        </w:rPr>
        <w:t>proći će kroz sljedeću proceduru:</w:t>
      </w:r>
    </w:p>
    <w:p w14:paraId="26DB69FE" w14:textId="77777777" w:rsidR="00CA1CEE" w:rsidRPr="00620BB9" w:rsidRDefault="00CA1CEE" w:rsidP="006D7359">
      <w:pPr>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4BC96"/>
        <w:tblLook w:val="04A0" w:firstRow="1" w:lastRow="0" w:firstColumn="1" w:lastColumn="0" w:noHBand="0" w:noVBand="1"/>
      </w:tblPr>
      <w:tblGrid>
        <w:gridCol w:w="9060"/>
      </w:tblGrid>
      <w:tr w:rsidR="001E2E58" w:rsidRPr="00F07C4F" w14:paraId="5D48290C" w14:textId="77777777" w:rsidTr="004A46C9">
        <w:tc>
          <w:tcPr>
            <w:tcW w:w="9286" w:type="dxa"/>
            <w:shd w:val="clear" w:color="auto" w:fill="C4BC96"/>
          </w:tcPr>
          <w:p w14:paraId="4A7DF5B6" w14:textId="77777777" w:rsidR="009D6E4C" w:rsidRPr="00620BB9" w:rsidRDefault="008771C6" w:rsidP="00E76832">
            <w:pPr>
              <w:pStyle w:val="Naslov2"/>
            </w:pPr>
            <w:bookmarkStart w:id="39" w:name="_Toc378951354"/>
            <w:bookmarkStart w:id="40" w:name="_Toc69282729"/>
            <w:r w:rsidRPr="00620BB9">
              <w:t>4.1</w:t>
            </w:r>
            <w:r w:rsidR="00E30F5F" w:rsidRPr="00620BB9">
              <w:t xml:space="preserve">. </w:t>
            </w:r>
            <w:proofErr w:type="spellStart"/>
            <w:r w:rsidR="0058132A" w:rsidRPr="00620BB9">
              <w:t>Pregled</w:t>
            </w:r>
            <w:proofErr w:type="spellEnd"/>
            <w:r w:rsidR="0058132A" w:rsidRPr="00620BB9">
              <w:t xml:space="preserve"> </w:t>
            </w:r>
            <w:proofErr w:type="spellStart"/>
            <w:r w:rsidR="0058132A" w:rsidRPr="00620BB9">
              <w:t>prijava</w:t>
            </w:r>
            <w:proofErr w:type="spellEnd"/>
            <w:r w:rsidR="0058132A" w:rsidRPr="00620BB9">
              <w:t xml:space="preserve"> u </w:t>
            </w:r>
            <w:proofErr w:type="spellStart"/>
            <w:r w:rsidR="0058132A" w:rsidRPr="00620BB9">
              <w:t>odnosu</w:t>
            </w:r>
            <w:proofErr w:type="spellEnd"/>
            <w:r w:rsidR="0058132A" w:rsidRPr="00620BB9">
              <w:t xml:space="preserve"> </w:t>
            </w:r>
            <w:proofErr w:type="gramStart"/>
            <w:r w:rsidR="0058132A" w:rsidRPr="00620BB9">
              <w:t>na</w:t>
            </w:r>
            <w:proofErr w:type="gramEnd"/>
            <w:r w:rsidR="0058132A" w:rsidRPr="00620BB9">
              <w:t xml:space="preserve"> </w:t>
            </w:r>
            <w:proofErr w:type="spellStart"/>
            <w:r w:rsidR="0058132A" w:rsidRPr="00620BB9">
              <w:t>propisane</w:t>
            </w:r>
            <w:proofErr w:type="spellEnd"/>
            <w:r w:rsidR="0058132A" w:rsidRPr="00620BB9">
              <w:t xml:space="preserve"> </w:t>
            </w:r>
            <w:proofErr w:type="spellStart"/>
            <w:r w:rsidR="0058132A" w:rsidRPr="00620BB9">
              <w:t>uvjete</w:t>
            </w:r>
            <w:proofErr w:type="spellEnd"/>
            <w:r w:rsidR="0058132A" w:rsidRPr="00620BB9">
              <w:t xml:space="preserve"> </w:t>
            </w:r>
            <w:proofErr w:type="spellStart"/>
            <w:r w:rsidR="00B67097" w:rsidRPr="00620BB9">
              <w:t>Natječaj</w:t>
            </w:r>
            <w:r w:rsidR="0058132A" w:rsidRPr="00620BB9">
              <w:t>a</w:t>
            </w:r>
            <w:bookmarkEnd w:id="39"/>
            <w:bookmarkEnd w:id="40"/>
            <w:proofErr w:type="spellEnd"/>
          </w:p>
        </w:tc>
      </w:tr>
    </w:tbl>
    <w:p w14:paraId="345B9AB6" w14:textId="77777777" w:rsidR="00E94336" w:rsidRPr="00432EA7" w:rsidRDefault="00E94336" w:rsidP="004A46C9">
      <w:pPr>
        <w:jc w:val="both"/>
        <w:rPr>
          <w:szCs w:val="24"/>
        </w:rPr>
      </w:pPr>
    </w:p>
    <w:tbl>
      <w:tblPr>
        <w:tblpPr w:leftFromText="180" w:rightFromText="180" w:vertAnchor="text" w:horzAnchor="margin" w:tblpY="11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0"/>
        <w:gridCol w:w="2822"/>
        <w:gridCol w:w="3256"/>
      </w:tblGrid>
      <w:tr w:rsidR="00E94336" w:rsidRPr="00432EA7" w14:paraId="58009DB7" w14:textId="77777777" w:rsidTr="003D1670">
        <w:trPr>
          <w:trHeight w:val="245"/>
        </w:trPr>
        <w:tc>
          <w:tcPr>
            <w:tcW w:w="2860" w:type="dxa"/>
          </w:tcPr>
          <w:p w14:paraId="394AFA6E" w14:textId="77777777" w:rsidR="00E94336" w:rsidRPr="00432EA7" w:rsidRDefault="00E94336" w:rsidP="00144E50">
            <w:pPr>
              <w:jc w:val="both"/>
              <w:rPr>
                <w:b/>
                <w:szCs w:val="24"/>
              </w:rPr>
            </w:pPr>
            <w:r w:rsidRPr="00432EA7">
              <w:rPr>
                <w:b/>
                <w:szCs w:val="24"/>
              </w:rPr>
              <w:t>Prio</w:t>
            </w:r>
            <w:r w:rsidR="00144E50" w:rsidRPr="00432EA7">
              <w:rPr>
                <w:b/>
                <w:szCs w:val="24"/>
              </w:rPr>
              <w:t>ri</w:t>
            </w:r>
            <w:r w:rsidRPr="00432EA7">
              <w:rPr>
                <w:b/>
                <w:szCs w:val="24"/>
              </w:rPr>
              <w:t>tetno područje</w:t>
            </w:r>
          </w:p>
        </w:tc>
        <w:tc>
          <w:tcPr>
            <w:tcW w:w="2822" w:type="dxa"/>
          </w:tcPr>
          <w:p w14:paraId="0C761E4A" w14:textId="77777777" w:rsidR="00E94336" w:rsidRPr="00432EA7" w:rsidRDefault="00E94336" w:rsidP="00E94336">
            <w:pPr>
              <w:jc w:val="both"/>
              <w:rPr>
                <w:b/>
                <w:szCs w:val="24"/>
              </w:rPr>
            </w:pPr>
            <w:r w:rsidRPr="00432EA7">
              <w:rPr>
                <w:b/>
                <w:szCs w:val="24"/>
              </w:rPr>
              <w:t>Prijavitelj</w:t>
            </w:r>
          </w:p>
        </w:tc>
        <w:tc>
          <w:tcPr>
            <w:tcW w:w="3256" w:type="dxa"/>
          </w:tcPr>
          <w:p w14:paraId="2A74A592" w14:textId="77777777" w:rsidR="00E94336" w:rsidRPr="00432EA7" w:rsidRDefault="00E94336" w:rsidP="00E94336">
            <w:pPr>
              <w:jc w:val="both"/>
              <w:rPr>
                <w:b/>
                <w:szCs w:val="24"/>
              </w:rPr>
            </w:pPr>
            <w:r w:rsidRPr="00432EA7">
              <w:rPr>
                <w:b/>
                <w:szCs w:val="24"/>
              </w:rPr>
              <w:t>Broj prijava</w:t>
            </w:r>
          </w:p>
        </w:tc>
      </w:tr>
      <w:tr w:rsidR="00E94336" w:rsidRPr="00432EA7" w14:paraId="5DE927A6" w14:textId="77777777" w:rsidTr="003D1670">
        <w:trPr>
          <w:trHeight w:val="231"/>
        </w:trPr>
        <w:tc>
          <w:tcPr>
            <w:tcW w:w="2860" w:type="dxa"/>
          </w:tcPr>
          <w:p w14:paraId="2AAF60DB" w14:textId="77777777" w:rsidR="00E94336" w:rsidRPr="00432EA7" w:rsidRDefault="00E94336" w:rsidP="002F7079">
            <w:pPr>
              <w:jc w:val="both"/>
              <w:rPr>
                <w:szCs w:val="24"/>
              </w:rPr>
            </w:pPr>
            <w:r w:rsidRPr="00432EA7">
              <w:rPr>
                <w:szCs w:val="24"/>
              </w:rPr>
              <w:t>PI</w:t>
            </w:r>
            <w:r w:rsidR="00AF69CF" w:rsidRPr="00432EA7">
              <w:rPr>
                <w:szCs w:val="24"/>
              </w:rPr>
              <w:t>A</w:t>
            </w:r>
            <w:r w:rsidRPr="00432EA7">
              <w:rPr>
                <w:szCs w:val="24"/>
              </w:rPr>
              <w:t xml:space="preserve"> – </w:t>
            </w:r>
            <w:r w:rsidR="002A4E32" w:rsidRPr="00432EA7">
              <w:rPr>
                <w:szCs w:val="24"/>
              </w:rPr>
              <w:t>pro</w:t>
            </w:r>
            <w:r w:rsidR="002F7079">
              <w:rPr>
                <w:szCs w:val="24"/>
              </w:rPr>
              <w:t>jekti</w:t>
            </w:r>
          </w:p>
        </w:tc>
        <w:tc>
          <w:tcPr>
            <w:tcW w:w="2822" w:type="dxa"/>
          </w:tcPr>
          <w:p w14:paraId="25237033" w14:textId="77777777" w:rsidR="00E94336" w:rsidRPr="005255D6" w:rsidRDefault="00E94336" w:rsidP="00E94336">
            <w:pPr>
              <w:jc w:val="both"/>
              <w:rPr>
                <w:szCs w:val="24"/>
              </w:rPr>
            </w:pPr>
            <w:r w:rsidRPr="005255D6">
              <w:rPr>
                <w:szCs w:val="24"/>
              </w:rPr>
              <w:t xml:space="preserve">Udruge </w:t>
            </w:r>
          </w:p>
        </w:tc>
        <w:tc>
          <w:tcPr>
            <w:tcW w:w="3256" w:type="dxa"/>
          </w:tcPr>
          <w:p w14:paraId="5B9428AC" w14:textId="77777777" w:rsidR="00E94336" w:rsidRPr="005255D6" w:rsidRDefault="00E505F4" w:rsidP="00DE57F2">
            <w:pPr>
              <w:jc w:val="both"/>
              <w:rPr>
                <w:szCs w:val="24"/>
              </w:rPr>
            </w:pPr>
            <w:r w:rsidRPr="005255D6">
              <w:rPr>
                <w:szCs w:val="24"/>
              </w:rPr>
              <w:t>1</w:t>
            </w:r>
            <w:r w:rsidR="00DF2951" w:rsidRPr="005255D6">
              <w:rPr>
                <w:szCs w:val="24"/>
              </w:rPr>
              <w:t xml:space="preserve"> prijav</w:t>
            </w:r>
            <w:r w:rsidR="00DE57F2" w:rsidRPr="005255D6">
              <w:rPr>
                <w:szCs w:val="24"/>
              </w:rPr>
              <w:t>a</w:t>
            </w:r>
            <w:r w:rsidR="00E94336" w:rsidRPr="005255D6">
              <w:rPr>
                <w:szCs w:val="24"/>
              </w:rPr>
              <w:t xml:space="preserve"> po prioritetu</w:t>
            </w:r>
          </w:p>
        </w:tc>
      </w:tr>
      <w:tr w:rsidR="00E94336" w:rsidRPr="00432EA7" w14:paraId="5B200D23" w14:textId="77777777" w:rsidTr="003D1670">
        <w:trPr>
          <w:trHeight w:val="231"/>
        </w:trPr>
        <w:tc>
          <w:tcPr>
            <w:tcW w:w="2860" w:type="dxa"/>
          </w:tcPr>
          <w:p w14:paraId="54A2EAFD" w14:textId="77777777" w:rsidR="00E94336" w:rsidRPr="00432EA7" w:rsidRDefault="00E94336" w:rsidP="002F7079">
            <w:pPr>
              <w:jc w:val="both"/>
              <w:rPr>
                <w:szCs w:val="24"/>
              </w:rPr>
            </w:pPr>
            <w:r w:rsidRPr="00432EA7">
              <w:rPr>
                <w:szCs w:val="24"/>
              </w:rPr>
              <w:t>PI</w:t>
            </w:r>
            <w:r w:rsidR="00AF69CF" w:rsidRPr="00432EA7">
              <w:rPr>
                <w:szCs w:val="24"/>
              </w:rPr>
              <w:t>B</w:t>
            </w:r>
            <w:r w:rsidRPr="00432EA7">
              <w:rPr>
                <w:szCs w:val="24"/>
              </w:rPr>
              <w:t xml:space="preserve"> – </w:t>
            </w:r>
            <w:r w:rsidR="002A4E32" w:rsidRPr="00432EA7">
              <w:rPr>
                <w:szCs w:val="24"/>
              </w:rPr>
              <w:t>pro</w:t>
            </w:r>
            <w:r w:rsidR="002F7079">
              <w:rPr>
                <w:szCs w:val="24"/>
              </w:rPr>
              <w:t>jekti</w:t>
            </w:r>
          </w:p>
        </w:tc>
        <w:tc>
          <w:tcPr>
            <w:tcW w:w="2822" w:type="dxa"/>
          </w:tcPr>
          <w:p w14:paraId="091DC408" w14:textId="77777777" w:rsidR="00E94336" w:rsidRPr="005255D6" w:rsidRDefault="00E94336" w:rsidP="00E94336">
            <w:pPr>
              <w:jc w:val="both"/>
              <w:rPr>
                <w:szCs w:val="24"/>
              </w:rPr>
            </w:pPr>
            <w:r w:rsidRPr="005255D6">
              <w:rPr>
                <w:szCs w:val="24"/>
              </w:rPr>
              <w:t>Udruge</w:t>
            </w:r>
          </w:p>
        </w:tc>
        <w:tc>
          <w:tcPr>
            <w:tcW w:w="3256" w:type="dxa"/>
          </w:tcPr>
          <w:p w14:paraId="55F60B65" w14:textId="77777777" w:rsidR="00E94336" w:rsidRPr="005255D6" w:rsidRDefault="00E505F4" w:rsidP="00DE57F2">
            <w:pPr>
              <w:jc w:val="both"/>
              <w:rPr>
                <w:szCs w:val="24"/>
              </w:rPr>
            </w:pPr>
            <w:r w:rsidRPr="005255D6">
              <w:rPr>
                <w:szCs w:val="24"/>
              </w:rPr>
              <w:t>1</w:t>
            </w:r>
            <w:r w:rsidR="00DE57F2" w:rsidRPr="005255D6">
              <w:rPr>
                <w:szCs w:val="24"/>
              </w:rPr>
              <w:t xml:space="preserve"> </w:t>
            </w:r>
            <w:r w:rsidR="00DF2951" w:rsidRPr="005255D6">
              <w:rPr>
                <w:szCs w:val="24"/>
              </w:rPr>
              <w:t>prijav</w:t>
            </w:r>
            <w:r w:rsidR="00DE57F2" w:rsidRPr="005255D6">
              <w:rPr>
                <w:szCs w:val="24"/>
              </w:rPr>
              <w:t>a</w:t>
            </w:r>
            <w:r w:rsidR="00E94336" w:rsidRPr="005255D6">
              <w:rPr>
                <w:szCs w:val="24"/>
              </w:rPr>
              <w:t xml:space="preserve"> po prioritetu</w:t>
            </w:r>
          </w:p>
        </w:tc>
      </w:tr>
      <w:tr w:rsidR="00AF69CF" w:rsidRPr="00432EA7" w14:paraId="6E4A1471" w14:textId="77777777" w:rsidTr="003D1670">
        <w:trPr>
          <w:trHeight w:val="231"/>
        </w:trPr>
        <w:tc>
          <w:tcPr>
            <w:tcW w:w="2860" w:type="dxa"/>
          </w:tcPr>
          <w:p w14:paraId="77A4E3AF" w14:textId="3A12EC6A" w:rsidR="00AF69CF" w:rsidRPr="00432EA7" w:rsidRDefault="00AF69CF" w:rsidP="005255D6">
            <w:pPr>
              <w:jc w:val="both"/>
              <w:rPr>
                <w:szCs w:val="24"/>
              </w:rPr>
            </w:pPr>
            <w:r w:rsidRPr="00432EA7">
              <w:rPr>
                <w:szCs w:val="24"/>
              </w:rPr>
              <w:t>PII</w:t>
            </w:r>
            <w:r w:rsidR="005255D6">
              <w:rPr>
                <w:szCs w:val="24"/>
              </w:rPr>
              <w:t>A</w:t>
            </w:r>
            <w:r w:rsidRPr="00432EA7">
              <w:rPr>
                <w:szCs w:val="24"/>
              </w:rPr>
              <w:t xml:space="preserve"> – pro</w:t>
            </w:r>
            <w:r w:rsidR="002F7079">
              <w:rPr>
                <w:szCs w:val="24"/>
              </w:rPr>
              <w:t>jekti</w:t>
            </w:r>
          </w:p>
        </w:tc>
        <w:tc>
          <w:tcPr>
            <w:tcW w:w="2822" w:type="dxa"/>
          </w:tcPr>
          <w:p w14:paraId="0BBFA6F7" w14:textId="77777777" w:rsidR="00AF69CF" w:rsidRPr="005255D6" w:rsidRDefault="00AF69CF" w:rsidP="00AF69CF">
            <w:pPr>
              <w:jc w:val="both"/>
              <w:rPr>
                <w:szCs w:val="24"/>
              </w:rPr>
            </w:pPr>
            <w:r w:rsidRPr="005255D6">
              <w:rPr>
                <w:szCs w:val="24"/>
              </w:rPr>
              <w:t>Udruge</w:t>
            </w:r>
          </w:p>
        </w:tc>
        <w:tc>
          <w:tcPr>
            <w:tcW w:w="3256" w:type="dxa"/>
          </w:tcPr>
          <w:p w14:paraId="527504E8" w14:textId="77777777" w:rsidR="00AF69CF" w:rsidRPr="005255D6" w:rsidRDefault="00DE57F2" w:rsidP="00DE57F2">
            <w:pPr>
              <w:jc w:val="both"/>
              <w:rPr>
                <w:szCs w:val="24"/>
              </w:rPr>
            </w:pPr>
            <w:r w:rsidRPr="005255D6">
              <w:rPr>
                <w:szCs w:val="24"/>
              </w:rPr>
              <w:t xml:space="preserve">1 </w:t>
            </w:r>
            <w:r w:rsidR="00AF69CF" w:rsidRPr="005255D6">
              <w:rPr>
                <w:szCs w:val="24"/>
              </w:rPr>
              <w:t>prijav</w:t>
            </w:r>
            <w:r w:rsidRPr="005255D6">
              <w:rPr>
                <w:szCs w:val="24"/>
              </w:rPr>
              <w:t>a</w:t>
            </w:r>
            <w:r w:rsidR="00AF69CF" w:rsidRPr="005255D6">
              <w:rPr>
                <w:szCs w:val="24"/>
              </w:rPr>
              <w:t xml:space="preserve"> po prioritetu</w:t>
            </w:r>
          </w:p>
        </w:tc>
      </w:tr>
      <w:tr w:rsidR="005255D6" w:rsidRPr="00432EA7" w14:paraId="5083A80E" w14:textId="77777777" w:rsidTr="003D1670">
        <w:trPr>
          <w:trHeight w:val="231"/>
        </w:trPr>
        <w:tc>
          <w:tcPr>
            <w:tcW w:w="2860" w:type="dxa"/>
          </w:tcPr>
          <w:p w14:paraId="1517A5E6" w14:textId="576936BA" w:rsidR="005255D6" w:rsidRPr="00432EA7" w:rsidRDefault="005255D6" w:rsidP="005255D6">
            <w:pPr>
              <w:jc w:val="both"/>
              <w:rPr>
                <w:szCs w:val="24"/>
              </w:rPr>
            </w:pPr>
            <w:r w:rsidRPr="00432EA7">
              <w:rPr>
                <w:szCs w:val="24"/>
              </w:rPr>
              <w:t>PII</w:t>
            </w:r>
            <w:r>
              <w:rPr>
                <w:szCs w:val="24"/>
              </w:rPr>
              <w:t>A</w:t>
            </w:r>
            <w:r w:rsidRPr="00432EA7">
              <w:rPr>
                <w:szCs w:val="24"/>
              </w:rPr>
              <w:t xml:space="preserve"> – pro</w:t>
            </w:r>
            <w:r>
              <w:rPr>
                <w:szCs w:val="24"/>
              </w:rPr>
              <w:t>jekti</w:t>
            </w:r>
          </w:p>
        </w:tc>
        <w:tc>
          <w:tcPr>
            <w:tcW w:w="2822" w:type="dxa"/>
          </w:tcPr>
          <w:p w14:paraId="47441330" w14:textId="7A655169" w:rsidR="005255D6" w:rsidRPr="005255D6" w:rsidRDefault="005255D6" w:rsidP="005255D6">
            <w:pPr>
              <w:jc w:val="both"/>
              <w:rPr>
                <w:szCs w:val="24"/>
              </w:rPr>
            </w:pPr>
            <w:r w:rsidRPr="005255D6">
              <w:rPr>
                <w:szCs w:val="24"/>
              </w:rPr>
              <w:t>Udruge</w:t>
            </w:r>
          </w:p>
        </w:tc>
        <w:tc>
          <w:tcPr>
            <w:tcW w:w="3256" w:type="dxa"/>
          </w:tcPr>
          <w:p w14:paraId="19A0FFD7" w14:textId="1BF1332A" w:rsidR="005255D6" w:rsidRPr="005255D6" w:rsidRDefault="005255D6" w:rsidP="005255D6">
            <w:pPr>
              <w:jc w:val="both"/>
              <w:rPr>
                <w:szCs w:val="24"/>
              </w:rPr>
            </w:pPr>
            <w:r w:rsidRPr="005255D6">
              <w:rPr>
                <w:szCs w:val="24"/>
              </w:rPr>
              <w:t>1 prijava po prioritetu</w:t>
            </w:r>
          </w:p>
        </w:tc>
      </w:tr>
    </w:tbl>
    <w:p w14:paraId="2AFF1CED" w14:textId="77777777" w:rsidR="001617AB" w:rsidRPr="00432EA7" w:rsidRDefault="001617AB" w:rsidP="003659C9">
      <w:pPr>
        <w:pStyle w:val="Tekstkomentara"/>
        <w:jc w:val="both"/>
        <w:rPr>
          <w:sz w:val="24"/>
          <w:lang w:val="hr-HR"/>
        </w:rPr>
      </w:pPr>
    </w:p>
    <w:p w14:paraId="18057CE7" w14:textId="284AE342" w:rsidR="00E94336" w:rsidRPr="005255D6" w:rsidRDefault="00E94336" w:rsidP="003659C9">
      <w:pPr>
        <w:pStyle w:val="Tekstkomentara"/>
        <w:jc w:val="both"/>
        <w:rPr>
          <w:b/>
          <w:lang w:val="hr-HR"/>
        </w:rPr>
      </w:pPr>
      <w:r w:rsidRPr="005255D6">
        <w:rPr>
          <w:b/>
          <w:lang w:val="hr-HR"/>
        </w:rPr>
        <w:t>Udruga može prijavi</w:t>
      </w:r>
      <w:r w:rsidR="00FD3DDA" w:rsidRPr="005255D6">
        <w:rPr>
          <w:b/>
          <w:lang w:val="hr-HR"/>
        </w:rPr>
        <w:t xml:space="preserve">ti </w:t>
      </w:r>
      <w:r w:rsidR="00E505F4" w:rsidRPr="005255D6">
        <w:rPr>
          <w:b/>
          <w:lang w:val="hr-HR"/>
        </w:rPr>
        <w:t>1</w:t>
      </w:r>
      <w:r w:rsidRPr="005255D6">
        <w:rPr>
          <w:b/>
          <w:lang w:val="hr-HR"/>
        </w:rPr>
        <w:t xml:space="preserve"> </w:t>
      </w:r>
      <w:r w:rsidR="002A4E32" w:rsidRPr="005255D6">
        <w:rPr>
          <w:b/>
          <w:lang w:val="hr-HR"/>
        </w:rPr>
        <w:t>pro</w:t>
      </w:r>
      <w:r w:rsidR="002F7079" w:rsidRPr="005255D6">
        <w:rPr>
          <w:b/>
          <w:lang w:val="hr-HR"/>
        </w:rPr>
        <w:t>jekt</w:t>
      </w:r>
      <w:r w:rsidRPr="005255D6">
        <w:rPr>
          <w:b/>
          <w:lang w:val="hr-HR"/>
        </w:rPr>
        <w:t xml:space="preserve"> po prioritetu</w:t>
      </w:r>
      <w:r w:rsidR="007C1A55" w:rsidRPr="005255D6">
        <w:rPr>
          <w:b/>
          <w:lang w:val="hr-HR"/>
        </w:rPr>
        <w:t xml:space="preserve"> PI</w:t>
      </w:r>
      <w:r w:rsidR="005255D6" w:rsidRPr="005255D6">
        <w:rPr>
          <w:b/>
          <w:lang w:val="hr-HR"/>
        </w:rPr>
        <w:t xml:space="preserve"> i 1 projekt po prioritetu PII</w:t>
      </w:r>
      <w:r w:rsidRPr="005255D6">
        <w:rPr>
          <w:b/>
          <w:lang w:val="hr-HR"/>
        </w:rPr>
        <w:t xml:space="preserve">, </w:t>
      </w:r>
      <w:r w:rsidR="00FD3DDA" w:rsidRPr="005255D6">
        <w:rPr>
          <w:b/>
          <w:lang w:val="hr-HR"/>
        </w:rPr>
        <w:t xml:space="preserve">a </w:t>
      </w:r>
      <w:r w:rsidR="00E76832" w:rsidRPr="005255D6">
        <w:rPr>
          <w:b/>
          <w:lang w:val="hr-HR"/>
        </w:rPr>
        <w:t>sve</w:t>
      </w:r>
      <w:r w:rsidR="00FD3DDA" w:rsidRPr="005255D6">
        <w:rPr>
          <w:b/>
          <w:lang w:val="hr-HR"/>
        </w:rPr>
        <w:t xml:space="preserve">ukupno ne </w:t>
      </w:r>
      <w:r w:rsidR="00E76832" w:rsidRPr="005255D6">
        <w:rPr>
          <w:b/>
          <w:lang w:val="hr-HR"/>
        </w:rPr>
        <w:t xml:space="preserve">može prijaviti </w:t>
      </w:r>
      <w:r w:rsidR="00FD3DDA" w:rsidRPr="005255D6">
        <w:rPr>
          <w:b/>
          <w:lang w:val="hr-HR"/>
        </w:rPr>
        <w:t xml:space="preserve">više od </w:t>
      </w:r>
      <w:r w:rsidR="007C1A55" w:rsidRPr="005255D6">
        <w:rPr>
          <w:b/>
          <w:lang w:val="hr-HR"/>
        </w:rPr>
        <w:t>2</w:t>
      </w:r>
      <w:r w:rsidRPr="005255D6">
        <w:rPr>
          <w:b/>
          <w:lang w:val="hr-HR"/>
        </w:rPr>
        <w:t xml:space="preserve"> </w:t>
      </w:r>
      <w:r w:rsidR="002A4E32" w:rsidRPr="005255D6">
        <w:rPr>
          <w:b/>
          <w:lang w:val="hr-HR"/>
        </w:rPr>
        <w:t>pro</w:t>
      </w:r>
      <w:r w:rsidR="002F7079" w:rsidRPr="005255D6">
        <w:rPr>
          <w:b/>
          <w:lang w:val="hr-HR"/>
        </w:rPr>
        <w:t>jekta</w:t>
      </w:r>
      <w:r w:rsidRPr="005255D6">
        <w:rPr>
          <w:b/>
          <w:lang w:val="hr-HR"/>
        </w:rPr>
        <w:t>.</w:t>
      </w:r>
    </w:p>
    <w:p w14:paraId="2595645D" w14:textId="77777777" w:rsidR="00144E50" w:rsidRPr="007C1A55" w:rsidRDefault="00144E50" w:rsidP="00E94336">
      <w:pPr>
        <w:pStyle w:val="Tekstkomentara"/>
        <w:rPr>
          <w:color w:val="FF0000"/>
          <w:sz w:val="24"/>
          <w:lang w:val="hr-HR"/>
        </w:rPr>
      </w:pPr>
    </w:p>
    <w:p w14:paraId="6F381155" w14:textId="77777777" w:rsidR="005F032A" w:rsidRPr="001B5A5A" w:rsidRDefault="005F032A" w:rsidP="005F032A">
      <w:pPr>
        <w:jc w:val="both"/>
        <w:rPr>
          <w:szCs w:val="24"/>
        </w:rPr>
      </w:pPr>
      <w:r w:rsidRPr="00A10D96">
        <w:rPr>
          <w:szCs w:val="24"/>
        </w:rPr>
        <w:t xml:space="preserve">Ministarstvo </w:t>
      </w:r>
      <w:r>
        <w:rPr>
          <w:szCs w:val="24"/>
        </w:rPr>
        <w:t>zdr</w:t>
      </w:r>
      <w:r w:rsidR="002F7079">
        <w:rPr>
          <w:szCs w:val="24"/>
        </w:rPr>
        <w:t>avstva će osnovati Radnu skupinu</w:t>
      </w:r>
      <w:r>
        <w:rPr>
          <w:szCs w:val="24"/>
        </w:rPr>
        <w:t xml:space="preserve"> za otvaranje prijava koja će provesti otvaranje zaprimljenih prijava, provjeriti propisane uvjete prijava sukladno odredbama </w:t>
      </w:r>
      <w:r w:rsidRPr="001B5A5A">
        <w:rPr>
          <w:szCs w:val="24"/>
        </w:rPr>
        <w:t>Natječaj</w:t>
      </w:r>
      <w:r>
        <w:rPr>
          <w:szCs w:val="24"/>
        </w:rPr>
        <w:t>a</w:t>
      </w:r>
      <w:r w:rsidRPr="001B5A5A">
        <w:rPr>
          <w:szCs w:val="24"/>
        </w:rPr>
        <w:t>.</w:t>
      </w:r>
    </w:p>
    <w:p w14:paraId="54FDEA01" w14:textId="77777777" w:rsidR="005F032A" w:rsidRPr="001B5A5A" w:rsidRDefault="005F032A" w:rsidP="005F032A">
      <w:pPr>
        <w:pStyle w:val="Stil2"/>
        <w:numPr>
          <w:ilvl w:val="0"/>
          <w:numId w:val="0"/>
        </w:numPr>
        <w:ind w:left="340" w:hanging="340"/>
        <w:rPr>
          <w:rFonts w:ascii="Times New Roman" w:hAnsi="Times New Roman"/>
          <w:b/>
          <w:sz w:val="24"/>
          <w:szCs w:val="24"/>
        </w:rPr>
      </w:pPr>
    </w:p>
    <w:p w14:paraId="2C071995" w14:textId="71A7BF01" w:rsidR="005F032A" w:rsidRPr="001B5A5A" w:rsidRDefault="005F032A" w:rsidP="005F032A">
      <w:pPr>
        <w:pStyle w:val="Stil2"/>
        <w:numPr>
          <w:ilvl w:val="0"/>
          <w:numId w:val="0"/>
        </w:numPr>
        <w:rPr>
          <w:rFonts w:ascii="Times New Roman" w:hAnsi="Times New Roman"/>
          <w:b/>
          <w:sz w:val="24"/>
          <w:szCs w:val="24"/>
        </w:rPr>
      </w:pPr>
      <w:r w:rsidRPr="001B5A5A">
        <w:rPr>
          <w:rFonts w:ascii="Times New Roman" w:hAnsi="Times New Roman"/>
          <w:b/>
          <w:sz w:val="24"/>
          <w:szCs w:val="24"/>
        </w:rPr>
        <w:t xml:space="preserve">Radna skupina za otvaranje prijava pri otvaranju prijava provjerava sljedeće podatke </w:t>
      </w:r>
      <w:r w:rsidR="00C602D6">
        <w:rPr>
          <w:rFonts w:ascii="Times New Roman" w:hAnsi="Times New Roman"/>
          <w:b/>
          <w:sz w:val="24"/>
          <w:szCs w:val="24"/>
        </w:rPr>
        <w:t>udruga</w:t>
      </w:r>
      <w:r w:rsidRPr="001B5A5A">
        <w:rPr>
          <w:rFonts w:ascii="Times New Roman" w:hAnsi="Times New Roman"/>
          <w:b/>
          <w:sz w:val="24"/>
          <w:szCs w:val="24"/>
        </w:rPr>
        <w:t>:</w:t>
      </w:r>
    </w:p>
    <w:p w14:paraId="276D2E37" w14:textId="77777777" w:rsidR="005F032A" w:rsidRPr="001B5A5A" w:rsidRDefault="005F032A" w:rsidP="005F032A">
      <w:pPr>
        <w:pStyle w:val="Stil2"/>
        <w:numPr>
          <w:ilvl w:val="0"/>
          <w:numId w:val="0"/>
        </w:numPr>
        <w:ind w:left="340" w:hanging="340"/>
        <w:rPr>
          <w:rFonts w:ascii="Times New Roman" w:hAnsi="Times New Roman"/>
          <w:b/>
          <w:sz w:val="24"/>
          <w:szCs w:val="24"/>
        </w:rPr>
      </w:pPr>
    </w:p>
    <w:p w14:paraId="2292B997" w14:textId="77777777" w:rsidR="007C1A55" w:rsidRPr="00492CFB" w:rsidRDefault="007C1A55" w:rsidP="007C1A55">
      <w:pPr>
        <w:jc w:val="both"/>
        <w:rPr>
          <w:rFonts w:cs="Calibri"/>
        </w:rPr>
      </w:pPr>
      <w:r w:rsidRPr="00492CFB">
        <w:rPr>
          <w:rFonts w:cs="Calibri"/>
        </w:rPr>
        <w:t>• prijava je poslana u propisanom roku;</w:t>
      </w:r>
    </w:p>
    <w:p w14:paraId="4D5DDBB1" w14:textId="77777777" w:rsidR="00C602D6" w:rsidRDefault="007C1A55" w:rsidP="007C1A55">
      <w:pPr>
        <w:jc w:val="both"/>
        <w:rPr>
          <w:rFonts w:cs="Calibri"/>
          <w:b/>
        </w:rPr>
      </w:pPr>
      <w:r w:rsidRPr="00492CFB">
        <w:rPr>
          <w:rFonts w:cs="Calibri"/>
        </w:rPr>
        <w:t xml:space="preserve">• udruga je upisana u Registar udruga Republike Hrvatske i djeluje na području Republike Hrvatske najmanje </w:t>
      </w:r>
      <w:r w:rsidRPr="00492CFB">
        <w:rPr>
          <w:rFonts w:cs="Calibri"/>
          <w:b/>
        </w:rPr>
        <w:t>1</w:t>
      </w:r>
    </w:p>
    <w:p w14:paraId="71E6A5E0" w14:textId="166637EC" w:rsidR="007C1A55" w:rsidRPr="00492CFB" w:rsidRDefault="00C602D6" w:rsidP="007C1A55">
      <w:pPr>
        <w:jc w:val="both"/>
        <w:rPr>
          <w:rFonts w:cs="Calibri"/>
        </w:rPr>
      </w:pPr>
      <w:r>
        <w:rPr>
          <w:rFonts w:cs="Calibri"/>
          <w:b/>
        </w:rPr>
        <w:t xml:space="preserve">  </w:t>
      </w:r>
      <w:r w:rsidR="007C1A55" w:rsidRPr="00492CFB">
        <w:rPr>
          <w:rFonts w:cs="Calibri"/>
          <w:b/>
        </w:rPr>
        <w:t xml:space="preserve"> godinu </w:t>
      </w:r>
      <w:r w:rsidR="007C1A55" w:rsidRPr="00492CFB">
        <w:rPr>
          <w:rFonts w:cs="Calibri"/>
        </w:rPr>
        <w:t>što se potvrđuje uvidom u ispis iz  Registra udruga;</w:t>
      </w:r>
    </w:p>
    <w:p w14:paraId="38768247" w14:textId="77777777" w:rsidR="007C1A55" w:rsidRPr="00492CFB" w:rsidRDefault="007C1A55" w:rsidP="007C1A55">
      <w:pPr>
        <w:jc w:val="both"/>
        <w:rPr>
          <w:rFonts w:cs="Calibri"/>
        </w:rPr>
      </w:pPr>
      <w:r w:rsidRPr="00492CFB">
        <w:rPr>
          <w:rFonts w:cs="Calibri"/>
        </w:rPr>
        <w:t>• dostavljena je preslika važećeg Statuta udruge ako Statut nije objavljen u Registru udruga;</w:t>
      </w:r>
    </w:p>
    <w:p w14:paraId="3570BA08" w14:textId="77777777" w:rsidR="007C1A55" w:rsidRPr="00492CFB" w:rsidRDefault="007C1A55" w:rsidP="007C1A55">
      <w:pPr>
        <w:jc w:val="both"/>
        <w:rPr>
          <w:rFonts w:cs="Calibri"/>
        </w:rPr>
      </w:pPr>
      <w:r w:rsidRPr="00492CFB">
        <w:rPr>
          <w:rFonts w:cs="Calibri"/>
        </w:rPr>
        <w:t>• osoba ovlaštena za zastupanje udruge je u mandatu, što se potvrđuje uvidom u ispis iz  Registra udruga</w:t>
      </w:r>
    </w:p>
    <w:p w14:paraId="62CCF7E5" w14:textId="77777777" w:rsidR="00C602D6" w:rsidRDefault="007C1A55" w:rsidP="007C1A55">
      <w:pPr>
        <w:jc w:val="both"/>
        <w:rPr>
          <w:rFonts w:cs="Calibri"/>
        </w:rPr>
      </w:pPr>
      <w:r w:rsidRPr="00492CFB">
        <w:rPr>
          <w:rFonts w:cs="Calibri"/>
        </w:rPr>
        <w:t>• prijava je ispunjena putem računala i na hrvatskom jeziku te poslana u propisanom obliku u     skladu s Uputama</w:t>
      </w:r>
    </w:p>
    <w:p w14:paraId="409D8F63" w14:textId="0748D196" w:rsidR="007C1A55" w:rsidRPr="00492CFB" w:rsidRDefault="00C602D6" w:rsidP="007C1A55">
      <w:pPr>
        <w:jc w:val="both"/>
        <w:rPr>
          <w:rFonts w:cs="Calibri"/>
        </w:rPr>
      </w:pPr>
      <w:r>
        <w:rPr>
          <w:rFonts w:cs="Calibri"/>
        </w:rPr>
        <w:t xml:space="preserve">  </w:t>
      </w:r>
      <w:r w:rsidR="007C1A55" w:rsidRPr="00492CFB">
        <w:rPr>
          <w:rFonts w:cs="Calibri"/>
        </w:rPr>
        <w:t xml:space="preserve"> za prijavu;</w:t>
      </w:r>
    </w:p>
    <w:p w14:paraId="77929191" w14:textId="77777777" w:rsidR="007C1A55" w:rsidRPr="00492CFB" w:rsidRDefault="007C1A55" w:rsidP="007C1A55">
      <w:pPr>
        <w:jc w:val="both"/>
        <w:rPr>
          <w:rFonts w:cs="Calibri"/>
        </w:rPr>
      </w:pPr>
      <w:r w:rsidRPr="00492CFB">
        <w:rPr>
          <w:rFonts w:cs="Calibri"/>
        </w:rPr>
        <w:t>• prijava je poslana na svim propisanim obrascima;</w:t>
      </w:r>
    </w:p>
    <w:p w14:paraId="4CE76841" w14:textId="77777777" w:rsidR="007C1A55" w:rsidRPr="00492CFB" w:rsidRDefault="007C1A55" w:rsidP="007C1A55">
      <w:pPr>
        <w:jc w:val="both"/>
        <w:rPr>
          <w:rFonts w:cs="Calibri"/>
        </w:rPr>
      </w:pPr>
      <w:r w:rsidRPr="00492CFB">
        <w:rPr>
          <w:rFonts w:cs="Calibri"/>
        </w:rPr>
        <w:t>• opisni obrazac za prijavu projekta je potpisan, ovjeren pečatom;</w:t>
      </w:r>
    </w:p>
    <w:p w14:paraId="649753C3" w14:textId="77777777" w:rsidR="007C1A55" w:rsidRPr="00492CFB" w:rsidRDefault="007C1A55" w:rsidP="007C1A55">
      <w:pPr>
        <w:jc w:val="both"/>
        <w:rPr>
          <w:rFonts w:cs="Calibri"/>
        </w:rPr>
      </w:pPr>
      <w:r w:rsidRPr="00492CFB">
        <w:rPr>
          <w:rFonts w:cs="Calibri"/>
        </w:rPr>
        <w:t>• obrazac proračuna projekta je potpisan, ovjeren pečatom;</w:t>
      </w:r>
    </w:p>
    <w:p w14:paraId="1C754AFD" w14:textId="77777777" w:rsidR="007C1A55" w:rsidRPr="00492CFB" w:rsidRDefault="007C1A55" w:rsidP="007C1A55">
      <w:pPr>
        <w:jc w:val="both"/>
        <w:rPr>
          <w:rFonts w:cs="Calibri"/>
        </w:rPr>
      </w:pPr>
      <w:r w:rsidRPr="00492CFB">
        <w:rPr>
          <w:rFonts w:cs="Calibri"/>
        </w:rPr>
        <w:t>• obrazac životopisa voditeljice/voditelja projekta ima naznačen datum i potpis;</w:t>
      </w:r>
    </w:p>
    <w:p w14:paraId="5ACA9C02" w14:textId="77777777" w:rsidR="007C1A55" w:rsidRPr="00492CFB" w:rsidRDefault="007C1A55" w:rsidP="007C1A55">
      <w:pPr>
        <w:jc w:val="both"/>
        <w:rPr>
          <w:rFonts w:cs="Calibri"/>
        </w:rPr>
      </w:pPr>
      <w:r w:rsidRPr="00492CFB">
        <w:rPr>
          <w:rFonts w:cs="Calibri"/>
        </w:rPr>
        <w:t>• obrazac Izjave o partnerstvu je potpisan i ovjeren od strane nositelja projekta te partnera na</w:t>
      </w:r>
    </w:p>
    <w:p w14:paraId="29CFD93C" w14:textId="77777777" w:rsidR="007C1A55" w:rsidRPr="00492CFB" w:rsidRDefault="007C1A55" w:rsidP="007C1A55">
      <w:pPr>
        <w:jc w:val="both"/>
        <w:rPr>
          <w:rFonts w:cs="Calibri"/>
        </w:rPr>
      </w:pPr>
      <w:r w:rsidRPr="00492CFB">
        <w:rPr>
          <w:rFonts w:cs="Calibri"/>
        </w:rPr>
        <w:t xml:space="preserve">   projektu (priložen je zaseban obrazac za svakog partnera).</w:t>
      </w:r>
    </w:p>
    <w:p w14:paraId="25CDAAD7" w14:textId="77777777" w:rsidR="005F032A" w:rsidRPr="00F03D18" w:rsidRDefault="005F032A" w:rsidP="005F032A">
      <w:pPr>
        <w:pStyle w:val="Odlomakpopisa"/>
        <w:ind w:left="284"/>
        <w:jc w:val="both"/>
        <w:rPr>
          <w:noProof/>
          <w:szCs w:val="24"/>
        </w:rPr>
      </w:pPr>
    </w:p>
    <w:p w14:paraId="5E1FBDFD" w14:textId="77777777" w:rsidR="005F032A" w:rsidRPr="00F03D18" w:rsidRDefault="005F032A" w:rsidP="00BB72DE">
      <w:pPr>
        <w:rPr>
          <w:noProof/>
          <w:szCs w:val="24"/>
        </w:rPr>
      </w:pPr>
    </w:p>
    <w:p w14:paraId="02C8827C" w14:textId="77777777" w:rsidR="00871501" w:rsidRDefault="00871501" w:rsidP="005F032A">
      <w:pPr>
        <w:pStyle w:val="Stil2"/>
        <w:numPr>
          <w:ilvl w:val="0"/>
          <w:numId w:val="0"/>
        </w:numPr>
        <w:ind w:left="340" w:hanging="340"/>
        <w:rPr>
          <w:rFonts w:ascii="Times New Roman" w:hAnsi="Times New Roman"/>
          <w:b/>
          <w:sz w:val="24"/>
          <w:szCs w:val="24"/>
        </w:rPr>
      </w:pPr>
    </w:p>
    <w:p w14:paraId="61426DEA" w14:textId="77777777" w:rsidR="005F032A" w:rsidRPr="00914C4F" w:rsidRDefault="005F032A" w:rsidP="005F032A">
      <w:pPr>
        <w:pStyle w:val="Stil2"/>
        <w:numPr>
          <w:ilvl w:val="0"/>
          <w:numId w:val="0"/>
        </w:numPr>
        <w:ind w:left="340" w:hanging="340"/>
        <w:rPr>
          <w:rFonts w:ascii="Times New Roman" w:hAnsi="Times New Roman"/>
          <w:b/>
          <w:sz w:val="24"/>
          <w:szCs w:val="24"/>
        </w:rPr>
      </w:pPr>
      <w:r w:rsidRPr="00F51071">
        <w:rPr>
          <w:rFonts w:ascii="Times New Roman" w:hAnsi="Times New Roman"/>
          <w:b/>
          <w:sz w:val="24"/>
          <w:szCs w:val="24"/>
        </w:rPr>
        <w:t>Radna skupina za otvaranje prijava pri otvaranju prijava provjerava</w:t>
      </w:r>
      <w:r>
        <w:rPr>
          <w:rFonts w:ascii="Times New Roman" w:hAnsi="Times New Roman"/>
          <w:b/>
          <w:sz w:val="24"/>
          <w:szCs w:val="24"/>
        </w:rPr>
        <w:t xml:space="preserve"> </w:t>
      </w:r>
      <w:r w:rsidRPr="00F51071">
        <w:rPr>
          <w:rFonts w:ascii="Times New Roman" w:hAnsi="Times New Roman"/>
          <w:b/>
          <w:sz w:val="24"/>
          <w:szCs w:val="24"/>
        </w:rPr>
        <w:t>sljedeće podatke</w:t>
      </w:r>
      <w:r>
        <w:rPr>
          <w:rFonts w:ascii="Times New Roman" w:hAnsi="Times New Roman"/>
          <w:b/>
          <w:sz w:val="24"/>
          <w:szCs w:val="24"/>
        </w:rPr>
        <w:t xml:space="preserve"> </w:t>
      </w:r>
      <w:r w:rsidRPr="00914C4F">
        <w:rPr>
          <w:rFonts w:ascii="Times New Roman" w:hAnsi="Times New Roman"/>
          <w:b/>
          <w:sz w:val="24"/>
          <w:szCs w:val="24"/>
        </w:rPr>
        <w:t xml:space="preserve">za partnerske </w:t>
      </w:r>
      <w:r>
        <w:rPr>
          <w:rFonts w:ascii="Times New Roman" w:hAnsi="Times New Roman"/>
          <w:b/>
          <w:sz w:val="24"/>
          <w:szCs w:val="24"/>
        </w:rPr>
        <w:t>organizacije</w:t>
      </w:r>
      <w:r w:rsidRPr="00914C4F">
        <w:rPr>
          <w:rFonts w:ascii="Times New Roman" w:hAnsi="Times New Roman"/>
          <w:b/>
          <w:sz w:val="24"/>
          <w:szCs w:val="24"/>
        </w:rPr>
        <w:t>:</w:t>
      </w:r>
    </w:p>
    <w:p w14:paraId="4C7FA3EB" w14:textId="77777777" w:rsidR="005F032A" w:rsidRPr="00F51071" w:rsidRDefault="005F032A" w:rsidP="005F032A">
      <w:pPr>
        <w:rPr>
          <w:b/>
          <w:noProof/>
          <w:szCs w:val="24"/>
        </w:rPr>
      </w:pPr>
    </w:p>
    <w:p w14:paraId="57C04D27" w14:textId="77777777" w:rsidR="007C1A55" w:rsidRPr="00492CFB" w:rsidRDefault="007C1A55" w:rsidP="00C041BE">
      <w:pPr>
        <w:rPr>
          <w:rFonts w:cs="Calibri"/>
        </w:rPr>
      </w:pPr>
      <w:r w:rsidRPr="00492CFB">
        <w:rPr>
          <w:rFonts w:cs="Calibri"/>
        </w:rPr>
        <w:t>• udruga je upisana u Registar udruga Republike Hrvatske i djeluje na području Republike Hrvatske</w:t>
      </w:r>
    </w:p>
    <w:p w14:paraId="075CC8C2" w14:textId="77777777" w:rsidR="007C1A55" w:rsidRPr="00492CFB" w:rsidRDefault="007C1A55" w:rsidP="00C041BE">
      <w:pPr>
        <w:rPr>
          <w:rFonts w:cs="Calibri"/>
        </w:rPr>
      </w:pPr>
      <w:r w:rsidRPr="00492CFB">
        <w:rPr>
          <w:rFonts w:cs="Calibri"/>
        </w:rPr>
        <w:t>• dostavljena je preslika važećeg Statuta udruge ako Statut nije objavljen u Registru udruga;</w:t>
      </w:r>
    </w:p>
    <w:p w14:paraId="2B87820A" w14:textId="2DCFB0EE" w:rsidR="007C1A55" w:rsidRPr="00492CFB" w:rsidRDefault="007C1A55" w:rsidP="00C041BE">
      <w:pPr>
        <w:rPr>
          <w:rFonts w:cs="Calibri"/>
        </w:rPr>
      </w:pPr>
      <w:r w:rsidRPr="00492CFB">
        <w:rPr>
          <w:rFonts w:cs="Calibri"/>
        </w:rPr>
        <w:lastRenderedPageBreak/>
        <w:t>• osoba ovlaštena za zastupanje udruge je u mandatu, što se potvrđuje uvidom u ispis iz Registra udruga;</w:t>
      </w:r>
    </w:p>
    <w:p w14:paraId="08948324" w14:textId="77777777" w:rsidR="007C1A55" w:rsidRPr="00492CFB" w:rsidRDefault="007C1A55" w:rsidP="00C041BE">
      <w:pPr>
        <w:rPr>
          <w:rFonts w:cs="Calibri"/>
        </w:rPr>
      </w:pPr>
      <w:r w:rsidRPr="00492CFB">
        <w:rPr>
          <w:rFonts w:cs="Calibri"/>
        </w:rPr>
        <w:t>• obrazac životopisa voditeljice/voditelja projekta iz udruge partnera ima naznačen datum i</w:t>
      </w:r>
    </w:p>
    <w:p w14:paraId="4477B6D2" w14:textId="77777777" w:rsidR="007C1A55" w:rsidRPr="00492CFB" w:rsidRDefault="007C1A55" w:rsidP="00C041BE">
      <w:pPr>
        <w:rPr>
          <w:rFonts w:cs="Calibri"/>
        </w:rPr>
      </w:pPr>
      <w:r w:rsidRPr="00492CFB">
        <w:rPr>
          <w:rFonts w:cs="Calibri"/>
        </w:rPr>
        <w:t xml:space="preserve">  potpis.</w:t>
      </w:r>
    </w:p>
    <w:p w14:paraId="3FAD7FB7" w14:textId="77777777" w:rsidR="007C1A55" w:rsidRPr="00492CFB" w:rsidRDefault="007C1A55" w:rsidP="007C1A55">
      <w:pPr>
        <w:jc w:val="both"/>
        <w:rPr>
          <w:rFonts w:cs="Calibri"/>
        </w:rPr>
      </w:pPr>
    </w:p>
    <w:p w14:paraId="7E0958C2" w14:textId="77777777" w:rsidR="007C1A55" w:rsidRPr="00492CFB" w:rsidRDefault="007C1A55" w:rsidP="007C1A55">
      <w:pPr>
        <w:jc w:val="both"/>
        <w:rPr>
          <w:rFonts w:cs="Calibri"/>
        </w:rPr>
      </w:pPr>
      <w:r w:rsidRPr="00492CFB">
        <w:rPr>
          <w:rFonts w:cs="Calibri"/>
        </w:rPr>
        <w:t xml:space="preserve">Prijavitelj u Obrascu za prijavu projekta </w:t>
      </w:r>
      <w:r w:rsidRPr="00492CFB">
        <w:rPr>
          <w:rFonts w:cs="Calibri"/>
          <w:u w:val="single"/>
        </w:rPr>
        <w:t>mora odgovoriti na sva pitanja</w:t>
      </w:r>
      <w:r w:rsidRPr="00492CFB">
        <w:rPr>
          <w:rFonts w:cs="Calibri"/>
        </w:rPr>
        <w:t>. Iznimno, Prijavitelj ne mora odgovoriti na pitanja vezana uz vlastite i/ili partnerove kontakt podatke ukoliko ih ne posjeduje (telefaks, Facebook korisničko ime i slično).</w:t>
      </w:r>
    </w:p>
    <w:p w14:paraId="479EFD0B" w14:textId="77777777" w:rsidR="007C1A55" w:rsidRPr="00492CFB" w:rsidRDefault="007C1A55" w:rsidP="007C1A55">
      <w:pPr>
        <w:jc w:val="both"/>
        <w:rPr>
          <w:rFonts w:cs="Calibri"/>
        </w:rPr>
      </w:pPr>
    </w:p>
    <w:p w14:paraId="395E5E7F" w14:textId="77777777" w:rsidR="007C1A55" w:rsidRPr="00492CFB" w:rsidRDefault="007C1A55" w:rsidP="007C1A55">
      <w:pPr>
        <w:jc w:val="both"/>
        <w:rPr>
          <w:rFonts w:cs="Calibri"/>
        </w:rPr>
      </w:pPr>
      <w:r w:rsidRPr="00492CFB">
        <w:rPr>
          <w:rFonts w:cs="Calibri"/>
        </w:rPr>
        <w:t>Nakon provjere svih pristiglih i zaprimljenih prijava u odnosu na propisane uvjete Natječaja, prikupljenih dodatnih objašnjenja ili informacija uz pojedine prijave, Radna skupina izrađuje popis svih prijavitelja čije prijave su zadovoljile propisane uvjete, koje se nakon toga upućuju na procjenu kvalitete kao i popis svih prijavitelja čije prijave nisu zadovoljile propisane uvjete Natječaja.</w:t>
      </w:r>
    </w:p>
    <w:p w14:paraId="745BFD42" w14:textId="77777777" w:rsidR="007C1A55" w:rsidRPr="00492CFB" w:rsidRDefault="007C1A55" w:rsidP="007C1A55">
      <w:pPr>
        <w:jc w:val="both"/>
        <w:rPr>
          <w:rFonts w:cs="Calibri"/>
        </w:rPr>
      </w:pPr>
    </w:p>
    <w:p w14:paraId="080FC5FD" w14:textId="77777777" w:rsidR="007C1A55" w:rsidRPr="00492CFB" w:rsidRDefault="007C1A55" w:rsidP="007C1A55">
      <w:pPr>
        <w:jc w:val="both"/>
        <w:rPr>
          <w:rFonts w:cs="Calibri"/>
        </w:rPr>
      </w:pPr>
      <w:r w:rsidRPr="00492CFB">
        <w:rPr>
          <w:rFonts w:cs="Calibri"/>
        </w:rPr>
        <w:t>Ministarstvo će pisanim putem obavijestiti sve prijavitelje čije prijave nisu zadovoljile propisane uvjete Natječaja, o razlozima odbijanja njihove prijave ili nadopune dokumentacije.</w:t>
      </w:r>
    </w:p>
    <w:p w14:paraId="602B3BDF" w14:textId="77777777" w:rsidR="00E77526" w:rsidRPr="003659C9" w:rsidRDefault="00E77526" w:rsidP="00E77526">
      <w:pPr>
        <w:jc w:val="both"/>
        <w:rPr>
          <w:b/>
          <w:strike/>
          <w:szCs w:val="24"/>
        </w:rPr>
      </w:pPr>
    </w:p>
    <w:p w14:paraId="75A4C65B" w14:textId="77777777" w:rsidR="00563803" w:rsidRPr="00620BB9" w:rsidRDefault="00563803" w:rsidP="0020118C">
      <w:pPr>
        <w:jc w:val="both"/>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4BC96"/>
        <w:tblLook w:val="04A0" w:firstRow="1" w:lastRow="0" w:firstColumn="1" w:lastColumn="0" w:noHBand="0" w:noVBand="1"/>
      </w:tblPr>
      <w:tblGrid>
        <w:gridCol w:w="9060"/>
      </w:tblGrid>
      <w:tr w:rsidR="002D1457" w:rsidRPr="00F07C4F" w14:paraId="2483E01C" w14:textId="77777777" w:rsidTr="008771C6">
        <w:tc>
          <w:tcPr>
            <w:tcW w:w="9286" w:type="dxa"/>
            <w:shd w:val="clear" w:color="auto" w:fill="C4BC96"/>
          </w:tcPr>
          <w:p w14:paraId="4D5A83EC" w14:textId="77777777" w:rsidR="002D1457" w:rsidRPr="00620BB9" w:rsidRDefault="00C47A90" w:rsidP="00343686">
            <w:pPr>
              <w:pStyle w:val="Naslov2"/>
            </w:pPr>
            <w:bookmarkStart w:id="41" w:name="_Toc378951355"/>
            <w:bookmarkStart w:id="42" w:name="_Toc69282730"/>
            <w:r w:rsidRPr="00620BB9">
              <w:t>4.2</w:t>
            </w:r>
            <w:r w:rsidR="00CA363F" w:rsidRPr="00620BB9">
              <w:t>.</w:t>
            </w:r>
            <w:r w:rsidR="000B3984" w:rsidRPr="00620BB9">
              <w:t xml:space="preserve"> </w:t>
            </w:r>
            <w:proofErr w:type="spellStart"/>
            <w:r w:rsidR="00EA276D" w:rsidRPr="00620BB9">
              <w:t>Procjena</w:t>
            </w:r>
            <w:proofErr w:type="spellEnd"/>
            <w:r w:rsidR="00EA276D" w:rsidRPr="00620BB9">
              <w:t xml:space="preserve"> </w:t>
            </w:r>
            <w:proofErr w:type="spellStart"/>
            <w:r w:rsidR="00EA276D" w:rsidRPr="00620BB9">
              <w:t>prijava</w:t>
            </w:r>
            <w:proofErr w:type="spellEnd"/>
            <w:r w:rsidR="00EA276D" w:rsidRPr="00620BB9">
              <w:t xml:space="preserve"> </w:t>
            </w:r>
            <w:proofErr w:type="spellStart"/>
            <w:r w:rsidR="00EA276D" w:rsidRPr="00620BB9">
              <w:t>koje</w:t>
            </w:r>
            <w:proofErr w:type="spellEnd"/>
            <w:r w:rsidR="00EA276D" w:rsidRPr="00620BB9">
              <w:t xml:space="preserve"> </w:t>
            </w:r>
            <w:proofErr w:type="spellStart"/>
            <w:r w:rsidR="00EA276D" w:rsidRPr="00620BB9">
              <w:t>su</w:t>
            </w:r>
            <w:proofErr w:type="spellEnd"/>
            <w:r w:rsidR="00EA276D" w:rsidRPr="00620BB9">
              <w:t xml:space="preserve"> </w:t>
            </w:r>
            <w:proofErr w:type="spellStart"/>
            <w:r w:rsidR="00EA276D" w:rsidRPr="00620BB9">
              <w:t>zadovoljile</w:t>
            </w:r>
            <w:proofErr w:type="spellEnd"/>
            <w:r w:rsidR="00EA276D" w:rsidRPr="00620BB9">
              <w:t xml:space="preserve"> </w:t>
            </w:r>
            <w:proofErr w:type="spellStart"/>
            <w:r w:rsidR="00EA276D" w:rsidRPr="00620BB9">
              <w:t>propisane</w:t>
            </w:r>
            <w:proofErr w:type="spellEnd"/>
            <w:r w:rsidR="00EA276D" w:rsidRPr="00620BB9">
              <w:t xml:space="preserve"> </w:t>
            </w:r>
            <w:proofErr w:type="spellStart"/>
            <w:r w:rsidR="00EA276D" w:rsidRPr="00620BB9">
              <w:t>uvjete</w:t>
            </w:r>
            <w:proofErr w:type="spellEnd"/>
            <w:r w:rsidR="00EA276D" w:rsidRPr="00620BB9">
              <w:t xml:space="preserve"> </w:t>
            </w:r>
            <w:proofErr w:type="spellStart"/>
            <w:r w:rsidR="00EA276D" w:rsidRPr="00620BB9">
              <w:t>natječaja</w:t>
            </w:r>
            <w:bookmarkEnd w:id="41"/>
            <w:bookmarkEnd w:id="42"/>
            <w:proofErr w:type="spellEnd"/>
          </w:p>
        </w:tc>
      </w:tr>
    </w:tbl>
    <w:p w14:paraId="723950CF" w14:textId="77777777" w:rsidR="001C5975" w:rsidRPr="00620BB9" w:rsidRDefault="001C5975" w:rsidP="0020118C">
      <w:pPr>
        <w:jc w:val="both"/>
        <w:rPr>
          <w:szCs w:val="24"/>
        </w:rPr>
      </w:pPr>
    </w:p>
    <w:p w14:paraId="1BDE0FB6" w14:textId="77777777" w:rsidR="00BA3F48" w:rsidRPr="00BD71A9" w:rsidRDefault="00BA3F48" w:rsidP="00563803">
      <w:pPr>
        <w:jc w:val="both"/>
        <w:rPr>
          <w:szCs w:val="24"/>
        </w:rPr>
      </w:pPr>
      <w:r w:rsidRPr="00BD71A9">
        <w:rPr>
          <w:szCs w:val="24"/>
        </w:rPr>
        <w:t xml:space="preserve">Procjenu prijava koje su zadovoljile propisane uvjete natječaja </w:t>
      </w:r>
      <w:r w:rsidR="00343686">
        <w:rPr>
          <w:szCs w:val="24"/>
        </w:rPr>
        <w:t>koordinirati</w:t>
      </w:r>
      <w:r w:rsidRPr="00BD71A9">
        <w:rPr>
          <w:szCs w:val="24"/>
        </w:rPr>
        <w:t xml:space="preserve"> će </w:t>
      </w:r>
      <w:r w:rsidR="00343686">
        <w:rPr>
          <w:szCs w:val="24"/>
        </w:rPr>
        <w:t>Ministarstvo zdravstva</w:t>
      </w:r>
      <w:r w:rsidR="00B1258B">
        <w:rPr>
          <w:szCs w:val="24"/>
        </w:rPr>
        <w:t>.</w:t>
      </w:r>
    </w:p>
    <w:p w14:paraId="310D6BFF" w14:textId="77777777" w:rsidR="00BD71A9" w:rsidRDefault="00BD71A9" w:rsidP="00BA3F48">
      <w:pPr>
        <w:jc w:val="both"/>
        <w:rPr>
          <w:szCs w:val="24"/>
        </w:rPr>
      </w:pPr>
    </w:p>
    <w:p w14:paraId="6AF4D5EC" w14:textId="77777777" w:rsidR="00BA3F48" w:rsidRPr="00030EA3" w:rsidRDefault="00BA3F48" w:rsidP="00BA3F48">
      <w:pPr>
        <w:jc w:val="both"/>
        <w:rPr>
          <w:szCs w:val="24"/>
        </w:rPr>
      </w:pPr>
      <w:r w:rsidRPr="00E45ED4">
        <w:rPr>
          <w:szCs w:val="24"/>
        </w:rPr>
        <w:t xml:space="preserve">Ocjenu kvalitete zaprimljenih </w:t>
      </w:r>
      <w:r w:rsidR="003A3E30" w:rsidRPr="00E45ED4">
        <w:rPr>
          <w:szCs w:val="24"/>
        </w:rPr>
        <w:t>projekata</w:t>
      </w:r>
      <w:r w:rsidRPr="00E45ED4">
        <w:rPr>
          <w:szCs w:val="24"/>
        </w:rPr>
        <w:t xml:space="preserve"> te prijedlog za financiranje </w:t>
      </w:r>
      <w:r w:rsidR="003A3E30" w:rsidRPr="00E45ED4">
        <w:rPr>
          <w:szCs w:val="24"/>
        </w:rPr>
        <w:t>projekata</w:t>
      </w:r>
      <w:r w:rsidR="005F032A" w:rsidRPr="00E45ED4">
        <w:rPr>
          <w:szCs w:val="24"/>
        </w:rPr>
        <w:t xml:space="preserve"> dat će članovi Radne skupine</w:t>
      </w:r>
      <w:r w:rsidRPr="00E45ED4">
        <w:rPr>
          <w:szCs w:val="24"/>
        </w:rPr>
        <w:t xml:space="preserve"> za ocjenu i odabir </w:t>
      </w:r>
      <w:r w:rsidR="002A4E32" w:rsidRPr="00E45ED4">
        <w:rPr>
          <w:szCs w:val="24"/>
        </w:rPr>
        <w:t>pro</w:t>
      </w:r>
      <w:r w:rsidR="0075339A" w:rsidRPr="00E45ED4">
        <w:rPr>
          <w:szCs w:val="24"/>
        </w:rPr>
        <w:t>jekata</w:t>
      </w:r>
      <w:r w:rsidRPr="00E45ED4">
        <w:rPr>
          <w:szCs w:val="24"/>
        </w:rPr>
        <w:t xml:space="preserve"> koje će na prijedlog Ministarstva zdravstva iz redova predstavnika tijela državne uprave, znanstvenih i stručnih institucija, imenovati</w:t>
      </w:r>
      <w:r w:rsidR="002C4F0D" w:rsidRPr="00E45ED4">
        <w:rPr>
          <w:szCs w:val="24"/>
        </w:rPr>
        <w:t xml:space="preserve"> </w:t>
      </w:r>
      <w:r w:rsidR="00343686" w:rsidRPr="00E45ED4">
        <w:rPr>
          <w:szCs w:val="24"/>
        </w:rPr>
        <w:t>Ministarstvo zdravstva</w:t>
      </w:r>
      <w:r w:rsidR="002D06FA" w:rsidRPr="00E45ED4">
        <w:rPr>
          <w:szCs w:val="24"/>
        </w:rPr>
        <w:t>.</w:t>
      </w:r>
    </w:p>
    <w:p w14:paraId="4DBFB917" w14:textId="77777777" w:rsidR="00BA3F48" w:rsidRDefault="00BA3F48" w:rsidP="00563803">
      <w:pPr>
        <w:jc w:val="both"/>
        <w:rPr>
          <w:szCs w:val="24"/>
        </w:rPr>
      </w:pPr>
    </w:p>
    <w:p w14:paraId="4F2C9905" w14:textId="77777777" w:rsidR="00563803" w:rsidRPr="00620BB9" w:rsidRDefault="005F032A" w:rsidP="00563803">
      <w:pPr>
        <w:jc w:val="both"/>
        <w:rPr>
          <w:szCs w:val="24"/>
        </w:rPr>
      </w:pPr>
      <w:r>
        <w:rPr>
          <w:szCs w:val="24"/>
        </w:rPr>
        <w:t>Radne skupine</w:t>
      </w:r>
      <w:r w:rsidR="0093713A" w:rsidRPr="0061392D">
        <w:rPr>
          <w:szCs w:val="24"/>
        </w:rPr>
        <w:t xml:space="preserve"> će se formirati</w:t>
      </w:r>
      <w:r w:rsidR="00563803" w:rsidRPr="0061392D">
        <w:rPr>
          <w:szCs w:val="24"/>
        </w:rPr>
        <w:t xml:space="preserve"> </w:t>
      </w:r>
      <w:r w:rsidR="00451454" w:rsidRPr="0061392D">
        <w:rPr>
          <w:szCs w:val="24"/>
        </w:rPr>
        <w:t>prema prioritet</w:t>
      </w:r>
      <w:r w:rsidR="004A46C9" w:rsidRPr="0061392D">
        <w:rPr>
          <w:szCs w:val="24"/>
        </w:rPr>
        <w:t xml:space="preserve">ima i </w:t>
      </w:r>
      <w:r w:rsidR="00427C5B" w:rsidRPr="0061392D">
        <w:rPr>
          <w:szCs w:val="24"/>
        </w:rPr>
        <w:t xml:space="preserve">sastojati </w:t>
      </w:r>
      <w:r w:rsidR="004A46C9" w:rsidRPr="0061392D">
        <w:rPr>
          <w:szCs w:val="24"/>
        </w:rPr>
        <w:t xml:space="preserve">će </w:t>
      </w:r>
      <w:r w:rsidR="00427C5B" w:rsidRPr="0061392D">
        <w:rPr>
          <w:szCs w:val="24"/>
        </w:rPr>
        <w:t xml:space="preserve">se od </w:t>
      </w:r>
      <w:r w:rsidR="004B0D72" w:rsidRPr="0061392D">
        <w:rPr>
          <w:szCs w:val="24"/>
        </w:rPr>
        <w:t xml:space="preserve">3 do 5 </w:t>
      </w:r>
      <w:r w:rsidR="004A46C9" w:rsidRPr="0061392D">
        <w:rPr>
          <w:szCs w:val="24"/>
        </w:rPr>
        <w:t>član</w:t>
      </w:r>
      <w:r w:rsidR="004B0D72" w:rsidRPr="0061392D">
        <w:rPr>
          <w:szCs w:val="24"/>
        </w:rPr>
        <w:t>ova</w:t>
      </w:r>
      <w:r w:rsidR="0093713A" w:rsidRPr="005F032A">
        <w:rPr>
          <w:szCs w:val="24"/>
        </w:rPr>
        <w:t>.</w:t>
      </w:r>
      <w:r w:rsidRPr="005F032A">
        <w:rPr>
          <w:szCs w:val="24"/>
        </w:rPr>
        <w:t xml:space="preserve"> Radne skupine</w:t>
      </w:r>
      <w:r w:rsidR="004A46C9" w:rsidRPr="00620BB9">
        <w:rPr>
          <w:szCs w:val="24"/>
        </w:rPr>
        <w:t xml:space="preserve"> za procjenu moraju biti upoznati s opisom problema, ciljevima Natječaja, te prioritetima za financiranje</w:t>
      </w:r>
      <w:r w:rsidR="002F7079">
        <w:rPr>
          <w:szCs w:val="24"/>
        </w:rPr>
        <w:t>.</w:t>
      </w:r>
    </w:p>
    <w:p w14:paraId="7CF743B5" w14:textId="77777777" w:rsidR="00427C5B" w:rsidRPr="00620BB9" w:rsidRDefault="00427C5B" w:rsidP="00563803">
      <w:pPr>
        <w:jc w:val="both"/>
        <w:rPr>
          <w:szCs w:val="24"/>
        </w:rPr>
      </w:pPr>
    </w:p>
    <w:p w14:paraId="34ED705D" w14:textId="77777777" w:rsidR="00427C5B" w:rsidRPr="00620BB9" w:rsidRDefault="005F032A" w:rsidP="00563803">
      <w:pPr>
        <w:jc w:val="both"/>
        <w:rPr>
          <w:szCs w:val="24"/>
        </w:rPr>
      </w:pPr>
      <w:r>
        <w:rPr>
          <w:szCs w:val="24"/>
        </w:rPr>
        <w:t>Članovi Radne skupine</w:t>
      </w:r>
      <w:r w:rsidR="00427C5B" w:rsidRPr="00620BB9">
        <w:rPr>
          <w:szCs w:val="24"/>
        </w:rPr>
        <w:t xml:space="preserve"> ne smiju biti u sukobu interesa o čemu moraju potpisati posebnu izjavu.</w:t>
      </w:r>
    </w:p>
    <w:p w14:paraId="13FC7222" w14:textId="77777777" w:rsidR="00563803" w:rsidRPr="00620BB9" w:rsidRDefault="00563803" w:rsidP="00563803">
      <w:pPr>
        <w:jc w:val="both"/>
        <w:rPr>
          <w:szCs w:val="24"/>
        </w:rPr>
      </w:pPr>
    </w:p>
    <w:p w14:paraId="56B34DBA" w14:textId="11305A20" w:rsidR="000B7C25" w:rsidRDefault="00563803" w:rsidP="008D0219">
      <w:pPr>
        <w:tabs>
          <w:tab w:val="left" w:pos="709"/>
        </w:tabs>
        <w:autoSpaceDE w:val="0"/>
        <w:autoSpaceDN w:val="0"/>
        <w:adjustRightInd w:val="0"/>
        <w:jc w:val="both"/>
        <w:rPr>
          <w:color w:val="FF0000"/>
          <w:szCs w:val="24"/>
        </w:rPr>
      </w:pPr>
      <w:r w:rsidRPr="003659C9">
        <w:rPr>
          <w:szCs w:val="24"/>
        </w:rPr>
        <w:t xml:space="preserve">Svaka pristigla i zaprimljena prijava ocjenjuje se temeljem </w:t>
      </w:r>
      <w:r w:rsidR="00D85016" w:rsidRPr="003659C9">
        <w:rPr>
          <w:szCs w:val="24"/>
        </w:rPr>
        <w:t>Obrasca B</w:t>
      </w:r>
      <w:r w:rsidR="00E52ECE">
        <w:rPr>
          <w:szCs w:val="24"/>
        </w:rPr>
        <w:t>8</w:t>
      </w:r>
      <w:r w:rsidR="00D85016" w:rsidRPr="003659C9">
        <w:rPr>
          <w:szCs w:val="24"/>
        </w:rPr>
        <w:t xml:space="preserve"> - za o</w:t>
      </w:r>
      <w:r w:rsidR="00993EAE">
        <w:rPr>
          <w:szCs w:val="24"/>
        </w:rPr>
        <w:t xml:space="preserve">cjenu prijedloga </w:t>
      </w:r>
      <w:r w:rsidR="002A4E32">
        <w:rPr>
          <w:szCs w:val="24"/>
        </w:rPr>
        <w:t>pro</w:t>
      </w:r>
      <w:r w:rsidR="002F7079">
        <w:rPr>
          <w:szCs w:val="24"/>
        </w:rPr>
        <w:t>jekta</w:t>
      </w:r>
      <w:r w:rsidR="00993EAE">
        <w:rPr>
          <w:szCs w:val="24"/>
        </w:rPr>
        <w:t xml:space="preserve"> udruge</w:t>
      </w:r>
      <w:r w:rsidR="0005039C" w:rsidRPr="003659C9">
        <w:rPr>
          <w:szCs w:val="24"/>
        </w:rPr>
        <w:t>, izuzev z</w:t>
      </w:r>
      <w:r w:rsidR="00BC4B9B" w:rsidRPr="003659C9">
        <w:rPr>
          <w:szCs w:val="24"/>
        </w:rPr>
        <w:t>a prioritetno područje PI</w:t>
      </w:r>
      <w:r w:rsidR="0005039C" w:rsidRPr="003659C9">
        <w:rPr>
          <w:szCs w:val="24"/>
        </w:rPr>
        <w:t>.</w:t>
      </w:r>
      <w:r w:rsidR="00343686">
        <w:rPr>
          <w:szCs w:val="24"/>
        </w:rPr>
        <w:t>B</w:t>
      </w:r>
      <w:r w:rsidR="009458E6" w:rsidRPr="003659C9">
        <w:rPr>
          <w:szCs w:val="24"/>
        </w:rPr>
        <w:t>.</w:t>
      </w:r>
      <w:r w:rsidR="0005039C" w:rsidRPr="003659C9">
        <w:rPr>
          <w:szCs w:val="24"/>
        </w:rPr>
        <w:t xml:space="preserve">, za koje će se </w:t>
      </w:r>
      <w:r w:rsidR="00BC4B9B" w:rsidRPr="003659C9">
        <w:rPr>
          <w:szCs w:val="24"/>
        </w:rPr>
        <w:t>primijenit</w:t>
      </w:r>
      <w:r w:rsidR="0005039C" w:rsidRPr="003659C9">
        <w:rPr>
          <w:szCs w:val="24"/>
        </w:rPr>
        <w:t>i</w:t>
      </w:r>
      <w:r w:rsidR="009458E6" w:rsidRPr="003659C9">
        <w:rPr>
          <w:szCs w:val="24"/>
        </w:rPr>
        <w:t xml:space="preserve"> </w:t>
      </w:r>
      <w:r w:rsidR="00BC4B9B" w:rsidRPr="003659C9">
        <w:rPr>
          <w:szCs w:val="24"/>
        </w:rPr>
        <w:t xml:space="preserve">Obrazac </w:t>
      </w:r>
      <w:r w:rsidR="00F82CD2" w:rsidRPr="003659C9">
        <w:rPr>
          <w:szCs w:val="24"/>
        </w:rPr>
        <w:t>B</w:t>
      </w:r>
      <w:r w:rsidR="00E52ECE">
        <w:rPr>
          <w:szCs w:val="24"/>
        </w:rPr>
        <w:t>8</w:t>
      </w:r>
      <w:r w:rsidR="00F82CD2" w:rsidRPr="003659C9">
        <w:rPr>
          <w:szCs w:val="24"/>
        </w:rPr>
        <w:t xml:space="preserve">.1 - </w:t>
      </w:r>
      <w:r w:rsidR="00BC4B9B" w:rsidRPr="003659C9">
        <w:rPr>
          <w:szCs w:val="24"/>
        </w:rPr>
        <w:t>za procjenu</w:t>
      </w:r>
      <w:r w:rsidR="00D85016" w:rsidRPr="003659C9">
        <w:rPr>
          <w:szCs w:val="24"/>
        </w:rPr>
        <w:t xml:space="preserve"> kvalitete </w:t>
      </w:r>
      <w:r w:rsidR="00F82CD2" w:rsidRPr="003659C9">
        <w:rPr>
          <w:szCs w:val="24"/>
        </w:rPr>
        <w:t xml:space="preserve">prijedloga </w:t>
      </w:r>
      <w:r w:rsidR="002A4E32">
        <w:rPr>
          <w:szCs w:val="24"/>
        </w:rPr>
        <w:t>pro</w:t>
      </w:r>
      <w:r w:rsidR="002F7079">
        <w:rPr>
          <w:szCs w:val="24"/>
        </w:rPr>
        <w:t>jekta</w:t>
      </w:r>
      <w:r w:rsidR="0093713A" w:rsidRPr="003659C9">
        <w:rPr>
          <w:szCs w:val="24"/>
        </w:rPr>
        <w:t xml:space="preserve"> </w:t>
      </w:r>
      <w:r w:rsidR="00F82CD2" w:rsidRPr="003659C9">
        <w:rPr>
          <w:szCs w:val="24"/>
        </w:rPr>
        <w:t>(EDPQS)</w:t>
      </w:r>
      <w:r w:rsidR="0093713A" w:rsidRPr="003659C9">
        <w:rPr>
          <w:szCs w:val="24"/>
        </w:rPr>
        <w:t>.</w:t>
      </w:r>
      <w:r w:rsidR="00F82CD2" w:rsidRPr="003659C9">
        <w:rPr>
          <w:szCs w:val="24"/>
        </w:rPr>
        <w:t xml:space="preserve"> </w:t>
      </w:r>
    </w:p>
    <w:p w14:paraId="37B9CE6F" w14:textId="77777777" w:rsidR="001617AB" w:rsidRPr="00620BB9" w:rsidRDefault="001617AB" w:rsidP="001617AB">
      <w:pPr>
        <w:tabs>
          <w:tab w:val="left" w:pos="709"/>
        </w:tabs>
        <w:autoSpaceDE w:val="0"/>
        <w:autoSpaceDN w:val="0"/>
        <w:adjustRightInd w:val="0"/>
        <w:rPr>
          <w:szCs w:val="24"/>
        </w:rPr>
      </w:pPr>
    </w:p>
    <w:p w14:paraId="6E314772" w14:textId="77777777" w:rsidR="00220C13" w:rsidRPr="00620BB9" w:rsidRDefault="00220C13" w:rsidP="00220C13">
      <w:pPr>
        <w:jc w:val="both"/>
        <w:rPr>
          <w:szCs w:val="24"/>
        </w:rPr>
      </w:pPr>
      <w:r w:rsidRPr="00620BB9">
        <w:rPr>
          <w:szCs w:val="24"/>
        </w:rPr>
        <w:t xml:space="preserve">Postupkom provjere od strane </w:t>
      </w:r>
      <w:r w:rsidR="00ED5D5B" w:rsidRPr="00620BB9">
        <w:rPr>
          <w:szCs w:val="24"/>
        </w:rPr>
        <w:t>Povjerenstva</w:t>
      </w:r>
      <w:r w:rsidRPr="00620BB9">
        <w:rPr>
          <w:szCs w:val="24"/>
        </w:rPr>
        <w:t xml:space="preserve"> koja će ocjenjivati prijedlog prijave, izvršit će se provjera proračuna koja može biti povod za dodatno pojašnjenje od strane</w:t>
      </w:r>
      <w:r w:rsidR="009458E6" w:rsidRPr="00620BB9">
        <w:rPr>
          <w:szCs w:val="24"/>
        </w:rPr>
        <w:t xml:space="preserve"> </w:t>
      </w:r>
      <w:r w:rsidRPr="00620BB9">
        <w:rPr>
          <w:szCs w:val="24"/>
        </w:rPr>
        <w:t xml:space="preserve">prijavitelja i može dovesti do toga da Ugovaratelj </w:t>
      </w:r>
      <w:r w:rsidRPr="00445E3E">
        <w:rPr>
          <w:szCs w:val="24"/>
        </w:rPr>
        <w:t>izmjen</w:t>
      </w:r>
      <w:r w:rsidR="00427C5B" w:rsidRPr="00445E3E">
        <w:rPr>
          <w:szCs w:val="24"/>
        </w:rPr>
        <w:t>i</w:t>
      </w:r>
      <w:r w:rsidR="00445E3E" w:rsidRPr="00445E3E">
        <w:rPr>
          <w:szCs w:val="24"/>
        </w:rPr>
        <w:t xml:space="preserve"> proračun, smanji</w:t>
      </w:r>
      <w:r w:rsidRPr="00445E3E">
        <w:rPr>
          <w:szCs w:val="24"/>
        </w:rPr>
        <w:t xml:space="preserve"> izno</w:t>
      </w:r>
      <w:r w:rsidR="00445E3E" w:rsidRPr="00445E3E">
        <w:rPr>
          <w:szCs w:val="24"/>
        </w:rPr>
        <w:t>s</w:t>
      </w:r>
      <w:r w:rsidRPr="00445E3E">
        <w:rPr>
          <w:szCs w:val="24"/>
        </w:rPr>
        <w:t xml:space="preserve"> ukupnog proračuna ili pojedinih stavki u proračunu. Stoga je u interesu podnositelja prijedloga </w:t>
      </w:r>
      <w:r w:rsidR="002A4E32">
        <w:rPr>
          <w:szCs w:val="24"/>
        </w:rPr>
        <w:t>pr</w:t>
      </w:r>
      <w:r w:rsidR="002F7079">
        <w:rPr>
          <w:szCs w:val="24"/>
        </w:rPr>
        <w:t>ojekta</w:t>
      </w:r>
      <w:r w:rsidRPr="00445E3E">
        <w:rPr>
          <w:szCs w:val="24"/>
        </w:rPr>
        <w:t xml:space="preserve"> da dostavi realan proračun temeljen na realnim troškovima.</w:t>
      </w:r>
    </w:p>
    <w:p w14:paraId="738ED96C" w14:textId="77777777" w:rsidR="00A169D1" w:rsidRPr="00620BB9" w:rsidRDefault="00A169D1" w:rsidP="00220C13">
      <w:pPr>
        <w:jc w:val="both"/>
        <w:rPr>
          <w:szCs w:val="24"/>
        </w:rPr>
      </w:pPr>
    </w:p>
    <w:p w14:paraId="4A37EB8F" w14:textId="77777777" w:rsidR="002D06FA" w:rsidRDefault="002E2E01" w:rsidP="002E2E01">
      <w:pPr>
        <w:jc w:val="both"/>
        <w:rPr>
          <w:szCs w:val="24"/>
        </w:rPr>
      </w:pPr>
      <w:r w:rsidRPr="00620BB9">
        <w:rPr>
          <w:szCs w:val="24"/>
        </w:rPr>
        <w:t>Temeljem provedene procjene prijava koje su zadovoljil</w:t>
      </w:r>
      <w:r w:rsidR="005F032A">
        <w:rPr>
          <w:szCs w:val="24"/>
        </w:rPr>
        <w:t>e propisane uvjete Natječaja</w:t>
      </w:r>
      <w:r w:rsidR="003A3E30">
        <w:rPr>
          <w:szCs w:val="24"/>
        </w:rPr>
        <w:t>,</w:t>
      </w:r>
      <w:r w:rsidR="005F032A">
        <w:rPr>
          <w:szCs w:val="24"/>
        </w:rPr>
        <w:t xml:space="preserve"> a voditelj Radne skupine</w:t>
      </w:r>
      <w:r w:rsidRPr="00620BB9">
        <w:rPr>
          <w:szCs w:val="24"/>
        </w:rPr>
        <w:t xml:space="preserve"> objedinjuje sve ocjene i sastavlja privremenu listu odabranih </w:t>
      </w:r>
      <w:r w:rsidR="005F032A">
        <w:rPr>
          <w:szCs w:val="24"/>
        </w:rPr>
        <w:t>projekata</w:t>
      </w:r>
      <w:r w:rsidRPr="00620BB9">
        <w:rPr>
          <w:szCs w:val="24"/>
        </w:rPr>
        <w:t xml:space="preserve">, prema bodovima koje su postigli u procesu procjene. </w:t>
      </w:r>
    </w:p>
    <w:p w14:paraId="5E54B95E" w14:textId="77777777" w:rsidR="002D06FA" w:rsidRDefault="002D06FA" w:rsidP="002E2E01">
      <w:pPr>
        <w:jc w:val="both"/>
        <w:rPr>
          <w:szCs w:val="24"/>
        </w:rPr>
      </w:pPr>
    </w:p>
    <w:p w14:paraId="735844FB" w14:textId="77777777" w:rsidR="002E2E01" w:rsidRPr="00620BB9" w:rsidRDefault="004A0F61" w:rsidP="002E2E01">
      <w:pPr>
        <w:jc w:val="both"/>
        <w:rPr>
          <w:szCs w:val="24"/>
        </w:rPr>
      </w:pPr>
      <w:r w:rsidRPr="00620BB9">
        <w:rPr>
          <w:szCs w:val="24"/>
          <w:u w:val="single"/>
        </w:rPr>
        <w:t>Privremena lista</w:t>
      </w:r>
      <w:r w:rsidR="002E2E01" w:rsidRPr="00620BB9">
        <w:rPr>
          <w:szCs w:val="24"/>
        </w:rPr>
        <w:t xml:space="preserve"> sastoji se od prijava rangiranih prema broju bodova, čiji zatraženi iznos zajedno ne premašuje ukupni planirani iznos </w:t>
      </w:r>
      <w:r w:rsidR="00ED5D5B" w:rsidRPr="00620BB9">
        <w:rPr>
          <w:szCs w:val="24"/>
        </w:rPr>
        <w:t>Natječaja</w:t>
      </w:r>
      <w:r w:rsidR="002E2E01" w:rsidRPr="00620BB9">
        <w:rPr>
          <w:szCs w:val="24"/>
        </w:rPr>
        <w:t>. Uz privremenu listu, temeljem bodova koje su ostvari</w:t>
      </w:r>
      <w:r w:rsidR="005F032A">
        <w:rPr>
          <w:szCs w:val="24"/>
        </w:rPr>
        <w:t xml:space="preserve">le </w:t>
      </w:r>
      <w:r w:rsidR="00240734">
        <w:rPr>
          <w:szCs w:val="24"/>
        </w:rPr>
        <w:t xml:space="preserve">tijekom procjene, Radna skupina </w:t>
      </w:r>
      <w:r w:rsidR="005A638A">
        <w:rPr>
          <w:szCs w:val="24"/>
        </w:rPr>
        <w:t xml:space="preserve">za procjenu kvalitete </w:t>
      </w:r>
      <w:r w:rsidR="00240734">
        <w:rPr>
          <w:szCs w:val="24"/>
        </w:rPr>
        <w:t>zaprimljenih projekata</w:t>
      </w:r>
      <w:r w:rsidR="002E2E01" w:rsidRPr="00620BB9">
        <w:rPr>
          <w:szCs w:val="24"/>
        </w:rPr>
        <w:t xml:space="preserve"> će sastaviti i rezervnu l</w:t>
      </w:r>
      <w:r w:rsidR="005F032A">
        <w:rPr>
          <w:szCs w:val="24"/>
        </w:rPr>
        <w:t>istu odabranih projekata</w:t>
      </w:r>
      <w:r w:rsidR="002E2E01" w:rsidRPr="00620BB9">
        <w:rPr>
          <w:szCs w:val="24"/>
        </w:rPr>
        <w:t xml:space="preserve"> za dodjelu bespovratnih sredstava.</w:t>
      </w:r>
    </w:p>
    <w:p w14:paraId="1C5B385D" w14:textId="77777777" w:rsidR="002E2E01" w:rsidRPr="00620BB9" w:rsidRDefault="002E2E01" w:rsidP="002E2E01">
      <w:pPr>
        <w:jc w:val="both"/>
        <w:rPr>
          <w:szCs w:val="24"/>
        </w:rPr>
      </w:pPr>
    </w:p>
    <w:p w14:paraId="728DFFE7" w14:textId="77777777" w:rsidR="002E2E01" w:rsidRPr="00445E3E" w:rsidRDefault="004A0F61" w:rsidP="002E2E01">
      <w:pPr>
        <w:jc w:val="both"/>
        <w:rPr>
          <w:szCs w:val="24"/>
        </w:rPr>
      </w:pPr>
      <w:r w:rsidRPr="00620BB9">
        <w:rPr>
          <w:szCs w:val="24"/>
          <w:u w:val="single"/>
        </w:rPr>
        <w:t>Rezervna lista</w:t>
      </w:r>
      <w:r w:rsidR="002E2E01" w:rsidRPr="00620BB9">
        <w:rPr>
          <w:szCs w:val="24"/>
        </w:rPr>
        <w:t xml:space="preserve"> sastoji se od odabranih </w:t>
      </w:r>
      <w:r w:rsidR="002A4E32">
        <w:rPr>
          <w:szCs w:val="24"/>
        </w:rPr>
        <w:t>pro</w:t>
      </w:r>
      <w:r w:rsidR="002F7079">
        <w:rPr>
          <w:szCs w:val="24"/>
        </w:rPr>
        <w:t>jekata</w:t>
      </w:r>
      <w:r w:rsidR="002E2E01" w:rsidRPr="00620BB9">
        <w:rPr>
          <w:szCs w:val="24"/>
        </w:rPr>
        <w:t xml:space="preserve"> koji zbog ograničenih financijskih sredstava nisu privremeno odabrani. Ukoliko se s nekim od odabranih </w:t>
      </w:r>
      <w:r w:rsidR="002A4E32">
        <w:rPr>
          <w:szCs w:val="24"/>
        </w:rPr>
        <w:t>pro</w:t>
      </w:r>
      <w:r w:rsidR="002F7079">
        <w:rPr>
          <w:szCs w:val="24"/>
        </w:rPr>
        <w:t>jekata</w:t>
      </w:r>
      <w:r w:rsidR="002E2E01" w:rsidRPr="00620BB9">
        <w:rPr>
          <w:szCs w:val="24"/>
        </w:rPr>
        <w:t xml:space="preserve"> s privremene liste,</w:t>
      </w:r>
      <w:r w:rsidR="0093713A">
        <w:rPr>
          <w:szCs w:val="24"/>
        </w:rPr>
        <w:t xml:space="preserve"> </w:t>
      </w:r>
      <w:r w:rsidR="002E2E01" w:rsidRPr="00620BB9">
        <w:rPr>
          <w:szCs w:val="24"/>
        </w:rPr>
        <w:t xml:space="preserve">nakon procesa dostave </w:t>
      </w:r>
      <w:r w:rsidR="002E2E01" w:rsidRPr="00445E3E">
        <w:rPr>
          <w:szCs w:val="24"/>
        </w:rPr>
        <w:t>dokumentacije (odjeljak 4.3.), ne</w:t>
      </w:r>
      <w:r w:rsidR="002E2E01" w:rsidRPr="003659C9">
        <w:rPr>
          <w:szCs w:val="24"/>
        </w:rPr>
        <w:t xml:space="preserve"> sklopi ugovor, zamjenjuje se prvom sljedećom prijavom s rezervne liste, a koja se uklapa u raspoloživi financijski okvir i koja je također dužna zadovoljiti uvjete propisane </w:t>
      </w:r>
      <w:r w:rsidR="002E2E01" w:rsidRPr="00445E3E">
        <w:rPr>
          <w:szCs w:val="24"/>
        </w:rPr>
        <w:t>u odjeljku 4.3. „Dostava dodatne dokumentacije i ugovaranje“.</w:t>
      </w:r>
    </w:p>
    <w:p w14:paraId="4C9F42FE" w14:textId="77777777" w:rsidR="00563803" w:rsidRPr="00620BB9" w:rsidRDefault="00563803" w:rsidP="00563803">
      <w:pPr>
        <w:jc w:val="both"/>
        <w:rPr>
          <w:szCs w:val="24"/>
        </w:rPr>
      </w:pPr>
    </w:p>
    <w:p w14:paraId="14D9F0B4" w14:textId="77777777" w:rsidR="00563803" w:rsidRDefault="00563803" w:rsidP="00563803">
      <w:pPr>
        <w:spacing w:after="120"/>
        <w:contextualSpacing/>
        <w:jc w:val="both"/>
        <w:rPr>
          <w:noProof/>
          <w:szCs w:val="24"/>
        </w:rPr>
      </w:pPr>
      <w:r w:rsidRPr="003659C9">
        <w:rPr>
          <w:noProof/>
          <w:szCs w:val="24"/>
          <w:u w:val="single"/>
        </w:rPr>
        <w:t>Privremena lista</w:t>
      </w:r>
      <w:r w:rsidRPr="00620BB9">
        <w:rPr>
          <w:b/>
          <w:noProof/>
          <w:szCs w:val="24"/>
        </w:rPr>
        <w:t xml:space="preserve"> </w:t>
      </w:r>
      <w:r w:rsidRPr="00620BB9">
        <w:rPr>
          <w:noProof/>
          <w:szCs w:val="24"/>
        </w:rPr>
        <w:t>objavit će se na Internet</w:t>
      </w:r>
      <w:r w:rsidR="003A3E30">
        <w:rPr>
          <w:noProof/>
          <w:szCs w:val="24"/>
        </w:rPr>
        <w:t>skoj</w:t>
      </w:r>
      <w:r w:rsidRPr="00620BB9">
        <w:rPr>
          <w:noProof/>
          <w:szCs w:val="24"/>
        </w:rPr>
        <w:t xml:space="preserve"> stranici Ministarstva zdrav</w:t>
      </w:r>
      <w:r w:rsidR="00F137B6">
        <w:rPr>
          <w:noProof/>
          <w:szCs w:val="24"/>
        </w:rPr>
        <w:t>stva</w:t>
      </w:r>
      <w:r w:rsidR="008B4E19" w:rsidRPr="00620BB9">
        <w:rPr>
          <w:noProof/>
          <w:szCs w:val="24"/>
        </w:rPr>
        <w:t xml:space="preserve"> </w:t>
      </w:r>
      <w:hyperlink r:id="rId14" w:history="1">
        <w:r w:rsidR="007B1BA4" w:rsidRPr="00662600">
          <w:rPr>
            <w:rStyle w:val="Hiperveza"/>
            <w:noProof/>
            <w:szCs w:val="24"/>
          </w:rPr>
          <w:t>www.zdravstvo.gov.hr</w:t>
        </w:r>
      </w:hyperlink>
      <w:r w:rsidR="00B1258B">
        <w:t>.</w:t>
      </w:r>
      <w:r w:rsidR="00445E3E" w:rsidRPr="00445E3E">
        <w:rPr>
          <w:noProof/>
          <w:szCs w:val="24"/>
        </w:rPr>
        <w:t xml:space="preserve"> </w:t>
      </w:r>
    </w:p>
    <w:p w14:paraId="07F3E87C" w14:textId="32F3821B" w:rsidR="00343686" w:rsidRDefault="00343686" w:rsidP="00563803">
      <w:pPr>
        <w:spacing w:after="120"/>
        <w:contextualSpacing/>
        <w:jc w:val="both"/>
        <w:rPr>
          <w:noProof/>
          <w:szCs w:val="24"/>
        </w:rPr>
      </w:pPr>
    </w:p>
    <w:p w14:paraId="42D304C0" w14:textId="0C128F99" w:rsidR="00C041BE" w:rsidRDefault="00C041BE" w:rsidP="00563803">
      <w:pPr>
        <w:spacing w:after="120"/>
        <w:contextualSpacing/>
        <w:jc w:val="both"/>
        <w:rPr>
          <w:noProof/>
          <w:szCs w:val="24"/>
        </w:rPr>
      </w:pPr>
    </w:p>
    <w:p w14:paraId="36C7413F" w14:textId="002B3665" w:rsidR="00C041BE" w:rsidRDefault="00C041BE" w:rsidP="00563803">
      <w:pPr>
        <w:spacing w:after="120"/>
        <w:contextualSpacing/>
        <w:jc w:val="both"/>
        <w:rPr>
          <w:noProof/>
          <w:szCs w:val="24"/>
        </w:rPr>
      </w:pPr>
    </w:p>
    <w:p w14:paraId="332A8E47" w14:textId="77777777" w:rsidR="00760215" w:rsidRPr="00620BB9" w:rsidRDefault="00760215" w:rsidP="001E2E58">
      <w:pPr>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4BC96"/>
        <w:tblLook w:val="04A0" w:firstRow="1" w:lastRow="0" w:firstColumn="1" w:lastColumn="0" w:noHBand="0" w:noVBand="1"/>
      </w:tblPr>
      <w:tblGrid>
        <w:gridCol w:w="9060"/>
      </w:tblGrid>
      <w:tr w:rsidR="00353DE3" w:rsidRPr="00F07C4F" w14:paraId="74AC8B5D" w14:textId="77777777" w:rsidTr="00DB3B5C">
        <w:tc>
          <w:tcPr>
            <w:tcW w:w="9288" w:type="dxa"/>
            <w:shd w:val="clear" w:color="auto" w:fill="C4BC96"/>
          </w:tcPr>
          <w:p w14:paraId="02A0FA3C" w14:textId="77777777" w:rsidR="00353DE3" w:rsidRPr="00620BB9" w:rsidRDefault="00C47A90" w:rsidP="00E37343">
            <w:pPr>
              <w:pStyle w:val="Naslov2"/>
            </w:pPr>
            <w:bookmarkStart w:id="43" w:name="_Toc69282731"/>
            <w:r w:rsidRPr="00620BB9">
              <w:t>4.3</w:t>
            </w:r>
            <w:r w:rsidR="00CA363F" w:rsidRPr="00620BB9">
              <w:t>.</w:t>
            </w:r>
            <w:r w:rsidR="000B3984" w:rsidRPr="00620BB9">
              <w:t xml:space="preserve"> </w:t>
            </w:r>
            <w:proofErr w:type="spellStart"/>
            <w:r w:rsidR="00C465B9" w:rsidRPr="00620BB9">
              <w:t>Dostava</w:t>
            </w:r>
            <w:proofErr w:type="spellEnd"/>
            <w:r w:rsidR="00C465B9" w:rsidRPr="00620BB9">
              <w:t xml:space="preserve"> </w:t>
            </w:r>
            <w:proofErr w:type="spellStart"/>
            <w:r w:rsidR="00C465B9" w:rsidRPr="00620BB9">
              <w:t>dodatne</w:t>
            </w:r>
            <w:proofErr w:type="spellEnd"/>
            <w:r w:rsidR="00C465B9" w:rsidRPr="00620BB9">
              <w:t xml:space="preserve"> </w:t>
            </w:r>
            <w:proofErr w:type="spellStart"/>
            <w:r w:rsidR="00C465B9" w:rsidRPr="00620BB9">
              <w:t>dokumentacije</w:t>
            </w:r>
            <w:proofErr w:type="spellEnd"/>
            <w:r w:rsidR="005B64B1" w:rsidRPr="00620BB9">
              <w:t xml:space="preserve">, </w:t>
            </w:r>
            <w:proofErr w:type="spellStart"/>
            <w:r w:rsidR="005B64B1" w:rsidRPr="00620BB9">
              <w:t>donošenje</w:t>
            </w:r>
            <w:proofErr w:type="spellEnd"/>
            <w:r w:rsidR="005B64B1" w:rsidRPr="00620BB9">
              <w:t xml:space="preserve"> </w:t>
            </w:r>
            <w:proofErr w:type="spellStart"/>
            <w:r w:rsidR="005B64B1" w:rsidRPr="00620BB9">
              <w:t>odluke</w:t>
            </w:r>
            <w:proofErr w:type="spellEnd"/>
            <w:r w:rsidR="00C465B9" w:rsidRPr="00620BB9">
              <w:t xml:space="preserve"> i </w:t>
            </w:r>
            <w:proofErr w:type="spellStart"/>
            <w:r w:rsidR="00F74197" w:rsidRPr="00620BB9">
              <w:t>obavijest</w:t>
            </w:r>
            <w:proofErr w:type="spellEnd"/>
            <w:r w:rsidR="00F74197" w:rsidRPr="00620BB9">
              <w:t xml:space="preserve"> o </w:t>
            </w:r>
            <w:proofErr w:type="spellStart"/>
            <w:r w:rsidR="00F74197" w:rsidRPr="00620BB9">
              <w:t>odluci</w:t>
            </w:r>
            <w:bookmarkEnd w:id="43"/>
            <w:proofErr w:type="spellEnd"/>
          </w:p>
        </w:tc>
      </w:tr>
    </w:tbl>
    <w:p w14:paraId="1A6B5824" w14:textId="77777777" w:rsidR="00F74197" w:rsidRPr="00620BB9" w:rsidRDefault="00F74197" w:rsidP="00F74197">
      <w:pPr>
        <w:jc w:val="both"/>
        <w:rPr>
          <w:rFonts w:ascii="Arial Narrow" w:hAnsi="Arial Narrow" w:cs="Tahoma"/>
          <w:sz w:val="22"/>
          <w:szCs w:val="22"/>
        </w:rPr>
      </w:pPr>
    </w:p>
    <w:p w14:paraId="2321101B" w14:textId="77777777" w:rsidR="00F74197" w:rsidRPr="00E45ED4" w:rsidRDefault="00F74197" w:rsidP="00F74197">
      <w:pPr>
        <w:jc w:val="both"/>
        <w:rPr>
          <w:szCs w:val="24"/>
        </w:rPr>
      </w:pPr>
      <w:r w:rsidRPr="00E45ED4">
        <w:rPr>
          <w:szCs w:val="24"/>
        </w:rPr>
        <w:t>Kako bi se izbjegli dodatni nepotrebni troškovi pri</w:t>
      </w:r>
      <w:r w:rsidR="00BA3F48" w:rsidRPr="00E45ED4">
        <w:rPr>
          <w:szCs w:val="24"/>
        </w:rPr>
        <w:t>likom prijave na natječaj,</w:t>
      </w:r>
      <w:r w:rsidR="005F032A" w:rsidRPr="00E45ED4">
        <w:rPr>
          <w:color w:val="FF0000"/>
          <w:szCs w:val="24"/>
        </w:rPr>
        <w:t xml:space="preserve"> </w:t>
      </w:r>
      <w:r w:rsidR="005F032A" w:rsidRPr="00E45ED4">
        <w:rPr>
          <w:szCs w:val="24"/>
        </w:rPr>
        <w:t>Ministarstvo zdravstva</w:t>
      </w:r>
      <w:r w:rsidR="00E37343" w:rsidRPr="00E45ED4">
        <w:rPr>
          <w:szCs w:val="24"/>
        </w:rPr>
        <w:t xml:space="preserve"> </w:t>
      </w:r>
      <w:r w:rsidR="00445E3E" w:rsidRPr="00E45ED4">
        <w:rPr>
          <w:szCs w:val="24"/>
        </w:rPr>
        <w:t>ć</w:t>
      </w:r>
      <w:r w:rsidRPr="00E45ED4">
        <w:rPr>
          <w:szCs w:val="24"/>
        </w:rPr>
        <w:t>e tražiti dodatnu dokumentaciju isključivo od onih prijavitelja koji su, temeljem postupka procjene prijava, ušli na Privr</w:t>
      </w:r>
      <w:r w:rsidR="0006676E" w:rsidRPr="00E45ED4">
        <w:rPr>
          <w:szCs w:val="24"/>
        </w:rPr>
        <w:t xml:space="preserve">emenu listu odabranih </w:t>
      </w:r>
      <w:r w:rsidR="003A3E30" w:rsidRPr="00E45ED4">
        <w:rPr>
          <w:szCs w:val="24"/>
        </w:rPr>
        <w:t>projekata</w:t>
      </w:r>
      <w:r w:rsidRPr="00E45ED4">
        <w:rPr>
          <w:szCs w:val="24"/>
        </w:rPr>
        <w:t xml:space="preserve"> za dodjelu bespovratnih sredstava. </w:t>
      </w:r>
    </w:p>
    <w:p w14:paraId="4673AA09" w14:textId="77777777" w:rsidR="00F74197" w:rsidRPr="00E45ED4" w:rsidRDefault="00F74197" w:rsidP="00F74197">
      <w:pPr>
        <w:jc w:val="both"/>
        <w:rPr>
          <w:szCs w:val="24"/>
        </w:rPr>
      </w:pPr>
    </w:p>
    <w:p w14:paraId="5E4EE705" w14:textId="77777777" w:rsidR="00F74197" w:rsidRPr="00E45ED4" w:rsidRDefault="00F74197" w:rsidP="00F74197">
      <w:pPr>
        <w:jc w:val="both"/>
        <w:rPr>
          <w:szCs w:val="24"/>
        </w:rPr>
      </w:pPr>
      <w:r w:rsidRPr="00E45ED4">
        <w:rPr>
          <w:szCs w:val="24"/>
        </w:rPr>
        <w:t xml:space="preserve">Dokumenti koji se trebaju dostaviti </w:t>
      </w:r>
      <w:r w:rsidRPr="00E45ED4">
        <w:rPr>
          <w:b/>
          <w:szCs w:val="24"/>
          <w:u w:val="single"/>
        </w:rPr>
        <w:t>prije potpisivanja ugovora</w:t>
      </w:r>
      <w:r w:rsidRPr="00E45ED4">
        <w:rPr>
          <w:szCs w:val="24"/>
        </w:rPr>
        <w:t xml:space="preserve"> su sljedeći:</w:t>
      </w:r>
    </w:p>
    <w:p w14:paraId="14019D29" w14:textId="77777777" w:rsidR="00664B35" w:rsidRPr="00E45ED4" w:rsidRDefault="00D951D8" w:rsidP="00CB651A">
      <w:pPr>
        <w:numPr>
          <w:ilvl w:val="0"/>
          <w:numId w:val="15"/>
        </w:numPr>
        <w:jc w:val="both"/>
        <w:rPr>
          <w:b/>
          <w:noProof/>
          <w:szCs w:val="24"/>
        </w:rPr>
      </w:pPr>
      <w:r w:rsidRPr="00E45ED4">
        <w:rPr>
          <w:noProof/>
          <w:szCs w:val="24"/>
        </w:rPr>
        <w:t>u</w:t>
      </w:r>
      <w:r w:rsidR="00905193" w:rsidRPr="00E45ED4">
        <w:rPr>
          <w:noProof/>
          <w:szCs w:val="24"/>
        </w:rPr>
        <w:t xml:space="preserve">vjerenje o nevođenju kaznenog </w:t>
      </w:r>
      <w:r w:rsidR="00F03D18" w:rsidRPr="00E45ED4">
        <w:rPr>
          <w:noProof/>
          <w:szCs w:val="24"/>
        </w:rPr>
        <w:t>postupka</w:t>
      </w:r>
      <w:r w:rsidR="00664B35" w:rsidRPr="00E45ED4">
        <w:rPr>
          <w:noProof/>
          <w:szCs w:val="24"/>
        </w:rPr>
        <w:t xml:space="preserve"> </w:t>
      </w:r>
      <w:r w:rsidR="00F03D18" w:rsidRPr="00E45ED4">
        <w:rPr>
          <w:noProof/>
          <w:szCs w:val="24"/>
        </w:rPr>
        <w:t xml:space="preserve">protiv odgovorne osobe u udruzi i voditelja </w:t>
      </w:r>
      <w:r w:rsidR="002A4E32" w:rsidRPr="00E45ED4">
        <w:rPr>
          <w:noProof/>
          <w:szCs w:val="24"/>
        </w:rPr>
        <w:t>pro</w:t>
      </w:r>
      <w:r w:rsidR="002F7079" w:rsidRPr="00E45ED4">
        <w:rPr>
          <w:noProof/>
          <w:szCs w:val="24"/>
        </w:rPr>
        <w:t>jekta</w:t>
      </w:r>
      <w:r w:rsidR="00F03D18" w:rsidRPr="00E45ED4">
        <w:rPr>
          <w:noProof/>
          <w:szCs w:val="24"/>
        </w:rPr>
        <w:t xml:space="preserve"> ne stariji od 3 mjeseca</w:t>
      </w:r>
      <w:r w:rsidR="00522833" w:rsidRPr="00E45ED4">
        <w:rPr>
          <w:noProof/>
          <w:szCs w:val="24"/>
        </w:rPr>
        <w:t xml:space="preserve">. Za odgovornu osobu u udruzi potrebno je izvaditi original uvjerenja,a za voditelja </w:t>
      </w:r>
      <w:r w:rsidR="002A4E32" w:rsidRPr="00E45ED4">
        <w:rPr>
          <w:noProof/>
          <w:szCs w:val="24"/>
        </w:rPr>
        <w:t>pro</w:t>
      </w:r>
      <w:r w:rsidR="002F7079" w:rsidRPr="00E45ED4">
        <w:rPr>
          <w:noProof/>
          <w:szCs w:val="24"/>
        </w:rPr>
        <w:t>jekta</w:t>
      </w:r>
      <w:r w:rsidR="003A3E30" w:rsidRPr="00E45ED4">
        <w:rPr>
          <w:noProof/>
          <w:szCs w:val="24"/>
        </w:rPr>
        <w:t xml:space="preserve"> dovoljan je ispis dokumenta uvjerenja </w:t>
      </w:r>
      <w:r w:rsidR="00522833" w:rsidRPr="00E45ED4">
        <w:rPr>
          <w:noProof/>
          <w:szCs w:val="24"/>
        </w:rPr>
        <w:t xml:space="preserve"> iz sustava e-građani.</w:t>
      </w:r>
    </w:p>
    <w:p w14:paraId="1CF6E86A" w14:textId="77777777" w:rsidR="00F03D18" w:rsidRPr="00E45ED4" w:rsidRDefault="00F03D18" w:rsidP="00CB651A">
      <w:pPr>
        <w:numPr>
          <w:ilvl w:val="0"/>
          <w:numId w:val="15"/>
        </w:numPr>
        <w:jc w:val="both"/>
      </w:pPr>
      <w:r w:rsidRPr="00E45ED4">
        <w:t xml:space="preserve">potvrda izdana od strane Ministarstva financija </w:t>
      </w:r>
      <w:r w:rsidR="00D951D8" w:rsidRPr="00E45ED4">
        <w:t>–</w:t>
      </w:r>
      <w:r w:rsidRPr="00E45ED4">
        <w:t xml:space="preserve"> Porezne uprave da su podmireni svi doprinosi i plaćen porez</w:t>
      </w:r>
      <w:r w:rsidR="009918DB" w:rsidRPr="00E45ED4">
        <w:t xml:space="preserve"> </w:t>
      </w:r>
      <w:r w:rsidR="003A3E30" w:rsidRPr="00E45ED4">
        <w:t xml:space="preserve">(izvornik uvjerenja </w:t>
      </w:r>
      <w:r w:rsidR="002E2E01" w:rsidRPr="00E45ED4">
        <w:t>ne stariji od 30 dana)</w:t>
      </w:r>
      <w:r w:rsidR="003A3E30" w:rsidRPr="00E45ED4">
        <w:t>.</w:t>
      </w:r>
    </w:p>
    <w:p w14:paraId="473EFF07" w14:textId="77777777" w:rsidR="00F03D18" w:rsidRPr="00E45ED4" w:rsidRDefault="00F03D18" w:rsidP="00CB651A">
      <w:pPr>
        <w:numPr>
          <w:ilvl w:val="0"/>
          <w:numId w:val="15"/>
        </w:numPr>
        <w:jc w:val="both"/>
        <w:rPr>
          <w:szCs w:val="24"/>
        </w:rPr>
      </w:pPr>
      <w:r w:rsidRPr="00E45ED4">
        <w:rPr>
          <w:noProof/>
          <w:szCs w:val="24"/>
        </w:rPr>
        <w:t>solemnizirana bjanko zadužnica (</w:t>
      </w:r>
      <w:r w:rsidRPr="00E45ED4">
        <w:rPr>
          <w:i/>
          <w:noProof/>
          <w:szCs w:val="24"/>
        </w:rPr>
        <w:t xml:space="preserve">trošak solemnizacije je prihvatljiv trošak </w:t>
      </w:r>
      <w:r w:rsidR="002F7079" w:rsidRPr="00E45ED4">
        <w:rPr>
          <w:i/>
          <w:noProof/>
          <w:szCs w:val="24"/>
        </w:rPr>
        <w:t>projekta</w:t>
      </w:r>
      <w:r w:rsidRPr="00E45ED4">
        <w:rPr>
          <w:noProof/>
          <w:szCs w:val="24"/>
        </w:rPr>
        <w:t xml:space="preserve">) koja se ako ne bude realizirana vraća korisniku nakon odobrenja konačnog izvještaja o provedbi </w:t>
      </w:r>
      <w:r w:rsidR="002F7079" w:rsidRPr="00E45ED4">
        <w:rPr>
          <w:noProof/>
          <w:szCs w:val="24"/>
        </w:rPr>
        <w:t>projekta</w:t>
      </w:r>
      <w:r w:rsidR="00522833" w:rsidRPr="00E45ED4">
        <w:rPr>
          <w:noProof/>
          <w:szCs w:val="24"/>
        </w:rPr>
        <w:t>.</w:t>
      </w:r>
      <w:r w:rsidR="00522833" w:rsidRPr="00E45ED4">
        <w:t xml:space="preserve"> </w:t>
      </w:r>
      <w:proofErr w:type="spellStart"/>
      <w:r w:rsidR="00522833" w:rsidRPr="00E45ED4">
        <w:t>S</w:t>
      </w:r>
      <w:r w:rsidR="00522833" w:rsidRPr="00E45ED4">
        <w:rPr>
          <w:noProof/>
          <w:szCs w:val="24"/>
        </w:rPr>
        <w:t>olemnizirana</w:t>
      </w:r>
      <w:proofErr w:type="spellEnd"/>
      <w:r w:rsidR="00522833" w:rsidRPr="00E45ED4">
        <w:rPr>
          <w:noProof/>
          <w:szCs w:val="24"/>
        </w:rPr>
        <w:t xml:space="preserve"> bjanko zadužnica ne smije biti starija od datuma kada je objavljena Privremena lista udruga koji bi trebali dobiti financijska sredstva</w:t>
      </w:r>
      <w:r w:rsidR="003A3E30" w:rsidRPr="00E45ED4">
        <w:rPr>
          <w:noProof/>
          <w:szCs w:val="24"/>
        </w:rPr>
        <w:t>.</w:t>
      </w:r>
    </w:p>
    <w:p w14:paraId="56CA852F" w14:textId="77777777" w:rsidR="00435629" w:rsidRDefault="00435629" w:rsidP="00CB651A">
      <w:pPr>
        <w:numPr>
          <w:ilvl w:val="0"/>
          <w:numId w:val="15"/>
        </w:numPr>
        <w:jc w:val="both"/>
        <w:rPr>
          <w:szCs w:val="24"/>
        </w:rPr>
      </w:pPr>
      <w:r w:rsidRPr="00435629">
        <w:rPr>
          <w:szCs w:val="24"/>
        </w:rPr>
        <w:t>Izvornici dokumentacije na uvid (u slučaju svih dokumenata koji su prilikom prijave dostavljeni u preslikama).</w:t>
      </w:r>
    </w:p>
    <w:p w14:paraId="32644D84" w14:textId="77777777" w:rsidR="00664DCE" w:rsidRPr="00F96FD8" w:rsidRDefault="00664DCE" w:rsidP="00664DCE">
      <w:pPr>
        <w:jc w:val="both"/>
        <w:rPr>
          <w:szCs w:val="24"/>
        </w:rPr>
      </w:pPr>
    </w:p>
    <w:p w14:paraId="7A27C640" w14:textId="5FA3EE34" w:rsidR="00E45ED4" w:rsidRDefault="00E45ED4" w:rsidP="00664DCE">
      <w:pPr>
        <w:jc w:val="both"/>
        <w:rPr>
          <w:color w:val="FF0000"/>
          <w:szCs w:val="24"/>
        </w:rPr>
      </w:pPr>
    </w:p>
    <w:p w14:paraId="3C2B408B" w14:textId="77777777" w:rsidR="00E45ED4" w:rsidRPr="00E45ED4" w:rsidRDefault="00E45ED4" w:rsidP="00E45ED4">
      <w:pPr>
        <w:jc w:val="both"/>
        <w:rPr>
          <w:rFonts w:asciiTheme="minorHAnsi" w:hAnsiTheme="minorHAnsi" w:cstheme="minorHAnsi"/>
        </w:rPr>
      </w:pPr>
      <w:r w:rsidRPr="00E45ED4">
        <w:rPr>
          <w:rFonts w:asciiTheme="minorHAnsi" w:hAnsiTheme="minorHAnsi" w:cstheme="minorHAnsi"/>
        </w:rPr>
        <w:t xml:space="preserve">Za projekte koji se provode u školama i drugim odgojno-obrazovnim ustanovama, udruga </w:t>
      </w:r>
      <w:r w:rsidRPr="00E45ED4">
        <w:rPr>
          <w:rFonts w:asciiTheme="minorHAnsi" w:hAnsiTheme="minorHAnsi" w:cstheme="minorHAnsi"/>
          <w:b/>
        </w:rPr>
        <w:t>neće prije potpisivanja ugovora trebati</w:t>
      </w:r>
      <w:r w:rsidRPr="00E45ED4">
        <w:rPr>
          <w:rFonts w:asciiTheme="minorHAnsi" w:hAnsiTheme="minorHAnsi" w:cstheme="minorHAnsi"/>
        </w:rPr>
        <w:t xml:space="preserve"> dostaviti stručno mišljenje koje je po podnesenom zahtjevu zaprimila od Agencije za odgoj i obrazovanje, budući da će Agencija navedeno mišljenje dostaviti neposredno Ministarstvu zdravstva. Mišljenje će se prihvatiti isključivo ako je pozitivno i s datumom koji nije stariji od dana objave natječaja.  </w:t>
      </w:r>
    </w:p>
    <w:p w14:paraId="2EF62A04" w14:textId="77777777" w:rsidR="00E45ED4" w:rsidRPr="00E45ED4" w:rsidRDefault="00E45ED4" w:rsidP="00664DCE">
      <w:pPr>
        <w:jc w:val="both"/>
        <w:rPr>
          <w:rFonts w:asciiTheme="minorHAnsi" w:hAnsiTheme="minorHAnsi" w:cstheme="minorHAnsi"/>
          <w:color w:val="FF0000"/>
        </w:rPr>
      </w:pPr>
    </w:p>
    <w:p w14:paraId="5E8AEF28" w14:textId="77777777" w:rsidR="003D758B" w:rsidRPr="00F96FD8" w:rsidRDefault="003D758B" w:rsidP="00664DCE">
      <w:pPr>
        <w:jc w:val="both"/>
        <w:rPr>
          <w:b/>
          <w:szCs w:val="24"/>
          <w:u w:val="single"/>
        </w:rPr>
      </w:pPr>
    </w:p>
    <w:p w14:paraId="1305C90C" w14:textId="77777777" w:rsidR="00526E3D" w:rsidRDefault="00526E3D" w:rsidP="00526E3D">
      <w:pPr>
        <w:tabs>
          <w:tab w:val="left" w:pos="0"/>
        </w:tabs>
        <w:contextualSpacing/>
        <w:jc w:val="both"/>
        <w:rPr>
          <w:szCs w:val="24"/>
        </w:rPr>
      </w:pPr>
      <w:r w:rsidRPr="00D02875">
        <w:rPr>
          <w:szCs w:val="24"/>
        </w:rPr>
        <w:t>Napomena: prijavitelji i partneri kao provoditelji projekta preuzimaju odgovornost za sigurnost djece koja su korisnici aktivnosti koje provode te je prilikom provedbe svake od projektnih aktivnosti koja uključuje djecu potrebno osigurati prisutnost provjerene osobe iz projektnog tima.</w:t>
      </w:r>
    </w:p>
    <w:p w14:paraId="5FFE79F8" w14:textId="77777777" w:rsidR="005E5CC7" w:rsidRDefault="005E5CC7" w:rsidP="00F74197">
      <w:pPr>
        <w:jc w:val="both"/>
        <w:rPr>
          <w:szCs w:val="24"/>
          <w:u w:val="single"/>
        </w:rPr>
      </w:pPr>
    </w:p>
    <w:p w14:paraId="409A0A2B" w14:textId="77777777" w:rsidR="003A3E30" w:rsidRPr="00664DCE" w:rsidRDefault="003A3E30" w:rsidP="00F74197">
      <w:pPr>
        <w:jc w:val="both"/>
        <w:rPr>
          <w:szCs w:val="24"/>
          <w:u w:val="single"/>
        </w:rPr>
      </w:pPr>
    </w:p>
    <w:p w14:paraId="7084DCC0" w14:textId="77777777" w:rsidR="003A3E30" w:rsidRDefault="00F74197" w:rsidP="00F74197">
      <w:pPr>
        <w:jc w:val="both"/>
        <w:rPr>
          <w:szCs w:val="24"/>
        </w:rPr>
      </w:pPr>
      <w:r w:rsidRPr="00620BB9">
        <w:rPr>
          <w:szCs w:val="24"/>
        </w:rPr>
        <w:t xml:space="preserve">Rok za dostavu dodatne dokumentacije je </w:t>
      </w:r>
      <w:r w:rsidR="002E2E01" w:rsidRPr="00620BB9">
        <w:rPr>
          <w:b/>
          <w:szCs w:val="24"/>
        </w:rPr>
        <w:t>8</w:t>
      </w:r>
      <w:r w:rsidRPr="00620BB9">
        <w:rPr>
          <w:b/>
          <w:szCs w:val="24"/>
        </w:rPr>
        <w:t xml:space="preserve"> dana</w:t>
      </w:r>
      <w:r w:rsidRPr="00620BB9">
        <w:rPr>
          <w:szCs w:val="24"/>
        </w:rPr>
        <w:t xml:space="preserve"> od dana dostave obavijesti udrugama koje su na privremenoj listi za financiranje</w:t>
      </w:r>
      <w:r w:rsidR="00BE1041">
        <w:rPr>
          <w:szCs w:val="24"/>
        </w:rPr>
        <w:t>.</w:t>
      </w:r>
    </w:p>
    <w:p w14:paraId="34159661" w14:textId="77777777" w:rsidR="003A3E30" w:rsidRDefault="003A3E30" w:rsidP="00F74197">
      <w:pPr>
        <w:jc w:val="both"/>
        <w:rPr>
          <w:szCs w:val="24"/>
        </w:rPr>
      </w:pPr>
    </w:p>
    <w:p w14:paraId="3B36DEFB" w14:textId="77777777" w:rsidR="00F74197" w:rsidRPr="00F96FD8" w:rsidRDefault="00BE1041" w:rsidP="00F74197">
      <w:pPr>
        <w:jc w:val="both"/>
        <w:rPr>
          <w:szCs w:val="24"/>
        </w:rPr>
      </w:pPr>
      <w:r>
        <w:rPr>
          <w:szCs w:val="24"/>
        </w:rPr>
        <w:t xml:space="preserve">Obavijest o dostavi dodatne dokumentacije </w:t>
      </w:r>
      <w:r w:rsidR="000A0676">
        <w:rPr>
          <w:szCs w:val="24"/>
        </w:rPr>
        <w:t xml:space="preserve">dostavit će </w:t>
      </w:r>
      <w:r w:rsidR="000A0676" w:rsidRPr="00F96FD8">
        <w:rPr>
          <w:szCs w:val="24"/>
        </w:rPr>
        <w:t>se</w:t>
      </w:r>
      <w:r w:rsidR="000A0676" w:rsidRPr="00F96FD8">
        <w:rPr>
          <w:b/>
          <w:szCs w:val="24"/>
        </w:rPr>
        <w:t xml:space="preserve"> </w:t>
      </w:r>
      <w:r w:rsidR="000A0676" w:rsidRPr="00F96FD8">
        <w:rPr>
          <w:szCs w:val="24"/>
        </w:rPr>
        <w:t>prijaviteljima putem maila u roku od 2 dana od objave privremene liste.</w:t>
      </w:r>
      <w:r w:rsidR="000A0676" w:rsidRPr="00F96FD8">
        <w:rPr>
          <w:b/>
          <w:szCs w:val="24"/>
        </w:rPr>
        <w:t xml:space="preserve"> </w:t>
      </w:r>
      <w:r w:rsidR="009D7E2E" w:rsidRPr="00F96FD8">
        <w:rPr>
          <w:szCs w:val="24"/>
        </w:rPr>
        <w:t>Dodatna dokumentacija</w:t>
      </w:r>
      <w:r w:rsidR="006E5632">
        <w:rPr>
          <w:szCs w:val="24"/>
        </w:rPr>
        <w:t xml:space="preserve"> dostavlja se Ministarstvu zdravstva</w:t>
      </w:r>
      <w:r w:rsidR="003A3E30">
        <w:rPr>
          <w:szCs w:val="24"/>
        </w:rPr>
        <w:t xml:space="preserve">. </w:t>
      </w:r>
      <w:r w:rsidR="002E2E01" w:rsidRPr="00F96FD8">
        <w:rPr>
          <w:b/>
          <w:szCs w:val="24"/>
        </w:rPr>
        <w:t>Sve bitne obavijesti prijaviteljima će biti poslane na e-mail adresu navedenu u opisnom obrascu prijave</w:t>
      </w:r>
      <w:r w:rsidR="00F817E1" w:rsidRPr="00F96FD8">
        <w:rPr>
          <w:szCs w:val="24"/>
        </w:rPr>
        <w:t xml:space="preserve">. </w:t>
      </w:r>
      <w:r w:rsidR="00F74197" w:rsidRPr="00F96FD8">
        <w:rPr>
          <w:szCs w:val="24"/>
        </w:rPr>
        <w:t>Ukoliko prijavitelj ne dostavi traženu dodatnu</w:t>
      </w:r>
      <w:r w:rsidR="00D951D8" w:rsidRPr="00F96FD8">
        <w:rPr>
          <w:szCs w:val="24"/>
        </w:rPr>
        <w:t xml:space="preserve"> dokumentaciju u roku od </w:t>
      </w:r>
      <w:r w:rsidR="002E2E01" w:rsidRPr="00F96FD8">
        <w:rPr>
          <w:szCs w:val="24"/>
        </w:rPr>
        <w:t>8</w:t>
      </w:r>
      <w:r w:rsidR="00D951D8" w:rsidRPr="00F96FD8">
        <w:rPr>
          <w:szCs w:val="24"/>
        </w:rPr>
        <w:t xml:space="preserve"> dana</w:t>
      </w:r>
      <w:r w:rsidR="00F74197" w:rsidRPr="00F96FD8">
        <w:rPr>
          <w:szCs w:val="24"/>
        </w:rPr>
        <w:t xml:space="preserve"> ugovor o financiranju neće se sklopiti. </w:t>
      </w:r>
    </w:p>
    <w:p w14:paraId="4315118F" w14:textId="77777777" w:rsidR="00F74197" w:rsidRPr="00F96FD8" w:rsidRDefault="00F74197" w:rsidP="00F74197">
      <w:pPr>
        <w:jc w:val="both"/>
        <w:rPr>
          <w:b/>
          <w:szCs w:val="24"/>
        </w:rPr>
      </w:pPr>
    </w:p>
    <w:p w14:paraId="1A4F74A4" w14:textId="77777777" w:rsidR="00EC5037" w:rsidRPr="00240734" w:rsidRDefault="00F74197" w:rsidP="00F74197">
      <w:pPr>
        <w:jc w:val="both"/>
        <w:rPr>
          <w:b/>
          <w:szCs w:val="24"/>
        </w:rPr>
      </w:pPr>
      <w:r w:rsidRPr="00F96FD8">
        <w:rPr>
          <w:b/>
          <w:szCs w:val="24"/>
        </w:rPr>
        <w:t>Provjeru dodatne dokumentacije vrš</w:t>
      </w:r>
      <w:r w:rsidR="00F42685" w:rsidRPr="00F96FD8">
        <w:rPr>
          <w:b/>
          <w:szCs w:val="24"/>
        </w:rPr>
        <w:t>i</w:t>
      </w:r>
      <w:r w:rsidR="005114D5" w:rsidRPr="00F96FD8">
        <w:rPr>
          <w:b/>
          <w:szCs w:val="24"/>
        </w:rPr>
        <w:t xml:space="preserve">t će </w:t>
      </w:r>
      <w:r w:rsidR="006E5632" w:rsidRPr="006E5632">
        <w:rPr>
          <w:b/>
          <w:szCs w:val="24"/>
        </w:rPr>
        <w:t>R</w:t>
      </w:r>
      <w:r w:rsidR="00240734">
        <w:rPr>
          <w:b/>
          <w:szCs w:val="24"/>
        </w:rPr>
        <w:t>adna skupina za procjenu kvalitete</w:t>
      </w:r>
      <w:r w:rsidR="001F725D">
        <w:rPr>
          <w:b/>
          <w:szCs w:val="24"/>
        </w:rPr>
        <w:t xml:space="preserve"> zaprimljenih</w:t>
      </w:r>
      <w:r w:rsidR="005114D5" w:rsidRPr="006E5632">
        <w:rPr>
          <w:b/>
          <w:szCs w:val="24"/>
        </w:rPr>
        <w:t xml:space="preserve"> </w:t>
      </w:r>
      <w:r w:rsidR="002A4E32" w:rsidRPr="006E5632">
        <w:rPr>
          <w:b/>
          <w:szCs w:val="24"/>
        </w:rPr>
        <w:t>pro</w:t>
      </w:r>
      <w:r w:rsidR="002F7079" w:rsidRPr="006E5632">
        <w:rPr>
          <w:b/>
          <w:szCs w:val="24"/>
        </w:rPr>
        <w:t>jekata Ministarstva zdravstva.</w:t>
      </w:r>
    </w:p>
    <w:p w14:paraId="753A7B4F" w14:textId="77777777" w:rsidR="002D06FA" w:rsidRDefault="002D06FA" w:rsidP="00F74197">
      <w:pPr>
        <w:jc w:val="both"/>
        <w:rPr>
          <w:szCs w:val="24"/>
        </w:rPr>
      </w:pPr>
    </w:p>
    <w:p w14:paraId="5F998DB1" w14:textId="77777777" w:rsidR="00F74197" w:rsidRPr="00620BB9" w:rsidRDefault="00F74197" w:rsidP="00F74197">
      <w:pPr>
        <w:jc w:val="both"/>
        <w:rPr>
          <w:szCs w:val="24"/>
        </w:rPr>
      </w:pPr>
      <w:r w:rsidRPr="00620BB9">
        <w:rPr>
          <w:szCs w:val="24"/>
        </w:rPr>
        <w:t>Ukoliko se provjerom dodatne dokumentacije ustanovi da neki od prijavitelja ne isp</w:t>
      </w:r>
      <w:r w:rsidR="00D951D8" w:rsidRPr="00620BB9">
        <w:rPr>
          <w:szCs w:val="24"/>
        </w:rPr>
        <w:t>unjava tražene uvjete natječaja</w:t>
      </w:r>
      <w:r w:rsidRPr="00620BB9">
        <w:rPr>
          <w:szCs w:val="24"/>
        </w:rPr>
        <w:t xml:space="preserve"> njegova prijava neće se razmatrati za postupak ugovaranja.</w:t>
      </w:r>
    </w:p>
    <w:p w14:paraId="20DDB338" w14:textId="77777777" w:rsidR="00F74197" w:rsidRPr="00620BB9" w:rsidRDefault="00F74197" w:rsidP="00F74197">
      <w:pPr>
        <w:jc w:val="both"/>
        <w:rPr>
          <w:szCs w:val="24"/>
        </w:rPr>
      </w:pPr>
    </w:p>
    <w:p w14:paraId="74311EBE" w14:textId="77777777" w:rsidR="00F74197" w:rsidRPr="00620BB9" w:rsidRDefault="00F74197" w:rsidP="00F74197">
      <w:pPr>
        <w:jc w:val="both"/>
        <w:rPr>
          <w:szCs w:val="24"/>
        </w:rPr>
      </w:pPr>
      <w:r w:rsidRPr="00620BB9">
        <w:rPr>
          <w:szCs w:val="24"/>
        </w:rPr>
        <w:t>Prije konačnog potpisivanja ugovora s korisnikom</w:t>
      </w:r>
      <w:r w:rsidR="006E5632">
        <w:rPr>
          <w:szCs w:val="24"/>
        </w:rPr>
        <w:t xml:space="preserve"> sredstava, a temeljem procjene Radne </w:t>
      </w:r>
      <w:r w:rsidR="006E5632" w:rsidRPr="001F725D">
        <w:rPr>
          <w:szCs w:val="24"/>
        </w:rPr>
        <w:t>skupine</w:t>
      </w:r>
      <w:r w:rsidR="00664B35" w:rsidRPr="001F725D">
        <w:rPr>
          <w:szCs w:val="24"/>
        </w:rPr>
        <w:t xml:space="preserve"> </w:t>
      </w:r>
      <w:r w:rsidR="00F42685" w:rsidRPr="001F725D">
        <w:rPr>
          <w:szCs w:val="24"/>
        </w:rPr>
        <w:t xml:space="preserve">za </w:t>
      </w:r>
      <w:r w:rsidR="001F725D" w:rsidRPr="001F725D">
        <w:rPr>
          <w:szCs w:val="24"/>
        </w:rPr>
        <w:t>procjenu kvalitet</w:t>
      </w:r>
      <w:r w:rsidR="003A3E30">
        <w:rPr>
          <w:szCs w:val="24"/>
        </w:rPr>
        <w:t xml:space="preserve">e </w:t>
      </w:r>
      <w:r w:rsidR="001F725D" w:rsidRPr="001F725D">
        <w:rPr>
          <w:szCs w:val="24"/>
        </w:rPr>
        <w:t>zaprimljenih projekata</w:t>
      </w:r>
      <w:r w:rsidRPr="001F725D">
        <w:rPr>
          <w:szCs w:val="24"/>
        </w:rPr>
        <w:t>,</w:t>
      </w:r>
      <w:r w:rsidR="001F725D">
        <w:rPr>
          <w:szCs w:val="24"/>
        </w:rPr>
        <w:t xml:space="preserve"> </w:t>
      </w:r>
      <w:r w:rsidR="002F7079">
        <w:rPr>
          <w:szCs w:val="24"/>
        </w:rPr>
        <w:t>Ministarstvo zdravstva</w:t>
      </w:r>
      <w:r w:rsidRPr="00620BB9">
        <w:rPr>
          <w:szCs w:val="24"/>
        </w:rPr>
        <w:t xml:space="preserve"> </w:t>
      </w:r>
      <w:r w:rsidR="002F7079">
        <w:rPr>
          <w:szCs w:val="24"/>
        </w:rPr>
        <w:t>može</w:t>
      </w:r>
      <w:r w:rsidR="00664B35" w:rsidRPr="00620BB9">
        <w:rPr>
          <w:szCs w:val="24"/>
        </w:rPr>
        <w:t xml:space="preserve"> </w:t>
      </w:r>
      <w:r w:rsidRPr="00620BB9">
        <w:rPr>
          <w:szCs w:val="24"/>
        </w:rPr>
        <w:t xml:space="preserve">tražiti reviziju obrasca proračuna kako bi procijenjeni troškovi odgovarali realnim troškovima u odnosu na predložene aktivnosti ili ako se </w:t>
      </w:r>
      <w:r w:rsidR="00C152C9">
        <w:rPr>
          <w:szCs w:val="24"/>
        </w:rPr>
        <w:t>projekt</w:t>
      </w:r>
      <w:r w:rsidRPr="00620BB9">
        <w:rPr>
          <w:szCs w:val="24"/>
        </w:rPr>
        <w:t xml:space="preserve"> ne može financirati u cijelosti. </w:t>
      </w:r>
      <w:r w:rsidR="00C152C9">
        <w:rPr>
          <w:szCs w:val="24"/>
        </w:rPr>
        <w:t xml:space="preserve"> </w:t>
      </w:r>
    </w:p>
    <w:p w14:paraId="1B755018" w14:textId="77777777" w:rsidR="00F74197" w:rsidRPr="00620BB9" w:rsidRDefault="00F74197" w:rsidP="00F74197">
      <w:pPr>
        <w:jc w:val="both"/>
        <w:rPr>
          <w:b/>
          <w:szCs w:val="24"/>
        </w:rPr>
      </w:pPr>
    </w:p>
    <w:p w14:paraId="7E8E5FF0" w14:textId="77777777" w:rsidR="00F74197" w:rsidRPr="00620BB9" w:rsidRDefault="00F74197" w:rsidP="00F74197">
      <w:pPr>
        <w:jc w:val="both"/>
        <w:rPr>
          <w:szCs w:val="24"/>
        </w:rPr>
      </w:pPr>
      <w:r w:rsidRPr="00620BB9">
        <w:rPr>
          <w:szCs w:val="24"/>
        </w:rPr>
        <w:lastRenderedPageBreak/>
        <w:t>Rez</w:t>
      </w:r>
      <w:r w:rsidR="0006676E" w:rsidRPr="00620BB9">
        <w:rPr>
          <w:szCs w:val="24"/>
        </w:rPr>
        <w:t xml:space="preserve">ervna lista odabranih </w:t>
      </w:r>
      <w:r w:rsidR="002A4E32">
        <w:rPr>
          <w:szCs w:val="24"/>
        </w:rPr>
        <w:t>pro</w:t>
      </w:r>
      <w:r w:rsidR="00C152C9">
        <w:rPr>
          <w:szCs w:val="24"/>
        </w:rPr>
        <w:t>jekata</w:t>
      </w:r>
      <w:r w:rsidRPr="00620BB9">
        <w:rPr>
          <w:szCs w:val="24"/>
        </w:rPr>
        <w:t xml:space="preserve"> za dodjelu bespovratnih sredstava aktivirat će se prema redoslijedu ostvarenih bodova prilikom procjene ukoliko, nakon provjere dodatne dokumentacije i procesa revizije proračunskih obrazaca, ostane dovoljno sredstava z</w:t>
      </w:r>
      <w:r w:rsidR="0006676E" w:rsidRPr="00620BB9">
        <w:rPr>
          <w:szCs w:val="24"/>
        </w:rPr>
        <w:t xml:space="preserve">a ugovaranje dodatnih </w:t>
      </w:r>
      <w:r w:rsidR="00C152C9">
        <w:rPr>
          <w:szCs w:val="24"/>
        </w:rPr>
        <w:t>projekata</w:t>
      </w:r>
      <w:r w:rsidR="003A3E30">
        <w:rPr>
          <w:szCs w:val="24"/>
        </w:rPr>
        <w:t>.</w:t>
      </w:r>
      <w:r w:rsidRPr="00620BB9">
        <w:rPr>
          <w:szCs w:val="24"/>
        </w:rPr>
        <w:t xml:space="preserve"> </w:t>
      </w:r>
    </w:p>
    <w:p w14:paraId="3703755F" w14:textId="77777777" w:rsidR="00664B35" w:rsidRPr="00620BB9" w:rsidRDefault="00664B35" w:rsidP="00F74197">
      <w:pPr>
        <w:jc w:val="both"/>
        <w:rPr>
          <w:szCs w:val="24"/>
        </w:rPr>
      </w:pPr>
    </w:p>
    <w:p w14:paraId="1ABA88AB" w14:textId="77777777" w:rsidR="00F74197" w:rsidRPr="0092300A" w:rsidRDefault="00F74197" w:rsidP="00D951D8">
      <w:pPr>
        <w:jc w:val="both"/>
        <w:rPr>
          <w:b/>
          <w:szCs w:val="24"/>
        </w:rPr>
      </w:pPr>
      <w:r w:rsidRPr="006E5632">
        <w:rPr>
          <w:szCs w:val="24"/>
        </w:rPr>
        <w:t>Nakon prov</w:t>
      </w:r>
      <w:r w:rsidR="0075339A" w:rsidRPr="006E5632">
        <w:rPr>
          <w:szCs w:val="24"/>
        </w:rPr>
        <w:t>jere dostavljene dokumentacije, Radna skupina</w:t>
      </w:r>
      <w:r w:rsidR="001F725D">
        <w:rPr>
          <w:szCs w:val="24"/>
        </w:rPr>
        <w:t xml:space="preserve"> za procjenu</w:t>
      </w:r>
      <w:r w:rsidR="00240734">
        <w:rPr>
          <w:szCs w:val="24"/>
        </w:rPr>
        <w:t xml:space="preserve"> kvalitete</w:t>
      </w:r>
      <w:r w:rsidR="006E5632" w:rsidRPr="006E5632">
        <w:rPr>
          <w:szCs w:val="24"/>
        </w:rPr>
        <w:t xml:space="preserve"> projekata</w:t>
      </w:r>
      <w:r w:rsidR="00EA0C86" w:rsidRPr="006E5632">
        <w:rPr>
          <w:szCs w:val="24"/>
        </w:rPr>
        <w:t xml:space="preserve"> </w:t>
      </w:r>
      <w:r w:rsidRPr="006E5632">
        <w:rPr>
          <w:szCs w:val="24"/>
        </w:rPr>
        <w:t>predlaž</w:t>
      </w:r>
      <w:r w:rsidR="006E5632" w:rsidRPr="006E5632">
        <w:rPr>
          <w:szCs w:val="24"/>
        </w:rPr>
        <w:t>e</w:t>
      </w:r>
      <w:r w:rsidRPr="0092300A">
        <w:rPr>
          <w:szCs w:val="24"/>
        </w:rPr>
        <w:t xml:space="preserve"> ko</w:t>
      </w:r>
      <w:r w:rsidR="0006676E" w:rsidRPr="0092300A">
        <w:rPr>
          <w:szCs w:val="24"/>
        </w:rPr>
        <w:t xml:space="preserve">načnu listu odabranih </w:t>
      </w:r>
      <w:r w:rsidR="00C152C9">
        <w:rPr>
          <w:szCs w:val="24"/>
        </w:rPr>
        <w:t>projekata</w:t>
      </w:r>
      <w:r w:rsidRPr="0092300A">
        <w:rPr>
          <w:szCs w:val="24"/>
        </w:rPr>
        <w:t xml:space="preserve"> za dodjelu </w:t>
      </w:r>
      <w:r w:rsidRPr="00E45ED4">
        <w:rPr>
          <w:szCs w:val="24"/>
        </w:rPr>
        <w:t xml:space="preserve">bespovratnih sredstava </w:t>
      </w:r>
      <w:r w:rsidR="00F6074E" w:rsidRPr="00E45ED4">
        <w:rPr>
          <w:szCs w:val="24"/>
        </w:rPr>
        <w:t>koju</w:t>
      </w:r>
      <w:r w:rsidR="00030EA3" w:rsidRPr="00E45ED4">
        <w:rPr>
          <w:szCs w:val="24"/>
        </w:rPr>
        <w:t xml:space="preserve"> </w:t>
      </w:r>
      <w:r w:rsidR="00F6074E" w:rsidRPr="00E45ED4">
        <w:rPr>
          <w:szCs w:val="24"/>
        </w:rPr>
        <w:t xml:space="preserve">s prijedlozima odgovora za </w:t>
      </w:r>
      <w:r w:rsidR="00C152C9" w:rsidRPr="00E45ED4">
        <w:rPr>
          <w:szCs w:val="24"/>
        </w:rPr>
        <w:t>projekte</w:t>
      </w:r>
      <w:r w:rsidR="00F6074E" w:rsidRPr="00E45ED4">
        <w:rPr>
          <w:szCs w:val="24"/>
        </w:rPr>
        <w:t xml:space="preserve"> udruga kojima nije odobreno financiranje s informacijom o razlozima neprihvaćanja </w:t>
      </w:r>
      <w:r w:rsidR="003A3E30" w:rsidRPr="00E45ED4">
        <w:rPr>
          <w:szCs w:val="24"/>
        </w:rPr>
        <w:t>projekata</w:t>
      </w:r>
      <w:r w:rsidR="00F6074E" w:rsidRPr="00E45ED4">
        <w:rPr>
          <w:szCs w:val="24"/>
        </w:rPr>
        <w:t xml:space="preserve"> i neodobravanja financijskih sredstava </w:t>
      </w:r>
      <w:r w:rsidR="001072E5" w:rsidRPr="00E45ED4">
        <w:rPr>
          <w:szCs w:val="24"/>
        </w:rPr>
        <w:t>dostavlja</w:t>
      </w:r>
      <w:r w:rsidR="00030EA3" w:rsidRPr="00E45ED4">
        <w:rPr>
          <w:szCs w:val="24"/>
        </w:rPr>
        <w:t>ju</w:t>
      </w:r>
      <w:r w:rsidR="00FE0035" w:rsidRPr="00E45ED4">
        <w:rPr>
          <w:szCs w:val="24"/>
        </w:rPr>
        <w:t xml:space="preserve"> </w:t>
      </w:r>
      <w:r w:rsidR="003A3E30" w:rsidRPr="00E45ED4">
        <w:rPr>
          <w:b/>
          <w:szCs w:val="24"/>
        </w:rPr>
        <w:t>čelnik</w:t>
      </w:r>
      <w:r w:rsidRPr="00E45ED4">
        <w:rPr>
          <w:b/>
          <w:szCs w:val="24"/>
        </w:rPr>
        <w:t xml:space="preserve"> Ministarstva zdrav</w:t>
      </w:r>
      <w:r w:rsidR="00B1258B" w:rsidRPr="00E45ED4">
        <w:rPr>
          <w:b/>
          <w:szCs w:val="24"/>
        </w:rPr>
        <w:t>stva.</w:t>
      </w:r>
    </w:p>
    <w:p w14:paraId="0119C2B8" w14:textId="77777777" w:rsidR="00F6074E" w:rsidRPr="00620BB9" w:rsidRDefault="00F6074E" w:rsidP="00D951D8">
      <w:pPr>
        <w:jc w:val="both"/>
        <w:rPr>
          <w:szCs w:val="24"/>
        </w:rPr>
      </w:pPr>
    </w:p>
    <w:p w14:paraId="544FC1F8" w14:textId="77777777" w:rsidR="003A3E30" w:rsidRPr="003A3E30" w:rsidRDefault="00F74197" w:rsidP="003A3E30">
      <w:pPr>
        <w:jc w:val="both"/>
        <w:rPr>
          <w:rFonts w:ascii="Times New Roman" w:hAnsi="Times New Roman"/>
          <w:bCs/>
          <w:szCs w:val="24"/>
        </w:rPr>
      </w:pPr>
      <w:r w:rsidRPr="00F96FD8">
        <w:rPr>
          <w:b/>
          <w:szCs w:val="24"/>
        </w:rPr>
        <w:t>Na</w:t>
      </w:r>
      <w:r w:rsidR="0075339A">
        <w:rPr>
          <w:b/>
          <w:szCs w:val="24"/>
        </w:rPr>
        <w:t xml:space="preserve"> temelju prijedloga Radne </w:t>
      </w:r>
      <w:r w:rsidR="0075339A" w:rsidRPr="0075339A">
        <w:rPr>
          <w:b/>
          <w:szCs w:val="24"/>
        </w:rPr>
        <w:t>skupine</w:t>
      </w:r>
      <w:r w:rsidR="002C2B4D" w:rsidRPr="0075339A">
        <w:rPr>
          <w:b/>
          <w:szCs w:val="24"/>
        </w:rPr>
        <w:t xml:space="preserve"> za procjenu</w:t>
      </w:r>
      <w:r w:rsidR="005A638A">
        <w:rPr>
          <w:b/>
          <w:szCs w:val="24"/>
        </w:rPr>
        <w:t xml:space="preserve"> kvalitete zaprimljenih</w:t>
      </w:r>
      <w:r w:rsidR="001F725D">
        <w:rPr>
          <w:b/>
          <w:szCs w:val="24"/>
        </w:rPr>
        <w:t xml:space="preserve"> projekata</w:t>
      </w:r>
      <w:r w:rsidR="0075339A">
        <w:rPr>
          <w:b/>
          <w:szCs w:val="24"/>
        </w:rPr>
        <w:t>,</w:t>
      </w:r>
      <w:r w:rsidR="00B1258B">
        <w:rPr>
          <w:b/>
          <w:szCs w:val="24"/>
        </w:rPr>
        <w:t xml:space="preserve"> </w:t>
      </w:r>
      <w:r w:rsidRPr="00F96FD8">
        <w:rPr>
          <w:b/>
          <w:szCs w:val="24"/>
        </w:rPr>
        <w:t>Odluku o raspodjeli i odobravanju financijskih s</w:t>
      </w:r>
      <w:r w:rsidR="00B1258B">
        <w:rPr>
          <w:b/>
          <w:szCs w:val="24"/>
        </w:rPr>
        <w:t>redstava donosi</w:t>
      </w:r>
      <w:r w:rsidR="00E37343" w:rsidRPr="00F96FD8">
        <w:rPr>
          <w:b/>
          <w:szCs w:val="24"/>
        </w:rPr>
        <w:t xml:space="preserve"> </w:t>
      </w:r>
      <w:r w:rsidR="00B1258B">
        <w:rPr>
          <w:b/>
          <w:szCs w:val="24"/>
        </w:rPr>
        <w:t>čelnik</w:t>
      </w:r>
      <w:r w:rsidRPr="00F96FD8">
        <w:rPr>
          <w:b/>
          <w:szCs w:val="24"/>
        </w:rPr>
        <w:t xml:space="preserve"> Ministarstva</w:t>
      </w:r>
      <w:r w:rsidR="00B1258B">
        <w:rPr>
          <w:b/>
          <w:szCs w:val="24"/>
        </w:rPr>
        <w:t>.</w:t>
      </w:r>
      <w:r w:rsidR="003A3E30">
        <w:rPr>
          <w:b/>
          <w:szCs w:val="24"/>
        </w:rPr>
        <w:t xml:space="preserve"> </w:t>
      </w:r>
    </w:p>
    <w:p w14:paraId="12D1189F" w14:textId="77777777" w:rsidR="00F817E1" w:rsidRDefault="00F817E1" w:rsidP="00066DEB">
      <w:pPr>
        <w:jc w:val="both"/>
        <w:rPr>
          <w:b/>
          <w:szCs w:val="24"/>
        </w:rPr>
      </w:pPr>
    </w:p>
    <w:p w14:paraId="68F91B1B" w14:textId="12D7D58A" w:rsidR="003A3E30" w:rsidRDefault="003A3E30" w:rsidP="00D951D8">
      <w:pPr>
        <w:jc w:val="both"/>
        <w:rPr>
          <w:b/>
          <w:szCs w:val="24"/>
        </w:rPr>
      </w:pPr>
    </w:p>
    <w:p w14:paraId="3791C7D5" w14:textId="77777777" w:rsidR="00030EA3" w:rsidRPr="00620BB9" w:rsidRDefault="00030EA3" w:rsidP="00D951D8">
      <w:pPr>
        <w:jc w:val="both"/>
        <w:rPr>
          <w:b/>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4BC96"/>
        <w:tblLook w:val="04A0" w:firstRow="1" w:lastRow="0" w:firstColumn="1" w:lastColumn="0" w:noHBand="0" w:noVBand="1"/>
      </w:tblPr>
      <w:tblGrid>
        <w:gridCol w:w="10"/>
        <w:gridCol w:w="8795"/>
        <w:gridCol w:w="241"/>
      </w:tblGrid>
      <w:tr w:rsidR="00AF2F3C" w:rsidRPr="00F07C4F" w14:paraId="55DDD538" w14:textId="77777777" w:rsidTr="00F42685">
        <w:trPr>
          <w:trHeight w:val="381"/>
        </w:trPr>
        <w:tc>
          <w:tcPr>
            <w:tcW w:w="9046" w:type="dxa"/>
            <w:gridSpan w:val="3"/>
            <w:shd w:val="clear" w:color="auto" w:fill="C4BC96"/>
          </w:tcPr>
          <w:p w14:paraId="6EABF4DE" w14:textId="77777777" w:rsidR="00AF2F3C" w:rsidRPr="00620BB9" w:rsidRDefault="00AF2F3C" w:rsidP="00735C9D">
            <w:pPr>
              <w:pStyle w:val="Naslov2"/>
            </w:pPr>
            <w:bookmarkStart w:id="44" w:name="_Toc69282732"/>
            <w:r w:rsidRPr="00620BB9">
              <w:t xml:space="preserve">4.4. </w:t>
            </w:r>
            <w:proofErr w:type="spellStart"/>
            <w:r w:rsidRPr="00620BB9">
              <w:t>Obavijest</w:t>
            </w:r>
            <w:proofErr w:type="spellEnd"/>
            <w:r w:rsidRPr="00620BB9">
              <w:t xml:space="preserve"> o </w:t>
            </w:r>
            <w:proofErr w:type="spellStart"/>
            <w:r w:rsidRPr="00620BB9">
              <w:t>donesenoj</w:t>
            </w:r>
            <w:proofErr w:type="spellEnd"/>
            <w:r w:rsidRPr="00620BB9">
              <w:t xml:space="preserve"> </w:t>
            </w:r>
            <w:proofErr w:type="spellStart"/>
            <w:r w:rsidRPr="00620BB9">
              <w:t>odluci</w:t>
            </w:r>
            <w:proofErr w:type="spellEnd"/>
            <w:r w:rsidRPr="00620BB9">
              <w:t xml:space="preserve"> o </w:t>
            </w:r>
            <w:proofErr w:type="spellStart"/>
            <w:r w:rsidR="00735C9D">
              <w:t>raspodjeli</w:t>
            </w:r>
            <w:proofErr w:type="spellEnd"/>
            <w:r w:rsidRPr="00620BB9">
              <w:t xml:space="preserve"> </w:t>
            </w:r>
            <w:proofErr w:type="spellStart"/>
            <w:r w:rsidRPr="00620BB9">
              <w:t>financijskih</w:t>
            </w:r>
            <w:proofErr w:type="spellEnd"/>
            <w:r w:rsidRPr="00620BB9">
              <w:t xml:space="preserve"> </w:t>
            </w:r>
            <w:proofErr w:type="spellStart"/>
            <w:r w:rsidRPr="00620BB9">
              <w:t>sredstava</w:t>
            </w:r>
            <w:bookmarkEnd w:id="44"/>
            <w:proofErr w:type="spellEnd"/>
          </w:p>
        </w:tc>
      </w:tr>
      <w:tr w:rsidR="00EE145E" w:rsidRPr="00F07C4F" w14:paraId="3691D28E" w14:textId="77777777" w:rsidTr="00F42685">
        <w:tblPrEx>
          <w:shd w:val="clear" w:color="auto" w:fill="auto"/>
          <w:tblLook w:val="0000" w:firstRow="0" w:lastRow="0" w:firstColumn="0" w:lastColumn="0" w:noHBand="0" w:noVBand="0"/>
        </w:tblPrEx>
        <w:trPr>
          <w:gridBefore w:val="1"/>
          <w:gridAfter w:val="1"/>
          <w:wBefore w:w="10" w:type="dxa"/>
          <w:wAfter w:w="241" w:type="dxa"/>
          <w:trHeight w:hRule="exact" w:val="14"/>
        </w:trPr>
        <w:tc>
          <w:tcPr>
            <w:tcW w:w="8795" w:type="dxa"/>
          </w:tcPr>
          <w:p w14:paraId="3A49A6D3" w14:textId="77777777" w:rsidR="00EE145E" w:rsidRPr="00620BB9" w:rsidRDefault="00EE145E" w:rsidP="00EE145E">
            <w:pPr>
              <w:ind w:left="98"/>
              <w:jc w:val="both"/>
              <w:rPr>
                <w:sz w:val="28"/>
                <w:szCs w:val="28"/>
              </w:rPr>
            </w:pPr>
          </w:p>
        </w:tc>
      </w:tr>
    </w:tbl>
    <w:p w14:paraId="13476CA0" w14:textId="77777777" w:rsidR="00947A18" w:rsidRPr="00620BB9" w:rsidRDefault="00947A18" w:rsidP="00EE145E"/>
    <w:p w14:paraId="361F0434" w14:textId="77777777" w:rsidR="00DC4770" w:rsidRPr="0012056A" w:rsidRDefault="00F74197" w:rsidP="0012056A">
      <w:pPr>
        <w:jc w:val="both"/>
      </w:pPr>
      <w:r w:rsidRPr="0012056A">
        <w:t xml:space="preserve">Odluka će biti objavljena na </w:t>
      </w:r>
      <w:r w:rsidR="00427C5B" w:rsidRPr="0012056A">
        <w:t>mrežnim</w:t>
      </w:r>
      <w:r w:rsidR="00EA0C86" w:rsidRPr="0012056A">
        <w:t xml:space="preserve"> </w:t>
      </w:r>
      <w:r w:rsidRPr="0012056A">
        <w:t>stranic</w:t>
      </w:r>
      <w:r w:rsidR="00427C5B" w:rsidRPr="0012056A">
        <w:t>ama</w:t>
      </w:r>
      <w:r w:rsidR="00D26E76" w:rsidRPr="0012056A">
        <w:t xml:space="preserve"> </w:t>
      </w:r>
      <w:r w:rsidR="00B1258B">
        <w:t>Ministarstva.</w:t>
      </w:r>
    </w:p>
    <w:p w14:paraId="5EF0FCB4" w14:textId="77777777" w:rsidR="00DC4770" w:rsidRPr="00620BB9" w:rsidRDefault="00DC4770" w:rsidP="00D951D8">
      <w:pPr>
        <w:contextualSpacing/>
        <w:jc w:val="both"/>
        <w:rPr>
          <w:szCs w:val="24"/>
        </w:rPr>
      </w:pPr>
    </w:p>
    <w:p w14:paraId="5E1B7FF9" w14:textId="77777777" w:rsidR="00F74197" w:rsidRPr="0012056A" w:rsidRDefault="00B1258B" w:rsidP="00F74197">
      <w:pPr>
        <w:spacing w:after="120"/>
        <w:contextualSpacing/>
        <w:jc w:val="both"/>
      </w:pPr>
      <w:r>
        <w:rPr>
          <w:b/>
        </w:rPr>
        <w:t xml:space="preserve">Ministarstvo </w:t>
      </w:r>
      <w:r w:rsidR="007861DF" w:rsidRPr="00F96FD8">
        <w:t xml:space="preserve">će </w:t>
      </w:r>
      <w:r w:rsidR="00815D1B" w:rsidRPr="00F96FD8">
        <w:t xml:space="preserve">u roku od </w:t>
      </w:r>
      <w:r w:rsidR="007861DF" w:rsidRPr="00E45ED4">
        <w:t>dvadeset</w:t>
      </w:r>
      <w:r w:rsidR="00815D1B" w:rsidRPr="00E45ED4">
        <w:t xml:space="preserve"> </w:t>
      </w:r>
      <w:r w:rsidR="003A3E30" w:rsidRPr="00E45ED4">
        <w:t xml:space="preserve">(20) </w:t>
      </w:r>
      <w:r w:rsidR="00815D1B" w:rsidRPr="00E45ED4">
        <w:t>dana od</w:t>
      </w:r>
      <w:r w:rsidR="00815D1B" w:rsidRPr="00F96FD8">
        <w:t xml:space="preserve"> dana donošenja odluke o </w:t>
      </w:r>
      <w:r w:rsidR="00735C9D">
        <w:t>raspodjeli</w:t>
      </w:r>
      <w:r w:rsidR="00815D1B" w:rsidRPr="00F96FD8">
        <w:t xml:space="preserve"> financijskih sredstava, pisanim putem obavijestit</w:t>
      </w:r>
      <w:r w:rsidR="00203357" w:rsidRPr="00F96FD8">
        <w:t xml:space="preserve"> </w:t>
      </w:r>
      <w:r w:rsidR="00815D1B" w:rsidRPr="00F96FD8">
        <w:t xml:space="preserve">udruge čiji </w:t>
      </w:r>
      <w:r w:rsidR="006E5632" w:rsidRPr="00F96FD8">
        <w:t>pro</w:t>
      </w:r>
      <w:r w:rsidR="006E5632">
        <w:t>jekti</w:t>
      </w:r>
      <w:r w:rsidR="00815D1B" w:rsidRPr="00F96FD8">
        <w:t xml:space="preserve"> nisu prihvaćeni za financiranje o razlozima nefinanciranja njihova </w:t>
      </w:r>
      <w:r w:rsidR="002A4E32" w:rsidRPr="00F96FD8">
        <w:t>pro</w:t>
      </w:r>
      <w:r w:rsidR="00C152C9">
        <w:t>jekta</w:t>
      </w:r>
      <w:r w:rsidR="00815D1B" w:rsidRPr="00F96FD8">
        <w:t xml:space="preserve"> uz</w:t>
      </w:r>
      <w:r w:rsidR="00815D1B" w:rsidRPr="0012056A">
        <w:t xml:space="preserve"> navođenje ostvarenog broja bodova po pojedinim kategorijama ocjenjivanja i obrazloženja iz opisnog dijela ocjene ocjenjivanog </w:t>
      </w:r>
      <w:r w:rsidR="002A4E32">
        <w:t>pro</w:t>
      </w:r>
      <w:r w:rsidR="00C152C9">
        <w:t>jekta</w:t>
      </w:r>
      <w:r w:rsidR="00815D1B" w:rsidRPr="0012056A">
        <w:t>.</w:t>
      </w:r>
    </w:p>
    <w:p w14:paraId="60095397" w14:textId="77777777" w:rsidR="00203357" w:rsidRPr="00BB1BA5" w:rsidRDefault="00203357" w:rsidP="00F74197">
      <w:pPr>
        <w:spacing w:after="120"/>
        <w:contextualSpacing/>
        <w:jc w:val="both"/>
        <w:rPr>
          <w:color w:val="FF0000"/>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4BC96"/>
        <w:tblLook w:val="04A0" w:firstRow="1" w:lastRow="0" w:firstColumn="1" w:lastColumn="0" w:noHBand="0" w:noVBand="1"/>
      </w:tblPr>
      <w:tblGrid>
        <w:gridCol w:w="9060"/>
      </w:tblGrid>
      <w:tr w:rsidR="00EE145E" w:rsidRPr="00F07C4F" w14:paraId="7202185C" w14:textId="77777777" w:rsidTr="003D3108">
        <w:tc>
          <w:tcPr>
            <w:tcW w:w="9288" w:type="dxa"/>
            <w:shd w:val="clear" w:color="auto" w:fill="C4BC96"/>
          </w:tcPr>
          <w:p w14:paraId="60D8A36B" w14:textId="77777777" w:rsidR="00EE145E" w:rsidRPr="00620BB9" w:rsidRDefault="00EE145E" w:rsidP="007861DF">
            <w:pPr>
              <w:pStyle w:val="Naslov2"/>
            </w:pPr>
            <w:bookmarkStart w:id="45" w:name="_Toc69282733"/>
            <w:r w:rsidRPr="00620BB9">
              <w:t xml:space="preserve">4.5. </w:t>
            </w:r>
            <w:proofErr w:type="spellStart"/>
            <w:r w:rsidRPr="00620BB9">
              <w:t>Podnošenje</w:t>
            </w:r>
            <w:proofErr w:type="spellEnd"/>
            <w:r w:rsidRPr="00620BB9">
              <w:t xml:space="preserve"> </w:t>
            </w:r>
            <w:proofErr w:type="spellStart"/>
            <w:r w:rsidRPr="00620BB9">
              <w:t>prigovora</w:t>
            </w:r>
            <w:bookmarkEnd w:id="45"/>
            <w:proofErr w:type="spellEnd"/>
          </w:p>
        </w:tc>
      </w:tr>
    </w:tbl>
    <w:p w14:paraId="556D6F1E" w14:textId="77777777" w:rsidR="00F74197" w:rsidRPr="00492CFB" w:rsidRDefault="00F74197" w:rsidP="00F74197">
      <w:pPr>
        <w:spacing w:after="120"/>
        <w:contextualSpacing/>
        <w:jc w:val="both"/>
        <w:rPr>
          <w:rFonts w:eastAsia="SimSun" w:cs="Calibri"/>
        </w:rPr>
      </w:pPr>
    </w:p>
    <w:p w14:paraId="624CA8BD" w14:textId="77777777" w:rsidR="00A9241B" w:rsidRPr="00492CFB" w:rsidRDefault="00A9241B" w:rsidP="00A9241B">
      <w:pPr>
        <w:jc w:val="both"/>
        <w:rPr>
          <w:rFonts w:cs="Calibri"/>
        </w:rPr>
      </w:pPr>
      <w:r w:rsidRPr="00492CFB">
        <w:rPr>
          <w:rFonts w:cs="Calibri"/>
        </w:rPr>
        <w:t>Prijavitelj može uputiti prigovor:</w:t>
      </w:r>
    </w:p>
    <w:p w14:paraId="31F24882" w14:textId="77777777" w:rsidR="00A9241B" w:rsidRPr="00492CFB" w:rsidRDefault="00A9241B" w:rsidP="00A9241B">
      <w:pPr>
        <w:jc w:val="both"/>
        <w:rPr>
          <w:rFonts w:cs="Calibri"/>
        </w:rPr>
      </w:pPr>
    </w:p>
    <w:p w14:paraId="36D461A5" w14:textId="77777777" w:rsidR="00A9241B" w:rsidRPr="00492CFB" w:rsidRDefault="00A9241B" w:rsidP="00A9241B">
      <w:pPr>
        <w:numPr>
          <w:ilvl w:val="0"/>
          <w:numId w:val="16"/>
        </w:numPr>
        <w:jc w:val="both"/>
        <w:rPr>
          <w:rFonts w:cs="Calibri"/>
        </w:rPr>
      </w:pPr>
      <w:r w:rsidRPr="00492CFB">
        <w:rPr>
          <w:rFonts w:cs="Calibri"/>
        </w:rPr>
        <w:t xml:space="preserve">Na razloge odbijanja svoje prijave zbog nezadovoljavanja propisanih formalnih uvjeta Natječaja, u roku od </w:t>
      </w:r>
      <w:r w:rsidRPr="00492CFB">
        <w:rPr>
          <w:rFonts w:cs="Calibri"/>
          <w:b/>
        </w:rPr>
        <w:t>8 dana</w:t>
      </w:r>
      <w:r w:rsidRPr="00492CFB">
        <w:rPr>
          <w:rFonts w:cs="Calibri"/>
        </w:rPr>
        <w:t xml:space="preserve"> od dana zaprimanja pisane obavijesti. Prigovor zbog nezadovoljavanja propisanih formalnih uvjeta natječaja dostavlja se Ministarstvu koje odlučuje o prigovoru. Odgovor na prigovor dostavlja se podnositelju u roku od 8 dana od zaprimanja prigovora.</w:t>
      </w:r>
    </w:p>
    <w:p w14:paraId="0CB2B62F" w14:textId="77777777" w:rsidR="00A9241B" w:rsidRPr="00492CFB" w:rsidRDefault="00A9241B" w:rsidP="00A9241B">
      <w:pPr>
        <w:pStyle w:val="Odlomakpopisa"/>
        <w:ind w:left="347"/>
        <w:jc w:val="both"/>
        <w:rPr>
          <w:rFonts w:cs="Calibri"/>
        </w:rPr>
      </w:pPr>
    </w:p>
    <w:p w14:paraId="3F03E83D" w14:textId="77777777" w:rsidR="00A9241B" w:rsidRPr="00492CFB" w:rsidRDefault="00A9241B" w:rsidP="00A9241B">
      <w:pPr>
        <w:numPr>
          <w:ilvl w:val="0"/>
          <w:numId w:val="16"/>
        </w:numPr>
        <w:jc w:val="both"/>
        <w:rPr>
          <w:rFonts w:cs="Calibri"/>
        </w:rPr>
      </w:pPr>
      <w:r w:rsidRPr="00492CFB">
        <w:rPr>
          <w:rFonts w:cs="Calibri"/>
        </w:rPr>
        <w:t xml:space="preserve">Na Odluku o raspodjeli financijskih sredstava, u roku od </w:t>
      </w:r>
      <w:r w:rsidRPr="00492CFB">
        <w:rPr>
          <w:rFonts w:cs="Calibri"/>
          <w:b/>
        </w:rPr>
        <w:t>8 dana</w:t>
      </w:r>
      <w:r w:rsidRPr="00492CFB">
        <w:rPr>
          <w:rFonts w:cs="Calibri"/>
        </w:rPr>
        <w:t xml:space="preserve"> od dana objave Odluke na mrežnim stranicama Ministarstva. Prigovor na Odluku o raspodjeli financijskih sredstava dostavlja se Ministarstvu, a o istom odlučuje </w:t>
      </w:r>
      <w:r w:rsidRPr="00492CFB">
        <w:rPr>
          <w:rFonts w:cs="Calibri"/>
          <w:i/>
        </w:rPr>
        <w:t xml:space="preserve">Povjerenstvo za koordinaciju financiranja programa, projekata i potpora udrugama </w:t>
      </w:r>
      <w:r w:rsidRPr="00492CFB">
        <w:rPr>
          <w:rFonts w:cs="Calibri"/>
        </w:rPr>
        <w:t>pri Ministarstvu. Odgovor se dostavlja podnositelju u roku od 8 dana od zaprimanja prigovora.</w:t>
      </w:r>
    </w:p>
    <w:p w14:paraId="13F14AB9" w14:textId="77777777" w:rsidR="00A9241B" w:rsidRPr="00492CFB" w:rsidRDefault="00A9241B" w:rsidP="00A9241B">
      <w:pPr>
        <w:jc w:val="both"/>
        <w:rPr>
          <w:rFonts w:cs="Calibri"/>
        </w:rPr>
      </w:pPr>
    </w:p>
    <w:p w14:paraId="2ACC5787" w14:textId="77777777" w:rsidR="00A9241B" w:rsidRPr="00492CFB" w:rsidRDefault="00A9241B" w:rsidP="00A9241B">
      <w:pPr>
        <w:jc w:val="both"/>
        <w:rPr>
          <w:rFonts w:cs="Calibri"/>
        </w:rPr>
      </w:pPr>
      <w:r w:rsidRPr="00492CFB">
        <w:rPr>
          <w:rFonts w:cs="Calibri"/>
        </w:rPr>
        <w:t xml:space="preserve">Prigovor ne odgađa izvršenje navedenih odluka i provedbu Natječaja. </w:t>
      </w:r>
    </w:p>
    <w:p w14:paraId="7C4691FB" w14:textId="77777777" w:rsidR="002155CB" w:rsidRPr="00492CFB" w:rsidRDefault="002155CB" w:rsidP="0092300A">
      <w:pPr>
        <w:jc w:val="both"/>
        <w:rPr>
          <w:rFonts w:cs="Calibri"/>
        </w:rPr>
      </w:pPr>
    </w:p>
    <w:p w14:paraId="3A5B5660" w14:textId="77777777" w:rsidR="00427C5B" w:rsidRPr="00620BB9" w:rsidRDefault="00427C5B" w:rsidP="00427C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4BC96"/>
        <w:tblLook w:val="04A0" w:firstRow="1" w:lastRow="0" w:firstColumn="1" w:lastColumn="0" w:noHBand="0" w:noVBand="1"/>
      </w:tblPr>
      <w:tblGrid>
        <w:gridCol w:w="9060"/>
      </w:tblGrid>
      <w:tr w:rsidR="00427C5B" w:rsidRPr="00F07C4F" w14:paraId="684F19FB" w14:textId="77777777" w:rsidTr="00BA6EEE">
        <w:trPr>
          <w:trHeight w:val="489"/>
        </w:trPr>
        <w:tc>
          <w:tcPr>
            <w:tcW w:w="9856" w:type="dxa"/>
            <w:shd w:val="clear" w:color="auto" w:fill="C4BC96"/>
            <w:vAlign w:val="center"/>
          </w:tcPr>
          <w:p w14:paraId="5D0D7505" w14:textId="77777777" w:rsidR="00427C5B" w:rsidRPr="00620BB9" w:rsidRDefault="0092300A" w:rsidP="007861DF">
            <w:pPr>
              <w:pStyle w:val="Naslov2"/>
            </w:pPr>
            <w:bookmarkStart w:id="46" w:name="_Toc69282734"/>
            <w:r>
              <w:t>4.6</w:t>
            </w:r>
            <w:r w:rsidR="00427C5B" w:rsidRPr="00620BB9">
              <w:t>.</w:t>
            </w:r>
            <w:r w:rsidR="00D26E76">
              <w:t xml:space="preserve"> </w:t>
            </w:r>
            <w:proofErr w:type="spellStart"/>
            <w:r w:rsidR="00427C5B" w:rsidRPr="00620BB9">
              <w:t>Informiranje</w:t>
            </w:r>
            <w:proofErr w:type="spellEnd"/>
            <w:r w:rsidR="00427C5B" w:rsidRPr="00620BB9">
              <w:t xml:space="preserve"> i </w:t>
            </w:r>
            <w:proofErr w:type="spellStart"/>
            <w:r w:rsidR="00427C5B" w:rsidRPr="00620BB9">
              <w:t>vidljivost</w:t>
            </w:r>
            <w:bookmarkEnd w:id="46"/>
            <w:proofErr w:type="spellEnd"/>
          </w:p>
        </w:tc>
      </w:tr>
    </w:tbl>
    <w:p w14:paraId="3DA491DE" w14:textId="77777777" w:rsidR="00427C5B" w:rsidRPr="00F07C4F" w:rsidRDefault="00427C5B" w:rsidP="00427C5B"/>
    <w:p w14:paraId="6D7CC9C3" w14:textId="77777777" w:rsidR="00753865" w:rsidRPr="00492CFB" w:rsidRDefault="00753865" w:rsidP="00753865">
      <w:pPr>
        <w:jc w:val="both"/>
        <w:rPr>
          <w:rFonts w:cs="Calibri"/>
        </w:rPr>
      </w:pPr>
      <w:r w:rsidRPr="00492CFB">
        <w:rPr>
          <w:rFonts w:cs="Calibri"/>
        </w:rPr>
        <w:t>Korisnik mora osigurati vidljivost financiranja projekta od strane Ministarstva. Na svim materijalima vezanim za projekt korisnik ističe grb Republike Hrvatske ispod kojeg je istaknut naziv Ministarstva i tekst „</w:t>
      </w:r>
      <w:r w:rsidRPr="00492CFB">
        <w:rPr>
          <w:rFonts w:cs="Calibri"/>
          <w:i/>
        </w:rPr>
        <w:t>Projektne aktivnosti provode se uz financijsku potporu Ministarstva zdravstva. Sadržaj dokumenta u isključivoj je odgovornosti udruge i ni pod kojim uvjetima ne može se smatrati kao odraz stajališta Ministarstva zdravstva</w:t>
      </w:r>
      <w:r w:rsidRPr="00492CFB">
        <w:rPr>
          <w:rFonts w:cs="Calibri"/>
        </w:rPr>
        <w:t>.“</w:t>
      </w:r>
    </w:p>
    <w:p w14:paraId="67552F0E" w14:textId="77777777" w:rsidR="00753865" w:rsidRPr="00492CFB" w:rsidRDefault="00753865" w:rsidP="00753865">
      <w:pPr>
        <w:jc w:val="both"/>
        <w:rPr>
          <w:rFonts w:cs="Calibri"/>
        </w:rPr>
      </w:pPr>
    </w:p>
    <w:p w14:paraId="49FB179C" w14:textId="77777777" w:rsidR="00753865" w:rsidRPr="00492CFB" w:rsidRDefault="00753865" w:rsidP="00753865">
      <w:pPr>
        <w:jc w:val="both"/>
        <w:rPr>
          <w:rFonts w:cs="Calibri"/>
        </w:rPr>
      </w:pPr>
      <w:r w:rsidRPr="00492CFB">
        <w:rPr>
          <w:rFonts w:cs="Calibri"/>
        </w:rPr>
        <w:t>Cilj informiranja i vidljivosti je podizanje svijesti javnosti, medija i dionika o ulozi davatelja financijskih sredstava te rezultatima i učincima financiranih projekata.</w:t>
      </w:r>
    </w:p>
    <w:p w14:paraId="40C58840" w14:textId="77777777" w:rsidR="00030EA3" w:rsidRPr="00620BB9" w:rsidRDefault="00030EA3" w:rsidP="00B57F71">
      <w:pPr>
        <w:jc w:val="both"/>
        <w:rPr>
          <w:szCs w:val="24"/>
        </w:rPr>
      </w:pPr>
    </w:p>
    <w:p w14:paraId="7508CB26" w14:textId="77777777" w:rsidR="000E11AD" w:rsidRPr="00620BB9" w:rsidRDefault="000E11AD" w:rsidP="000E11AD">
      <w:pPr>
        <w:rPr>
          <w:rFonts w:ascii="Arial Narrow" w:hAnsi="Arial Narrow" w:cs="Arial"/>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4BC96"/>
        <w:tblLook w:val="04A0" w:firstRow="1" w:lastRow="0" w:firstColumn="1" w:lastColumn="0" w:noHBand="0" w:noVBand="1"/>
      </w:tblPr>
      <w:tblGrid>
        <w:gridCol w:w="9060"/>
      </w:tblGrid>
      <w:tr w:rsidR="00DC0449" w:rsidRPr="00F07C4F" w14:paraId="0E0D0B46" w14:textId="77777777" w:rsidTr="00DB3B5C">
        <w:tc>
          <w:tcPr>
            <w:tcW w:w="9288" w:type="dxa"/>
            <w:shd w:val="clear" w:color="auto" w:fill="C4BC96"/>
          </w:tcPr>
          <w:p w14:paraId="6D667114" w14:textId="77777777" w:rsidR="00DC0449" w:rsidRPr="00620BB9" w:rsidRDefault="00C47A90" w:rsidP="00A22B7F">
            <w:pPr>
              <w:pStyle w:val="Naslov2"/>
            </w:pPr>
            <w:bookmarkStart w:id="47" w:name="_Toc378951356"/>
            <w:bookmarkStart w:id="48" w:name="_Toc455569924"/>
            <w:bookmarkStart w:id="49" w:name="_Toc69282735"/>
            <w:r w:rsidRPr="00620BB9">
              <w:lastRenderedPageBreak/>
              <w:t>4.</w:t>
            </w:r>
            <w:r w:rsidR="0092300A">
              <w:t>7</w:t>
            </w:r>
            <w:r w:rsidR="00AF37A3" w:rsidRPr="00620BB9">
              <w:t>.</w:t>
            </w:r>
            <w:r w:rsidR="000B3984" w:rsidRPr="00620BB9">
              <w:t xml:space="preserve"> </w:t>
            </w:r>
            <w:proofErr w:type="spellStart"/>
            <w:r w:rsidR="00F74197" w:rsidRPr="00620BB9">
              <w:t>Ugovaranje</w:t>
            </w:r>
            <w:proofErr w:type="spellEnd"/>
            <w:r w:rsidR="00D466C3" w:rsidRPr="00620BB9">
              <w:t xml:space="preserve">, </w:t>
            </w:r>
            <w:proofErr w:type="spellStart"/>
            <w:r w:rsidR="00FF559B" w:rsidRPr="00620BB9">
              <w:t>praćenje</w:t>
            </w:r>
            <w:proofErr w:type="spellEnd"/>
            <w:r w:rsidR="00FF559B" w:rsidRPr="00620BB9">
              <w:t xml:space="preserve"> </w:t>
            </w:r>
            <w:proofErr w:type="spellStart"/>
            <w:proofErr w:type="gramStart"/>
            <w:r w:rsidR="00FF559B" w:rsidRPr="00620BB9">
              <w:t>te</w:t>
            </w:r>
            <w:proofErr w:type="spellEnd"/>
            <w:proofErr w:type="gramEnd"/>
            <w:r w:rsidR="00FF559B" w:rsidRPr="00620BB9">
              <w:t xml:space="preserve"> </w:t>
            </w:r>
            <w:proofErr w:type="spellStart"/>
            <w:r w:rsidR="00FF559B" w:rsidRPr="00620BB9">
              <w:t>obustavljanje</w:t>
            </w:r>
            <w:proofErr w:type="spellEnd"/>
            <w:r w:rsidR="00FF559B" w:rsidRPr="00620BB9">
              <w:t xml:space="preserve"> i </w:t>
            </w:r>
            <w:proofErr w:type="spellStart"/>
            <w:r w:rsidR="00FF559B" w:rsidRPr="00620BB9">
              <w:t>povrat</w:t>
            </w:r>
            <w:proofErr w:type="spellEnd"/>
            <w:r w:rsidR="00FF559B" w:rsidRPr="00620BB9">
              <w:t xml:space="preserve"> </w:t>
            </w:r>
            <w:proofErr w:type="spellStart"/>
            <w:r w:rsidR="00FF559B" w:rsidRPr="00620BB9">
              <w:t>isplaćenih</w:t>
            </w:r>
            <w:proofErr w:type="spellEnd"/>
            <w:r w:rsidR="00FF559B" w:rsidRPr="00620BB9">
              <w:t xml:space="preserve"> </w:t>
            </w:r>
            <w:proofErr w:type="spellStart"/>
            <w:r w:rsidR="00FF559B" w:rsidRPr="00620BB9">
              <w:t>sredstava</w:t>
            </w:r>
            <w:bookmarkEnd w:id="47"/>
            <w:bookmarkEnd w:id="48"/>
            <w:bookmarkEnd w:id="49"/>
            <w:proofErr w:type="spellEnd"/>
          </w:p>
        </w:tc>
      </w:tr>
    </w:tbl>
    <w:p w14:paraId="25762B69" w14:textId="77777777" w:rsidR="00FF559B" w:rsidRPr="00620BB9" w:rsidRDefault="00FF559B" w:rsidP="00FF559B">
      <w:pPr>
        <w:spacing w:after="120"/>
        <w:contextualSpacing/>
        <w:jc w:val="both"/>
        <w:rPr>
          <w:rFonts w:ascii="Arial Narrow" w:eastAsia="SimSun" w:hAnsi="Arial Narrow"/>
          <w:sz w:val="22"/>
          <w:szCs w:val="22"/>
        </w:rPr>
      </w:pPr>
    </w:p>
    <w:p w14:paraId="416C30B6" w14:textId="77777777" w:rsidR="00FF559B" w:rsidRPr="00E45ED4" w:rsidRDefault="00FF559B" w:rsidP="00FF559B">
      <w:pPr>
        <w:spacing w:after="120"/>
        <w:contextualSpacing/>
        <w:jc w:val="both"/>
        <w:rPr>
          <w:rFonts w:eastAsia="SimSun"/>
          <w:szCs w:val="24"/>
        </w:rPr>
      </w:pPr>
      <w:r w:rsidRPr="00620BB9">
        <w:rPr>
          <w:rFonts w:eastAsia="SimSun"/>
          <w:szCs w:val="24"/>
        </w:rPr>
        <w:t>Ministarstvo zdrav</w:t>
      </w:r>
      <w:r w:rsidR="00E659B8">
        <w:rPr>
          <w:rFonts w:eastAsia="SimSun"/>
          <w:szCs w:val="24"/>
        </w:rPr>
        <w:t>stva priprema i potpisuje</w:t>
      </w:r>
      <w:r w:rsidRPr="00620BB9">
        <w:rPr>
          <w:rFonts w:eastAsia="SimSun"/>
          <w:szCs w:val="24"/>
        </w:rPr>
        <w:t xml:space="preserve"> ugovore s udrugama za čije su </w:t>
      </w:r>
      <w:r w:rsidR="002A4E32">
        <w:rPr>
          <w:rFonts w:eastAsia="SimSun"/>
          <w:szCs w:val="24"/>
        </w:rPr>
        <w:t>pro</w:t>
      </w:r>
      <w:r w:rsidR="00C152C9">
        <w:rPr>
          <w:rFonts w:eastAsia="SimSun"/>
          <w:szCs w:val="24"/>
        </w:rPr>
        <w:t>jekte</w:t>
      </w:r>
      <w:r w:rsidRPr="00620BB9">
        <w:rPr>
          <w:rFonts w:eastAsia="SimSun"/>
          <w:szCs w:val="24"/>
        </w:rPr>
        <w:t xml:space="preserve"> odobrena financijska </w:t>
      </w:r>
      <w:r w:rsidRPr="00E45ED4">
        <w:rPr>
          <w:rFonts w:eastAsia="SimSun"/>
          <w:szCs w:val="24"/>
        </w:rPr>
        <w:t>sredstva, sukladno p</w:t>
      </w:r>
      <w:r w:rsidR="006E5632" w:rsidRPr="00E45ED4">
        <w:rPr>
          <w:rFonts w:eastAsia="SimSun"/>
          <w:szCs w:val="24"/>
        </w:rPr>
        <w:t>rioritetnim područjima financiranja</w:t>
      </w:r>
      <w:r w:rsidRPr="00E45ED4">
        <w:rPr>
          <w:rFonts w:eastAsia="SimSun"/>
          <w:szCs w:val="24"/>
        </w:rPr>
        <w:t xml:space="preserve"> </w:t>
      </w:r>
      <w:r w:rsidR="00B92261" w:rsidRPr="00E45ED4">
        <w:rPr>
          <w:rFonts w:eastAsia="SimSun"/>
          <w:szCs w:val="24"/>
        </w:rPr>
        <w:t>i visini raspoloživih</w:t>
      </w:r>
      <w:r w:rsidRPr="00E45ED4">
        <w:rPr>
          <w:rFonts w:eastAsia="SimSun"/>
          <w:szCs w:val="24"/>
        </w:rPr>
        <w:t xml:space="preserve"> sredstava</w:t>
      </w:r>
      <w:r w:rsidR="00B92261" w:rsidRPr="00E45ED4">
        <w:rPr>
          <w:rFonts w:eastAsia="SimSun"/>
          <w:szCs w:val="24"/>
        </w:rPr>
        <w:t xml:space="preserve"> iz dijela prihoda od igara na sreću</w:t>
      </w:r>
      <w:r w:rsidRPr="00E45ED4">
        <w:rPr>
          <w:rFonts w:eastAsia="SimSun"/>
          <w:szCs w:val="24"/>
        </w:rPr>
        <w:t xml:space="preserve"> na poziciji </w:t>
      </w:r>
      <w:r w:rsidR="006E5632" w:rsidRPr="00E45ED4">
        <w:rPr>
          <w:rFonts w:eastAsia="SimSun"/>
          <w:szCs w:val="24"/>
        </w:rPr>
        <w:t>Ministarstva zdravstva</w:t>
      </w:r>
      <w:r w:rsidRPr="00E45ED4">
        <w:rPr>
          <w:rFonts w:eastAsia="SimSun"/>
          <w:szCs w:val="24"/>
        </w:rPr>
        <w:t xml:space="preserve">. </w:t>
      </w:r>
    </w:p>
    <w:p w14:paraId="6E95A096" w14:textId="77777777" w:rsidR="00D951D8" w:rsidRPr="00E45ED4" w:rsidRDefault="00D951D8" w:rsidP="00FF559B">
      <w:pPr>
        <w:spacing w:after="120"/>
        <w:contextualSpacing/>
        <w:jc w:val="both"/>
        <w:rPr>
          <w:szCs w:val="24"/>
        </w:rPr>
      </w:pPr>
    </w:p>
    <w:p w14:paraId="7D3E9EF6" w14:textId="77777777" w:rsidR="00FF559B" w:rsidRPr="00620BB9" w:rsidRDefault="00FF559B" w:rsidP="00FF559B">
      <w:pPr>
        <w:jc w:val="both"/>
        <w:rPr>
          <w:szCs w:val="24"/>
        </w:rPr>
      </w:pPr>
      <w:r w:rsidRPr="00E45ED4">
        <w:rPr>
          <w:szCs w:val="24"/>
        </w:rPr>
        <w:t xml:space="preserve">U roku od </w:t>
      </w:r>
      <w:r w:rsidR="00A22B7F" w:rsidRPr="00E45ED4">
        <w:rPr>
          <w:b/>
          <w:szCs w:val="24"/>
        </w:rPr>
        <w:t>30</w:t>
      </w:r>
      <w:r w:rsidR="00C91173" w:rsidRPr="00E45ED4">
        <w:rPr>
          <w:b/>
          <w:szCs w:val="24"/>
        </w:rPr>
        <w:t xml:space="preserve"> </w:t>
      </w:r>
      <w:r w:rsidRPr="00E45ED4">
        <w:rPr>
          <w:b/>
          <w:szCs w:val="24"/>
        </w:rPr>
        <w:t xml:space="preserve">dana </w:t>
      </w:r>
      <w:r w:rsidRPr="00E45ED4">
        <w:rPr>
          <w:szCs w:val="24"/>
        </w:rPr>
        <w:t xml:space="preserve">od donošenja </w:t>
      </w:r>
      <w:r w:rsidR="00D951D8" w:rsidRPr="00E45ED4">
        <w:rPr>
          <w:szCs w:val="24"/>
        </w:rPr>
        <w:t xml:space="preserve">Odluke o prihvaćenim </w:t>
      </w:r>
      <w:r w:rsidR="002A4E32" w:rsidRPr="00E45ED4">
        <w:rPr>
          <w:szCs w:val="24"/>
        </w:rPr>
        <w:t>pro</w:t>
      </w:r>
      <w:r w:rsidR="00C152C9" w:rsidRPr="00E45ED4">
        <w:rPr>
          <w:szCs w:val="24"/>
        </w:rPr>
        <w:t>jektima</w:t>
      </w:r>
      <w:r w:rsidRPr="00E45ED4">
        <w:rPr>
          <w:szCs w:val="24"/>
        </w:rPr>
        <w:t xml:space="preserve"> udruge kojima je odobreno sufinanciranje</w:t>
      </w:r>
      <w:r w:rsidR="00B92261" w:rsidRPr="00E45ED4">
        <w:rPr>
          <w:szCs w:val="24"/>
        </w:rPr>
        <w:t>, udruge</w:t>
      </w:r>
      <w:r w:rsidRPr="006E5632">
        <w:rPr>
          <w:szCs w:val="24"/>
        </w:rPr>
        <w:t xml:space="preserve"> imaju obvezu potpisati Ugovor o financijskim sredstvima za pr</w:t>
      </w:r>
      <w:r w:rsidR="00D951D8" w:rsidRPr="006E5632">
        <w:rPr>
          <w:szCs w:val="24"/>
        </w:rPr>
        <w:t xml:space="preserve">ovedbu </w:t>
      </w:r>
      <w:r w:rsidR="006E5632" w:rsidRPr="006E5632">
        <w:rPr>
          <w:szCs w:val="24"/>
        </w:rPr>
        <w:t>projekata</w:t>
      </w:r>
      <w:r w:rsidR="00D951D8" w:rsidRPr="006E5632">
        <w:rPr>
          <w:szCs w:val="24"/>
        </w:rPr>
        <w:t xml:space="preserve"> </w:t>
      </w:r>
      <w:r w:rsidR="00E659B8" w:rsidRPr="006E5632">
        <w:rPr>
          <w:szCs w:val="24"/>
        </w:rPr>
        <w:t>u 2021</w:t>
      </w:r>
      <w:r w:rsidR="00D951D8" w:rsidRPr="006E5632">
        <w:rPr>
          <w:szCs w:val="24"/>
        </w:rPr>
        <w:t>. godini</w:t>
      </w:r>
      <w:r w:rsidRPr="006E5632">
        <w:rPr>
          <w:szCs w:val="24"/>
        </w:rPr>
        <w:t xml:space="preserve"> jer u protivnom gube pravo na sufinanciranje.</w:t>
      </w:r>
      <w:r w:rsidRPr="00620BB9">
        <w:rPr>
          <w:szCs w:val="24"/>
        </w:rPr>
        <w:t xml:space="preserve"> </w:t>
      </w:r>
    </w:p>
    <w:p w14:paraId="666548F6" w14:textId="77777777" w:rsidR="00BB1BA5" w:rsidRDefault="00BB1BA5" w:rsidP="00FF559B">
      <w:pPr>
        <w:jc w:val="both"/>
        <w:rPr>
          <w:noProof/>
          <w:color w:val="FF0000"/>
          <w:szCs w:val="24"/>
        </w:rPr>
      </w:pPr>
    </w:p>
    <w:p w14:paraId="56AD0079" w14:textId="77777777" w:rsidR="00100F78" w:rsidRPr="00620BB9" w:rsidRDefault="00100F78" w:rsidP="00100F78">
      <w:pPr>
        <w:pStyle w:val="Text1"/>
        <w:spacing w:after="0"/>
        <w:ind w:left="0"/>
        <w:rPr>
          <w:noProof/>
          <w:szCs w:val="24"/>
        </w:rPr>
      </w:pPr>
      <w:r w:rsidRPr="00620BB9">
        <w:rPr>
          <w:noProof/>
          <w:szCs w:val="24"/>
        </w:rPr>
        <w:t xml:space="preserve">Ukoliko se za provedbu </w:t>
      </w:r>
      <w:r w:rsidR="002A4E32">
        <w:rPr>
          <w:noProof/>
          <w:szCs w:val="24"/>
        </w:rPr>
        <w:t>pro</w:t>
      </w:r>
      <w:r w:rsidR="00C152C9">
        <w:rPr>
          <w:noProof/>
          <w:szCs w:val="24"/>
        </w:rPr>
        <w:t>jekta</w:t>
      </w:r>
      <w:r w:rsidRPr="00620BB9">
        <w:rPr>
          <w:noProof/>
          <w:szCs w:val="24"/>
        </w:rPr>
        <w:t xml:space="preserve"> odobri niži iznos sredstava od iznosa zatraženog u proračunu, potrebn</w:t>
      </w:r>
      <w:r w:rsidR="006E5632">
        <w:rPr>
          <w:noProof/>
          <w:szCs w:val="24"/>
        </w:rPr>
        <w:t>o je u dogovoru s Ministarstvom zdravstva</w:t>
      </w:r>
      <w:r w:rsidRPr="00620BB9">
        <w:rPr>
          <w:noProof/>
          <w:szCs w:val="24"/>
        </w:rPr>
        <w:t xml:space="preserve"> izraditi novu specifikaciju troškova koja će potom biti sastavnim dijelom Ugovora o financiranju </w:t>
      </w:r>
      <w:r w:rsidR="006E5632" w:rsidRPr="006E5632">
        <w:rPr>
          <w:noProof/>
          <w:szCs w:val="24"/>
        </w:rPr>
        <w:t>projekta</w:t>
      </w:r>
      <w:r w:rsidRPr="006E5632">
        <w:rPr>
          <w:noProof/>
          <w:szCs w:val="24"/>
        </w:rPr>
        <w:t>.</w:t>
      </w:r>
      <w:r w:rsidRPr="00620BB9">
        <w:rPr>
          <w:noProof/>
          <w:szCs w:val="24"/>
        </w:rPr>
        <w:t xml:space="preserve"> </w:t>
      </w:r>
    </w:p>
    <w:p w14:paraId="45F80C81" w14:textId="77777777" w:rsidR="00100F78" w:rsidRPr="00620BB9" w:rsidRDefault="00100F78" w:rsidP="00100F78">
      <w:pPr>
        <w:pStyle w:val="Text1"/>
        <w:spacing w:after="0"/>
        <w:ind w:left="0"/>
        <w:rPr>
          <w:noProof/>
          <w:szCs w:val="24"/>
        </w:rPr>
      </w:pPr>
    </w:p>
    <w:p w14:paraId="580495F1" w14:textId="77777777" w:rsidR="00FF559B" w:rsidRPr="00620BB9" w:rsidRDefault="00FF559B" w:rsidP="00FF559B">
      <w:pPr>
        <w:jc w:val="both"/>
        <w:rPr>
          <w:noProof/>
          <w:szCs w:val="24"/>
        </w:rPr>
      </w:pPr>
      <w:r w:rsidRPr="00620BB9">
        <w:rPr>
          <w:noProof/>
          <w:szCs w:val="24"/>
        </w:rPr>
        <w:t>Ministars</w:t>
      </w:r>
      <w:r w:rsidR="00F25B21" w:rsidRPr="00620BB9">
        <w:rPr>
          <w:noProof/>
          <w:szCs w:val="24"/>
        </w:rPr>
        <w:t>tvo</w:t>
      </w:r>
      <w:r w:rsidR="00E659B8">
        <w:rPr>
          <w:noProof/>
          <w:szCs w:val="24"/>
        </w:rPr>
        <w:t xml:space="preserve"> </w:t>
      </w:r>
      <w:r w:rsidRPr="00620BB9">
        <w:rPr>
          <w:noProof/>
          <w:szCs w:val="24"/>
        </w:rPr>
        <w:t xml:space="preserve">će kontrolirati namjensko trošenje odobrenih sredstava, na temelju obveznog opisnog i financijskog izvješća koji su udruge dužne dostavljati, u skladu s odredbama Ugovora o financiranju </w:t>
      </w:r>
      <w:r w:rsidR="00C152C9">
        <w:rPr>
          <w:noProof/>
          <w:szCs w:val="24"/>
        </w:rPr>
        <w:t>projekta</w:t>
      </w:r>
      <w:r w:rsidRPr="00620BB9">
        <w:rPr>
          <w:noProof/>
          <w:szCs w:val="24"/>
        </w:rPr>
        <w:t>.</w:t>
      </w:r>
    </w:p>
    <w:p w14:paraId="42F919AA" w14:textId="77777777" w:rsidR="00D8581A" w:rsidRPr="00620BB9" w:rsidRDefault="00D8581A" w:rsidP="00FF559B">
      <w:pPr>
        <w:jc w:val="both"/>
        <w:rPr>
          <w:noProof/>
          <w:szCs w:val="24"/>
        </w:rPr>
      </w:pPr>
    </w:p>
    <w:p w14:paraId="695A63CD" w14:textId="77777777" w:rsidR="00FF559B" w:rsidRPr="00620BB9" w:rsidRDefault="00FF559B" w:rsidP="00FF559B">
      <w:pPr>
        <w:jc w:val="both"/>
        <w:rPr>
          <w:noProof/>
          <w:szCs w:val="24"/>
        </w:rPr>
      </w:pPr>
      <w:r w:rsidRPr="00620BB9">
        <w:rPr>
          <w:noProof/>
          <w:szCs w:val="24"/>
        </w:rPr>
        <w:t>Udruga s kojom se sklopi Ugovor o financiranju obvezuje se da neće sudjelovati u izbornoj ili drugoj promidžbi političke stranke, koalicije ili ka</w:t>
      </w:r>
      <w:r w:rsidR="00D951D8" w:rsidRPr="00620BB9">
        <w:rPr>
          <w:noProof/>
          <w:szCs w:val="24"/>
        </w:rPr>
        <w:t>ndidata</w:t>
      </w:r>
      <w:r w:rsidRPr="00620BB9">
        <w:rPr>
          <w:noProof/>
          <w:szCs w:val="24"/>
        </w:rPr>
        <w:t xml:space="preserve"> te neće davati izravnu potporu političkoj stranci, koaliciji ili kandidatu niti prikupljati financijska sredstva za financiranje političkih stranaka, koalicija ili kandidata za sve vrijeme trajanja ugovora.</w:t>
      </w:r>
    </w:p>
    <w:p w14:paraId="4BB38F88" w14:textId="77777777" w:rsidR="00FF559B" w:rsidRPr="00620BB9" w:rsidRDefault="00FF559B" w:rsidP="00FF559B">
      <w:pPr>
        <w:jc w:val="both"/>
        <w:rPr>
          <w:noProof/>
          <w:szCs w:val="24"/>
        </w:rPr>
      </w:pPr>
    </w:p>
    <w:p w14:paraId="42962900" w14:textId="77777777" w:rsidR="00FF559B" w:rsidRPr="00620BB9" w:rsidRDefault="00FF559B" w:rsidP="00FF559B">
      <w:pPr>
        <w:jc w:val="both"/>
        <w:rPr>
          <w:noProof/>
          <w:szCs w:val="24"/>
        </w:rPr>
      </w:pPr>
      <w:r w:rsidRPr="00620BB9">
        <w:rPr>
          <w:noProof/>
          <w:szCs w:val="24"/>
        </w:rPr>
        <w:t>U slučaju kada udruga nenamjenski utroši odobrena financijska sredstva ili na drugi način krši obveze proizašle iz ugovora, daljnje financiranje će se ukinuti i zatražiti povrat uplaćenih sredstava uz pripadajuću zakonsku kamatu.</w:t>
      </w:r>
    </w:p>
    <w:p w14:paraId="15AFC19D" w14:textId="77777777" w:rsidR="00FF559B" w:rsidRPr="00620BB9" w:rsidRDefault="00FF559B" w:rsidP="00FF559B">
      <w:pPr>
        <w:jc w:val="both"/>
        <w:rPr>
          <w:noProof/>
          <w:szCs w:val="24"/>
        </w:rPr>
      </w:pPr>
    </w:p>
    <w:p w14:paraId="12A36AFF" w14:textId="77777777" w:rsidR="00753865" w:rsidRPr="00492CFB" w:rsidRDefault="00753865" w:rsidP="00753865">
      <w:pPr>
        <w:jc w:val="both"/>
        <w:rPr>
          <w:rFonts w:cs="Calibri"/>
          <w:noProof/>
        </w:rPr>
      </w:pPr>
    </w:p>
    <w:p w14:paraId="224C6CA4" w14:textId="77777777" w:rsidR="00753865" w:rsidRPr="00492CFB" w:rsidRDefault="00753865" w:rsidP="00753865">
      <w:pPr>
        <w:jc w:val="both"/>
        <w:rPr>
          <w:rFonts w:cs="Calibri"/>
          <w:noProof/>
        </w:rPr>
      </w:pPr>
      <w:bookmarkStart w:id="50" w:name="_Hlk70405499"/>
      <w:r w:rsidRPr="00492CFB">
        <w:rPr>
          <w:rFonts w:cs="Calibri"/>
          <w:noProof/>
        </w:rPr>
        <w:t xml:space="preserve">Udruga kojoj je utvrđeno neispunjavanje ugovornih obveza </w:t>
      </w:r>
      <w:bookmarkEnd w:id="50"/>
      <w:r w:rsidRPr="00492CFB">
        <w:rPr>
          <w:rFonts w:cs="Calibri"/>
          <w:noProof/>
        </w:rPr>
        <w:t xml:space="preserve">uskratiti će se pravo na financijsku podršku na svim natječajima Ministarstva </w:t>
      </w:r>
      <w:r w:rsidRPr="00492CFB">
        <w:rPr>
          <w:rFonts w:cs="Calibri"/>
          <w:b/>
          <w:noProof/>
        </w:rPr>
        <w:t>u sljedeće dvije (2) godine</w:t>
      </w:r>
      <w:r w:rsidRPr="00492CFB">
        <w:rPr>
          <w:rFonts w:cs="Calibri"/>
          <w:noProof/>
        </w:rPr>
        <w:t>, računajući od dana kada je udruzi upućena pisana obavijest o utvrđenom neispunjavanju ugovornih obveza.</w:t>
      </w:r>
    </w:p>
    <w:p w14:paraId="68F0854D" w14:textId="77777777" w:rsidR="00753865" w:rsidRPr="00492CFB" w:rsidRDefault="00753865" w:rsidP="00753865">
      <w:pPr>
        <w:jc w:val="both"/>
        <w:rPr>
          <w:rFonts w:cs="Calibri"/>
        </w:rPr>
      </w:pPr>
    </w:p>
    <w:p w14:paraId="451F3196" w14:textId="20965F80" w:rsidR="00D951D8" w:rsidRPr="00620BB9" w:rsidRDefault="00D951D8" w:rsidP="001E2E58">
      <w:pPr>
        <w:rPr>
          <w:bCs/>
          <w:szCs w:val="24"/>
        </w:rPr>
      </w:pPr>
    </w:p>
    <w:p w14:paraId="58BE2108" w14:textId="7D180710" w:rsidR="00EB409B" w:rsidRDefault="004A0F61" w:rsidP="000E11AD">
      <w:pPr>
        <w:jc w:val="both"/>
        <w:rPr>
          <w:b/>
          <w:bCs/>
          <w:szCs w:val="24"/>
        </w:rPr>
      </w:pPr>
      <w:r w:rsidRPr="00620BB9">
        <w:rPr>
          <w:b/>
          <w:bCs/>
          <w:szCs w:val="24"/>
        </w:rPr>
        <w:t xml:space="preserve">Sva ostala prava i obveze korisnika </w:t>
      </w:r>
      <w:r w:rsidR="00BB72DE">
        <w:rPr>
          <w:b/>
          <w:bCs/>
          <w:szCs w:val="24"/>
        </w:rPr>
        <w:t>projekta</w:t>
      </w:r>
      <w:r w:rsidRPr="00620BB9">
        <w:rPr>
          <w:b/>
          <w:bCs/>
          <w:szCs w:val="24"/>
        </w:rPr>
        <w:t xml:space="preserve"> urediti će se Ugovorom o dodjeli financijskih sredstava.</w:t>
      </w:r>
    </w:p>
    <w:p w14:paraId="11060C12" w14:textId="77777777" w:rsidR="00566CB6" w:rsidRDefault="00566CB6" w:rsidP="000E11AD">
      <w:pPr>
        <w:jc w:val="both"/>
        <w:rPr>
          <w:b/>
          <w:bCs/>
          <w:szCs w:val="24"/>
        </w:rPr>
      </w:pPr>
    </w:p>
    <w:p w14:paraId="03CC0974" w14:textId="4E44F2E6" w:rsidR="00871501" w:rsidRDefault="00871501" w:rsidP="000E11AD">
      <w:pPr>
        <w:jc w:val="both"/>
        <w:rPr>
          <w:b/>
          <w:bCs/>
          <w:szCs w:val="24"/>
        </w:rPr>
      </w:pPr>
    </w:p>
    <w:p w14:paraId="45935A9E" w14:textId="77777777" w:rsidR="00871501" w:rsidRPr="00555BFA" w:rsidRDefault="00871501" w:rsidP="000E11AD">
      <w:pPr>
        <w:jc w:val="both"/>
        <w:rPr>
          <w:b/>
          <w:bC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4BC96"/>
        <w:tblLook w:val="04A0" w:firstRow="1" w:lastRow="0" w:firstColumn="1" w:lastColumn="0" w:noHBand="0" w:noVBand="1"/>
      </w:tblPr>
      <w:tblGrid>
        <w:gridCol w:w="9060"/>
      </w:tblGrid>
      <w:tr w:rsidR="005E3179" w:rsidRPr="00F07C4F" w14:paraId="724F58ED" w14:textId="77777777" w:rsidTr="00A3059C">
        <w:tc>
          <w:tcPr>
            <w:tcW w:w="9286" w:type="dxa"/>
            <w:shd w:val="clear" w:color="auto" w:fill="C4BC96"/>
          </w:tcPr>
          <w:p w14:paraId="41083112" w14:textId="77777777" w:rsidR="005E3179" w:rsidRPr="00620BB9" w:rsidRDefault="00C47A90" w:rsidP="00A22B7F">
            <w:pPr>
              <w:pStyle w:val="Naslov2"/>
            </w:pPr>
            <w:bookmarkStart w:id="51" w:name="_Toc378951357"/>
            <w:bookmarkStart w:id="52" w:name="_Toc69282736"/>
            <w:r w:rsidRPr="00620BB9">
              <w:t>4.</w:t>
            </w:r>
            <w:r w:rsidR="0092300A">
              <w:t>8</w:t>
            </w:r>
            <w:r w:rsidR="00EB409B" w:rsidRPr="00620BB9">
              <w:t xml:space="preserve">. </w:t>
            </w:r>
            <w:proofErr w:type="spellStart"/>
            <w:r w:rsidR="00661F77" w:rsidRPr="00620BB9">
              <w:t>Indikativni</w:t>
            </w:r>
            <w:proofErr w:type="spellEnd"/>
            <w:r w:rsidR="00661F77" w:rsidRPr="00620BB9">
              <w:t xml:space="preserve"> </w:t>
            </w:r>
            <w:proofErr w:type="spellStart"/>
            <w:r w:rsidR="00661F77" w:rsidRPr="00620BB9">
              <w:t>kalendar</w:t>
            </w:r>
            <w:proofErr w:type="spellEnd"/>
            <w:r w:rsidR="00661F77" w:rsidRPr="00620BB9">
              <w:t xml:space="preserve"> </w:t>
            </w:r>
            <w:proofErr w:type="spellStart"/>
            <w:r w:rsidR="00012805" w:rsidRPr="00620BB9">
              <w:t>provedbe</w:t>
            </w:r>
            <w:proofErr w:type="spellEnd"/>
            <w:r w:rsidR="00012805" w:rsidRPr="00620BB9">
              <w:t xml:space="preserve"> </w:t>
            </w:r>
            <w:proofErr w:type="spellStart"/>
            <w:r w:rsidR="00B67097" w:rsidRPr="00620BB9">
              <w:t>Natječaj</w:t>
            </w:r>
            <w:bookmarkEnd w:id="51"/>
            <w:r w:rsidR="00012805" w:rsidRPr="00620BB9">
              <w:t>a</w:t>
            </w:r>
            <w:bookmarkEnd w:id="52"/>
            <w:proofErr w:type="spellEnd"/>
          </w:p>
        </w:tc>
      </w:tr>
    </w:tbl>
    <w:p w14:paraId="691370AF" w14:textId="77777777" w:rsidR="005E3179" w:rsidRPr="00620BB9" w:rsidRDefault="005E3179" w:rsidP="00F5523D">
      <w:pPr>
        <w:rPr>
          <w:sz w:val="28"/>
          <w:szCs w:val="28"/>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7513"/>
        <w:gridCol w:w="2126"/>
      </w:tblGrid>
      <w:tr w:rsidR="00447231" w:rsidRPr="00F07C4F" w14:paraId="2CED41AD" w14:textId="77777777" w:rsidTr="00EB409B">
        <w:trPr>
          <w:trHeight w:val="422"/>
          <w:jc w:val="center"/>
        </w:trPr>
        <w:tc>
          <w:tcPr>
            <w:tcW w:w="7513" w:type="dxa"/>
            <w:shd w:val="clear" w:color="auto" w:fill="FFFFFF"/>
            <w:vAlign w:val="center"/>
          </w:tcPr>
          <w:p w14:paraId="29D6DBB1" w14:textId="77777777" w:rsidR="00447231" w:rsidRPr="00620BB9" w:rsidRDefault="00447231" w:rsidP="009F345B">
            <w:pPr>
              <w:jc w:val="center"/>
              <w:rPr>
                <w:noProof/>
                <w:sz w:val="22"/>
                <w:szCs w:val="22"/>
              </w:rPr>
            </w:pPr>
            <w:r w:rsidRPr="00620BB9">
              <w:rPr>
                <w:b/>
                <w:noProof/>
                <w:sz w:val="22"/>
                <w:szCs w:val="22"/>
              </w:rPr>
              <w:t>Faze natječajnog postupka</w:t>
            </w:r>
          </w:p>
        </w:tc>
        <w:tc>
          <w:tcPr>
            <w:tcW w:w="2126" w:type="dxa"/>
            <w:shd w:val="clear" w:color="auto" w:fill="FFFFFF"/>
            <w:vAlign w:val="center"/>
          </w:tcPr>
          <w:p w14:paraId="32B6E147" w14:textId="77777777" w:rsidR="00447231" w:rsidRPr="00620BB9" w:rsidRDefault="00AF3876" w:rsidP="006F1CA1">
            <w:pPr>
              <w:jc w:val="center"/>
              <w:rPr>
                <w:noProof/>
                <w:sz w:val="22"/>
                <w:szCs w:val="22"/>
              </w:rPr>
            </w:pPr>
            <w:r>
              <w:rPr>
                <w:noProof/>
                <w:sz w:val="22"/>
                <w:szCs w:val="22"/>
              </w:rPr>
              <w:t>D</w:t>
            </w:r>
            <w:r w:rsidR="00447231" w:rsidRPr="00620BB9">
              <w:rPr>
                <w:noProof/>
                <w:sz w:val="22"/>
                <w:szCs w:val="22"/>
              </w:rPr>
              <w:t>atum</w:t>
            </w:r>
          </w:p>
        </w:tc>
      </w:tr>
      <w:tr w:rsidR="000F6BF3" w:rsidRPr="00EE4229" w14:paraId="2E2963D3" w14:textId="77777777" w:rsidTr="00EB409B">
        <w:trPr>
          <w:trHeight w:val="527"/>
          <w:jc w:val="center"/>
        </w:trPr>
        <w:tc>
          <w:tcPr>
            <w:tcW w:w="7513" w:type="dxa"/>
            <w:shd w:val="clear" w:color="auto" w:fill="FFFFFF"/>
            <w:vAlign w:val="center"/>
          </w:tcPr>
          <w:p w14:paraId="24FD5E5E" w14:textId="77777777" w:rsidR="00F817E1" w:rsidRPr="00EE4229" w:rsidRDefault="00F817E1" w:rsidP="006F1CA1">
            <w:pPr>
              <w:spacing w:before="120" w:after="120"/>
              <w:rPr>
                <w:noProof/>
                <w:sz w:val="22"/>
                <w:szCs w:val="22"/>
              </w:rPr>
            </w:pPr>
            <w:r w:rsidRPr="00EE4229">
              <w:rPr>
                <w:noProof/>
                <w:sz w:val="22"/>
                <w:szCs w:val="22"/>
              </w:rPr>
              <w:t>Objava Natječaja</w:t>
            </w:r>
          </w:p>
        </w:tc>
        <w:tc>
          <w:tcPr>
            <w:tcW w:w="2126" w:type="dxa"/>
            <w:shd w:val="clear" w:color="auto" w:fill="FFFFFF"/>
            <w:vAlign w:val="center"/>
          </w:tcPr>
          <w:p w14:paraId="271A11CB" w14:textId="61D18CEF" w:rsidR="00F817E1" w:rsidRPr="00EE4229" w:rsidRDefault="001B7923" w:rsidP="00C824C6">
            <w:pPr>
              <w:spacing w:before="120" w:after="120"/>
              <w:jc w:val="center"/>
              <w:rPr>
                <w:noProof/>
                <w:sz w:val="22"/>
                <w:szCs w:val="22"/>
              </w:rPr>
            </w:pPr>
            <w:r w:rsidRPr="00EE4229">
              <w:rPr>
                <w:noProof/>
                <w:sz w:val="22"/>
                <w:szCs w:val="22"/>
              </w:rPr>
              <w:t>1</w:t>
            </w:r>
            <w:r w:rsidR="00C824C6" w:rsidRPr="00EE4229">
              <w:rPr>
                <w:noProof/>
                <w:sz w:val="22"/>
                <w:szCs w:val="22"/>
              </w:rPr>
              <w:t>3</w:t>
            </w:r>
            <w:r w:rsidR="00E41429" w:rsidRPr="00EE4229">
              <w:rPr>
                <w:noProof/>
                <w:sz w:val="22"/>
                <w:szCs w:val="22"/>
              </w:rPr>
              <w:t>.</w:t>
            </w:r>
            <w:r w:rsidRPr="00EE4229">
              <w:rPr>
                <w:noProof/>
                <w:sz w:val="22"/>
                <w:szCs w:val="22"/>
              </w:rPr>
              <w:t xml:space="preserve"> rujna</w:t>
            </w:r>
            <w:r w:rsidR="00E41429" w:rsidRPr="00EE4229">
              <w:rPr>
                <w:noProof/>
                <w:sz w:val="22"/>
                <w:szCs w:val="22"/>
              </w:rPr>
              <w:t xml:space="preserve"> 2021</w:t>
            </w:r>
            <w:r w:rsidR="00F817E1" w:rsidRPr="00EE4229">
              <w:rPr>
                <w:noProof/>
                <w:sz w:val="22"/>
                <w:szCs w:val="22"/>
              </w:rPr>
              <w:t>.</w:t>
            </w:r>
          </w:p>
        </w:tc>
      </w:tr>
      <w:tr w:rsidR="00F817E1" w:rsidRPr="00EE4229" w14:paraId="0E69F097" w14:textId="77777777" w:rsidTr="00EB409B">
        <w:trPr>
          <w:trHeight w:val="322"/>
          <w:jc w:val="center"/>
        </w:trPr>
        <w:tc>
          <w:tcPr>
            <w:tcW w:w="7513" w:type="dxa"/>
            <w:shd w:val="clear" w:color="auto" w:fill="FFFFFF"/>
            <w:vAlign w:val="center"/>
          </w:tcPr>
          <w:p w14:paraId="04E76FA5" w14:textId="77777777" w:rsidR="00F817E1" w:rsidRPr="00EE4229" w:rsidRDefault="00F817E1" w:rsidP="00B67097">
            <w:pPr>
              <w:spacing w:before="120" w:after="120"/>
              <w:rPr>
                <w:noProof/>
                <w:sz w:val="22"/>
                <w:szCs w:val="22"/>
              </w:rPr>
            </w:pPr>
            <w:r w:rsidRPr="00EE4229">
              <w:rPr>
                <w:noProof/>
                <w:sz w:val="22"/>
                <w:szCs w:val="22"/>
              </w:rPr>
              <w:t xml:space="preserve">Rok za slanje prijave </w:t>
            </w:r>
            <w:r w:rsidR="006E5632" w:rsidRPr="00EE4229">
              <w:rPr>
                <w:noProof/>
                <w:sz w:val="22"/>
                <w:szCs w:val="22"/>
              </w:rPr>
              <w:t>projekta</w:t>
            </w:r>
            <w:r w:rsidRPr="00EE4229">
              <w:rPr>
                <w:noProof/>
                <w:sz w:val="22"/>
                <w:szCs w:val="22"/>
              </w:rPr>
              <w:t xml:space="preserve"> od dana objave Natječaja</w:t>
            </w:r>
          </w:p>
        </w:tc>
        <w:tc>
          <w:tcPr>
            <w:tcW w:w="2126" w:type="dxa"/>
            <w:shd w:val="clear" w:color="auto" w:fill="FFFFFF"/>
            <w:vAlign w:val="center"/>
          </w:tcPr>
          <w:p w14:paraId="3DB2C630" w14:textId="1D3196A2" w:rsidR="00F817E1" w:rsidRPr="00EE4229" w:rsidRDefault="00C824C6" w:rsidP="001B7923">
            <w:pPr>
              <w:spacing w:before="120" w:after="120"/>
              <w:jc w:val="center"/>
              <w:rPr>
                <w:noProof/>
                <w:sz w:val="22"/>
                <w:szCs w:val="22"/>
              </w:rPr>
            </w:pPr>
            <w:r w:rsidRPr="00EE4229">
              <w:rPr>
                <w:noProof/>
                <w:sz w:val="22"/>
                <w:szCs w:val="22"/>
              </w:rPr>
              <w:t>13</w:t>
            </w:r>
            <w:r w:rsidR="00EB11CB" w:rsidRPr="00EE4229">
              <w:rPr>
                <w:noProof/>
                <w:sz w:val="22"/>
                <w:szCs w:val="22"/>
              </w:rPr>
              <w:t>.</w:t>
            </w:r>
            <w:r w:rsidR="001B7923" w:rsidRPr="00EE4229">
              <w:rPr>
                <w:noProof/>
                <w:sz w:val="22"/>
                <w:szCs w:val="22"/>
              </w:rPr>
              <w:t xml:space="preserve"> listopada </w:t>
            </w:r>
            <w:r w:rsidR="00E41429" w:rsidRPr="00EE4229">
              <w:rPr>
                <w:noProof/>
                <w:sz w:val="22"/>
                <w:szCs w:val="22"/>
              </w:rPr>
              <w:t>2021</w:t>
            </w:r>
            <w:r w:rsidR="00F817E1" w:rsidRPr="00EE4229">
              <w:rPr>
                <w:noProof/>
                <w:sz w:val="22"/>
                <w:szCs w:val="22"/>
              </w:rPr>
              <w:t xml:space="preserve">. </w:t>
            </w:r>
          </w:p>
        </w:tc>
      </w:tr>
      <w:tr w:rsidR="00F817E1" w:rsidRPr="00EE4229" w14:paraId="33EF3A78" w14:textId="77777777" w:rsidTr="00EB409B">
        <w:trPr>
          <w:trHeight w:val="202"/>
          <w:jc w:val="center"/>
        </w:trPr>
        <w:tc>
          <w:tcPr>
            <w:tcW w:w="7513" w:type="dxa"/>
            <w:shd w:val="clear" w:color="auto" w:fill="FFFFFF"/>
            <w:vAlign w:val="center"/>
          </w:tcPr>
          <w:p w14:paraId="113F7978" w14:textId="77777777" w:rsidR="00F817E1" w:rsidRPr="00EE4229" w:rsidRDefault="00F817E1" w:rsidP="00B67097">
            <w:pPr>
              <w:spacing w:before="120" w:after="120"/>
              <w:rPr>
                <w:noProof/>
                <w:sz w:val="22"/>
                <w:szCs w:val="22"/>
              </w:rPr>
            </w:pPr>
            <w:r w:rsidRPr="00EE4229">
              <w:rPr>
                <w:noProof/>
                <w:sz w:val="22"/>
                <w:szCs w:val="22"/>
              </w:rPr>
              <w:t>Rok za slanje pitanja vezanih uz Natječaj od dana objave Natječaja</w:t>
            </w:r>
          </w:p>
        </w:tc>
        <w:tc>
          <w:tcPr>
            <w:tcW w:w="2126" w:type="dxa"/>
            <w:shd w:val="clear" w:color="auto" w:fill="FFFFFF"/>
            <w:vAlign w:val="center"/>
          </w:tcPr>
          <w:p w14:paraId="4B23B54D" w14:textId="4260913E" w:rsidR="00F817E1" w:rsidRPr="00EE4229" w:rsidRDefault="001B7923" w:rsidP="00E421B9">
            <w:pPr>
              <w:spacing w:before="120" w:after="120"/>
              <w:jc w:val="center"/>
              <w:rPr>
                <w:noProof/>
                <w:sz w:val="22"/>
                <w:szCs w:val="22"/>
              </w:rPr>
            </w:pPr>
            <w:r w:rsidRPr="00EE4229">
              <w:rPr>
                <w:noProof/>
                <w:sz w:val="22"/>
                <w:szCs w:val="22"/>
              </w:rPr>
              <w:t>2</w:t>
            </w:r>
            <w:r w:rsidR="00E421B9">
              <w:rPr>
                <w:noProof/>
                <w:sz w:val="22"/>
                <w:szCs w:val="22"/>
              </w:rPr>
              <w:t>8</w:t>
            </w:r>
            <w:r w:rsidR="00E41429" w:rsidRPr="00EE4229">
              <w:rPr>
                <w:noProof/>
                <w:sz w:val="22"/>
                <w:szCs w:val="22"/>
              </w:rPr>
              <w:t>.</w:t>
            </w:r>
            <w:r w:rsidRPr="00EE4229">
              <w:rPr>
                <w:noProof/>
                <w:sz w:val="22"/>
                <w:szCs w:val="22"/>
              </w:rPr>
              <w:t xml:space="preserve"> rujna </w:t>
            </w:r>
            <w:r w:rsidR="00E41429" w:rsidRPr="00EE4229">
              <w:rPr>
                <w:noProof/>
                <w:sz w:val="22"/>
                <w:szCs w:val="22"/>
              </w:rPr>
              <w:t>2021.</w:t>
            </w:r>
          </w:p>
        </w:tc>
      </w:tr>
      <w:tr w:rsidR="00F817E1" w:rsidRPr="00EE4229" w14:paraId="7F31FE69" w14:textId="77777777" w:rsidTr="00EB409B">
        <w:trPr>
          <w:trHeight w:val="252"/>
          <w:jc w:val="center"/>
        </w:trPr>
        <w:tc>
          <w:tcPr>
            <w:tcW w:w="7513" w:type="dxa"/>
            <w:shd w:val="clear" w:color="auto" w:fill="FFFFFF"/>
            <w:vAlign w:val="center"/>
          </w:tcPr>
          <w:p w14:paraId="7BA2CBDB" w14:textId="77777777" w:rsidR="00F817E1" w:rsidRPr="00EE4229" w:rsidRDefault="00F817E1" w:rsidP="00B67097">
            <w:pPr>
              <w:spacing w:before="120" w:after="120"/>
              <w:rPr>
                <w:noProof/>
                <w:sz w:val="22"/>
                <w:szCs w:val="22"/>
              </w:rPr>
            </w:pPr>
            <w:r w:rsidRPr="00EE4229">
              <w:rPr>
                <w:noProof/>
                <w:sz w:val="22"/>
                <w:szCs w:val="22"/>
              </w:rPr>
              <w:t>Rok za upućivanje odgovora na pitanja vezana uz Natječaj od dana objave Natječaja</w:t>
            </w:r>
          </w:p>
        </w:tc>
        <w:tc>
          <w:tcPr>
            <w:tcW w:w="2126" w:type="dxa"/>
            <w:shd w:val="clear" w:color="auto" w:fill="FFFFFF"/>
            <w:vAlign w:val="center"/>
          </w:tcPr>
          <w:p w14:paraId="2F738E97" w14:textId="6C9B2560" w:rsidR="00F817E1" w:rsidRPr="00EE4229" w:rsidRDefault="00236973" w:rsidP="00C824C6">
            <w:pPr>
              <w:spacing w:before="120" w:after="120"/>
              <w:ind w:right="-9"/>
              <w:jc w:val="center"/>
              <w:rPr>
                <w:noProof/>
                <w:sz w:val="22"/>
                <w:szCs w:val="22"/>
              </w:rPr>
            </w:pPr>
            <w:r w:rsidRPr="00EE4229">
              <w:rPr>
                <w:noProof/>
                <w:sz w:val="22"/>
                <w:szCs w:val="22"/>
              </w:rPr>
              <w:t>0</w:t>
            </w:r>
            <w:r w:rsidR="00C824C6" w:rsidRPr="00EE4229">
              <w:rPr>
                <w:noProof/>
                <w:sz w:val="22"/>
                <w:szCs w:val="22"/>
              </w:rPr>
              <w:t>9</w:t>
            </w:r>
            <w:r w:rsidR="00F817E1" w:rsidRPr="00EE4229">
              <w:rPr>
                <w:noProof/>
                <w:sz w:val="22"/>
                <w:szCs w:val="22"/>
              </w:rPr>
              <w:t>.</w:t>
            </w:r>
            <w:r w:rsidR="000B3984" w:rsidRPr="00EE4229">
              <w:rPr>
                <w:noProof/>
                <w:sz w:val="22"/>
                <w:szCs w:val="22"/>
              </w:rPr>
              <w:t xml:space="preserve"> </w:t>
            </w:r>
            <w:r w:rsidRPr="00EE4229">
              <w:rPr>
                <w:noProof/>
                <w:sz w:val="22"/>
                <w:szCs w:val="22"/>
              </w:rPr>
              <w:t>listopada</w:t>
            </w:r>
            <w:r w:rsidR="00014F4C" w:rsidRPr="00EE4229">
              <w:rPr>
                <w:noProof/>
                <w:sz w:val="22"/>
                <w:szCs w:val="22"/>
              </w:rPr>
              <w:t xml:space="preserve"> </w:t>
            </w:r>
            <w:r w:rsidR="00E41429" w:rsidRPr="00EE4229">
              <w:rPr>
                <w:noProof/>
                <w:sz w:val="22"/>
                <w:szCs w:val="22"/>
              </w:rPr>
              <w:t>2021.</w:t>
            </w:r>
          </w:p>
        </w:tc>
      </w:tr>
      <w:tr w:rsidR="00F817E1" w:rsidRPr="00EE4229" w14:paraId="6531ED57" w14:textId="77777777" w:rsidTr="00EB409B">
        <w:trPr>
          <w:trHeight w:val="531"/>
          <w:jc w:val="center"/>
        </w:trPr>
        <w:tc>
          <w:tcPr>
            <w:tcW w:w="7513" w:type="dxa"/>
            <w:shd w:val="clear" w:color="auto" w:fill="FFFFFF"/>
            <w:vAlign w:val="center"/>
          </w:tcPr>
          <w:p w14:paraId="3BF9EDE4" w14:textId="77777777" w:rsidR="00F817E1" w:rsidRPr="00EE4229" w:rsidRDefault="00F817E1" w:rsidP="006F1CA1">
            <w:pPr>
              <w:spacing w:before="120" w:after="120"/>
              <w:rPr>
                <w:noProof/>
                <w:sz w:val="22"/>
                <w:szCs w:val="22"/>
              </w:rPr>
            </w:pPr>
            <w:r w:rsidRPr="00EE4229">
              <w:rPr>
                <w:noProof/>
                <w:sz w:val="22"/>
                <w:szCs w:val="22"/>
              </w:rPr>
              <w:t>Rok za provjeru propisanih uvjeta Natječaja od dana zaključenja Natječaja</w:t>
            </w:r>
          </w:p>
        </w:tc>
        <w:tc>
          <w:tcPr>
            <w:tcW w:w="2126" w:type="dxa"/>
            <w:shd w:val="clear" w:color="auto" w:fill="FFFFFF"/>
            <w:vAlign w:val="center"/>
          </w:tcPr>
          <w:p w14:paraId="7E282575" w14:textId="335CB4FE" w:rsidR="00F817E1" w:rsidRPr="00EE4229" w:rsidRDefault="00236973" w:rsidP="00C824C6">
            <w:pPr>
              <w:spacing w:before="120" w:after="120"/>
              <w:jc w:val="center"/>
              <w:rPr>
                <w:noProof/>
                <w:sz w:val="22"/>
                <w:szCs w:val="22"/>
              </w:rPr>
            </w:pPr>
            <w:r w:rsidRPr="00EE4229">
              <w:rPr>
                <w:noProof/>
                <w:sz w:val="22"/>
                <w:szCs w:val="22"/>
              </w:rPr>
              <w:t>2</w:t>
            </w:r>
            <w:r w:rsidR="00C824C6" w:rsidRPr="00EE4229">
              <w:rPr>
                <w:noProof/>
                <w:sz w:val="22"/>
                <w:szCs w:val="22"/>
              </w:rPr>
              <w:t>5</w:t>
            </w:r>
            <w:r w:rsidR="00F817E1" w:rsidRPr="00EE4229">
              <w:rPr>
                <w:noProof/>
                <w:sz w:val="22"/>
                <w:szCs w:val="22"/>
              </w:rPr>
              <w:t xml:space="preserve">. </w:t>
            </w:r>
            <w:r w:rsidRPr="00EE4229">
              <w:rPr>
                <w:noProof/>
                <w:sz w:val="22"/>
                <w:szCs w:val="22"/>
              </w:rPr>
              <w:t xml:space="preserve">listopada </w:t>
            </w:r>
            <w:r w:rsidR="00E41429" w:rsidRPr="00EE4229">
              <w:rPr>
                <w:noProof/>
                <w:sz w:val="22"/>
                <w:szCs w:val="22"/>
              </w:rPr>
              <w:t>2021</w:t>
            </w:r>
            <w:r w:rsidR="00F817E1" w:rsidRPr="00EE4229">
              <w:rPr>
                <w:noProof/>
                <w:sz w:val="22"/>
                <w:szCs w:val="22"/>
              </w:rPr>
              <w:t xml:space="preserve">. </w:t>
            </w:r>
          </w:p>
        </w:tc>
      </w:tr>
      <w:tr w:rsidR="00F817E1" w:rsidRPr="00EE4229" w14:paraId="63C8A675" w14:textId="77777777" w:rsidTr="00EB409B">
        <w:trPr>
          <w:trHeight w:val="338"/>
          <w:jc w:val="center"/>
        </w:trPr>
        <w:tc>
          <w:tcPr>
            <w:tcW w:w="7513" w:type="dxa"/>
            <w:shd w:val="clear" w:color="auto" w:fill="FFFFFF"/>
            <w:vAlign w:val="center"/>
          </w:tcPr>
          <w:p w14:paraId="476B1BEA" w14:textId="77777777" w:rsidR="00F817E1" w:rsidRPr="00EE4229" w:rsidRDefault="00F817E1" w:rsidP="006F1CA1">
            <w:pPr>
              <w:spacing w:before="120" w:after="120"/>
              <w:rPr>
                <w:noProof/>
                <w:sz w:val="22"/>
                <w:szCs w:val="22"/>
              </w:rPr>
            </w:pPr>
            <w:r w:rsidRPr="00EE4229">
              <w:rPr>
                <w:noProof/>
                <w:sz w:val="22"/>
                <w:szCs w:val="22"/>
              </w:rPr>
              <w:t>Rok za slanje obavijesti o ispunjavanju/neispunjavanju propisanih uvjeta Natječaja od zaključenja Natječaja</w:t>
            </w:r>
          </w:p>
        </w:tc>
        <w:tc>
          <w:tcPr>
            <w:tcW w:w="2126" w:type="dxa"/>
            <w:shd w:val="clear" w:color="auto" w:fill="FFFFFF"/>
            <w:vAlign w:val="center"/>
          </w:tcPr>
          <w:p w14:paraId="731ABCC4" w14:textId="41896D4D" w:rsidR="00F817E1" w:rsidRPr="00EE4229" w:rsidRDefault="00C824C6" w:rsidP="00C824C6">
            <w:pPr>
              <w:spacing w:before="120" w:after="120"/>
              <w:jc w:val="center"/>
              <w:rPr>
                <w:noProof/>
                <w:sz w:val="22"/>
                <w:szCs w:val="22"/>
              </w:rPr>
            </w:pPr>
            <w:r w:rsidRPr="00EE4229">
              <w:rPr>
                <w:noProof/>
                <w:sz w:val="22"/>
                <w:szCs w:val="22"/>
              </w:rPr>
              <w:t>02</w:t>
            </w:r>
            <w:r w:rsidR="00F817E1" w:rsidRPr="00EE4229">
              <w:rPr>
                <w:noProof/>
                <w:sz w:val="22"/>
                <w:szCs w:val="22"/>
              </w:rPr>
              <w:t>.</w:t>
            </w:r>
            <w:r w:rsidR="00236973" w:rsidRPr="00EE4229">
              <w:rPr>
                <w:noProof/>
                <w:sz w:val="22"/>
                <w:szCs w:val="22"/>
              </w:rPr>
              <w:t xml:space="preserve"> studenog</w:t>
            </w:r>
            <w:r w:rsidR="00701A61" w:rsidRPr="00EE4229">
              <w:rPr>
                <w:noProof/>
                <w:sz w:val="22"/>
                <w:szCs w:val="22"/>
              </w:rPr>
              <w:t xml:space="preserve"> 2021.</w:t>
            </w:r>
          </w:p>
        </w:tc>
      </w:tr>
      <w:tr w:rsidR="00F817E1" w:rsidRPr="00EE4229" w14:paraId="4A539124" w14:textId="77777777" w:rsidTr="00EB409B">
        <w:trPr>
          <w:trHeight w:val="232"/>
          <w:jc w:val="center"/>
        </w:trPr>
        <w:tc>
          <w:tcPr>
            <w:tcW w:w="7513" w:type="dxa"/>
            <w:shd w:val="clear" w:color="auto" w:fill="FFFFFF"/>
            <w:vAlign w:val="center"/>
          </w:tcPr>
          <w:p w14:paraId="23A6CF11" w14:textId="77777777" w:rsidR="00F817E1" w:rsidRPr="00EE4229" w:rsidRDefault="00F817E1" w:rsidP="006F1CA1">
            <w:pPr>
              <w:spacing w:before="120" w:after="120"/>
              <w:rPr>
                <w:noProof/>
                <w:sz w:val="22"/>
                <w:szCs w:val="22"/>
              </w:rPr>
            </w:pPr>
            <w:r w:rsidRPr="00EE4229">
              <w:rPr>
                <w:noProof/>
                <w:sz w:val="22"/>
                <w:szCs w:val="22"/>
              </w:rPr>
              <w:lastRenderedPageBreak/>
              <w:t>Rok za procjenu prijava koje su zadovoljile propisane uvjete Natječaja od zaključenja Natječaja</w:t>
            </w:r>
          </w:p>
        </w:tc>
        <w:tc>
          <w:tcPr>
            <w:tcW w:w="2126" w:type="dxa"/>
            <w:shd w:val="clear" w:color="auto" w:fill="FFFFFF"/>
            <w:vAlign w:val="center"/>
          </w:tcPr>
          <w:p w14:paraId="51627C9E" w14:textId="58378D03" w:rsidR="00F817E1" w:rsidRPr="00EE4229" w:rsidRDefault="00C824C6" w:rsidP="00C824C6">
            <w:pPr>
              <w:spacing w:before="120" w:after="120"/>
              <w:jc w:val="center"/>
              <w:rPr>
                <w:noProof/>
                <w:sz w:val="22"/>
                <w:szCs w:val="22"/>
              </w:rPr>
            </w:pPr>
            <w:r w:rsidRPr="00EE4229">
              <w:rPr>
                <w:noProof/>
                <w:sz w:val="22"/>
                <w:szCs w:val="22"/>
              </w:rPr>
              <w:t>04</w:t>
            </w:r>
            <w:r w:rsidR="00EB11CB" w:rsidRPr="00EE4229">
              <w:rPr>
                <w:noProof/>
                <w:sz w:val="22"/>
                <w:szCs w:val="22"/>
              </w:rPr>
              <w:t xml:space="preserve">. </w:t>
            </w:r>
            <w:r w:rsidR="00236973" w:rsidRPr="00EE4229">
              <w:rPr>
                <w:noProof/>
                <w:sz w:val="22"/>
                <w:szCs w:val="22"/>
              </w:rPr>
              <w:t>studenog</w:t>
            </w:r>
            <w:r w:rsidR="00701A61" w:rsidRPr="00EE4229">
              <w:rPr>
                <w:noProof/>
                <w:sz w:val="22"/>
                <w:szCs w:val="22"/>
              </w:rPr>
              <w:t xml:space="preserve"> 2021.</w:t>
            </w:r>
            <w:r w:rsidR="00F817E1" w:rsidRPr="00EE4229">
              <w:rPr>
                <w:noProof/>
                <w:sz w:val="22"/>
                <w:szCs w:val="22"/>
              </w:rPr>
              <w:t xml:space="preserve"> </w:t>
            </w:r>
          </w:p>
        </w:tc>
      </w:tr>
      <w:tr w:rsidR="00F817E1" w:rsidRPr="00EE4229" w14:paraId="6FC4FE1D" w14:textId="77777777" w:rsidTr="00EB409B">
        <w:trPr>
          <w:trHeight w:val="232"/>
          <w:jc w:val="center"/>
        </w:trPr>
        <w:tc>
          <w:tcPr>
            <w:tcW w:w="7513" w:type="dxa"/>
            <w:shd w:val="clear" w:color="auto" w:fill="FFFFFF"/>
            <w:vAlign w:val="center"/>
          </w:tcPr>
          <w:p w14:paraId="02F3E075" w14:textId="77777777" w:rsidR="00F817E1" w:rsidRPr="00EE4229" w:rsidRDefault="00F817E1" w:rsidP="006F1CA1">
            <w:pPr>
              <w:spacing w:before="120" w:after="120"/>
              <w:rPr>
                <w:noProof/>
                <w:sz w:val="22"/>
                <w:szCs w:val="22"/>
              </w:rPr>
            </w:pPr>
            <w:r w:rsidRPr="00EE4229">
              <w:rPr>
                <w:noProof/>
                <w:sz w:val="22"/>
                <w:szCs w:val="22"/>
              </w:rPr>
              <w:t>Rok za objavu privremene</w:t>
            </w:r>
            <w:r w:rsidR="000B3984" w:rsidRPr="00EE4229">
              <w:rPr>
                <w:noProof/>
                <w:sz w:val="22"/>
                <w:szCs w:val="22"/>
              </w:rPr>
              <w:t xml:space="preserve"> </w:t>
            </w:r>
            <w:r w:rsidRPr="00EE4229">
              <w:rPr>
                <w:noProof/>
                <w:sz w:val="22"/>
                <w:szCs w:val="22"/>
              </w:rPr>
              <w:t>liste za financiranje i za upit za dostavom dodatne dokumentac</w:t>
            </w:r>
            <w:r w:rsidR="00A2291C" w:rsidRPr="00EE4229">
              <w:rPr>
                <w:noProof/>
                <w:sz w:val="22"/>
                <w:szCs w:val="22"/>
              </w:rPr>
              <w:t>ije potrebne za donošenje Odluka i sklapanje</w:t>
            </w:r>
            <w:r w:rsidRPr="00EE4229">
              <w:rPr>
                <w:noProof/>
                <w:sz w:val="22"/>
                <w:szCs w:val="22"/>
              </w:rPr>
              <w:t xml:space="preserve"> Ugovora</w:t>
            </w:r>
          </w:p>
        </w:tc>
        <w:tc>
          <w:tcPr>
            <w:tcW w:w="2126" w:type="dxa"/>
            <w:shd w:val="clear" w:color="auto" w:fill="FFFFFF"/>
            <w:vAlign w:val="center"/>
          </w:tcPr>
          <w:p w14:paraId="60F69BD4" w14:textId="1765B181" w:rsidR="00F817E1" w:rsidRPr="00EE4229" w:rsidRDefault="00C824C6" w:rsidP="00C824C6">
            <w:pPr>
              <w:spacing w:before="120" w:after="120"/>
              <w:jc w:val="center"/>
              <w:rPr>
                <w:noProof/>
                <w:sz w:val="22"/>
                <w:szCs w:val="22"/>
              </w:rPr>
            </w:pPr>
            <w:r w:rsidRPr="00EE4229">
              <w:rPr>
                <w:noProof/>
                <w:sz w:val="22"/>
                <w:szCs w:val="22"/>
              </w:rPr>
              <w:t>22</w:t>
            </w:r>
            <w:r w:rsidR="00F817E1" w:rsidRPr="00EE4229">
              <w:rPr>
                <w:noProof/>
                <w:sz w:val="22"/>
                <w:szCs w:val="22"/>
              </w:rPr>
              <w:t xml:space="preserve">. </w:t>
            </w:r>
            <w:r w:rsidR="00236973" w:rsidRPr="00EE4229">
              <w:rPr>
                <w:noProof/>
                <w:sz w:val="22"/>
                <w:szCs w:val="22"/>
              </w:rPr>
              <w:t>studenog</w:t>
            </w:r>
            <w:r w:rsidR="00701A61" w:rsidRPr="00EE4229">
              <w:rPr>
                <w:noProof/>
                <w:sz w:val="22"/>
                <w:szCs w:val="22"/>
              </w:rPr>
              <w:t xml:space="preserve"> 2021</w:t>
            </w:r>
            <w:r w:rsidR="00F817E1" w:rsidRPr="00EE4229">
              <w:rPr>
                <w:noProof/>
                <w:sz w:val="22"/>
                <w:szCs w:val="22"/>
              </w:rPr>
              <w:t>.</w:t>
            </w:r>
          </w:p>
        </w:tc>
      </w:tr>
      <w:tr w:rsidR="00F817E1" w:rsidRPr="00EE4229" w14:paraId="3880B121" w14:textId="77777777" w:rsidTr="00EB409B">
        <w:trPr>
          <w:trHeight w:val="232"/>
          <w:jc w:val="center"/>
        </w:trPr>
        <w:tc>
          <w:tcPr>
            <w:tcW w:w="7513" w:type="dxa"/>
            <w:shd w:val="clear" w:color="auto" w:fill="FFFFFF"/>
            <w:vAlign w:val="center"/>
          </w:tcPr>
          <w:p w14:paraId="7355972B" w14:textId="77777777" w:rsidR="00F817E1" w:rsidRPr="00EE4229" w:rsidRDefault="00F817E1" w:rsidP="00D45715">
            <w:pPr>
              <w:spacing w:before="120" w:after="120"/>
              <w:rPr>
                <w:noProof/>
                <w:sz w:val="22"/>
                <w:szCs w:val="22"/>
              </w:rPr>
            </w:pPr>
            <w:r w:rsidRPr="00EE4229">
              <w:rPr>
                <w:noProof/>
                <w:sz w:val="22"/>
                <w:szCs w:val="22"/>
              </w:rPr>
              <w:t>Rok za dostavu dodatne dokumentacije</w:t>
            </w:r>
          </w:p>
        </w:tc>
        <w:tc>
          <w:tcPr>
            <w:tcW w:w="2126" w:type="dxa"/>
            <w:shd w:val="clear" w:color="auto" w:fill="FFFFFF"/>
            <w:vAlign w:val="center"/>
          </w:tcPr>
          <w:p w14:paraId="3595378B" w14:textId="6B2F0505" w:rsidR="00F817E1" w:rsidRPr="00EE4229" w:rsidRDefault="00C824C6" w:rsidP="00C824C6">
            <w:pPr>
              <w:spacing w:before="120" w:after="120"/>
              <w:jc w:val="center"/>
              <w:rPr>
                <w:noProof/>
                <w:sz w:val="22"/>
                <w:szCs w:val="22"/>
              </w:rPr>
            </w:pPr>
            <w:r w:rsidRPr="00EE4229">
              <w:rPr>
                <w:noProof/>
                <w:sz w:val="22"/>
                <w:szCs w:val="22"/>
              </w:rPr>
              <w:t>30</w:t>
            </w:r>
            <w:r w:rsidR="00B17D26" w:rsidRPr="00EE4229">
              <w:rPr>
                <w:noProof/>
                <w:sz w:val="22"/>
                <w:szCs w:val="22"/>
              </w:rPr>
              <w:t xml:space="preserve">. </w:t>
            </w:r>
            <w:r w:rsidR="00236973" w:rsidRPr="00EE4229">
              <w:rPr>
                <w:noProof/>
                <w:sz w:val="22"/>
                <w:szCs w:val="22"/>
              </w:rPr>
              <w:t>studenog</w:t>
            </w:r>
            <w:r w:rsidR="00701A61" w:rsidRPr="00EE4229">
              <w:rPr>
                <w:noProof/>
                <w:sz w:val="22"/>
                <w:szCs w:val="22"/>
              </w:rPr>
              <w:t xml:space="preserve"> 2021.</w:t>
            </w:r>
            <w:r w:rsidR="00F817E1" w:rsidRPr="00EE4229">
              <w:rPr>
                <w:noProof/>
                <w:sz w:val="22"/>
                <w:szCs w:val="22"/>
              </w:rPr>
              <w:t xml:space="preserve"> </w:t>
            </w:r>
          </w:p>
        </w:tc>
      </w:tr>
      <w:tr w:rsidR="00F817E1" w:rsidRPr="00EE4229" w14:paraId="65DE4F5E" w14:textId="77777777" w:rsidTr="00EB409B">
        <w:trPr>
          <w:trHeight w:val="891"/>
          <w:jc w:val="center"/>
        </w:trPr>
        <w:tc>
          <w:tcPr>
            <w:tcW w:w="7513" w:type="dxa"/>
            <w:shd w:val="clear" w:color="auto" w:fill="FFFFFF"/>
            <w:vAlign w:val="center"/>
          </w:tcPr>
          <w:p w14:paraId="3C180C77" w14:textId="77777777" w:rsidR="00F817E1" w:rsidRPr="00EE4229" w:rsidRDefault="00F817E1" w:rsidP="0072659F">
            <w:pPr>
              <w:rPr>
                <w:sz w:val="22"/>
                <w:szCs w:val="22"/>
              </w:rPr>
            </w:pPr>
            <w:r w:rsidRPr="00EE4229">
              <w:rPr>
                <w:sz w:val="22"/>
                <w:szCs w:val="22"/>
              </w:rPr>
              <w:t xml:space="preserve">Rok za donošenje Odluke o raspodjeli financijskih sredstava za </w:t>
            </w:r>
            <w:r w:rsidR="00445470" w:rsidRPr="00EE4229">
              <w:rPr>
                <w:sz w:val="22"/>
                <w:szCs w:val="22"/>
              </w:rPr>
              <w:t>projekte</w:t>
            </w:r>
            <w:r w:rsidRPr="00EE4229">
              <w:rPr>
                <w:sz w:val="22"/>
                <w:szCs w:val="22"/>
              </w:rPr>
              <w:t xml:space="preserve"> </w:t>
            </w:r>
            <w:r w:rsidR="00A2291C" w:rsidRPr="00EE4229">
              <w:rPr>
                <w:sz w:val="22"/>
                <w:szCs w:val="22"/>
              </w:rPr>
              <w:t>udruga</w:t>
            </w:r>
            <w:r w:rsidRPr="00EE4229">
              <w:rPr>
                <w:sz w:val="22"/>
                <w:szCs w:val="22"/>
              </w:rPr>
              <w:t xml:space="preserve"> </w:t>
            </w:r>
          </w:p>
        </w:tc>
        <w:tc>
          <w:tcPr>
            <w:tcW w:w="2126" w:type="dxa"/>
            <w:shd w:val="clear" w:color="auto" w:fill="FFFFFF"/>
            <w:vAlign w:val="center"/>
          </w:tcPr>
          <w:p w14:paraId="01A30408" w14:textId="3E9F3581" w:rsidR="00F817E1" w:rsidRPr="00EE4229" w:rsidRDefault="00236973" w:rsidP="00C824C6">
            <w:pPr>
              <w:spacing w:before="120" w:after="120"/>
              <w:jc w:val="center"/>
              <w:rPr>
                <w:noProof/>
                <w:sz w:val="22"/>
                <w:szCs w:val="22"/>
              </w:rPr>
            </w:pPr>
            <w:r w:rsidRPr="00EE4229">
              <w:rPr>
                <w:noProof/>
                <w:sz w:val="22"/>
                <w:szCs w:val="22"/>
              </w:rPr>
              <w:t>0</w:t>
            </w:r>
            <w:r w:rsidR="00C824C6" w:rsidRPr="00EE4229">
              <w:rPr>
                <w:noProof/>
                <w:sz w:val="22"/>
                <w:szCs w:val="22"/>
              </w:rPr>
              <w:t>8</w:t>
            </w:r>
            <w:r w:rsidR="00217043" w:rsidRPr="00EE4229">
              <w:rPr>
                <w:noProof/>
                <w:sz w:val="22"/>
                <w:szCs w:val="22"/>
              </w:rPr>
              <w:t>.</w:t>
            </w:r>
            <w:r w:rsidR="00E7038D" w:rsidRPr="00EE4229">
              <w:rPr>
                <w:noProof/>
                <w:sz w:val="22"/>
                <w:szCs w:val="22"/>
              </w:rPr>
              <w:t xml:space="preserve"> </w:t>
            </w:r>
            <w:r w:rsidRPr="00EE4229">
              <w:rPr>
                <w:noProof/>
                <w:sz w:val="22"/>
                <w:szCs w:val="22"/>
              </w:rPr>
              <w:t>prosinca</w:t>
            </w:r>
            <w:r w:rsidR="00701A61" w:rsidRPr="00EE4229">
              <w:rPr>
                <w:noProof/>
                <w:sz w:val="22"/>
                <w:szCs w:val="22"/>
              </w:rPr>
              <w:t xml:space="preserve"> 2021.</w:t>
            </w:r>
            <w:r w:rsidR="00F817E1" w:rsidRPr="00EE4229">
              <w:rPr>
                <w:noProof/>
                <w:sz w:val="22"/>
                <w:szCs w:val="22"/>
              </w:rPr>
              <w:t xml:space="preserve"> </w:t>
            </w:r>
          </w:p>
        </w:tc>
      </w:tr>
      <w:tr w:rsidR="00F817E1" w:rsidRPr="00EE4229" w14:paraId="3DCD4DEC" w14:textId="77777777" w:rsidTr="00EB409B">
        <w:trPr>
          <w:trHeight w:val="422"/>
          <w:jc w:val="center"/>
        </w:trPr>
        <w:tc>
          <w:tcPr>
            <w:tcW w:w="7513" w:type="dxa"/>
            <w:shd w:val="clear" w:color="auto" w:fill="FFFFFF"/>
            <w:vAlign w:val="center"/>
          </w:tcPr>
          <w:p w14:paraId="1C97A64A" w14:textId="77777777" w:rsidR="00F817E1" w:rsidRPr="00EE4229" w:rsidRDefault="00F817E1" w:rsidP="00AD375C">
            <w:pPr>
              <w:rPr>
                <w:sz w:val="22"/>
                <w:szCs w:val="22"/>
              </w:rPr>
            </w:pPr>
            <w:r w:rsidRPr="00EE4229">
              <w:rPr>
                <w:sz w:val="22"/>
                <w:szCs w:val="22"/>
              </w:rPr>
              <w:t>Rok za objavu Odluke na mrežnim stranicama Ministarstva od dana donošenja Odluke</w:t>
            </w:r>
          </w:p>
        </w:tc>
        <w:tc>
          <w:tcPr>
            <w:tcW w:w="2126" w:type="dxa"/>
            <w:shd w:val="clear" w:color="auto" w:fill="FFFFFF"/>
            <w:vAlign w:val="center"/>
          </w:tcPr>
          <w:p w14:paraId="00D31B5C" w14:textId="790F0EDB" w:rsidR="00F817E1" w:rsidRPr="00EE4229" w:rsidRDefault="00C824C6" w:rsidP="00C824C6">
            <w:pPr>
              <w:jc w:val="center"/>
              <w:rPr>
                <w:sz w:val="22"/>
                <w:szCs w:val="22"/>
              </w:rPr>
            </w:pPr>
            <w:r w:rsidRPr="00EE4229">
              <w:rPr>
                <w:noProof/>
                <w:sz w:val="22"/>
                <w:szCs w:val="22"/>
              </w:rPr>
              <w:t>10</w:t>
            </w:r>
            <w:r w:rsidR="00217043" w:rsidRPr="00EE4229">
              <w:rPr>
                <w:noProof/>
                <w:sz w:val="22"/>
                <w:szCs w:val="22"/>
              </w:rPr>
              <w:t>.</w:t>
            </w:r>
            <w:r w:rsidR="008D73AB" w:rsidRPr="00EE4229">
              <w:rPr>
                <w:noProof/>
                <w:sz w:val="22"/>
                <w:szCs w:val="22"/>
              </w:rPr>
              <w:t xml:space="preserve"> </w:t>
            </w:r>
            <w:r w:rsidR="00236973" w:rsidRPr="00EE4229">
              <w:rPr>
                <w:noProof/>
                <w:sz w:val="22"/>
                <w:szCs w:val="22"/>
              </w:rPr>
              <w:t>prosinca</w:t>
            </w:r>
            <w:r w:rsidR="00701A61" w:rsidRPr="00EE4229">
              <w:rPr>
                <w:noProof/>
                <w:sz w:val="22"/>
                <w:szCs w:val="22"/>
              </w:rPr>
              <w:t xml:space="preserve"> 2021.</w:t>
            </w:r>
          </w:p>
        </w:tc>
      </w:tr>
      <w:tr w:rsidR="00F817E1" w:rsidRPr="000F6BF3" w14:paraId="1FD1A8C8" w14:textId="77777777" w:rsidTr="00EB409B">
        <w:trPr>
          <w:trHeight w:val="70"/>
          <w:jc w:val="center"/>
        </w:trPr>
        <w:tc>
          <w:tcPr>
            <w:tcW w:w="7513" w:type="dxa"/>
            <w:shd w:val="clear" w:color="auto" w:fill="FFFFFF"/>
            <w:vAlign w:val="center"/>
          </w:tcPr>
          <w:p w14:paraId="083324BD" w14:textId="77777777" w:rsidR="00F817E1" w:rsidRPr="00EE4229" w:rsidRDefault="00F817E1" w:rsidP="004C03BF">
            <w:pPr>
              <w:spacing w:before="120" w:after="120"/>
              <w:rPr>
                <w:noProof/>
                <w:sz w:val="22"/>
                <w:szCs w:val="22"/>
              </w:rPr>
            </w:pPr>
            <w:r w:rsidRPr="00EE4229">
              <w:rPr>
                <w:noProof/>
                <w:sz w:val="22"/>
                <w:szCs w:val="22"/>
              </w:rPr>
              <w:t xml:space="preserve">Rok za ugovaranje odobrenog </w:t>
            </w:r>
            <w:r w:rsidR="002A4E32" w:rsidRPr="00EE4229">
              <w:rPr>
                <w:noProof/>
                <w:sz w:val="22"/>
                <w:szCs w:val="22"/>
              </w:rPr>
              <w:t>pro</w:t>
            </w:r>
            <w:r w:rsidR="004C03BF" w:rsidRPr="00EE4229">
              <w:rPr>
                <w:noProof/>
                <w:sz w:val="22"/>
                <w:szCs w:val="22"/>
              </w:rPr>
              <w:t>jekta</w:t>
            </w:r>
            <w:r w:rsidRPr="00EE4229">
              <w:rPr>
                <w:noProof/>
                <w:sz w:val="22"/>
                <w:szCs w:val="22"/>
              </w:rPr>
              <w:t xml:space="preserve"> od dana objave Odluke</w:t>
            </w:r>
          </w:p>
        </w:tc>
        <w:tc>
          <w:tcPr>
            <w:tcW w:w="2126" w:type="dxa"/>
            <w:shd w:val="clear" w:color="auto" w:fill="FFFFFF"/>
            <w:vAlign w:val="center"/>
          </w:tcPr>
          <w:p w14:paraId="2D1528F9" w14:textId="630E16C1" w:rsidR="00F817E1" w:rsidRPr="00EE4229" w:rsidRDefault="00236973" w:rsidP="00C824C6">
            <w:pPr>
              <w:spacing w:before="120" w:after="120"/>
              <w:jc w:val="center"/>
              <w:rPr>
                <w:noProof/>
                <w:sz w:val="22"/>
                <w:szCs w:val="22"/>
              </w:rPr>
            </w:pPr>
            <w:r w:rsidRPr="00EE4229">
              <w:rPr>
                <w:noProof/>
                <w:sz w:val="22"/>
                <w:szCs w:val="22"/>
              </w:rPr>
              <w:t>1</w:t>
            </w:r>
            <w:r w:rsidR="00C824C6" w:rsidRPr="00EE4229">
              <w:rPr>
                <w:noProof/>
                <w:sz w:val="22"/>
                <w:szCs w:val="22"/>
              </w:rPr>
              <w:t>4</w:t>
            </w:r>
            <w:r w:rsidR="00701A61" w:rsidRPr="00EE4229">
              <w:rPr>
                <w:noProof/>
                <w:sz w:val="22"/>
                <w:szCs w:val="22"/>
              </w:rPr>
              <w:t xml:space="preserve">. </w:t>
            </w:r>
            <w:r w:rsidRPr="00EE4229">
              <w:rPr>
                <w:noProof/>
                <w:sz w:val="22"/>
                <w:szCs w:val="22"/>
              </w:rPr>
              <w:t>prosinca</w:t>
            </w:r>
            <w:r w:rsidR="00701A61" w:rsidRPr="00EE4229">
              <w:rPr>
                <w:noProof/>
                <w:sz w:val="22"/>
                <w:szCs w:val="22"/>
              </w:rPr>
              <w:t xml:space="preserve"> 2021</w:t>
            </w:r>
            <w:r w:rsidR="00F817E1" w:rsidRPr="00EE4229">
              <w:rPr>
                <w:noProof/>
                <w:sz w:val="22"/>
                <w:szCs w:val="22"/>
              </w:rPr>
              <w:t>.</w:t>
            </w:r>
          </w:p>
        </w:tc>
      </w:tr>
    </w:tbl>
    <w:p w14:paraId="4944CFB5" w14:textId="77777777" w:rsidR="00623278" w:rsidRPr="000F6BF3" w:rsidRDefault="00623278" w:rsidP="00100F78">
      <w:pPr>
        <w:rPr>
          <w:b/>
          <w:szCs w:val="24"/>
        </w:rPr>
      </w:pPr>
      <w:bookmarkStart w:id="53" w:name="_Toc378951358"/>
      <w:bookmarkStart w:id="54" w:name="_Toc40507657"/>
    </w:p>
    <w:p w14:paraId="6FE11E6E" w14:textId="77777777" w:rsidR="00EF1C7B" w:rsidRDefault="00EF1C7B" w:rsidP="00100F78">
      <w:pPr>
        <w:rPr>
          <w:b/>
          <w:szCs w:val="24"/>
        </w:rPr>
      </w:pPr>
    </w:p>
    <w:p w14:paraId="2A594D56" w14:textId="77777777" w:rsidR="00566CB6" w:rsidRDefault="00566CB6" w:rsidP="00100F78">
      <w:pPr>
        <w:rPr>
          <w:b/>
          <w:szCs w:val="24"/>
        </w:rPr>
      </w:pPr>
    </w:p>
    <w:p w14:paraId="3EF89AF5" w14:textId="77777777" w:rsidR="004C03BF" w:rsidRDefault="004C03BF" w:rsidP="00100F78">
      <w:pPr>
        <w:rPr>
          <w:b/>
          <w:szCs w:val="24"/>
        </w:rPr>
      </w:pPr>
    </w:p>
    <w:p w14:paraId="625D841D" w14:textId="77777777" w:rsidR="00566CB6" w:rsidRDefault="00566CB6" w:rsidP="00100F78">
      <w:pPr>
        <w:rPr>
          <w:b/>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0CECE"/>
        <w:tblLook w:val="04A0" w:firstRow="1" w:lastRow="0" w:firstColumn="1" w:lastColumn="0" w:noHBand="0" w:noVBand="1"/>
      </w:tblPr>
      <w:tblGrid>
        <w:gridCol w:w="9060"/>
      </w:tblGrid>
      <w:tr w:rsidR="00566CB6" w:rsidRPr="00F07C4F" w14:paraId="44AEC89C" w14:textId="77777777" w:rsidTr="001D79B2">
        <w:tc>
          <w:tcPr>
            <w:tcW w:w="9286" w:type="dxa"/>
            <w:shd w:val="clear" w:color="auto" w:fill="D0CECE"/>
          </w:tcPr>
          <w:p w14:paraId="38A247F1" w14:textId="77777777" w:rsidR="00566CB6" w:rsidRPr="00620BB9" w:rsidRDefault="00566CB6" w:rsidP="00CB651A">
            <w:pPr>
              <w:pStyle w:val="Naslov1"/>
              <w:numPr>
                <w:ilvl w:val="0"/>
                <w:numId w:val="32"/>
              </w:numPr>
            </w:pPr>
            <w:bookmarkStart w:id="55" w:name="_Toc69282737"/>
            <w:bookmarkEnd w:id="53"/>
            <w:bookmarkEnd w:id="54"/>
            <w:r>
              <w:t>POPIS OBRAZACA</w:t>
            </w:r>
            <w:bookmarkEnd w:id="55"/>
            <w:r>
              <w:t xml:space="preserve"> </w:t>
            </w:r>
            <w:r w:rsidRPr="00620BB9">
              <w:t xml:space="preserve"> </w:t>
            </w:r>
          </w:p>
        </w:tc>
      </w:tr>
    </w:tbl>
    <w:p w14:paraId="0052DD45" w14:textId="77777777" w:rsidR="0011520E" w:rsidRPr="00620BB9" w:rsidRDefault="0011520E" w:rsidP="0011520E">
      <w:pPr>
        <w:autoSpaceDE w:val="0"/>
        <w:autoSpaceDN w:val="0"/>
        <w:adjustRightInd w:val="0"/>
        <w:jc w:val="both"/>
        <w:rPr>
          <w:szCs w:val="24"/>
        </w:rPr>
      </w:pPr>
    </w:p>
    <w:p w14:paraId="05FF5652" w14:textId="77777777" w:rsidR="0011520E" w:rsidRPr="00620BB9" w:rsidRDefault="0011520E" w:rsidP="0011520E">
      <w:pPr>
        <w:tabs>
          <w:tab w:val="left" w:pos="709"/>
        </w:tabs>
        <w:autoSpaceDE w:val="0"/>
        <w:autoSpaceDN w:val="0"/>
        <w:adjustRightInd w:val="0"/>
        <w:rPr>
          <w:szCs w:val="24"/>
        </w:rPr>
      </w:pPr>
    </w:p>
    <w:p w14:paraId="2F9F2863" w14:textId="77777777" w:rsidR="00993EAE" w:rsidRPr="0012122B" w:rsidRDefault="00993EAE" w:rsidP="00993EAE">
      <w:pPr>
        <w:tabs>
          <w:tab w:val="left" w:pos="709"/>
        </w:tabs>
        <w:autoSpaceDE w:val="0"/>
        <w:autoSpaceDN w:val="0"/>
        <w:adjustRightInd w:val="0"/>
        <w:rPr>
          <w:b/>
          <w:szCs w:val="24"/>
          <w:u w:val="single"/>
        </w:rPr>
      </w:pPr>
      <w:r w:rsidRPr="0012122B">
        <w:rPr>
          <w:b/>
          <w:szCs w:val="24"/>
          <w:u w:val="single"/>
        </w:rPr>
        <w:t xml:space="preserve">Obvezni obrasci za prijavu </w:t>
      </w:r>
      <w:r w:rsidR="002A4E32" w:rsidRPr="0012122B">
        <w:rPr>
          <w:b/>
          <w:szCs w:val="24"/>
          <w:u w:val="single"/>
        </w:rPr>
        <w:t>pro</w:t>
      </w:r>
      <w:r w:rsidR="00C152C9" w:rsidRPr="0012122B">
        <w:rPr>
          <w:b/>
          <w:szCs w:val="24"/>
          <w:u w:val="single"/>
        </w:rPr>
        <w:t>jekata</w:t>
      </w:r>
      <w:r w:rsidRPr="0012122B">
        <w:rPr>
          <w:b/>
          <w:szCs w:val="24"/>
          <w:u w:val="single"/>
        </w:rPr>
        <w:t xml:space="preserve"> udruga</w:t>
      </w:r>
    </w:p>
    <w:p w14:paraId="07DD2057" w14:textId="77777777" w:rsidR="00993EAE" w:rsidRPr="00993EAE" w:rsidRDefault="00993EAE" w:rsidP="00993EAE">
      <w:pPr>
        <w:tabs>
          <w:tab w:val="left" w:pos="709"/>
        </w:tabs>
        <w:autoSpaceDE w:val="0"/>
        <w:autoSpaceDN w:val="0"/>
        <w:adjustRightInd w:val="0"/>
        <w:rPr>
          <w:szCs w:val="24"/>
        </w:rPr>
      </w:pPr>
    </w:p>
    <w:p w14:paraId="492E6A02" w14:textId="77777777" w:rsidR="00993EAE" w:rsidRPr="0012056A" w:rsidRDefault="00993EAE" w:rsidP="00993EAE">
      <w:pPr>
        <w:tabs>
          <w:tab w:val="left" w:pos="709"/>
        </w:tabs>
        <w:autoSpaceDE w:val="0"/>
        <w:autoSpaceDN w:val="0"/>
        <w:adjustRightInd w:val="0"/>
        <w:rPr>
          <w:szCs w:val="24"/>
        </w:rPr>
      </w:pPr>
      <w:r w:rsidRPr="0012056A">
        <w:rPr>
          <w:szCs w:val="24"/>
        </w:rPr>
        <w:t>Obrazac B1</w:t>
      </w:r>
      <w:r w:rsidRPr="0012056A">
        <w:rPr>
          <w:szCs w:val="24"/>
        </w:rPr>
        <w:tab/>
        <w:t xml:space="preserve">Opisni obrazac prijave </w:t>
      </w:r>
    </w:p>
    <w:p w14:paraId="14A599FF" w14:textId="3D0ED3FF" w:rsidR="00993EAE" w:rsidRDefault="00993EAE" w:rsidP="00993EAE">
      <w:pPr>
        <w:tabs>
          <w:tab w:val="left" w:pos="709"/>
        </w:tabs>
        <w:autoSpaceDE w:val="0"/>
        <w:autoSpaceDN w:val="0"/>
        <w:adjustRightInd w:val="0"/>
        <w:rPr>
          <w:szCs w:val="24"/>
        </w:rPr>
      </w:pPr>
      <w:r w:rsidRPr="0012056A">
        <w:rPr>
          <w:szCs w:val="24"/>
        </w:rPr>
        <w:t>Obrazac B2</w:t>
      </w:r>
      <w:r w:rsidRPr="0012056A">
        <w:rPr>
          <w:szCs w:val="24"/>
        </w:rPr>
        <w:tab/>
        <w:t xml:space="preserve">Obrazac proračuna </w:t>
      </w:r>
      <w:r w:rsidR="00762AE3">
        <w:rPr>
          <w:szCs w:val="24"/>
        </w:rPr>
        <w:t xml:space="preserve"> </w:t>
      </w:r>
    </w:p>
    <w:p w14:paraId="30117D8A" w14:textId="77777777" w:rsidR="00993EAE" w:rsidRPr="0012056A" w:rsidRDefault="00993EAE" w:rsidP="00993EAE">
      <w:pPr>
        <w:tabs>
          <w:tab w:val="left" w:pos="709"/>
        </w:tabs>
        <w:autoSpaceDE w:val="0"/>
        <w:autoSpaceDN w:val="0"/>
        <w:adjustRightInd w:val="0"/>
        <w:rPr>
          <w:szCs w:val="24"/>
        </w:rPr>
      </w:pPr>
      <w:r w:rsidRPr="0012056A">
        <w:rPr>
          <w:szCs w:val="24"/>
        </w:rPr>
        <w:t>Obrazac B3</w:t>
      </w:r>
      <w:r w:rsidRPr="0012056A">
        <w:rPr>
          <w:szCs w:val="24"/>
        </w:rPr>
        <w:tab/>
        <w:t xml:space="preserve">Obrazac Izjave o nepostojanju dvostrukog financiranja </w:t>
      </w:r>
    </w:p>
    <w:p w14:paraId="2A09EFED" w14:textId="77777777" w:rsidR="00993EAE" w:rsidRPr="0012056A" w:rsidRDefault="00993EAE" w:rsidP="00993EAE">
      <w:pPr>
        <w:tabs>
          <w:tab w:val="left" w:pos="709"/>
        </w:tabs>
        <w:autoSpaceDE w:val="0"/>
        <w:autoSpaceDN w:val="0"/>
        <w:adjustRightInd w:val="0"/>
        <w:rPr>
          <w:szCs w:val="24"/>
        </w:rPr>
      </w:pPr>
      <w:r w:rsidRPr="0012056A">
        <w:rPr>
          <w:szCs w:val="24"/>
        </w:rPr>
        <w:t xml:space="preserve">Obrazac B4 </w:t>
      </w:r>
      <w:r w:rsidRPr="0012056A">
        <w:rPr>
          <w:szCs w:val="24"/>
        </w:rPr>
        <w:tab/>
        <w:t xml:space="preserve">Obrazac Izjave o partnerstvu </w:t>
      </w:r>
    </w:p>
    <w:p w14:paraId="5A4613F0" w14:textId="77777777" w:rsidR="00993EAE" w:rsidRPr="0012056A" w:rsidRDefault="00993EAE" w:rsidP="00993EAE">
      <w:pPr>
        <w:tabs>
          <w:tab w:val="left" w:pos="709"/>
        </w:tabs>
        <w:autoSpaceDE w:val="0"/>
        <w:autoSpaceDN w:val="0"/>
        <w:adjustRightInd w:val="0"/>
        <w:rPr>
          <w:szCs w:val="24"/>
        </w:rPr>
      </w:pPr>
      <w:r w:rsidRPr="0012056A">
        <w:rPr>
          <w:szCs w:val="24"/>
        </w:rPr>
        <w:t>Obrazac B5</w:t>
      </w:r>
      <w:r w:rsidRPr="0012056A">
        <w:rPr>
          <w:szCs w:val="24"/>
        </w:rPr>
        <w:tab/>
        <w:t xml:space="preserve">Obrazac životopisa voditelja </w:t>
      </w:r>
      <w:r w:rsidR="002A4E32">
        <w:rPr>
          <w:szCs w:val="24"/>
        </w:rPr>
        <w:t>pro</w:t>
      </w:r>
      <w:r w:rsidR="00C152C9">
        <w:rPr>
          <w:szCs w:val="24"/>
        </w:rPr>
        <w:t>jekta</w:t>
      </w:r>
    </w:p>
    <w:p w14:paraId="4D77CAE8" w14:textId="77777777" w:rsidR="00993EAE" w:rsidRPr="00E45ED4" w:rsidRDefault="00993EAE" w:rsidP="00993EAE">
      <w:pPr>
        <w:tabs>
          <w:tab w:val="left" w:pos="709"/>
        </w:tabs>
        <w:autoSpaceDE w:val="0"/>
        <w:autoSpaceDN w:val="0"/>
        <w:adjustRightInd w:val="0"/>
        <w:rPr>
          <w:szCs w:val="24"/>
        </w:rPr>
      </w:pPr>
      <w:r w:rsidRPr="0012056A">
        <w:rPr>
          <w:szCs w:val="24"/>
        </w:rPr>
        <w:t>Obrazac B</w:t>
      </w:r>
      <w:r w:rsidR="00EF1C7B">
        <w:rPr>
          <w:szCs w:val="24"/>
        </w:rPr>
        <w:t>6</w:t>
      </w:r>
      <w:r w:rsidRPr="0012056A">
        <w:rPr>
          <w:szCs w:val="24"/>
        </w:rPr>
        <w:tab/>
        <w:t xml:space="preserve">Obrazac Izjave o </w:t>
      </w:r>
      <w:r w:rsidR="002A4E32" w:rsidRPr="00E45ED4">
        <w:rPr>
          <w:szCs w:val="24"/>
        </w:rPr>
        <w:t>program</w:t>
      </w:r>
      <w:r w:rsidRPr="00E45ED4">
        <w:rPr>
          <w:szCs w:val="24"/>
        </w:rPr>
        <w:t>ima</w:t>
      </w:r>
      <w:r w:rsidR="004C03BF" w:rsidRPr="00E45ED4">
        <w:rPr>
          <w:szCs w:val="24"/>
        </w:rPr>
        <w:t>/projektima</w:t>
      </w:r>
      <w:r w:rsidRPr="00E45ED4">
        <w:rPr>
          <w:szCs w:val="24"/>
        </w:rPr>
        <w:t xml:space="preserve"> udruga financiranim iz javnih izvora </w:t>
      </w:r>
    </w:p>
    <w:p w14:paraId="07B015A1" w14:textId="77777777" w:rsidR="00993EAE" w:rsidRDefault="00993EAE" w:rsidP="00993EAE">
      <w:pPr>
        <w:tabs>
          <w:tab w:val="left" w:pos="709"/>
        </w:tabs>
        <w:autoSpaceDE w:val="0"/>
        <w:autoSpaceDN w:val="0"/>
        <w:adjustRightInd w:val="0"/>
        <w:rPr>
          <w:szCs w:val="24"/>
        </w:rPr>
      </w:pPr>
      <w:r w:rsidRPr="00E45ED4">
        <w:rPr>
          <w:szCs w:val="24"/>
        </w:rPr>
        <w:t>Obrazac B</w:t>
      </w:r>
      <w:r w:rsidR="00EF1C7B" w:rsidRPr="00E45ED4">
        <w:rPr>
          <w:szCs w:val="24"/>
        </w:rPr>
        <w:t>7</w:t>
      </w:r>
      <w:r w:rsidRPr="00E45ED4">
        <w:rPr>
          <w:szCs w:val="24"/>
        </w:rPr>
        <w:t xml:space="preserve">     </w:t>
      </w:r>
      <w:r w:rsidR="000659FE" w:rsidRPr="00E45ED4">
        <w:rPr>
          <w:szCs w:val="24"/>
        </w:rPr>
        <w:tab/>
      </w:r>
      <w:r w:rsidRPr="00E45ED4">
        <w:rPr>
          <w:szCs w:val="24"/>
        </w:rPr>
        <w:t>Obrazac Izjave izvoditelja aktivnosti</w:t>
      </w:r>
      <w:r w:rsidR="00217043" w:rsidRPr="0012056A">
        <w:rPr>
          <w:szCs w:val="24"/>
        </w:rPr>
        <w:t xml:space="preserve"> </w:t>
      </w:r>
    </w:p>
    <w:p w14:paraId="222D3ED6" w14:textId="77777777" w:rsidR="003D758B" w:rsidRPr="0012056A" w:rsidRDefault="003D758B" w:rsidP="00993EAE">
      <w:pPr>
        <w:tabs>
          <w:tab w:val="left" w:pos="709"/>
        </w:tabs>
        <w:autoSpaceDE w:val="0"/>
        <w:autoSpaceDN w:val="0"/>
        <w:adjustRightInd w:val="0"/>
        <w:rPr>
          <w:szCs w:val="24"/>
        </w:rPr>
      </w:pPr>
    </w:p>
    <w:p w14:paraId="3CD05E66" w14:textId="77777777" w:rsidR="00D47B44" w:rsidRPr="0012056A" w:rsidRDefault="00D47B44" w:rsidP="00993EAE">
      <w:pPr>
        <w:tabs>
          <w:tab w:val="left" w:pos="709"/>
        </w:tabs>
        <w:autoSpaceDE w:val="0"/>
        <w:autoSpaceDN w:val="0"/>
        <w:adjustRightInd w:val="0"/>
        <w:rPr>
          <w:szCs w:val="24"/>
          <w:u w:val="single"/>
        </w:rPr>
      </w:pPr>
    </w:p>
    <w:p w14:paraId="20C253E9" w14:textId="77777777" w:rsidR="00993EAE" w:rsidRPr="0012122B" w:rsidRDefault="00993EAE" w:rsidP="00993EAE">
      <w:pPr>
        <w:tabs>
          <w:tab w:val="left" w:pos="709"/>
        </w:tabs>
        <w:autoSpaceDE w:val="0"/>
        <w:autoSpaceDN w:val="0"/>
        <w:adjustRightInd w:val="0"/>
        <w:rPr>
          <w:b/>
          <w:szCs w:val="24"/>
          <w:u w:val="single"/>
        </w:rPr>
      </w:pPr>
      <w:r w:rsidRPr="0012122B">
        <w:rPr>
          <w:b/>
          <w:szCs w:val="24"/>
          <w:u w:val="single"/>
        </w:rPr>
        <w:t xml:space="preserve">Obrasci za procjenu kvalitete/vrijednosti </w:t>
      </w:r>
      <w:r w:rsidR="002A4E32" w:rsidRPr="0012122B">
        <w:rPr>
          <w:b/>
          <w:szCs w:val="24"/>
          <w:u w:val="single"/>
        </w:rPr>
        <w:t>pro</w:t>
      </w:r>
      <w:r w:rsidR="00C152C9" w:rsidRPr="0012122B">
        <w:rPr>
          <w:b/>
          <w:szCs w:val="24"/>
          <w:u w:val="single"/>
        </w:rPr>
        <w:t>jekata</w:t>
      </w:r>
      <w:r w:rsidRPr="0012122B">
        <w:rPr>
          <w:b/>
          <w:szCs w:val="24"/>
          <w:u w:val="single"/>
        </w:rPr>
        <w:t xml:space="preserve"> udruga</w:t>
      </w:r>
    </w:p>
    <w:p w14:paraId="5A19D7DA" w14:textId="77777777" w:rsidR="00993EAE" w:rsidRPr="0012056A" w:rsidRDefault="00993EAE" w:rsidP="00993EAE">
      <w:pPr>
        <w:tabs>
          <w:tab w:val="left" w:pos="709"/>
        </w:tabs>
        <w:autoSpaceDE w:val="0"/>
        <w:autoSpaceDN w:val="0"/>
        <w:adjustRightInd w:val="0"/>
        <w:rPr>
          <w:szCs w:val="24"/>
        </w:rPr>
      </w:pPr>
    </w:p>
    <w:p w14:paraId="2C7AA79B" w14:textId="67264C6C" w:rsidR="00993EAE" w:rsidRPr="0012056A" w:rsidRDefault="00E45ED4" w:rsidP="00993EAE">
      <w:pPr>
        <w:tabs>
          <w:tab w:val="left" w:pos="709"/>
        </w:tabs>
        <w:autoSpaceDE w:val="0"/>
        <w:autoSpaceDN w:val="0"/>
        <w:adjustRightInd w:val="0"/>
        <w:rPr>
          <w:szCs w:val="24"/>
        </w:rPr>
      </w:pPr>
      <w:r>
        <w:rPr>
          <w:szCs w:val="24"/>
        </w:rPr>
        <w:t>Obrazac B8</w:t>
      </w:r>
      <w:r w:rsidR="00993EAE" w:rsidRPr="0012056A">
        <w:rPr>
          <w:szCs w:val="24"/>
        </w:rPr>
        <w:t xml:space="preserve"> </w:t>
      </w:r>
      <w:r w:rsidR="00993EAE" w:rsidRPr="0012056A">
        <w:rPr>
          <w:szCs w:val="24"/>
        </w:rPr>
        <w:tab/>
        <w:t xml:space="preserve">Obrazac za ocjenu prijedloga </w:t>
      </w:r>
      <w:r w:rsidR="002A4E32">
        <w:rPr>
          <w:szCs w:val="24"/>
        </w:rPr>
        <w:t>pro</w:t>
      </w:r>
      <w:r w:rsidR="00C152C9">
        <w:rPr>
          <w:szCs w:val="24"/>
        </w:rPr>
        <w:t>jekta</w:t>
      </w:r>
      <w:r w:rsidR="00993EAE" w:rsidRPr="0012056A">
        <w:rPr>
          <w:szCs w:val="24"/>
        </w:rPr>
        <w:t xml:space="preserve"> udruge</w:t>
      </w:r>
    </w:p>
    <w:p w14:paraId="787C9DE0" w14:textId="05B55EBE" w:rsidR="00993EAE" w:rsidRDefault="00832756" w:rsidP="00993EAE">
      <w:pPr>
        <w:tabs>
          <w:tab w:val="left" w:pos="709"/>
        </w:tabs>
        <w:autoSpaceDE w:val="0"/>
        <w:autoSpaceDN w:val="0"/>
        <w:adjustRightInd w:val="0"/>
        <w:rPr>
          <w:szCs w:val="24"/>
        </w:rPr>
      </w:pPr>
      <w:r>
        <w:rPr>
          <w:szCs w:val="24"/>
        </w:rPr>
        <w:t>Obrazac B8.1</w:t>
      </w:r>
      <w:r w:rsidR="00993EAE" w:rsidRPr="0012056A">
        <w:rPr>
          <w:szCs w:val="24"/>
        </w:rPr>
        <w:t xml:space="preserve"> </w:t>
      </w:r>
      <w:r w:rsidR="000659FE">
        <w:rPr>
          <w:szCs w:val="24"/>
        </w:rPr>
        <w:tab/>
      </w:r>
      <w:r w:rsidR="00993EAE" w:rsidRPr="0012056A">
        <w:rPr>
          <w:szCs w:val="24"/>
        </w:rPr>
        <w:t xml:space="preserve">Obrazac za procjenu kvalitete prijedloga </w:t>
      </w:r>
      <w:r w:rsidR="002A4E32">
        <w:rPr>
          <w:szCs w:val="24"/>
        </w:rPr>
        <w:t>pro</w:t>
      </w:r>
      <w:r w:rsidR="00C152C9">
        <w:rPr>
          <w:szCs w:val="24"/>
        </w:rPr>
        <w:t>jekta</w:t>
      </w:r>
      <w:r w:rsidR="00993EAE" w:rsidRPr="0012056A">
        <w:rPr>
          <w:szCs w:val="24"/>
        </w:rPr>
        <w:t xml:space="preserve"> udruge (EDPQS)</w:t>
      </w:r>
    </w:p>
    <w:p w14:paraId="5FC19FE5" w14:textId="77777777" w:rsidR="00993EAE" w:rsidRPr="0012056A" w:rsidRDefault="00993EAE" w:rsidP="00993EAE">
      <w:pPr>
        <w:tabs>
          <w:tab w:val="left" w:pos="709"/>
        </w:tabs>
        <w:autoSpaceDE w:val="0"/>
        <w:autoSpaceDN w:val="0"/>
        <w:adjustRightInd w:val="0"/>
        <w:rPr>
          <w:szCs w:val="24"/>
        </w:rPr>
      </w:pPr>
    </w:p>
    <w:p w14:paraId="22200868" w14:textId="77777777" w:rsidR="00993EAE" w:rsidRPr="0012122B" w:rsidRDefault="00993EAE" w:rsidP="00993EAE">
      <w:pPr>
        <w:tabs>
          <w:tab w:val="left" w:pos="709"/>
        </w:tabs>
        <w:autoSpaceDE w:val="0"/>
        <w:autoSpaceDN w:val="0"/>
        <w:adjustRightInd w:val="0"/>
        <w:rPr>
          <w:b/>
          <w:szCs w:val="24"/>
          <w:u w:val="single"/>
        </w:rPr>
      </w:pPr>
      <w:r w:rsidRPr="0012122B">
        <w:rPr>
          <w:b/>
          <w:szCs w:val="24"/>
          <w:u w:val="single"/>
        </w:rPr>
        <w:t xml:space="preserve">Obrasci za provedbu </w:t>
      </w:r>
      <w:r w:rsidR="002A4E32" w:rsidRPr="0012122B">
        <w:rPr>
          <w:b/>
          <w:szCs w:val="24"/>
          <w:u w:val="single"/>
        </w:rPr>
        <w:t>pro</w:t>
      </w:r>
      <w:r w:rsidR="00C152C9" w:rsidRPr="0012122B">
        <w:rPr>
          <w:b/>
          <w:szCs w:val="24"/>
          <w:u w:val="single"/>
        </w:rPr>
        <w:t>jekta</w:t>
      </w:r>
      <w:r w:rsidRPr="0012122B">
        <w:rPr>
          <w:b/>
          <w:szCs w:val="24"/>
          <w:u w:val="single"/>
        </w:rPr>
        <w:t xml:space="preserve"> i izvještavanje</w:t>
      </w:r>
    </w:p>
    <w:p w14:paraId="41EF4D0E" w14:textId="77777777" w:rsidR="00993EAE" w:rsidRPr="0012056A" w:rsidRDefault="00993EAE" w:rsidP="00993EAE">
      <w:pPr>
        <w:tabs>
          <w:tab w:val="left" w:pos="709"/>
        </w:tabs>
        <w:autoSpaceDE w:val="0"/>
        <w:autoSpaceDN w:val="0"/>
        <w:adjustRightInd w:val="0"/>
        <w:rPr>
          <w:szCs w:val="24"/>
        </w:rPr>
      </w:pPr>
    </w:p>
    <w:p w14:paraId="146BF2AC" w14:textId="4AF96EC4" w:rsidR="00993EAE" w:rsidRPr="0012056A" w:rsidRDefault="00762AE3" w:rsidP="00993EAE">
      <w:pPr>
        <w:tabs>
          <w:tab w:val="left" w:pos="709"/>
        </w:tabs>
        <w:autoSpaceDE w:val="0"/>
        <w:autoSpaceDN w:val="0"/>
        <w:adjustRightInd w:val="0"/>
        <w:rPr>
          <w:szCs w:val="24"/>
        </w:rPr>
      </w:pPr>
      <w:r>
        <w:rPr>
          <w:szCs w:val="24"/>
        </w:rPr>
        <w:t>Obrazac B9</w:t>
      </w:r>
      <w:r w:rsidR="00993EAE" w:rsidRPr="0012056A">
        <w:rPr>
          <w:szCs w:val="24"/>
        </w:rPr>
        <w:tab/>
        <w:t xml:space="preserve">Obrazac Ugovora o dodjeli financijske potpore </w:t>
      </w:r>
    </w:p>
    <w:p w14:paraId="0C496922" w14:textId="77777777" w:rsidR="00993EAE" w:rsidRPr="0012056A" w:rsidRDefault="00993EAE" w:rsidP="00993EAE">
      <w:pPr>
        <w:tabs>
          <w:tab w:val="left" w:pos="709"/>
        </w:tabs>
        <w:autoSpaceDE w:val="0"/>
        <w:autoSpaceDN w:val="0"/>
        <w:adjustRightInd w:val="0"/>
        <w:rPr>
          <w:szCs w:val="24"/>
        </w:rPr>
      </w:pPr>
      <w:r w:rsidRPr="0012056A">
        <w:rPr>
          <w:szCs w:val="24"/>
        </w:rPr>
        <w:t>Obrazac C1</w:t>
      </w:r>
      <w:r w:rsidRPr="0012056A">
        <w:rPr>
          <w:szCs w:val="24"/>
        </w:rPr>
        <w:tab/>
        <w:t>Obrazac za provedbu terenskog posjeta</w:t>
      </w:r>
    </w:p>
    <w:p w14:paraId="7752FD1D" w14:textId="77777777" w:rsidR="00993EAE" w:rsidRPr="0012056A" w:rsidRDefault="00993EAE" w:rsidP="00993EAE">
      <w:pPr>
        <w:tabs>
          <w:tab w:val="left" w:pos="709"/>
        </w:tabs>
        <w:autoSpaceDE w:val="0"/>
        <w:autoSpaceDN w:val="0"/>
        <w:adjustRightInd w:val="0"/>
        <w:rPr>
          <w:szCs w:val="24"/>
        </w:rPr>
      </w:pPr>
      <w:r w:rsidRPr="0012056A">
        <w:rPr>
          <w:szCs w:val="24"/>
        </w:rPr>
        <w:t>Obrazac C2</w:t>
      </w:r>
      <w:r w:rsidRPr="0012056A">
        <w:rPr>
          <w:szCs w:val="24"/>
        </w:rPr>
        <w:tab/>
        <w:t xml:space="preserve">Obrazac opisnog izvještaja </w:t>
      </w:r>
      <w:r w:rsidR="00C152C9">
        <w:rPr>
          <w:szCs w:val="24"/>
        </w:rPr>
        <w:t>projekta</w:t>
      </w:r>
    </w:p>
    <w:p w14:paraId="45C5317A" w14:textId="77777777" w:rsidR="00993EAE" w:rsidRPr="0012056A" w:rsidRDefault="00993EAE" w:rsidP="00993EAE">
      <w:pPr>
        <w:tabs>
          <w:tab w:val="left" w:pos="709"/>
        </w:tabs>
        <w:autoSpaceDE w:val="0"/>
        <w:autoSpaceDN w:val="0"/>
        <w:adjustRightInd w:val="0"/>
        <w:rPr>
          <w:szCs w:val="24"/>
        </w:rPr>
      </w:pPr>
      <w:r w:rsidRPr="0012056A">
        <w:rPr>
          <w:szCs w:val="24"/>
        </w:rPr>
        <w:t>Obrazac C3</w:t>
      </w:r>
      <w:r w:rsidRPr="0012056A">
        <w:rPr>
          <w:szCs w:val="24"/>
        </w:rPr>
        <w:tab/>
        <w:t xml:space="preserve">Obrazac financijskog izvještaja </w:t>
      </w:r>
      <w:r w:rsidR="002A4E32">
        <w:rPr>
          <w:szCs w:val="24"/>
        </w:rPr>
        <w:t>pro</w:t>
      </w:r>
      <w:r w:rsidR="00C152C9">
        <w:rPr>
          <w:szCs w:val="24"/>
        </w:rPr>
        <w:t>jekta</w:t>
      </w:r>
    </w:p>
    <w:p w14:paraId="3907FD8C" w14:textId="77777777" w:rsidR="00993EAE" w:rsidRPr="0012056A" w:rsidRDefault="00993EAE" w:rsidP="0011520E">
      <w:pPr>
        <w:tabs>
          <w:tab w:val="left" w:pos="709"/>
        </w:tabs>
        <w:autoSpaceDE w:val="0"/>
        <w:autoSpaceDN w:val="0"/>
        <w:adjustRightInd w:val="0"/>
        <w:rPr>
          <w:szCs w:val="24"/>
        </w:rPr>
      </w:pPr>
      <w:r w:rsidRPr="0012056A">
        <w:rPr>
          <w:szCs w:val="24"/>
        </w:rPr>
        <w:t>Obrazac C4</w:t>
      </w:r>
      <w:r w:rsidRPr="0012056A">
        <w:rPr>
          <w:szCs w:val="24"/>
        </w:rPr>
        <w:tab/>
        <w:t>Obrazac zahtjeva za isplatu sredstava</w:t>
      </w:r>
    </w:p>
    <w:sectPr w:rsidR="00993EAE" w:rsidRPr="0012056A" w:rsidSect="00722B5D">
      <w:footerReference w:type="default" r:id="rId15"/>
      <w:pgSz w:w="11906" w:h="16838"/>
      <w:pgMar w:top="1418" w:right="1418" w:bottom="1418" w:left="1418"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270CB" w16cex:dateUtc="2021-08-26T17:58:00Z"/>
  <w16cex:commentExtensible w16cex:durableId="24D2717F" w16cex:dateUtc="2021-08-26T18:01:00Z"/>
  <w16cex:commentExtensible w16cex:durableId="24D274A3" w16cex:dateUtc="2021-08-26T18:14:00Z"/>
  <w16cex:commentExtensible w16cex:durableId="24D27421" w16cex:dateUtc="2021-08-26T18:12:00Z"/>
  <w16cex:commentExtensible w16cex:durableId="24D27647" w16cex:dateUtc="2021-08-26T18: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459204C" w16cid:durableId="24D270CB"/>
  <w16cid:commentId w16cid:paraId="2334B317" w16cid:durableId="24D2717F"/>
  <w16cid:commentId w16cid:paraId="1E0E38C5" w16cid:durableId="24D274A3"/>
  <w16cid:commentId w16cid:paraId="17646FC3" w16cid:durableId="24D27421"/>
  <w16cid:commentId w16cid:paraId="5329B646" w16cid:durableId="24D2764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A4147A" w14:textId="77777777" w:rsidR="00117050" w:rsidRDefault="00117050" w:rsidP="00B96B0D">
      <w:r>
        <w:separator/>
      </w:r>
    </w:p>
  </w:endnote>
  <w:endnote w:type="continuationSeparator" w:id="0">
    <w:p w14:paraId="61E3861E" w14:textId="77777777" w:rsidR="00117050" w:rsidRDefault="00117050" w:rsidP="00B96B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tarSymbol">
    <w:altName w:val="MS Gothic"/>
    <w:charset w:val="80"/>
    <w:family w:val="auto"/>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mbria">
    <w:panose1 w:val="02040503050406030204"/>
    <w:charset w:val="EE"/>
    <w:family w:val="roman"/>
    <w:pitch w:val="variable"/>
    <w:sig w:usb0="E00006FF" w:usb1="420024FF" w:usb2="02000000" w:usb3="00000000" w:csb0="0000019F" w:csb1="00000000"/>
  </w:font>
  <w:font w:name="Times New Roman Bold">
    <w:altName w:val="Times New Roman"/>
    <w:panose1 w:val="02020803070505020304"/>
    <w:charset w:val="00"/>
    <w:family w:val="auto"/>
    <w:pitch w:val="default"/>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TimesNewRomanPS">
    <w:altName w:val="Times New Roman"/>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F7039E" w14:textId="5E484CFE" w:rsidR="007B1F8D" w:rsidRDefault="007B1F8D">
    <w:pPr>
      <w:pStyle w:val="Podnoje"/>
      <w:jc w:val="right"/>
    </w:pPr>
    <w:r>
      <w:fldChar w:fldCharType="begin"/>
    </w:r>
    <w:r>
      <w:instrText xml:space="preserve"> PAGE   \* MERGEFORMAT </w:instrText>
    </w:r>
    <w:r>
      <w:fldChar w:fldCharType="separate"/>
    </w:r>
    <w:r w:rsidR="003B3BE6">
      <w:rPr>
        <w:noProof/>
      </w:rPr>
      <w:t>22</w:t>
    </w:r>
    <w:r>
      <w:rPr>
        <w:noProof/>
      </w:rPr>
      <w:fldChar w:fldCharType="end"/>
    </w:r>
  </w:p>
  <w:p w14:paraId="6D5287AE" w14:textId="77777777" w:rsidR="007B1F8D" w:rsidRDefault="007B1F8D">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057107" w14:textId="77777777" w:rsidR="00117050" w:rsidRDefault="00117050" w:rsidP="00B96B0D">
      <w:r>
        <w:separator/>
      </w:r>
    </w:p>
  </w:footnote>
  <w:footnote w:type="continuationSeparator" w:id="0">
    <w:p w14:paraId="065914D7" w14:textId="77777777" w:rsidR="00117050" w:rsidRDefault="00117050" w:rsidP="00B96B0D">
      <w:r>
        <w:continuationSeparator/>
      </w:r>
    </w:p>
  </w:footnote>
  <w:footnote w:id="1">
    <w:p w14:paraId="2C92E4EB" w14:textId="77777777" w:rsidR="007B1F8D" w:rsidRPr="003659C9" w:rsidRDefault="007B1F8D" w:rsidP="00D175D7">
      <w:pPr>
        <w:ind w:right="46"/>
        <w:jc w:val="both"/>
      </w:pPr>
      <w:r w:rsidRPr="001D50E7">
        <w:rPr>
          <w:rStyle w:val="Referencafusnote"/>
          <w:rFonts w:ascii="Times New Roman" w:hAnsi="Times New Roman"/>
          <w:szCs w:val="18"/>
        </w:rPr>
        <w:footnoteRef/>
      </w:r>
      <w:r w:rsidRPr="004D2427">
        <w:t xml:space="preserve">Medicinski institut (IOM - </w:t>
      </w:r>
      <w:hyperlink r:id="rId1" w:history="1">
        <w:r w:rsidRPr="003659C9">
          <w:rPr>
            <w:color w:val="0000FF"/>
            <w:u w:val="single"/>
          </w:rPr>
          <w:t>http://www.iom.edu/</w:t>
        </w:r>
      </w:hyperlink>
      <w:r w:rsidRPr="004D2427">
        <w:t>) je 1994. predložio novu klasifikaciju prevencije na univerzalnu, selektivnu i indiciranu, koja zamjenjuje prijašnji koncept primarne, sekundarne i tercijarne prevencije. Glavni princip IOM klasifikacije je usre</w:t>
      </w:r>
      <w:r w:rsidRPr="003659C9">
        <w:t>dotočiti se na skupine prema pretpostavci rizika za zlouporabu droga, jer se na navedenoj podjeli zasniva i spektar intervencija. Razlika između univerzalne-selektivne-indicirane prevencije je razina “filtra” koji se primjenjuju za pripisivanje rizika. Za univerzalnu prevenciju filtar ne postoji (svi su shvaćeni kao jednak – nizak rizik). Za selektivnu prevenciju filtri su socijalni i demografski pokazatelji povezani uglavnom s grupama: marginalizirane etničke manjine, mladi u depriviranim okruženjima, mladi prijestupnici, rizične obitelji, dakle prilično “sirov” filtar. Za indiciranu prevenciju, pak, rizični pojedinci trebaju imati „dijagnozu“, dakle rizično stanje, primjerice poremećaj pažnje/hiperaktivni poremećaj (ADHD) koje visoko korelira s kasnijom pojavom ovisnosti. Navedenu klasifikaciju prihvatio je i Europski centar za praćenje droga i ovisnosti o drogama te ostale europske institucije koje djeluju na području prevencije ovisnosti.</w:t>
      </w:r>
    </w:p>
    <w:p w14:paraId="1A64D4F4" w14:textId="77777777" w:rsidR="007B1F8D" w:rsidRPr="00E37E6D" w:rsidRDefault="007B1F8D" w:rsidP="00D175D7">
      <w:pPr>
        <w:ind w:right="46"/>
        <w:jc w:val="both"/>
        <w:rPr>
          <w:sz w:val="22"/>
          <w:szCs w:val="22"/>
        </w:rPr>
      </w:pPr>
    </w:p>
  </w:footnote>
  <w:footnote w:id="2">
    <w:p w14:paraId="294A565B" w14:textId="1BC068F7" w:rsidR="007B1F8D" w:rsidRPr="00CE68DA" w:rsidRDefault="007B1F8D" w:rsidP="00CE68DA">
      <w:pPr>
        <w:jc w:val="both"/>
      </w:pPr>
      <w:r>
        <w:rPr>
          <w:rStyle w:val="Referencafusnote"/>
        </w:rPr>
        <w:footnoteRef/>
      </w:r>
      <w:r>
        <w:t xml:space="preserve"> </w:t>
      </w:r>
      <w:r w:rsidRPr="00CE68DA">
        <w:t>Uključuje projekte prevencije svih oblika ovisnosti i ponašajnih ovisnosti (alkohol, cigarete, droge, kockanje, igre na sreću, računalne igrice, Internet)</w:t>
      </w:r>
      <w:r>
        <w:t>.</w:t>
      </w:r>
    </w:p>
  </w:footnote>
  <w:footnote w:id="3">
    <w:p w14:paraId="23DFA000" w14:textId="77777777" w:rsidR="007B1F8D" w:rsidRPr="00CE68DA" w:rsidRDefault="007B1F8D" w:rsidP="00CE68DA">
      <w:pPr>
        <w:jc w:val="both"/>
      </w:pPr>
      <w:r>
        <w:rPr>
          <w:rStyle w:val="Referencafusnote"/>
        </w:rPr>
        <w:footnoteRef/>
      </w:r>
      <w:r>
        <w:t xml:space="preserve"> </w:t>
      </w:r>
      <w:r w:rsidRPr="00CE68DA">
        <w:t xml:space="preserve">Detaljan priručnik o standardima dostupan je na engleskom jeziku na poveznici: </w:t>
      </w:r>
      <w:hyperlink r:id="rId2" w:tgtFrame="_blank" w:history="1">
        <w:r w:rsidRPr="00CE68DA">
          <w:rPr>
            <w:rStyle w:val="Hiperveza"/>
          </w:rPr>
          <w:t>http://prevention-standards.eu/manual/</w:t>
        </w:r>
      </w:hyperlink>
      <w:r w:rsidRPr="00CE68DA">
        <w:t xml:space="preserve">. </w:t>
      </w:r>
    </w:p>
  </w:footnote>
  <w:footnote w:id="4">
    <w:p w14:paraId="5509E9A7" w14:textId="77777777" w:rsidR="007B1F8D" w:rsidRPr="00CE68DA" w:rsidRDefault="007B1F8D" w:rsidP="00CE68DA">
      <w:pPr>
        <w:jc w:val="both"/>
      </w:pPr>
      <w:r w:rsidRPr="00CE68DA">
        <w:footnoteRef/>
      </w:r>
      <w:r w:rsidRPr="00CE68DA">
        <w:t xml:space="preserve"> </w:t>
      </w:r>
      <w:proofErr w:type="spellStart"/>
      <w:r w:rsidRPr="00CE68DA">
        <w:t>Brotherhood</w:t>
      </w:r>
      <w:proofErr w:type="spellEnd"/>
      <w:r w:rsidRPr="00CE68DA">
        <w:t xml:space="preserve">, A. &amp; </w:t>
      </w:r>
      <w:proofErr w:type="spellStart"/>
      <w:r w:rsidRPr="00CE68DA">
        <w:t>Sumnall</w:t>
      </w:r>
      <w:proofErr w:type="spellEnd"/>
      <w:r w:rsidRPr="00CE68DA">
        <w:t xml:space="preserve">, H.R. (2013). Europski standardi za kvalitetnu prevenciju zlouporabe droga: Brzi vodič. EMCDDA &amp; </w:t>
      </w:r>
      <w:proofErr w:type="spellStart"/>
      <w:r w:rsidRPr="00CE68DA">
        <w:t>Liverpool</w:t>
      </w:r>
      <w:proofErr w:type="spellEnd"/>
      <w:r w:rsidRPr="00CE68DA">
        <w:t xml:space="preserve"> John </w:t>
      </w:r>
      <w:proofErr w:type="spellStart"/>
      <w:r w:rsidRPr="00CE68DA">
        <w:t>Moores</w:t>
      </w:r>
      <w:proofErr w:type="spellEnd"/>
      <w:r w:rsidRPr="00CE68DA">
        <w:t xml:space="preserve"> University. Dostupno na: </w:t>
      </w:r>
      <w:r w:rsidRPr="00CE68DA" w:rsidDel="007144DB">
        <w:t xml:space="preserve"> </w:t>
      </w:r>
      <w:hyperlink r:id="rId3" w:tgtFrame="_blank" w:history="1">
        <w:r w:rsidRPr="00CE68DA">
          <w:rPr>
            <w:rStyle w:val="Hiperveza"/>
          </w:rPr>
          <w:t>https://drogeiovisnosti.gov.hr/UserDocsImages/uredarhiva/2013/10/brzi_vodic.pdf</w:t>
        </w:r>
      </w:hyperlink>
      <w:r w:rsidRPr="00CE68DA">
        <w:t>.</w:t>
      </w:r>
    </w:p>
  </w:footnote>
  <w:footnote w:id="5">
    <w:p w14:paraId="78559AB5" w14:textId="77777777" w:rsidR="007B1F8D" w:rsidRPr="00663525" w:rsidRDefault="007B1F8D">
      <w:pPr>
        <w:pStyle w:val="Tekstfusnote"/>
        <w:rPr>
          <w:sz w:val="18"/>
          <w:szCs w:val="18"/>
          <w:lang w:val="hr-HR"/>
        </w:rPr>
      </w:pPr>
      <w:r>
        <w:rPr>
          <w:rStyle w:val="Referencafusnote"/>
        </w:rPr>
        <w:footnoteRef/>
      </w:r>
      <w:r>
        <w:t xml:space="preserve"> </w:t>
      </w:r>
      <w:r w:rsidRPr="000837E8">
        <w:t xml:space="preserve"> </w:t>
      </w:r>
      <w:proofErr w:type="spellStart"/>
      <w:r w:rsidRPr="00663525">
        <w:rPr>
          <w:sz w:val="18"/>
          <w:szCs w:val="18"/>
        </w:rPr>
        <w:t>Pravilnik</w:t>
      </w:r>
      <w:proofErr w:type="spellEnd"/>
      <w:r w:rsidRPr="00663525">
        <w:rPr>
          <w:sz w:val="18"/>
          <w:szCs w:val="18"/>
        </w:rPr>
        <w:t xml:space="preserve"> o </w:t>
      </w:r>
      <w:proofErr w:type="spellStart"/>
      <w:r w:rsidRPr="00663525">
        <w:rPr>
          <w:sz w:val="18"/>
          <w:szCs w:val="18"/>
        </w:rPr>
        <w:t>izvještavanju</w:t>
      </w:r>
      <w:proofErr w:type="spellEnd"/>
      <w:r w:rsidRPr="00663525">
        <w:rPr>
          <w:sz w:val="18"/>
          <w:szCs w:val="18"/>
        </w:rPr>
        <w:t xml:space="preserve"> u </w:t>
      </w:r>
      <w:proofErr w:type="spellStart"/>
      <w:r w:rsidRPr="00663525">
        <w:rPr>
          <w:sz w:val="18"/>
          <w:szCs w:val="18"/>
        </w:rPr>
        <w:t>neprofitnom</w:t>
      </w:r>
      <w:proofErr w:type="spellEnd"/>
      <w:r w:rsidRPr="00663525">
        <w:rPr>
          <w:sz w:val="18"/>
          <w:szCs w:val="18"/>
        </w:rPr>
        <w:t xml:space="preserve"> </w:t>
      </w:r>
      <w:proofErr w:type="spellStart"/>
      <w:r w:rsidRPr="00663525">
        <w:rPr>
          <w:sz w:val="18"/>
          <w:szCs w:val="18"/>
        </w:rPr>
        <w:t>računovodstvu</w:t>
      </w:r>
      <w:proofErr w:type="spellEnd"/>
      <w:r w:rsidRPr="00663525">
        <w:rPr>
          <w:sz w:val="18"/>
          <w:szCs w:val="18"/>
        </w:rPr>
        <w:t xml:space="preserve"> i </w:t>
      </w:r>
      <w:proofErr w:type="spellStart"/>
      <w:r w:rsidRPr="00663525">
        <w:rPr>
          <w:sz w:val="18"/>
          <w:szCs w:val="18"/>
        </w:rPr>
        <w:t>Registru</w:t>
      </w:r>
      <w:proofErr w:type="spellEnd"/>
      <w:r w:rsidRPr="00663525">
        <w:rPr>
          <w:sz w:val="18"/>
          <w:szCs w:val="18"/>
        </w:rPr>
        <w:t xml:space="preserve"> </w:t>
      </w:r>
      <w:proofErr w:type="spellStart"/>
      <w:r w:rsidRPr="00663525">
        <w:rPr>
          <w:sz w:val="18"/>
          <w:szCs w:val="18"/>
        </w:rPr>
        <w:t>neprofitnih</w:t>
      </w:r>
      <w:proofErr w:type="spellEnd"/>
      <w:r w:rsidRPr="00663525">
        <w:rPr>
          <w:sz w:val="18"/>
          <w:szCs w:val="18"/>
        </w:rPr>
        <w:t xml:space="preserve"> </w:t>
      </w:r>
      <w:proofErr w:type="spellStart"/>
      <w:r w:rsidRPr="00663525">
        <w:rPr>
          <w:sz w:val="18"/>
          <w:szCs w:val="18"/>
        </w:rPr>
        <w:t>organizacija</w:t>
      </w:r>
      <w:proofErr w:type="spellEnd"/>
      <w:r w:rsidRPr="00663525">
        <w:rPr>
          <w:sz w:val="18"/>
          <w:szCs w:val="18"/>
        </w:rPr>
        <w:t xml:space="preserve"> (“</w:t>
      </w:r>
      <w:proofErr w:type="spellStart"/>
      <w:r w:rsidRPr="00663525">
        <w:rPr>
          <w:sz w:val="18"/>
          <w:szCs w:val="18"/>
        </w:rPr>
        <w:t>Narodne</w:t>
      </w:r>
      <w:proofErr w:type="spellEnd"/>
      <w:r w:rsidRPr="00663525">
        <w:rPr>
          <w:sz w:val="18"/>
          <w:szCs w:val="18"/>
        </w:rPr>
        <w:t xml:space="preserve"> </w:t>
      </w:r>
      <w:proofErr w:type="spellStart"/>
      <w:r w:rsidRPr="00663525">
        <w:rPr>
          <w:sz w:val="18"/>
          <w:szCs w:val="18"/>
        </w:rPr>
        <w:t>novine</w:t>
      </w:r>
      <w:proofErr w:type="spellEnd"/>
      <w:r w:rsidRPr="00663525">
        <w:rPr>
          <w:sz w:val="18"/>
          <w:szCs w:val="18"/>
        </w:rPr>
        <w:t>”,</w:t>
      </w:r>
      <w:proofErr w:type="spellStart"/>
      <w:r w:rsidRPr="00663525">
        <w:rPr>
          <w:sz w:val="18"/>
          <w:szCs w:val="18"/>
        </w:rPr>
        <w:t>broj</w:t>
      </w:r>
      <w:proofErr w:type="spellEnd"/>
      <w:r w:rsidRPr="00663525">
        <w:rPr>
          <w:sz w:val="18"/>
          <w:szCs w:val="18"/>
        </w:rPr>
        <w:t xml:space="preserve"> 31/15 i 67/17) </w:t>
      </w:r>
    </w:p>
  </w:footnote>
  <w:footnote w:id="6">
    <w:p w14:paraId="071D194E" w14:textId="77777777" w:rsidR="007B1F8D" w:rsidRPr="003D287D" w:rsidRDefault="007B1F8D" w:rsidP="004B156A">
      <w:pPr>
        <w:pStyle w:val="Tekstfusnote"/>
        <w:ind w:left="-142" w:firstLine="0"/>
        <w:rPr>
          <w:sz w:val="18"/>
          <w:szCs w:val="18"/>
          <w:lang w:val="hr-HR"/>
        </w:rPr>
      </w:pPr>
      <w:r>
        <w:rPr>
          <w:rStyle w:val="Referencafusnote"/>
        </w:rPr>
        <w:footnoteRef/>
      </w:r>
      <w:r>
        <w:rPr>
          <w:lang w:val="hr-HR"/>
        </w:rPr>
        <w:t xml:space="preserve"> </w:t>
      </w:r>
      <w:r w:rsidRPr="003D287D">
        <w:rPr>
          <w:sz w:val="18"/>
          <w:szCs w:val="18"/>
          <w:lang w:val="hr-HR"/>
        </w:rPr>
        <w:t xml:space="preserve">Ovim Natječajem nisu obuhvaćene aktivnosti udruga za čije financiranje postoje pozicije u Državnom proračunu (npr. Zakon o sportu, Zakon o studentskom zboru, Zakon o Hrvatskom Crvenom </w:t>
      </w:r>
      <w:r w:rsidRPr="00C13C5C">
        <w:rPr>
          <w:sz w:val="18"/>
          <w:szCs w:val="18"/>
          <w:lang w:val="hr-HR"/>
        </w:rPr>
        <w:t>križu, Zakon</w:t>
      </w:r>
      <w:r w:rsidRPr="003D287D">
        <w:rPr>
          <w:sz w:val="18"/>
          <w:szCs w:val="18"/>
          <w:lang w:val="hr-HR"/>
        </w:rPr>
        <w:t xml:space="preserve"> o lovstvu, Zakon o vatrogastvu, Zakon o vjerskim zajednicama itd.)</w:t>
      </w:r>
    </w:p>
  </w:footnote>
  <w:footnote w:id="7">
    <w:p w14:paraId="02606915" w14:textId="77777777" w:rsidR="007B1F8D" w:rsidRPr="000958F0" w:rsidRDefault="007B1F8D" w:rsidP="00F818BB">
      <w:pPr>
        <w:rPr>
          <w:rFonts w:cs="Calibri"/>
          <w:sz w:val="18"/>
          <w:szCs w:val="18"/>
        </w:rPr>
      </w:pPr>
      <w:r w:rsidRPr="00CB5A00">
        <w:rPr>
          <w:rStyle w:val="Referencafusnote"/>
          <w:sz w:val="20"/>
        </w:rPr>
        <w:footnoteRef/>
      </w:r>
      <w:r w:rsidRPr="00492CFB">
        <w:rPr>
          <w:rFonts w:cs="Calibri"/>
          <w:sz w:val="18"/>
          <w:szCs w:val="18"/>
        </w:rPr>
        <w:t>Osnovane temeljem Zakona o zadrugama („Narodne novine“,  broj</w:t>
      </w:r>
      <w:r w:rsidRPr="000958F0">
        <w:rPr>
          <w:rFonts w:cs="Calibri"/>
          <w:sz w:val="18"/>
          <w:szCs w:val="18"/>
        </w:rPr>
        <w:t xml:space="preserve">: </w:t>
      </w:r>
      <w:r w:rsidRPr="000958F0">
        <w:rPr>
          <w:rFonts w:cs="Calibri"/>
          <w:sz w:val="18"/>
          <w:szCs w:val="18"/>
          <w:shd w:val="clear" w:color="auto" w:fill="E4E4E7"/>
        </w:rPr>
        <w:t> </w:t>
      </w:r>
      <w:hyperlink r:id="rId4" w:tgtFrame="_blank" w:history="1">
        <w:r w:rsidRPr="000958F0">
          <w:rPr>
            <w:rFonts w:cs="Calibri"/>
            <w:bCs/>
            <w:sz w:val="18"/>
            <w:szCs w:val="18"/>
            <w:shd w:val="clear" w:color="auto" w:fill="E4E4E7"/>
          </w:rPr>
          <w:t>34/11</w:t>
        </w:r>
      </w:hyperlink>
      <w:r w:rsidRPr="000958F0">
        <w:rPr>
          <w:rFonts w:cs="Calibri"/>
          <w:sz w:val="18"/>
          <w:szCs w:val="18"/>
          <w:shd w:val="clear" w:color="auto" w:fill="E4E4E7"/>
        </w:rPr>
        <w:t>, </w:t>
      </w:r>
      <w:hyperlink r:id="rId5" w:tgtFrame="_blank" w:history="1">
        <w:r w:rsidRPr="000958F0">
          <w:rPr>
            <w:rFonts w:cs="Calibri"/>
            <w:bCs/>
            <w:sz w:val="18"/>
            <w:szCs w:val="18"/>
            <w:shd w:val="clear" w:color="auto" w:fill="E4E4E7"/>
          </w:rPr>
          <w:t>125/13</w:t>
        </w:r>
      </w:hyperlink>
      <w:r w:rsidRPr="000958F0">
        <w:rPr>
          <w:rFonts w:cs="Calibri"/>
          <w:sz w:val="18"/>
          <w:szCs w:val="18"/>
          <w:shd w:val="clear" w:color="auto" w:fill="E4E4E7"/>
        </w:rPr>
        <w:t>, </w:t>
      </w:r>
      <w:hyperlink r:id="rId6" w:tgtFrame="_blank" w:history="1">
        <w:r w:rsidRPr="000958F0">
          <w:rPr>
            <w:rFonts w:cs="Calibri"/>
            <w:bCs/>
            <w:sz w:val="18"/>
            <w:szCs w:val="18"/>
            <w:shd w:val="clear" w:color="auto" w:fill="E4E4E7"/>
          </w:rPr>
          <w:t>76/14</w:t>
        </w:r>
      </w:hyperlink>
      <w:r w:rsidRPr="000958F0">
        <w:rPr>
          <w:rFonts w:cs="Calibri"/>
          <w:sz w:val="18"/>
          <w:szCs w:val="18"/>
          <w:shd w:val="clear" w:color="auto" w:fill="E4E4E7"/>
        </w:rPr>
        <w:t>, </w:t>
      </w:r>
      <w:hyperlink r:id="rId7" w:tgtFrame="_blank" w:history="1">
        <w:r w:rsidRPr="000958F0">
          <w:rPr>
            <w:rFonts w:cs="Calibri"/>
            <w:bCs/>
            <w:sz w:val="18"/>
            <w:szCs w:val="18"/>
            <w:shd w:val="clear" w:color="auto" w:fill="E4E4E7"/>
          </w:rPr>
          <w:t>114/18</w:t>
        </w:r>
      </w:hyperlink>
      <w:r w:rsidRPr="000958F0">
        <w:rPr>
          <w:rFonts w:cs="Calibri"/>
          <w:sz w:val="18"/>
          <w:szCs w:val="18"/>
          <w:shd w:val="clear" w:color="auto" w:fill="E4E4E7"/>
        </w:rPr>
        <w:t xml:space="preserve"> i </w:t>
      </w:r>
      <w:hyperlink r:id="rId8" w:tgtFrame="_blank" w:history="1">
        <w:r w:rsidRPr="000958F0">
          <w:rPr>
            <w:rFonts w:cs="Calibri"/>
            <w:bCs/>
            <w:sz w:val="18"/>
            <w:szCs w:val="18"/>
            <w:bdr w:val="none" w:sz="0" w:space="0" w:color="auto" w:frame="1"/>
            <w:shd w:val="clear" w:color="auto" w:fill="E4E4E7"/>
          </w:rPr>
          <w:t>98/19</w:t>
        </w:r>
      </w:hyperlink>
      <w:r w:rsidRPr="000958F0">
        <w:rPr>
          <w:rFonts w:cs="Calibri"/>
          <w:sz w:val="18"/>
          <w:szCs w:val="18"/>
        </w:rPr>
        <w:t>)</w:t>
      </w:r>
    </w:p>
  </w:footnote>
  <w:footnote w:id="8">
    <w:p w14:paraId="47ABF065" w14:textId="77777777" w:rsidR="007B1F8D" w:rsidRPr="00492CFB" w:rsidRDefault="007B1F8D" w:rsidP="00F818BB">
      <w:pPr>
        <w:rPr>
          <w:rFonts w:cs="Calibri"/>
          <w:sz w:val="18"/>
          <w:szCs w:val="18"/>
        </w:rPr>
      </w:pPr>
      <w:r w:rsidRPr="000958F0">
        <w:rPr>
          <w:rFonts w:cs="Calibri"/>
          <w:sz w:val="18"/>
          <w:szCs w:val="18"/>
        </w:rPr>
        <w:footnoteRef/>
      </w:r>
      <w:r w:rsidRPr="000958F0">
        <w:rPr>
          <w:rFonts w:cs="Calibri"/>
          <w:sz w:val="18"/>
          <w:szCs w:val="18"/>
        </w:rPr>
        <w:t xml:space="preserve"> Osnovane temeljem Zakona o ustanovama („Narodne novine“, broj: </w:t>
      </w:r>
      <w:r w:rsidRPr="000958F0">
        <w:rPr>
          <w:rFonts w:cs="Calibri"/>
          <w:sz w:val="18"/>
          <w:szCs w:val="18"/>
          <w:shd w:val="clear" w:color="auto" w:fill="E4E4E7"/>
        </w:rPr>
        <w:t>76/93, 29/97, 47/99, 35/08 i 127/19</w:t>
      </w:r>
      <w:r w:rsidRPr="000958F0">
        <w:rPr>
          <w:rFonts w:cs="Calibri"/>
          <w:sz w:val="18"/>
          <w:szCs w:val="18"/>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multilevel"/>
    <w:tmpl w:val="3F84090C"/>
    <w:lvl w:ilvl="0">
      <w:start w:val="1"/>
      <w:numFmt w:val="bullet"/>
      <w:lvlText w:val=""/>
      <w:lvlJc w:val="left"/>
      <w:pPr>
        <w:tabs>
          <w:tab w:val="num" w:pos="1492"/>
        </w:tabs>
        <w:ind w:left="1492" w:hanging="360"/>
      </w:pPr>
      <w:rPr>
        <w:rFonts w:ascii="Symbol" w:hAnsi="Symbol" w:hint="default"/>
      </w:rPr>
    </w:lvl>
    <w:lvl w:ilvl="1">
      <w:numFmt w:val="decimal"/>
      <w:pStyle w:val="NumPar2"/>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0000002"/>
    <w:multiLevelType w:val="multilevel"/>
    <w:tmpl w:val="00000002"/>
    <w:name w:val="WW8Num2"/>
    <w:lvl w:ilvl="0">
      <w:start w:val="1"/>
      <w:numFmt w:val="bullet"/>
      <w:lvlText w:val="-"/>
      <w:lvlJc w:val="left"/>
      <w:pPr>
        <w:tabs>
          <w:tab w:val="num" w:pos="720"/>
        </w:tabs>
        <w:ind w:left="720" w:hanging="360"/>
      </w:pPr>
      <w:rPr>
        <w:rFonts w:ascii="Calibri" w:hAnsi="Calibri" w:cs="Calibri"/>
        <w:sz w:val="24"/>
        <w:szCs w:val="24"/>
      </w:rPr>
    </w:lvl>
    <w:lvl w:ilvl="1">
      <w:start w:val="1"/>
      <w:numFmt w:val="bullet"/>
      <w:lvlText w:val=""/>
      <w:lvlJc w:val="left"/>
      <w:pPr>
        <w:tabs>
          <w:tab w:val="num" w:pos="1080"/>
        </w:tabs>
        <w:ind w:left="1080" w:hanging="360"/>
      </w:pPr>
      <w:rPr>
        <w:rFonts w:ascii="Wingdings 2" w:hAnsi="Wingdings 2" w:cs="Wingdings 2"/>
      </w:rPr>
    </w:lvl>
    <w:lvl w:ilvl="2">
      <w:start w:val="1"/>
      <w:numFmt w:val="bullet"/>
      <w:lvlText w:val="■"/>
      <w:lvlJc w:val="left"/>
      <w:pPr>
        <w:tabs>
          <w:tab w:val="num" w:pos="1440"/>
        </w:tabs>
        <w:ind w:left="1440" w:hanging="360"/>
      </w:pPr>
      <w:rPr>
        <w:rFonts w:ascii="StarSymbol" w:hAnsi="StarSymbol" w:cs="StarSymbol"/>
        <w:sz w:val="18"/>
        <w:szCs w:val="18"/>
      </w:rPr>
    </w:lvl>
    <w:lvl w:ilvl="3">
      <w:start w:val="1"/>
      <w:numFmt w:val="bullet"/>
      <w:lvlText w:val=""/>
      <w:lvlJc w:val="left"/>
      <w:pPr>
        <w:tabs>
          <w:tab w:val="num" w:pos="1800"/>
        </w:tabs>
        <w:ind w:left="1800" w:hanging="360"/>
      </w:pPr>
      <w:rPr>
        <w:rFonts w:ascii="Wingdings" w:hAnsi="Wingdings" w:cs="Wingdings"/>
      </w:rPr>
    </w:lvl>
    <w:lvl w:ilvl="4">
      <w:start w:val="1"/>
      <w:numFmt w:val="bullet"/>
      <w:lvlText w:val=""/>
      <w:lvlJc w:val="left"/>
      <w:pPr>
        <w:tabs>
          <w:tab w:val="num" w:pos="2160"/>
        </w:tabs>
        <w:ind w:left="2160" w:hanging="360"/>
      </w:pPr>
      <w:rPr>
        <w:rFonts w:ascii="Wingdings 2" w:hAnsi="Wingdings 2" w:cs="Wingdings 2"/>
      </w:rPr>
    </w:lvl>
    <w:lvl w:ilvl="5">
      <w:start w:val="1"/>
      <w:numFmt w:val="bullet"/>
      <w:lvlText w:val="■"/>
      <w:lvlJc w:val="left"/>
      <w:pPr>
        <w:tabs>
          <w:tab w:val="num" w:pos="2520"/>
        </w:tabs>
        <w:ind w:left="2520" w:hanging="360"/>
      </w:pPr>
      <w:rPr>
        <w:rFonts w:ascii="StarSymbol" w:hAnsi="StarSymbol" w:cs="StarSymbol"/>
        <w:sz w:val="18"/>
        <w:szCs w:val="18"/>
      </w:rPr>
    </w:lvl>
    <w:lvl w:ilvl="6">
      <w:start w:val="1"/>
      <w:numFmt w:val="bullet"/>
      <w:lvlText w:val=""/>
      <w:lvlJc w:val="left"/>
      <w:pPr>
        <w:tabs>
          <w:tab w:val="num" w:pos="2880"/>
        </w:tabs>
        <w:ind w:left="2880" w:hanging="360"/>
      </w:pPr>
      <w:rPr>
        <w:rFonts w:ascii="Wingdings" w:hAnsi="Wingdings" w:cs="Wingdings"/>
      </w:rPr>
    </w:lvl>
    <w:lvl w:ilvl="7">
      <w:start w:val="1"/>
      <w:numFmt w:val="bullet"/>
      <w:lvlText w:val=""/>
      <w:lvlJc w:val="left"/>
      <w:pPr>
        <w:tabs>
          <w:tab w:val="num" w:pos="3240"/>
        </w:tabs>
        <w:ind w:left="3240" w:hanging="360"/>
      </w:pPr>
      <w:rPr>
        <w:rFonts w:ascii="Wingdings 2" w:hAnsi="Wingdings 2" w:cs="Wingdings 2"/>
      </w:rPr>
    </w:lvl>
    <w:lvl w:ilvl="8">
      <w:start w:val="1"/>
      <w:numFmt w:val="bullet"/>
      <w:lvlText w:val="■"/>
      <w:lvlJc w:val="left"/>
      <w:pPr>
        <w:tabs>
          <w:tab w:val="num" w:pos="3600"/>
        </w:tabs>
        <w:ind w:left="3600" w:hanging="360"/>
      </w:pPr>
      <w:rPr>
        <w:rFonts w:ascii="StarSymbol" w:hAnsi="StarSymbol" w:cs="StarSymbol"/>
        <w:sz w:val="18"/>
        <w:szCs w:val="18"/>
      </w:rPr>
    </w:lvl>
  </w:abstractNum>
  <w:abstractNum w:abstractNumId="2" w15:restartNumberingAfterBreak="0">
    <w:nsid w:val="002960ED"/>
    <w:multiLevelType w:val="hybridMultilevel"/>
    <w:tmpl w:val="73B2DB20"/>
    <w:lvl w:ilvl="0" w:tplc="041A000F">
      <w:start w:val="1"/>
      <w:numFmt w:val="decimal"/>
      <w:lvlText w:val="%1."/>
      <w:lvlJc w:val="left"/>
      <w:pPr>
        <w:ind w:left="360" w:hanging="360"/>
      </w:p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3" w15:restartNumberingAfterBreak="0">
    <w:nsid w:val="029415F2"/>
    <w:multiLevelType w:val="hybridMultilevel"/>
    <w:tmpl w:val="A63855C0"/>
    <w:lvl w:ilvl="0" w:tplc="4F221FB2">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04A13CA9"/>
    <w:multiLevelType w:val="hybridMultilevel"/>
    <w:tmpl w:val="9AD675DE"/>
    <w:lvl w:ilvl="0" w:tplc="041A0001">
      <w:start w:val="1"/>
      <w:numFmt w:val="bullet"/>
      <w:lvlText w:val=""/>
      <w:lvlJc w:val="left"/>
      <w:pPr>
        <w:ind w:left="720" w:hanging="360"/>
      </w:pPr>
      <w:rPr>
        <w:rFonts w:ascii="Symbol" w:hAnsi="Symbol" w:hint="default"/>
      </w:rPr>
    </w:lvl>
    <w:lvl w:ilvl="1" w:tplc="69DA6182">
      <w:numFmt w:val="bullet"/>
      <w:lvlText w:val="-"/>
      <w:lvlJc w:val="left"/>
      <w:pPr>
        <w:ind w:left="1440" w:hanging="360"/>
      </w:pPr>
      <w:rPr>
        <w:rFonts w:ascii="Calibri" w:eastAsia="Calibri" w:hAnsi="Calibri" w:cs="Calibri"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0B736C34"/>
    <w:multiLevelType w:val="hybridMultilevel"/>
    <w:tmpl w:val="C2548B1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0D396476"/>
    <w:multiLevelType w:val="hybridMultilevel"/>
    <w:tmpl w:val="7DEC4D3C"/>
    <w:lvl w:ilvl="0" w:tplc="04090001">
      <w:start w:val="1"/>
      <w:numFmt w:val="bullet"/>
      <w:lvlText w:val=""/>
      <w:lvlJc w:val="left"/>
      <w:pPr>
        <w:tabs>
          <w:tab w:val="num" w:pos="720"/>
        </w:tabs>
        <w:ind w:left="720" w:hanging="360"/>
      </w:pPr>
      <w:rPr>
        <w:rFonts w:ascii="Symbol" w:hAnsi="Symbol"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6A5C27"/>
    <w:multiLevelType w:val="multilevel"/>
    <w:tmpl w:val="8FF07F7E"/>
    <w:lvl w:ilvl="0">
      <w:start w:val="3"/>
      <w:numFmt w:val="decimal"/>
      <w:lvlText w:val="%1."/>
      <w:lvlJc w:val="left"/>
      <w:pPr>
        <w:ind w:left="456" w:hanging="456"/>
      </w:pPr>
      <w:rPr>
        <w:rFonts w:hint="default"/>
        <w:b/>
        <w:sz w:val="28"/>
      </w:rPr>
    </w:lvl>
    <w:lvl w:ilvl="1">
      <w:start w:val="2"/>
      <w:numFmt w:val="decimal"/>
      <w:lvlText w:val="%1.%2."/>
      <w:lvlJc w:val="left"/>
      <w:pPr>
        <w:ind w:left="720" w:hanging="720"/>
      </w:pPr>
      <w:rPr>
        <w:rFonts w:hint="default"/>
        <w:b/>
        <w:sz w:val="28"/>
      </w:rPr>
    </w:lvl>
    <w:lvl w:ilvl="2">
      <w:start w:val="1"/>
      <w:numFmt w:val="decimal"/>
      <w:lvlText w:val="%1.%2.%3."/>
      <w:lvlJc w:val="left"/>
      <w:pPr>
        <w:ind w:left="720" w:hanging="720"/>
      </w:pPr>
      <w:rPr>
        <w:rFonts w:hint="default"/>
        <w:b/>
        <w:sz w:val="28"/>
      </w:rPr>
    </w:lvl>
    <w:lvl w:ilvl="3">
      <w:start w:val="1"/>
      <w:numFmt w:val="decimal"/>
      <w:lvlText w:val="%1.%2.%3.%4."/>
      <w:lvlJc w:val="left"/>
      <w:pPr>
        <w:ind w:left="1080" w:hanging="1080"/>
      </w:pPr>
      <w:rPr>
        <w:rFonts w:hint="default"/>
        <w:b/>
        <w:sz w:val="28"/>
      </w:rPr>
    </w:lvl>
    <w:lvl w:ilvl="4">
      <w:start w:val="1"/>
      <w:numFmt w:val="decimal"/>
      <w:lvlText w:val="%1.%2.%3.%4.%5."/>
      <w:lvlJc w:val="left"/>
      <w:pPr>
        <w:ind w:left="1080" w:hanging="1080"/>
      </w:pPr>
      <w:rPr>
        <w:rFonts w:hint="default"/>
        <w:b/>
        <w:sz w:val="28"/>
      </w:rPr>
    </w:lvl>
    <w:lvl w:ilvl="5">
      <w:start w:val="1"/>
      <w:numFmt w:val="decimal"/>
      <w:lvlText w:val="%1.%2.%3.%4.%5.%6."/>
      <w:lvlJc w:val="left"/>
      <w:pPr>
        <w:ind w:left="1440" w:hanging="1440"/>
      </w:pPr>
      <w:rPr>
        <w:rFonts w:hint="default"/>
        <w:b/>
        <w:sz w:val="28"/>
      </w:rPr>
    </w:lvl>
    <w:lvl w:ilvl="6">
      <w:start w:val="1"/>
      <w:numFmt w:val="decimal"/>
      <w:lvlText w:val="%1.%2.%3.%4.%5.%6.%7."/>
      <w:lvlJc w:val="left"/>
      <w:pPr>
        <w:ind w:left="1440" w:hanging="1440"/>
      </w:pPr>
      <w:rPr>
        <w:rFonts w:hint="default"/>
        <w:b/>
        <w:sz w:val="28"/>
      </w:rPr>
    </w:lvl>
    <w:lvl w:ilvl="7">
      <w:start w:val="1"/>
      <w:numFmt w:val="decimal"/>
      <w:lvlText w:val="%1.%2.%3.%4.%5.%6.%7.%8."/>
      <w:lvlJc w:val="left"/>
      <w:pPr>
        <w:ind w:left="1800" w:hanging="1800"/>
      </w:pPr>
      <w:rPr>
        <w:rFonts w:hint="default"/>
        <w:b/>
        <w:sz w:val="28"/>
      </w:rPr>
    </w:lvl>
    <w:lvl w:ilvl="8">
      <w:start w:val="1"/>
      <w:numFmt w:val="decimal"/>
      <w:lvlText w:val="%1.%2.%3.%4.%5.%6.%7.%8.%9."/>
      <w:lvlJc w:val="left"/>
      <w:pPr>
        <w:ind w:left="1800" w:hanging="1800"/>
      </w:pPr>
      <w:rPr>
        <w:rFonts w:hint="default"/>
        <w:b/>
        <w:sz w:val="28"/>
      </w:rPr>
    </w:lvl>
  </w:abstractNum>
  <w:abstractNum w:abstractNumId="8" w15:restartNumberingAfterBreak="0">
    <w:nsid w:val="0D732161"/>
    <w:multiLevelType w:val="hybridMultilevel"/>
    <w:tmpl w:val="69A2CF00"/>
    <w:lvl w:ilvl="0" w:tplc="041A000F">
      <w:start w:val="1"/>
      <w:numFmt w:val="decimal"/>
      <w:lvlText w:val="%1."/>
      <w:lvlJc w:val="left"/>
      <w:pPr>
        <w:ind w:left="720" w:hanging="360"/>
      </w:pPr>
    </w:lvl>
    <w:lvl w:ilvl="1" w:tplc="4CB0504A">
      <w:start w:val="1"/>
      <w:numFmt w:val="bullet"/>
      <w:lvlText w:val=""/>
      <w:lvlJc w:val="left"/>
      <w:pPr>
        <w:ind w:left="1440" w:hanging="360"/>
      </w:pPr>
      <w:rPr>
        <w:rFonts w:ascii="Symbol" w:hAnsi="Symbol" w:hint="default"/>
        <w:color w:val="auto"/>
      </w:r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 w15:restartNumberingAfterBreak="0">
    <w:nsid w:val="125D3D1F"/>
    <w:multiLevelType w:val="hybridMultilevel"/>
    <w:tmpl w:val="82684216"/>
    <w:lvl w:ilvl="0" w:tplc="F83E024E">
      <w:start w:val="1"/>
      <w:numFmt w:val="decimal"/>
      <w:pStyle w:val="Stil2"/>
      <w:lvlText w:val="(%1)"/>
      <w:lvlJc w:val="left"/>
      <w:pPr>
        <w:tabs>
          <w:tab w:val="num" w:pos="340"/>
        </w:tabs>
        <w:ind w:left="340" w:hanging="340"/>
      </w:pPr>
      <w:rPr>
        <w:rFonts w:ascii="Arial Narrow" w:hAnsi="Arial Narrow" w:hint="default"/>
        <w:b w:val="0"/>
        <w:i w:val="0"/>
        <w:sz w:val="22"/>
      </w:rPr>
    </w:lvl>
    <w:lvl w:ilvl="1" w:tplc="041A000F">
      <w:start w:val="1"/>
      <w:numFmt w:val="decimal"/>
      <w:lvlText w:val="%2."/>
      <w:lvlJc w:val="left"/>
      <w:pPr>
        <w:tabs>
          <w:tab w:val="num" w:pos="680"/>
        </w:tabs>
        <w:ind w:left="680" w:hanging="320"/>
      </w:pPr>
      <w:rPr>
        <w:rFonts w:hint="default"/>
        <w:b w:val="0"/>
        <w:i w:val="0"/>
        <w:sz w:val="16"/>
      </w:r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10" w15:restartNumberingAfterBreak="0">
    <w:nsid w:val="1EA8495D"/>
    <w:multiLevelType w:val="hybridMultilevel"/>
    <w:tmpl w:val="71CAB1DA"/>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15:restartNumberingAfterBreak="0">
    <w:nsid w:val="21E7578A"/>
    <w:multiLevelType w:val="hybridMultilevel"/>
    <w:tmpl w:val="EE82ACB8"/>
    <w:lvl w:ilvl="0" w:tplc="041A000B">
      <w:start w:val="1"/>
      <w:numFmt w:val="bullet"/>
      <w:lvlText w:val=""/>
      <w:lvlJc w:val="left"/>
      <w:pPr>
        <w:ind w:left="493" w:hanging="360"/>
      </w:pPr>
      <w:rPr>
        <w:rFonts w:ascii="Wingdings" w:hAnsi="Wingdings" w:hint="default"/>
      </w:rPr>
    </w:lvl>
    <w:lvl w:ilvl="1" w:tplc="041A0003" w:tentative="1">
      <w:start w:val="1"/>
      <w:numFmt w:val="bullet"/>
      <w:lvlText w:val="o"/>
      <w:lvlJc w:val="left"/>
      <w:pPr>
        <w:ind w:left="1213" w:hanging="360"/>
      </w:pPr>
      <w:rPr>
        <w:rFonts w:ascii="Courier New" w:hAnsi="Courier New" w:cs="Courier New" w:hint="default"/>
      </w:rPr>
    </w:lvl>
    <w:lvl w:ilvl="2" w:tplc="041A0005" w:tentative="1">
      <w:start w:val="1"/>
      <w:numFmt w:val="bullet"/>
      <w:lvlText w:val=""/>
      <w:lvlJc w:val="left"/>
      <w:pPr>
        <w:ind w:left="1933" w:hanging="360"/>
      </w:pPr>
      <w:rPr>
        <w:rFonts w:ascii="Wingdings" w:hAnsi="Wingdings" w:hint="default"/>
      </w:rPr>
    </w:lvl>
    <w:lvl w:ilvl="3" w:tplc="041A0001" w:tentative="1">
      <w:start w:val="1"/>
      <w:numFmt w:val="bullet"/>
      <w:lvlText w:val=""/>
      <w:lvlJc w:val="left"/>
      <w:pPr>
        <w:ind w:left="2653" w:hanging="360"/>
      </w:pPr>
      <w:rPr>
        <w:rFonts w:ascii="Symbol" w:hAnsi="Symbol" w:hint="default"/>
      </w:rPr>
    </w:lvl>
    <w:lvl w:ilvl="4" w:tplc="041A0003" w:tentative="1">
      <w:start w:val="1"/>
      <w:numFmt w:val="bullet"/>
      <w:lvlText w:val="o"/>
      <w:lvlJc w:val="left"/>
      <w:pPr>
        <w:ind w:left="3373" w:hanging="360"/>
      </w:pPr>
      <w:rPr>
        <w:rFonts w:ascii="Courier New" w:hAnsi="Courier New" w:cs="Courier New" w:hint="default"/>
      </w:rPr>
    </w:lvl>
    <w:lvl w:ilvl="5" w:tplc="041A0005" w:tentative="1">
      <w:start w:val="1"/>
      <w:numFmt w:val="bullet"/>
      <w:lvlText w:val=""/>
      <w:lvlJc w:val="left"/>
      <w:pPr>
        <w:ind w:left="4093" w:hanging="360"/>
      </w:pPr>
      <w:rPr>
        <w:rFonts w:ascii="Wingdings" w:hAnsi="Wingdings" w:hint="default"/>
      </w:rPr>
    </w:lvl>
    <w:lvl w:ilvl="6" w:tplc="041A0001" w:tentative="1">
      <w:start w:val="1"/>
      <w:numFmt w:val="bullet"/>
      <w:lvlText w:val=""/>
      <w:lvlJc w:val="left"/>
      <w:pPr>
        <w:ind w:left="4813" w:hanging="360"/>
      </w:pPr>
      <w:rPr>
        <w:rFonts w:ascii="Symbol" w:hAnsi="Symbol" w:hint="default"/>
      </w:rPr>
    </w:lvl>
    <w:lvl w:ilvl="7" w:tplc="041A0003" w:tentative="1">
      <w:start w:val="1"/>
      <w:numFmt w:val="bullet"/>
      <w:lvlText w:val="o"/>
      <w:lvlJc w:val="left"/>
      <w:pPr>
        <w:ind w:left="5533" w:hanging="360"/>
      </w:pPr>
      <w:rPr>
        <w:rFonts w:ascii="Courier New" w:hAnsi="Courier New" w:cs="Courier New" w:hint="default"/>
      </w:rPr>
    </w:lvl>
    <w:lvl w:ilvl="8" w:tplc="041A0005" w:tentative="1">
      <w:start w:val="1"/>
      <w:numFmt w:val="bullet"/>
      <w:lvlText w:val=""/>
      <w:lvlJc w:val="left"/>
      <w:pPr>
        <w:ind w:left="6253" w:hanging="360"/>
      </w:pPr>
      <w:rPr>
        <w:rFonts w:ascii="Wingdings" w:hAnsi="Wingdings" w:hint="default"/>
      </w:rPr>
    </w:lvl>
  </w:abstractNum>
  <w:abstractNum w:abstractNumId="12" w15:restartNumberingAfterBreak="0">
    <w:nsid w:val="234C65A7"/>
    <w:multiLevelType w:val="hybridMultilevel"/>
    <w:tmpl w:val="E8DCEA7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15:restartNumberingAfterBreak="0">
    <w:nsid w:val="235C4876"/>
    <w:multiLevelType w:val="hybridMultilevel"/>
    <w:tmpl w:val="F9DC01D2"/>
    <w:lvl w:ilvl="0" w:tplc="74C29C6A">
      <w:start w:val="1"/>
      <w:numFmt w:val="lowerLetter"/>
      <w:lvlText w:val="%1."/>
      <w:lvlJc w:val="left"/>
      <w:pPr>
        <w:ind w:left="1440" w:hanging="360"/>
      </w:pPr>
      <w:rPr>
        <w:b w:val="0"/>
        <w:color w:val="auto"/>
      </w:rPr>
    </w:lvl>
    <w:lvl w:ilvl="1" w:tplc="1B72392A">
      <w:start w:val="1"/>
      <w:numFmt w:val="decimal"/>
      <w:lvlText w:val="%2."/>
      <w:lvlJc w:val="left"/>
      <w:pPr>
        <w:ind w:left="2505" w:hanging="705"/>
      </w:pPr>
      <w:rPr>
        <w:rFonts w:hint="default"/>
      </w:rPr>
    </w:lvl>
    <w:lvl w:ilvl="2" w:tplc="041A001B" w:tentative="1">
      <w:start w:val="1"/>
      <w:numFmt w:val="lowerRoman"/>
      <w:lvlText w:val="%3."/>
      <w:lvlJc w:val="right"/>
      <w:pPr>
        <w:ind w:left="2880" w:hanging="180"/>
      </w:pPr>
    </w:lvl>
    <w:lvl w:ilvl="3" w:tplc="041A000F" w:tentative="1">
      <w:start w:val="1"/>
      <w:numFmt w:val="decimal"/>
      <w:lvlText w:val="%4."/>
      <w:lvlJc w:val="left"/>
      <w:pPr>
        <w:ind w:left="3600" w:hanging="360"/>
      </w:pPr>
    </w:lvl>
    <w:lvl w:ilvl="4" w:tplc="041A0019" w:tentative="1">
      <w:start w:val="1"/>
      <w:numFmt w:val="lowerLetter"/>
      <w:lvlText w:val="%5."/>
      <w:lvlJc w:val="left"/>
      <w:pPr>
        <w:ind w:left="4320" w:hanging="360"/>
      </w:pPr>
    </w:lvl>
    <w:lvl w:ilvl="5" w:tplc="041A001B" w:tentative="1">
      <w:start w:val="1"/>
      <w:numFmt w:val="lowerRoman"/>
      <w:lvlText w:val="%6."/>
      <w:lvlJc w:val="right"/>
      <w:pPr>
        <w:ind w:left="5040" w:hanging="180"/>
      </w:pPr>
    </w:lvl>
    <w:lvl w:ilvl="6" w:tplc="041A000F" w:tentative="1">
      <w:start w:val="1"/>
      <w:numFmt w:val="decimal"/>
      <w:lvlText w:val="%7."/>
      <w:lvlJc w:val="left"/>
      <w:pPr>
        <w:ind w:left="5760" w:hanging="360"/>
      </w:pPr>
    </w:lvl>
    <w:lvl w:ilvl="7" w:tplc="041A0019" w:tentative="1">
      <w:start w:val="1"/>
      <w:numFmt w:val="lowerLetter"/>
      <w:lvlText w:val="%8."/>
      <w:lvlJc w:val="left"/>
      <w:pPr>
        <w:ind w:left="6480" w:hanging="360"/>
      </w:pPr>
    </w:lvl>
    <w:lvl w:ilvl="8" w:tplc="041A001B" w:tentative="1">
      <w:start w:val="1"/>
      <w:numFmt w:val="lowerRoman"/>
      <w:lvlText w:val="%9."/>
      <w:lvlJc w:val="right"/>
      <w:pPr>
        <w:ind w:left="7200" w:hanging="180"/>
      </w:pPr>
    </w:lvl>
  </w:abstractNum>
  <w:abstractNum w:abstractNumId="14" w15:restartNumberingAfterBreak="0">
    <w:nsid w:val="2B477016"/>
    <w:multiLevelType w:val="hybridMultilevel"/>
    <w:tmpl w:val="B7DAB1E0"/>
    <w:lvl w:ilvl="0" w:tplc="041A0001">
      <w:start w:val="1"/>
      <w:numFmt w:val="bullet"/>
      <w:lvlText w:val=""/>
      <w:lvlJc w:val="left"/>
      <w:pPr>
        <w:tabs>
          <w:tab w:val="num" w:pos="774"/>
        </w:tabs>
        <w:ind w:left="774" w:hanging="360"/>
      </w:pPr>
      <w:rPr>
        <w:rFonts w:ascii="Symbol" w:hAnsi="Symbol" w:hint="default"/>
        <w:color w:val="auto"/>
      </w:rPr>
    </w:lvl>
    <w:lvl w:ilvl="1" w:tplc="04090003" w:tentative="1">
      <w:start w:val="1"/>
      <w:numFmt w:val="bullet"/>
      <w:lvlText w:val="o"/>
      <w:lvlJc w:val="left"/>
      <w:pPr>
        <w:tabs>
          <w:tab w:val="num" w:pos="1494"/>
        </w:tabs>
        <w:ind w:left="1494" w:hanging="360"/>
      </w:pPr>
      <w:rPr>
        <w:rFonts w:ascii="Courier New" w:hAnsi="Courier New" w:cs="Courier New" w:hint="default"/>
      </w:rPr>
    </w:lvl>
    <w:lvl w:ilvl="2" w:tplc="04090005" w:tentative="1">
      <w:start w:val="1"/>
      <w:numFmt w:val="bullet"/>
      <w:lvlText w:val=""/>
      <w:lvlJc w:val="left"/>
      <w:pPr>
        <w:tabs>
          <w:tab w:val="num" w:pos="2214"/>
        </w:tabs>
        <w:ind w:left="2214" w:hanging="360"/>
      </w:pPr>
      <w:rPr>
        <w:rFonts w:ascii="Wingdings" w:hAnsi="Wingdings" w:hint="default"/>
      </w:rPr>
    </w:lvl>
    <w:lvl w:ilvl="3" w:tplc="04090001" w:tentative="1">
      <w:start w:val="1"/>
      <w:numFmt w:val="bullet"/>
      <w:lvlText w:val=""/>
      <w:lvlJc w:val="left"/>
      <w:pPr>
        <w:tabs>
          <w:tab w:val="num" w:pos="2934"/>
        </w:tabs>
        <w:ind w:left="2934" w:hanging="360"/>
      </w:pPr>
      <w:rPr>
        <w:rFonts w:ascii="Symbol" w:hAnsi="Symbol" w:hint="default"/>
      </w:rPr>
    </w:lvl>
    <w:lvl w:ilvl="4" w:tplc="04090003" w:tentative="1">
      <w:start w:val="1"/>
      <w:numFmt w:val="bullet"/>
      <w:lvlText w:val="o"/>
      <w:lvlJc w:val="left"/>
      <w:pPr>
        <w:tabs>
          <w:tab w:val="num" w:pos="3654"/>
        </w:tabs>
        <w:ind w:left="3654" w:hanging="360"/>
      </w:pPr>
      <w:rPr>
        <w:rFonts w:ascii="Courier New" w:hAnsi="Courier New" w:cs="Courier New" w:hint="default"/>
      </w:rPr>
    </w:lvl>
    <w:lvl w:ilvl="5" w:tplc="04090005" w:tentative="1">
      <w:start w:val="1"/>
      <w:numFmt w:val="bullet"/>
      <w:lvlText w:val=""/>
      <w:lvlJc w:val="left"/>
      <w:pPr>
        <w:tabs>
          <w:tab w:val="num" w:pos="4374"/>
        </w:tabs>
        <w:ind w:left="4374" w:hanging="360"/>
      </w:pPr>
      <w:rPr>
        <w:rFonts w:ascii="Wingdings" w:hAnsi="Wingdings" w:hint="default"/>
      </w:rPr>
    </w:lvl>
    <w:lvl w:ilvl="6" w:tplc="04090001" w:tentative="1">
      <w:start w:val="1"/>
      <w:numFmt w:val="bullet"/>
      <w:lvlText w:val=""/>
      <w:lvlJc w:val="left"/>
      <w:pPr>
        <w:tabs>
          <w:tab w:val="num" w:pos="5094"/>
        </w:tabs>
        <w:ind w:left="5094" w:hanging="360"/>
      </w:pPr>
      <w:rPr>
        <w:rFonts w:ascii="Symbol" w:hAnsi="Symbol" w:hint="default"/>
      </w:rPr>
    </w:lvl>
    <w:lvl w:ilvl="7" w:tplc="04090003" w:tentative="1">
      <w:start w:val="1"/>
      <w:numFmt w:val="bullet"/>
      <w:lvlText w:val="o"/>
      <w:lvlJc w:val="left"/>
      <w:pPr>
        <w:tabs>
          <w:tab w:val="num" w:pos="5814"/>
        </w:tabs>
        <w:ind w:left="5814" w:hanging="360"/>
      </w:pPr>
      <w:rPr>
        <w:rFonts w:ascii="Courier New" w:hAnsi="Courier New" w:cs="Courier New" w:hint="default"/>
      </w:rPr>
    </w:lvl>
    <w:lvl w:ilvl="8" w:tplc="04090005" w:tentative="1">
      <w:start w:val="1"/>
      <w:numFmt w:val="bullet"/>
      <w:lvlText w:val=""/>
      <w:lvlJc w:val="left"/>
      <w:pPr>
        <w:tabs>
          <w:tab w:val="num" w:pos="6534"/>
        </w:tabs>
        <w:ind w:left="6534" w:hanging="360"/>
      </w:pPr>
      <w:rPr>
        <w:rFonts w:ascii="Wingdings" w:hAnsi="Wingdings" w:hint="default"/>
      </w:rPr>
    </w:lvl>
  </w:abstractNum>
  <w:abstractNum w:abstractNumId="15" w15:restartNumberingAfterBreak="0">
    <w:nsid w:val="32B87E65"/>
    <w:multiLevelType w:val="singleLevel"/>
    <w:tmpl w:val="4CB0504A"/>
    <w:lvl w:ilvl="0">
      <w:start w:val="1"/>
      <w:numFmt w:val="bullet"/>
      <w:lvlText w:val=""/>
      <w:lvlJc w:val="left"/>
      <w:pPr>
        <w:tabs>
          <w:tab w:val="num" w:pos="720"/>
        </w:tabs>
        <w:ind w:left="720" w:hanging="720"/>
      </w:pPr>
      <w:rPr>
        <w:rFonts w:ascii="Symbol" w:hAnsi="Symbol" w:hint="default"/>
        <w:color w:val="auto"/>
      </w:rPr>
    </w:lvl>
  </w:abstractNum>
  <w:abstractNum w:abstractNumId="16" w15:restartNumberingAfterBreak="0">
    <w:nsid w:val="34990721"/>
    <w:multiLevelType w:val="hybridMultilevel"/>
    <w:tmpl w:val="418AA27C"/>
    <w:lvl w:ilvl="0" w:tplc="79BCC276">
      <w:start w:val="1"/>
      <w:numFmt w:val="lowerLetter"/>
      <w:lvlText w:val="%1."/>
      <w:lvlJc w:val="left"/>
      <w:pPr>
        <w:ind w:left="360" w:hanging="360"/>
      </w:pPr>
      <w:rPr>
        <w:rFonts w:hint="default"/>
        <w:b/>
        <w:color w:val="auto"/>
      </w:rPr>
    </w:lvl>
    <w:lvl w:ilvl="1" w:tplc="041A0019">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7" w15:restartNumberingAfterBreak="0">
    <w:nsid w:val="34A026EC"/>
    <w:multiLevelType w:val="hybridMultilevel"/>
    <w:tmpl w:val="DB2CBBE6"/>
    <w:lvl w:ilvl="0" w:tplc="041A000F">
      <w:start w:val="1"/>
      <w:numFmt w:val="decimal"/>
      <w:lvlText w:val="%1."/>
      <w:lvlJc w:val="left"/>
      <w:pPr>
        <w:ind w:left="347" w:hanging="360"/>
      </w:pPr>
    </w:lvl>
    <w:lvl w:ilvl="1" w:tplc="041A0019" w:tentative="1">
      <w:start w:val="1"/>
      <w:numFmt w:val="lowerLetter"/>
      <w:lvlText w:val="%2."/>
      <w:lvlJc w:val="left"/>
      <w:pPr>
        <w:ind w:left="1067" w:hanging="360"/>
      </w:pPr>
    </w:lvl>
    <w:lvl w:ilvl="2" w:tplc="041A001B" w:tentative="1">
      <w:start w:val="1"/>
      <w:numFmt w:val="lowerRoman"/>
      <w:lvlText w:val="%3."/>
      <w:lvlJc w:val="right"/>
      <w:pPr>
        <w:ind w:left="1787" w:hanging="180"/>
      </w:pPr>
    </w:lvl>
    <w:lvl w:ilvl="3" w:tplc="041A000F" w:tentative="1">
      <w:start w:val="1"/>
      <w:numFmt w:val="decimal"/>
      <w:lvlText w:val="%4."/>
      <w:lvlJc w:val="left"/>
      <w:pPr>
        <w:ind w:left="2507" w:hanging="360"/>
      </w:pPr>
    </w:lvl>
    <w:lvl w:ilvl="4" w:tplc="041A0019" w:tentative="1">
      <w:start w:val="1"/>
      <w:numFmt w:val="lowerLetter"/>
      <w:lvlText w:val="%5."/>
      <w:lvlJc w:val="left"/>
      <w:pPr>
        <w:ind w:left="3227" w:hanging="360"/>
      </w:pPr>
    </w:lvl>
    <w:lvl w:ilvl="5" w:tplc="041A001B" w:tentative="1">
      <w:start w:val="1"/>
      <w:numFmt w:val="lowerRoman"/>
      <w:lvlText w:val="%6."/>
      <w:lvlJc w:val="right"/>
      <w:pPr>
        <w:ind w:left="3947" w:hanging="180"/>
      </w:pPr>
    </w:lvl>
    <w:lvl w:ilvl="6" w:tplc="041A000F" w:tentative="1">
      <w:start w:val="1"/>
      <w:numFmt w:val="decimal"/>
      <w:lvlText w:val="%7."/>
      <w:lvlJc w:val="left"/>
      <w:pPr>
        <w:ind w:left="4667" w:hanging="360"/>
      </w:pPr>
    </w:lvl>
    <w:lvl w:ilvl="7" w:tplc="041A0019" w:tentative="1">
      <w:start w:val="1"/>
      <w:numFmt w:val="lowerLetter"/>
      <w:lvlText w:val="%8."/>
      <w:lvlJc w:val="left"/>
      <w:pPr>
        <w:ind w:left="5387" w:hanging="360"/>
      </w:pPr>
    </w:lvl>
    <w:lvl w:ilvl="8" w:tplc="041A001B" w:tentative="1">
      <w:start w:val="1"/>
      <w:numFmt w:val="lowerRoman"/>
      <w:lvlText w:val="%9."/>
      <w:lvlJc w:val="right"/>
      <w:pPr>
        <w:ind w:left="6107" w:hanging="180"/>
      </w:pPr>
    </w:lvl>
  </w:abstractNum>
  <w:abstractNum w:abstractNumId="18" w15:restartNumberingAfterBreak="0">
    <w:nsid w:val="36906062"/>
    <w:multiLevelType w:val="hybridMultilevel"/>
    <w:tmpl w:val="E0885A38"/>
    <w:lvl w:ilvl="0" w:tplc="041A0005">
      <w:start w:val="1"/>
      <w:numFmt w:val="bullet"/>
      <w:lvlText w:val=""/>
      <w:lvlJc w:val="left"/>
      <w:pPr>
        <w:tabs>
          <w:tab w:val="num" w:pos="720"/>
        </w:tabs>
        <w:ind w:left="720" w:hanging="36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77539F4"/>
    <w:multiLevelType w:val="hybridMultilevel"/>
    <w:tmpl w:val="EFF2A7DC"/>
    <w:lvl w:ilvl="0" w:tplc="4CB0504A">
      <w:start w:val="1"/>
      <w:numFmt w:val="bullet"/>
      <w:lvlText w:val=""/>
      <w:lvlJc w:val="left"/>
      <w:pPr>
        <w:tabs>
          <w:tab w:val="num" w:pos="360"/>
        </w:tabs>
        <w:ind w:left="360" w:hanging="360"/>
      </w:pPr>
      <w:rPr>
        <w:rFonts w:ascii="Symbol" w:hAnsi="Symbol" w:hint="default"/>
        <w:color w:val="auto"/>
      </w:rPr>
    </w:lvl>
    <w:lvl w:ilvl="1" w:tplc="041A0003" w:tentative="1">
      <w:start w:val="1"/>
      <w:numFmt w:val="bullet"/>
      <w:lvlText w:val="o"/>
      <w:lvlJc w:val="left"/>
      <w:pPr>
        <w:tabs>
          <w:tab w:val="num" w:pos="1080"/>
        </w:tabs>
        <w:ind w:left="1080" w:hanging="360"/>
      </w:pPr>
      <w:rPr>
        <w:rFonts w:ascii="Courier New" w:hAnsi="Courier New" w:cs="Courier New"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F391F35"/>
    <w:multiLevelType w:val="hybridMultilevel"/>
    <w:tmpl w:val="D534BF2A"/>
    <w:lvl w:ilvl="0" w:tplc="04090001">
      <w:start w:val="1"/>
      <w:numFmt w:val="bullet"/>
      <w:lvlText w:val=""/>
      <w:lvlJc w:val="left"/>
      <w:pPr>
        <w:ind w:left="720" w:hanging="360"/>
      </w:pPr>
      <w:rPr>
        <w:rFonts w:ascii="Symbol" w:hAnsi="Symbol"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1" w15:restartNumberingAfterBreak="0">
    <w:nsid w:val="416E4B90"/>
    <w:multiLevelType w:val="hybridMultilevel"/>
    <w:tmpl w:val="2EB8918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2" w15:restartNumberingAfterBreak="0">
    <w:nsid w:val="43C6346C"/>
    <w:multiLevelType w:val="multilevel"/>
    <w:tmpl w:val="F44CAC2E"/>
    <w:lvl w:ilvl="0">
      <w:start w:val="1"/>
      <w:numFmt w:val="decimal"/>
      <w:lvlText w:val="%1."/>
      <w:lvlJc w:val="left"/>
      <w:pPr>
        <w:ind w:left="432" w:hanging="432"/>
      </w:pPr>
      <w:rPr>
        <w:rFonts w:hint="default"/>
        <w:sz w:val="26"/>
      </w:rPr>
    </w:lvl>
    <w:lvl w:ilvl="1">
      <w:start w:val="1"/>
      <w:numFmt w:val="decimal"/>
      <w:lvlText w:val="%1.%2."/>
      <w:lvlJc w:val="left"/>
      <w:pPr>
        <w:ind w:left="720" w:hanging="720"/>
      </w:pPr>
      <w:rPr>
        <w:rFonts w:hint="default"/>
        <w:sz w:val="26"/>
      </w:rPr>
    </w:lvl>
    <w:lvl w:ilvl="2">
      <w:start w:val="1"/>
      <w:numFmt w:val="decimal"/>
      <w:lvlText w:val="%1.%2.%3."/>
      <w:lvlJc w:val="left"/>
      <w:pPr>
        <w:ind w:left="720" w:hanging="720"/>
      </w:pPr>
      <w:rPr>
        <w:rFonts w:hint="default"/>
        <w:sz w:val="26"/>
      </w:rPr>
    </w:lvl>
    <w:lvl w:ilvl="3">
      <w:start w:val="1"/>
      <w:numFmt w:val="decimal"/>
      <w:lvlText w:val="%1.%2.%3.%4."/>
      <w:lvlJc w:val="left"/>
      <w:pPr>
        <w:ind w:left="1080" w:hanging="1080"/>
      </w:pPr>
      <w:rPr>
        <w:rFonts w:hint="default"/>
        <w:sz w:val="26"/>
      </w:rPr>
    </w:lvl>
    <w:lvl w:ilvl="4">
      <w:start w:val="1"/>
      <w:numFmt w:val="decimal"/>
      <w:lvlText w:val="%1.%2.%3.%4.%5."/>
      <w:lvlJc w:val="left"/>
      <w:pPr>
        <w:ind w:left="1080" w:hanging="1080"/>
      </w:pPr>
      <w:rPr>
        <w:rFonts w:hint="default"/>
        <w:sz w:val="26"/>
      </w:rPr>
    </w:lvl>
    <w:lvl w:ilvl="5">
      <w:start w:val="1"/>
      <w:numFmt w:val="decimal"/>
      <w:lvlText w:val="%1.%2.%3.%4.%5.%6."/>
      <w:lvlJc w:val="left"/>
      <w:pPr>
        <w:ind w:left="1440" w:hanging="1440"/>
      </w:pPr>
      <w:rPr>
        <w:rFonts w:hint="default"/>
        <w:sz w:val="26"/>
      </w:rPr>
    </w:lvl>
    <w:lvl w:ilvl="6">
      <w:start w:val="1"/>
      <w:numFmt w:val="decimal"/>
      <w:lvlText w:val="%1.%2.%3.%4.%5.%6.%7."/>
      <w:lvlJc w:val="left"/>
      <w:pPr>
        <w:ind w:left="1440" w:hanging="1440"/>
      </w:pPr>
      <w:rPr>
        <w:rFonts w:hint="default"/>
        <w:sz w:val="26"/>
      </w:rPr>
    </w:lvl>
    <w:lvl w:ilvl="7">
      <w:start w:val="1"/>
      <w:numFmt w:val="decimal"/>
      <w:lvlText w:val="%1.%2.%3.%4.%5.%6.%7.%8."/>
      <w:lvlJc w:val="left"/>
      <w:pPr>
        <w:ind w:left="1800" w:hanging="1800"/>
      </w:pPr>
      <w:rPr>
        <w:rFonts w:hint="default"/>
        <w:sz w:val="26"/>
      </w:rPr>
    </w:lvl>
    <w:lvl w:ilvl="8">
      <w:start w:val="1"/>
      <w:numFmt w:val="decimal"/>
      <w:lvlText w:val="%1.%2.%3.%4.%5.%6.%7.%8.%9."/>
      <w:lvlJc w:val="left"/>
      <w:pPr>
        <w:ind w:left="1800" w:hanging="1800"/>
      </w:pPr>
      <w:rPr>
        <w:rFonts w:hint="default"/>
        <w:sz w:val="26"/>
      </w:rPr>
    </w:lvl>
  </w:abstractNum>
  <w:abstractNum w:abstractNumId="23" w15:restartNumberingAfterBreak="0">
    <w:nsid w:val="471F2E68"/>
    <w:multiLevelType w:val="hybridMultilevel"/>
    <w:tmpl w:val="BCFC826A"/>
    <w:lvl w:ilvl="0" w:tplc="7D466836">
      <w:numFmt w:val="bullet"/>
      <w:lvlText w:val="-"/>
      <w:lvlJc w:val="left"/>
      <w:pPr>
        <w:ind w:left="360" w:hanging="360"/>
      </w:pPr>
      <w:rPr>
        <w:rFonts w:ascii="Arial Narrow" w:eastAsia="Times New Roman" w:hAnsi="Arial Narrow" w:hint="default"/>
        <w:color w:val="auto"/>
      </w:rPr>
    </w:lvl>
    <w:lvl w:ilvl="1" w:tplc="041A0003">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4" w15:restartNumberingAfterBreak="0">
    <w:nsid w:val="47D611F7"/>
    <w:multiLevelType w:val="hybridMultilevel"/>
    <w:tmpl w:val="E6840C0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5" w15:restartNumberingAfterBreak="0">
    <w:nsid w:val="4D6906AF"/>
    <w:multiLevelType w:val="hybridMultilevel"/>
    <w:tmpl w:val="199A851E"/>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6" w15:restartNumberingAfterBreak="0">
    <w:nsid w:val="4EBC4474"/>
    <w:multiLevelType w:val="hybridMultilevel"/>
    <w:tmpl w:val="927E626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7" w15:restartNumberingAfterBreak="0">
    <w:nsid w:val="54BD0BEC"/>
    <w:multiLevelType w:val="singleLevel"/>
    <w:tmpl w:val="896C66B0"/>
    <w:lvl w:ilvl="0">
      <w:start w:val="1"/>
      <w:numFmt w:val="bullet"/>
      <w:pStyle w:val="Grafikeoznake"/>
      <w:lvlText w:val=""/>
      <w:lvlJc w:val="left"/>
      <w:pPr>
        <w:tabs>
          <w:tab w:val="num" w:pos="283"/>
        </w:tabs>
        <w:ind w:left="283" w:hanging="283"/>
      </w:pPr>
      <w:rPr>
        <w:rFonts w:ascii="Symbol" w:hAnsi="Symbol"/>
      </w:rPr>
    </w:lvl>
  </w:abstractNum>
  <w:abstractNum w:abstractNumId="28" w15:restartNumberingAfterBreak="0">
    <w:nsid w:val="59FB3418"/>
    <w:multiLevelType w:val="hybridMultilevel"/>
    <w:tmpl w:val="D06071F8"/>
    <w:lvl w:ilvl="0" w:tplc="A55E805E">
      <w:start w:val="1"/>
      <w:numFmt w:val="decimal"/>
      <w:lvlText w:val="%1."/>
      <w:lvlJc w:val="left"/>
      <w:pPr>
        <w:ind w:left="360" w:hanging="360"/>
      </w:pPr>
      <w:rPr>
        <w:b/>
      </w:rPr>
    </w:lvl>
    <w:lvl w:ilvl="1" w:tplc="041A0019">
      <w:start w:val="1"/>
      <w:numFmt w:val="lowerLetter"/>
      <w:lvlText w:val="%2."/>
      <w:lvlJc w:val="left"/>
      <w:pPr>
        <w:ind w:left="1157" w:hanging="360"/>
      </w:pPr>
    </w:lvl>
    <w:lvl w:ilvl="2" w:tplc="041A001B" w:tentative="1">
      <w:start w:val="1"/>
      <w:numFmt w:val="lowerRoman"/>
      <w:lvlText w:val="%3."/>
      <w:lvlJc w:val="right"/>
      <w:pPr>
        <w:ind w:left="1877" w:hanging="180"/>
      </w:pPr>
    </w:lvl>
    <w:lvl w:ilvl="3" w:tplc="041A000F" w:tentative="1">
      <w:start w:val="1"/>
      <w:numFmt w:val="decimal"/>
      <w:lvlText w:val="%4."/>
      <w:lvlJc w:val="left"/>
      <w:pPr>
        <w:ind w:left="2597" w:hanging="360"/>
      </w:pPr>
    </w:lvl>
    <w:lvl w:ilvl="4" w:tplc="041A0019" w:tentative="1">
      <w:start w:val="1"/>
      <w:numFmt w:val="lowerLetter"/>
      <w:lvlText w:val="%5."/>
      <w:lvlJc w:val="left"/>
      <w:pPr>
        <w:ind w:left="3317" w:hanging="360"/>
      </w:pPr>
    </w:lvl>
    <w:lvl w:ilvl="5" w:tplc="041A001B" w:tentative="1">
      <w:start w:val="1"/>
      <w:numFmt w:val="lowerRoman"/>
      <w:lvlText w:val="%6."/>
      <w:lvlJc w:val="right"/>
      <w:pPr>
        <w:ind w:left="4037" w:hanging="180"/>
      </w:pPr>
    </w:lvl>
    <w:lvl w:ilvl="6" w:tplc="041A000F" w:tentative="1">
      <w:start w:val="1"/>
      <w:numFmt w:val="decimal"/>
      <w:lvlText w:val="%7."/>
      <w:lvlJc w:val="left"/>
      <w:pPr>
        <w:ind w:left="4757" w:hanging="360"/>
      </w:pPr>
    </w:lvl>
    <w:lvl w:ilvl="7" w:tplc="041A0019" w:tentative="1">
      <w:start w:val="1"/>
      <w:numFmt w:val="lowerLetter"/>
      <w:lvlText w:val="%8."/>
      <w:lvlJc w:val="left"/>
      <w:pPr>
        <w:ind w:left="5477" w:hanging="360"/>
      </w:pPr>
    </w:lvl>
    <w:lvl w:ilvl="8" w:tplc="041A001B" w:tentative="1">
      <w:start w:val="1"/>
      <w:numFmt w:val="lowerRoman"/>
      <w:lvlText w:val="%9."/>
      <w:lvlJc w:val="right"/>
      <w:pPr>
        <w:ind w:left="6197" w:hanging="180"/>
      </w:pPr>
    </w:lvl>
  </w:abstractNum>
  <w:abstractNum w:abstractNumId="29" w15:restartNumberingAfterBreak="0">
    <w:nsid w:val="5D153F31"/>
    <w:multiLevelType w:val="hybridMultilevel"/>
    <w:tmpl w:val="D1EE46E4"/>
    <w:lvl w:ilvl="0" w:tplc="8ECA6262">
      <w:start w:val="1"/>
      <w:numFmt w:val="lowerLetter"/>
      <w:lvlText w:val="%1)"/>
      <w:lvlJc w:val="left"/>
      <w:pPr>
        <w:ind w:left="218" w:hanging="360"/>
      </w:pPr>
      <w:rPr>
        <w:rFonts w:hint="default"/>
        <w:b/>
      </w:rPr>
    </w:lvl>
    <w:lvl w:ilvl="1" w:tplc="041A0019" w:tentative="1">
      <w:start w:val="1"/>
      <w:numFmt w:val="lowerLetter"/>
      <w:lvlText w:val="%2."/>
      <w:lvlJc w:val="left"/>
      <w:pPr>
        <w:ind w:left="938" w:hanging="360"/>
      </w:pPr>
    </w:lvl>
    <w:lvl w:ilvl="2" w:tplc="041A001B" w:tentative="1">
      <w:start w:val="1"/>
      <w:numFmt w:val="lowerRoman"/>
      <w:lvlText w:val="%3."/>
      <w:lvlJc w:val="right"/>
      <w:pPr>
        <w:ind w:left="1658" w:hanging="180"/>
      </w:pPr>
    </w:lvl>
    <w:lvl w:ilvl="3" w:tplc="041A000F" w:tentative="1">
      <w:start w:val="1"/>
      <w:numFmt w:val="decimal"/>
      <w:lvlText w:val="%4."/>
      <w:lvlJc w:val="left"/>
      <w:pPr>
        <w:ind w:left="2378" w:hanging="360"/>
      </w:pPr>
    </w:lvl>
    <w:lvl w:ilvl="4" w:tplc="041A0019" w:tentative="1">
      <w:start w:val="1"/>
      <w:numFmt w:val="lowerLetter"/>
      <w:lvlText w:val="%5."/>
      <w:lvlJc w:val="left"/>
      <w:pPr>
        <w:ind w:left="3098" w:hanging="360"/>
      </w:pPr>
    </w:lvl>
    <w:lvl w:ilvl="5" w:tplc="041A001B" w:tentative="1">
      <w:start w:val="1"/>
      <w:numFmt w:val="lowerRoman"/>
      <w:lvlText w:val="%6."/>
      <w:lvlJc w:val="right"/>
      <w:pPr>
        <w:ind w:left="3818" w:hanging="180"/>
      </w:pPr>
    </w:lvl>
    <w:lvl w:ilvl="6" w:tplc="041A000F" w:tentative="1">
      <w:start w:val="1"/>
      <w:numFmt w:val="decimal"/>
      <w:lvlText w:val="%7."/>
      <w:lvlJc w:val="left"/>
      <w:pPr>
        <w:ind w:left="4538" w:hanging="360"/>
      </w:pPr>
    </w:lvl>
    <w:lvl w:ilvl="7" w:tplc="041A0019" w:tentative="1">
      <w:start w:val="1"/>
      <w:numFmt w:val="lowerLetter"/>
      <w:lvlText w:val="%8."/>
      <w:lvlJc w:val="left"/>
      <w:pPr>
        <w:ind w:left="5258" w:hanging="360"/>
      </w:pPr>
    </w:lvl>
    <w:lvl w:ilvl="8" w:tplc="041A001B" w:tentative="1">
      <w:start w:val="1"/>
      <w:numFmt w:val="lowerRoman"/>
      <w:lvlText w:val="%9."/>
      <w:lvlJc w:val="right"/>
      <w:pPr>
        <w:ind w:left="5978" w:hanging="180"/>
      </w:pPr>
    </w:lvl>
  </w:abstractNum>
  <w:abstractNum w:abstractNumId="30" w15:restartNumberingAfterBreak="0">
    <w:nsid w:val="632A7B1A"/>
    <w:multiLevelType w:val="hybridMultilevel"/>
    <w:tmpl w:val="DC6CBAD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1" w15:restartNumberingAfterBreak="0">
    <w:nsid w:val="643A4B5E"/>
    <w:multiLevelType w:val="hybridMultilevel"/>
    <w:tmpl w:val="1E448E28"/>
    <w:lvl w:ilvl="0" w:tplc="E15E5A88">
      <w:numFmt w:val="bullet"/>
      <w:lvlText w:val="-"/>
      <w:lvlJc w:val="left"/>
      <w:pPr>
        <w:ind w:left="720" w:hanging="360"/>
      </w:pPr>
      <w:rPr>
        <w:rFonts w:ascii="Arial Narrow" w:eastAsia="Times New Roman" w:hAnsi="Arial Narrow" w:hint="default"/>
      </w:rPr>
    </w:lvl>
    <w:lvl w:ilvl="1" w:tplc="041A0001">
      <w:start w:val="1"/>
      <w:numFmt w:val="bullet"/>
      <w:lvlText w:val=""/>
      <w:lvlJc w:val="left"/>
      <w:pPr>
        <w:ind w:left="1440" w:hanging="360"/>
      </w:pPr>
      <w:rPr>
        <w:rFonts w:ascii="Symbol" w:hAnsi="Symbol"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2" w15:restartNumberingAfterBreak="0">
    <w:nsid w:val="654F64EE"/>
    <w:multiLevelType w:val="hybridMultilevel"/>
    <w:tmpl w:val="66F2C6D2"/>
    <w:lvl w:ilvl="0" w:tplc="4F221FB2">
      <w:numFmt w:val="bullet"/>
      <w:lvlText w:val="•"/>
      <w:lvlJc w:val="left"/>
      <w:pPr>
        <w:ind w:left="1068" w:hanging="708"/>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3" w15:restartNumberingAfterBreak="0">
    <w:nsid w:val="664F25AA"/>
    <w:multiLevelType w:val="hybridMultilevel"/>
    <w:tmpl w:val="4FACE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93538C"/>
    <w:multiLevelType w:val="hybridMultilevel"/>
    <w:tmpl w:val="BE488B08"/>
    <w:lvl w:ilvl="0" w:tplc="E15E5A88">
      <w:numFmt w:val="bullet"/>
      <w:lvlText w:val="-"/>
      <w:lvlJc w:val="left"/>
      <w:pPr>
        <w:ind w:left="1080" w:hanging="360"/>
      </w:pPr>
      <w:rPr>
        <w:rFonts w:ascii="Arial Narrow" w:eastAsia="Times New Roman" w:hAnsi="Arial Narrow"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35" w15:restartNumberingAfterBreak="0">
    <w:nsid w:val="6AC422BE"/>
    <w:multiLevelType w:val="hybridMultilevel"/>
    <w:tmpl w:val="1AD6CF0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6" w15:restartNumberingAfterBreak="0">
    <w:nsid w:val="6D1F1BC9"/>
    <w:multiLevelType w:val="hybridMultilevel"/>
    <w:tmpl w:val="D8967BCA"/>
    <w:lvl w:ilvl="0" w:tplc="D69CA874">
      <w:start w:val="2"/>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7" w15:restartNumberingAfterBreak="0">
    <w:nsid w:val="6F820BCD"/>
    <w:multiLevelType w:val="hybridMultilevel"/>
    <w:tmpl w:val="BE58B4C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8" w15:restartNumberingAfterBreak="0">
    <w:nsid w:val="6F9873EC"/>
    <w:multiLevelType w:val="hybridMultilevel"/>
    <w:tmpl w:val="D556FC5C"/>
    <w:lvl w:ilvl="0" w:tplc="C3680D70">
      <w:start w:val="1"/>
      <w:numFmt w:val="decimal"/>
      <w:lvlText w:val="%1."/>
      <w:lvlJc w:val="left"/>
      <w:pPr>
        <w:tabs>
          <w:tab w:val="num" w:pos="680"/>
        </w:tabs>
        <w:ind w:left="680" w:hanging="320"/>
      </w:pPr>
      <w:rPr>
        <w:rFonts w:hint="default"/>
        <w:b w:val="0"/>
        <w:i w:val="0"/>
        <w:sz w:val="24"/>
        <w:szCs w:val="24"/>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9" w15:restartNumberingAfterBreak="0">
    <w:nsid w:val="7ACD54E7"/>
    <w:multiLevelType w:val="hybridMultilevel"/>
    <w:tmpl w:val="B248EFC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0" w15:restartNumberingAfterBreak="0">
    <w:nsid w:val="7EF31570"/>
    <w:multiLevelType w:val="hybridMultilevel"/>
    <w:tmpl w:val="45DA4C30"/>
    <w:lvl w:ilvl="0" w:tplc="041A0001">
      <w:start w:val="1"/>
      <w:numFmt w:val="bullet"/>
      <w:lvlText w:val=""/>
      <w:lvlJc w:val="left"/>
      <w:pPr>
        <w:ind w:left="720" w:hanging="360"/>
      </w:pPr>
      <w:rPr>
        <w:rFonts w:ascii="Symbol" w:hAnsi="Symbol" w:hint="default"/>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1" w15:restartNumberingAfterBreak="0">
    <w:nsid w:val="7F110BDE"/>
    <w:multiLevelType w:val="hybridMultilevel"/>
    <w:tmpl w:val="F9FCEB4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42" w15:restartNumberingAfterBreak="0">
    <w:nsid w:val="7F123383"/>
    <w:multiLevelType w:val="hybridMultilevel"/>
    <w:tmpl w:val="B592170E"/>
    <w:lvl w:ilvl="0" w:tplc="4CB0504A">
      <w:start w:val="1"/>
      <w:numFmt w:val="bullet"/>
      <w:lvlText w:val=""/>
      <w:lvlJc w:val="left"/>
      <w:pPr>
        <w:ind w:left="720" w:hanging="360"/>
      </w:pPr>
      <w:rPr>
        <w:rFonts w:ascii="Symbol" w:hAnsi="Symbol" w:hint="default"/>
        <w:color w:val="auto"/>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3" w15:restartNumberingAfterBreak="0">
    <w:nsid w:val="7F8D2529"/>
    <w:multiLevelType w:val="hybridMultilevel"/>
    <w:tmpl w:val="1646BC66"/>
    <w:lvl w:ilvl="0" w:tplc="1416CEBE">
      <w:start w:val="1"/>
      <w:numFmt w:val="bullet"/>
      <w:lvlText w:val=""/>
      <w:lvlJc w:val="left"/>
      <w:pPr>
        <w:ind w:left="360" w:hanging="360"/>
      </w:pPr>
      <w:rPr>
        <w:rFonts w:ascii="Symbol" w:hAnsi="Symbol" w:hint="default"/>
        <w:color w:val="auto"/>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num w:numId="1">
    <w:abstractNumId w:val="0"/>
  </w:num>
  <w:num w:numId="2">
    <w:abstractNumId w:val="27"/>
  </w:num>
  <w:num w:numId="3">
    <w:abstractNumId w:val="9"/>
  </w:num>
  <w:num w:numId="4">
    <w:abstractNumId w:val="15"/>
  </w:num>
  <w:num w:numId="5">
    <w:abstractNumId w:val="21"/>
  </w:num>
  <w:num w:numId="6">
    <w:abstractNumId w:val="10"/>
  </w:num>
  <w:num w:numId="7">
    <w:abstractNumId w:val="40"/>
  </w:num>
  <w:num w:numId="8">
    <w:abstractNumId w:val="42"/>
  </w:num>
  <w:num w:numId="9">
    <w:abstractNumId w:val="8"/>
  </w:num>
  <w:num w:numId="10">
    <w:abstractNumId w:val="23"/>
  </w:num>
  <w:num w:numId="11">
    <w:abstractNumId w:val="13"/>
  </w:num>
  <w:num w:numId="12">
    <w:abstractNumId w:val="34"/>
  </w:num>
  <w:num w:numId="13">
    <w:abstractNumId w:val="16"/>
  </w:num>
  <w:num w:numId="14">
    <w:abstractNumId w:val="36"/>
  </w:num>
  <w:num w:numId="15">
    <w:abstractNumId w:val="43"/>
  </w:num>
  <w:num w:numId="16">
    <w:abstractNumId w:val="17"/>
  </w:num>
  <w:num w:numId="17">
    <w:abstractNumId w:val="11"/>
  </w:num>
  <w:num w:numId="18">
    <w:abstractNumId w:val="35"/>
  </w:num>
  <w:num w:numId="19">
    <w:abstractNumId w:val="30"/>
  </w:num>
  <w:num w:numId="20">
    <w:abstractNumId w:val="4"/>
  </w:num>
  <w:num w:numId="21">
    <w:abstractNumId w:val="37"/>
  </w:num>
  <w:num w:numId="22">
    <w:abstractNumId w:val="29"/>
  </w:num>
  <w:num w:numId="23">
    <w:abstractNumId w:val="32"/>
  </w:num>
  <w:num w:numId="24">
    <w:abstractNumId w:val="25"/>
  </w:num>
  <w:num w:numId="25">
    <w:abstractNumId w:val="28"/>
  </w:num>
  <w:num w:numId="26">
    <w:abstractNumId w:val="31"/>
  </w:num>
  <w:num w:numId="27">
    <w:abstractNumId w:val="26"/>
  </w:num>
  <w:num w:numId="28">
    <w:abstractNumId w:val="41"/>
  </w:num>
  <w:num w:numId="29">
    <w:abstractNumId w:val="5"/>
  </w:num>
  <w:num w:numId="30">
    <w:abstractNumId w:val="22"/>
  </w:num>
  <w:num w:numId="31">
    <w:abstractNumId w:val="3"/>
  </w:num>
  <w:num w:numId="32">
    <w:abstractNumId w:val="2"/>
  </w:num>
  <w:num w:numId="33">
    <w:abstractNumId w:val="7"/>
  </w:num>
  <w:num w:numId="34">
    <w:abstractNumId w:val="38"/>
  </w:num>
  <w:num w:numId="35">
    <w:abstractNumId w:val="14"/>
  </w:num>
  <w:num w:numId="36">
    <w:abstractNumId w:val="12"/>
  </w:num>
  <w:num w:numId="37">
    <w:abstractNumId w:val="19"/>
  </w:num>
  <w:num w:numId="38">
    <w:abstractNumId w:val="18"/>
  </w:num>
  <w:num w:numId="39">
    <w:abstractNumId w:val="24"/>
  </w:num>
  <w:num w:numId="40">
    <w:abstractNumId w:val="39"/>
  </w:num>
  <w:num w:numId="41">
    <w:abstractNumId w:val="20"/>
  </w:num>
  <w:num w:numId="42">
    <w:abstractNumId w:val="33"/>
  </w:num>
  <w:num w:numId="4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8"/>
  </w:num>
  <w:num w:numId="45">
    <w:abstractNumId w:val="6"/>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G0NDE1MDQwNjY3MTFU0lEKTi0uzszPAykwrgUAhif1pCwAAAA="/>
  </w:docVars>
  <w:rsids>
    <w:rsidRoot w:val="00987202"/>
    <w:rsid w:val="00000B82"/>
    <w:rsid w:val="00001A5F"/>
    <w:rsid w:val="00002A93"/>
    <w:rsid w:val="00002D1B"/>
    <w:rsid w:val="00003739"/>
    <w:rsid w:val="00004486"/>
    <w:rsid w:val="00004D45"/>
    <w:rsid w:val="00005ED5"/>
    <w:rsid w:val="00006873"/>
    <w:rsid w:val="00006998"/>
    <w:rsid w:val="00010CD6"/>
    <w:rsid w:val="0001179F"/>
    <w:rsid w:val="00012805"/>
    <w:rsid w:val="000148CB"/>
    <w:rsid w:val="00014F4C"/>
    <w:rsid w:val="0001529C"/>
    <w:rsid w:val="00015469"/>
    <w:rsid w:val="000154F5"/>
    <w:rsid w:val="0001551D"/>
    <w:rsid w:val="00017204"/>
    <w:rsid w:val="00021485"/>
    <w:rsid w:val="00021FE0"/>
    <w:rsid w:val="0002248F"/>
    <w:rsid w:val="000227B3"/>
    <w:rsid w:val="00023B47"/>
    <w:rsid w:val="0002597C"/>
    <w:rsid w:val="00025F3F"/>
    <w:rsid w:val="0002600B"/>
    <w:rsid w:val="00026131"/>
    <w:rsid w:val="0002634F"/>
    <w:rsid w:val="000266A2"/>
    <w:rsid w:val="000273F8"/>
    <w:rsid w:val="00030EA3"/>
    <w:rsid w:val="000316EF"/>
    <w:rsid w:val="00031CC6"/>
    <w:rsid w:val="000326AD"/>
    <w:rsid w:val="0003321E"/>
    <w:rsid w:val="00033DA8"/>
    <w:rsid w:val="000341F0"/>
    <w:rsid w:val="000344A4"/>
    <w:rsid w:val="0003469D"/>
    <w:rsid w:val="000348CB"/>
    <w:rsid w:val="00034F8B"/>
    <w:rsid w:val="00035A56"/>
    <w:rsid w:val="00035ECF"/>
    <w:rsid w:val="00036444"/>
    <w:rsid w:val="00036935"/>
    <w:rsid w:val="00036D1D"/>
    <w:rsid w:val="0004168D"/>
    <w:rsid w:val="00041C69"/>
    <w:rsid w:val="00041DC5"/>
    <w:rsid w:val="00042570"/>
    <w:rsid w:val="0004523F"/>
    <w:rsid w:val="00045360"/>
    <w:rsid w:val="00046E34"/>
    <w:rsid w:val="000475D7"/>
    <w:rsid w:val="0005039C"/>
    <w:rsid w:val="000507FD"/>
    <w:rsid w:val="00051409"/>
    <w:rsid w:val="00051F20"/>
    <w:rsid w:val="00053264"/>
    <w:rsid w:val="000545DB"/>
    <w:rsid w:val="00054A3F"/>
    <w:rsid w:val="000550DE"/>
    <w:rsid w:val="00056188"/>
    <w:rsid w:val="000564D9"/>
    <w:rsid w:val="00060AB8"/>
    <w:rsid w:val="00060B42"/>
    <w:rsid w:val="000613EC"/>
    <w:rsid w:val="00061FB9"/>
    <w:rsid w:val="0006304C"/>
    <w:rsid w:val="00063181"/>
    <w:rsid w:val="0006347E"/>
    <w:rsid w:val="000634B7"/>
    <w:rsid w:val="00063799"/>
    <w:rsid w:val="000656DC"/>
    <w:rsid w:val="000659FE"/>
    <w:rsid w:val="000660AA"/>
    <w:rsid w:val="000661A0"/>
    <w:rsid w:val="0006676E"/>
    <w:rsid w:val="00066AD8"/>
    <w:rsid w:val="00066DEB"/>
    <w:rsid w:val="000674DF"/>
    <w:rsid w:val="00067C8C"/>
    <w:rsid w:val="00070814"/>
    <w:rsid w:val="0007121B"/>
    <w:rsid w:val="00073298"/>
    <w:rsid w:val="000745EB"/>
    <w:rsid w:val="000746A8"/>
    <w:rsid w:val="0007768A"/>
    <w:rsid w:val="00080859"/>
    <w:rsid w:val="00080BAC"/>
    <w:rsid w:val="00081770"/>
    <w:rsid w:val="00082146"/>
    <w:rsid w:val="000837E8"/>
    <w:rsid w:val="00083AC1"/>
    <w:rsid w:val="00084078"/>
    <w:rsid w:val="000847E2"/>
    <w:rsid w:val="00085ABD"/>
    <w:rsid w:val="000864B5"/>
    <w:rsid w:val="000876F8"/>
    <w:rsid w:val="00090309"/>
    <w:rsid w:val="00090D3F"/>
    <w:rsid w:val="000911FB"/>
    <w:rsid w:val="000927AC"/>
    <w:rsid w:val="00092A6E"/>
    <w:rsid w:val="0009398F"/>
    <w:rsid w:val="00094DA7"/>
    <w:rsid w:val="00095027"/>
    <w:rsid w:val="00095046"/>
    <w:rsid w:val="000958F0"/>
    <w:rsid w:val="000968E9"/>
    <w:rsid w:val="000977C5"/>
    <w:rsid w:val="000A0676"/>
    <w:rsid w:val="000A3348"/>
    <w:rsid w:val="000B05CE"/>
    <w:rsid w:val="000B187E"/>
    <w:rsid w:val="000B274F"/>
    <w:rsid w:val="000B28CC"/>
    <w:rsid w:val="000B3984"/>
    <w:rsid w:val="000B3E37"/>
    <w:rsid w:val="000B5B2C"/>
    <w:rsid w:val="000B605C"/>
    <w:rsid w:val="000B645F"/>
    <w:rsid w:val="000B74FB"/>
    <w:rsid w:val="000B7C25"/>
    <w:rsid w:val="000C0A7E"/>
    <w:rsid w:val="000C0F40"/>
    <w:rsid w:val="000C45D7"/>
    <w:rsid w:val="000C479C"/>
    <w:rsid w:val="000C51F6"/>
    <w:rsid w:val="000C6A46"/>
    <w:rsid w:val="000C7C4C"/>
    <w:rsid w:val="000D1FB9"/>
    <w:rsid w:val="000D4330"/>
    <w:rsid w:val="000D772E"/>
    <w:rsid w:val="000E11AD"/>
    <w:rsid w:val="000E1A30"/>
    <w:rsid w:val="000E35D9"/>
    <w:rsid w:val="000E368C"/>
    <w:rsid w:val="000E3E35"/>
    <w:rsid w:val="000E3ECA"/>
    <w:rsid w:val="000E5320"/>
    <w:rsid w:val="000E5F57"/>
    <w:rsid w:val="000E7285"/>
    <w:rsid w:val="000E765C"/>
    <w:rsid w:val="000E7B26"/>
    <w:rsid w:val="000E7F43"/>
    <w:rsid w:val="000F18D7"/>
    <w:rsid w:val="000F375C"/>
    <w:rsid w:val="000F4557"/>
    <w:rsid w:val="000F4719"/>
    <w:rsid w:val="000F496F"/>
    <w:rsid w:val="000F6BF3"/>
    <w:rsid w:val="000F72FC"/>
    <w:rsid w:val="00100F78"/>
    <w:rsid w:val="00102440"/>
    <w:rsid w:val="001038F0"/>
    <w:rsid w:val="00103FAB"/>
    <w:rsid w:val="001042E6"/>
    <w:rsid w:val="00105404"/>
    <w:rsid w:val="001072E5"/>
    <w:rsid w:val="00114C69"/>
    <w:rsid w:val="0011520E"/>
    <w:rsid w:val="001166CB"/>
    <w:rsid w:val="00116920"/>
    <w:rsid w:val="00117050"/>
    <w:rsid w:val="0011733C"/>
    <w:rsid w:val="0012056A"/>
    <w:rsid w:val="0012122B"/>
    <w:rsid w:val="00121547"/>
    <w:rsid w:val="001216B5"/>
    <w:rsid w:val="00122B65"/>
    <w:rsid w:val="00123913"/>
    <w:rsid w:val="00124F54"/>
    <w:rsid w:val="00125523"/>
    <w:rsid w:val="00125834"/>
    <w:rsid w:val="00125BCA"/>
    <w:rsid w:val="00127039"/>
    <w:rsid w:val="0013052F"/>
    <w:rsid w:val="00130D73"/>
    <w:rsid w:val="001327D5"/>
    <w:rsid w:val="00132BA5"/>
    <w:rsid w:val="00133EB6"/>
    <w:rsid w:val="001346A3"/>
    <w:rsid w:val="00134A38"/>
    <w:rsid w:val="00134C9C"/>
    <w:rsid w:val="0013555F"/>
    <w:rsid w:val="00135670"/>
    <w:rsid w:val="00136190"/>
    <w:rsid w:val="00136DFF"/>
    <w:rsid w:val="0014004A"/>
    <w:rsid w:val="00140889"/>
    <w:rsid w:val="00143FD0"/>
    <w:rsid w:val="001448FA"/>
    <w:rsid w:val="00144E50"/>
    <w:rsid w:val="00146915"/>
    <w:rsid w:val="0014770A"/>
    <w:rsid w:val="00150166"/>
    <w:rsid w:val="00150B3B"/>
    <w:rsid w:val="00150C20"/>
    <w:rsid w:val="00151B76"/>
    <w:rsid w:val="0015577B"/>
    <w:rsid w:val="00157953"/>
    <w:rsid w:val="001600E7"/>
    <w:rsid w:val="001617AB"/>
    <w:rsid w:val="00162079"/>
    <w:rsid w:val="001625EA"/>
    <w:rsid w:val="00162FE6"/>
    <w:rsid w:val="00164B97"/>
    <w:rsid w:val="00164B9F"/>
    <w:rsid w:val="001708C2"/>
    <w:rsid w:val="00171006"/>
    <w:rsid w:val="0017176A"/>
    <w:rsid w:val="00172944"/>
    <w:rsid w:val="00173758"/>
    <w:rsid w:val="001743AC"/>
    <w:rsid w:val="001745F2"/>
    <w:rsid w:val="0017494C"/>
    <w:rsid w:val="00174E24"/>
    <w:rsid w:val="0017536A"/>
    <w:rsid w:val="00177278"/>
    <w:rsid w:val="001773D6"/>
    <w:rsid w:val="00177680"/>
    <w:rsid w:val="0018184D"/>
    <w:rsid w:val="00181B48"/>
    <w:rsid w:val="0018210E"/>
    <w:rsid w:val="0018233C"/>
    <w:rsid w:val="001826A5"/>
    <w:rsid w:val="0018289E"/>
    <w:rsid w:val="001832B1"/>
    <w:rsid w:val="00184861"/>
    <w:rsid w:val="00184D7B"/>
    <w:rsid w:val="00186321"/>
    <w:rsid w:val="00186B94"/>
    <w:rsid w:val="001872EA"/>
    <w:rsid w:val="00187AAF"/>
    <w:rsid w:val="00191E43"/>
    <w:rsid w:val="00192ED4"/>
    <w:rsid w:val="00192F0C"/>
    <w:rsid w:val="001935F2"/>
    <w:rsid w:val="00193DD6"/>
    <w:rsid w:val="0019514E"/>
    <w:rsid w:val="001968C2"/>
    <w:rsid w:val="001A0282"/>
    <w:rsid w:val="001A04D5"/>
    <w:rsid w:val="001A0686"/>
    <w:rsid w:val="001A085A"/>
    <w:rsid w:val="001A0B97"/>
    <w:rsid w:val="001A13C5"/>
    <w:rsid w:val="001A1904"/>
    <w:rsid w:val="001A1C28"/>
    <w:rsid w:val="001A2066"/>
    <w:rsid w:val="001A2232"/>
    <w:rsid w:val="001A275C"/>
    <w:rsid w:val="001A2A30"/>
    <w:rsid w:val="001A2B3F"/>
    <w:rsid w:val="001A3FC5"/>
    <w:rsid w:val="001A47AD"/>
    <w:rsid w:val="001A59E3"/>
    <w:rsid w:val="001A5ADF"/>
    <w:rsid w:val="001A5E6A"/>
    <w:rsid w:val="001A5E99"/>
    <w:rsid w:val="001A61E0"/>
    <w:rsid w:val="001A7412"/>
    <w:rsid w:val="001B174F"/>
    <w:rsid w:val="001B19F3"/>
    <w:rsid w:val="001B1C6F"/>
    <w:rsid w:val="001B2D8B"/>
    <w:rsid w:val="001B31C0"/>
    <w:rsid w:val="001B36CD"/>
    <w:rsid w:val="001B3A2F"/>
    <w:rsid w:val="001B3E11"/>
    <w:rsid w:val="001B4FD2"/>
    <w:rsid w:val="001B5BD4"/>
    <w:rsid w:val="001B5F47"/>
    <w:rsid w:val="001B60F0"/>
    <w:rsid w:val="001B618A"/>
    <w:rsid w:val="001B6265"/>
    <w:rsid w:val="001B6DC0"/>
    <w:rsid w:val="001B6F07"/>
    <w:rsid w:val="001B7901"/>
    <w:rsid w:val="001B7923"/>
    <w:rsid w:val="001C40B9"/>
    <w:rsid w:val="001C492F"/>
    <w:rsid w:val="001C4C89"/>
    <w:rsid w:val="001C5975"/>
    <w:rsid w:val="001C5E98"/>
    <w:rsid w:val="001C5E9B"/>
    <w:rsid w:val="001C609E"/>
    <w:rsid w:val="001C6277"/>
    <w:rsid w:val="001C6DA5"/>
    <w:rsid w:val="001D0837"/>
    <w:rsid w:val="001D1D5B"/>
    <w:rsid w:val="001D50E7"/>
    <w:rsid w:val="001D6644"/>
    <w:rsid w:val="001D797F"/>
    <w:rsid w:val="001D79B2"/>
    <w:rsid w:val="001D7F6A"/>
    <w:rsid w:val="001E15FC"/>
    <w:rsid w:val="001E1DA9"/>
    <w:rsid w:val="001E1E4A"/>
    <w:rsid w:val="001E2D59"/>
    <w:rsid w:val="001E2E58"/>
    <w:rsid w:val="001E4DDF"/>
    <w:rsid w:val="001E67CF"/>
    <w:rsid w:val="001F1CAB"/>
    <w:rsid w:val="001F4E00"/>
    <w:rsid w:val="001F4E77"/>
    <w:rsid w:val="001F53DF"/>
    <w:rsid w:val="001F725D"/>
    <w:rsid w:val="002001A2"/>
    <w:rsid w:val="00200274"/>
    <w:rsid w:val="002002CE"/>
    <w:rsid w:val="00200526"/>
    <w:rsid w:val="0020118C"/>
    <w:rsid w:val="00201395"/>
    <w:rsid w:val="00201E8E"/>
    <w:rsid w:val="00201EFD"/>
    <w:rsid w:val="0020266D"/>
    <w:rsid w:val="00202C94"/>
    <w:rsid w:val="00202EE7"/>
    <w:rsid w:val="00203357"/>
    <w:rsid w:val="00203787"/>
    <w:rsid w:val="0020436E"/>
    <w:rsid w:val="00206A11"/>
    <w:rsid w:val="002073B9"/>
    <w:rsid w:val="00207BF7"/>
    <w:rsid w:val="00207DC0"/>
    <w:rsid w:val="00210A33"/>
    <w:rsid w:val="0021141D"/>
    <w:rsid w:val="0021166E"/>
    <w:rsid w:val="002155CB"/>
    <w:rsid w:val="002157FA"/>
    <w:rsid w:val="00217043"/>
    <w:rsid w:val="00220C13"/>
    <w:rsid w:val="00221188"/>
    <w:rsid w:val="0022128B"/>
    <w:rsid w:val="00221FDF"/>
    <w:rsid w:val="00222407"/>
    <w:rsid w:val="0022337F"/>
    <w:rsid w:val="00223BBD"/>
    <w:rsid w:val="00223E72"/>
    <w:rsid w:val="00224606"/>
    <w:rsid w:val="00224832"/>
    <w:rsid w:val="00226379"/>
    <w:rsid w:val="002265AD"/>
    <w:rsid w:val="00226889"/>
    <w:rsid w:val="00231924"/>
    <w:rsid w:val="0023263A"/>
    <w:rsid w:val="00234074"/>
    <w:rsid w:val="00235992"/>
    <w:rsid w:val="00236973"/>
    <w:rsid w:val="00240734"/>
    <w:rsid w:val="00240FAB"/>
    <w:rsid w:val="002421BE"/>
    <w:rsid w:val="00243134"/>
    <w:rsid w:val="002435CD"/>
    <w:rsid w:val="00244105"/>
    <w:rsid w:val="00244C48"/>
    <w:rsid w:val="00245168"/>
    <w:rsid w:val="00247026"/>
    <w:rsid w:val="00247E4E"/>
    <w:rsid w:val="00247EA6"/>
    <w:rsid w:val="002505A4"/>
    <w:rsid w:val="0025431B"/>
    <w:rsid w:val="00255B77"/>
    <w:rsid w:val="00255E8E"/>
    <w:rsid w:val="00256669"/>
    <w:rsid w:val="00257E43"/>
    <w:rsid w:val="00260BDB"/>
    <w:rsid w:val="00261104"/>
    <w:rsid w:val="00261154"/>
    <w:rsid w:val="00261B5D"/>
    <w:rsid w:val="0026216E"/>
    <w:rsid w:val="00263456"/>
    <w:rsid w:val="00263903"/>
    <w:rsid w:val="00266019"/>
    <w:rsid w:val="00266216"/>
    <w:rsid w:val="00267A6F"/>
    <w:rsid w:val="00270F9B"/>
    <w:rsid w:val="00271DD6"/>
    <w:rsid w:val="002728C4"/>
    <w:rsid w:val="00272B7C"/>
    <w:rsid w:val="0027361D"/>
    <w:rsid w:val="002754A0"/>
    <w:rsid w:val="002754D8"/>
    <w:rsid w:val="00275CBA"/>
    <w:rsid w:val="00275CC4"/>
    <w:rsid w:val="00276155"/>
    <w:rsid w:val="002766CC"/>
    <w:rsid w:val="00276733"/>
    <w:rsid w:val="00276BAF"/>
    <w:rsid w:val="00282024"/>
    <w:rsid w:val="0028218B"/>
    <w:rsid w:val="0028278B"/>
    <w:rsid w:val="00285FD9"/>
    <w:rsid w:val="002861D9"/>
    <w:rsid w:val="00287B5A"/>
    <w:rsid w:val="00290FF6"/>
    <w:rsid w:val="0029130E"/>
    <w:rsid w:val="00291BA8"/>
    <w:rsid w:val="00293570"/>
    <w:rsid w:val="00293C85"/>
    <w:rsid w:val="00295263"/>
    <w:rsid w:val="00295578"/>
    <w:rsid w:val="002959D5"/>
    <w:rsid w:val="002979F2"/>
    <w:rsid w:val="002A01A2"/>
    <w:rsid w:val="002A1016"/>
    <w:rsid w:val="002A22A1"/>
    <w:rsid w:val="002A4D30"/>
    <w:rsid w:val="002A4E32"/>
    <w:rsid w:val="002A7786"/>
    <w:rsid w:val="002A78B5"/>
    <w:rsid w:val="002B0419"/>
    <w:rsid w:val="002B26A1"/>
    <w:rsid w:val="002B5593"/>
    <w:rsid w:val="002B5706"/>
    <w:rsid w:val="002B5DE9"/>
    <w:rsid w:val="002B60D1"/>
    <w:rsid w:val="002C0B09"/>
    <w:rsid w:val="002C16A1"/>
    <w:rsid w:val="002C2B4D"/>
    <w:rsid w:val="002C4446"/>
    <w:rsid w:val="002C4F0D"/>
    <w:rsid w:val="002C5A98"/>
    <w:rsid w:val="002C601D"/>
    <w:rsid w:val="002C65DE"/>
    <w:rsid w:val="002C6BF7"/>
    <w:rsid w:val="002C7276"/>
    <w:rsid w:val="002D03FD"/>
    <w:rsid w:val="002D06FA"/>
    <w:rsid w:val="002D0A55"/>
    <w:rsid w:val="002D1457"/>
    <w:rsid w:val="002D34AE"/>
    <w:rsid w:val="002D3E30"/>
    <w:rsid w:val="002D46AC"/>
    <w:rsid w:val="002D7CC5"/>
    <w:rsid w:val="002E12FB"/>
    <w:rsid w:val="002E137F"/>
    <w:rsid w:val="002E1E19"/>
    <w:rsid w:val="002E1EE1"/>
    <w:rsid w:val="002E2E01"/>
    <w:rsid w:val="002E336F"/>
    <w:rsid w:val="002E78F9"/>
    <w:rsid w:val="002F17FF"/>
    <w:rsid w:val="002F293B"/>
    <w:rsid w:val="002F5032"/>
    <w:rsid w:val="002F5F49"/>
    <w:rsid w:val="002F64F5"/>
    <w:rsid w:val="002F7079"/>
    <w:rsid w:val="002F7847"/>
    <w:rsid w:val="00300FBF"/>
    <w:rsid w:val="00301277"/>
    <w:rsid w:val="00302E90"/>
    <w:rsid w:val="0030360C"/>
    <w:rsid w:val="0030469C"/>
    <w:rsid w:val="00304A8C"/>
    <w:rsid w:val="0030577A"/>
    <w:rsid w:val="00306098"/>
    <w:rsid w:val="003076A5"/>
    <w:rsid w:val="00307C51"/>
    <w:rsid w:val="00307FA5"/>
    <w:rsid w:val="00311838"/>
    <w:rsid w:val="00311D66"/>
    <w:rsid w:val="0031264A"/>
    <w:rsid w:val="003128C2"/>
    <w:rsid w:val="00312D50"/>
    <w:rsid w:val="0031395C"/>
    <w:rsid w:val="00313FC3"/>
    <w:rsid w:val="00313FD2"/>
    <w:rsid w:val="0031447B"/>
    <w:rsid w:val="00315296"/>
    <w:rsid w:val="003175AB"/>
    <w:rsid w:val="00317775"/>
    <w:rsid w:val="003179B0"/>
    <w:rsid w:val="00320529"/>
    <w:rsid w:val="00320DE4"/>
    <w:rsid w:val="0032384B"/>
    <w:rsid w:val="0032423B"/>
    <w:rsid w:val="0032673C"/>
    <w:rsid w:val="00326A54"/>
    <w:rsid w:val="00326BBE"/>
    <w:rsid w:val="003273FE"/>
    <w:rsid w:val="00327457"/>
    <w:rsid w:val="003310EC"/>
    <w:rsid w:val="00332138"/>
    <w:rsid w:val="00332AD8"/>
    <w:rsid w:val="003335E6"/>
    <w:rsid w:val="0033363B"/>
    <w:rsid w:val="00333748"/>
    <w:rsid w:val="00333A27"/>
    <w:rsid w:val="00333C50"/>
    <w:rsid w:val="00333EEA"/>
    <w:rsid w:val="0033414E"/>
    <w:rsid w:val="0033665E"/>
    <w:rsid w:val="0033793C"/>
    <w:rsid w:val="003432B9"/>
    <w:rsid w:val="00343686"/>
    <w:rsid w:val="00343B0B"/>
    <w:rsid w:val="00345105"/>
    <w:rsid w:val="00345C0D"/>
    <w:rsid w:val="00345DA7"/>
    <w:rsid w:val="003470E0"/>
    <w:rsid w:val="0034724A"/>
    <w:rsid w:val="0035057E"/>
    <w:rsid w:val="00350A02"/>
    <w:rsid w:val="00351549"/>
    <w:rsid w:val="003517D1"/>
    <w:rsid w:val="003522BD"/>
    <w:rsid w:val="003528FF"/>
    <w:rsid w:val="00352A00"/>
    <w:rsid w:val="00352D49"/>
    <w:rsid w:val="00353DE3"/>
    <w:rsid w:val="00354B14"/>
    <w:rsid w:val="00355715"/>
    <w:rsid w:val="00356126"/>
    <w:rsid w:val="003565A5"/>
    <w:rsid w:val="00357E5A"/>
    <w:rsid w:val="00360BF1"/>
    <w:rsid w:val="00361376"/>
    <w:rsid w:val="00361519"/>
    <w:rsid w:val="00363EEF"/>
    <w:rsid w:val="003659C9"/>
    <w:rsid w:val="0037051A"/>
    <w:rsid w:val="00370A5F"/>
    <w:rsid w:val="00370B58"/>
    <w:rsid w:val="003716E7"/>
    <w:rsid w:val="00372EFB"/>
    <w:rsid w:val="00372FBC"/>
    <w:rsid w:val="00373AEC"/>
    <w:rsid w:val="00373B8D"/>
    <w:rsid w:val="00374555"/>
    <w:rsid w:val="00374EF3"/>
    <w:rsid w:val="00375490"/>
    <w:rsid w:val="003765D4"/>
    <w:rsid w:val="00377CA9"/>
    <w:rsid w:val="00380424"/>
    <w:rsid w:val="003804DE"/>
    <w:rsid w:val="00381399"/>
    <w:rsid w:val="00381553"/>
    <w:rsid w:val="00383F56"/>
    <w:rsid w:val="0038574E"/>
    <w:rsid w:val="00390990"/>
    <w:rsid w:val="0039148C"/>
    <w:rsid w:val="0039196B"/>
    <w:rsid w:val="00391E2A"/>
    <w:rsid w:val="003927EF"/>
    <w:rsid w:val="003934C8"/>
    <w:rsid w:val="00393A46"/>
    <w:rsid w:val="00394374"/>
    <w:rsid w:val="00394979"/>
    <w:rsid w:val="00396570"/>
    <w:rsid w:val="003972AC"/>
    <w:rsid w:val="00397D56"/>
    <w:rsid w:val="003A2067"/>
    <w:rsid w:val="003A2C8B"/>
    <w:rsid w:val="003A3152"/>
    <w:rsid w:val="003A38D6"/>
    <w:rsid w:val="003A3E30"/>
    <w:rsid w:val="003A4420"/>
    <w:rsid w:val="003A5353"/>
    <w:rsid w:val="003A5C8D"/>
    <w:rsid w:val="003A5E9A"/>
    <w:rsid w:val="003A7A9E"/>
    <w:rsid w:val="003B0E9A"/>
    <w:rsid w:val="003B0FAC"/>
    <w:rsid w:val="003B1894"/>
    <w:rsid w:val="003B3BE6"/>
    <w:rsid w:val="003B3D9E"/>
    <w:rsid w:val="003B4C37"/>
    <w:rsid w:val="003B5A83"/>
    <w:rsid w:val="003B5CB6"/>
    <w:rsid w:val="003B5E4E"/>
    <w:rsid w:val="003B663C"/>
    <w:rsid w:val="003B66E5"/>
    <w:rsid w:val="003B7D89"/>
    <w:rsid w:val="003C093C"/>
    <w:rsid w:val="003C22BE"/>
    <w:rsid w:val="003C25B3"/>
    <w:rsid w:val="003C303E"/>
    <w:rsid w:val="003C36AC"/>
    <w:rsid w:val="003C43E4"/>
    <w:rsid w:val="003C6183"/>
    <w:rsid w:val="003C6F53"/>
    <w:rsid w:val="003C75F6"/>
    <w:rsid w:val="003D06B3"/>
    <w:rsid w:val="003D1670"/>
    <w:rsid w:val="003D287D"/>
    <w:rsid w:val="003D3108"/>
    <w:rsid w:val="003D360B"/>
    <w:rsid w:val="003D3BD9"/>
    <w:rsid w:val="003D56CF"/>
    <w:rsid w:val="003D758B"/>
    <w:rsid w:val="003E062D"/>
    <w:rsid w:val="003E204C"/>
    <w:rsid w:val="003E2C99"/>
    <w:rsid w:val="003E36A7"/>
    <w:rsid w:val="003E3F2B"/>
    <w:rsid w:val="003E45A2"/>
    <w:rsid w:val="003E4B21"/>
    <w:rsid w:val="003E5A85"/>
    <w:rsid w:val="003E6BBC"/>
    <w:rsid w:val="003E6E3F"/>
    <w:rsid w:val="003E7453"/>
    <w:rsid w:val="003E75C9"/>
    <w:rsid w:val="003E7A38"/>
    <w:rsid w:val="003E7E5F"/>
    <w:rsid w:val="003F06E7"/>
    <w:rsid w:val="003F2598"/>
    <w:rsid w:val="003F31CE"/>
    <w:rsid w:val="003F32E2"/>
    <w:rsid w:val="003F3D48"/>
    <w:rsid w:val="003F428F"/>
    <w:rsid w:val="003F4DD2"/>
    <w:rsid w:val="003F58E4"/>
    <w:rsid w:val="003F6BC6"/>
    <w:rsid w:val="003F7B34"/>
    <w:rsid w:val="004001C2"/>
    <w:rsid w:val="00400327"/>
    <w:rsid w:val="0040042F"/>
    <w:rsid w:val="004036EA"/>
    <w:rsid w:val="0040539F"/>
    <w:rsid w:val="00410121"/>
    <w:rsid w:val="00410CB7"/>
    <w:rsid w:val="00410D1F"/>
    <w:rsid w:val="00413370"/>
    <w:rsid w:val="0041346F"/>
    <w:rsid w:val="00413749"/>
    <w:rsid w:val="004141CE"/>
    <w:rsid w:val="0041428A"/>
    <w:rsid w:val="0041467F"/>
    <w:rsid w:val="00415158"/>
    <w:rsid w:val="00415D92"/>
    <w:rsid w:val="00421C02"/>
    <w:rsid w:val="00423A3E"/>
    <w:rsid w:val="00424672"/>
    <w:rsid w:val="004246D4"/>
    <w:rsid w:val="00424931"/>
    <w:rsid w:val="00424D40"/>
    <w:rsid w:val="00426EE4"/>
    <w:rsid w:val="004279CE"/>
    <w:rsid w:val="00427C5B"/>
    <w:rsid w:val="00430359"/>
    <w:rsid w:val="00430F34"/>
    <w:rsid w:val="00432EA7"/>
    <w:rsid w:val="00433613"/>
    <w:rsid w:val="00435629"/>
    <w:rsid w:val="00437782"/>
    <w:rsid w:val="00437DC6"/>
    <w:rsid w:val="00441946"/>
    <w:rsid w:val="004424E1"/>
    <w:rsid w:val="00444C00"/>
    <w:rsid w:val="00445232"/>
    <w:rsid w:val="00445470"/>
    <w:rsid w:val="004455EB"/>
    <w:rsid w:val="004457CC"/>
    <w:rsid w:val="00445E3E"/>
    <w:rsid w:val="00445EF9"/>
    <w:rsid w:val="00445F5D"/>
    <w:rsid w:val="00446D9A"/>
    <w:rsid w:val="0044710E"/>
    <w:rsid w:val="00447231"/>
    <w:rsid w:val="00447719"/>
    <w:rsid w:val="004478B5"/>
    <w:rsid w:val="00451454"/>
    <w:rsid w:val="004514E6"/>
    <w:rsid w:val="00451E86"/>
    <w:rsid w:val="004534F9"/>
    <w:rsid w:val="00453AEB"/>
    <w:rsid w:val="0045489F"/>
    <w:rsid w:val="00454BE6"/>
    <w:rsid w:val="00454F7B"/>
    <w:rsid w:val="00455699"/>
    <w:rsid w:val="004559EE"/>
    <w:rsid w:val="00455B80"/>
    <w:rsid w:val="00456685"/>
    <w:rsid w:val="0045696D"/>
    <w:rsid w:val="00457D22"/>
    <w:rsid w:val="004609D6"/>
    <w:rsid w:val="00460D1A"/>
    <w:rsid w:val="004615C9"/>
    <w:rsid w:val="00461824"/>
    <w:rsid w:val="00463098"/>
    <w:rsid w:val="00464037"/>
    <w:rsid w:val="00464D54"/>
    <w:rsid w:val="00465490"/>
    <w:rsid w:val="00465571"/>
    <w:rsid w:val="00465C5F"/>
    <w:rsid w:val="0046649D"/>
    <w:rsid w:val="00466FCB"/>
    <w:rsid w:val="004706B6"/>
    <w:rsid w:val="004719E6"/>
    <w:rsid w:val="004720D1"/>
    <w:rsid w:val="00472228"/>
    <w:rsid w:val="00472436"/>
    <w:rsid w:val="0047299D"/>
    <w:rsid w:val="00474E4A"/>
    <w:rsid w:val="00475796"/>
    <w:rsid w:val="004759E4"/>
    <w:rsid w:val="004767EA"/>
    <w:rsid w:val="00476DE8"/>
    <w:rsid w:val="00480235"/>
    <w:rsid w:val="00480622"/>
    <w:rsid w:val="00481DE7"/>
    <w:rsid w:val="00482342"/>
    <w:rsid w:val="00483667"/>
    <w:rsid w:val="0048375F"/>
    <w:rsid w:val="00483E48"/>
    <w:rsid w:val="00484876"/>
    <w:rsid w:val="00485069"/>
    <w:rsid w:val="00486885"/>
    <w:rsid w:val="0049044E"/>
    <w:rsid w:val="00490C0B"/>
    <w:rsid w:val="004921C3"/>
    <w:rsid w:val="00492CFB"/>
    <w:rsid w:val="00494056"/>
    <w:rsid w:val="00494E86"/>
    <w:rsid w:val="00495A2A"/>
    <w:rsid w:val="004965CF"/>
    <w:rsid w:val="00496E8B"/>
    <w:rsid w:val="00496F70"/>
    <w:rsid w:val="00496F91"/>
    <w:rsid w:val="00497823"/>
    <w:rsid w:val="004A0811"/>
    <w:rsid w:val="004A0F61"/>
    <w:rsid w:val="004A137C"/>
    <w:rsid w:val="004A13B9"/>
    <w:rsid w:val="004A16F9"/>
    <w:rsid w:val="004A18DB"/>
    <w:rsid w:val="004A1A6A"/>
    <w:rsid w:val="004A2B9B"/>
    <w:rsid w:val="004A3249"/>
    <w:rsid w:val="004A36BA"/>
    <w:rsid w:val="004A46C9"/>
    <w:rsid w:val="004A4A78"/>
    <w:rsid w:val="004A4CC2"/>
    <w:rsid w:val="004A4E82"/>
    <w:rsid w:val="004A52A7"/>
    <w:rsid w:val="004A530D"/>
    <w:rsid w:val="004A58A6"/>
    <w:rsid w:val="004A6557"/>
    <w:rsid w:val="004A6A56"/>
    <w:rsid w:val="004A70A4"/>
    <w:rsid w:val="004A718E"/>
    <w:rsid w:val="004A767D"/>
    <w:rsid w:val="004B0066"/>
    <w:rsid w:val="004B0D72"/>
    <w:rsid w:val="004B1231"/>
    <w:rsid w:val="004B156A"/>
    <w:rsid w:val="004B1EA6"/>
    <w:rsid w:val="004B3B3D"/>
    <w:rsid w:val="004B4EF2"/>
    <w:rsid w:val="004B52B8"/>
    <w:rsid w:val="004B5926"/>
    <w:rsid w:val="004B5F41"/>
    <w:rsid w:val="004B6082"/>
    <w:rsid w:val="004B6A38"/>
    <w:rsid w:val="004B6D9C"/>
    <w:rsid w:val="004B7A1D"/>
    <w:rsid w:val="004C03BF"/>
    <w:rsid w:val="004C1530"/>
    <w:rsid w:val="004C1F70"/>
    <w:rsid w:val="004C2E84"/>
    <w:rsid w:val="004C32C6"/>
    <w:rsid w:val="004C54B2"/>
    <w:rsid w:val="004C63E7"/>
    <w:rsid w:val="004D1C72"/>
    <w:rsid w:val="004D2427"/>
    <w:rsid w:val="004D2D1F"/>
    <w:rsid w:val="004D3A5D"/>
    <w:rsid w:val="004D3C58"/>
    <w:rsid w:val="004D3C61"/>
    <w:rsid w:val="004D5AAC"/>
    <w:rsid w:val="004D6243"/>
    <w:rsid w:val="004D6ED4"/>
    <w:rsid w:val="004D78B1"/>
    <w:rsid w:val="004D7D74"/>
    <w:rsid w:val="004D7DA3"/>
    <w:rsid w:val="004E0E24"/>
    <w:rsid w:val="004E0F62"/>
    <w:rsid w:val="004E0FF4"/>
    <w:rsid w:val="004E1638"/>
    <w:rsid w:val="004E1BC2"/>
    <w:rsid w:val="004E4349"/>
    <w:rsid w:val="004E62DD"/>
    <w:rsid w:val="004E63AC"/>
    <w:rsid w:val="004E6479"/>
    <w:rsid w:val="004E6714"/>
    <w:rsid w:val="004E7331"/>
    <w:rsid w:val="004E7A71"/>
    <w:rsid w:val="004F0DAE"/>
    <w:rsid w:val="004F0F13"/>
    <w:rsid w:val="004F1C4A"/>
    <w:rsid w:val="004F48F4"/>
    <w:rsid w:val="004F551F"/>
    <w:rsid w:val="004F6031"/>
    <w:rsid w:val="005012D6"/>
    <w:rsid w:val="00501FBB"/>
    <w:rsid w:val="00502178"/>
    <w:rsid w:val="00502C6D"/>
    <w:rsid w:val="005030C3"/>
    <w:rsid w:val="00503A0A"/>
    <w:rsid w:val="00506A4D"/>
    <w:rsid w:val="00506F50"/>
    <w:rsid w:val="005071D2"/>
    <w:rsid w:val="0050796A"/>
    <w:rsid w:val="005114D5"/>
    <w:rsid w:val="00511625"/>
    <w:rsid w:val="00512FCE"/>
    <w:rsid w:val="00513952"/>
    <w:rsid w:val="00513B42"/>
    <w:rsid w:val="005155E0"/>
    <w:rsid w:val="00515B6B"/>
    <w:rsid w:val="0051607E"/>
    <w:rsid w:val="005162E2"/>
    <w:rsid w:val="00516951"/>
    <w:rsid w:val="0052059F"/>
    <w:rsid w:val="00520C4F"/>
    <w:rsid w:val="00520CAF"/>
    <w:rsid w:val="00522833"/>
    <w:rsid w:val="00522BFF"/>
    <w:rsid w:val="00522C64"/>
    <w:rsid w:val="00522E92"/>
    <w:rsid w:val="00522F07"/>
    <w:rsid w:val="0052348A"/>
    <w:rsid w:val="005234EC"/>
    <w:rsid w:val="00523F40"/>
    <w:rsid w:val="005255D6"/>
    <w:rsid w:val="00525785"/>
    <w:rsid w:val="00526005"/>
    <w:rsid w:val="0052602F"/>
    <w:rsid w:val="00526244"/>
    <w:rsid w:val="00526E3D"/>
    <w:rsid w:val="00527016"/>
    <w:rsid w:val="0053071F"/>
    <w:rsid w:val="005326BD"/>
    <w:rsid w:val="00533040"/>
    <w:rsid w:val="005339B8"/>
    <w:rsid w:val="00533FB8"/>
    <w:rsid w:val="005343B1"/>
    <w:rsid w:val="005347F5"/>
    <w:rsid w:val="00534B91"/>
    <w:rsid w:val="005365CC"/>
    <w:rsid w:val="005373C2"/>
    <w:rsid w:val="00540A8C"/>
    <w:rsid w:val="00541890"/>
    <w:rsid w:val="00541EBB"/>
    <w:rsid w:val="00542E95"/>
    <w:rsid w:val="005450BE"/>
    <w:rsid w:val="0054515F"/>
    <w:rsid w:val="00545A81"/>
    <w:rsid w:val="00546904"/>
    <w:rsid w:val="005473EC"/>
    <w:rsid w:val="00547BA5"/>
    <w:rsid w:val="005520E0"/>
    <w:rsid w:val="00553E4A"/>
    <w:rsid w:val="005543EC"/>
    <w:rsid w:val="00555BFA"/>
    <w:rsid w:val="005561DE"/>
    <w:rsid w:val="005564AC"/>
    <w:rsid w:val="00556A60"/>
    <w:rsid w:val="00556C75"/>
    <w:rsid w:val="0056201F"/>
    <w:rsid w:val="005624A2"/>
    <w:rsid w:val="00563803"/>
    <w:rsid w:val="00564262"/>
    <w:rsid w:val="005644B8"/>
    <w:rsid w:val="00566CB6"/>
    <w:rsid w:val="005672BE"/>
    <w:rsid w:val="00571431"/>
    <w:rsid w:val="00572AC4"/>
    <w:rsid w:val="00572E26"/>
    <w:rsid w:val="00573066"/>
    <w:rsid w:val="005737F8"/>
    <w:rsid w:val="005741EC"/>
    <w:rsid w:val="00575A47"/>
    <w:rsid w:val="00575F72"/>
    <w:rsid w:val="0057668C"/>
    <w:rsid w:val="00576AD0"/>
    <w:rsid w:val="0058048F"/>
    <w:rsid w:val="005804CC"/>
    <w:rsid w:val="0058071C"/>
    <w:rsid w:val="00580A15"/>
    <w:rsid w:val="00580C46"/>
    <w:rsid w:val="0058132A"/>
    <w:rsid w:val="00581850"/>
    <w:rsid w:val="00581D68"/>
    <w:rsid w:val="00582474"/>
    <w:rsid w:val="005846B3"/>
    <w:rsid w:val="00586860"/>
    <w:rsid w:val="00586B56"/>
    <w:rsid w:val="005878CC"/>
    <w:rsid w:val="00587984"/>
    <w:rsid w:val="005907BB"/>
    <w:rsid w:val="00592854"/>
    <w:rsid w:val="00592CF8"/>
    <w:rsid w:val="00593ADD"/>
    <w:rsid w:val="005957A8"/>
    <w:rsid w:val="00596203"/>
    <w:rsid w:val="005963C2"/>
    <w:rsid w:val="0059652B"/>
    <w:rsid w:val="00597416"/>
    <w:rsid w:val="00597FA9"/>
    <w:rsid w:val="005A04A8"/>
    <w:rsid w:val="005A091C"/>
    <w:rsid w:val="005A1C73"/>
    <w:rsid w:val="005A235F"/>
    <w:rsid w:val="005A24A1"/>
    <w:rsid w:val="005A3D73"/>
    <w:rsid w:val="005A4AF0"/>
    <w:rsid w:val="005A5A24"/>
    <w:rsid w:val="005A638A"/>
    <w:rsid w:val="005A71D7"/>
    <w:rsid w:val="005B1566"/>
    <w:rsid w:val="005B1A65"/>
    <w:rsid w:val="005B2E48"/>
    <w:rsid w:val="005B32D0"/>
    <w:rsid w:val="005B3EC2"/>
    <w:rsid w:val="005B4314"/>
    <w:rsid w:val="005B4983"/>
    <w:rsid w:val="005B6026"/>
    <w:rsid w:val="005B619C"/>
    <w:rsid w:val="005B64B1"/>
    <w:rsid w:val="005B704E"/>
    <w:rsid w:val="005B7327"/>
    <w:rsid w:val="005B7482"/>
    <w:rsid w:val="005B7E8D"/>
    <w:rsid w:val="005B7F0C"/>
    <w:rsid w:val="005C0A33"/>
    <w:rsid w:val="005C0AC2"/>
    <w:rsid w:val="005C13FB"/>
    <w:rsid w:val="005C16BC"/>
    <w:rsid w:val="005C1A48"/>
    <w:rsid w:val="005D0925"/>
    <w:rsid w:val="005D1073"/>
    <w:rsid w:val="005D2B46"/>
    <w:rsid w:val="005D3A63"/>
    <w:rsid w:val="005D408E"/>
    <w:rsid w:val="005D485B"/>
    <w:rsid w:val="005D4CBF"/>
    <w:rsid w:val="005D52F5"/>
    <w:rsid w:val="005D6EAA"/>
    <w:rsid w:val="005E06B5"/>
    <w:rsid w:val="005E0874"/>
    <w:rsid w:val="005E0A74"/>
    <w:rsid w:val="005E0AFA"/>
    <w:rsid w:val="005E289F"/>
    <w:rsid w:val="005E2954"/>
    <w:rsid w:val="005E2F0D"/>
    <w:rsid w:val="005E3179"/>
    <w:rsid w:val="005E3E0F"/>
    <w:rsid w:val="005E3F7D"/>
    <w:rsid w:val="005E49F5"/>
    <w:rsid w:val="005E5CC7"/>
    <w:rsid w:val="005E72F2"/>
    <w:rsid w:val="005E7C61"/>
    <w:rsid w:val="005F02FC"/>
    <w:rsid w:val="005F032A"/>
    <w:rsid w:val="005F0408"/>
    <w:rsid w:val="005F0C19"/>
    <w:rsid w:val="005F145C"/>
    <w:rsid w:val="005F14D4"/>
    <w:rsid w:val="005F1D26"/>
    <w:rsid w:val="005F27C0"/>
    <w:rsid w:val="005F3542"/>
    <w:rsid w:val="005F43DE"/>
    <w:rsid w:val="005F44E1"/>
    <w:rsid w:val="005F47B8"/>
    <w:rsid w:val="005F520B"/>
    <w:rsid w:val="005F5214"/>
    <w:rsid w:val="005F553D"/>
    <w:rsid w:val="005F782E"/>
    <w:rsid w:val="006016B4"/>
    <w:rsid w:val="00602B56"/>
    <w:rsid w:val="00604026"/>
    <w:rsid w:val="00604440"/>
    <w:rsid w:val="00605380"/>
    <w:rsid w:val="00605AD1"/>
    <w:rsid w:val="0060614E"/>
    <w:rsid w:val="0060745D"/>
    <w:rsid w:val="0061096D"/>
    <w:rsid w:val="00611BE0"/>
    <w:rsid w:val="00612207"/>
    <w:rsid w:val="0061392D"/>
    <w:rsid w:val="00617CA6"/>
    <w:rsid w:val="00620BB9"/>
    <w:rsid w:val="00621828"/>
    <w:rsid w:val="0062184E"/>
    <w:rsid w:val="00622D1E"/>
    <w:rsid w:val="00622F8F"/>
    <w:rsid w:val="00623278"/>
    <w:rsid w:val="00623A30"/>
    <w:rsid w:val="006251E6"/>
    <w:rsid w:val="00625335"/>
    <w:rsid w:val="00625BA9"/>
    <w:rsid w:val="00626D27"/>
    <w:rsid w:val="00627CF9"/>
    <w:rsid w:val="00630D26"/>
    <w:rsid w:val="006312CF"/>
    <w:rsid w:val="00634ACB"/>
    <w:rsid w:val="006353B8"/>
    <w:rsid w:val="006366B7"/>
    <w:rsid w:val="006400D7"/>
    <w:rsid w:val="00640464"/>
    <w:rsid w:val="00641572"/>
    <w:rsid w:val="006418EE"/>
    <w:rsid w:val="00641A67"/>
    <w:rsid w:val="006447A0"/>
    <w:rsid w:val="00645975"/>
    <w:rsid w:val="006463B8"/>
    <w:rsid w:val="006479F9"/>
    <w:rsid w:val="0065050F"/>
    <w:rsid w:val="00650ADD"/>
    <w:rsid w:val="0065136E"/>
    <w:rsid w:val="0065291B"/>
    <w:rsid w:val="00653260"/>
    <w:rsid w:val="00653CC8"/>
    <w:rsid w:val="0065520E"/>
    <w:rsid w:val="00655B1D"/>
    <w:rsid w:val="00657244"/>
    <w:rsid w:val="006575B7"/>
    <w:rsid w:val="00661F77"/>
    <w:rsid w:val="0066321F"/>
    <w:rsid w:val="006634DE"/>
    <w:rsid w:val="00663525"/>
    <w:rsid w:val="00664B35"/>
    <w:rsid w:val="00664DCE"/>
    <w:rsid w:val="00665169"/>
    <w:rsid w:val="00667006"/>
    <w:rsid w:val="00667741"/>
    <w:rsid w:val="00670001"/>
    <w:rsid w:val="00671514"/>
    <w:rsid w:val="00671CBE"/>
    <w:rsid w:val="006734DA"/>
    <w:rsid w:val="0067604E"/>
    <w:rsid w:val="00677640"/>
    <w:rsid w:val="00677F4E"/>
    <w:rsid w:val="0068049C"/>
    <w:rsid w:val="0068073B"/>
    <w:rsid w:val="006816F9"/>
    <w:rsid w:val="00681B4B"/>
    <w:rsid w:val="00681F1C"/>
    <w:rsid w:val="00683BA7"/>
    <w:rsid w:val="00683EA5"/>
    <w:rsid w:val="0068553C"/>
    <w:rsid w:val="006856B1"/>
    <w:rsid w:val="00685C9C"/>
    <w:rsid w:val="006868A1"/>
    <w:rsid w:val="00687BA7"/>
    <w:rsid w:val="00690452"/>
    <w:rsid w:val="00690534"/>
    <w:rsid w:val="006924CE"/>
    <w:rsid w:val="00692A34"/>
    <w:rsid w:val="00693FEE"/>
    <w:rsid w:val="006950CE"/>
    <w:rsid w:val="00695458"/>
    <w:rsid w:val="0069597D"/>
    <w:rsid w:val="0069660F"/>
    <w:rsid w:val="00697E8A"/>
    <w:rsid w:val="00697F3E"/>
    <w:rsid w:val="006A0327"/>
    <w:rsid w:val="006A1B73"/>
    <w:rsid w:val="006A249A"/>
    <w:rsid w:val="006A2A99"/>
    <w:rsid w:val="006A4F67"/>
    <w:rsid w:val="006A5419"/>
    <w:rsid w:val="006A595C"/>
    <w:rsid w:val="006A6F6B"/>
    <w:rsid w:val="006A7D8D"/>
    <w:rsid w:val="006B0C36"/>
    <w:rsid w:val="006B194F"/>
    <w:rsid w:val="006B4BF9"/>
    <w:rsid w:val="006B4E00"/>
    <w:rsid w:val="006B50F7"/>
    <w:rsid w:val="006B5AE2"/>
    <w:rsid w:val="006B6558"/>
    <w:rsid w:val="006B7010"/>
    <w:rsid w:val="006C0D4F"/>
    <w:rsid w:val="006C0DA1"/>
    <w:rsid w:val="006C1819"/>
    <w:rsid w:val="006C1BB1"/>
    <w:rsid w:val="006C1D7D"/>
    <w:rsid w:val="006C2F9A"/>
    <w:rsid w:val="006C5508"/>
    <w:rsid w:val="006C6BEB"/>
    <w:rsid w:val="006C718F"/>
    <w:rsid w:val="006C7946"/>
    <w:rsid w:val="006C7B79"/>
    <w:rsid w:val="006D0361"/>
    <w:rsid w:val="006D072E"/>
    <w:rsid w:val="006D0EF6"/>
    <w:rsid w:val="006D0FBC"/>
    <w:rsid w:val="006D2171"/>
    <w:rsid w:val="006D27D6"/>
    <w:rsid w:val="006D43A1"/>
    <w:rsid w:val="006D58E0"/>
    <w:rsid w:val="006D58F4"/>
    <w:rsid w:val="006D695C"/>
    <w:rsid w:val="006D7359"/>
    <w:rsid w:val="006E009C"/>
    <w:rsid w:val="006E1AA7"/>
    <w:rsid w:val="006E22B6"/>
    <w:rsid w:val="006E36ED"/>
    <w:rsid w:val="006E436A"/>
    <w:rsid w:val="006E4C7F"/>
    <w:rsid w:val="006E4FFB"/>
    <w:rsid w:val="006E5296"/>
    <w:rsid w:val="006E5510"/>
    <w:rsid w:val="006E5632"/>
    <w:rsid w:val="006E6A7C"/>
    <w:rsid w:val="006F0061"/>
    <w:rsid w:val="006F1CA1"/>
    <w:rsid w:val="006F1F37"/>
    <w:rsid w:val="006F2CA2"/>
    <w:rsid w:val="006F2EEB"/>
    <w:rsid w:val="006F43BD"/>
    <w:rsid w:val="006F43F6"/>
    <w:rsid w:val="006F4449"/>
    <w:rsid w:val="006F5152"/>
    <w:rsid w:val="006F5973"/>
    <w:rsid w:val="00701A61"/>
    <w:rsid w:val="007026DD"/>
    <w:rsid w:val="00702DFA"/>
    <w:rsid w:val="00705983"/>
    <w:rsid w:val="00705E31"/>
    <w:rsid w:val="00706332"/>
    <w:rsid w:val="00706F3B"/>
    <w:rsid w:val="0071021D"/>
    <w:rsid w:val="00710358"/>
    <w:rsid w:val="00710736"/>
    <w:rsid w:val="007115C4"/>
    <w:rsid w:val="00712139"/>
    <w:rsid w:val="0071228C"/>
    <w:rsid w:val="007125B0"/>
    <w:rsid w:val="00713F17"/>
    <w:rsid w:val="007144DB"/>
    <w:rsid w:val="007145C0"/>
    <w:rsid w:val="0071480E"/>
    <w:rsid w:val="007151D6"/>
    <w:rsid w:val="00716047"/>
    <w:rsid w:val="00717044"/>
    <w:rsid w:val="00720344"/>
    <w:rsid w:val="00720D23"/>
    <w:rsid w:val="00721802"/>
    <w:rsid w:val="00722268"/>
    <w:rsid w:val="00722B5D"/>
    <w:rsid w:val="007247C3"/>
    <w:rsid w:val="00724832"/>
    <w:rsid w:val="00724846"/>
    <w:rsid w:val="00725222"/>
    <w:rsid w:val="00725C75"/>
    <w:rsid w:val="0072626E"/>
    <w:rsid w:val="0072659F"/>
    <w:rsid w:val="007270AB"/>
    <w:rsid w:val="00730BD7"/>
    <w:rsid w:val="007318CE"/>
    <w:rsid w:val="00735C9D"/>
    <w:rsid w:val="00736269"/>
    <w:rsid w:val="00737135"/>
    <w:rsid w:val="00737AB0"/>
    <w:rsid w:val="00737BA4"/>
    <w:rsid w:val="00740D0A"/>
    <w:rsid w:val="00741CAF"/>
    <w:rsid w:val="00742ADE"/>
    <w:rsid w:val="0074345F"/>
    <w:rsid w:val="00745278"/>
    <w:rsid w:val="00745604"/>
    <w:rsid w:val="00745A51"/>
    <w:rsid w:val="00745AFD"/>
    <w:rsid w:val="00745F06"/>
    <w:rsid w:val="00746279"/>
    <w:rsid w:val="007467AA"/>
    <w:rsid w:val="00747648"/>
    <w:rsid w:val="007500EE"/>
    <w:rsid w:val="00750572"/>
    <w:rsid w:val="00750613"/>
    <w:rsid w:val="007524EE"/>
    <w:rsid w:val="00752996"/>
    <w:rsid w:val="00752A77"/>
    <w:rsid w:val="0075339A"/>
    <w:rsid w:val="00753865"/>
    <w:rsid w:val="00753A0B"/>
    <w:rsid w:val="00754079"/>
    <w:rsid w:val="00754A8B"/>
    <w:rsid w:val="00755B3D"/>
    <w:rsid w:val="00756032"/>
    <w:rsid w:val="00756D64"/>
    <w:rsid w:val="00760215"/>
    <w:rsid w:val="0076073B"/>
    <w:rsid w:val="0076108B"/>
    <w:rsid w:val="007626F8"/>
    <w:rsid w:val="00762AE3"/>
    <w:rsid w:val="0076322F"/>
    <w:rsid w:val="007636D5"/>
    <w:rsid w:val="0076397F"/>
    <w:rsid w:val="0076440E"/>
    <w:rsid w:val="007645A4"/>
    <w:rsid w:val="00764A05"/>
    <w:rsid w:val="0076503D"/>
    <w:rsid w:val="00765186"/>
    <w:rsid w:val="007652F9"/>
    <w:rsid w:val="00767741"/>
    <w:rsid w:val="00767CD5"/>
    <w:rsid w:val="0077044D"/>
    <w:rsid w:val="0077092F"/>
    <w:rsid w:val="00771437"/>
    <w:rsid w:val="00773D97"/>
    <w:rsid w:val="007746F6"/>
    <w:rsid w:val="0077596B"/>
    <w:rsid w:val="0077729A"/>
    <w:rsid w:val="00780285"/>
    <w:rsid w:val="00781159"/>
    <w:rsid w:val="007813AB"/>
    <w:rsid w:val="0078146E"/>
    <w:rsid w:val="0078187E"/>
    <w:rsid w:val="007818EE"/>
    <w:rsid w:val="00785EEB"/>
    <w:rsid w:val="00785F6C"/>
    <w:rsid w:val="007861DF"/>
    <w:rsid w:val="00787610"/>
    <w:rsid w:val="00787722"/>
    <w:rsid w:val="00787F95"/>
    <w:rsid w:val="00790082"/>
    <w:rsid w:val="00790762"/>
    <w:rsid w:val="007916DB"/>
    <w:rsid w:val="0079174E"/>
    <w:rsid w:val="00793B03"/>
    <w:rsid w:val="00793DA1"/>
    <w:rsid w:val="00795B92"/>
    <w:rsid w:val="00797E65"/>
    <w:rsid w:val="007A26D8"/>
    <w:rsid w:val="007A2A07"/>
    <w:rsid w:val="007A3C3A"/>
    <w:rsid w:val="007A40E9"/>
    <w:rsid w:val="007A4905"/>
    <w:rsid w:val="007A4A14"/>
    <w:rsid w:val="007A6466"/>
    <w:rsid w:val="007A6893"/>
    <w:rsid w:val="007A6D48"/>
    <w:rsid w:val="007A74CC"/>
    <w:rsid w:val="007A771F"/>
    <w:rsid w:val="007B0583"/>
    <w:rsid w:val="007B1BA4"/>
    <w:rsid w:val="007B1F8D"/>
    <w:rsid w:val="007B2FBB"/>
    <w:rsid w:val="007B48BC"/>
    <w:rsid w:val="007B6D44"/>
    <w:rsid w:val="007B6E91"/>
    <w:rsid w:val="007B6F7E"/>
    <w:rsid w:val="007B7653"/>
    <w:rsid w:val="007B7B7C"/>
    <w:rsid w:val="007B7F2B"/>
    <w:rsid w:val="007C0A94"/>
    <w:rsid w:val="007C1157"/>
    <w:rsid w:val="007C1A55"/>
    <w:rsid w:val="007C1BFC"/>
    <w:rsid w:val="007C1DC0"/>
    <w:rsid w:val="007C21E9"/>
    <w:rsid w:val="007C2482"/>
    <w:rsid w:val="007C270C"/>
    <w:rsid w:val="007C2ABA"/>
    <w:rsid w:val="007C38B3"/>
    <w:rsid w:val="007C4039"/>
    <w:rsid w:val="007C443A"/>
    <w:rsid w:val="007C4553"/>
    <w:rsid w:val="007C474C"/>
    <w:rsid w:val="007C4913"/>
    <w:rsid w:val="007C4A91"/>
    <w:rsid w:val="007C610A"/>
    <w:rsid w:val="007C657A"/>
    <w:rsid w:val="007C736D"/>
    <w:rsid w:val="007C7404"/>
    <w:rsid w:val="007C7595"/>
    <w:rsid w:val="007C7FCB"/>
    <w:rsid w:val="007D0C53"/>
    <w:rsid w:val="007D2D89"/>
    <w:rsid w:val="007D3311"/>
    <w:rsid w:val="007D4D69"/>
    <w:rsid w:val="007D5CCB"/>
    <w:rsid w:val="007D685F"/>
    <w:rsid w:val="007D7F4F"/>
    <w:rsid w:val="007E0CEF"/>
    <w:rsid w:val="007E0EAC"/>
    <w:rsid w:val="007E112D"/>
    <w:rsid w:val="007E17B0"/>
    <w:rsid w:val="007E2371"/>
    <w:rsid w:val="007E2901"/>
    <w:rsid w:val="007E3AE4"/>
    <w:rsid w:val="007E4878"/>
    <w:rsid w:val="007E5EA5"/>
    <w:rsid w:val="007E600C"/>
    <w:rsid w:val="007E7796"/>
    <w:rsid w:val="007F0026"/>
    <w:rsid w:val="007F1389"/>
    <w:rsid w:val="007F1B2E"/>
    <w:rsid w:val="007F2419"/>
    <w:rsid w:val="007F3AAC"/>
    <w:rsid w:val="007F48BA"/>
    <w:rsid w:val="007F5052"/>
    <w:rsid w:val="007F5A84"/>
    <w:rsid w:val="007F67D4"/>
    <w:rsid w:val="007F75A3"/>
    <w:rsid w:val="00801021"/>
    <w:rsid w:val="00802482"/>
    <w:rsid w:val="00803C0C"/>
    <w:rsid w:val="00804818"/>
    <w:rsid w:val="00804C71"/>
    <w:rsid w:val="00805E62"/>
    <w:rsid w:val="0080604C"/>
    <w:rsid w:val="00806C24"/>
    <w:rsid w:val="00807693"/>
    <w:rsid w:val="00807CCC"/>
    <w:rsid w:val="00810A8D"/>
    <w:rsid w:val="00811354"/>
    <w:rsid w:val="00812AF9"/>
    <w:rsid w:val="00812F50"/>
    <w:rsid w:val="0081382A"/>
    <w:rsid w:val="00813AFC"/>
    <w:rsid w:val="00813E88"/>
    <w:rsid w:val="008147F9"/>
    <w:rsid w:val="00815152"/>
    <w:rsid w:val="00815D1B"/>
    <w:rsid w:val="00816267"/>
    <w:rsid w:val="008168E0"/>
    <w:rsid w:val="00817675"/>
    <w:rsid w:val="00820536"/>
    <w:rsid w:val="00821E31"/>
    <w:rsid w:val="00825519"/>
    <w:rsid w:val="00826D80"/>
    <w:rsid w:val="00826EE5"/>
    <w:rsid w:val="008318F3"/>
    <w:rsid w:val="00831ABA"/>
    <w:rsid w:val="00832756"/>
    <w:rsid w:val="0083307B"/>
    <w:rsid w:val="008344AF"/>
    <w:rsid w:val="00835CF4"/>
    <w:rsid w:val="00836DBD"/>
    <w:rsid w:val="00837A13"/>
    <w:rsid w:val="008417E6"/>
    <w:rsid w:val="008418B2"/>
    <w:rsid w:val="00841C61"/>
    <w:rsid w:val="008420BA"/>
    <w:rsid w:val="008423FF"/>
    <w:rsid w:val="00843618"/>
    <w:rsid w:val="00843D22"/>
    <w:rsid w:val="00844AC3"/>
    <w:rsid w:val="00850589"/>
    <w:rsid w:val="00850C4B"/>
    <w:rsid w:val="00850D44"/>
    <w:rsid w:val="00851153"/>
    <w:rsid w:val="00851883"/>
    <w:rsid w:val="00851890"/>
    <w:rsid w:val="00851B75"/>
    <w:rsid w:val="00851D39"/>
    <w:rsid w:val="00851F2F"/>
    <w:rsid w:val="00852102"/>
    <w:rsid w:val="008528B6"/>
    <w:rsid w:val="00852B77"/>
    <w:rsid w:val="00853C85"/>
    <w:rsid w:val="0085542D"/>
    <w:rsid w:val="008606A3"/>
    <w:rsid w:val="00860A44"/>
    <w:rsid w:val="0086148F"/>
    <w:rsid w:val="00862375"/>
    <w:rsid w:val="00862BC7"/>
    <w:rsid w:val="008633E8"/>
    <w:rsid w:val="00863E75"/>
    <w:rsid w:val="0086437B"/>
    <w:rsid w:val="00865FA4"/>
    <w:rsid w:val="00870EA7"/>
    <w:rsid w:val="00871501"/>
    <w:rsid w:val="008716ED"/>
    <w:rsid w:val="00873816"/>
    <w:rsid w:val="00873D34"/>
    <w:rsid w:val="0087428D"/>
    <w:rsid w:val="00874CFF"/>
    <w:rsid w:val="00875898"/>
    <w:rsid w:val="00876A3A"/>
    <w:rsid w:val="0087705B"/>
    <w:rsid w:val="008771C6"/>
    <w:rsid w:val="00881A1C"/>
    <w:rsid w:val="008828B3"/>
    <w:rsid w:val="00883031"/>
    <w:rsid w:val="00884C27"/>
    <w:rsid w:val="0088547F"/>
    <w:rsid w:val="00886868"/>
    <w:rsid w:val="00886E37"/>
    <w:rsid w:val="00890893"/>
    <w:rsid w:val="00890B78"/>
    <w:rsid w:val="0089181B"/>
    <w:rsid w:val="0089236F"/>
    <w:rsid w:val="008976C2"/>
    <w:rsid w:val="00897C1A"/>
    <w:rsid w:val="008A022F"/>
    <w:rsid w:val="008A252D"/>
    <w:rsid w:val="008A4E57"/>
    <w:rsid w:val="008A6CD8"/>
    <w:rsid w:val="008A7ECE"/>
    <w:rsid w:val="008A7F2E"/>
    <w:rsid w:val="008B07EB"/>
    <w:rsid w:val="008B2164"/>
    <w:rsid w:val="008B28CD"/>
    <w:rsid w:val="008B2F14"/>
    <w:rsid w:val="008B3A8F"/>
    <w:rsid w:val="008B4E19"/>
    <w:rsid w:val="008B55D5"/>
    <w:rsid w:val="008B5BAE"/>
    <w:rsid w:val="008B5D64"/>
    <w:rsid w:val="008B636E"/>
    <w:rsid w:val="008B70A6"/>
    <w:rsid w:val="008B7135"/>
    <w:rsid w:val="008B7401"/>
    <w:rsid w:val="008B7429"/>
    <w:rsid w:val="008C0AC5"/>
    <w:rsid w:val="008C0E41"/>
    <w:rsid w:val="008C271A"/>
    <w:rsid w:val="008C2847"/>
    <w:rsid w:val="008C2F6B"/>
    <w:rsid w:val="008C3F0E"/>
    <w:rsid w:val="008C476F"/>
    <w:rsid w:val="008C51FD"/>
    <w:rsid w:val="008C54E1"/>
    <w:rsid w:val="008C5E10"/>
    <w:rsid w:val="008C6B46"/>
    <w:rsid w:val="008C7FE7"/>
    <w:rsid w:val="008D0219"/>
    <w:rsid w:val="008D05E5"/>
    <w:rsid w:val="008D1A4D"/>
    <w:rsid w:val="008D1C4F"/>
    <w:rsid w:val="008D32DC"/>
    <w:rsid w:val="008D36CE"/>
    <w:rsid w:val="008D61F2"/>
    <w:rsid w:val="008D645F"/>
    <w:rsid w:val="008D72CE"/>
    <w:rsid w:val="008D73AB"/>
    <w:rsid w:val="008E2FA5"/>
    <w:rsid w:val="008F27FA"/>
    <w:rsid w:val="008F3ACD"/>
    <w:rsid w:val="008F422C"/>
    <w:rsid w:val="008F57B0"/>
    <w:rsid w:val="008F5BDB"/>
    <w:rsid w:val="008F75DA"/>
    <w:rsid w:val="009013A2"/>
    <w:rsid w:val="00901D66"/>
    <w:rsid w:val="00901E66"/>
    <w:rsid w:val="00905193"/>
    <w:rsid w:val="0090568C"/>
    <w:rsid w:val="00906303"/>
    <w:rsid w:val="00906306"/>
    <w:rsid w:val="00906D15"/>
    <w:rsid w:val="009075BF"/>
    <w:rsid w:val="009112B3"/>
    <w:rsid w:val="00912DE4"/>
    <w:rsid w:val="00913627"/>
    <w:rsid w:val="009136D8"/>
    <w:rsid w:val="00913E0D"/>
    <w:rsid w:val="009140E5"/>
    <w:rsid w:val="00914562"/>
    <w:rsid w:val="0091461B"/>
    <w:rsid w:val="009147E8"/>
    <w:rsid w:val="0091485D"/>
    <w:rsid w:val="009157A1"/>
    <w:rsid w:val="00917029"/>
    <w:rsid w:val="009170C2"/>
    <w:rsid w:val="0091749F"/>
    <w:rsid w:val="0092044A"/>
    <w:rsid w:val="009214E6"/>
    <w:rsid w:val="009228DF"/>
    <w:rsid w:val="009229AB"/>
    <w:rsid w:val="0092300A"/>
    <w:rsid w:val="00923F95"/>
    <w:rsid w:val="00924B1D"/>
    <w:rsid w:val="00925FFD"/>
    <w:rsid w:val="00926A32"/>
    <w:rsid w:val="0092724C"/>
    <w:rsid w:val="009311EE"/>
    <w:rsid w:val="00931A0E"/>
    <w:rsid w:val="00932E0B"/>
    <w:rsid w:val="0093384F"/>
    <w:rsid w:val="00933A47"/>
    <w:rsid w:val="00933F18"/>
    <w:rsid w:val="009344B6"/>
    <w:rsid w:val="0093527E"/>
    <w:rsid w:val="00935629"/>
    <w:rsid w:val="00936A38"/>
    <w:rsid w:val="00936A51"/>
    <w:rsid w:val="0093713A"/>
    <w:rsid w:val="009373A1"/>
    <w:rsid w:val="009376AE"/>
    <w:rsid w:val="00937824"/>
    <w:rsid w:val="009378CC"/>
    <w:rsid w:val="009378E6"/>
    <w:rsid w:val="009403EE"/>
    <w:rsid w:val="0094065D"/>
    <w:rsid w:val="009406C9"/>
    <w:rsid w:val="00942616"/>
    <w:rsid w:val="00943D16"/>
    <w:rsid w:val="009458E6"/>
    <w:rsid w:val="00945F01"/>
    <w:rsid w:val="00946D9F"/>
    <w:rsid w:val="009474E4"/>
    <w:rsid w:val="00947A18"/>
    <w:rsid w:val="00947C5C"/>
    <w:rsid w:val="00952066"/>
    <w:rsid w:val="00952095"/>
    <w:rsid w:val="00952880"/>
    <w:rsid w:val="00954D2D"/>
    <w:rsid w:val="00955763"/>
    <w:rsid w:val="00955A2E"/>
    <w:rsid w:val="00956669"/>
    <w:rsid w:val="00956942"/>
    <w:rsid w:val="00956D59"/>
    <w:rsid w:val="00957A12"/>
    <w:rsid w:val="00957B8C"/>
    <w:rsid w:val="00960E77"/>
    <w:rsid w:val="00960EE6"/>
    <w:rsid w:val="00961225"/>
    <w:rsid w:val="00961736"/>
    <w:rsid w:val="00963523"/>
    <w:rsid w:val="00963A8B"/>
    <w:rsid w:val="009643E6"/>
    <w:rsid w:val="009649F7"/>
    <w:rsid w:val="00966348"/>
    <w:rsid w:val="009667F6"/>
    <w:rsid w:val="00971121"/>
    <w:rsid w:val="00971379"/>
    <w:rsid w:val="00971D40"/>
    <w:rsid w:val="00972D88"/>
    <w:rsid w:val="00972FC0"/>
    <w:rsid w:val="00973998"/>
    <w:rsid w:val="00973B5F"/>
    <w:rsid w:val="00974401"/>
    <w:rsid w:val="00974691"/>
    <w:rsid w:val="0097575C"/>
    <w:rsid w:val="00975880"/>
    <w:rsid w:val="00975A9D"/>
    <w:rsid w:val="00977B99"/>
    <w:rsid w:val="00980BCC"/>
    <w:rsid w:val="00981CCF"/>
    <w:rsid w:val="00983004"/>
    <w:rsid w:val="0098330D"/>
    <w:rsid w:val="00983467"/>
    <w:rsid w:val="00983642"/>
    <w:rsid w:val="00984AF9"/>
    <w:rsid w:val="00986FD1"/>
    <w:rsid w:val="00987202"/>
    <w:rsid w:val="00990194"/>
    <w:rsid w:val="009906C9"/>
    <w:rsid w:val="00991274"/>
    <w:rsid w:val="009916CA"/>
    <w:rsid w:val="009918DB"/>
    <w:rsid w:val="009920FF"/>
    <w:rsid w:val="00993EAE"/>
    <w:rsid w:val="00993FB3"/>
    <w:rsid w:val="0099504C"/>
    <w:rsid w:val="00995230"/>
    <w:rsid w:val="00995256"/>
    <w:rsid w:val="0099576C"/>
    <w:rsid w:val="00995F22"/>
    <w:rsid w:val="00996751"/>
    <w:rsid w:val="0099761A"/>
    <w:rsid w:val="009A2435"/>
    <w:rsid w:val="009A4BF8"/>
    <w:rsid w:val="009A58F1"/>
    <w:rsid w:val="009A5E3B"/>
    <w:rsid w:val="009A73AC"/>
    <w:rsid w:val="009B42F6"/>
    <w:rsid w:val="009B47EF"/>
    <w:rsid w:val="009B4A36"/>
    <w:rsid w:val="009B65A0"/>
    <w:rsid w:val="009B702F"/>
    <w:rsid w:val="009B7AEF"/>
    <w:rsid w:val="009C084F"/>
    <w:rsid w:val="009C1072"/>
    <w:rsid w:val="009C165F"/>
    <w:rsid w:val="009C2922"/>
    <w:rsid w:val="009C2D91"/>
    <w:rsid w:val="009C4499"/>
    <w:rsid w:val="009C59B2"/>
    <w:rsid w:val="009C66E5"/>
    <w:rsid w:val="009C715F"/>
    <w:rsid w:val="009C746D"/>
    <w:rsid w:val="009C79DC"/>
    <w:rsid w:val="009D0200"/>
    <w:rsid w:val="009D1526"/>
    <w:rsid w:val="009D3A30"/>
    <w:rsid w:val="009D3CC0"/>
    <w:rsid w:val="009D6158"/>
    <w:rsid w:val="009D6E4C"/>
    <w:rsid w:val="009D7E2E"/>
    <w:rsid w:val="009E050C"/>
    <w:rsid w:val="009E196B"/>
    <w:rsid w:val="009E1A07"/>
    <w:rsid w:val="009E20AC"/>
    <w:rsid w:val="009E2141"/>
    <w:rsid w:val="009E2B85"/>
    <w:rsid w:val="009E34AB"/>
    <w:rsid w:val="009E48AD"/>
    <w:rsid w:val="009E6932"/>
    <w:rsid w:val="009E6B17"/>
    <w:rsid w:val="009E7AA2"/>
    <w:rsid w:val="009F141D"/>
    <w:rsid w:val="009F1582"/>
    <w:rsid w:val="009F2444"/>
    <w:rsid w:val="009F2F3B"/>
    <w:rsid w:val="009F345B"/>
    <w:rsid w:val="009F3775"/>
    <w:rsid w:val="009F4314"/>
    <w:rsid w:val="009F5606"/>
    <w:rsid w:val="009F5DDB"/>
    <w:rsid w:val="009F69E7"/>
    <w:rsid w:val="00A004A1"/>
    <w:rsid w:val="00A00FD2"/>
    <w:rsid w:val="00A02505"/>
    <w:rsid w:val="00A02A21"/>
    <w:rsid w:val="00A02E15"/>
    <w:rsid w:val="00A05C39"/>
    <w:rsid w:val="00A05D68"/>
    <w:rsid w:val="00A06393"/>
    <w:rsid w:val="00A07903"/>
    <w:rsid w:val="00A10B30"/>
    <w:rsid w:val="00A116D1"/>
    <w:rsid w:val="00A11876"/>
    <w:rsid w:val="00A11C4F"/>
    <w:rsid w:val="00A13667"/>
    <w:rsid w:val="00A14108"/>
    <w:rsid w:val="00A14148"/>
    <w:rsid w:val="00A14162"/>
    <w:rsid w:val="00A1462C"/>
    <w:rsid w:val="00A15481"/>
    <w:rsid w:val="00A168F8"/>
    <w:rsid w:val="00A169D1"/>
    <w:rsid w:val="00A16BD8"/>
    <w:rsid w:val="00A17845"/>
    <w:rsid w:val="00A17C3B"/>
    <w:rsid w:val="00A206F6"/>
    <w:rsid w:val="00A2291C"/>
    <w:rsid w:val="00A22B7F"/>
    <w:rsid w:val="00A23B72"/>
    <w:rsid w:val="00A2499D"/>
    <w:rsid w:val="00A24DC8"/>
    <w:rsid w:val="00A25645"/>
    <w:rsid w:val="00A2607E"/>
    <w:rsid w:val="00A26319"/>
    <w:rsid w:val="00A27035"/>
    <w:rsid w:val="00A27647"/>
    <w:rsid w:val="00A27B79"/>
    <w:rsid w:val="00A3059C"/>
    <w:rsid w:val="00A31E52"/>
    <w:rsid w:val="00A34067"/>
    <w:rsid w:val="00A34262"/>
    <w:rsid w:val="00A34C0E"/>
    <w:rsid w:val="00A35380"/>
    <w:rsid w:val="00A365AC"/>
    <w:rsid w:val="00A37726"/>
    <w:rsid w:val="00A37728"/>
    <w:rsid w:val="00A422B4"/>
    <w:rsid w:val="00A42ECB"/>
    <w:rsid w:val="00A43171"/>
    <w:rsid w:val="00A4327C"/>
    <w:rsid w:val="00A43825"/>
    <w:rsid w:val="00A47FE7"/>
    <w:rsid w:val="00A5029E"/>
    <w:rsid w:val="00A515C6"/>
    <w:rsid w:val="00A51687"/>
    <w:rsid w:val="00A51B70"/>
    <w:rsid w:val="00A52959"/>
    <w:rsid w:val="00A55177"/>
    <w:rsid w:val="00A56212"/>
    <w:rsid w:val="00A56222"/>
    <w:rsid w:val="00A57C71"/>
    <w:rsid w:val="00A57CE8"/>
    <w:rsid w:val="00A61AC3"/>
    <w:rsid w:val="00A62B53"/>
    <w:rsid w:val="00A63ADE"/>
    <w:rsid w:val="00A63EC0"/>
    <w:rsid w:val="00A64094"/>
    <w:rsid w:val="00A675FB"/>
    <w:rsid w:val="00A6783B"/>
    <w:rsid w:val="00A70180"/>
    <w:rsid w:val="00A70DA4"/>
    <w:rsid w:val="00A71E58"/>
    <w:rsid w:val="00A72EFD"/>
    <w:rsid w:val="00A74DE6"/>
    <w:rsid w:val="00A773CB"/>
    <w:rsid w:val="00A8027B"/>
    <w:rsid w:val="00A80D42"/>
    <w:rsid w:val="00A81590"/>
    <w:rsid w:val="00A823BD"/>
    <w:rsid w:val="00A828B7"/>
    <w:rsid w:val="00A8309E"/>
    <w:rsid w:val="00A87117"/>
    <w:rsid w:val="00A87F44"/>
    <w:rsid w:val="00A9002D"/>
    <w:rsid w:val="00A9022E"/>
    <w:rsid w:val="00A91D3D"/>
    <w:rsid w:val="00A9216B"/>
    <w:rsid w:val="00A9226D"/>
    <w:rsid w:val="00A9241B"/>
    <w:rsid w:val="00A930FF"/>
    <w:rsid w:val="00A939F0"/>
    <w:rsid w:val="00A9555F"/>
    <w:rsid w:val="00A95AE5"/>
    <w:rsid w:val="00A95F5E"/>
    <w:rsid w:val="00A96DDC"/>
    <w:rsid w:val="00AA2564"/>
    <w:rsid w:val="00AA2597"/>
    <w:rsid w:val="00AA2E33"/>
    <w:rsid w:val="00AA4775"/>
    <w:rsid w:val="00AA60E7"/>
    <w:rsid w:val="00AA69B5"/>
    <w:rsid w:val="00AA76FB"/>
    <w:rsid w:val="00AB050E"/>
    <w:rsid w:val="00AB17DA"/>
    <w:rsid w:val="00AB1A79"/>
    <w:rsid w:val="00AB2982"/>
    <w:rsid w:val="00AB2A61"/>
    <w:rsid w:val="00AB2CD7"/>
    <w:rsid w:val="00AB2CE3"/>
    <w:rsid w:val="00AB3225"/>
    <w:rsid w:val="00AB3765"/>
    <w:rsid w:val="00AB37DD"/>
    <w:rsid w:val="00AB3BE8"/>
    <w:rsid w:val="00AB6658"/>
    <w:rsid w:val="00AB6E53"/>
    <w:rsid w:val="00AB7240"/>
    <w:rsid w:val="00AB7357"/>
    <w:rsid w:val="00AB7E4F"/>
    <w:rsid w:val="00AC3A72"/>
    <w:rsid w:val="00AC4BCA"/>
    <w:rsid w:val="00AC534A"/>
    <w:rsid w:val="00AC68A1"/>
    <w:rsid w:val="00AC7E54"/>
    <w:rsid w:val="00AD0AE0"/>
    <w:rsid w:val="00AD168F"/>
    <w:rsid w:val="00AD1A40"/>
    <w:rsid w:val="00AD2AE1"/>
    <w:rsid w:val="00AD375C"/>
    <w:rsid w:val="00AD3C32"/>
    <w:rsid w:val="00AD3E2E"/>
    <w:rsid w:val="00AD5633"/>
    <w:rsid w:val="00AD5940"/>
    <w:rsid w:val="00AD5AB7"/>
    <w:rsid w:val="00AD61B3"/>
    <w:rsid w:val="00AD77AA"/>
    <w:rsid w:val="00AD7929"/>
    <w:rsid w:val="00AD7E5D"/>
    <w:rsid w:val="00AE10B9"/>
    <w:rsid w:val="00AE1BA9"/>
    <w:rsid w:val="00AE2856"/>
    <w:rsid w:val="00AE2F09"/>
    <w:rsid w:val="00AE33EB"/>
    <w:rsid w:val="00AE42BA"/>
    <w:rsid w:val="00AE477E"/>
    <w:rsid w:val="00AE49B0"/>
    <w:rsid w:val="00AE5649"/>
    <w:rsid w:val="00AE570C"/>
    <w:rsid w:val="00AE7129"/>
    <w:rsid w:val="00AF03D3"/>
    <w:rsid w:val="00AF1C34"/>
    <w:rsid w:val="00AF2F3C"/>
    <w:rsid w:val="00AF37A3"/>
    <w:rsid w:val="00AF3876"/>
    <w:rsid w:val="00AF39CE"/>
    <w:rsid w:val="00AF3EB9"/>
    <w:rsid w:val="00AF65C8"/>
    <w:rsid w:val="00AF69CF"/>
    <w:rsid w:val="00AF6D03"/>
    <w:rsid w:val="00AF742C"/>
    <w:rsid w:val="00AF7632"/>
    <w:rsid w:val="00B003FD"/>
    <w:rsid w:val="00B0218E"/>
    <w:rsid w:val="00B03091"/>
    <w:rsid w:val="00B0348F"/>
    <w:rsid w:val="00B04EF7"/>
    <w:rsid w:val="00B05112"/>
    <w:rsid w:val="00B058AA"/>
    <w:rsid w:val="00B066E5"/>
    <w:rsid w:val="00B06C65"/>
    <w:rsid w:val="00B07F63"/>
    <w:rsid w:val="00B1008F"/>
    <w:rsid w:val="00B10B0A"/>
    <w:rsid w:val="00B1231C"/>
    <w:rsid w:val="00B123E5"/>
    <w:rsid w:val="00B1258B"/>
    <w:rsid w:val="00B15342"/>
    <w:rsid w:val="00B15E94"/>
    <w:rsid w:val="00B16392"/>
    <w:rsid w:val="00B16AF4"/>
    <w:rsid w:val="00B179A4"/>
    <w:rsid w:val="00B17D26"/>
    <w:rsid w:val="00B20F92"/>
    <w:rsid w:val="00B212D5"/>
    <w:rsid w:val="00B21959"/>
    <w:rsid w:val="00B22355"/>
    <w:rsid w:val="00B231E3"/>
    <w:rsid w:val="00B23A54"/>
    <w:rsid w:val="00B26BEA"/>
    <w:rsid w:val="00B26DA9"/>
    <w:rsid w:val="00B27420"/>
    <w:rsid w:val="00B3166D"/>
    <w:rsid w:val="00B322B7"/>
    <w:rsid w:val="00B3316F"/>
    <w:rsid w:val="00B33331"/>
    <w:rsid w:val="00B33D82"/>
    <w:rsid w:val="00B33EE2"/>
    <w:rsid w:val="00B33F9F"/>
    <w:rsid w:val="00B352E0"/>
    <w:rsid w:val="00B37358"/>
    <w:rsid w:val="00B401C6"/>
    <w:rsid w:val="00B402C2"/>
    <w:rsid w:val="00B4032E"/>
    <w:rsid w:val="00B41139"/>
    <w:rsid w:val="00B421B7"/>
    <w:rsid w:val="00B42E2B"/>
    <w:rsid w:val="00B42F75"/>
    <w:rsid w:val="00B447A1"/>
    <w:rsid w:val="00B45441"/>
    <w:rsid w:val="00B456C1"/>
    <w:rsid w:val="00B45F37"/>
    <w:rsid w:val="00B46A4C"/>
    <w:rsid w:val="00B47B0C"/>
    <w:rsid w:val="00B47B3B"/>
    <w:rsid w:val="00B51618"/>
    <w:rsid w:val="00B5177A"/>
    <w:rsid w:val="00B52199"/>
    <w:rsid w:val="00B52418"/>
    <w:rsid w:val="00B532F0"/>
    <w:rsid w:val="00B55D7B"/>
    <w:rsid w:val="00B5705B"/>
    <w:rsid w:val="00B57F71"/>
    <w:rsid w:val="00B60CE8"/>
    <w:rsid w:val="00B62746"/>
    <w:rsid w:val="00B62B90"/>
    <w:rsid w:val="00B62C10"/>
    <w:rsid w:val="00B633CE"/>
    <w:rsid w:val="00B63B8A"/>
    <w:rsid w:val="00B640C1"/>
    <w:rsid w:val="00B64C90"/>
    <w:rsid w:val="00B67097"/>
    <w:rsid w:val="00B7094D"/>
    <w:rsid w:val="00B7171C"/>
    <w:rsid w:val="00B72E4B"/>
    <w:rsid w:val="00B7341C"/>
    <w:rsid w:val="00B737C2"/>
    <w:rsid w:val="00B75AF5"/>
    <w:rsid w:val="00B7648B"/>
    <w:rsid w:val="00B77452"/>
    <w:rsid w:val="00B82262"/>
    <w:rsid w:val="00B83B2D"/>
    <w:rsid w:val="00B84A47"/>
    <w:rsid w:val="00B857F0"/>
    <w:rsid w:val="00B85C85"/>
    <w:rsid w:val="00B861D5"/>
    <w:rsid w:val="00B86687"/>
    <w:rsid w:val="00B87B00"/>
    <w:rsid w:val="00B87B55"/>
    <w:rsid w:val="00B87CDA"/>
    <w:rsid w:val="00B87CFA"/>
    <w:rsid w:val="00B90D41"/>
    <w:rsid w:val="00B91BB0"/>
    <w:rsid w:val="00B91C42"/>
    <w:rsid w:val="00B91F47"/>
    <w:rsid w:val="00B92261"/>
    <w:rsid w:val="00B92AB9"/>
    <w:rsid w:val="00B92B62"/>
    <w:rsid w:val="00B92BD0"/>
    <w:rsid w:val="00B92C2C"/>
    <w:rsid w:val="00B937FB"/>
    <w:rsid w:val="00B93806"/>
    <w:rsid w:val="00B951C6"/>
    <w:rsid w:val="00B9666F"/>
    <w:rsid w:val="00B968AC"/>
    <w:rsid w:val="00B96B0D"/>
    <w:rsid w:val="00BA018E"/>
    <w:rsid w:val="00BA04D1"/>
    <w:rsid w:val="00BA176B"/>
    <w:rsid w:val="00BA26B4"/>
    <w:rsid w:val="00BA2B91"/>
    <w:rsid w:val="00BA3F48"/>
    <w:rsid w:val="00BA453D"/>
    <w:rsid w:val="00BA4FB7"/>
    <w:rsid w:val="00BA51D4"/>
    <w:rsid w:val="00BA5E58"/>
    <w:rsid w:val="00BA6207"/>
    <w:rsid w:val="00BA6EEE"/>
    <w:rsid w:val="00BA7206"/>
    <w:rsid w:val="00BA787B"/>
    <w:rsid w:val="00BB0C65"/>
    <w:rsid w:val="00BB0CD6"/>
    <w:rsid w:val="00BB1826"/>
    <w:rsid w:val="00BB1BA5"/>
    <w:rsid w:val="00BB252B"/>
    <w:rsid w:val="00BB37F9"/>
    <w:rsid w:val="00BB3C77"/>
    <w:rsid w:val="00BB3D46"/>
    <w:rsid w:val="00BB456A"/>
    <w:rsid w:val="00BB4C19"/>
    <w:rsid w:val="00BB4D1A"/>
    <w:rsid w:val="00BB64B0"/>
    <w:rsid w:val="00BB6A0C"/>
    <w:rsid w:val="00BB6C1F"/>
    <w:rsid w:val="00BB72DE"/>
    <w:rsid w:val="00BC03D0"/>
    <w:rsid w:val="00BC07EE"/>
    <w:rsid w:val="00BC0861"/>
    <w:rsid w:val="00BC08D2"/>
    <w:rsid w:val="00BC1038"/>
    <w:rsid w:val="00BC3292"/>
    <w:rsid w:val="00BC3C82"/>
    <w:rsid w:val="00BC4016"/>
    <w:rsid w:val="00BC453B"/>
    <w:rsid w:val="00BC4B9B"/>
    <w:rsid w:val="00BC57F5"/>
    <w:rsid w:val="00BC5F31"/>
    <w:rsid w:val="00BC673A"/>
    <w:rsid w:val="00BC7EF2"/>
    <w:rsid w:val="00BD2155"/>
    <w:rsid w:val="00BD2A8D"/>
    <w:rsid w:val="00BD4401"/>
    <w:rsid w:val="00BD5DFA"/>
    <w:rsid w:val="00BD655F"/>
    <w:rsid w:val="00BD67CC"/>
    <w:rsid w:val="00BD71A9"/>
    <w:rsid w:val="00BE0AB3"/>
    <w:rsid w:val="00BE0B5A"/>
    <w:rsid w:val="00BE1041"/>
    <w:rsid w:val="00BE11F3"/>
    <w:rsid w:val="00BE1571"/>
    <w:rsid w:val="00BE2AC4"/>
    <w:rsid w:val="00BE4406"/>
    <w:rsid w:val="00BE44F8"/>
    <w:rsid w:val="00BE535D"/>
    <w:rsid w:val="00BE5660"/>
    <w:rsid w:val="00BE5729"/>
    <w:rsid w:val="00BE6449"/>
    <w:rsid w:val="00BE6698"/>
    <w:rsid w:val="00BE754B"/>
    <w:rsid w:val="00BF014E"/>
    <w:rsid w:val="00BF2AEB"/>
    <w:rsid w:val="00BF6B0E"/>
    <w:rsid w:val="00C003C2"/>
    <w:rsid w:val="00C00A03"/>
    <w:rsid w:val="00C0104B"/>
    <w:rsid w:val="00C02504"/>
    <w:rsid w:val="00C041BE"/>
    <w:rsid w:val="00C04C5C"/>
    <w:rsid w:val="00C04C92"/>
    <w:rsid w:val="00C062C5"/>
    <w:rsid w:val="00C0727A"/>
    <w:rsid w:val="00C07879"/>
    <w:rsid w:val="00C1133A"/>
    <w:rsid w:val="00C1189D"/>
    <w:rsid w:val="00C1264B"/>
    <w:rsid w:val="00C12836"/>
    <w:rsid w:val="00C12E6C"/>
    <w:rsid w:val="00C13A2B"/>
    <w:rsid w:val="00C13C5C"/>
    <w:rsid w:val="00C13E24"/>
    <w:rsid w:val="00C14538"/>
    <w:rsid w:val="00C148DF"/>
    <w:rsid w:val="00C152C9"/>
    <w:rsid w:val="00C163B9"/>
    <w:rsid w:val="00C17222"/>
    <w:rsid w:val="00C17DD3"/>
    <w:rsid w:val="00C20675"/>
    <w:rsid w:val="00C206AC"/>
    <w:rsid w:val="00C21551"/>
    <w:rsid w:val="00C2188C"/>
    <w:rsid w:val="00C2640D"/>
    <w:rsid w:val="00C271D7"/>
    <w:rsid w:val="00C31158"/>
    <w:rsid w:val="00C31273"/>
    <w:rsid w:val="00C31696"/>
    <w:rsid w:val="00C348D7"/>
    <w:rsid w:val="00C352DC"/>
    <w:rsid w:val="00C359B1"/>
    <w:rsid w:val="00C35F0D"/>
    <w:rsid w:val="00C364FE"/>
    <w:rsid w:val="00C3704D"/>
    <w:rsid w:val="00C41FB8"/>
    <w:rsid w:val="00C424BC"/>
    <w:rsid w:val="00C42E51"/>
    <w:rsid w:val="00C42F8F"/>
    <w:rsid w:val="00C43AB7"/>
    <w:rsid w:val="00C465B9"/>
    <w:rsid w:val="00C468B6"/>
    <w:rsid w:val="00C469D3"/>
    <w:rsid w:val="00C47A90"/>
    <w:rsid w:val="00C520AD"/>
    <w:rsid w:val="00C53078"/>
    <w:rsid w:val="00C54179"/>
    <w:rsid w:val="00C54FA9"/>
    <w:rsid w:val="00C55B77"/>
    <w:rsid w:val="00C579CC"/>
    <w:rsid w:val="00C602D6"/>
    <w:rsid w:val="00C61344"/>
    <w:rsid w:val="00C63E6B"/>
    <w:rsid w:val="00C65CB4"/>
    <w:rsid w:val="00C66796"/>
    <w:rsid w:val="00C66E41"/>
    <w:rsid w:val="00C70C5A"/>
    <w:rsid w:val="00C71605"/>
    <w:rsid w:val="00C71C89"/>
    <w:rsid w:val="00C71E7B"/>
    <w:rsid w:val="00C71FB3"/>
    <w:rsid w:val="00C72CDE"/>
    <w:rsid w:val="00C7327B"/>
    <w:rsid w:val="00C75F84"/>
    <w:rsid w:val="00C75FA2"/>
    <w:rsid w:val="00C77833"/>
    <w:rsid w:val="00C80172"/>
    <w:rsid w:val="00C8027F"/>
    <w:rsid w:val="00C82114"/>
    <w:rsid w:val="00C824C6"/>
    <w:rsid w:val="00C83E07"/>
    <w:rsid w:val="00C850B3"/>
    <w:rsid w:val="00C85187"/>
    <w:rsid w:val="00C8597F"/>
    <w:rsid w:val="00C864F2"/>
    <w:rsid w:val="00C86F9B"/>
    <w:rsid w:val="00C872E0"/>
    <w:rsid w:val="00C87865"/>
    <w:rsid w:val="00C9037A"/>
    <w:rsid w:val="00C90A58"/>
    <w:rsid w:val="00C91173"/>
    <w:rsid w:val="00C91561"/>
    <w:rsid w:val="00C91DEC"/>
    <w:rsid w:val="00C91E67"/>
    <w:rsid w:val="00C93CFC"/>
    <w:rsid w:val="00C93FEF"/>
    <w:rsid w:val="00C94AD4"/>
    <w:rsid w:val="00C9517C"/>
    <w:rsid w:val="00C95BCA"/>
    <w:rsid w:val="00C966BA"/>
    <w:rsid w:val="00C96933"/>
    <w:rsid w:val="00CA0A42"/>
    <w:rsid w:val="00CA1CEE"/>
    <w:rsid w:val="00CA363F"/>
    <w:rsid w:val="00CA37AF"/>
    <w:rsid w:val="00CA43CE"/>
    <w:rsid w:val="00CA4FCE"/>
    <w:rsid w:val="00CA5D98"/>
    <w:rsid w:val="00CA7A9E"/>
    <w:rsid w:val="00CB1180"/>
    <w:rsid w:val="00CB160D"/>
    <w:rsid w:val="00CB1E24"/>
    <w:rsid w:val="00CB43A8"/>
    <w:rsid w:val="00CB5349"/>
    <w:rsid w:val="00CB53E9"/>
    <w:rsid w:val="00CB5A00"/>
    <w:rsid w:val="00CB651A"/>
    <w:rsid w:val="00CB6D0E"/>
    <w:rsid w:val="00CB6FB5"/>
    <w:rsid w:val="00CB785C"/>
    <w:rsid w:val="00CC039C"/>
    <w:rsid w:val="00CC0D3C"/>
    <w:rsid w:val="00CC1C2A"/>
    <w:rsid w:val="00CC2CE0"/>
    <w:rsid w:val="00CC33C5"/>
    <w:rsid w:val="00CC413D"/>
    <w:rsid w:val="00CC43DF"/>
    <w:rsid w:val="00CC5540"/>
    <w:rsid w:val="00CC59D9"/>
    <w:rsid w:val="00CC5A3A"/>
    <w:rsid w:val="00CC7B97"/>
    <w:rsid w:val="00CD079A"/>
    <w:rsid w:val="00CD1390"/>
    <w:rsid w:val="00CD2E1E"/>
    <w:rsid w:val="00CD41A1"/>
    <w:rsid w:val="00CD484D"/>
    <w:rsid w:val="00CD4EDA"/>
    <w:rsid w:val="00CD50A3"/>
    <w:rsid w:val="00CD55DC"/>
    <w:rsid w:val="00CD6A9F"/>
    <w:rsid w:val="00CD7921"/>
    <w:rsid w:val="00CD7A3F"/>
    <w:rsid w:val="00CD7C9F"/>
    <w:rsid w:val="00CE0427"/>
    <w:rsid w:val="00CE0864"/>
    <w:rsid w:val="00CE26AD"/>
    <w:rsid w:val="00CE293F"/>
    <w:rsid w:val="00CE3BAB"/>
    <w:rsid w:val="00CE4CBE"/>
    <w:rsid w:val="00CE562B"/>
    <w:rsid w:val="00CE667C"/>
    <w:rsid w:val="00CE68DA"/>
    <w:rsid w:val="00CF03B7"/>
    <w:rsid w:val="00CF0ED0"/>
    <w:rsid w:val="00CF14D7"/>
    <w:rsid w:val="00CF1952"/>
    <w:rsid w:val="00CF280B"/>
    <w:rsid w:val="00CF3616"/>
    <w:rsid w:val="00CF3773"/>
    <w:rsid w:val="00CF3A5B"/>
    <w:rsid w:val="00CF3A87"/>
    <w:rsid w:val="00CF3A9A"/>
    <w:rsid w:val="00CF4B1F"/>
    <w:rsid w:val="00CF6CBC"/>
    <w:rsid w:val="00CF6DB6"/>
    <w:rsid w:val="00CF7F69"/>
    <w:rsid w:val="00D00D7A"/>
    <w:rsid w:val="00D01061"/>
    <w:rsid w:val="00D0176D"/>
    <w:rsid w:val="00D017CD"/>
    <w:rsid w:val="00D02757"/>
    <w:rsid w:val="00D02875"/>
    <w:rsid w:val="00D03028"/>
    <w:rsid w:val="00D0667B"/>
    <w:rsid w:val="00D06AB8"/>
    <w:rsid w:val="00D06B8A"/>
    <w:rsid w:val="00D06EF7"/>
    <w:rsid w:val="00D0770C"/>
    <w:rsid w:val="00D10BC1"/>
    <w:rsid w:val="00D11CC3"/>
    <w:rsid w:val="00D12688"/>
    <w:rsid w:val="00D12AD9"/>
    <w:rsid w:val="00D130DE"/>
    <w:rsid w:val="00D13EAE"/>
    <w:rsid w:val="00D14778"/>
    <w:rsid w:val="00D147DF"/>
    <w:rsid w:val="00D158DD"/>
    <w:rsid w:val="00D16125"/>
    <w:rsid w:val="00D167E3"/>
    <w:rsid w:val="00D172D6"/>
    <w:rsid w:val="00D175D7"/>
    <w:rsid w:val="00D17897"/>
    <w:rsid w:val="00D178F1"/>
    <w:rsid w:val="00D2275D"/>
    <w:rsid w:val="00D243AE"/>
    <w:rsid w:val="00D246FB"/>
    <w:rsid w:val="00D26044"/>
    <w:rsid w:val="00D26CC9"/>
    <w:rsid w:val="00D26E76"/>
    <w:rsid w:val="00D26F55"/>
    <w:rsid w:val="00D2794C"/>
    <w:rsid w:val="00D27AC7"/>
    <w:rsid w:val="00D27E13"/>
    <w:rsid w:val="00D27E7C"/>
    <w:rsid w:val="00D309F4"/>
    <w:rsid w:val="00D319C1"/>
    <w:rsid w:val="00D33C3B"/>
    <w:rsid w:val="00D3536B"/>
    <w:rsid w:val="00D353BE"/>
    <w:rsid w:val="00D37109"/>
    <w:rsid w:val="00D4068B"/>
    <w:rsid w:val="00D41347"/>
    <w:rsid w:val="00D42020"/>
    <w:rsid w:val="00D437FC"/>
    <w:rsid w:val="00D444B5"/>
    <w:rsid w:val="00D4499B"/>
    <w:rsid w:val="00D44E15"/>
    <w:rsid w:val="00D451B1"/>
    <w:rsid w:val="00D45715"/>
    <w:rsid w:val="00D4594B"/>
    <w:rsid w:val="00D45B64"/>
    <w:rsid w:val="00D466C3"/>
    <w:rsid w:val="00D471F1"/>
    <w:rsid w:val="00D47B44"/>
    <w:rsid w:val="00D54BE4"/>
    <w:rsid w:val="00D55F21"/>
    <w:rsid w:val="00D56BE2"/>
    <w:rsid w:val="00D571BD"/>
    <w:rsid w:val="00D6057C"/>
    <w:rsid w:val="00D6160B"/>
    <w:rsid w:val="00D6247F"/>
    <w:rsid w:val="00D62741"/>
    <w:rsid w:val="00D64417"/>
    <w:rsid w:val="00D64F81"/>
    <w:rsid w:val="00D65149"/>
    <w:rsid w:val="00D6562D"/>
    <w:rsid w:val="00D675CF"/>
    <w:rsid w:val="00D67847"/>
    <w:rsid w:val="00D70098"/>
    <w:rsid w:val="00D7034E"/>
    <w:rsid w:val="00D7103F"/>
    <w:rsid w:val="00D712D3"/>
    <w:rsid w:val="00D715B5"/>
    <w:rsid w:val="00D71F1A"/>
    <w:rsid w:val="00D73560"/>
    <w:rsid w:val="00D760F2"/>
    <w:rsid w:val="00D76119"/>
    <w:rsid w:val="00D76207"/>
    <w:rsid w:val="00D77085"/>
    <w:rsid w:val="00D807C6"/>
    <w:rsid w:val="00D82266"/>
    <w:rsid w:val="00D84A8C"/>
    <w:rsid w:val="00D85016"/>
    <w:rsid w:val="00D85130"/>
    <w:rsid w:val="00D851DD"/>
    <w:rsid w:val="00D8581A"/>
    <w:rsid w:val="00D85D6A"/>
    <w:rsid w:val="00D85D9F"/>
    <w:rsid w:val="00D866B1"/>
    <w:rsid w:val="00D90314"/>
    <w:rsid w:val="00D9248B"/>
    <w:rsid w:val="00D94129"/>
    <w:rsid w:val="00D951D8"/>
    <w:rsid w:val="00D97429"/>
    <w:rsid w:val="00DA02B4"/>
    <w:rsid w:val="00DA09C3"/>
    <w:rsid w:val="00DA1165"/>
    <w:rsid w:val="00DA1451"/>
    <w:rsid w:val="00DA1686"/>
    <w:rsid w:val="00DA268D"/>
    <w:rsid w:val="00DA2719"/>
    <w:rsid w:val="00DA3426"/>
    <w:rsid w:val="00DA4AAE"/>
    <w:rsid w:val="00DA6B8B"/>
    <w:rsid w:val="00DA77FE"/>
    <w:rsid w:val="00DB0BF2"/>
    <w:rsid w:val="00DB0CD2"/>
    <w:rsid w:val="00DB0D38"/>
    <w:rsid w:val="00DB1D9A"/>
    <w:rsid w:val="00DB23D5"/>
    <w:rsid w:val="00DB3B5C"/>
    <w:rsid w:val="00DB4041"/>
    <w:rsid w:val="00DB4296"/>
    <w:rsid w:val="00DB46C6"/>
    <w:rsid w:val="00DB4F29"/>
    <w:rsid w:val="00DB5A9D"/>
    <w:rsid w:val="00DC0449"/>
    <w:rsid w:val="00DC1438"/>
    <w:rsid w:val="00DC16A1"/>
    <w:rsid w:val="00DC3615"/>
    <w:rsid w:val="00DC4632"/>
    <w:rsid w:val="00DC4770"/>
    <w:rsid w:val="00DC4CCF"/>
    <w:rsid w:val="00DC75D9"/>
    <w:rsid w:val="00DD0688"/>
    <w:rsid w:val="00DD0CDD"/>
    <w:rsid w:val="00DD1092"/>
    <w:rsid w:val="00DD2816"/>
    <w:rsid w:val="00DD5D77"/>
    <w:rsid w:val="00DD5E24"/>
    <w:rsid w:val="00DD6C95"/>
    <w:rsid w:val="00DD70D2"/>
    <w:rsid w:val="00DE09A5"/>
    <w:rsid w:val="00DE119D"/>
    <w:rsid w:val="00DE1335"/>
    <w:rsid w:val="00DE233B"/>
    <w:rsid w:val="00DE397C"/>
    <w:rsid w:val="00DE415C"/>
    <w:rsid w:val="00DE447B"/>
    <w:rsid w:val="00DE5201"/>
    <w:rsid w:val="00DE5544"/>
    <w:rsid w:val="00DE57F2"/>
    <w:rsid w:val="00DE63C6"/>
    <w:rsid w:val="00DE731D"/>
    <w:rsid w:val="00DF1080"/>
    <w:rsid w:val="00DF12E1"/>
    <w:rsid w:val="00DF137C"/>
    <w:rsid w:val="00DF208C"/>
    <w:rsid w:val="00DF2951"/>
    <w:rsid w:val="00DF2B02"/>
    <w:rsid w:val="00DF36BD"/>
    <w:rsid w:val="00DF40B0"/>
    <w:rsid w:val="00DF45A9"/>
    <w:rsid w:val="00DF4B81"/>
    <w:rsid w:val="00DF5F3F"/>
    <w:rsid w:val="00DF6E61"/>
    <w:rsid w:val="00DF717B"/>
    <w:rsid w:val="00DF7C79"/>
    <w:rsid w:val="00DF7FBD"/>
    <w:rsid w:val="00E00A36"/>
    <w:rsid w:val="00E00D39"/>
    <w:rsid w:val="00E02C47"/>
    <w:rsid w:val="00E04FFF"/>
    <w:rsid w:val="00E06E6F"/>
    <w:rsid w:val="00E07391"/>
    <w:rsid w:val="00E11CE1"/>
    <w:rsid w:val="00E12FC2"/>
    <w:rsid w:val="00E15B6C"/>
    <w:rsid w:val="00E175AC"/>
    <w:rsid w:val="00E17E15"/>
    <w:rsid w:val="00E20BD7"/>
    <w:rsid w:val="00E21E0A"/>
    <w:rsid w:val="00E22F32"/>
    <w:rsid w:val="00E230B8"/>
    <w:rsid w:val="00E24047"/>
    <w:rsid w:val="00E24081"/>
    <w:rsid w:val="00E24860"/>
    <w:rsid w:val="00E26104"/>
    <w:rsid w:val="00E26A71"/>
    <w:rsid w:val="00E2734D"/>
    <w:rsid w:val="00E30F5F"/>
    <w:rsid w:val="00E31C2A"/>
    <w:rsid w:val="00E32D77"/>
    <w:rsid w:val="00E33112"/>
    <w:rsid w:val="00E33D9C"/>
    <w:rsid w:val="00E34345"/>
    <w:rsid w:val="00E34B01"/>
    <w:rsid w:val="00E35413"/>
    <w:rsid w:val="00E35DF0"/>
    <w:rsid w:val="00E36424"/>
    <w:rsid w:val="00E366D0"/>
    <w:rsid w:val="00E36E99"/>
    <w:rsid w:val="00E36F16"/>
    <w:rsid w:val="00E37343"/>
    <w:rsid w:val="00E373EA"/>
    <w:rsid w:val="00E37E6D"/>
    <w:rsid w:val="00E4009C"/>
    <w:rsid w:val="00E403F6"/>
    <w:rsid w:val="00E41429"/>
    <w:rsid w:val="00E421B9"/>
    <w:rsid w:val="00E4340B"/>
    <w:rsid w:val="00E44573"/>
    <w:rsid w:val="00E45ED4"/>
    <w:rsid w:val="00E47DA0"/>
    <w:rsid w:val="00E505F4"/>
    <w:rsid w:val="00E515FB"/>
    <w:rsid w:val="00E5199E"/>
    <w:rsid w:val="00E52ECE"/>
    <w:rsid w:val="00E53CEF"/>
    <w:rsid w:val="00E5442B"/>
    <w:rsid w:val="00E554CF"/>
    <w:rsid w:val="00E55C6E"/>
    <w:rsid w:val="00E57157"/>
    <w:rsid w:val="00E60C86"/>
    <w:rsid w:val="00E60F61"/>
    <w:rsid w:val="00E6298D"/>
    <w:rsid w:val="00E64077"/>
    <w:rsid w:val="00E64746"/>
    <w:rsid w:val="00E64F8A"/>
    <w:rsid w:val="00E65714"/>
    <w:rsid w:val="00E659B8"/>
    <w:rsid w:val="00E66EEF"/>
    <w:rsid w:val="00E679D0"/>
    <w:rsid w:val="00E67B65"/>
    <w:rsid w:val="00E702EB"/>
    <w:rsid w:val="00E7038D"/>
    <w:rsid w:val="00E71755"/>
    <w:rsid w:val="00E7448C"/>
    <w:rsid w:val="00E758A1"/>
    <w:rsid w:val="00E76832"/>
    <w:rsid w:val="00E76885"/>
    <w:rsid w:val="00E7736E"/>
    <w:rsid w:val="00E77526"/>
    <w:rsid w:val="00E77577"/>
    <w:rsid w:val="00E77702"/>
    <w:rsid w:val="00E77E5F"/>
    <w:rsid w:val="00E80DB7"/>
    <w:rsid w:val="00E81A90"/>
    <w:rsid w:val="00E81AF7"/>
    <w:rsid w:val="00E83C30"/>
    <w:rsid w:val="00E84009"/>
    <w:rsid w:val="00E84776"/>
    <w:rsid w:val="00E8561F"/>
    <w:rsid w:val="00E85723"/>
    <w:rsid w:val="00E85E1A"/>
    <w:rsid w:val="00E87D20"/>
    <w:rsid w:val="00E901A8"/>
    <w:rsid w:val="00E90BCA"/>
    <w:rsid w:val="00E90F86"/>
    <w:rsid w:val="00E91149"/>
    <w:rsid w:val="00E91DB6"/>
    <w:rsid w:val="00E92D65"/>
    <w:rsid w:val="00E93D21"/>
    <w:rsid w:val="00E93FB6"/>
    <w:rsid w:val="00E94336"/>
    <w:rsid w:val="00E9443E"/>
    <w:rsid w:val="00E94DCD"/>
    <w:rsid w:val="00E97594"/>
    <w:rsid w:val="00E978C0"/>
    <w:rsid w:val="00EA0C86"/>
    <w:rsid w:val="00EA276D"/>
    <w:rsid w:val="00EA3185"/>
    <w:rsid w:val="00EA3638"/>
    <w:rsid w:val="00EA3A4E"/>
    <w:rsid w:val="00EA434A"/>
    <w:rsid w:val="00EA483D"/>
    <w:rsid w:val="00EA5A6C"/>
    <w:rsid w:val="00EA5CCD"/>
    <w:rsid w:val="00EA6778"/>
    <w:rsid w:val="00EA6FA4"/>
    <w:rsid w:val="00EA70C5"/>
    <w:rsid w:val="00EB018A"/>
    <w:rsid w:val="00EB11CB"/>
    <w:rsid w:val="00EB2248"/>
    <w:rsid w:val="00EB38BE"/>
    <w:rsid w:val="00EB3E8D"/>
    <w:rsid w:val="00EB409B"/>
    <w:rsid w:val="00EB5D20"/>
    <w:rsid w:val="00EB62A5"/>
    <w:rsid w:val="00EB694F"/>
    <w:rsid w:val="00EC0352"/>
    <w:rsid w:val="00EC0583"/>
    <w:rsid w:val="00EC21EF"/>
    <w:rsid w:val="00EC27AF"/>
    <w:rsid w:val="00EC37BD"/>
    <w:rsid w:val="00EC3E8F"/>
    <w:rsid w:val="00EC4660"/>
    <w:rsid w:val="00EC5037"/>
    <w:rsid w:val="00EC5445"/>
    <w:rsid w:val="00EC6F8B"/>
    <w:rsid w:val="00EC7BA3"/>
    <w:rsid w:val="00ED040B"/>
    <w:rsid w:val="00ED12B7"/>
    <w:rsid w:val="00ED1414"/>
    <w:rsid w:val="00ED4E4E"/>
    <w:rsid w:val="00ED5D5B"/>
    <w:rsid w:val="00EE0450"/>
    <w:rsid w:val="00EE0B13"/>
    <w:rsid w:val="00EE145E"/>
    <w:rsid w:val="00EE19A4"/>
    <w:rsid w:val="00EE20F3"/>
    <w:rsid w:val="00EE38A5"/>
    <w:rsid w:val="00EE4229"/>
    <w:rsid w:val="00EE4996"/>
    <w:rsid w:val="00EE4AB9"/>
    <w:rsid w:val="00EE68E1"/>
    <w:rsid w:val="00EE6D25"/>
    <w:rsid w:val="00EE6EAF"/>
    <w:rsid w:val="00EE7021"/>
    <w:rsid w:val="00EE7B5E"/>
    <w:rsid w:val="00EF0B44"/>
    <w:rsid w:val="00EF1BB6"/>
    <w:rsid w:val="00EF1C42"/>
    <w:rsid w:val="00EF1C7B"/>
    <w:rsid w:val="00EF20FE"/>
    <w:rsid w:val="00EF342B"/>
    <w:rsid w:val="00EF40F6"/>
    <w:rsid w:val="00EF4256"/>
    <w:rsid w:val="00EF4305"/>
    <w:rsid w:val="00EF4B58"/>
    <w:rsid w:val="00EF4F67"/>
    <w:rsid w:val="00EF580E"/>
    <w:rsid w:val="00EF63A5"/>
    <w:rsid w:val="00EF66CF"/>
    <w:rsid w:val="00F00CC7"/>
    <w:rsid w:val="00F0137A"/>
    <w:rsid w:val="00F01A5D"/>
    <w:rsid w:val="00F023A5"/>
    <w:rsid w:val="00F02A0F"/>
    <w:rsid w:val="00F03D18"/>
    <w:rsid w:val="00F049CB"/>
    <w:rsid w:val="00F05E7A"/>
    <w:rsid w:val="00F07382"/>
    <w:rsid w:val="00F077ED"/>
    <w:rsid w:val="00F07C4F"/>
    <w:rsid w:val="00F07EFB"/>
    <w:rsid w:val="00F11957"/>
    <w:rsid w:val="00F12F87"/>
    <w:rsid w:val="00F137B6"/>
    <w:rsid w:val="00F151DF"/>
    <w:rsid w:val="00F1547E"/>
    <w:rsid w:val="00F15D4D"/>
    <w:rsid w:val="00F15E2B"/>
    <w:rsid w:val="00F165D4"/>
    <w:rsid w:val="00F17376"/>
    <w:rsid w:val="00F17B9E"/>
    <w:rsid w:val="00F20471"/>
    <w:rsid w:val="00F20519"/>
    <w:rsid w:val="00F20AF2"/>
    <w:rsid w:val="00F22763"/>
    <w:rsid w:val="00F23CA2"/>
    <w:rsid w:val="00F23D5E"/>
    <w:rsid w:val="00F240C4"/>
    <w:rsid w:val="00F25B21"/>
    <w:rsid w:val="00F25B52"/>
    <w:rsid w:val="00F26B51"/>
    <w:rsid w:val="00F272B8"/>
    <w:rsid w:val="00F307AF"/>
    <w:rsid w:val="00F32D18"/>
    <w:rsid w:val="00F33896"/>
    <w:rsid w:val="00F35B79"/>
    <w:rsid w:val="00F35DF5"/>
    <w:rsid w:val="00F40C17"/>
    <w:rsid w:val="00F410DF"/>
    <w:rsid w:val="00F42685"/>
    <w:rsid w:val="00F43C15"/>
    <w:rsid w:val="00F43FBB"/>
    <w:rsid w:val="00F454AD"/>
    <w:rsid w:val="00F4565D"/>
    <w:rsid w:val="00F45668"/>
    <w:rsid w:val="00F45B22"/>
    <w:rsid w:val="00F45E79"/>
    <w:rsid w:val="00F4675C"/>
    <w:rsid w:val="00F50087"/>
    <w:rsid w:val="00F51517"/>
    <w:rsid w:val="00F51815"/>
    <w:rsid w:val="00F532CF"/>
    <w:rsid w:val="00F53354"/>
    <w:rsid w:val="00F54BC0"/>
    <w:rsid w:val="00F5523D"/>
    <w:rsid w:val="00F558A6"/>
    <w:rsid w:val="00F55DB4"/>
    <w:rsid w:val="00F57E5C"/>
    <w:rsid w:val="00F6074E"/>
    <w:rsid w:val="00F60983"/>
    <w:rsid w:val="00F61DEF"/>
    <w:rsid w:val="00F623BF"/>
    <w:rsid w:val="00F655A4"/>
    <w:rsid w:val="00F66D25"/>
    <w:rsid w:val="00F71008"/>
    <w:rsid w:val="00F72768"/>
    <w:rsid w:val="00F73F9D"/>
    <w:rsid w:val="00F74197"/>
    <w:rsid w:val="00F7457F"/>
    <w:rsid w:val="00F74DA9"/>
    <w:rsid w:val="00F74DC7"/>
    <w:rsid w:val="00F75831"/>
    <w:rsid w:val="00F76D85"/>
    <w:rsid w:val="00F774EE"/>
    <w:rsid w:val="00F77994"/>
    <w:rsid w:val="00F77F5A"/>
    <w:rsid w:val="00F817E1"/>
    <w:rsid w:val="00F818BB"/>
    <w:rsid w:val="00F81CB8"/>
    <w:rsid w:val="00F82CD2"/>
    <w:rsid w:val="00F833A7"/>
    <w:rsid w:val="00F842F1"/>
    <w:rsid w:val="00F84DF0"/>
    <w:rsid w:val="00F87445"/>
    <w:rsid w:val="00F8794E"/>
    <w:rsid w:val="00F87DE3"/>
    <w:rsid w:val="00F87E77"/>
    <w:rsid w:val="00F9166A"/>
    <w:rsid w:val="00F91BBD"/>
    <w:rsid w:val="00F91E58"/>
    <w:rsid w:val="00F91F3C"/>
    <w:rsid w:val="00F9276C"/>
    <w:rsid w:val="00F92C67"/>
    <w:rsid w:val="00F94FD5"/>
    <w:rsid w:val="00F95512"/>
    <w:rsid w:val="00F95DEC"/>
    <w:rsid w:val="00F96BB7"/>
    <w:rsid w:val="00F96FD8"/>
    <w:rsid w:val="00F97E6E"/>
    <w:rsid w:val="00FA1DB0"/>
    <w:rsid w:val="00FA422B"/>
    <w:rsid w:val="00FA5504"/>
    <w:rsid w:val="00FA5725"/>
    <w:rsid w:val="00FA78CE"/>
    <w:rsid w:val="00FA7F60"/>
    <w:rsid w:val="00FB204F"/>
    <w:rsid w:val="00FB3300"/>
    <w:rsid w:val="00FB5D99"/>
    <w:rsid w:val="00FB682B"/>
    <w:rsid w:val="00FB7D90"/>
    <w:rsid w:val="00FC0931"/>
    <w:rsid w:val="00FC1319"/>
    <w:rsid w:val="00FC1DDB"/>
    <w:rsid w:val="00FC20C2"/>
    <w:rsid w:val="00FC2E93"/>
    <w:rsid w:val="00FC3EE5"/>
    <w:rsid w:val="00FC3FD3"/>
    <w:rsid w:val="00FC62BB"/>
    <w:rsid w:val="00FC6617"/>
    <w:rsid w:val="00FD0506"/>
    <w:rsid w:val="00FD15A2"/>
    <w:rsid w:val="00FD1EAE"/>
    <w:rsid w:val="00FD2318"/>
    <w:rsid w:val="00FD3D5D"/>
    <w:rsid w:val="00FD3DDA"/>
    <w:rsid w:val="00FD4967"/>
    <w:rsid w:val="00FD4A7E"/>
    <w:rsid w:val="00FD52DD"/>
    <w:rsid w:val="00FD6243"/>
    <w:rsid w:val="00FD6F78"/>
    <w:rsid w:val="00FD79B0"/>
    <w:rsid w:val="00FD7B9D"/>
    <w:rsid w:val="00FE0035"/>
    <w:rsid w:val="00FE22D8"/>
    <w:rsid w:val="00FE579B"/>
    <w:rsid w:val="00FE5E4F"/>
    <w:rsid w:val="00FF0057"/>
    <w:rsid w:val="00FF0867"/>
    <w:rsid w:val="00FF08B4"/>
    <w:rsid w:val="00FF197A"/>
    <w:rsid w:val="00FF2472"/>
    <w:rsid w:val="00FF3D1C"/>
    <w:rsid w:val="00FF559B"/>
    <w:rsid w:val="00FF5D38"/>
    <w:rsid w:val="00FF7507"/>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46D51"/>
  <w15:chartTrackingRefBased/>
  <w15:docId w15:val="{F88A80D6-7475-934C-8037-6A0EAD093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2ED4"/>
    <w:rPr>
      <w:lang w:val="hr-HR" w:eastAsia="hr-HR"/>
    </w:rPr>
  </w:style>
  <w:style w:type="paragraph" w:styleId="Naslov1">
    <w:name w:val="heading 1"/>
    <w:basedOn w:val="Normal"/>
    <w:next w:val="Normal"/>
    <w:link w:val="Naslov1Char"/>
    <w:uiPriority w:val="9"/>
    <w:qFormat/>
    <w:rsid w:val="00AB3BE8"/>
    <w:pPr>
      <w:keepNext/>
      <w:keepLines/>
      <w:spacing w:before="480"/>
      <w:outlineLvl w:val="0"/>
    </w:pPr>
    <w:rPr>
      <w:rFonts w:ascii="Cambria" w:hAnsi="Cambria"/>
      <w:b/>
      <w:bCs/>
      <w:color w:val="365F91"/>
      <w:sz w:val="28"/>
      <w:szCs w:val="28"/>
      <w:lang w:val="x-none"/>
    </w:rPr>
  </w:style>
  <w:style w:type="paragraph" w:styleId="Naslov2">
    <w:name w:val="heading 2"/>
    <w:basedOn w:val="Normal"/>
    <w:next w:val="Normal"/>
    <w:link w:val="Naslov2Char"/>
    <w:uiPriority w:val="9"/>
    <w:unhideWhenUsed/>
    <w:qFormat/>
    <w:rsid w:val="00496E8B"/>
    <w:pPr>
      <w:keepNext/>
      <w:keepLines/>
      <w:spacing w:before="200"/>
      <w:outlineLvl w:val="1"/>
    </w:pPr>
    <w:rPr>
      <w:rFonts w:ascii="Cambria" w:hAnsi="Cambria"/>
      <w:b/>
      <w:bCs/>
      <w:color w:val="4F81BD"/>
      <w:sz w:val="26"/>
      <w:szCs w:val="26"/>
      <w:lang w:val="en-GB" w:eastAsia="x-none"/>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customStyle="1" w:styleId="SubTitle1">
    <w:name w:val="SubTitle 1"/>
    <w:basedOn w:val="Normal"/>
    <w:next w:val="SubTitle2"/>
    <w:rsid w:val="00987202"/>
    <w:pPr>
      <w:spacing w:after="240"/>
      <w:jc w:val="center"/>
    </w:pPr>
    <w:rPr>
      <w:b/>
      <w:sz w:val="40"/>
    </w:rPr>
  </w:style>
  <w:style w:type="paragraph" w:customStyle="1" w:styleId="SubTitle2">
    <w:name w:val="SubTitle 2"/>
    <w:basedOn w:val="Normal"/>
    <w:rsid w:val="00987202"/>
    <w:pPr>
      <w:spacing w:after="240"/>
      <w:jc w:val="center"/>
    </w:pPr>
    <w:rPr>
      <w:b/>
      <w:sz w:val="32"/>
    </w:rPr>
  </w:style>
  <w:style w:type="paragraph" w:styleId="Sadraj1">
    <w:name w:val="toc 1"/>
    <w:basedOn w:val="Normal"/>
    <w:next w:val="Normal"/>
    <w:autoRedefine/>
    <w:uiPriority w:val="39"/>
    <w:rsid w:val="00987202"/>
    <w:pPr>
      <w:tabs>
        <w:tab w:val="left" w:pos="284"/>
        <w:tab w:val="right" w:pos="9628"/>
      </w:tabs>
      <w:spacing w:after="240"/>
      <w:ind w:left="284" w:hanging="284"/>
    </w:pPr>
    <w:rPr>
      <w:rFonts w:ascii="Times New Roman Bold" w:hAnsi="Times New Roman Bold"/>
      <w:b/>
      <w:caps/>
      <w:sz w:val="22"/>
    </w:rPr>
  </w:style>
  <w:style w:type="paragraph" w:styleId="Sadraj2">
    <w:name w:val="toc 2"/>
    <w:basedOn w:val="Normal"/>
    <w:next w:val="Normal"/>
    <w:autoRedefine/>
    <w:uiPriority w:val="39"/>
    <w:rsid w:val="00987202"/>
    <w:pPr>
      <w:tabs>
        <w:tab w:val="left" w:pos="709"/>
        <w:tab w:val="right" w:leader="dot" w:pos="9628"/>
      </w:tabs>
      <w:spacing w:after="80"/>
      <w:ind w:left="709" w:hanging="425"/>
    </w:pPr>
    <w:rPr>
      <w:sz w:val="22"/>
    </w:rPr>
  </w:style>
  <w:style w:type="paragraph" w:styleId="Sadraj3">
    <w:name w:val="toc 3"/>
    <w:basedOn w:val="Normal"/>
    <w:next w:val="Normal"/>
    <w:autoRedefine/>
    <w:uiPriority w:val="39"/>
    <w:rsid w:val="00987202"/>
    <w:pPr>
      <w:tabs>
        <w:tab w:val="left" w:pos="1134"/>
        <w:tab w:val="right" w:leader="dot" w:pos="9628"/>
      </w:tabs>
      <w:spacing w:after="40"/>
      <w:ind w:left="1701" w:hanging="1134"/>
    </w:pPr>
    <w:rPr>
      <w:noProof/>
    </w:rPr>
  </w:style>
  <w:style w:type="paragraph" w:styleId="Odlomakpopisa">
    <w:name w:val="List Paragraph"/>
    <w:basedOn w:val="Normal"/>
    <w:uiPriority w:val="34"/>
    <w:qFormat/>
    <w:rsid w:val="00987202"/>
    <w:pPr>
      <w:ind w:left="720"/>
      <w:contextualSpacing/>
    </w:pPr>
  </w:style>
  <w:style w:type="paragraph" w:customStyle="1" w:styleId="Text4">
    <w:name w:val="Text 4"/>
    <w:basedOn w:val="Normal"/>
    <w:rsid w:val="00496E8B"/>
    <w:pPr>
      <w:tabs>
        <w:tab w:val="left" w:pos="2302"/>
      </w:tabs>
      <w:spacing w:after="240"/>
      <w:ind w:left="1202"/>
      <w:jc w:val="both"/>
    </w:pPr>
  </w:style>
  <w:style w:type="paragraph" w:customStyle="1" w:styleId="Guidelines1">
    <w:name w:val="Guidelines 1"/>
    <w:basedOn w:val="Sadraj1"/>
    <w:rsid w:val="00496E8B"/>
    <w:pPr>
      <w:pageBreakBefore/>
      <w:spacing w:after="480"/>
      <w:ind w:left="488" w:hanging="488"/>
    </w:pPr>
  </w:style>
  <w:style w:type="paragraph" w:customStyle="1" w:styleId="Guidelines2">
    <w:name w:val="Guidelines 2"/>
    <w:basedOn w:val="Normal"/>
    <w:rsid w:val="00496E8B"/>
    <w:pPr>
      <w:spacing w:before="240" w:after="240"/>
      <w:jc w:val="both"/>
    </w:pPr>
    <w:rPr>
      <w:b/>
      <w:smallCaps/>
    </w:rPr>
  </w:style>
  <w:style w:type="paragraph" w:customStyle="1" w:styleId="Text1">
    <w:name w:val="Text 1"/>
    <w:basedOn w:val="Normal"/>
    <w:rsid w:val="00496E8B"/>
    <w:pPr>
      <w:spacing w:after="240"/>
      <w:ind w:left="482"/>
      <w:jc w:val="both"/>
    </w:pPr>
  </w:style>
  <w:style w:type="paragraph" w:customStyle="1" w:styleId="Guidelines3">
    <w:name w:val="Guidelines 3"/>
    <w:basedOn w:val="Text2"/>
    <w:rsid w:val="00496E8B"/>
    <w:pPr>
      <w:pBdr>
        <w:top w:val="single" w:sz="4" w:space="1" w:color="auto"/>
        <w:left w:val="single" w:sz="4" w:space="4" w:color="auto"/>
        <w:bottom w:val="single" w:sz="4" w:space="1" w:color="auto"/>
        <w:right w:val="single" w:sz="4" w:space="4" w:color="auto"/>
      </w:pBdr>
      <w:shd w:val="pct5" w:color="auto" w:fill="FFFFFF"/>
      <w:tabs>
        <w:tab w:val="clear" w:pos="2161"/>
        <w:tab w:val="left" w:pos="900"/>
      </w:tabs>
      <w:spacing w:before="240"/>
      <w:ind w:left="902" w:hanging="902"/>
    </w:pPr>
    <w:rPr>
      <w:rFonts w:ascii="Arial" w:hAnsi="Arial"/>
      <w:i/>
      <w:sz w:val="22"/>
    </w:rPr>
  </w:style>
  <w:style w:type="paragraph" w:customStyle="1" w:styleId="Text2">
    <w:name w:val="Text 2"/>
    <w:basedOn w:val="Normal"/>
    <w:rsid w:val="00496E8B"/>
    <w:pPr>
      <w:tabs>
        <w:tab w:val="left" w:pos="2161"/>
      </w:tabs>
      <w:spacing w:after="240"/>
      <w:ind w:left="1202"/>
      <w:jc w:val="both"/>
    </w:pPr>
  </w:style>
  <w:style w:type="paragraph" w:customStyle="1" w:styleId="Guidelines5">
    <w:name w:val="Guidelines 5"/>
    <w:basedOn w:val="Normal"/>
    <w:rsid w:val="00496E8B"/>
    <w:pPr>
      <w:spacing w:before="240" w:after="240"/>
      <w:jc w:val="both"/>
    </w:pPr>
    <w:rPr>
      <w:b/>
    </w:rPr>
  </w:style>
  <w:style w:type="paragraph" w:customStyle="1" w:styleId="NumPar2">
    <w:name w:val="NumPar 2"/>
    <w:basedOn w:val="Naslov2"/>
    <w:next w:val="Text2"/>
    <w:rsid w:val="00496E8B"/>
    <w:pPr>
      <w:keepNext w:val="0"/>
      <w:keepLines w:val="0"/>
      <w:numPr>
        <w:ilvl w:val="1"/>
        <w:numId w:val="1"/>
      </w:numPr>
      <w:tabs>
        <w:tab w:val="num" w:pos="360"/>
      </w:tabs>
      <w:spacing w:before="0" w:after="240"/>
      <w:ind w:left="360" w:hanging="283"/>
      <w:jc w:val="both"/>
      <w:outlineLvl w:val="9"/>
    </w:pPr>
    <w:rPr>
      <w:rFonts w:ascii="Times New Roman" w:hAnsi="Times New Roman"/>
      <w:b w:val="0"/>
      <w:bCs w:val="0"/>
      <w:color w:val="auto"/>
      <w:sz w:val="24"/>
      <w:szCs w:val="20"/>
      <w:lang w:val="fr-FR"/>
    </w:rPr>
  </w:style>
  <w:style w:type="paragraph" w:styleId="Grafikeoznake">
    <w:name w:val="List Bullet"/>
    <w:basedOn w:val="Normal"/>
    <w:link w:val="GrafikeoznakeChar"/>
    <w:rsid w:val="00496E8B"/>
    <w:pPr>
      <w:numPr>
        <w:numId w:val="2"/>
      </w:numPr>
      <w:spacing w:after="240"/>
      <w:jc w:val="both"/>
    </w:pPr>
    <w:rPr>
      <w:lang w:val="x-none" w:eastAsia="en-GB"/>
    </w:rPr>
  </w:style>
  <w:style w:type="character" w:customStyle="1" w:styleId="GrafikeoznakeChar">
    <w:name w:val="Grafičke oznake Char"/>
    <w:link w:val="Grafikeoznake"/>
    <w:rsid w:val="00496E8B"/>
    <w:rPr>
      <w:lang w:val="x-none" w:eastAsia="en-GB"/>
    </w:rPr>
  </w:style>
  <w:style w:type="character" w:customStyle="1" w:styleId="Naslov2Char">
    <w:name w:val="Naslov 2 Char"/>
    <w:link w:val="Naslov2"/>
    <w:uiPriority w:val="9"/>
    <w:semiHidden/>
    <w:rsid w:val="00496E8B"/>
    <w:rPr>
      <w:rFonts w:ascii="Cambria" w:eastAsia="Times New Roman" w:hAnsi="Cambria" w:cs="Times New Roman"/>
      <w:b/>
      <w:bCs/>
      <w:snapToGrid w:val="0"/>
      <w:color w:val="4F81BD"/>
      <w:sz w:val="26"/>
      <w:szCs w:val="26"/>
      <w:lang w:val="en-GB"/>
    </w:rPr>
  </w:style>
  <w:style w:type="table" w:styleId="Reetkatablice">
    <w:name w:val="Table Grid"/>
    <w:basedOn w:val="Obinatablica"/>
    <w:uiPriority w:val="59"/>
    <w:rsid w:val="003B0E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aglaeno">
    <w:name w:val="Strong"/>
    <w:qFormat/>
    <w:rsid w:val="009E6B17"/>
    <w:rPr>
      <w:b/>
      <w:bCs/>
    </w:rPr>
  </w:style>
  <w:style w:type="character" w:styleId="Hiperveza">
    <w:name w:val="Hyperlink"/>
    <w:uiPriority w:val="99"/>
    <w:unhideWhenUsed/>
    <w:rsid w:val="00D03028"/>
    <w:rPr>
      <w:color w:val="0000FF"/>
      <w:u w:val="single"/>
    </w:rPr>
  </w:style>
  <w:style w:type="paragraph" w:styleId="Zaglavlje">
    <w:name w:val="header"/>
    <w:basedOn w:val="Normal"/>
    <w:link w:val="ZaglavljeChar"/>
    <w:uiPriority w:val="99"/>
    <w:semiHidden/>
    <w:unhideWhenUsed/>
    <w:rsid w:val="00B96B0D"/>
    <w:pPr>
      <w:tabs>
        <w:tab w:val="center" w:pos="4536"/>
        <w:tab w:val="right" w:pos="9072"/>
      </w:tabs>
    </w:pPr>
    <w:rPr>
      <w:lang w:val="en-GB" w:eastAsia="x-none"/>
    </w:rPr>
  </w:style>
  <w:style w:type="character" w:customStyle="1" w:styleId="ZaglavljeChar">
    <w:name w:val="Zaglavlje Char"/>
    <w:link w:val="Zaglavlje"/>
    <w:uiPriority w:val="99"/>
    <w:semiHidden/>
    <w:rsid w:val="00B96B0D"/>
    <w:rPr>
      <w:rFonts w:ascii="Times New Roman" w:eastAsia="Times New Roman" w:hAnsi="Times New Roman" w:cs="Times New Roman"/>
      <w:snapToGrid w:val="0"/>
      <w:sz w:val="24"/>
      <w:szCs w:val="20"/>
      <w:lang w:val="en-GB"/>
    </w:rPr>
  </w:style>
  <w:style w:type="paragraph" w:styleId="Podnoje">
    <w:name w:val="footer"/>
    <w:basedOn w:val="Normal"/>
    <w:link w:val="PodnojeChar"/>
    <w:uiPriority w:val="99"/>
    <w:unhideWhenUsed/>
    <w:rsid w:val="00B96B0D"/>
    <w:pPr>
      <w:tabs>
        <w:tab w:val="center" w:pos="4536"/>
        <w:tab w:val="right" w:pos="9072"/>
      </w:tabs>
    </w:pPr>
    <w:rPr>
      <w:lang w:val="en-GB" w:eastAsia="x-none"/>
    </w:rPr>
  </w:style>
  <w:style w:type="character" w:customStyle="1" w:styleId="PodnojeChar">
    <w:name w:val="Podnožje Char"/>
    <w:link w:val="Podnoje"/>
    <w:uiPriority w:val="99"/>
    <w:rsid w:val="00B96B0D"/>
    <w:rPr>
      <w:rFonts w:ascii="Times New Roman" w:eastAsia="Times New Roman" w:hAnsi="Times New Roman" w:cs="Times New Roman"/>
      <w:snapToGrid w:val="0"/>
      <w:sz w:val="24"/>
      <w:szCs w:val="20"/>
      <w:lang w:val="en-GB"/>
    </w:rPr>
  </w:style>
  <w:style w:type="paragraph" w:styleId="Tijeloteksta3">
    <w:name w:val="Body Text 3"/>
    <w:basedOn w:val="Normal"/>
    <w:link w:val="Tijeloteksta3Char"/>
    <w:uiPriority w:val="99"/>
    <w:semiHidden/>
    <w:unhideWhenUsed/>
    <w:rsid w:val="001038F0"/>
    <w:pPr>
      <w:spacing w:after="120"/>
    </w:pPr>
    <w:rPr>
      <w:sz w:val="16"/>
      <w:szCs w:val="16"/>
      <w:lang w:val="en-GB" w:eastAsia="x-none"/>
    </w:rPr>
  </w:style>
  <w:style w:type="character" w:customStyle="1" w:styleId="Tijeloteksta3Char">
    <w:name w:val="Tijelo teksta 3 Char"/>
    <w:link w:val="Tijeloteksta3"/>
    <w:uiPriority w:val="99"/>
    <w:semiHidden/>
    <w:rsid w:val="001038F0"/>
    <w:rPr>
      <w:rFonts w:ascii="Times New Roman" w:eastAsia="Times New Roman" w:hAnsi="Times New Roman" w:cs="Times New Roman"/>
      <w:snapToGrid w:val="0"/>
      <w:sz w:val="16"/>
      <w:szCs w:val="16"/>
      <w:lang w:val="en-GB"/>
    </w:rPr>
  </w:style>
  <w:style w:type="character" w:styleId="Referencakomentara">
    <w:name w:val="annotation reference"/>
    <w:uiPriority w:val="99"/>
    <w:unhideWhenUsed/>
    <w:rsid w:val="002C4446"/>
    <w:rPr>
      <w:sz w:val="16"/>
      <w:szCs w:val="16"/>
    </w:rPr>
  </w:style>
  <w:style w:type="paragraph" w:styleId="Tekstkomentara">
    <w:name w:val="annotation text"/>
    <w:basedOn w:val="Normal"/>
    <w:link w:val="TekstkomentaraChar"/>
    <w:uiPriority w:val="99"/>
    <w:unhideWhenUsed/>
    <w:rsid w:val="002C4446"/>
    <w:rPr>
      <w:lang w:val="en-GB" w:eastAsia="x-none"/>
    </w:rPr>
  </w:style>
  <w:style w:type="character" w:customStyle="1" w:styleId="TekstkomentaraChar">
    <w:name w:val="Tekst komentara Char"/>
    <w:link w:val="Tekstkomentara"/>
    <w:uiPriority w:val="99"/>
    <w:rsid w:val="002C4446"/>
    <w:rPr>
      <w:rFonts w:ascii="Times New Roman" w:eastAsia="Times New Roman" w:hAnsi="Times New Roman" w:cs="Times New Roman"/>
      <w:snapToGrid w:val="0"/>
      <w:sz w:val="20"/>
      <w:szCs w:val="20"/>
      <w:lang w:val="en-GB"/>
    </w:rPr>
  </w:style>
  <w:style w:type="paragraph" w:styleId="Predmetkomentara">
    <w:name w:val="annotation subject"/>
    <w:basedOn w:val="Tekstkomentara"/>
    <w:next w:val="Tekstkomentara"/>
    <w:link w:val="PredmetkomentaraChar"/>
    <w:uiPriority w:val="99"/>
    <w:semiHidden/>
    <w:unhideWhenUsed/>
    <w:rsid w:val="002C4446"/>
    <w:rPr>
      <w:b/>
      <w:bCs/>
    </w:rPr>
  </w:style>
  <w:style w:type="character" w:customStyle="1" w:styleId="PredmetkomentaraChar">
    <w:name w:val="Predmet komentara Char"/>
    <w:link w:val="Predmetkomentara"/>
    <w:uiPriority w:val="99"/>
    <w:semiHidden/>
    <w:rsid w:val="002C4446"/>
    <w:rPr>
      <w:rFonts w:ascii="Times New Roman" w:eastAsia="Times New Roman" w:hAnsi="Times New Roman" w:cs="Times New Roman"/>
      <w:b/>
      <w:bCs/>
      <w:snapToGrid w:val="0"/>
      <w:sz w:val="20"/>
      <w:szCs w:val="20"/>
      <w:lang w:val="en-GB"/>
    </w:rPr>
  </w:style>
  <w:style w:type="paragraph" w:styleId="Tekstbalonia">
    <w:name w:val="Balloon Text"/>
    <w:basedOn w:val="Normal"/>
    <w:link w:val="TekstbaloniaChar"/>
    <w:uiPriority w:val="99"/>
    <w:semiHidden/>
    <w:unhideWhenUsed/>
    <w:rsid w:val="002C4446"/>
    <w:rPr>
      <w:rFonts w:ascii="Tahoma" w:hAnsi="Tahoma"/>
      <w:sz w:val="16"/>
      <w:szCs w:val="16"/>
      <w:lang w:val="en-GB" w:eastAsia="x-none"/>
    </w:rPr>
  </w:style>
  <w:style w:type="character" w:customStyle="1" w:styleId="TekstbaloniaChar">
    <w:name w:val="Tekst balončića Char"/>
    <w:link w:val="Tekstbalonia"/>
    <w:uiPriority w:val="99"/>
    <w:semiHidden/>
    <w:rsid w:val="002C4446"/>
    <w:rPr>
      <w:rFonts w:ascii="Tahoma" w:eastAsia="Times New Roman" w:hAnsi="Tahoma" w:cs="Tahoma"/>
      <w:snapToGrid w:val="0"/>
      <w:sz w:val="16"/>
      <w:szCs w:val="16"/>
      <w:lang w:val="en-GB"/>
    </w:rPr>
  </w:style>
  <w:style w:type="paragraph" w:styleId="Tijeloteksta">
    <w:name w:val="Body Text"/>
    <w:basedOn w:val="Normal"/>
    <w:link w:val="TijelotekstaChar"/>
    <w:unhideWhenUsed/>
    <w:rsid w:val="00CB43A8"/>
    <w:pPr>
      <w:spacing w:after="120"/>
    </w:pPr>
    <w:rPr>
      <w:szCs w:val="24"/>
      <w:lang w:val="x-none" w:eastAsia="x-none"/>
    </w:rPr>
  </w:style>
  <w:style w:type="character" w:customStyle="1" w:styleId="TijelotekstaChar">
    <w:name w:val="Tijelo teksta Char"/>
    <w:link w:val="Tijeloteksta"/>
    <w:rsid w:val="00CB43A8"/>
    <w:rPr>
      <w:rFonts w:ascii="Times New Roman" w:eastAsia="Times New Roman" w:hAnsi="Times New Roman" w:cs="Arial"/>
      <w:sz w:val="24"/>
      <w:szCs w:val="24"/>
    </w:rPr>
  </w:style>
  <w:style w:type="paragraph" w:customStyle="1" w:styleId="Stil2">
    <w:name w:val="Stil2"/>
    <w:basedOn w:val="Normal"/>
    <w:rsid w:val="002B5706"/>
    <w:pPr>
      <w:numPr>
        <w:numId w:val="3"/>
      </w:numPr>
      <w:jc w:val="both"/>
    </w:pPr>
    <w:rPr>
      <w:rFonts w:ascii="Arial Narrow" w:hAnsi="Arial Narrow"/>
      <w:noProof/>
      <w:sz w:val="22"/>
      <w:szCs w:val="22"/>
    </w:rPr>
  </w:style>
  <w:style w:type="paragraph" w:customStyle="1" w:styleId="Stil3">
    <w:name w:val="Stil3"/>
    <w:basedOn w:val="Normal"/>
    <w:link w:val="Stil3Char"/>
    <w:rsid w:val="00200526"/>
    <w:pPr>
      <w:jc w:val="both"/>
    </w:pPr>
    <w:rPr>
      <w:rFonts w:ascii="Arial Narrow" w:hAnsi="Arial Narrow"/>
      <w:b/>
      <w:noProof/>
      <w:sz w:val="22"/>
      <w:lang w:val="x-none"/>
    </w:rPr>
  </w:style>
  <w:style w:type="character" w:customStyle="1" w:styleId="Stil3Char">
    <w:name w:val="Stil3 Char"/>
    <w:link w:val="Stil3"/>
    <w:rsid w:val="00200526"/>
    <w:rPr>
      <w:rFonts w:ascii="Arial Narrow" w:eastAsia="Times New Roman" w:hAnsi="Arial Narrow"/>
      <w:b/>
      <w:noProof/>
      <w:snapToGrid w:val="0"/>
      <w:sz w:val="22"/>
      <w:lang w:eastAsia="en-US"/>
    </w:rPr>
  </w:style>
  <w:style w:type="character" w:styleId="Referencafusnote">
    <w:name w:val="footnote reference"/>
    <w:aliases w:val="BVI fnr"/>
    <w:uiPriority w:val="99"/>
    <w:semiHidden/>
    <w:rsid w:val="00B7341C"/>
    <w:rPr>
      <w:rFonts w:ascii="TimesNewRomanPS" w:hAnsi="TimesNewRomanPS"/>
      <w:position w:val="6"/>
      <w:sz w:val="18"/>
    </w:rPr>
  </w:style>
  <w:style w:type="paragraph" w:styleId="Tekstfusnote">
    <w:name w:val="footnote text"/>
    <w:aliases w:val="Footnote Text Char,Footnote Text Char Char Char,Footnote Text Char Char,Fußnote,single space,footnote text,FOOTNOTES,fn,ft,ADB,pod carou,- OP,Podrozdział,Fußnotentextf,stile 1,Footnote,Footnote1,Footnote2,Footnote3,Footnote4,Footnote5"/>
    <w:basedOn w:val="Normal"/>
    <w:link w:val="TekstfusnoteChar"/>
    <w:uiPriority w:val="99"/>
    <w:semiHidden/>
    <w:rsid w:val="0091749F"/>
    <w:pPr>
      <w:spacing w:after="240"/>
      <w:ind w:left="357" w:hanging="357"/>
      <w:jc w:val="both"/>
    </w:pPr>
    <w:rPr>
      <w:lang w:val="en-GB"/>
    </w:rPr>
  </w:style>
  <w:style w:type="character" w:customStyle="1" w:styleId="TekstfusnoteChar">
    <w:name w:val="Tekst fusnote Char"/>
    <w:aliases w:val="Footnote Text Char Char1,Footnote Text Char Char Char Char,Footnote Text Char Char Char1,Fußnote Char,single space Char,footnote text Char,FOOTNOTES Char,fn Char,ft Char,ADB Char,pod carou Char,- OP Char,Podrozdział Char,stile 1 Char"/>
    <w:link w:val="Tekstfusnote"/>
    <w:uiPriority w:val="99"/>
    <w:semiHidden/>
    <w:rsid w:val="0091749F"/>
    <w:rPr>
      <w:rFonts w:ascii="Times New Roman" w:eastAsia="Times New Roman" w:hAnsi="Times New Roman"/>
      <w:snapToGrid w:val="0"/>
      <w:lang w:val="en-GB" w:eastAsia="en-US"/>
    </w:rPr>
  </w:style>
  <w:style w:type="paragraph" w:styleId="Bezproreda">
    <w:name w:val="No Spacing"/>
    <w:uiPriority w:val="1"/>
    <w:qFormat/>
    <w:rsid w:val="00C04C5C"/>
    <w:rPr>
      <w:rFonts w:ascii="Times New Roman" w:eastAsia="Times New Roman" w:hAnsi="Times New Roman"/>
      <w:snapToGrid w:val="0"/>
      <w:sz w:val="24"/>
    </w:rPr>
  </w:style>
  <w:style w:type="character" w:styleId="SlijeenaHiperveza">
    <w:name w:val="FollowedHyperlink"/>
    <w:uiPriority w:val="99"/>
    <w:semiHidden/>
    <w:unhideWhenUsed/>
    <w:rsid w:val="00B03091"/>
    <w:rPr>
      <w:color w:val="800080"/>
      <w:u w:val="single"/>
    </w:rPr>
  </w:style>
  <w:style w:type="paragraph" w:customStyle="1" w:styleId="tb-na16">
    <w:name w:val="tb-na16"/>
    <w:basedOn w:val="Normal"/>
    <w:rsid w:val="00B1008F"/>
    <w:pPr>
      <w:spacing w:before="100" w:beforeAutospacing="1" w:after="100" w:afterAutospacing="1"/>
      <w:jc w:val="center"/>
    </w:pPr>
    <w:rPr>
      <w:b/>
      <w:bCs/>
      <w:sz w:val="36"/>
      <w:szCs w:val="36"/>
    </w:rPr>
  </w:style>
  <w:style w:type="paragraph" w:styleId="StandardWeb">
    <w:name w:val="Normal (Web)"/>
    <w:basedOn w:val="Normal"/>
    <w:uiPriority w:val="99"/>
    <w:unhideWhenUsed/>
    <w:rsid w:val="00FF08B4"/>
    <w:pPr>
      <w:spacing w:before="100" w:after="100"/>
    </w:pPr>
  </w:style>
  <w:style w:type="paragraph" w:styleId="Tekstkrajnjebiljeke">
    <w:name w:val="endnote text"/>
    <w:basedOn w:val="Normal"/>
    <w:link w:val="TekstkrajnjebiljekeChar"/>
    <w:uiPriority w:val="99"/>
    <w:semiHidden/>
    <w:unhideWhenUsed/>
    <w:rsid w:val="006E436A"/>
    <w:rPr>
      <w:lang w:val="x-none"/>
    </w:rPr>
  </w:style>
  <w:style w:type="character" w:customStyle="1" w:styleId="TekstkrajnjebiljekeChar">
    <w:name w:val="Tekst krajnje bilješke Char"/>
    <w:link w:val="Tekstkrajnjebiljeke"/>
    <w:uiPriority w:val="99"/>
    <w:semiHidden/>
    <w:rsid w:val="006E436A"/>
    <w:rPr>
      <w:rFonts w:ascii="Times New Roman" w:eastAsia="Times New Roman" w:hAnsi="Times New Roman"/>
      <w:snapToGrid w:val="0"/>
      <w:lang w:eastAsia="en-US"/>
    </w:rPr>
  </w:style>
  <w:style w:type="character" w:styleId="Referencakrajnjebiljeke">
    <w:name w:val="endnote reference"/>
    <w:uiPriority w:val="99"/>
    <w:semiHidden/>
    <w:unhideWhenUsed/>
    <w:rsid w:val="006E436A"/>
    <w:rPr>
      <w:vertAlign w:val="superscript"/>
    </w:rPr>
  </w:style>
  <w:style w:type="character" w:customStyle="1" w:styleId="Naslov1Char">
    <w:name w:val="Naslov 1 Char"/>
    <w:link w:val="Naslov1"/>
    <w:uiPriority w:val="9"/>
    <w:rsid w:val="00AB3BE8"/>
    <w:rPr>
      <w:rFonts w:ascii="Cambria" w:eastAsia="Times New Roman" w:hAnsi="Cambria" w:cs="Times New Roman"/>
      <w:b/>
      <w:bCs/>
      <w:snapToGrid w:val="0"/>
      <w:color w:val="365F91"/>
      <w:sz w:val="28"/>
      <w:szCs w:val="28"/>
      <w:lang w:eastAsia="en-US"/>
    </w:rPr>
  </w:style>
  <w:style w:type="paragraph" w:styleId="TOCNaslov">
    <w:name w:val="TOC Heading"/>
    <w:basedOn w:val="Naslov1"/>
    <w:next w:val="Normal"/>
    <w:uiPriority w:val="39"/>
    <w:semiHidden/>
    <w:unhideWhenUsed/>
    <w:qFormat/>
    <w:rsid w:val="00AB3BE8"/>
    <w:pPr>
      <w:spacing w:line="276" w:lineRule="auto"/>
      <w:outlineLvl w:val="9"/>
    </w:pPr>
  </w:style>
  <w:style w:type="paragraph" w:styleId="Obinitekst">
    <w:name w:val="Plain Text"/>
    <w:basedOn w:val="Normal"/>
    <w:link w:val="ObinitekstChar"/>
    <w:uiPriority w:val="99"/>
    <w:unhideWhenUsed/>
    <w:rsid w:val="0031264A"/>
    <w:rPr>
      <w:sz w:val="22"/>
      <w:szCs w:val="21"/>
      <w:lang w:val="x-none"/>
    </w:rPr>
  </w:style>
  <w:style w:type="character" w:customStyle="1" w:styleId="ObinitekstChar">
    <w:name w:val="Obični tekst Char"/>
    <w:link w:val="Obinitekst"/>
    <w:uiPriority w:val="99"/>
    <w:rsid w:val="0031264A"/>
    <w:rPr>
      <w:sz w:val="22"/>
      <w:szCs w:val="21"/>
      <w:lang w:eastAsia="en-US"/>
    </w:rPr>
  </w:style>
  <w:style w:type="paragraph" w:customStyle="1" w:styleId="t-10-9-kurz-s">
    <w:name w:val="t-10-9-kurz-s"/>
    <w:basedOn w:val="Normal"/>
    <w:rsid w:val="00B91BB0"/>
    <w:pPr>
      <w:spacing w:before="100" w:beforeAutospacing="1" w:after="100" w:afterAutospacing="1"/>
    </w:pPr>
    <w:rPr>
      <w:szCs w:val="24"/>
    </w:rPr>
  </w:style>
  <w:style w:type="paragraph" w:customStyle="1" w:styleId="clanak-">
    <w:name w:val="clanak-"/>
    <w:basedOn w:val="Normal"/>
    <w:rsid w:val="00B91BB0"/>
    <w:pPr>
      <w:spacing w:before="100" w:beforeAutospacing="1" w:after="100" w:afterAutospacing="1"/>
    </w:pPr>
    <w:rPr>
      <w:szCs w:val="24"/>
    </w:rPr>
  </w:style>
  <w:style w:type="paragraph" w:customStyle="1" w:styleId="t-9-8">
    <w:name w:val="t-9-8"/>
    <w:basedOn w:val="Normal"/>
    <w:rsid w:val="00B91BB0"/>
    <w:pPr>
      <w:spacing w:before="100" w:beforeAutospacing="1" w:after="100" w:afterAutospacing="1"/>
    </w:pPr>
    <w:rPr>
      <w:szCs w:val="24"/>
    </w:rPr>
  </w:style>
  <w:style w:type="paragraph" w:styleId="Revizija">
    <w:name w:val="Revision"/>
    <w:hidden/>
    <w:uiPriority w:val="99"/>
    <w:semiHidden/>
    <w:rsid w:val="007C4039"/>
    <w:rPr>
      <w:rFonts w:ascii="Times New Roman" w:eastAsia="Times New Roman" w:hAnsi="Times New Roman"/>
      <w:snapToGrid w:val="0"/>
      <w:sz w:val="24"/>
      <w:lang w:val="hr-HR"/>
    </w:rPr>
  </w:style>
  <w:style w:type="character" w:customStyle="1" w:styleId="Nerijeenospominjanje">
    <w:name w:val="Neriješeno spominjanje"/>
    <w:uiPriority w:val="99"/>
    <w:semiHidden/>
    <w:unhideWhenUsed/>
    <w:rsid w:val="00B92C2C"/>
    <w:rPr>
      <w:color w:val="605E5C"/>
      <w:shd w:val="clear" w:color="auto" w:fill="E1DFDD"/>
    </w:rPr>
  </w:style>
  <w:style w:type="character" w:customStyle="1" w:styleId="jlqj4b">
    <w:name w:val="jlqj4b"/>
    <w:rsid w:val="007371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872128">
      <w:bodyDiv w:val="1"/>
      <w:marLeft w:val="0"/>
      <w:marRight w:val="0"/>
      <w:marTop w:val="0"/>
      <w:marBottom w:val="0"/>
      <w:divBdr>
        <w:top w:val="none" w:sz="0" w:space="0" w:color="auto"/>
        <w:left w:val="none" w:sz="0" w:space="0" w:color="auto"/>
        <w:bottom w:val="none" w:sz="0" w:space="0" w:color="auto"/>
        <w:right w:val="none" w:sz="0" w:space="0" w:color="auto"/>
      </w:divBdr>
    </w:div>
    <w:div w:id="98838425">
      <w:bodyDiv w:val="1"/>
      <w:marLeft w:val="0"/>
      <w:marRight w:val="0"/>
      <w:marTop w:val="0"/>
      <w:marBottom w:val="0"/>
      <w:divBdr>
        <w:top w:val="none" w:sz="0" w:space="0" w:color="auto"/>
        <w:left w:val="none" w:sz="0" w:space="0" w:color="auto"/>
        <w:bottom w:val="none" w:sz="0" w:space="0" w:color="auto"/>
        <w:right w:val="none" w:sz="0" w:space="0" w:color="auto"/>
      </w:divBdr>
    </w:div>
    <w:div w:id="109010803">
      <w:bodyDiv w:val="1"/>
      <w:marLeft w:val="0"/>
      <w:marRight w:val="0"/>
      <w:marTop w:val="0"/>
      <w:marBottom w:val="0"/>
      <w:divBdr>
        <w:top w:val="none" w:sz="0" w:space="0" w:color="auto"/>
        <w:left w:val="none" w:sz="0" w:space="0" w:color="auto"/>
        <w:bottom w:val="none" w:sz="0" w:space="0" w:color="auto"/>
        <w:right w:val="none" w:sz="0" w:space="0" w:color="auto"/>
      </w:divBdr>
      <w:divsChild>
        <w:div w:id="737752068">
          <w:marLeft w:val="0"/>
          <w:marRight w:val="0"/>
          <w:marTop w:val="0"/>
          <w:marBottom w:val="0"/>
          <w:divBdr>
            <w:top w:val="none" w:sz="0" w:space="0" w:color="auto"/>
            <w:left w:val="none" w:sz="0" w:space="0" w:color="auto"/>
            <w:bottom w:val="none" w:sz="0" w:space="0" w:color="auto"/>
            <w:right w:val="none" w:sz="0" w:space="0" w:color="auto"/>
          </w:divBdr>
        </w:div>
      </w:divsChild>
    </w:div>
    <w:div w:id="215776172">
      <w:bodyDiv w:val="1"/>
      <w:marLeft w:val="0"/>
      <w:marRight w:val="0"/>
      <w:marTop w:val="0"/>
      <w:marBottom w:val="0"/>
      <w:divBdr>
        <w:top w:val="none" w:sz="0" w:space="0" w:color="auto"/>
        <w:left w:val="none" w:sz="0" w:space="0" w:color="auto"/>
        <w:bottom w:val="none" w:sz="0" w:space="0" w:color="auto"/>
        <w:right w:val="none" w:sz="0" w:space="0" w:color="auto"/>
      </w:divBdr>
    </w:div>
    <w:div w:id="371733453">
      <w:bodyDiv w:val="1"/>
      <w:marLeft w:val="0"/>
      <w:marRight w:val="0"/>
      <w:marTop w:val="0"/>
      <w:marBottom w:val="0"/>
      <w:divBdr>
        <w:top w:val="none" w:sz="0" w:space="0" w:color="auto"/>
        <w:left w:val="none" w:sz="0" w:space="0" w:color="auto"/>
        <w:bottom w:val="none" w:sz="0" w:space="0" w:color="auto"/>
        <w:right w:val="none" w:sz="0" w:space="0" w:color="auto"/>
      </w:divBdr>
      <w:divsChild>
        <w:div w:id="752623775">
          <w:marLeft w:val="576"/>
          <w:marRight w:val="0"/>
          <w:marTop w:val="312"/>
          <w:marBottom w:val="0"/>
          <w:divBdr>
            <w:top w:val="none" w:sz="0" w:space="0" w:color="auto"/>
            <w:left w:val="none" w:sz="0" w:space="0" w:color="auto"/>
            <w:bottom w:val="none" w:sz="0" w:space="0" w:color="auto"/>
            <w:right w:val="none" w:sz="0" w:space="0" w:color="auto"/>
          </w:divBdr>
        </w:div>
      </w:divsChild>
    </w:div>
    <w:div w:id="475730942">
      <w:bodyDiv w:val="1"/>
      <w:marLeft w:val="0"/>
      <w:marRight w:val="0"/>
      <w:marTop w:val="0"/>
      <w:marBottom w:val="0"/>
      <w:divBdr>
        <w:top w:val="none" w:sz="0" w:space="0" w:color="auto"/>
        <w:left w:val="none" w:sz="0" w:space="0" w:color="auto"/>
        <w:bottom w:val="none" w:sz="0" w:space="0" w:color="auto"/>
        <w:right w:val="none" w:sz="0" w:space="0" w:color="auto"/>
      </w:divBdr>
    </w:div>
    <w:div w:id="481505118">
      <w:bodyDiv w:val="1"/>
      <w:marLeft w:val="0"/>
      <w:marRight w:val="0"/>
      <w:marTop w:val="0"/>
      <w:marBottom w:val="0"/>
      <w:divBdr>
        <w:top w:val="none" w:sz="0" w:space="0" w:color="auto"/>
        <w:left w:val="none" w:sz="0" w:space="0" w:color="auto"/>
        <w:bottom w:val="none" w:sz="0" w:space="0" w:color="auto"/>
        <w:right w:val="none" w:sz="0" w:space="0" w:color="auto"/>
      </w:divBdr>
    </w:div>
    <w:div w:id="496043910">
      <w:bodyDiv w:val="1"/>
      <w:marLeft w:val="0"/>
      <w:marRight w:val="0"/>
      <w:marTop w:val="0"/>
      <w:marBottom w:val="0"/>
      <w:divBdr>
        <w:top w:val="none" w:sz="0" w:space="0" w:color="auto"/>
        <w:left w:val="none" w:sz="0" w:space="0" w:color="auto"/>
        <w:bottom w:val="none" w:sz="0" w:space="0" w:color="auto"/>
        <w:right w:val="none" w:sz="0" w:space="0" w:color="auto"/>
      </w:divBdr>
    </w:div>
    <w:div w:id="519971816">
      <w:bodyDiv w:val="1"/>
      <w:marLeft w:val="0"/>
      <w:marRight w:val="0"/>
      <w:marTop w:val="0"/>
      <w:marBottom w:val="0"/>
      <w:divBdr>
        <w:top w:val="none" w:sz="0" w:space="0" w:color="auto"/>
        <w:left w:val="none" w:sz="0" w:space="0" w:color="auto"/>
        <w:bottom w:val="none" w:sz="0" w:space="0" w:color="auto"/>
        <w:right w:val="none" w:sz="0" w:space="0" w:color="auto"/>
      </w:divBdr>
    </w:div>
    <w:div w:id="551427260">
      <w:bodyDiv w:val="1"/>
      <w:marLeft w:val="0"/>
      <w:marRight w:val="0"/>
      <w:marTop w:val="0"/>
      <w:marBottom w:val="0"/>
      <w:divBdr>
        <w:top w:val="none" w:sz="0" w:space="0" w:color="auto"/>
        <w:left w:val="none" w:sz="0" w:space="0" w:color="auto"/>
        <w:bottom w:val="none" w:sz="0" w:space="0" w:color="auto"/>
        <w:right w:val="none" w:sz="0" w:space="0" w:color="auto"/>
      </w:divBdr>
    </w:div>
    <w:div w:id="779492349">
      <w:bodyDiv w:val="1"/>
      <w:marLeft w:val="0"/>
      <w:marRight w:val="0"/>
      <w:marTop w:val="0"/>
      <w:marBottom w:val="0"/>
      <w:divBdr>
        <w:top w:val="none" w:sz="0" w:space="0" w:color="auto"/>
        <w:left w:val="none" w:sz="0" w:space="0" w:color="auto"/>
        <w:bottom w:val="none" w:sz="0" w:space="0" w:color="auto"/>
        <w:right w:val="none" w:sz="0" w:space="0" w:color="auto"/>
      </w:divBdr>
      <w:divsChild>
        <w:div w:id="143397173">
          <w:marLeft w:val="504"/>
          <w:marRight w:val="0"/>
          <w:marTop w:val="140"/>
          <w:marBottom w:val="0"/>
          <w:divBdr>
            <w:top w:val="none" w:sz="0" w:space="0" w:color="auto"/>
            <w:left w:val="none" w:sz="0" w:space="0" w:color="auto"/>
            <w:bottom w:val="none" w:sz="0" w:space="0" w:color="auto"/>
            <w:right w:val="none" w:sz="0" w:space="0" w:color="auto"/>
          </w:divBdr>
        </w:div>
        <w:div w:id="248077204">
          <w:marLeft w:val="504"/>
          <w:marRight w:val="0"/>
          <w:marTop w:val="140"/>
          <w:marBottom w:val="0"/>
          <w:divBdr>
            <w:top w:val="none" w:sz="0" w:space="0" w:color="auto"/>
            <w:left w:val="none" w:sz="0" w:space="0" w:color="auto"/>
            <w:bottom w:val="none" w:sz="0" w:space="0" w:color="auto"/>
            <w:right w:val="none" w:sz="0" w:space="0" w:color="auto"/>
          </w:divBdr>
        </w:div>
        <w:div w:id="259023195">
          <w:marLeft w:val="504"/>
          <w:marRight w:val="0"/>
          <w:marTop w:val="140"/>
          <w:marBottom w:val="0"/>
          <w:divBdr>
            <w:top w:val="none" w:sz="0" w:space="0" w:color="auto"/>
            <w:left w:val="none" w:sz="0" w:space="0" w:color="auto"/>
            <w:bottom w:val="none" w:sz="0" w:space="0" w:color="auto"/>
            <w:right w:val="none" w:sz="0" w:space="0" w:color="auto"/>
          </w:divBdr>
        </w:div>
        <w:div w:id="765618622">
          <w:marLeft w:val="504"/>
          <w:marRight w:val="0"/>
          <w:marTop w:val="140"/>
          <w:marBottom w:val="0"/>
          <w:divBdr>
            <w:top w:val="none" w:sz="0" w:space="0" w:color="auto"/>
            <w:left w:val="none" w:sz="0" w:space="0" w:color="auto"/>
            <w:bottom w:val="none" w:sz="0" w:space="0" w:color="auto"/>
            <w:right w:val="none" w:sz="0" w:space="0" w:color="auto"/>
          </w:divBdr>
        </w:div>
        <w:div w:id="896085990">
          <w:marLeft w:val="504"/>
          <w:marRight w:val="0"/>
          <w:marTop w:val="140"/>
          <w:marBottom w:val="0"/>
          <w:divBdr>
            <w:top w:val="none" w:sz="0" w:space="0" w:color="auto"/>
            <w:left w:val="none" w:sz="0" w:space="0" w:color="auto"/>
            <w:bottom w:val="none" w:sz="0" w:space="0" w:color="auto"/>
            <w:right w:val="none" w:sz="0" w:space="0" w:color="auto"/>
          </w:divBdr>
        </w:div>
        <w:div w:id="1038512585">
          <w:marLeft w:val="504"/>
          <w:marRight w:val="0"/>
          <w:marTop w:val="140"/>
          <w:marBottom w:val="0"/>
          <w:divBdr>
            <w:top w:val="none" w:sz="0" w:space="0" w:color="auto"/>
            <w:left w:val="none" w:sz="0" w:space="0" w:color="auto"/>
            <w:bottom w:val="none" w:sz="0" w:space="0" w:color="auto"/>
            <w:right w:val="none" w:sz="0" w:space="0" w:color="auto"/>
          </w:divBdr>
        </w:div>
        <w:div w:id="1283074101">
          <w:marLeft w:val="504"/>
          <w:marRight w:val="0"/>
          <w:marTop w:val="140"/>
          <w:marBottom w:val="0"/>
          <w:divBdr>
            <w:top w:val="none" w:sz="0" w:space="0" w:color="auto"/>
            <w:left w:val="none" w:sz="0" w:space="0" w:color="auto"/>
            <w:bottom w:val="none" w:sz="0" w:space="0" w:color="auto"/>
            <w:right w:val="none" w:sz="0" w:space="0" w:color="auto"/>
          </w:divBdr>
        </w:div>
        <w:div w:id="1463428293">
          <w:marLeft w:val="504"/>
          <w:marRight w:val="0"/>
          <w:marTop w:val="140"/>
          <w:marBottom w:val="0"/>
          <w:divBdr>
            <w:top w:val="none" w:sz="0" w:space="0" w:color="auto"/>
            <w:left w:val="none" w:sz="0" w:space="0" w:color="auto"/>
            <w:bottom w:val="none" w:sz="0" w:space="0" w:color="auto"/>
            <w:right w:val="none" w:sz="0" w:space="0" w:color="auto"/>
          </w:divBdr>
        </w:div>
      </w:divsChild>
    </w:div>
    <w:div w:id="825245812">
      <w:bodyDiv w:val="1"/>
      <w:marLeft w:val="0"/>
      <w:marRight w:val="0"/>
      <w:marTop w:val="0"/>
      <w:marBottom w:val="0"/>
      <w:divBdr>
        <w:top w:val="none" w:sz="0" w:space="0" w:color="auto"/>
        <w:left w:val="none" w:sz="0" w:space="0" w:color="auto"/>
        <w:bottom w:val="none" w:sz="0" w:space="0" w:color="auto"/>
        <w:right w:val="none" w:sz="0" w:space="0" w:color="auto"/>
      </w:divBdr>
    </w:div>
    <w:div w:id="860514605">
      <w:bodyDiv w:val="1"/>
      <w:marLeft w:val="0"/>
      <w:marRight w:val="0"/>
      <w:marTop w:val="0"/>
      <w:marBottom w:val="0"/>
      <w:divBdr>
        <w:top w:val="none" w:sz="0" w:space="0" w:color="auto"/>
        <w:left w:val="none" w:sz="0" w:space="0" w:color="auto"/>
        <w:bottom w:val="none" w:sz="0" w:space="0" w:color="auto"/>
        <w:right w:val="none" w:sz="0" w:space="0" w:color="auto"/>
      </w:divBdr>
    </w:div>
    <w:div w:id="865295516">
      <w:bodyDiv w:val="1"/>
      <w:marLeft w:val="0"/>
      <w:marRight w:val="0"/>
      <w:marTop w:val="0"/>
      <w:marBottom w:val="0"/>
      <w:divBdr>
        <w:top w:val="none" w:sz="0" w:space="0" w:color="auto"/>
        <w:left w:val="none" w:sz="0" w:space="0" w:color="auto"/>
        <w:bottom w:val="none" w:sz="0" w:space="0" w:color="auto"/>
        <w:right w:val="none" w:sz="0" w:space="0" w:color="auto"/>
      </w:divBdr>
    </w:div>
    <w:div w:id="866867230">
      <w:bodyDiv w:val="1"/>
      <w:marLeft w:val="0"/>
      <w:marRight w:val="0"/>
      <w:marTop w:val="0"/>
      <w:marBottom w:val="0"/>
      <w:divBdr>
        <w:top w:val="none" w:sz="0" w:space="0" w:color="auto"/>
        <w:left w:val="none" w:sz="0" w:space="0" w:color="auto"/>
        <w:bottom w:val="none" w:sz="0" w:space="0" w:color="auto"/>
        <w:right w:val="none" w:sz="0" w:space="0" w:color="auto"/>
      </w:divBdr>
    </w:div>
    <w:div w:id="872040525">
      <w:bodyDiv w:val="1"/>
      <w:marLeft w:val="0"/>
      <w:marRight w:val="0"/>
      <w:marTop w:val="0"/>
      <w:marBottom w:val="0"/>
      <w:divBdr>
        <w:top w:val="none" w:sz="0" w:space="0" w:color="auto"/>
        <w:left w:val="none" w:sz="0" w:space="0" w:color="auto"/>
        <w:bottom w:val="none" w:sz="0" w:space="0" w:color="auto"/>
        <w:right w:val="none" w:sz="0" w:space="0" w:color="auto"/>
      </w:divBdr>
    </w:div>
    <w:div w:id="969826422">
      <w:bodyDiv w:val="1"/>
      <w:marLeft w:val="0"/>
      <w:marRight w:val="0"/>
      <w:marTop w:val="0"/>
      <w:marBottom w:val="0"/>
      <w:divBdr>
        <w:top w:val="none" w:sz="0" w:space="0" w:color="auto"/>
        <w:left w:val="none" w:sz="0" w:space="0" w:color="auto"/>
        <w:bottom w:val="none" w:sz="0" w:space="0" w:color="auto"/>
        <w:right w:val="none" w:sz="0" w:space="0" w:color="auto"/>
      </w:divBdr>
    </w:div>
    <w:div w:id="1025978229">
      <w:bodyDiv w:val="1"/>
      <w:marLeft w:val="0"/>
      <w:marRight w:val="0"/>
      <w:marTop w:val="0"/>
      <w:marBottom w:val="0"/>
      <w:divBdr>
        <w:top w:val="none" w:sz="0" w:space="0" w:color="auto"/>
        <w:left w:val="none" w:sz="0" w:space="0" w:color="auto"/>
        <w:bottom w:val="none" w:sz="0" w:space="0" w:color="auto"/>
        <w:right w:val="none" w:sz="0" w:space="0" w:color="auto"/>
      </w:divBdr>
    </w:div>
    <w:div w:id="1189946270">
      <w:bodyDiv w:val="1"/>
      <w:marLeft w:val="0"/>
      <w:marRight w:val="0"/>
      <w:marTop w:val="0"/>
      <w:marBottom w:val="0"/>
      <w:divBdr>
        <w:top w:val="none" w:sz="0" w:space="0" w:color="auto"/>
        <w:left w:val="none" w:sz="0" w:space="0" w:color="auto"/>
        <w:bottom w:val="none" w:sz="0" w:space="0" w:color="auto"/>
        <w:right w:val="none" w:sz="0" w:space="0" w:color="auto"/>
      </w:divBdr>
      <w:divsChild>
        <w:div w:id="1208878973">
          <w:marLeft w:val="590"/>
          <w:marRight w:val="0"/>
          <w:marTop w:val="67"/>
          <w:marBottom w:val="0"/>
          <w:divBdr>
            <w:top w:val="none" w:sz="0" w:space="0" w:color="auto"/>
            <w:left w:val="none" w:sz="0" w:space="0" w:color="auto"/>
            <w:bottom w:val="none" w:sz="0" w:space="0" w:color="auto"/>
            <w:right w:val="none" w:sz="0" w:space="0" w:color="auto"/>
          </w:divBdr>
        </w:div>
      </w:divsChild>
    </w:div>
    <w:div w:id="1314681099">
      <w:bodyDiv w:val="1"/>
      <w:marLeft w:val="0"/>
      <w:marRight w:val="0"/>
      <w:marTop w:val="0"/>
      <w:marBottom w:val="0"/>
      <w:divBdr>
        <w:top w:val="none" w:sz="0" w:space="0" w:color="auto"/>
        <w:left w:val="none" w:sz="0" w:space="0" w:color="auto"/>
        <w:bottom w:val="none" w:sz="0" w:space="0" w:color="auto"/>
        <w:right w:val="none" w:sz="0" w:space="0" w:color="auto"/>
      </w:divBdr>
    </w:div>
    <w:div w:id="1321428898">
      <w:bodyDiv w:val="1"/>
      <w:marLeft w:val="0"/>
      <w:marRight w:val="0"/>
      <w:marTop w:val="0"/>
      <w:marBottom w:val="0"/>
      <w:divBdr>
        <w:top w:val="none" w:sz="0" w:space="0" w:color="auto"/>
        <w:left w:val="none" w:sz="0" w:space="0" w:color="auto"/>
        <w:bottom w:val="none" w:sz="0" w:space="0" w:color="auto"/>
        <w:right w:val="none" w:sz="0" w:space="0" w:color="auto"/>
      </w:divBdr>
      <w:divsChild>
        <w:div w:id="1765689231">
          <w:marLeft w:val="590"/>
          <w:marRight w:val="0"/>
          <w:marTop w:val="67"/>
          <w:marBottom w:val="0"/>
          <w:divBdr>
            <w:top w:val="none" w:sz="0" w:space="0" w:color="auto"/>
            <w:left w:val="none" w:sz="0" w:space="0" w:color="auto"/>
            <w:bottom w:val="none" w:sz="0" w:space="0" w:color="auto"/>
            <w:right w:val="none" w:sz="0" w:space="0" w:color="auto"/>
          </w:divBdr>
        </w:div>
      </w:divsChild>
    </w:div>
    <w:div w:id="1396859167">
      <w:bodyDiv w:val="1"/>
      <w:marLeft w:val="0"/>
      <w:marRight w:val="0"/>
      <w:marTop w:val="0"/>
      <w:marBottom w:val="0"/>
      <w:divBdr>
        <w:top w:val="none" w:sz="0" w:space="0" w:color="auto"/>
        <w:left w:val="none" w:sz="0" w:space="0" w:color="auto"/>
        <w:bottom w:val="none" w:sz="0" w:space="0" w:color="auto"/>
        <w:right w:val="none" w:sz="0" w:space="0" w:color="auto"/>
      </w:divBdr>
    </w:div>
    <w:div w:id="1418361260">
      <w:bodyDiv w:val="1"/>
      <w:marLeft w:val="0"/>
      <w:marRight w:val="0"/>
      <w:marTop w:val="0"/>
      <w:marBottom w:val="0"/>
      <w:divBdr>
        <w:top w:val="none" w:sz="0" w:space="0" w:color="auto"/>
        <w:left w:val="none" w:sz="0" w:space="0" w:color="auto"/>
        <w:bottom w:val="none" w:sz="0" w:space="0" w:color="auto"/>
        <w:right w:val="none" w:sz="0" w:space="0" w:color="auto"/>
      </w:divBdr>
    </w:div>
    <w:div w:id="1432161416">
      <w:bodyDiv w:val="1"/>
      <w:marLeft w:val="0"/>
      <w:marRight w:val="0"/>
      <w:marTop w:val="0"/>
      <w:marBottom w:val="0"/>
      <w:divBdr>
        <w:top w:val="none" w:sz="0" w:space="0" w:color="auto"/>
        <w:left w:val="none" w:sz="0" w:space="0" w:color="auto"/>
        <w:bottom w:val="none" w:sz="0" w:space="0" w:color="auto"/>
        <w:right w:val="none" w:sz="0" w:space="0" w:color="auto"/>
      </w:divBdr>
    </w:div>
    <w:div w:id="1472361789">
      <w:bodyDiv w:val="1"/>
      <w:marLeft w:val="0"/>
      <w:marRight w:val="0"/>
      <w:marTop w:val="0"/>
      <w:marBottom w:val="0"/>
      <w:divBdr>
        <w:top w:val="none" w:sz="0" w:space="0" w:color="auto"/>
        <w:left w:val="none" w:sz="0" w:space="0" w:color="auto"/>
        <w:bottom w:val="none" w:sz="0" w:space="0" w:color="auto"/>
        <w:right w:val="none" w:sz="0" w:space="0" w:color="auto"/>
      </w:divBdr>
    </w:div>
    <w:div w:id="1520046796">
      <w:bodyDiv w:val="1"/>
      <w:marLeft w:val="0"/>
      <w:marRight w:val="0"/>
      <w:marTop w:val="0"/>
      <w:marBottom w:val="0"/>
      <w:divBdr>
        <w:top w:val="none" w:sz="0" w:space="0" w:color="auto"/>
        <w:left w:val="none" w:sz="0" w:space="0" w:color="auto"/>
        <w:bottom w:val="none" w:sz="0" w:space="0" w:color="auto"/>
        <w:right w:val="none" w:sz="0" w:space="0" w:color="auto"/>
      </w:divBdr>
      <w:divsChild>
        <w:div w:id="1020745129">
          <w:marLeft w:val="0"/>
          <w:marRight w:val="0"/>
          <w:marTop w:val="0"/>
          <w:marBottom w:val="0"/>
          <w:divBdr>
            <w:top w:val="none" w:sz="0" w:space="0" w:color="auto"/>
            <w:left w:val="none" w:sz="0" w:space="0" w:color="auto"/>
            <w:bottom w:val="none" w:sz="0" w:space="0" w:color="auto"/>
            <w:right w:val="none" w:sz="0" w:space="0" w:color="auto"/>
          </w:divBdr>
          <w:divsChild>
            <w:div w:id="172033216">
              <w:marLeft w:val="0"/>
              <w:marRight w:val="0"/>
              <w:marTop w:val="0"/>
              <w:marBottom w:val="0"/>
              <w:divBdr>
                <w:top w:val="none" w:sz="0" w:space="0" w:color="auto"/>
                <w:left w:val="none" w:sz="0" w:space="0" w:color="auto"/>
                <w:bottom w:val="none" w:sz="0" w:space="0" w:color="auto"/>
                <w:right w:val="none" w:sz="0" w:space="0" w:color="auto"/>
              </w:divBdr>
              <w:divsChild>
                <w:div w:id="1063019400">
                  <w:marLeft w:val="0"/>
                  <w:marRight w:val="0"/>
                  <w:marTop w:val="0"/>
                  <w:marBottom w:val="0"/>
                  <w:divBdr>
                    <w:top w:val="none" w:sz="0" w:space="0" w:color="auto"/>
                    <w:left w:val="none" w:sz="0" w:space="0" w:color="auto"/>
                    <w:bottom w:val="none" w:sz="0" w:space="0" w:color="auto"/>
                    <w:right w:val="none" w:sz="0" w:space="0" w:color="auto"/>
                  </w:divBdr>
                  <w:divsChild>
                    <w:div w:id="1225070011">
                      <w:marLeft w:val="0"/>
                      <w:marRight w:val="0"/>
                      <w:marTop w:val="0"/>
                      <w:marBottom w:val="0"/>
                      <w:divBdr>
                        <w:top w:val="none" w:sz="0" w:space="0" w:color="auto"/>
                        <w:left w:val="none" w:sz="0" w:space="0" w:color="auto"/>
                        <w:bottom w:val="none" w:sz="0" w:space="0" w:color="auto"/>
                        <w:right w:val="none" w:sz="0" w:space="0" w:color="auto"/>
                      </w:divBdr>
                      <w:divsChild>
                        <w:div w:id="1167095144">
                          <w:marLeft w:val="0"/>
                          <w:marRight w:val="0"/>
                          <w:marTop w:val="45"/>
                          <w:marBottom w:val="0"/>
                          <w:divBdr>
                            <w:top w:val="none" w:sz="0" w:space="0" w:color="auto"/>
                            <w:left w:val="none" w:sz="0" w:space="0" w:color="auto"/>
                            <w:bottom w:val="none" w:sz="0" w:space="0" w:color="auto"/>
                            <w:right w:val="none" w:sz="0" w:space="0" w:color="auto"/>
                          </w:divBdr>
                          <w:divsChild>
                            <w:div w:id="799808679">
                              <w:marLeft w:val="0"/>
                              <w:marRight w:val="0"/>
                              <w:marTop w:val="0"/>
                              <w:marBottom w:val="0"/>
                              <w:divBdr>
                                <w:top w:val="none" w:sz="0" w:space="0" w:color="auto"/>
                                <w:left w:val="none" w:sz="0" w:space="0" w:color="auto"/>
                                <w:bottom w:val="none" w:sz="0" w:space="0" w:color="auto"/>
                                <w:right w:val="none" w:sz="0" w:space="0" w:color="auto"/>
                              </w:divBdr>
                              <w:divsChild>
                                <w:div w:id="156577693">
                                  <w:marLeft w:val="2070"/>
                                  <w:marRight w:val="3810"/>
                                  <w:marTop w:val="0"/>
                                  <w:marBottom w:val="0"/>
                                  <w:divBdr>
                                    <w:top w:val="none" w:sz="0" w:space="0" w:color="auto"/>
                                    <w:left w:val="none" w:sz="0" w:space="0" w:color="auto"/>
                                    <w:bottom w:val="none" w:sz="0" w:space="0" w:color="auto"/>
                                    <w:right w:val="none" w:sz="0" w:space="0" w:color="auto"/>
                                  </w:divBdr>
                                  <w:divsChild>
                                    <w:div w:id="1726946863">
                                      <w:marLeft w:val="0"/>
                                      <w:marRight w:val="0"/>
                                      <w:marTop w:val="0"/>
                                      <w:marBottom w:val="0"/>
                                      <w:divBdr>
                                        <w:top w:val="none" w:sz="0" w:space="0" w:color="auto"/>
                                        <w:left w:val="none" w:sz="0" w:space="0" w:color="auto"/>
                                        <w:bottom w:val="none" w:sz="0" w:space="0" w:color="auto"/>
                                        <w:right w:val="none" w:sz="0" w:space="0" w:color="auto"/>
                                      </w:divBdr>
                                      <w:divsChild>
                                        <w:div w:id="122625836">
                                          <w:marLeft w:val="0"/>
                                          <w:marRight w:val="0"/>
                                          <w:marTop w:val="0"/>
                                          <w:marBottom w:val="0"/>
                                          <w:divBdr>
                                            <w:top w:val="none" w:sz="0" w:space="0" w:color="auto"/>
                                            <w:left w:val="none" w:sz="0" w:space="0" w:color="auto"/>
                                            <w:bottom w:val="none" w:sz="0" w:space="0" w:color="auto"/>
                                            <w:right w:val="none" w:sz="0" w:space="0" w:color="auto"/>
                                          </w:divBdr>
                                          <w:divsChild>
                                            <w:div w:id="908925433">
                                              <w:marLeft w:val="0"/>
                                              <w:marRight w:val="0"/>
                                              <w:marTop w:val="0"/>
                                              <w:marBottom w:val="0"/>
                                              <w:divBdr>
                                                <w:top w:val="none" w:sz="0" w:space="0" w:color="auto"/>
                                                <w:left w:val="none" w:sz="0" w:space="0" w:color="auto"/>
                                                <w:bottom w:val="none" w:sz="0" w:space="0" w:color="auto"/>
                                                <w:right w:val="none" w:sz="0" w:space="0" w:color="auto"/>
                                              </w:divBdr>
                                              <w:divsChild>
                                                <w:div w:id="881408582">
                                                  <w:marLeft w:val="0"/>
                                                  <w:marRight w:val="0"/>
                                                  <w:marTop w:val="0"/>
                                                  <w:marBottom w:val="0"/>
                                                  <w:divBdr>
                                                    <w:top w:val="none" w:sz="0" w:space="0" w:color="auto"/>
                                                    <w:left w:val="none" w:sz="0" w:space="0" w:color="auto"/>
                                                    <w:bottom w:val="none" w:sz="0" w:space="0" w:color="auto"/>
                                                    <w:right w:val="none" w:sz="0" w:space="0" w:color="auto"/>
                                                  </w:divBdr>
                                                  <w:divsChild>
                                                    <w:div w:id="763502535">
                                                      <w:marLeft w:val="0"/>
                                                      <w:marRight w:val="0"/>
                                                      <w:marTop w:val="0"/>
                                                      <w:marBottom w:val="0"/>
                                                      <w:divBdr>
                                                        <w:top w:val="none" w:sz="0" w:space="0" w:color="auto"/>
                                                        <w:left w:val="none" w:sz="0" w:space="0" w:color="auto"/>
                                                        <w:bottom w:val="none" w:sz="0" w:space="0" w:color="auto"/>
                                                        <w:right w:val="none" w:sz="0" w:space="0" w:color="auto"/>
                                                      </w:divBdr>
                                                      <w:divsChild>
                                                        <w:div w:id="1840079927">
                                                          <w:marLeft w:val="0"/>
                                                          <w:marRight w:val="0"/>
                                                          <w:marTop w:val="0"/>
                                                          <w:marBottom w:val="0"/>
                                                          <w:divBdr>
                                                            <w:top w:val="none" w:sz="0" w:space="0" w:color="auto"/>
                                                            <w:left w:val="none" w:sz="0" w:space="0" w:color="auto"/>
                                                            <w:bottom w:val="none" w:sz="0" w:space="0" w:color="auto"/>
                                                            <w:right w:val="none" w:sz="0" w:space="0" w:color="auto"/>
                                                          </w:divBdr>
                                                          <w:divsChild>
                                                            <w:div w:id="319774583">
                                                              <w:marLeft w:val="0"/>
                                                              <w:marRight w:val="0"/>
                                                              <w:marTop w:val="0"/>
                                                              <w:marBottom w:val="0"/>
                                                              <w:divBdr>
                                                                <w:top w:val="none" w:sz="0" w:space="0" w:color="auto"/>
                                                                <w:left w:val="none" w:sz="0" w:space="0" w:color="auto"/>
                                                                <w:bottom w:val="none" w:sz="0" w:space="0" w:color="auto"/>
                                                                <w:right w:val="none" w:sz="0" w:space="0" w:color="auto"/>
                                                              </w:divBdr>
                                                              <w:divsChild>
                                                                <w:div w:id="48058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571423767">
      <w:bodyDiv w:val="1"/>
      <w:marLeft w:val="0"/>
      <w:marRight w:val="0"/>
      <w:marTop w:val="0"/>
      <w:marBottom w:val="0"/>
      <w:divBdr>
        <w:top w:val="none" w:sz="0" w:space="0" w:color="auto"/>
        <w:left w:val="none" w:sz="0" w:space="0" w:color="auto"/>
        <w:bottom w:val="none" w:sz="0" w:space="0" w:color="auto"/>
        <w:right w:val="none" w:sz="0" w:space="0" w:color="auto"/>
      </w:divBdr>
    </w:div>
    <w:div w:id="1607270831">
      <w:bodyDiv w:val="1"/>
      <w:marLeft w:val="0"/>
      <w:marRight w:val="0"/>
      <w:marTop w:val="0"/>
      <w:marBottom w:val="0"/>
      <w:divBdr>
        <w:top w:val="none" w:sz="0" w:space="0" w:color="auto"/>
        <w:left w:val="none" w:sz="0" w:space="0" w:color="auto"/>
        <w:bottom w:val="none" w:sz="0" w:space="0" w:color="auto"/>
        <w:right w:val="none" w:sz="0" w:space="0" w:color="auto"/>
      </w:divBdr>
      <w:divsChild>
        <w:div w:id="292911719">
          <w:marLeft w:val="0"/>
          <w:marRight w:val="0"/>
          <w:marTop w:val="0"/>
          <w:marBottom w:val="0"/>
          <w:divBdr>
            <w:top w:val="none" w:sz="0" w:space="0" w:color="auto"/>
            <w:left w:val="none" w:sz="0" w:space="0" w:color="auto"/>
            <w:bottom w:val="none" w:sz="0" w:space="0" w:color="auto"/>
            <w:right w:val="none" w:sz="0" w:space="0" w:color="auto"/>
          </w:divBdr>
          <w:divsChild>
            <w:div w:id="1575822866">
              <w:marLeft w:val="0"/>
              <w:marRight w:val="0"/>
              <w:marTop w:val="0"/>
              <w:marBottom w:val="0"/>
              <w:divBdr>
                <w:top w:val="none" w:sz="0" w:space="0" w:color="auto"/>
                <w:left w:val="none" w:sz="0" w:space="0" w:color="auto"/>
                <w:bottom w:val="none" w:sz="0" w:space="0" w:color="auto"/>
                <w:right w:val="none" w:sz="0" w:space="0" w:color="auto"/>
              </w:divBdr>
              <w:divsChild>
                <w:div w:id="1080371308">
                  <w:marLeft w:val="0"/>
                  <w:marRight w:val="0"/>
                  <w:marTop w:val="0"/>
                  <w:marBottom w:val="0"/>
                  <w:divBdr>
                    <w:top w:val="none" w:sz="0" w:space="0" w:color="auto"/>
                    <w:left w:val="none" w:sz="0" w:space="0" w:color="auto"/>
                    <w:bottom w:val="none" w:sz="0" w:space="0" w:color="auto"/>
                    <w:right w:val="none" w:sz="0" w:space="0" w:color="auto"/>
                  </w:divBdr>
                  <w:divsChild>
                    <w:div w:id="86198752">
                      <w:marLeft w:val="0"/>
                      <w:marRight w:val="0"/>
                      <w:marTop w:val="0"/>
                      <w:marBottom w:val="0"/>
                      <w:divBdr>
                        <w:top w:val="single" w:sz="6" w:space="0" w:color="E4E4E6"/>
                        <w:left w:val="none" w:sz="0" w:space="0" w:color="auto"/>
                        <w:bottom w:val="none" w:sz="0" w:space="0" w:color="auto"/>
                        <w:right w:val="none" w:sz="0" w:space="0" w:color="auto"/>
                      </w:divBdr>
                      <w:divsChild>
                        <w:div w:id="1395620866">
                          <w:marLeft w:val="0"/>
                          <w:marRight w:val="0"/>
                          <w:marTop w:val="0"/>
                          <w:marBottom w:val="0"/>
                          <w:divBdr>
                            <w:top w:val="single" w:sz="6" w:space="0" w:color="E4E4E6"/>
                            <w:left w:val="none" w:sz="0" w:space="0" w:color="auto"/>
                            <w:bottom w:val="none" w:sz="0" w:space="0" w:color="auto"/>
                            <w:right w:val="none" w:sz="0" w:space="0" w:color="auto"/>
                          </w:divBdr>
                          <w:divsChild>
                            <w:div w:id="2016229162">
                              <w:marLeft w:val="0"/>
                              <w:marRight w:val="1500"/>
                              <w:marTop w:val="100"/>
                              <w:marBottom w:val="100"/>
                              <w:divBdr>
                                <w:top w:val="none" w:sz="0" w:space="0" w:color="auto"/>
                                <w:left w:val="none" w:sz="0" w:space="0" w:color="auto"/>
                                <w:bottom w:val="none" w:sz="0" w:space="0" w:color="auto"/>
                                <w:right w:val="none" w:sz="0" w:space="0" w:color="auto"/>
                              </w:divBdr>
                              <w:divsChild>
                                <w:div w:id="1343049343">
                                  <w:marLeft w:val="0"/>
                                  <w:marRight w:val="0"/>
                                  <w:marTop w:val="300"/>
                                  <w:marBottom w:val="450"/>
                                  <w:divBdr>
                                    <w:top w:val="none" w:sz="0" w:space="0" w:color="auto"/>
                                    <w:left w:val="none" w:sz="0" w:space="0" w:color="auto"/>
                                    <w:bottom w:val="none" w:sz="0" w:space="0" w:color="auto"/>
                                    <w:right w:val="none" w:sz="0" w:space="0" w:color="auto"/>
                                  </w:divBdr>
                                  <w:divsChild>
                                    <w:div w:id="818571553">
                                      <w:marLeft w:val="0"/>
                                      <w:marRight w:val="0"/>
                                      <w:marTop w:val="0"/>
                                      <w:marBottom w:val="0"/>
                                      <w:divBdr>
                                        <w:top w:val="none" w:sz="0" w:space="0" w:color="auto"/>
                                        <w:left w:val="none" w:sz="0" w:space="0" w:color="auto"/>
                                        <w:bottom w:val="none" w:sz="0" w:space="0" w:color="auto"/>
                                        <w:right w:val="none" w:sz="0" w:space="0" w:color="auto"/>
                                      </w:divBdr>
                                      <w:divsChild>
                                        <w:div w:id="1115175968">
                                          <w:marLeft w:val="0"/>
                                          <w:marRight w:val="0"/>
                                          <w:marTop w:val="0"/>
                                          <w:marBottom w:val="0"/>
                                          <w:divBdr>
                                            <w:top w:val="none" w:sz="0" w:space="0" w:color="auto"/>
                                            <w:left w:val="none" w:sz="0" w:space="0" w:color="auto"/>
                                            <w:bottom w:val="none" w:sz="0" w:space="0" w:color="auto"/>
                                            <w:right w:val="none" w:sz="0" w:space="0" w:color="auto"/>
                                          </w:divBdr>
                                          <w:divsChild>
                                            <w:div w:id="1509129043">
                                              <w:marLeft w:val="0"/>
                                              <w:marRight w:val="0"/>
                                              <w:marTop w:val="0"/>
                                              <w:marBottom w:val="0"/>
                                              <w:divBdr>
                                                <w:top w:val="none" w:sz="0" w:space="0" w:color="auto"/>
                                                <w:left w:val="none" w:sz="0" w:space="0" w:color="auto"/>
                                                <w:bottom w:val="none" w:sz="0" w:space="0" w:color="auto"/>
                                                <w:right w:val="none" w:sz="0" w:space="0" w:color="auto"/>
                                              </w:divBdr>
                                              <w:divsChild>
                                                <w:div w:id="192703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65695577">
      <w:bodyDiv w:val="1"/>
      <w:marLeft w:val="0"/>
      <w:marRight w:val="0"/>
      <w:marTop w:val="0"/>
      <w:marBottom w:val="0"/>
      <w:divBdr>
        <w:top w:val="none" w:sz="0" w:space="0" w:color="auto"/>
        <w:left w:val="none" w:sz="0" w:space="0" w:color="auto"/>
        <w:bottom w:val="none" w:sz="0" w:space="0" w:color="auto"/>
        <w:right w:val="none" w:sz="0" w:space="0" w:color="auto"/>
      </w:divBdr>
      <w:divsChild>
        <w:div w:id="1272929736">
          <w:marLeft w:val="0"/>
          <w:marRight w:val="0"/>
          <w:marTop w:val="0"/>
          <w:marBottom w:val="0"/>
          <w:divBdr>
            <w:top w:val="none" w:sz="0" w:space="0" w:color="auto"/>
            <w:left w:val="none" w:sz="0" w:space="0" w:color="auto"/>
            <w:bottom w:val="none" w:sz="0" w:space="0" w:color="auto"/>
            <w:right w:val="none" w:sz="0" w:space="0" w:color="auto"/>
          </w:divBdr>
          <w:divsChild>
            <w:div w:id="1189291186">
              <w:marLeft w:val="0"/>
              <w:marRight w:val="0"/>
              <w:marTop w:val="0"/>
              <w:marBottom w:val="0"/>
              <w:divBdr>
                <w:top w:val="none" w:sz="0" w:space="0" w:color="auto"/>
                <w:left w:val="none" w:sz="0" w:space="0" w:color="auto"/>
                <w:bottom w:val="none" w:sz="0" w:space="0" w:color="auto"/>
                <w:right w:val="none" w:sz="0" w:space="0" w:color="auto"/>
              </w:divBdr>
              <w:divsChild>
                <w:div w:id="477111230">
                  <w:marLeft w:val="0"/>
                  <w:marRight w:val="0"/>
                  <w:marTop w:val="0"/>
                  <w:marBottom w:val="0"/>
                  <w:divBdr>
                    <w:top w:val="none" w:sz="0" w:space="0" w:color="auto"/>
                    <w:left w:val="none" w:sz="0" w:space="0" w:color="auto"/>
                    <w:bottom w:val="none" w:sz="0" w:space="0" w:color="auto"/>
                    <w:right w:val="none" w:sz="0" w:space="0" w:color="auto"/>
                  </w:divBdr>
                  <w:divsChild>
                    <w:div w:id="1960381331">
                      <w:marLeft w:val="0"/>
                      <w:marRight w:val="0"/>
                      <w:marTop w:val="0"/>
                      <w:marBottom w:val="0"/>
                      <w:divBdr>
                        <w:top w:val="none" w:sz="0" w:space="0" w:color="auto"/>
                        <w:left w:val="none" w:sz="0" w:space="0" w:color="auto"/>
                        <w:bottom w:val="none" w:sz="0" w:space="0" w:color="auto"/>
                        <w:right w:val="none" w:sz="0" w:space="0" w:color="auto"/>
                      </w:divBdr>
                      <w:divsChild>
                        <w:div w:id="996693501">
                          <w:marLeft w:val="0"/>
                          <w:marRight w:val="0"/>
                          <w:marTop w:val="45"/>
                          <w:marBottom w:val="0"/>
                          <w:divBdr>
                            <w:top w:val="none" w:sz="0" w:space="0" w:color="auto"/>
                            <w:left w:val="none" w:sz="0" w:space="0" w:color="auto"/>
                            <w:bottom w:val="none" w:sz="0" w:space="0" w:color="auto"/>
                            <w:right w:val="none" w:sz="0" w:space="0" w:color="auto"/>
                          </w:divBdr>
                          <w:divsChild>
                            <w:div w:id="155339823">
                              <w:marLeft w:val="0"/>
                              <w:marRight w:val="0"/>
                              <w:marTop w:val="0"/>
                              <w:marBottom w:val="0"/>
                              <w:divBdr>
                                <w:top w:val="none" w:sz="0" w:space="0" w:color="auto"/>
                                <w:left w:val="none" w:sz="0" w:space="0" w:color="auto"/>
                                <w:bottom w:val="none" w:sz="0" w:space="0" w:color="auto"/>
                                <w:right w:val="none" w:sz="0" w:space="0" w:color="auto"/>
                              </w:divBdr>
                              <w:divsChild>
                                <w:div w:id="1420564558">
                                  <w:marLeft w:val="2070"/>
                                  <w:marRight w:val="3810"/>
                                  <w:marTop w:val="0"/>
                                  <w:marBottom w:val="0"/>
                                  <w:divBdr>
                                    <w:top w:val="none" w:sz="0" w:space="0" w:color="auto"/>
                                    <w:left w:val="none" w:sz="0" w:space="0" w:color="auto"/>
                                    <w:bottom w:val="none" w:sz="0" w:space="0" w:color="auto"/>
                                    <w:right w:val="none" w:sz="0" w:space="0" w:color="auto"/>
                                  </w:divBdr>
                                  <w:divsChild>
                                    <w:div w:id="1485657833">
                                      <w:marLeft w:val="0"/>
                                      <w:marRight w:val="0"/>
                                      <w:marTop w:val="0"/>
                                      <w:marBottom w:val="0"/>
                                      <w:divBdr>
                                        <w:top w:val="none" w:sz="0" w:space="0" w:color="auto"/>
                                        <w:left w:val="none" w:sz="0" w:space="0" w:color="auto"/>
                                        <w:bottom w:val="none" w:sz="0" w:space="0" w:color="auto"/>
                                        <w:right w:val="none" w:sz="0" w:space="0" w:color="auto"/>
                                      </w:divBdr>
                                      <w:divsChild>
                                        <w:div w:id="1050299560">
                                          <w:marLeft w:val="0"/>
                                          <w:marRight w:val="0"/>
                                          <w:marTop w:val="0"/>
                                          <w:marBottom w:val="0"/>
                                          <w:divBdr>
                                            <w:top w:val="none" w:sz="0" w:space="0" w:color="auto"/>
                                            <w:left w:val="none" w:sz="0" w:space="0" w:color="auto"/>
                                            <w:bottom w:val="none" w:sz="0" w:space="0" w:color="auto"/>
                                            <w:right w:val="none" w:sz="0" w:space="0" w:color="auto"/>
                                          </w:divBdr>
                                          <w:divsChild>
                                            <w:div w:id="164976417">
                                              <w:marLeft w:val="0"/>
                                              <w:marRight w:val="0"/>
                                              <w:marTop w:val="0"/>
                                              <w:marBottom w:val="0"/>
                                              <w:divBdr>
                                                <w:top w:val="none" w:sz="0" w:space="0" w:color="auto"/>
                                                <w:left w:val="none" w:sz="0" w:space="0" w:color="auto"/>
                                                <w:bottom w:val="none" w:sz="0" w:space="0" w:color="auto"/>
                                                <w:right w:val="none" w:sz="0" w:space="0" w:color="auto"/>
                                              </w:divBdr>
                                              <w:divsChild>
                                                <w:div w:id="655305961">
                                                  <w:marLeft w:val="0"/>
                                                  <w:marRight w:val="0"/>
                                                  <w:marTop w:val="0"/>
                                                  <w:marBottom w:val="0"/>
                                                  <w:divBdr>
                                                    <w:top w:val="none" w:sz="0" w:space="0" w:color="auto"/>
                                                    <w:left w:val="none" w:sz="0" w:space="0" w:color="auto"/>
                                                    <w:bottom w:val="none" w:sz="0" w:space="0" w:color="auto"/>
                                                    <w:right w:val="none" w:sz="0" w:space="0" w:color="auto"/>
                                                  </w:divBdr>
                                                  <w:divsChild>
                                                    <w:div w:id="2022663469">
                                                      <w:marLeft w:val="0"/>
                                                      <w:marRight w:val="0"/>
                                                      <w:marTop w:val="0"/>
                                                      <w:marBottom w:val="0"/>
                                                      <w:divBdr>
                                                        <w:top w:val="none" w:sz="0" w:space="0" w:color="auto"/>
                                                        <w:left w:val="none" w:sz="0" w:space="0" w:color="auto"/>
                                                        <w:bottom w:val="none" w:sz="0" w:space="0" w:color="auto"/>
                                                        <w:right w:val="none" w:sz="0" w:space="0" w:color="auto"/>
                                                      </w:divBdr>
                                                      <w:divsChild>
                                                        <w:div w:id="1549344276">
                                                          <w:marLeft w:val="0"/>
                                                          <w:marRight w:val="0"/>
                                                          <w:marTop w:val="0"/>
                                                          <w:marBottom w:val="0"/>
                                                          <w:divBdr>
                                                            <w:top w:val="none" w:sz="0" w:space="0" w:color="auto"/>
                                                            <w:left w:val="none" w:sz="0" w:space="0" w:color="auto"/>
                                                            <w:bottom w:val="none" w:sz="0" w:space="0" w:color="auto"/>
                                                            <w:right w:val="none" w:sz="0" w:space="0" w:color="auto"/>
                                                          </w:divBdr>
                                                          <w:divsChild>
                                                            <w:div w:id="418798938">
                                                              <w:marLeft w:val="0"/>
                                                              <w:marRight w:val="0"/>
                                                              <w:marTop w:val="0"/>
                                                              <w:marBottom w:val="0"/>
                                                              <w:divBdr>
                                                                <w:top w:val="none" w:sz="0" w:space="0" w:color="auto"/>
                                                                <w:left w:val="none" w:sz="0" w:space="0" w:color="auto"/>
                                                                <w:bottom w:val="none" w:sz="0" w:space="0" w:color="auto"/>
                                                                <w:right w:val="none" w:sz="0" w:space="0" w:color="auto"/>
                                                              </w:divBdr>
                                                              <w:divsChild>
                                                                <w:div w:id="1383795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028871814">
      <w:bodyDiv w:val="1"/>
      <w:marLeft w:val="0"/>
      <w:marRight w:val="0"/>
      <w:marTop w:val="0"/>
      <w:marBottom w:val="0"/>
      <w:divBdr>
        <w:top w:val="none" w:sz="0" w:space="0" w:color="auto"/>
        <w:left w:val="none" w:sz="0" w:space="0" w:color="auto"/>
        <w:bottom w:val="none" w:sz="0" w:space="0" w:color="auto"/>
        <w:right w:val="none" w:sz="0" w:space="0" w:color="auto"/>
      </w:divBdr>
    </w:div>
    <w:div w:id="2127112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ovisnosti@miz.h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mdomsp.gov.hr/UserDocsImages/Vijesti2019/POPIS%20ORGANIZATORA%20VOLONTIRANJA%20U%202018.%20GODINI.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gencija@azoo.hr" TargetMode="External"/><Relationship Id="rId5" Type="http://schemas.openxmlformats.org/officeDocument/2006/relationships/webSettings" Target="webSettings.xml"/><Relationship Id="rId15" Type="http://schemas.openxmlformats.org/officeDocument/2006/relationships/footer" Target="footer1.xml"/><Relationship Id="rId23" Type="http://schemas.microsoft.com/office/2016/09/relationships/commentsIds" Target="commentsIds.xml"/><Relationship Id="rId10" Type="http://schemas.openxmlformats.org/officeDocument/2006/relationships/hyperlink" Target="http://www.emcdda.europa.eu/topics/prevention"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www.zdravstvo.gov.hr" TargetMode="External"/><Relationship Id="rId22" Type="http://schemas.microsoft.com/office/2018/08/relationships/commentsExtensible" Target="commentsExtensible.xml"/></Relationships>
</file>

<file path=word/_rels/footnotes.xml.rels><?xml version="1.0" encoding="UTF-8" standalone="yes"?>
<Relationships xmlns="http://schemas.openxmlformats.org/package/2006/relationships"><Relationship Id="rId8" Type="http://schemas.openxmlformats.org/officeDocument/2006/relationships/hyperlink" Target="https://www.zakon.hr/cms.htm?id=40883" TargetMode="External"/><Relationship Id="rId3" Type="http://schemas.openxmlformats.org/officeDocument/2006/relationships/hyperlink" Target="https://drogeiovisnosti.gov.hr/UserDocsImages/uredarhiva/2013/10/brzi_vodic.pdf" TargetMode="External"/><Relationship Id="rId7" Type="http://schemas.openxmlformats.org/officeDocument/2006/relationships/hyperlink" Target="https://www.zakon.hr/cms.htm?id=35861" TargetMode="External"/><Relationship Id="rId2" Type="http://schemas.openxmlformats.org/officeDocument/2006/relationships/hyperlink" Target="http://prevention-standards.eu/manual/" TargetMode="External"/><Relationship Id="rId1" Type="http://schemas.openxmlformats.org/officeDocument/2006/relationships/hyperlink" Target="http://www.iom.edu/" TargetMode="External"/><Relationship Id="rId6" Type="http://schemas.openxmlformats.org/officeDocument/2006/relationships/hyperlink" Target="https://www.zakon.hr/cms.htm?id=935" TargetMode="External"/><Relationship Id="rId5" Type="http://schemas.openxmlformats.org/officeDocument/2006/relationships/hyperlink" Target="https://www.zakon.hr/cms.htm?id=530" TargetMode="External"/><Relationship Id="rId4" Type="http://schemas.openxmlformats.org/officeDocument/2006/relationships/hyperlink" Target="https://www.zakon.hr/cms.htm?id=52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C6CD61C-C1A4-40F4-9E4D-AC442DACE4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15317</Words>
  <Characters>87312</Characters>
  <Application>Microsoft Office Word</Application>
  <DocSecurity>0</DocSecurity>
  <Lines>727</Lines>
  <Paragraphs>20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Zaklada Slagalica</Company>
  <LinksUpToDate>false</LinksUpToDate>
  <CharactersWithSpaces>102425</CharactersWithSpaces>
  <SharedDoc>false</SharedDoc>
  <HLinks>
    <vt:vector size="246" baseType="variant">
      <vt:variant>
        <vt:i4>1572941</vt:i4>
      </vt:variant>
      <vt:variant>
        <vt:i4>174</vt:i4>
      </vt:variant>
      <vt:variant>
        <vt:i4>0</vt:i4>
      </vt:variant>
      <vt:variant>
        <vt:i4>5</vt:i4>
      </vt:variant>
      <vt:variant>
        <vt:lpwstr>http://www.zdravstvo.gov.hr/</vt:lpwstr>
      </vt:variant>
      <vt:variant>
        <vt:lpwstr/>
      </vt:variant>
      <vt:variant>
        <vt:i4>7274579</vt:i4>
      </vt:variant>
      <vt:variant>
        <vt:i4>171</vt:i4>
      </vt:variant>
      <vt:variant>
        <vt:i4>0</vt:i4>
      </vt:variant>
      <vt:variant>
        <vt:i4>5</vt:i4>
      </vt:variant>
      <vt:variant>
        <vt:lpwstr>mailto:ovisnosti@miz.hr</vt:lpwstr>
      </vt:variant>
      <vt:variant>
        <vt:lpwstr/>
      </vt:variant>
      <vt:variant>
        <vt:i4>6946879</vt:i4>
      </vt:variant>
      <vt:variant>
        <vt:i4>168</vt:i4>
      </vt:variant>
      <vt:variant>
        <vt:i4>0</vt:i4>
      </vt:variant>
      <vt:variant>
        <vt:i4>5</vt:i4>
      </vt:variant>
      <vt:variant>
        <vt:lpwstr>https://mdomsp.gov.hr/UserDocsImages/Vijesti2019/POPIS ORGANIZATORA VOLONTIRANJA U 2018. GODINI.pdf</vt:lpwstr>
      </vt:variant>
      <vt:variant>
        <vt:lpwstr/>
      </vt:variant>
      <vt:variant>
        <vt:i4>5374059</vt:i4>
      </vt:variant>
      <vt:variant>
        <vt:i4>165</vt:i4>
      </vt:variant>
      <vt:variant>
        <vt:i4>0</vt:i4>
      </vt:variant>
      <vt:variant>
        <vt:i4>5</vt:i4>
      </vt:variant>
      <vt:variant>
        <vt:lpwstr>mailto:agencija@azoo.hr</vt:lpwstr>
      </vt:variant>
      <vt:variant>
        <vt:lpwstr/>
      </vt:variant>
      <vt:variant>
        <vt:i4>4718671</vt:i4>
      </vt:variant>
      <vt:variant>
        <vt:i4>162</vt:i4>
      </vt:variant>
      <vt:variant>
        <vt:i4>0</vt:i4>
      </vt:variant>
      <vt:variant>
        <vt:i4>5</vt:i4>
      </vt:variant>
      <vt:variant>
        <vt:lpwstr>http://www.emcdda.europa.eu/topics/prevention</vt:lpwstr>
      </vt:variant>
      <vt:variant>
        <vt:lpwstr/>
      </vt:variant>
      <vt:variant>
        <vt:i4>6225942</vt:i4>
      </vt:variant>
      <vt:variant>
        <vt:i4>159</vt:i4>
      </vt:variant>
      <vt:variant>
        <vt:i4>0</vt:i4>
      </vt:variant>
      <vt:variant>
        <vt:i4>5</vt:i4>
      </vt:variant>
      <vt:variant>
        <vt:lpwstr>https://www.hzjz.hr/tag/ovisnost/</vt:lpwstr>
      </vt:variant>
      <vt:variant>
        <vt:lpwstr/>
      </vt:variant>
      <vt:variant>
        <vt:i4>2031678</vt:i4>
      </vt:variant>
      <vt:variant>
        <vt:i4>156</vt:i4>
      </vt:variant>
      <vt:variant>
        <vt:i4>0</vt:i4>
      </vt:variant>
      <vt:variant>
        <vt:i4>5</vt:i4>
      </vt:variant>
      <vt:variant>
        <vt:lpwstr/>
      </vt:variant>
      <vt:variant>
        <vt:lpwstr>_Toc455569910</vt:lpwstr>
      </vt:variant>
      <vt:variant>
        <vt:i4>1441845</vt:i4>
      </vt:variant>
      <vt:variant>
        <vt:i4>149</vt:i4>
      </vt:variant>
      <vt:variant>
        <vt:i4>0</vt:i4>
      </vt:variant>
      <vt:variant>
        <vt:i4>5</vt:i4>
      </vt:variant>
      <vt:variant>
        <vt:lpwstr/>
      </vt:variant>
      <vt:variant>
        <vt:lpwstr>_Toc69282737</vt:lpwstr>
      </vt:variant>
      <vt:variant>
        <vt:i4>1507381</vt:i4>
      </vt:variant>
      <vt:variant>
        <vt:i4>143</vt:i4>
      </vt:variant>
      <vt:variant>
        <vt:i4>0</vt:i4>
      </vt:variant>
      <vt:variant>
        <vt:i4>5</vt:i4>
      </vt:variant>
      <vt:variant>
        <vt:lpwstr/>
      </vt:variant>
      <vt:variant>
        <vt:lpwstr>_Toc69282736</vt:lpwstr>
      </vt:variant>
      <vt:variant>
        <vt:i4>1310773</vt:i4>
      </vt:variant>
      <vt:variant>
        <vt:i4>137</vt:i4>
      </vt:variant>
      <vt:variant>
        <vt:i4>0</vt:i4>
      </vt:variant>
      <vt:variant>
        <vt:i4>5</vt:i4>
      </vt:variant>
      <vt:variant>
        <vt:lpwstr/>
      </vt:variant>
      <vt:variant>
        <vt:lpwstr>_Toc69282735</vt:lpwstr>
      </vt:variant>
      <vt:variant>
        <vt:i4>1376309</vt:i4>
      </vt:variant>
      <vt:variant>
        <vt:i4>131</vt:i4>
      </vt:variant>
      <vt:variant>
        <vt:i4>0</vt:i4>
      </vt:variant>
      <vt:variant>
        <vt:i4>5</vt:i4>
      </vt:variant>
      <vt:variant>
        <vt:lpwstr/>
      </vt:variant>
      <vt:variant>
        <vt:lpwstr>_Toc69282734</vt:lpwstr>
      </vt:variant>
      <vt:variant>
        <vt:i4>1179701</vt:i4>
      </vt:variant>
      <vt:variant>
        <vt:i4>125</vt:i4>
      </vt:variant>
      <vt:variant>
        <vt:i4>0</vt:i4>
      </vt:variant>
      <vt:variant>
        <vt:i4>5</vt:i4>
      </vt:variant>
      <vt:variant>
        <vt:lpwstr/>
      </vt:variant>
      <vt:variant>
        <vt:lpwstr>_Toc69282733</vt:lpwstr>
      </vt:variant>
      <vt:variant>
        <vt:i4>1245237</vt:i4>
      </vt:variant>
      <vt:variant>
        <vt:i4>119</vt:i4>
      </vt:variant>
      <vt:variant>
        <vt:i4>0</vt:i4>
      </vt:variant>
      <vt:variant>
        <vt:i4>5</vt:i4>
      </vt:variant>
      <vt:variant>
        <vt:lpwstr/>
      </vt:variant>
      <vt:variant>
        <vt:lpwstr>_Toc69282732</vt:lpwstr>
      </vt:variant>
      <vt:variant>
        <vt:i4>1048629</vt:i4>
      </vt:variant>
      <vt:variant>
        <vt:i4>113</vt:i4>
      </vt:variant>
      <vt:variant>
        <vt:i4>0</vt:i4>
      </vt:variant>
      <vt:variant>
        <vt:i4>5</vt:i4>
      </vt:variant>
      <vt:variant>
        <vt:lpwstr/>
      </vt:variant>
      <vt:variant>
        <vt:lpwstr>_Toc69282731</vt:lpwstr>
      </vt:variant>
      <vt:variant>
        <vt:i4>1114165</vt:i4>
      </vt:variant>
      <vt:variant>
        <vt:i4>107</vt:i4>
      </vt:variant>
      <vt:variant>
        <vt:i4>0</vt:i4>
      </vt:variant>
      <vt:variant>
        <vt:i4>5</vt:i4>
      </vt:variant>
      <vt:variant>
        <vt:lpwstr/>
      </vt:variant>
      <vt:variant>
        <vt:lpwstr>_Toc69282730</vt:lpwstr>
      </vt:variant>
      <vt:variant>
        <vt:i4>1572916</vt:i4>
      </vt:variant>
      <vt:variant>
        <vt:i4>101</vt:i4>
      </vt:variant>
      <vt:variant>
        <vt:i4>0</vt:i4>
      </vt:variant>
      <vt:variant>
        <vt:i4>5</vt:i4>
      </vt:variant>
      <vt:variant>
        <vt:lpwstr/>
      </vt:variant>
      <vt:variant>
        <vt:lpwstr>_Toc69282729</vt:lpwstr>
      </vt:variant>
      <vt:variant>
        <vt:i4>1638452</vt:i4>
      </vt:variant>
      <vt:variant>
        <vt:i4>95</vt:i4>
      </vt:variant>
      <vt:variant>
        <vt:i4>0</vt:i4>
      </vt:variant>
      <vt:variant>
        <vt:i4>5</vt:i4>
      </vt:variant>
      <vt:variant>
        <vt:lpwstr/>
      </vt:variant>
      <vt:variant>
        <vt:lpwstr>_Toc69282728</vt:lpwstr>
      </vt:variant>
      <vt:variant>
        <vt:i4>1441844</vt:i4>
      </vt:variant>
      <vt:variant>
        <vt:i4>89</vt:i4>
      </vt:variant>
      <vt:variant>
        <vt:i4>0</vt:i4>
      </vt:variant>
      <vt:variant>
        <vt:i4>5</vt:i4>
      </vt:variant>
      <vt:variant>
        <vt:lpwstr/>
      </vt:variant>
      <vt:variant>
        <vt:lpwstr>_Toc69282727</vt:lpwstr>
      </vt:variant>
      <vt:variant>
        <vt:i4>1507380</vt:i4>
      </vt:variant>
      <vt:variant>
        <vt:i4>83</vt:i4>
      </vt:variant>
      <vt:variant>
        <vt:i4>0</vt:i4>
      </vt:variant>
      <vt:variant>
        <vt:i4>5</vt:i4>
      </vt:variant>
      <vt:variant>
        <vt:lpwstr/>
      </vt:variant>
      <vt:variant>
        <vt:lpwstr>_Toc69282726</vt:lpwstr>
      </vt:variant>
      <vt:variant>
        <vt:i4>1310772</vt:i4>
      </vt:variant>
      <vt:variant>
        <vt:i4>77</vt:i4>
      </vt:variant>
      <vt:variant>
        <vt:i4>0</vt:i4>
      </vt:variant>
      <vt:variant>
        <vt:i4>5</vt:i4>
      </vt:variant>
      <vt:variant>
        <vt:lpwstr/>
      </vt:variant>
      <vt:variant>
        <vt:lpwstr>_Toc69282725</vt:lpwstr>
      </vt:variant>
      <vt:variant>
        <vt:i4>1376308</vt:i4>
      </vt:variant>
      <vt:variant>
        <vt:i4>71</vt:i4>
      </vt:variant>
      <vt:variant>
        <vt:i4>0</vt:i4>
      </vt:variant>
      <vt:variant>
        <vt:i4>5</vt:i4>
      </vt:variant>
      <vt:variant>
        <vt:lpwstr/>
      </vt:variant>
      <vt:variant>
        <vt:lpwstr>_Toc69282724</vt:lpwstr>
      </vt:variant>
      <vt:variant>
        <vt:i4>1179700</vt:i4>
      </vt:variant>
      <vt:variant>
        <vt:i4>65</vt:i4>
      </vt:variant>
      <vt:variant>
        <vt:i4>0</vt:i4>
      </vt:variant>
      <vt:variant>
        <vt:i4>5</vt:i4>
      </vt:variant>
      <vt:variant>
        <vt:lpwstr/>
      </vt:variant>
      <vt:variant>
        <vt:lpwstr>_Toc69282723</vt:lpwstr>
      </vt:variant>
      <vt:variant>
        <vt:i4>1245236</vt:i4>
      </vt:variant>
      <vt:variant>
        <vt:i4>59</vt:i4>
      </vt:variant>
      <vt:variant>
        <vt:i4>0</vt:i4>
      </vt:variant>
      <vt:variant>
        <vt:i4>5</vt:i4>
      </vt:variant>
      <vt:variant>
        <vt:lpwstr/>
      </vt:variant>
      <vt:variant>
        <vt:lpwstr>_Toc69282722</vt:lpwstr>
      </vt:variant>
      <vt:variant>
        <vt:i4>1048628</vt:i4>
      </vt:variant>
      <vt:variant>
        <vt:i4>53</vt:i4>
      </vt:variant>
      <vt:variant>
        <vt:i4>0</vt:i4>
      </vt:variant>
      <vt:variant>
        <vt:i4>5</vt:i4>
      </vt:variant>
      <vt:variant>
        <vt:lpwstr/>
      </vt:variant>
      <vt:variant>
        <vt:lpwstr>_Toc69282721</vt:lpwstr>
      </vt:variant>
      <vt:variant>
        <vt:i4>1114164</vt:i4>
      </vt:variant>
      <vt:variant>
        <vt:i4>47</vt:i4>
      </vt:variant>
      <vt:variant>
        <vt:i4>0</vt:i4>
      </vt:variant>
      <vt:variant>
        <vt:i4>5</vt:i4>
      </vt:variant>
      <vt:variant>
        <vt:lpwstr/>
      </vt:variant>
      <vt:variant>
        <vt:lpwstr>_Toc69282720</vt:lpwstr>
      </vt:variant>
      <vt:variant>
        <vt:i4>1572919</vt:i4>
      </vt:variant>
      <vt:variant>
        <vt:i4>41</vt:i4>
      </vt:variant>
      <vt:variant>
        <vt:i4>0</vt:i4>
      </vt:variant>
      <vt:variant>
        <vt:i4>5</vt:i4>
      </vt:variant>
      <vt:variant>
        <vt:lpwstr/>
      </vt:variant>
      <vt:variant>
        <vt:lpwstr>_Toc69282719</vt:lpwstr>
      </vt:variant>
      <vt:variant>
        <vt:i4>1638455</vt:i4>
      </vt:variant>
      <vt:variant>
        <vt:i4>35</vt:i4>
      </vt:variant>
      <vt:variant>
        <vt:i4>0</vt:i4>
      </vt:variant>
      <vt:variant>
        <vt:i4>5</vt:i4>
      </vt:variant>
      <vt:variant>
        <vt:lpwstr/>
      </vt:variant>
      <vt:variant>
        <vt:lpwstr>_Toc69282718</vt:lpwstr>
      </vt:variant>
      <vt:variant>
        <vt:i4>1441847</vt:i4>
      </vt:variant>
      <vt:variant>
        <vt:i4>29</vt:i4>
      </vt:variant>
      <vt:variant>
        <vt:i4>0</vt:i4>
      </vt:variant>
      <vt:variant>
        <vt:i4>5</vt:i4>
      </vt:variant>
      <vt:variant>
        <vt:lpwstr/>
      </vt:variant>
      <vt:variant>
        <vt:lpwstr>_Toc69282717</vt:lpwstr>
      </vt:variant>
      <vt:variant>
        <vt:i4>1507383</vt:i4>
      </vt:variant>
      <vt:variant>
        <vt:i4>23</vt:i4>
      </vt:variant>
      <vt:variant>
        <vt:i4>0</vt:i4>
      </vt:variant>
      <vt:variant>
        <vt:i4>5</vt:i4>
      </vt:variant>
      <vt:variant>
        <vt:lpwstr/>
      </vt:variant>
      <vt:variant>
        <vt:lpwstr>_Toc69282716</vt:lpwstr>
      </vt:variant>
      <vt:variant>
        <vt:i4>1310775</vt:i4>
      </vt:variant>
      <vt:variant>
        <vt:i4>17</vt:i4>
      </vt:variant>
      <vt:variant>
        <vt:i4>0</vt:i4>
      </vt:variant>
      <vt:variant>
        <vt:i4>5</vt:i4>
      </vt:variant>
      <vt:variant>
        <vt:lpwstr/>
      </vt:variant>
      <vt:variant>
        <vt:lpwstr>_Toc69282715</vt:lpwstr>
      </vt:variant>
      <vt:variant>
        <vt:i4>1376311</vt:i4>
      </vt:variant>
      <vt:variant>
        <vt:i4>11</vt:i4>
      </vt:variant>
      <vt:variant>
        <vt:i4>0</vt:i4>
      </vt:variant>
      <vt:variant>
        <vt:i4>5</vt:i4>
      </vt:variant>
      <vt:variant>
        <vt:lpwstr/>
      </vt:variant>
      <vt:variant>
        <vt:lpwstr>_Toc69282714</vt:lpwstr>
      </vt:variant>
      <vt:variant>
        <vt:i4>1179703</vt:i4>
      </vt:variant>
      <vt:variant>
        <vt:i4>5</vt:i4>
      </vt:variant>
      <vt:variant>
        <vt:i4>0</vt:i4>
      </vt:variant>
      <vt:variant>
        <vt:i4>5</vt:i4>
      </vt:variant>
      <vt:variant>
        <vt:lpwstr/>
      </vt:variant>
      <vt:variant>
        <vt:lpwstr>_Toc69282713</vt:lpwstr>
      </vt:variant>
      <vt:variant>
        <vt:i4>5439512</vt:i4>
      </vt:variant>
      <vt:variant>
        <vt:i4>24</vt:i4>
      </vt:variant>
      <vt:variant>
        <vt:i4>0</vt:i4>
      </vt:variant>
      <vt:variant>
        <vt:i4>5</vt:i4>
      </vt:variant>
      <vt:variant>
        <vt:lpwstr>https://www.zakon.hr/cms.htm?id=40883</vt:lpwstr>
      </vt:variant>
      <vt:variant>
        <vt:lpwstr/>
      </vt:variant>
      <vt:variant>
        <vt:i4>5767199</vt:i4>
      </vt:variant>
      <vt:variant>
        <vt:i4>21</vt:i4>
      </vt:variant>
      <vt:variant>
        <vt:i4>0</vt:i4>
      </vt:variant>
      <vt:variant>
        <vt:i4>5</vt:i4>
      </vt:variant>
      <vt:variant>
        <vt:lpwstr>https://www.zakon.hr/cms.htm?id=35861</vt:lpwstr>
      </vt:variant>
      <vt:variant>
        <vt:lpwstr/>
      </vt:variant>
      <vt:variant>
        <vt:i4>6815789</vt:i4>
      </vt:variant>
      <vt:variant>
        <vt:i4>18</vt:i4>
      </vt:variant>
      <vt:variant>
        <vt:i4>0</vt:i4>
      </vt:variant>
      <vt:variant>
        <vt:i4>5</vt:i4>
      </vt:variant>
      <vt:variant>
        <vt:lpwstr>https://www.zakon.hr/cms.htm?id=935</vt:lpwstr>
      </vt:variant>
      <vt:variant>
        <vt:lpwstr/>
      </vt:variant>
      <vt:variant>
        <vt:i4>6815777</vt:i4>
      </vt:variant>
      <vt:variant>
        <vt:i4>15</vt:i4>
      </vt:variant>
      <vt:variant>
        <vt:i4>0</vt:i4>
      </vt:variant>
      <vt:variant>
        <vt:i4>5</vt:i4>
      </vt:variant>
      <vt:variant>
        <vt:lpwstr>https://www.zakon.hr/cms.htm?id=530</vt:lpwstr>
      </vt:variant>
      <vt:variant>
        <vt:lpwstr/>
      </vt:variant>
      <vt:variant>
        <vt:i4>6881313</vt:i4>
      </vt:variant>
      <vt:variant>
        <vt:i4>12</vt:i4>
      </vt:variant>
      <vt:variant>
        <vt:i4>0</vt:i4>
      </vt:variant>
      <vt:variant>
        <vt:i4>5</vt:i4>
      </vt:variant>
      <vt:variant>
        <vt:lpwstr>https://www.zakon.hr/cms.htm?id=529</vt:lpwstr>
      </vt:variant>
      <vt:variant>
        <vt:lpwstr/>
      </vt:variant>
      <vt:variant>
        <vt:i4>4194345</vt:i4>
      </vt:variant>
      <vt:variant>
        <vt:i4>9</vt:i4>
      </vt:variant>
      <vt:variant>
        <vt:i4>0</vt:i4>
      </vt:variant>
      <vt:variant>
        <vt:i4>5</vt:i4>
      </vt:variant>
      <vt:variant>
        <vt:lpwstr>https://drogeiovisnosti.gov.hr/UserDocsImages/uredarhiva/2013/10/brzi_vodic.pdf</vt:lpwstr>
      </vt:variant>
      <vt:variant>
        <vt:lpwstr/>
      </vt:variant>
      <vt:variant>
        <vt:i4>6553633</vt:i4>
      </vt:variant>
      <vt:variant>
        <vt:i4>6</vt:i4>
      </vt:variant>
      <vt:variant>
        <vt:i4>0</vt:i4>
      </vt:variant>
      <vt:variant>
        <vt:i4>5</vt:i4>
      </vt:variant>
      <vt:variant>
        <vt:lpwstr>http://prevention-standards.eu/manual/</vt:lpwstr>
      </vt:variant>
      <vt:variant>
        <vt:lpwstr/>
      </vt:variant>
      <vt:variant>
        <vt:i4>4128885</vt:i4>
      </vt:variant>
      <vt:variant>
        <vt:i4>3</vt:i4>
      </vt:variant>
      <vt:variant>
        <vt:i4>0</vt:i4>
      </vt:variant>
      <vt:variant>
        <vt:i4>5</vt:i4>
      </vt:variant>
      <vt:variant>
        <vt:lpwstr>http://www.iom.edu/</vt:lpwstr>
      </vt:variant>
      <vt:variant>
        <vt:lpwstr/>
      </vt:variant>
      <vt:variant>
        <vt:i4>4259904</vt:i4>
      </vt:variant>
      <vt:variant>
        <vt:i4>0</vt:i4>
      </vt:variant>
      <vt:variant>
        <vt:i4>0</vt:i4>
      </vt:variant>
      <vt:variant>
        <vt:i4>5</vt:i4>
      </vt:variant>
      <vt:variant>
        <vt:lpwstr>https://ec.europa.eu/home-affairs/sites/default/files/what-we-do/policies/european-agenda-security/20200724_com-2020-606-commission-communication_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petani</dc:creator>
  <cp:keywords/>
  <cp:lastModifiedBy>Kiš Sanja</cp:lastModifiedBy>
  <cp:revision>3</cp:revision>
  <cp:lastPrinted>2021-09-13T07:18:00Z</cp:lastPrinted>
  <dcterms:created xsi:type="dcterms:W3CDTF">2021-09-15T12:56:00Z</dcterms:created>
  <dcterms:modified xsi:type="dcterms:W3CDTF">2021-09-15T12:56:00Z</dcterms:modified>
</cp:coreProperties>
</file>